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B80910" w14:textId="31E33CBB" w:rsidR="00DD3C42" w:rsidRPr="009043F7" w:rsidRDefault="000E3546" w:rsidP="00382F1D">
      <w:pPr>
        <w:pStyle w:val="grafiekkop"/>
      </w:pPr>
      <w:r>
        <w:softHyphen/>
      </w:r>
      <w:r w:rsidR="007D5E81" w:rsidRPr="009043F7">
        <w:rPr>
          <w:lang w:eastAsia="nl-BE"/>
        </w:rPr>
        <w:drawing>
          <wp:inline distT="0" distB="0" distL="0" distR="0" wp14:anchorId="50E91E50" wp14:editId="28ACC65A">
            <wp:extent cx="1318161" cy="576473"/>
            <wp:effectExtent l="0" t="0" r="0" b="0"/>
            <wp:docPr id="43" name="Afbeelding 43" descr="Afbeeldingsresultaat voor odis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odis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6815" cy="593377"/>
                    </a:xfrm>
                    <a:prstGeom prst="rect">
                      <a:avLst/>
                    </a:prstGeom>
                    <a:noFill/>
                    <a:ln>
                      <a:noFill/>
                    </a:ln>
                  </pic:spPr>
                </pic:pic>
              </a:graphicData>
            </a:graphic>
          </wp:inline>
        </w:drawing>
      </w:r>
      <w:r w:rsidR="00DD3C42" w:rsidRPr="009043F7">
        <w:t xml:space="preserve"> </w:t>
      </w:r>
    </w:p>
    <w:p w14:paraId="53B80911" w14:textId="14E3F8FC" w:rsidR="00503370" w:rsidRPr="009043F7" w:rsidRDefault="007D5E81" w:rsidP="00DD3C42">
      <w:pPr>
        <w:pStyle w:val="standaardGIP"/>
      </w:pPr>
      <w:r w:rsidRPr="009043F7">
        <w:t>Odisee</w:t>
      </w:r>
      <w:r w:rsidR="009830C8" w:rsidRPr="009043F7">
        <w:t xml:space="preserve"> </w:t>
      </w:r>
      <w:r w:rsidR="006C0DED" w:rsidRPr="009043F7">
        <w:t>Technologiecampus Gent</w:t>
      </w:r>
    </w:p>
    <w:p w14:paraId="74622294" w14:textId="77777777" w:rsidR="00DD46D3" w:rsidRPr="009043F7" w:rsidRDefault="00DD46D3" w:rsidP="00DD3C42">
      <w:pPr>
        <w:pStyle w:val="standaardGIP"/>
        <w:rPr>
          <w:rFonts w:ascii="Arial" w:hAnsi="Arial" w:cs="Arial"/>
          <w:color w:val="222222"/>
          <w:sz w:val="21"/>
          <w:szCs w:val="21"/>
          <w:shd w:val="clear" w:color="auto" w:fill="FFFFFF"/>
        </w:rPr>
      </w:pPr>
      <w:r w:rsidRPr="009043F7">
        <w:rPr>
          <w:rFonts w:ascii="Arial" w:hAnsi="Arial" w:cs="Arial"/>
          <w:color w:val="222222"/>
          <w:sz w:val="21"/>
          <w:szCs w:val="21"/>
          <w:shd w:val="clear" w:color="auto" w:fill="FFFFFF"/>
        </w:rPr>
        <w:t xml:space="preserve">Gebroeders de Smetstraat 1 </w:t>
      </w:r>
    </w:p>
    <w:p w14:paraId="53B80917" w14:textId="0317E3FF" w:rsidR="00503370" w:rsidRPr="009043F7" w:rsidRDefault="00DD46D3" w:rsidP="00503370">
      <w:pPr>
        <w:pStyle w:val="standaardGIP"/>
      </w:pPr>
      <w:r w:rsidRPr="009043F7">
        <w:rPr>
          <w:rFonts w:ascii="Arial" w:hAnsi="Arial" w:cs="Arial"/>
          <w:color w:val="222222"/>
          <w:sz w:val="21"/>
          <w:szCs w:val="21"/>
          <w:shd w:val="clear" w:color="auto" w:fill="FFFFFF"/>
        </w:rPr>
        <w:t>9000 Gent</w:t>
      </w:r>
    </w:p>
    <w:p w14:paraId="53B80918" w14:textId="77777777" w:rsidR="00503370" w:rsidRPr="009043F7" w:rsidRDefault="00503370" w:rsidP="00DD3C42">
      <w:pPr>
        <w:pStyle w:val="standaardGIP"/>
      </w:pPr>
    </w:p>
    <w:p w14:paraId="53B80919" w14:textId="77777777" w:rsidR="00503370" w:rsidRPr="009043F7" w:rsidRDefault="00503370" w:rsidP="00DD3C42">
      <w:pPr>
        <w:pStyle w:val="standaardGIP"/>
      </w:pPr>
    </w:p>
    <w:p w14:paraId="53B8091A" w14:textId="77777777" w:rsidR="00503370" w:rsidRPr="009043F7" w:rsidRDefault="00503370" w:rsidP="00DD3C42">
      <w:pPr>
        <w:pStyle w:val="standaardGIP"/>
      </w:pPr>
    </w:p>
    <w:p w14:paraId="53B8091B" w14:textId="77777777" w:rsidR="00503370" w:rsidRPr="009043F7" w:rsidRDefault="00503370" w:rsidP="00DD3C42">
      <w:pPr>
        <w:pStyle w:val="standaardGIP"/>
      </w:pPr>
    </w:p>
    <w:p w14:paraId="53B8091C" w14:textId="77777777" w:rsidR="00503370" w:rsidRPr="009043F7" w:rsidRDefault="00503370" w:rsidP="00DD3C42">
      <w:pPr>
        <w:pStyle w:val="standaardGIP"/>
      </w:pPr>
    </w:p>
    <w:p w14:paraId="53B8091D" w14:textId="77777777" w:rsidR="00503370" w:rsidRPr="009043F7" w:rsidRDefault="00503370" w:rsidP="00DD3C42">
      <w:pPr>
        <w:pStyle w:val="standaardGIP"/>
      </w:pPr>
    </w:p>
    <w:p w14:paraId="53B8091E" w14:textId="77777777" w:rsidR="00503370" w:rsidRPr="009043F7" w:rsidRDefault="00503370" w:rsidP="00DD3C42">
      <w:pPr>
        <w:pStyle w:val="standaardGIP"/>
      </w:pPr>
    </w:p>
    <w:p w14:paraId="53B8091F" w14:textId="77777777" w:rsidR="00503370" w:rsidRPr="009043F7" w:rsidRDefault="00503370" w:rsidP="00DD3C42">
      <w:pPr>
        <w:pStyle w:val="standaardGIP"/>
      </w:pPr>
    </w:p>
    <w:p w14:paraId="53B80920" w14:textId="77777777" w:rsidR="00503370" w:rsidRPr="009043F7" w:rsidRDefault="00503370" w:rsidP="00DD3C42">
      <w:pPr>
        <w:pStyle w:val="standaardGIP"/>
      </w:pPr>
    </w:p>
    <w:p w14:paraId="53B80921" w14:textId="77777777" w:rsidR="00503370" w:rsidRPr="009043F7" w:rsidRDefault="00503370" w:rsidP="00DD3C42">
      <w:pPr>
        <w:pStyle w:val="standaardGIP"/>
      </w:pPr>
    </w:p>
    <w:p w14:paraId="53B80922" w14:textId="77777777" w:rsidR="00503370" w:rsidRPr="009043F7" w:rsidRDefault="00503370" w:rsidP="00DD3C42">
      <w:pPr>
        <w:pStyle w:val="standaardGIP"/>
      </w:pPr>
    </w:p>
    <w:p w14:paraId="53B80923" w14:textId="77777777" w:rsidR="00503370" w:rsidRPr="009043F7" w:rsidRDefault="00503370" w:rsidP="00DD3C42">
      <w:pPr>
        <w:pStyle w:val="standaardGIP"/>
      </w:pPr>
    </w:p>
    <w:p w14:paraId="53B80924" w14:textId="77777777" w:rsidR="00503370" w:rsidRPr="009043F7" w:rsidRDefault="00503370" w:rsidP="00DD3C42">
      <w:pPr>
        <w:pStyle w:val="standaardGIP"/>
      </w:pPr>
    </w:p>
    <w:p w14:paraId="53B80925" w14:textId="77777777" w:rsidR="00503370" w:rsidRPr="009043F7" w:rsidRDefault="00503370" w:rsidP="00DD3C42">
      <w:pPr>
        <w:pStyle w:val="standaardGIP"/>
      </w:pPr>
    </w:p>
    <w:p w14:paraId="53B80926" w14:textId="77777777" w:rsidR="00503370" w:rsidRPr="009043F7" w:rsidRDefault="00503370" w:rsidP="00DD3C42">
      <w:pPr>
        <w:pStyle w:val="standaardGIP"/>
      </w:pPr>
    </w:p>
    <w:p w14:paraId="53B80927" w14:textId="2F5BBD5B" w:rsidR="00503370" w:rsidRPr="009043F7" w:rsidRDefault="00604A8C" w:rsidP="00503370">
      <w:pPr>
        <w:pStyle w:val="titelGIP"/>
        <w:rPr>
          <w:rFonts w:ascii="Arial" w:hAnsi="Arial" w:cs="Arial"/>
        </w:rPr>
      </w:pPr>
      <w:r w:rsidRPr="009043F7">
        <w:rPr>
          <w:rFonts w:ascii="Arial" w:hAnsi="Arial" w:cs="Arial"/>
        </w:rPr>
        <w:t>Smart</w:t>
      </w:r>
      <w:r w:rsidR="00162BDE" w:rsidRPr="009043F7">
        <w:rPr>
          <w:rFonts w:ascii="Arial" w:hAnsi="Arial" w:cs="Arial"/>
        </w:rPr>
        <w:t xml:space="preserve"> </w:t>
      </w:r>
      <w:r w:rsidRPr="009043F7">
        <w:rPr>
          <w:rFonts w:ascii="Arial" w:hAnsi="Arial" w:cs="Arial"/>
        </w:rPr>
        <w:t>frigobox</w:t>
      </w:r>
    </w:p>
    <w:p w14:paraId="53B80928" w14:textId="55C9A8CC" w:rsidR="00503370" w:rsidRPr="009043F7" w:rsidRDefault="0032210A" w:rsidP="00503370">
      <w:pPr>
        <w:pStyle w:val="ondertitelGIP"/>
        <w:rPr>
          <w:rFonts w:ascii="Arial" w:hAnsi="Arial" w:cs="Arial"/>
          <w:sz w:val="40"/>
          <w:szCs w:val="40"/>
        </w:rPr>
      </w:pPr>
      <w:r w:rsidRPr="009043F7">
        <w:rPr>
          <w:rFonts w:ascii="Arial" w:hAnsi="Arial" w:cs="Arial"/>
          <w:sz w:val="40"/>
          <w:szCs w:val="40"/>
        </w:rPr>
        <w:t xml:space="preserve">Realiseren van een </w:t>
      </w:r>
      <w:r w:rsidR="00606811" w:rsidRPr="009043F7">
        <w:rPr>
          <w:rFonts w:ascii="Arial" w:hAnsi="Arial" w:cs="Arial"/>
          <w:sz w:val="40"/>
          <w:szCs w:val="40"/>
        </w:rPr>
        <w:t xml:space="preserve">zelfrijdende </w:t>
      </w:r>
      <w:r w:rsidRPr="009043F7">
        <w:rPr>
          <w:rFonts w:ascii="Arial" w:hAnsi="Arial" w:cs="Arial"/>
          <w:sz w:val="40"/>
          <w:szCs w:val="40"/>
        </w:rPr>
        <w:t>smart</w:t>
      </w:r>
      <w:r w:rsidR="00162BDE" w:rsidRPr="009043F7">
        <w:rPr>
          <w:rFonts w:ascii="Arial" w:hAnsi="Arial" w:cs="Arial"/>
          <w:sz w:val="40"/>
          <w:szCs w:val="40"/>
        </w:rPr>
        <w:t xml:space="preserve"> </w:t>
      </w:r>
      <w:r w:rsidRPr="009043F7">
        <w:rPr>
          <w:rFonts w:ascii="Arial" w:hAnsi="Arial" w:cs="Arial"/>
          <w:sz w:val="40"/>
          <w:szCs w:val="40"/>
        </w:rPr>
        <w:t>frigobox</w:t>
      </w:r>
      <w:r w:rsidR="00455464" w:rsidRPr="009043F7">
        <w:rPr>
          <w:rFonts w:ascii="Arial" w:hAnsi="Arial" w:cs="Arial"/>
          <w:sz w:val="40"/>
          <w:szCs w:val="40"/>
        </w:rPr>
        <w:t xml:space="preserve"> a.d.h.v. </w:t>
      </w:r>
      <w:r w:rsidR="00455C20" w:rsidRPr="009043F7">
        <w:rPr>
          <w:rFonts w:ascii="Arial" w:hAnsi="Arial" w:cs="Arial"/>
          <w:sz w:val="40"/>
          <w:szCs w:val="40"/>
        </w:rPr>
        <w:t>A</w:t>
      </w:r>
      <w:r w:rsidR="00455464" w:rsidRPr="009043F7">
        <w:rPr>
          <w:rFonts w:ascii="Arial" w:hAnsi="Arial" w:cs="Arial"/>
          <w:sz w:val="40"/>
          <w:szCs w:val="40"/>
        </w:rPr>
        <w:t>rduino</w:t>
      </w:r>
    </w:p>
    <w:p w14:paraId="66DFF865" w14:textId="1DB7DFBD" w:rsidR="002D52D8" w:rsidRPr="009043F7" w:rsidRDefault="002D52D8" w:rsidP="002D52D8"/>
    <w:p w14:paraId="0B80755A" w14:textId="1373298A" w:rsidR="006C5479" w:rsidRPr="009043F7" w:rsidRDefault="006C5479" w:rsidP="002C3EE8">
      <w:pPr>
        <w:spacing w:after="0"/>
      </w:pPr>
      <w:r w:rsidRPr="009043F7">
        <w:t>Dries Brugg</w:t>
      </w:r>
      <w:r w:rsidR="005950BC" w:rsidRPr="009043F7">
        <w:t>e</w:t>
      </w:r>
      <w:r w:rsidRPr="009043F7">
        <w:t>man,</w:t>
      </w:r>
    </w:p>
    <w:p w14:paraId="7F0AE121" w14:textId="77777777" w:rsidR="006C5479" w:rsidRPr="009043F7" w:rsidRDefault="006C5479" w:rsidP="002C3EE8">
      <w:pPr>
        <w:spacing w:after="0"/>
      </w:pPr>
      <w:r w:rsidRPr="009043F7">
        <w:t>Oberon Lievens,</w:t>
      </w:r>
    </w:p>
    <w:p w14:paraId="5533E04C" w14:textId="77777777" w:rsidR="006C5479" w:rsidRPr="009043F7" w:rsidRDefault="006C5479" w:rsidP="002C3EE8">
      <w:pPr>
        <w:spacing w:after="0"/>
      </w:pPr>
      <w:r w:rsidRPr="009043F7">
        <w:t>Aaron Lison &amp;</w:t>
      </w:r>
    </w:p>
    <w:p w14:paraId="320F04CB" w14:textId="24BF2D26" w:rsidR="002D52D8" w:rsidRPr="00EA7476" w:rsidRDefault="006C5479" w:rsidP="002C3EE8">
      <w:pPr>
        <w:spacing w:after="0"/>
        <w:rPr>
          <w:lang w:val="en-US"/>
        </w:rPr>
      </w:pPr>
      <w:r w:rsidRPr="00EA7476">
        <w:rPr>
          <w:lang w:val="en-US"/>
        </w:rPr>
        <w:t>Elian Van Cutsem</w:t>
      </w:r>
    </w:p>
    <w:p w14:paraId="53B80929" w14:textId="77777777" w:rsidR="00503370" w:rsidRPr="00EA7476" w:rsidRDefault="00503370" w:rsidP="00503370">
      <w:pPr>
        <w:pStyle w:val="standaardGIP"/>
        <w:rPr>
          <w:lang w:val="en-US"/>
        </w:rPr>
      </w:pPr>
    </w:p>
    <w:p w14:paraId="53B8092A" w14:textId="77777777" w:rsidR="00503370" w:rsidRPr="00EA7476" w:rsidRDefault="00503370" w:rsidP="00503370">
      <w:pPr>
        <w:pStyle w:val="standaardGIP"/>
        <w:rPr>
          <w:lang w:val="en-US"/>
        </w:rPr>
      </w:pPr>
    </w:p>
    <w:p w14:paraId="53B8092B" w14:textId="77777777" w:rsidR="00503370" w:rsidRPr="00EA7476" w:rsidRDefault="00503370" w:rsidP="00503370">
      <w:pPr>
        <w:pStyle w:val="standaardGIP"/>
        <w:rPr>
          <w:lang w:val="en-US"/>
        </w:rPr>
      </w:pPr>
    </w:p>
    <w:p w14:paraId="53B8092C" w14:textId="77777777" w:rsidR="00503370" w:rsidRPr="00EA7476" w:rsidRDefault="00503370" w:rsidP="00503370">
      <w:pPr>
        <w:pStyle w:val="standaardGIP"/>
        <w:rPr>
          <w:lang w:val="en-US"/>
        </w:rPr>
      </w:pPr>
    </w:p>
    <w:p w14:paraId="53B8092D" w14:textId="77777777" w:rsidR="00503370" w:rsidRPr="00EA7476" w:rsidRDefault="00503370" w:rsidP="00503370">
      <w:pPr>
        <w:pStyle w:val="standaardGIP"/>
        <w:rPr>
          <w:lang w:val="en-US"/>
        </w:rPr>
      </w:pPr>
    </w:p>
    <w:p w14:paraId="53B8092E" w14:textId="77777777" w:rsidR="00503370" w:rsidRPr="00EA7476" w:rsidRDefault="00503370" w:rsidP="00503370">
      <w:pPr>
        <w:pStyle w:val="standaardGIP"/>
        <w:rPr>
          <w:lang w:val="en-US"/>
        </w:rPr>
      </w:pPr>
    </w:p>
    <w:p w14:paraId="53B8092F" w14:textId="77777777" w:rsidR="00503370" w:rsidRPr="00EA7476" w:rsidRDefault="00503370" w:rsidP="00503370">
      <w:pPr>
        <w:pStyle w:val="standaardGIP"/>
        <w:rPr>
          <w:lang w:val="en-US"/>
        </w:rPr>
      </w:pPr>
    </w:p>
    <w:p w14:paraId="53B80930" w14:textId="77777777" w:rsidR="00D53BB4" w:rsidRPr="00EA7476" w:rsidRDefault="00D53BB4" w:rsidP="00503370">
      <w:pPr>
        <w:pStyle w:val="standaardGIP"/>
        <w:rPr>
          <w:lang w:val="en-US"/>
        </w:rPr>
      </w:pPr>
    </w:p>
    <w:p w14:paraId="53B80931" w14:textId="77777777" w:rsidR="00D53BB4" w:rsidRPr="00EA7476" w:rsidRDefault="00D53BB4" w:rsidP="00503370">
      <w:pPr>
        <w:pStyle w:val="standaardGIP"/>
        <w:rPr>
          <w:lang w:val="en-US"/>
        </w:rPr>
      </w:pPr>
    </w:p>
    <w:p w14:paraId="53B80932" w14:textId="77777777" w:rsidR="00503370" w:rsidRPr="00EA7476" w:rsidRDefault="00503370" w:rsidP="00A4427A">
      <w:pPr>
        <w:pStyle w:val="standaardGIP"/>
        <w:jc w:val="center"/>
        <w:rPr>
          <w:lang w:val="en-US"/>
        </w:rPr>
      </w:pPr>
    </w:p>
    <w:p w14:paraId="53B80934" w14:textId="77777777" w:rsidR="00503370" w:rsidRPr="00EA7476" w:rsidRDefault="00503370" w:rsidP="00503370">
      <w:pPr>
        <w:pStyle w:val="standaardGIP"/>
        <w:rPr>
          <w:lang w:val="en-US"/>
        </w:rPr>
      </w:pPr>
    </w:p>
    <w:p w14:paraId="154FB5E7" w14:textId="196DA004" w:rsidR="00301646" w:rsidRPr="00EA7476" w:rsidRDefault="00242AF2">
      <w:pPr>
        <w:rPr>
          <w:b/>
          <w:lang w:val="en-US"/>
        </w:rPr>
      </w:pPr>
      <w:r w:rsidRPr="00EA7476">
        <w:rPr>
          <w:b/>
          <w:lang w:val="en-US"/>
        </w:rPr>
        <w:t xml:space="preserve">Professionele bachelor </w:t>
      </w:r>
      <w:r w:rsidR="00301646" w:rsidRPr="00EA7476">
        <w:rPr>
          <w:b/>
          <w:lang w:val="en-US"/>
        </w:rPr>
        <w:t>ICT</w:t>
      </w:r>
      <w:r w:rsidR="00636058" w:rsidRPr="00EA7476">
        <w:rPr>
          <w:b/>
          <w:lang w:val="en-US"/>
        </w:rPr>
        <w:tab/>
      </w:r>
      <w:r w:rsidR="00636058" w:rsidRPr="00EA7476">
        <w:rPr>
          <w:b/>
          <w:lang w:val="en-US"/>
        </w:rPr>
        <w:tab/>
      </w:r>
      <w:r w:rsidR="00636058" w:rsidRPr="00EA7476">
        <w:rPr>
          <w:b/>
          <w:lang w:val="en-US"/>
        </w:rPr>
        <w:tab/>
      </w:r>
      <w:r w:rsidR="00636058" w:rsidRPr="00EA7476">
        <w:rPr>
          <w:b/>
          <w:lang w:val="en-US"/>
        </w:rPr>
        <w:tab/>
      </w:r>
      <w:r w:rsidR="00636058" w:rsidRPr="00EA7476">
        <w:rPr>
          <w:b/>
          <w:lang w:val="en-US"/>
        </w:rPr>
        <w:tab/>
      </w:r>
      <w:r w:rsidR="009D6462" w:rsidRPr="00445803">
        <w:rPr>
          <w:b/>
          <w:lang w:val="en-US"/>
        </w:rPr>
        <w:t>Mentor</w:t>
      </w:r>
      <w:r w:rsidR="00FA3CE7" w:rsidRPr="00445803">
        <w:rPr>
          <w:b/>
          <w:lang w:val="en-US"/>
        </w:rPr>
        <w:t xml:space="preserve">: </w:t>
      </w:r>
      <w:r w:rsidR="00445803" w:rsidRPr="00445803">
        <w:rPr>
          <w:b/>
          <w:lang w:val="en-US"/>
        </w:rPr>
        <w:t xml:space="preserve">Sabine Martens &amp; </w:t>
      </w:r>
      <w:r w:rsidR="00753DFC" w:rsidRPr="00445803">
        <w:rPr>
          <w:b/>
          <w:lang w:val="en-US"/>
        </w:rPr>
        <w:t>Mario Wyns</w:t>
      </w:r>
      <w:r w:rsidR="009C38BC" w:rsidRPr="00445803">
        <w:rPr>
          <w:b/>
          <w:lang w:val="en-US"/>
        </w:rPr>
        <w:t xml:space="preserve"> </w:t>
      </w:r>
    </w:p>
    <w:p w14:paraId="01F4F7B6" w14:textId="5ECF759A" w:rsidR="00960F47" w:rsidRPr="00F97973" w:rsidRDefault="00E64778">
      <w:pPr>
        <w:rPr>
          <w:b/>
        </w:rPr>
      </w:pPr>
      <w:r w:rsidRPr="00F97973">
        <w:rPr>
          <w:b/>
        </w:rPr>
        <w:t>2019-2020</w:t>
      </w:r>
      <w:r w:rsidR="001F664D" w:rsidRPr="00F97973">
        <w:rPr>
          <w:b/>
        </w:rPr>
        <w:tab/>
      </w:r>
      <w:r w:rsidR="001F664D" w:rsidRPr="00F97973">
        <w:rPr>
          <w:b/>
        </w:rPr>
        <w:tab/>
      </w:r>
      <w:r w:rsidR="001F664D" w:rsidRPr="00F97973">
        <w:rPr>
          <w:b/>
        </w:rPr>
        <w:tab/>
      </w:r>
      <w:r w:rsidR="001F664D" w:rsidRPr="00F97973">
        <w:rPr>
          <w:b/>
        </w:rPr>
        <w:tab/>
      </w:r>
      <w:r w:rsidR="001F664D" w:rsidRPr="00F97973">
        <w:rPr>
          <w:b/>
        </w:rPr>
        <w:tab/>
      </w:r>
      <w:r w:rsidR="001F664D" w:rsidRPr="00F97973">
        <w:rPr>
          <w:b/>
        </w:rPr>
        <w:tab/>
      </w:r>
      <w:r w:rsidR="001F664D" w:rsidRPr="00F97973">
        <w:rPr>
          <w:b/>
        </w:rPr>
        <w:tab/>
      </w:r>
      <w:r w:rsidR="001F664D" w:rsidRPr="00F97973">
        <w:rPr>
          <w:b/>
        </w:rPr>
        <w:tab/>
      </w:r>
      <w:r w:rsidR="003D7E88" w:rsidRPr="00F97973">
        <w:rPr>
          <w:b/>
        </w:rPr>
        <w:tab/>
      </w:r>
    </w:p>
    <w:p w14:paraId="0BF6D2E8" w14:textId="77777777" w:rsidR="00252F96" w:rsidRPr="00F97973" w:rsidRDefault="00252F96">
      <w:pPr>
        <w:rPr>
          <w:b/>
        </w:rPr>
      </w:pPr>
      <w:r w:rsidRPr="00F97973">
        <w:rPr>
          <w:b/>
        </w:rPr>
        <w:br w:type="page"/>
      </w:r>
    </w:p>
    <w:p w14:paraId="2CC39339" w14:textId="61E792C7" w:rsidR="00960F47" w:rsidRPr="00F97973" w:rsidRDefault="00960F47">
      <w:pPr>
        <w:rPr>
          <w:b/>
        </w:rPr>
      </w:pPr>
      <w:r w:rsidRPr="00F97973">
        <w:rPr>
          <w:b/>
        </w:rPr>
        <w:lastRenderedPageBreak/>
        <w:br w:type="page"/>
      </w:r>
    </w:p>
    <w:p w14:paraId="4D5B73B9" w14:textId="77777777" w:rsidR="006147D8" w:rsidRPr="00F97973" w:rsidRDefault="006147D8" w:rsidP="006147D8">
      <w:pPr>
        <w:pStyle w:val="standaardGIP"/>
      </w:pPr>
      <w:r w:rsidRPr="009043F7">
        <w:rPr>
          <w:lang w:eastAsia="nl-BE"/>
        </w:rPr>
        <w:lastRenderedPageBreak/>
        <w:drawing>
          <wp:inline distT="0" distB="0" distL="0" distR="0" wp14:anchorId="4442C329" wp14:editId="5045D3C9">
            <wp:extent cx="1318161" cy="576473"/>
            <wp:effectExtent l="0" t="0" r="0" b="0"/>
            <wp:docPr id="1" name="Afbeelding 1" descr="Afbeeldingsresultaat voor odis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odis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6815" cy="593377"/>
                    </a:xfrm>
                    <a:prstGeom prst="rect">
                      <a:avLst/>
                    </a:prstGeom>
                    <a:noFill/>
                    <a:ln>
                      <a:noFill/>
                    </a:ln>
                  </pic:spPr>
                </pic:pic>
              </a:graphicData>
            </a:graphic>
          </wp:inline>
        </w:drawing>
      </w:r>
      <w:r w:rsidRPr="00F97973">
        <w:t xml:space="preserve"> </w:t>
      </w:r>
    </w:p>
    <w:p w14:paraId="48735F11" w14:textId="77777777" w:rsidR="006147D8" w:rsidRPr="00F97973" w:rsidRDefault="006147D8" w:rsidP="006147D8">
      <w:pPr>
        <w:pStyle w:val="standaardGIP"/>
      </w:pPr>
      <w:r w:rsidRPr="00F97973">
        <w:t>Odisee Technologiecampus Gent</w:t>
      </w:r>
    </w:p>
    <w:p w14:paraId="0D12E75F" w14:textId="77777777" w:rsidR="006147D8" w:rsidRPr="009043F7" w:rsidRDefault="006147D8" w:rsidP="006147D8">
      <w:pPr>
        <w:pStyle w:val="standaardGIP"/>
        <w:rPr>
          <w:rFonts w:ascii="Arial" w:hAnsi="Arial" w:cs="Arial"/>
          <w:color w:val="222222"/>
          <w:sz w:val="21"/>
          <w:szCs w:val="21"/>
          <w:shd w:val="clear" w:color="auto" w:fill="FFFFFF"/>
        </w:rPr>
      </w:pPr>
      <w:r w:rsidRPr="009043F7">
        <w:rPr>
          <w:rFonts w:ascii="Arial" w:hAnsi="Arial" w:cs="Arial"/>
          <w:color w:val="222222"/>
          <w:sz w:val="21"/>
          <w:szCs w:val="21"/>
          <w:shd w:val="clear" w:color="auto" w:fill="FFFFFF"/>
        </w:rPr>
        <w:t xml:space="preserve">Gebroeders de Smetstraat 1 </w:t>
      </w:r>
    </w:p>
    <w:p w14:paraId="2942D2F9" w14:textId="77777777" w:rsidR="006147D8" w:rsidRPr="009043F7" w:rsidRDefault="006147D8" w:rsidP="006147D8">
      <w:pPr>
        <w:pStyle w:val="standaardGIP"/>
      </w:pPr>
      <w:r w:rsidRPr="009043F7">
        <w:rPr>
          <w:rFonts w:ascii="Arial" w:hAnsi="Arial" w:cs="Arial"/>
          <w:color w:val="222222"/>
          <w:sz w:val="21"/>
          <w:szCs w:val="21"/>
          <w:shd w:val="clear" w:color="auto" w:fill="FFFFFF"/>
        </w:rPr>
        <w:t>9000 Gent</w:t>
      </w:r>
    </w:p>
    <w:p w14:paraId="03A45B6D" w14:textId="77777777" w:rsidR="006147D8" w:rsidRPr="009043F7" w:rsidRDefault="006147D8" w:rsidP="006147D8">
      <w:pPr>
        <w:pStyle w:val="standaardGIP"/>
      </w:pPr>
    </w:p>
    <w:p w14:paraId="53540437" w14:textId="77777777" w:rsidR="006147D8" w:rsidRPr="009043F7" w:rsidRDefault="006147D8" w:rsidP="006147D8">
      <w:pPr>
        <w:pStyle w:val="standaardGIP"/>
      </w:pPr>
    </w:p>
    <w:p w14:paraId="5932A4D8" w14:textId="77777777" w:rsidR="006147D8" w:rsidRPr="009043F7" w:rsidRDefault="006147D8" w:rsidP="006147D8">
      <w:pPr>
        <w:pStyle w:val="standaardGIP"/>
      </w:pPr>
    </w:p>
    <w:p w14:paraId="06EADDC5" w14:textId="77777777" w:rsidR="006147D8" w:rsidRPr="009043F7" w:rsidRDefault="006147D8" w:rsidP="006147D8">
      <w:pPr>
        <w:pStyle w:val="standaardGIP"/>
      </w:pPr>
    </w:p>
    <w:p w14:paraId="7B4A863C" w14:textId="77777777" w:rsidR="006147D8" w:rsidRPr="009043F7" w:rsidRDefault="006147D8" w:rsidP="006147D8">
      <w:pPr>
        <w:pStyle w:val="standaardGIP"/>
      </w:pPr>
    </w:p>
    <w:p w14:paraId="750CAA6C" w14:textId="77777777" w:rsidR="006147D8" w:rsidRPr="009043F7" w:rsidRDefault="006147D8" w:rsidP="006147D8">
      <w:pPr>
        <w:pStyle w:val="standaardGIP"/>
      </w:pPr>
    </w:p>
    <w:p w14:paraId="01F2F08B" w14:textId="77777777" w:rsidR="006147D8" w:rsidRPr="009043F7" w:rsidRDefault="006147D8" w:rsidP="006147D8">
      <w:pPr>
        <w:pStyle w:val="standaardGIP"/>
      </w:pPr>
    </w:p>
    <w:p w14:paraId="6002A8FC" w14:textId="77777777" w:rsidR="006147D8" w:rsidRPr="009043F7" w:rsidRDefault="006147D8" w:rsidP="006147D8">
      <w:pPr>
        <w:pStyle w:val="standaardGIP"/>
      </w:pPr>
    </w:p>
    <w:p w14:paraId="6119B6FF" w14:textId="77777777" w:rsidR="006147D8" w:rsidRPr="009043F7" w:rsidRDefault="006147D8" w:rsidP="006147D8">
      <w:pPr>
        <w:pStyle w:val="standaardGIP"/>
      </w:pPr>
    </w:p>
    <w:p w14:paraId="328E3140" w14:textId="77777777" w:rsidR="006147D8" w:rsidRPr="009043F7" w:rsidRDefault="006147D8" w:rsidP="006147D8">
      <w:pPr>
        <w:pStyle w:val="standaardGIP"/>
      </w:pPr>
    </w:p>
    <w:p w14:paraId="14042B36" w14:textId="77777777" w:rsidR="006147D8" w:rsidRPr="009043F7" w:rsidRDefault="006147D8" w:rsidP="006147D8">
      <w:pPr>
        <w:pStyle w:val="standaardGIP"/>
      </w:pPr>
    </w:p>
    <w:p w14:paraId="7EFA6A9D" w14:textId="77777777" w:rsidR="006147D8" w:rsidRPr="009043F7" w:rsidRDefault="006147D8" w:rsidP="006147D8">
      <w:pPr>
        <w:pStyle w:val="standaardGIP"/>
      </w:pPr>
    </w:p>
    <w:p w14:paraId="67D90B7C" w14:textId="77777777" w:rsidR="006147D8" w:rsidRPr="009043F7" w:rsidRDefault="006147D8" w:rsidP="006147D8">
      <w:pPr>
        <w:pStyle w:val="standaardGIP"/>
      </w:pPr>
    </w:p>
    <w:p w14:paraId="0C9A7708" w14:textId="77777777" w:rsidR="006147D8" w:rsidRPr="009043F7" w:rsidRDefault="006147D8" w:rsidP="006147D8">
      <w:pPr>
        <w:pStyle w:val="standaardGIP"/>
      </w:pPr>
    </w:p>
    <w:p w14:paraId="1CD51F5D" w14:textId="77777777" w:rsidR="006147D8" w:rsidRPr="009043F7" w:rsidRDefault="006147D8" w:rsidP="006147D8">
      <w:pPr>
        <w:pStyle w:val="standaardGIP"/>
      </w:pPr>
    </w:p>
    <w:p w14:paraId="3720E1C4" w14:textId="77777777" w:rsidR="006147D8" w:rsidRPr="009043F7" w:rsidRDefault="006147D8" w:rsidP="006147D8">
      <w:pPr>
        <w:pStyle w:val="titelGIP"/>
        <w:rPr>
          <w:rFonts w:ascii="Arial" w:hAnsi="Arial" w:cs="Arial"/>
        </w:rPr>
      </w:pPr>
      <w:r w:rsidRPr="009043F7">
        <w:rPr>
          <w:rFonts w:ascii="Arial" w:hAnsi="Arial" w:cs="Arial"/>
        </w:rPr>
        <w:t>Smart frigobox</w:t>
      </w:r>
    </w:p>
    <w:p w14:paraId="0381F1C6" w14:textId="77777777" w:rsidR="006147D8" w:rsidRPr="009043F7" w:rsidRDefault="006147D8" w:rsidP="006147D8">
      <w:pPr>
        <w:pStyle w:val="ondertitelGIP"/>
        <w:rPr>
          <w:rFonts w:ascii="Arial" w:hAnsi="Arial" w:cs="Arial"/>
          <w:sz w:val="40"/>
          <w:szCs w:val="40"/>
        </w:rPr>
      </w:pPr>
      <w:bookmarkStart w:id="0" w:name="_Hlk40950873"/>
      <w:r w:rsidRPr="009043F7">
        <w:rPr>
          <w:rFonts w:ascii="Arial" w:hAnsi="Arial" w:cs="Arial"/>
          <w:sz w:val="40"/>
          <w:szCs w:val="40"/>
        </w:rPr>
        <w:t>Realiseren van een zelfrijdende smart frigobox a.d.h.v. Arduino</w:t>
      </w:r>
      <w:bookmarkEnd w:id="0"/>
    </w:p>
    <w:p w14:paraId="2B24FD0B" w14:textId="77777777" w:rsidR="006147D8" w:rsidRPr="009043F7" w:rsidRDefault="006147D8" w:rsidP="006147D8"/>
    <w:p w14:paraId="450C46BE" w14:textId="77777777" w:rsidR="006147D8" w:rsidRPr="009043F7" w:rsidRDefault="006147D8" w:rsidP="006147D8">
      <w:pPr>
        <w:spacing w:after="0"/>
      </w:pPr>
      <w:r w:rsidRPr="009043F7">
        <w:t>Dries Bruggeman,</w:t>
      </w:r>
    </w:p>
    <w:p w14:paraId="0302C643" w14:textId="77777777" w:rsidR="006147D8" w:rsidRPr="009043F7" w:rsidRDefault="006147D8" w:rsidP="006147D8">
      <w:pPr>
        <w:spacing w:after="0"/>
      </w:pPr>
      <w:r w:rsidRPr="009043F7">
        <w:t>Oberon Lievens,</w:t>
      </w:r>
    </w:p>
    <w:p w14:paraId="1C7CA6A6" w14:textId="77777777" w:rsidR="006147D8" w:rsidRPr="009043F7" w:rsidRDefault="006147D8" w:rsidP="006147D8">
      <w:pPr>
        <w:spacing w:after="0"/>
      </w:pPr>
      <w:r w:rsidRPr="009043F7">
        <w:t>Aaron Lison &amp;</w:t>
      </w:r>
    </w:p>
    <w:p w14:paraId="7511EB85" w14:textId="77777777" w:rsidR="006147D8" w:rsidRPr="00966F56" w:rsidRDefault="006147D8" w:rsidP="006147D8">
      <w:pPr>
        <w:spacing w:after="0"/>
        <w:rPr>
          <w:lang w:val="en-GB"/>
        </w:rPr>
      </w:pPr>
      <w:r w:rsidRPr="00966F56">
        <w:rPr>
          <w:lang w:val="en-GB"/>
        </w:rPr>
        <w:t>Elian Van Cutsem</w:t>
      </w:r>
    </w:p>
    <w:p w14:paraId="4B854D85" w14:textId="77777777" w:rsidR="006147D8" w:rsidRPr="00966F56" w:rsidRDefault="006147D8" w:rsidP="006147D8">
      <w:pPr>
        <w:pStyle w:val="standaardGIP"/>
        <w:rPr>
          <w:lang w:val="en-GB"/>
        </w:rPr>
      </w:pPr>
    </w:p>
    <w:p w14:paraId="53FBB910" w14:textId="77777777" w:rsidR="006147D8" w:rsidRPr="00966F56" w:rsidRDefault="006147D8" w:rsidP="006147D8">
      <w:pPr>
        <w:pStyle w:val="standaardGIP"/>
        <w:rPr>
          <w:lang w:val="en-GB"/>
        </w:rPr>
      </w:pPr>
    </w:p>
    <w:p w14:paraId="7AF77B2B" w14:textId="77777777" w:rsidR="006147D8" w:rsidRPr="00966F56" w:rsidRDefault="006147D8" w:rsidP="006147D8">
      <w:pPr>
        <w:pStyle w:val="standaardGIP"/>
        <w:rPr>
          <w:lang w:val="en-GB"/>
        </w:rPr>
      </w:pPr>
    </w:p>
    <w:p w14:paraId="033D1118" w14:textId="77777777" w:rsidR="006147D8" w:rsidRPr="00966F56" w:rsidRDefault="006147D8" w:rsidP="006147D8">
      <w:pPr>
        <w:pStyle w:val="standaardGIP"/>
        <w:rPr>
          <w:lang w:val="en-GB"/>
        </w:rPr>
      </w:pPr>
    </w:p>
    <w:p w14:paraId="58C56B8E" w14:textId="77777777" w:rsidR="006147D8" w:rsidRPr="00966F56" w:rsidRDefault="006147D8" w:rsidP="006147D8">
      <w:pPr>
        <w:pStyle w:val="standaardGIP"/>
        <w:rPr>
          <w:lang w:val="en-GB"/>
        </w:rPr>
      </w:pPr>
    </w:p>
    <w:p w14:paraId="28BC1C61" w14:textId="77777777" w:rsidR="006147D8" w:rsidRPr="00966F56" w:rsidRDefault="006147D8" w:rsidP="006147D8">
      <w:pPr>
        <w:pStyle w:val="standaardGIP"/>
        <w:rPr>
          <w:lang w:val="en-GB"/>
        </w:rPr>
      </w:pPr>
    </w:p>
    <w:p w14:paraId="53996E08" w14:textId="77777777" w:rsidR="006147D8" w:rsidRPr="00966F56" w:rsidRDefault="006147D8" w:rsidP="006147D8">
      <w:pPr>
        <w:pStyle w:val="standaardGIP"/>
        <w:rPr>
          <w:lang w:val="en-GB"/>
        </w:rPr>
      </w:pPr>
    </w:p>
    <w:p w14:paraId="401F1CF8" w14:textId="77777777" w:rsidR="006147D8" w:rsidRPr="00966F56" w:rsidRDefault="006147D8" w:rsidP="006147D8">
      <w:pPr>
        <w:pStyle w:val="standaardGIP"/>
        <w:rPr>
          <w:lang w:val="en-GB"/>
        </w:rPr>
      </w:pPr>
    </w:p>
    <w:p w14:paraId="04A73DCC" w14:textId="77777777" w:rsidR="006147D8" w:rsidRPr="00966F56" w:rsidRDefault="006147D8" w:rsidP="006147D8">
      <w:pPr>
        <w:pStyle w:val="standaardGIP"/>
        <w:rPr>
          <w:lang w:val="en-GB"/>
        </w:rPr>
      </w:pPr>
    </w:p>
    <w:p w14:paraId="1EFA7D93" w14:textId="77777777" w:rsidR="006147D8" w:rsidRPr="00966F56" w:rsidRDefault="006147D8" w:rsidP="006147D8">
      <w:pPr>
        <w:pStyle w:val="standaardGIP"/>
        <w:jc w:val="center"/>
        <w:rPr>
          <w:lang w:val="en-GB"/>
        </w:rPr>
      </w:pPr>
    </w:p>
    <w:p w14:paraId="0AB0284D" w14:textId="77777777" w:rsidR="006147D8" w:rsidRPr="00966F56" w:rsidRDefault="006147D8" w:rsidP="006147D8">
      <w:pPr>
        <w:pStyle w:val="standaardGIP"/>
        <w:rPr>
          <w:lang w:val="en-GB"/>
        </w:rPr>
      </w:pPr>
    </w:p>
    <w:p w14:paraId="2306D8C8" w14:textId="2A4869EC" w:rsidR="006147D8" w:rsidRPr="00966F56" w:rsidRDefault="006147D8" w:rsidP="006147D8">
      <w:pPr>
        <w:rPr>
          <w:b/>
          <w:lang w:val="en-GB"/>
        </w:rPr>
      </w:pPr>
      <w:r w:rsidRPr="00966F56">
        <w:rPr>
          <w:b/>
          <w:lang w:val="en-GB"/>
        </w:rPr>
        <w:t>Professionele bachelor ICT</w:t>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00445803" w:rsidRPr="00445803">
        <w:rPr>
          <w:b/>
          <w:lang w:val="en-US"/>
        </w:rPr>
        <w:t>Mentor: Sabine Martens &amp; Mario Wyns</w:t>
      </w:r>
    </w:p>
    <w:p w14:paraId="58B73D15" w14:textId="77777777" w:rsidR="006147D8" w:rsidRPr="00966F56" w:rsidRDefault="006147D8" w:rsidP="006147D8">
      <w:pPr>
        <w:rPr>
          <w:b/>
          <w:lang w:val="en-GB"/>
        </w:rPr>
      </w:pPr>
      <w:r w:rsidRPr="00966F56">
        <w:rPr>
          <w:b/>
          <w:lang w:val="en-GB"/>
        </w:rPr>
        <w:t>2019-2020</w:t>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p>
    <w:p w14:paraId="5951A09F" w14:textId="77777777" w:rsidR="0094522E" w:rsidRDefault="0094522E" w:rsidP="0094522E">
      <w:pPr>
        <w:rPr>
          <w:b/>
          <w:lang w:val="en-GB"/>
        </w:rPr>
      </w:pPr>
    </w:p>
    <w:p w14:paraId="2D3E9FE9" w14:textId="77777777" w:rsidR="0094522E" w:rsidRDefault="0094522E" w:rsidP="0094522E">
      <w:pPr>
        <w:rPr>
          <w:b/>
          <w:lang w:val="en-GB"/>
        </w:rPr>
      </w:pPr>
    </w:p>
    <w:p w14:paraId="4E23609A" w14:textId="2B8BCCDA" w:rsidR="00B40DEC" w:rsidRPr="0094522E" w:rsidRDefault="00C7778C" w:rsidP="0094522E">
      <w:pPr>
        <w:rPr>
          <w:b/>
          <w:lang w:val="en-GB"/>
        </w:rPr>
      </w:pPr>
      <w:r w:rsidRPr="00B40DEC">
        <w:rPr>
          <w:b/>
          <w:bCs/>
          <w:sz w:val="32"/>
          <w:szCs w:val="32"/>
          <w:lang w:val="en-GB"/>
        </w:rPr>
        <w:lastRenderedPageBreak/>
        <w:t>Abstract</w:t>
      </w:r>
    </w:p>
    <w:p w14:paraId="63EA252F" w14:textId="5D8894F4" w:rsidR="00BE7FBE" w:rsidRDefault="00B40DEC" w:rsidP="00B40DEC">
      <w:pPr>
        <w:pStyle w:val="standaardGIP"/>
        <w:rPr>
          <w:b/>
          <w:bCs/>
          <w:lang w:val="en-GB"/>
        </w:rPr>
      </w:pPr>
      <w:r w:rsidRPr="00BE7FBE">
        <w:rPr>
          <w:b/>
          <w:bCs/>
          <w:lang w:val="en-GB"/>
        </w:rPr>
        <w:t xml:space="preserve">Realising </w:t>
      </w:r>
      <w:r w:rsidR="00BE7FBE" w:rsidRPr="00BE7FBE">
        <w:rPr>
          <w:b/>
          <w:bCs/>
          <w:lang w:val="en-GB"/>
        </w:rPr>
        <w:t>a self driving smart coolbox using Arduino</w:t>
      </w:r>
    </w:p>
    <w:p w14:paraId="5BC7499A" w14:textId="08EAF20B" w:rsidR="00BE7FBE" w:rsidRPr="00C94507" w:rsidRDefault="00BE7FBE" w:rsidP="00B40DEC">
      <w:pPr>
        <w:pStyle w:val="standaardGIP"/>
      </w:pPr>
      <w:r w:rsidRPr="00C94507">
        <w:t>D. Bruggeman, O. Lievens, A. Lison, E. Van Cutsem</w:t>
      </w:r>
    </w:p>
    <w:p w14:paraId="3854420D" w14:textId="050237CC" w:rsidR="00BE7FBE" w:rsidRPr="00C94507" w:rsidRDefault="00BE7FBE" w:rsidP="00B40DEC">
      <w:pPr>
        <w:pStyle w:val="standaardGIP"/>
      </w:pPr>
    </w:p>
    <w:p w14:paraId="078DA13E" w14:textId="5EC264FD" w:rsidR="00BE7FBE" w:rsidRDefault="00F6346E" w:rsidP="00B40DEC">
      <w:pPr>
        <w:pStyle w:val="standaardGIP"/>
        <w:rPr>
          <w:lang w:val="en-GB"/>
        </w:rPr>
      </w:pPr>
      <w:r w:rsidRPr="00F6346E">
        <w:rPr>
          <w:lang w:val="en-GB"/>
        </w:rPr>
        <w:t>The purpose of this project is to reinvent the idea of a classic coolbox for less th</w:t>
      </w:r>
      <w:r w:rsidR="00462447">
        <w:rPr>
          <w:lang w:val="en-GB"/>
        </w:rPr>
        <w:t>a</w:t>
      </w:r>
      <w:r w:rsidRPr="00F6346E">
        <w:rPr>
          <w:lang w:val="en-GB"/>
        </w:rPr>
        <w:t>n €1</w:t>
      </w:r>
      <w:r w:rsidR="00462447">
        <w:rPr>
          <w:lang w:val="en-GB"/>
        </w:rPr>
        <w:t>5</w:t>
      </w:r>
      <w:r w:rsidRPr="00F6346E">
        <w:rPr>
          <w:lang w:val="en-GB"/>
        </w:rPr>
        <w:t>0,00. This is done by adding some smart functions to a coolbox and making it self-driving. The smart functions used are: a follow function, temperature measurement and an inventory. These are controlled by a Bluetooth connection between an app and an Arduino.</w:t>
      </w:r>
    </w:p>
    <w:p w14:paraId="3A2CA774" w14:textId="77777777" w:rsidR="00F6346E" w:rsidRDefault="00F6346E" w:rsidP="00B40DEC">
      <w:pPr>
        <w:pStyle w:val="standaardGIP"/>
        <w:rPr>
          <w:lang w:val="en-GB"/>
        </w:rPr>
      </w:pPr>
    </w:p>
    <w:p w14:paraId="25A96F60" w14:textId="6EBC56D9" w:rsidR="0097136E" w:rsidRDefault="00F6346E" w:rsidP="0097136E">
      <w:pPr>
        <w:pStyle w:val="standaardGIP"/>
        <w:rPr>
          <w:lang w:val="en-GB"/>
        </w:rPr>
      </w:pPr>
      <w:bookmarkStart w:id="1" w:name="_Toc513046619"/>
      <w:r w:rsidRPr="00F6346E">
        <w:rPr>
          <w:lang w:val="en-GB"/>
        </w:rPr>
        <w:t>Firstly the possibilities of connecting an Arduino to control the coolbox and electronics to a mobile application are researched. The Arduino is used to control the electronics in the coolbox and the frame. The motors in the frame are controlled by a function which compares the coordinates of the coolbox to the</w:t>
      </w:r>
      <w:r w:rsidR="00252F96">
        <w:rPr>
          <w:lang w:val="en-GB"/>
        </w:rPr>
        <w:t xml:space="preserve"> coordinates of a smartphone.</w:t>
      </w:r>
      <w:r w:rsidRPr="00F6346E">
        <w:rPr>
          <w:lang w:val="en-GB"/>
        </w:rPr>
        <w:t xml:space="preserve"> </w:t>
      </w:r>
      <w:r w:rsidR="00252F96">
        <w:rPr>
          <w:lang w:val="en-GB"/>
        </w:rPr>
        <w:t>This function makes sure that the coolbox drives</w:t>
      </w:r>
      <w:r w:rsidRPr="00F6346E">
        <w:rPr>
          <w:lang w:val="en-GB"/>
        </w:rPr>
        <w:t xml:space="preserve"> in the needed direction. The frame is also capable of watching the sides. </w:t>
      </w:r>
      <w:r w:rsidR="00E5037B">
        <w:rPr>
          <w:lang w:val="en-GB"/>
        </w:rPr>
        <w:t>W</w:t>
      </w:r>
      <w:r w:rsidRPr="00F6346E">
        <w:rPr>
          <w:lang w:val="en-GB"/>
        </w:rPr>
        <w:t>hen the frame comes to</w:t>
      </w:r>
      <w:r w:rsidR="00E5037B">
        <w:rPr>
          <w:lang w:val="en-GB"/>
        </w:rPr>
        <w:t>o</w:t>
      </w:r>
      <w:r w:rsidRPr="00F6346E">
        <w:rPr>
          <w:lang w:val="en-GB"/>
        </w:rPr>
        <w:t xml:space="preserve"> close to a wall, the Arduino reconfigures the motors to avoid a collision. The Arduino is constantly reading the temperatures inside the coolbox, so the mobile application is capable of showing the individual or average temperature in the coolbox. The application is constructed using a native mobile framework developed by Google called Flutter. The application uses libraries to control the </w:t>
      </w:r>
      <w:r w:rsidRPr="00CA606A">
        <w:rPr>
          <w:lang w:val="en-GB"/>
        </w:rPr>
        <w:t>state</w:t>
      </w:r>
      <w:r w:rsidR="00CA606A">
        <w:rPr>
          <w:lang w:val="en-GB"/>
        </w:rPr>
        <w:t xml:space="preserve"> of</w:t>
      </w:r>
      <w:r w:rsidRPr="00F6346E">
        <w:rPr>
          <w:lang w:val="en-GB"/>
        </w:rPr>
        <w:t xml:space="preserve"> </w:t>
      </w:r>
      <w:r w:rsidR="00CA606A" w:rsidRPr="00CA606A">
        <w:rPr>
          <w:lang w:val="en-GB"/>
        </w:rPr>
        <w:t>Bluetooth</w:t>
      </w:r>
      <w:r w:rsidR="00CA606A" w:rsidRPr="00F6346E">
        <w:rPr>
          <w:lang w:val="en-GB"/>
        </w:rPr>
        <w:t xml:space="preserve"> </w:t>
      </w:r>
      <w:r w:rsidRPr="00F6346E">
        <w:rPr>
          <w:lang w:val="en-GB"/>
        </w:rPr>
        <w:t>and manage</w:t>
      </w:r>
      <w:r w:rsidR="00E5037B">
        <w:rPr>
          <w:lang w:val="en-GB"/>
        </w:rPr>
        <w:t>s</w:t>
      </w:r>
      <w:r w:rsidRPr="00F6346E">
        <w:rPr>
          <w:lang w:val="en-GB"/>
        </w:rPr>
        <w:t xml:space="preserve"> Bluetooth connections. The application consists of three main screens which include navigation, statistics and settings.</w:t>
      </w:r>
    </w:p>
    <w:p w14:paraId="4700B63F" w14:textId="169AD8E7" w:rsidR="00F6346E" w:rsidRDefault="00F6346E" w:rsidP="0097136E">
      <w:pPr>
        <w:pStyle w:val="standaardGIP"/>
        <w:rPr>
          <w:lang w:val="en-GB"/>
        </w:rPr>
      </w:pPr>
    </w:p>
    <w:p w14:paraId="4D7FDDD9" w14:textId="1D0C9156" w:rsidR="00F6346E" w:rsidRDefault="00F6346E" w:rsidP="0097136E">
      <w:pPr>
        <w:pStyle w:val="standaardGIP"/>
        <w:rPr>
          <w:lang w:val="en-GB"/>
        </w:rPr>
      </w:pPr>
      <w:r w:rsidRPr="00780573">
        <w:rPr>
          <w:lang w:val="en-GB"/>
        </w:rPr>
        <w:t>Concluding</w:t>
      </w:r>
      <w:r w:rsidRPr="00F6346E">
        <w:rPr>
          <w:lang w:val="en-GB"/>
        </w:rPr>
        <w:t xml:space="preserve"> can be stated that a prototype of the self-driving coolbox controlled by a mobile application and an Arduino is</w:t>
      </w:r>
      <w:r w:rsidR="00E5037B">
        <w:rPr>
          <w:lang w:val="en-GB"/>
        </w:rPr>
        <w:t xml:space="preserve"> not</w:t>
      </w:r>
      <w:r w:rsidRPr="00F6346E">
        <w:rPr>
          <w:lang w:val="en-GB"/>
        </w:rPr>
        <w:t xml:space="preserve"> completely functional.</w:t>
      </w:r>
      <w:r w:rsidR="00E5037B">
        <w:rPr>
          <w:lang w:val="en-GB"/>
        </w:rPr>
        <w:t xml:space="preserve"> Due to the </w:t>
      </w:r>
      <w:r w:rsidR="000D30DA">
        <w:rPr>
          <w:lang w:val="en-GB"/>
        </w:rPr>
        <w:t>c</w:t>
      </w:r>
      <w:r w:rsidR="00E5037B">
        <w:rPr>
          <w:lang w:val="en-GB"/>
        </w:rPr>
        <w:t xml:space="preserve">oronacrisis, </w:t>
      </w:r>
      <w:r w:rsidR="00C90B51">
        <w:rPr>
          <w:lang w:val="en-GB"/>
        </w:rPr>
        <w:t>t</w:t>
      </w:r>
      <w:r w:rsidR="00E5037B">
        <w:rPr>
          <w:lang w:val="en-GB"/>
        </w:rPr>
        <w:t>he construction of the coolbox was forced to stop.</w:t>
      </w:r>
      <w:r w:rsidR="00780573">
        <w:rPr>
          <w:lang w:val="en-GB"/>
        </w:rPr>
        <w:t xml:space="preserve"> Because of this the project could not be finished as planned.</w:t>
      </w:r>
      <w:r w:rsidR="00E5037B">
        <w:rPr>
          <w:lang w:val="en-GB"/>
        </w:rPr>
        <w:t xml:space="preserve"> </w:t>
      </w:r>
      <w:r w:rsidRPr="00F6346E">
        <w:rPr>
          <w:lang w:val="en-GB"/>
        </w:rPr>
        <w:t xml:space="preserve">The total cost of this project </w:t>
      </w:r>
      <w:r w:rsidR="00780573">
        <w:rPr>
          <w:lang w:val="en-GB"/>
        </w:rPr>
        <w:t xml:space="preserve">in its current state is </w:t>
      </w:r>
      <w:r w:rsidRPr="00F6346E">
        <w:rPr>
          <w:lang w:val="en-GB"/>
        </w:rPr>
        <w:t>€</w:t>
      </w:r>
      <w:r w:rsidR="00462447">
        <w:rPr>
          <w:lang w:val="en-GB"/>
        </w:rPr>
        <w:t>97</w:t>
      </w:r>
      <w:r w:rsidRPr="00F6346E">
        <w:rPr>
          <w:lang w:val="en-GB"/>
        </w:rPr>
        <w:t>,</w:t>
      </w:r>
      <w:r w:rsidR="00462447">
        <w:rPr>
          <w:lang w:val="en-GB"/>
        </w:rPr>
        <w:t>44</w:t>
      </w:r>
      <w:r w:rsidRPr="00F6346E">
        <w:rPr>
          <w:lang w:val="en-GB"/>
        </w:rPr>
        <w:t xml:space="preserve"> which is less than the maximum amount set for this project. </w:t>
      </w:r>
      <w:r w:rsidR="00C90B51">
        <w:rPr>
          <w:lang w:val="en-GB"/>
        </w:rPr>
        <w:t xml:space="preserve">If the project were to be finished an additional cost of €20 is expected. </w:t>
      </w:r>
      <w:r w:rsidRPr="00F6346E">
        <w:rPr>
          <w:lang w:val="en-GB"/>
        </w:rPr>
        <w:t xml:space="preserve">The project can </w:t>
      </w:r>
      <w:r w:rsidR="00780573" w:rsidRPr="00F6346E">
        <w:rPr>
          <w:lang w:val="en-GB"/>
        </w:rPr>
        <w:t xml:space="preserve">still </w:t>
      </w:r>
      <w:r w:rsidRPr="00F6346E">
        <w:rPr>
          <w:lang w:val="en-GB"/>
        </w:rPr>
        <w:t>be extended by new smart-functions controlled by an Arduino.</w:t>
      </w:r>
    </w:p>
    <w:p w14:paraId="5B4B2A53" w14:textId="77777777" w:rsidR="00F6346E" w:rsidRDefault="00F6346E" w:rsidP="0097136E">
      <w:pPr>
        <w:pStyle w:val="standaardGIP"/>
        <w:rPr>
          <w:lang w:val="en-GB"/>
        </w:rPr>
      </w:pPr>
    </w:p>
    <w:p w14:paraId="67EB0CEA" w14:textId="73F421F7" w:rsidR="006C3CFB" w:rsidRPr="00966F56" w:rsidRDefault="0077119A">
      <w:pPr>
        <w:rPr>
          <w:rFonts w:ascii="Times New Roman" w:hAnsi="Times New Roman" w:cs="Times New Roman"/>
          <w:b/>
          <w:sz w:val="32"/>
          <w:szCs w:val="24"/>
          <w:lang w:val="en-GB"/>
        </w:rPr>
      </w:pPr>
      <w:r>
        <w:rPr>
          <w:lang w:val="en-GB"/>
        </w:rPr>
        <w:t>Keywords: Internet of Things, Arduino, Electronics, coolbox, self-driving, App, Flutter, smart-technology, GPS, echolocation, Bluetooth</w:t>
      </w:r>
      <w:r w:rsidR="006C3CFB" w:rsidRPr="00966F56">
        <w:rPr>
          <w:lang w:val="en-GB"/>
        </w:rPr>
        <w:br w:type="page"/>
      </w:r>
    </w:p>
    <w:p w14:paraId="53B80940" w14:textId="46272577" w:rsidR="00D53BB4" w:rsidRPr="00B40DEC" w:rsidRDefault="00D53BB4" w:rsidP="00B40DEC">
      <w:pPr>
        <w:pStyle w:val="standaardGIP"/>
        <w:rPr>
          <w:b/>
          <w:bCs/>
          <w:sz w:val="32"/>
          <w:szCs w:val="32"/>
        </w:rPr>
      </w:pPr>
      <w:r w:rsidRPr="00B40DEC">
        <w:rPr>
          <w:b/>
          <w:bCs/>
          <w:sz w:val="32"/>
          <w:szCs w:val="32"/>
        </w:rPr>
        <w:lastRenderedPageBreak/>
        <w:t>Voorwoord</w:t>
      </w:r>
      <w:bookmarkEnd w:id="1"/>
      <w:r w:rsidRPr="00B40DEC">
        <w:rPr>
          <w:b/>
          <w:bCs/>
          <w:sz w:val="32"/>
          <w:szCs w:val="32"/>
        </w:rPr>
        <w:t xml:space="preserve"> </w:t>
      </w:r>
    </w:p>
    <w:p w14:paraId="66D52397" w14:textId="19C33E23" w:rsidR="00AC5B29" w:rsidRDefault="00AC5B29" w:rsidP="00D53BB4">
      <w:pPr>
        <w:pStyle w:val="kopGIPzondernummering"/>
      </w:pPr>
    </w:p>
    <w:p w14:paraId="0565E076" w14:textId="7AD856DA" w:rsidR="00AC5B29" w:rsidRDefault="00AC5B29" w:rsidP="00AC5B29">
      <w:pPr>
        <w:pStyle w:val="GIPstandaard"/>
      </w:pPr>
      <w:r>
        <w:t xml:space="preserve">In het tweede jaar van de opleiding </w:t>
      </w:r>
      <w:r w:rsidR="00C60F78">
        <w:t xml:space="preserve">van </w:t>
      </w:r>
      <w:r>
        <w:t>Profe</w:t>
      </w:r>
      <w:r w:rsidR="00B40DEC">
        <w:t>s</w:t>
      </w:r>
      <w:r>
        <w:t xml:space="preserve">sionele Bachelor in Elektronica / ICT aan hogeschool Odisee is het maken van een verslag een deelopdracht voor het opleidingsonderdeel Project. </w:t>
      </w:r>
      <w:r w:rsidR="00C60F78">
        <w:t>Voor deze opdracht</w:t>
      </w:r>
      <w:r>
        <w:t xml:space="preserve"> moeten</w:t>
      </w:r>
      <w:r w:rsidR="00C60F78">
        <w:t xml:space="preserve"> </w:t>
      </w:r>
      <w:r>
        <w:t xml:space="preserve">studenten zich verdelen in teams van vier en zelf een project </w:t>
      </w:r>
      <w:r w:rsidR="00C60F78">
        <w:t>kiezen of voorstellen</w:t>
      </w:r>
      <w:r>
        <w:t>.</w:t>
      </w:r>
    </w:p>
    <w:p w14:paraId="0A68A304" w14:textId="77777777" w:rsidR="00AC5B29" w:rsidRDefault="00AC5B29" w:rsidP="00AC5B29">
      <w:pPr>
        <w:pStyle w:val="GIPstandaard"/>
      </w:pPr>
    </w:p>
    <w:p w14:paraId="2759709F" w14:textId="6309420F" w:rsidR="00C97353" w:rsidRDefault="00AC5B29" w:rsidP="00D835D4">
      <w:pPr>
        <w:pStyle w:val="GIPstandaard"/>
      </w:pPr>
      <w:r>
        <w:t>Wij  hebben ervoor gekozen om een eigen voorstel aan te brengen</w:t>
      </w:r>
      <w:r w:rsidR="00C60F78">
        <w:t>,</w:t>
      </w:r>
      <w:r>
        <w:t xml:space="preserve"> omdat </w:t>
      </w:r>
      <w:r w:rsidR="00C60F78">
        <w:t xml:space="preserve">dit ons meer </w:t>
      </w:r>
      <w:r w:rsidR="00C97353">
        <w:t>motiv</w:t>
      </w:r>
      <w:r w:rsidR="00C60F78">
        <w:t xml:space="preserve">eert. Daarnaast kunnen we </w:t>
      </w:r>
      <w:r w:rsidR="00C97353">
        <w:t>onze eigen creativiteit</w:t>
      </w:r>
      <w:r w:rsidR="00C60F78">
        <w:t xml:space="preserve"> tonen</w:t>
      </w:r>
      <w:r w:rsidR="00C97353">
        <w:t xml:space="preserve">. </w:t>
      </w:r>
      <w:r w:rsidR="00C60F78">
        <w:t>Tijdens een eerste brainstormsessie werd snel duidelijk dat ons project iets te maken ging hebben met eten of drinken</w:t>
      </w:r>
      <w:r w:rsidR="00C97353">
        <w:t>.</w:t>
      </w:r>
      <w:r w:rsidR="00D835D4">
        <w:t xml:space="preserve"> We </w:t>
      </w:r>
      <w:r w:rsidR="00F97973">
        <w:t>willen</w:t>
      </w:r>
      <w:r w:rsidR="00D835D4">
        <w:t xml:space="preserve"> door gebruik van microcontrollers een taak of voorwerp automatiseren. Nadat we onze ideeën besproken hadden bleef er één realistisch idee over, namelijk een geautomatiseerde frigobox.</w:t>
      </w:r>
    </w:p>
    <w:p w14:paraId="69A53CBF" w14:textId="77777777" w:rsidR="00C97353" w:rsidRDefault="00C97353" w:rsidP="00AC5B29">
      <w:pPr>
        <w:pStyle w:val="GIPstandaard"/>
      </w:pPr>
    </w:p>
    <w:p w14:paraId="723375DD" w14:textId="00CBB722" w:rsidR="00AC5B29" w:rsidRDefault="00C97353" w:rsidP="00AC5B29">
      <w:pPr>
        <w:pStyle w:val="GIPstandaard"/>
      </w:pPr>
      <w:r>
        <w:t xml:space="preserve">Een frigobox die vol zit kan veel wegen waardoor wij met het idee kwamen om de frigobox zelf te laten rijden. </w:t>
      </w:r>
      <w:r w:rsidR="00D835D4">
        <w:t>Daarnaast</w:t>
      </w:r>
      <w:r>
        <w:t xml:space="preserve"> </w:t>
      </w:r>
      <w:r w:rsidR="00B53165">
        <w:t>heeft</w:t>
      </w:r>
      <w:r w:rsidR="00D835D4">
        <w:t xml:space="preserve"> hij</w:t>
      </w:r>
      <w:r w:rsidR="00CB0260">
        <w:t xml:space="preserve"> </w:t>
      </w:r>
      <w:r>
        <w:t xml:space="preserve">ook verschillende andere functies die het gebruik ervan </w:t>
      </w:r>
      <w:r w:rsidR="00CB0260">
        <w:t>verbeteren</w:t>
      </w:r>
      <w:r>
        <w:t xml:space="preserve">. </w:t>
      </w:r>
      <w:r w:rsidR="00D835D4">
        <w:t xml:space="preserve">Door deze verbeteringen </w:t>
      </w:r>
      <w:r>
        <w:t>wordt de frigobox ergonomischer</w:t>
      </w:r>
      <w:r w:rsidR="00CB0260">
        <w:t xml:space="preserve"> en </w:t>
      </w:r>
      <w:r w:rsidR="00D835D4">
        <w:t xml:space="preserve">is hij </w:t>
      </w:r>
      <w:r w:rsidR="00CB0260">
        <w:t>makkelijker in gebruik.</w:t>
      </w:r>
    </w:p>
    <w:p w14:paraId="4D57B3EC" w14:textId="389E4ACA" w:rsidR="00CB0260" w:rsidRDefault="00CB0260" w:rsidP="00AC5B29">
      <w:pPr>
        <w:pStyle w:val="GIPstandaard"/>
      </w:pPr>
    </w:p>
    <w:p w14:paraId="2BA7E9FF" w14:textId="025B3EF6" w:rsidR="00CB0260" w:rsidRDefault="00CB0260" w:rsidP="00AC5B29">
      <w:pPr>
        <w:pStyle w:val="GIPstandaard"/>
      </w:pPr>
      <w:r>
        <w:t xml:space="preserve">In </w:t>
      </w:r>
      <w:r w:rsidR="00B53165">
        <w:t>dit</w:t>
      </w:r>
      <w:r>
        <w:t xml:space="preserve"> project hebben we de kennis van verschillende vakken </w:t>
      </w:r>
      <w:r w:rsidR="00B44D31">
        <w:t>gecombineerd</w:t>
      </w:r>
      <w:r>
        <w:t xml:space="preserve"> </w:t>
      </w:r>
      <w:r w:rsidR="00B44D31">
        <w:t>alsook</w:t>
      </w:r>
      <w:r>
        <w:t xml:space="preserve"> veel nieuwe kennis opgedaan. We hebben vaardigheden gebruikt die wij normaal</w:t>
      </w:r>
      <w:r w:rsidR="00B40DEC">
        <w:t xml:space="preserve"> </w:t>
      </w:r>
      <w:r>
        <w:t>gezien niet veel zouden</w:t>
      </w:r>
      <w:r w:rsidR="00B40DEC">
        <w:t xml:space="preserve"> </w:t>
      </w:r>
      <w:r w:rsidR="00B44D31">
        <w:t xml:space="preserve">gebruiken, </w:t>
      </w:r>
      <w:r>
        <w:t xml:space="preserve">waardoor we onze horizon verbreed hebben. </w:t>
      </w:r>
      <w:r w:rsidR="004D44DC">
        <w:t>H</w:t>
      </w:r>
      <w:r>
        <w:t>et project op zich was een hele uitdaging</w:t>
      </w:r>
      <w:r w:rsidR="00175843">
        <w:t>. Door</w:t>
      </w:r>
      <w:r>
        <w:t xml:space="preserve"> </w:t>
      </w:r>
      <w:r w:rsidR="004D44DC">
        <w:t xml:space="preserve">het </w:t>
      </w:r>
      <w:r>
        <w:t>Coronavirus</w:t>
      </w:r>
      <w:r w:rsidR="004D44DC">
        <w:t xml:space="preserve"> </w:t>
      </w:r>
      <w:r w:rsidR="00175843">
        <w:t>is het jammer genoeg niet tot zijn recht gekomen</w:t>
      </w:r>
      <w:r>
        <w:t xml:space="preserve">. We hebben geleerd hoe belangrijk communicatie is en hoe we </w:t>
      </w:r>
      <w:r w:rsidR="00175843">
        <w:t>ook met beperkte aantal mogelijkheden</w:t>
      </w:r>
      <w:r>
        <w:t xml:space="preserve"> een goed eindresultaat kunnen </w:t>
      </w:r>
      <w:r w:rsidR="00175843">
        <w:t>bekomen</w:t>
      </w:r>
      <w:r>
        <w:t>.</w:t>
      </w:r>
    </w:p>
    <w:p w14:paraId="09F502B0" w14:textId="1774BEBB" w:rsidR="00B40DEC" w:rsidRDefault="00B40DEC" w:rsidP="00AC5B29">
      <w:pPr>
        <w:pStyle w:val="GIPstandaard"/>
      </w:pPr>
    </w:p>
    <w:p w14:paraId="74C5C686" w14:textId="6D535482" w:rsidR="00B40DEC" w:rsidRPr="009043F7" w:rsidRDefault="00B40DEC" w:rsidP="00AC5B29">
      <w:pPr>
        <w:pStyle w:val="GIPstandaard"/>
      </w:pPr>
      <w:r>
        <w:t xml:space="preserve">Graag willen we Mario Wyns en Sabine Martens </w:t>
      </w:r>
      <w:r w:rsidR="00B53165">
        <w:t>bedanken om ons te begeleiden tijdens dit project.</w:t>
      </w:r>
      <w:r w:rsidR="00F97973">
        <w:t xml:space="preserve"> Gebroeders De Smetstraat 1 9000 Gent, 23/06/2020.</w:t>
      </w:r>
    </w:p>
    <w:p w14:paraId="25D4E22C" w14:textId="77777777" w:rsidR="005040EB" w:rsidRPr="009043F7" w:rsidRDefault="005040EB" w:rsidP="005040EB">
      <w:pPr>
        <w:pStyle w:val="paragraph"/>
        <w:spacing w:before="0" w:beforeAutospacing="0" w:after="0" w:afterAutospacing="0"/>
        <w:jc w:val="both"/>
        <w:textAlignment w:val="baseline"/>
        <w:rPr>
          <w:rFonts w:eastAsiaTheme="minorHAnsi"/>
          <w:lang w:eastAsia="en-US"/>
        </w:rPr>
      </w:pPr>
    </w:p>
    <w:p w14:paraId="4A5890EA" w14:textId="0E889192" w:rsidR="005040EB" w:rsidRPr="009043F7" w:rsidRDefault="005040EB" w:rsidP="001A4C7C">
      <w:pPr>
        <w:pStyle w:val="standaardGIP"/>
        <w:rPr>
          <w:rFonts w:ascii="Segoe UI" w:hAnsi="Segoe UI" w:cs="Segoe UI"/>
          <w:sz w:val="18"/>
          <w:szCs w:val="18"/>
        </w:rPr>
      </w:pPr>
      <w:r w:rsidRPr="009043F7">
        <w:t> </w:t>
      </w:r>
    </w:p>
    <w:p w14:paraId="53B80952" w14:textId="77777777" w:rsidR="008D5B77" w:rsidRPr="009043F7" w:rsidRDefault="008D5B77" w:rsidP="008D5B77">
      <w:pPr>
        <w:pStyle w:val="standaardGIP"/>
        <w:jc w:val="left"/>
      </w:pPr>
    </w:p>
    <w:p w14:paraId="53B80954" w14:textId="720D002A" w:rsidR="001F3B62" w:rsidRPr="009043F7" w:rsidRDefault="001F3B62">
      <w:pPr>
        <w:rPr>
          <w:rFonts w:ascii="Times New Roman" w:hAnsi="Times New Roman" w:cs="Times New Roman"/>
          <w:sz w:val="24"/>
          <w:szCs w:val="24"/>
        </w:rPr>
      </w:pPr>
    </w:p>
    <w:p w14:paraId="53B80955" w14:textId="77777777" w:rsidR="001F3B62" w:rsidRPr="009043F7" w:rsidRDefault="001F3B62">
      <w:pPr>
        <w:rPr>
          <w:rFonts w:ascii="Times New Roman" w:hAnsi="Times New Roman" w:cs="Times New Roman"/>
          <w:sz w:val="24"/>
          <w:szCs w:val="24"/>
        </w:rPr>
      </w:pPr>
      <w:r w:rsidRPr="009043F7">
        <w:br w:type="page"/>
      </w:r>
    </w:p>
    <w:p w14:paraId="53B80956" w14:textId="60BB6B04" w:rsidR="00503370" w:rsidRPr="00C86321" w:rsidRDefault="001F3B62" w:rsidP="00C86321">
      <w:pPr>
        <w:pStyle w:val="Titel"/>
        <w:rPr>
          <w:rFonts w:ascii="Times New Roman" w:hAnsi="Times New Roman" w:cs="Times New Roman"/>
          <w:b/>
          <w:bCs/>
          <w:sz w:val="32"/>
          <w:szCs w:val="32"/>
        </w:rPr>
      </w:pPr>
      <w:bookmarkStart w:id="2" w:name="_Toc513046620"/>
      <w:r w:rsidRPr="00C86321">
        <w:rPr>
          <w:rFonts w:ascii="Times New Roman" w:hAnsi="Times New Roman" w:cs="Times New Roman"/>
          <w:b/>
          <w:bCs/>
          <w:sz w:val="32"/>
          <w:szCs w:val="32"/>
        </w:rPr>
        <w:lastRenderedPageBreak/>
        <w:t>Inhoud</w:t>
      </w:r>
      <w:bookmarkEnd w:id="2"/>
      <w:r w:rsidR="00424008" w:rsidRPr="00C86321">
        <w:rPr>
          <w:rFonts w:ascii="Times New Roman" w:hAnsi="Times New Roman" w:cs="Times New Roman"/>
          <w:b/>
          <w:bCs/>
          <w:sz w:val="32"/>
          <w:szCs w:val="32"/>
        </w:rPr>
        <w:t>sopgave</w:t>
      </w:r>
    </w:p>
    <w:p w14:paraId="53B80957" w14:textId="77777777" w:rsidR="001F3B62" w:rsidRPr="009043F7" w:rsidRDefault="001F3B62" w:rsidP="001F3B62">
      <w:pPr>
        <w:pStyle w:val="standaardGIP"/>
      </w:pPr>
    </w:p>
    <w:p w14:paraId="23F4BF73" w14:textId="0CE4988C" w:rsidR="005900E4" w:rsidRDefault="00E7056A">
      <w:pPr>
        <w:pStyle w:val="Inhopg1"/>
        <w:tabs>
          <w:tab w:val="right" w:leader="dot" w:pos="9628"/>
        </w:tabs>
        <w:rPr>
          <w:rFonts w:asciiTheme="minorHAnsi" w:eastAsiaTheme="minorEastAsia" w:hAnsiTheme="minorHAnsi"/>
          <w:b w:val="0"/>
          <w:sz w:val="22"/>
          <w:lang w:eastAsia="nl-BE"/>
        </w:rPr>
      </w:pPr>
      <w:r w:rsidRPr="009043F7">
        <w:rPr>
          <w:b w:val="0"/>
        </w:rPr>
        <w:fldChar w:fldCharType="begin"/>
      </w:r>
      <w:r w:rsidRPr="009043F7">
        <w:rPr>
          <w:b w:val="0"/>
        </w:rPr>
        <w:instrText xml:space="preserve"> TOC \h \z \t "kop GIP zonder nummering;1;subkop GIP;2;subsubkop GIP;3;kop GIP met nummering;1" </w:instrText>
      </w:r>
      <w:r w:rsidRPr="009043F7">
        <w:rPr>
          <w:b w:val="0"/>
        </w:rPr>
        <w:fldChar w:fldCharType="separate"/>
      </w:r>
      <w:hyperlink w:anchor="_Toc43307713" w:history="1">
        <w:r w:rsidR="005900E4" w:rsidRPr="00252570">
          <w:rPr>
            <w:rStyle w:val="Hyperlink"/>
          </w:rPr>
          <w:t>Figurenlijst</w:t>
        </w:r>
        <w:r w:rsidR="005900E4">
          <w:rPr>
            <w:webHidden/>
          </w:rPr>
          <w:tab/>
        </w:r>
        <w:r w:rsidR="005900E4">
          <w:rPr>
            <w:webHidden/>
          </w:rPr>
          <w:fldChar w:fldCharType="begin"/>
        </w:r>
        <w:r w:rsidR="005900E4">
          <w:rPr>
            <w:webHidden/>
          </w:rPr>
          <w:instrText xml:space="preserve"> PAGEREF _Toc43307713 \h </w:instrText>
        </w:r>
        <w:r w:rsidR="005900E4">
          <w:rPr>
            <w:webHidden/>
          </w:rPr>
        </w:r>
        <w:r w:rsidR="005900E4">
          <w:rPr>
            <w:webHidden/>
          </w:rPr>
          <w:fldChar w:fldCharType="separate"/>
        </w:r>
        <w:r w:rsidR="005900E4">
          <w:rPr>
            <w:webHidden/>
          </w:rPr>
          <w:t>8</w:t>
        </w:r>
        <w:r w:rsidR="005900E4">
          <w:rPr>
            <w:webHidden/>
          </w:rPr>
          <w:fldChar w:fldCharType="end"/>
        </w:r>
      </w:hyperlink>
    </w:p>
    <w:p w14:paraId="7F616D39" w14:textId="4D13E0B7" w:rsidR="005900E4" w:rsidRDefault="005900E4">
      <w:pPr>
        <w:pStyle w:val="Inhopg1"/>
        <w:tabs>
          <w:tab w:val="right" w:leader="dot" w:pos="9628"/>
        </w:tabs>
        <w:rPr>
          <w:rFonts w:asciiTheme="minorHAnsi" w:eastAsiaTheme="minorEastAsia" w:hAnsiTheme="minorHAnsi"/>
          <w:b w:val="0"/>
          <w:sz w:val="22"/>
          <w:lang w:eastAsia="nl-BE"/>
        </w:rPr>
      </w:pPr>
      <w:hyperlink w:anchor="_Toc43307714" w:history="1">
        <w:r w:rsidRPr="00252570">
          <w:rPr>
            <w:rStyle w:val="Hyperlink"/>
          </w:rPr>
          <w:t>Codefragmentenlijst</w:t>
        </w:r>
        <w:r>
          <w:rPr>
            <w:webHidden/>
          </w:rPr>
          <w:tab/>
        </w:r>
        <w:r>
          <w:rPr>
            <w:webHidden/>
          </w:rPr>
          <w:fldChar w:fldCharType="begin"/>
        </w:r>
        <w:r>
          <w:rPr>
            <w:webHidden/>
          </w:rPr>
          <w:instrText xml:space="preserve"> PAGEREF _Toc43307714 \h </w:instrText>
        </w:r>
        <w:r>
          <w:rPr>
            <w:webHidden/>
          </w:rPr>
        </w:r>
        <w:r>
          <w:rPr>
            <w:webHidden/>
          </w:rPr>
          <w:fldChar w:fldCharType="separate"/>
        </w:r>
        <w:r>
          <w:rPr>
            <w:webHidden/>
          </w:rPr>
          <w:t>9</w:t>
        </w:r>
        <w:r>
          <w:rPr>
            <w:webHidden/>
          </w:rPr>
          <w:fldChar w:fldCharType="end"/>
        </w:r>
      </w:hyperlink>
    </w:p>
    <w:p w14:paraId="57A82ABA" w14:textId="52C96BE1" w:rsidR="005900E4" w:rsidRDefault="005900E4">
      <w:pPr>
        <w:pStyle w:val="Inhopg1"/>
        <w:tabs>
          <w:tab w:val="right" w:leader="dot" w:pos="9628"/>
        </w:tabs>
        <w:rPr>
          <w:rFonts w:asciiTheme="minorHAnsi" w:eastAsiaTheme="minorEastAsia" w:hAnsiTheme="minorHAnsi"/>
          <w:b w:val="0"/>
          <w:sz w:val="22"/>
          <w:lang w:eastAsia="nl-BE"/>
        </w:rPr>
      </w:pPr>
      <w:hyperlink w:anchor="_Toc43307715" w:history="1">
        <w:r w:rsidRPr="00252570">
          <w:rPr>
            <w:rStyle w:val="Hyperlink"/>
          </w:rPr>
          <w:t>Begrippenlijst</w:t>
        </w:r>
        <w:r>
          <w:rPr>
            <w:webHidden/>
          </w:rPr>
          <w:tab/>
        </w:r>
        <w:r>
          <w:rPr>
            <w:webHidden/>
          </w:rPr>
          <w:fldChar w:fldCharType="begin"/>
        </w:r>
        <w:r>
          <w:rPr>
            <w:webHidden/>
          </w:rPr>
          <w:instrText xml:space="preserve"> PAGEREF _Toc43307715 \h </w:instrText>
        </w:r>
        <w:r>
          <w:rPr>
            <w:webHidden/>
          </w:rPr>
        </w:r>
        <w:r>
          <w:rPr>
            <w:webHidden/>
          </w:rPr>
          <w:fldChar w:fldCharType="separate"/>
        </w:r>
        <w:r>
          <w:rPr>
            <w:webHidden/>
          </w:rPr>
          <w:t>10</w:t>
        </w:r>
        <w:r>
          <w:rPr>
            <w:webHidden/>
          </w:rPr>
          <w:fldChar w:fldCharType="end"/>
        </w:r>
      </w:hyperlink>
    </w:p>
    <w:p w14:paraId="697C07B2" w14:textId="35AE9C68" w:rsidR="005900E4" w:rsidRDefault="005900E4">
      <w:pPr>
        <w:pStyle w:val="Inhopg1"/>
        <w:tabs>
          <w:tab w:val="right" w:leader="dot" w:pos="9628"/>
        </w:tabs>
        <w:rPr>
          <w:rFonts w:asciiTheme="minorHAnsi" w:eastAsiaTheme="minorEastAsia" w:hAnsiTheme="minorHAnsi"/>
          <w:b w:val="0"/>
          <w:sz w:val="22"/>
          <w:lang w:eastAsia="nl-BE"/>
        </w:rPr>
      </w:pPr>
      <w:hyperlink w:anchor="_Toc43307716" w:history="1">
        <w:r w:rsidRPr="00252570">
          <w:rPr>
            <w:rStyle w:val="Hyperlink"/>
          </w:rPr>
          <w:t>Inleiding</w:t>
        </w:r>
        <w:r>
          <w:rPr>
            <w:webHidden/>
          </w:rPr>
          <w:tab/>
        </w:r>
        <w:r>
          <w:rPr>
            <w:webHidden/>
          </w:rPr>
          <w:fldChar w:fldCharType="begin"/>
        </w:r>
        <w:r>
          <w:rPr>
            <w:webHidden/>
          </w:rPr>
          <w:instrText xml:space="preserve"> PAGEREF _Toc43307716 \h </w:instrText>
        </w:r>
        <w:r>
          <w:rPr>
            <w:webHidden/>
          </w:rPr>
        </w:r>
        <w:r>
          <w:rPr>
            <w:webHidden/>
          </w:rPr>
          <w:fldChar w:fldCharType="separate"/>
        </w:r>
        <w:r>
          <w:rPr>
            <w:webHidden/>
          </w:rPr>
          <w:t>11</w:t>
        </w:r>
        <w:r>
          <w:rPr>
            <w:webHidden/>
          </w:rPr>
          <w:fldChar w:fldCharType="end"/>
        </w:r>
      </w:hyperlink>
    </w:p>
    <w:p w14:paraId="5640279B" w14:textId="45E78EF7" w:rsidR="005900E4" w:rsidRDefault="005900E4">
      <w:pPr>
        <w:pStyle w:val="Inhopg1"/>
        <w:tabs>
          <w:tab w:val="left" w:pos="880"/>
          <w:tab w:val="right" w:leader="dot" w:pos="9628"/>
        </w:tabs>
        <w:rPr>
          <w:rFonts w:asciiTheme="minorHAnsi" w:eastAsiaTheme="minorEastAsia" w:hAnsiTheme="minorHAnsi"/>
          <w:b w:val="0"/>
          <w:sz w:val="22"/>
          <w:lang w:eastAsia="nl-BE"/>
        </w:rPr>
      </w:pPr>
      <w:hyperlink w:anchor="_Toc43307717" w:history="1">
        <w:r w:rsidRPr="00252570">
          <w:rPr>
            <w:rStyle w:val="Hyperlink"/>
          </w:rPr>
          <w:t>1</w:t>
        </w:r>
        <w:r>
          <w:rPr>
            <w:rFonts w:asciiTheme="minorHAnsi" w:eastAsiaTheme="minorEastAsia" w:hAnsiTheme="minorHAnsi"/>
            <w:b w:val="0"/>
            <w:sz w:val="22"/>
            <w:lang w:eastAsia="nl-BE"/>
          </w:rPr>
          <w:tab/>
        </w:r>
        <w:r w:rsidRPr="00252570">
          <w:rPr>
            <w:rStyle w:val="Hyperlink"/>
          </w:rPr>
          <w:t>Opbouw</w:t>
        </w:r>
        <w:r>
          <w:rPr>
            <w:webHidden/>
          </w:rPr>
          <w:tab/>
        </w:r>
        <w:r>
          <w:rPr>
            <w:webHidden/>
          </w:rPr>
          <w:fldChar w:fldCharType="begin"/>
        </w:r>
        <w:r>
          <w:rPr>
            <w:webHidden/>
          </w:rPr>
          <w:instrText xml:space="preserve"> PAGEREF _Toc43307717 \h </w:instrText>
        </w:r>
        <w:r>
          <w:rPr>
            <w:webHidden/>
          </w:rPr>
        </w:r>
        <w:r>
          <w:rPr>
            <w:webHidden/>
          </w:rPr>
          <w:fldChar w:fldCharType="separate"/>
        </w:r>
        <w:r>
          <w:rPr>
            <w:webHidden/>
          </w:rPr>
          <w:t>12</w:t>
        </w:r>
        <w:r>
          <w:rPr>
            <w:webHidden/>
          </w:rPr>
          <w:fldChar w:fldCharType="end"/>
        </w:r>
      </w:hyperlink>
    </w:p>
    <w:p w14:paraId="763C4D62" w14:textId="12BDF938" w:rsidR="005900E4" w:rsidRDefault="005900E4">
      <w:pPr>
        <w:pStyle w:val="Inhopg2"/>
        <w:tabs>
          <w:tab w:val="left" w:pos="880"/>
          <w:tab w:val="right" w:leader="dot" w:pos="9628"/>
        </w:tabs>
        <w:rPr>
          <w:rFonts w:asciiTheme="minorHAnsi" w:eastAsiaTheme="minorEastAsia" w:hAnsiTheme="minorHAnsi"/>
          <w:sz w:val="22"/>
          <w:lang w:eastAsia="nl-BE"/>
        </w:rPr>
      </w:pPr>
      <w:hyperlink w:anchor="_Toc43307718" w:history="1">
        <w:r w:rsidRPr="00252570">
          <w:rPr>
            <w:rStyle w:val="Hyperlink"/>
          </w:rPr>
          <w:t>1.1</w:t>
        </w:r>
        <w:r>
          <w:rPr>
            <w:rFonts w:asciiTheme="minorHAnsi" w:eastAsiaTheme="minorEastAsia" w:hAnsiTheme="minorHAnsi"/>
            <w:sz w:val="22"/>
            <w:lang w:eastAsia="nl-BE"/>
          </w:rPr>
          <w:tab/>
        </w:r>
        <w:r w:rsidRPr="00252570">
          <w:rPr>
            <w:rStyle w:val="Hyperlink"/>
          </w:rPr>
          <w:t>Bouw van de frigobox</w:t>
        </w:r>
        <w:r>
          <w:rPr>
            <w:webHidden/>
          </w:rPr>
          <w:tab/>
        </w:r>
        <w:r>
          <w:rPr>
            <w:webHidden/>
          </w:rPr>
          <w:fldChar w:fldCharType="begin"/>
        </w:r>
        <w:r>
          <w:rPr>
            <w:webHidden/>
          </w:rPr>
          <w:instrText xml:space="preserve"> PAGEREF _Toc43307718 \h </w:instrText>
        </w:r>
        <w:r>
          <w:rPr>
            <w:webHidden/>
          </w:rPr>
        </w:r>
        <w:r>
          <w:rPr>
            <w:webHidden/>
          </w:rPr>
          <w:fldChar w:fldCharType="separate"/>
        </w:r>
        <w:r>
          <w:rPr>
            <w:webHidden/>
          </w:rPr>
          <w:t>12</w:t>
        </w:r>
        <w:r>
          <w:rPr>
            <w:webHidden/>
          </w:rPr>
          <w:fldChar w:fldCharType="end"/>
        </w:r>
      </w:hyperlink>
    </w:p>
    <w:p w14:paraId="02718DE9" w14:textId="5049A33E"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19" w:history="1">
        <w:r w:rsidRPr="00252570">
          <w:rPr>
            <w:rStyle w:val="Hyperlink"/>
          </w:rPr>
          <w:t>1.1.1</w:t>
        </w:r>
        <w:r>
          <w:rPr>
            <w:rFonts w:asciiTheme="minorHAnsi" w:eastAsiaTheme="minorEastAsia" w:hAnsiTheme="minorHAnsi"/>
            <w:sz w:val="22"/>
            <w:lang w:eastAsia="nl-BE"/>
          </w:rPr>
          <w:tab/>
        </w:r>
        <w:r w:rsidRPr="00252570">
          <w:rPr>
            <w:rStyle w:val="Hyperlink"/>
          </w:rPr>
          <w:t>Onderzoek</w:t>
        </w:r>
        <w:r>
          <w:rPr>
            <w:webHidden/>
          </w:rPr>
          <w:tab/>
        </w:r>
        <w:r>
          <w:rPr>
            <w:webHidden/>
          </w:rPr>
          <w:fldChar w:fldCharType="begin"/>
        </w:r>
        <w:r>
          <w:rPr>
            <w:webHidden/>
          </w:rPr>
          <w:instrText xml:space="preserve"> PAGEREF _Toc43307719 \h </w:instrText>
        </w:r>
        <w:r>
          <w:rPr>
            <w:webHidden/>
          </w:rPr>
        </w:r>
        <w:r>
          <w:rPr>
            <w:webHidden/>
          </w:rPr>
          <w:fldChar w:fldCharType="separate"/>
        </w:r>
        <w:r>
          <w:rPr>
            <w:webHidden/>
          </w:rPr>
          <w:t>12</w:t>
        </w:r>
        <w:r>
          <w:rPr>
            <w:webHidden/>
          </w:rPr>
          <w:fldChar w:fldCharType="end"/>
        </w:r>
      </w:hyperlink>
    </w:p>
    <w:p w14:paraId="595DC6EF" w14:textId="6C7FE7BF"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20" w:history="1">
        <w:r w:rsidRPr="00252570">
          <w:rPr>
            <w:rStyle w:val="Hyperlink"/>
          </w:rPr>
          <w:t>1.1.2</w:t>
        </w:r>
        <w:r>
          <w:rPr>
            <w:rFonts w:asciiTheme="minorHAnsi" w:eastAsiaTheme="minorEastAsia" w:hAnsiTheme="minorHAnsi"/>
            <w:sz w:val="22"/>
            <w:lang w:eastAsia="nl-BE"/>
          </w:rPr>
          <w:tab/>
        </w:r>
        <w:r w:rsidRPr="00252570">
          <w:rPr>
            <w:rStyle w:val="Hyperlink"/>
          </w:rPr>
          <w:t>Bouw</w:t>
        </w:r>
        <w:r>
          <w:rPr>
            <w:webHidden/>
          </w:rPr>
          <w:tab/>
        </w:r>
        <w:r>
          <w:rPr>
            <w:webHidden/>
          </w:rPr>
          <w:fldChar w:fldCharType="begin"/>
        </w:r>
        <w:r>
          <w:rPr>
            <w:webHidden/>
          </w:rPr>
          <w:instrText xml:space="preserve"> PAGEREF _Toc43307720 \h </w:instrText>
        </w:r>
        <w:r>
          <w:rPr>
            <w:webHidden/>
          </w:rPr>
        </w:r>
        <w:r>
          <w:rPr>
            <w:webHidden/>
          </w:rPr>
          <w:fldChar w:fldCharType="separate"/>
        </w:r>
        <w:r>
          <w:rPr>
            <w:webHidden/>
          </w:rPr>
          <w:t>12</w:t>
        </w:r>
        <w:r>
          <w:rPr>
            <w:webHidden/>
          </w:rPr>
          <w:fldChar w:fldCharType="end"/>
        </w:r>
      </w:hyperlink>
    </w:p>
    <w:p w14:paraId="7DA5ADDE" w14:textId="19527DCC" w:rsidR="005900E4" w:rsidRDefault="005900E4">
      <w:pPr>
        <w:pStyle w:val="Inhopg2"/>
        <w:tabs>
          <w:tab w:val="left" w:pos="880"/>
          <w:tab w:val="right" w:leader="dot" w:pos="9628"/>
        </w:tabs>
        <w:rPr>
          <w:rFonts w:asciiTheme="minorHAnsi" w:eastAsiaTheme="minorEastAsia" w:hAnsiTheme="minorHAnsi"/>
          <w:sz w:val="22"/>
          <w:lang w:eastAsia="nl-BE"/>
        </w:rPr>
      </w:pPr>
      <w:hyperlink w:anchor="_Toc43307721" w:history="1">
        <w:r w:rsidRPr="00252570">
          <w:rPr>
            <w:rStyle w:val="Hyperlink"/>
          </w:rPr>
          <w:t>1.2</w:t>
        </w:r>
        <w:r>
          <w:rPr>
            <w:rFonts w:asciiTheme="minorHAnsi" w:eastAsiaTheme="minorEastAsia" w:hAnsiTheme="minorHAnsi"/>
            <w:sz w:val="22"/>
            <w:lang w:eastAsia="nl-BE"/>
          </w:rPr>
          <w:tab/>
        </w:r>
        <w:r w:rsidRPr="00252570">
          <w:rPr>
            <w:rStyle w:val="Hyperlink"/>
          </w:rPr>
          <w:t>Bouw van het onderstel</w:t>
        </w:r>
        <w:r>
          <w:rPr>
            <w:webHidden/>
          </w:rPr>
          <w:tab/>
        </w:r>
        <w:r>
          <w:rPr>
            <w:webHidden/>
          </w:rPr>
          <w:fldChar w:fldCharType="begin"/>
        </w:r>
        <w:r>
          <w:rPr>
            <w:webHidden/>
          </w:rPr>
          <w:instrText xml:space="preserve"> PAGEREF _Toc43307721 \h </w:instrText>
        </w:r>
        <w:r>
          <w:rPr>
            <w:webHidden/>
          </w:rPr>
        </w:r>
        <w:r>
          <w:rPr>
            <w:webHidden/>
          </w:rPr>
          <w:fldChar w:fldCharType="separate"/>
        </w:r>
        <w:r>
          <w:rPr>
            <w:webHidden/>
          </w:rPr>
          <w:t>13</w:t>
        </w:r>
        <w:r>
          <w:rPr>
            <w:webHidden/>
          </w:rPr>
          <w:fldChar w:fldCharType="end"/>
        </w:r>
      </w:hyperlink>
    </w:p>
    <w:p w14:paraId="580C15D5" w14:textId="129C18FB"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22" w:history="1">
        <w:r w:rsidRPr="00252570">
          <w:rPr>
            <w:rStyle w:val="Hyperlink"/>
          </w:rPr>
          <w:t>1.2.1</w:t>
        </w:r>
        <w:r>
          <w:rPr>
            <w:rFonts w:asciiTheme="minorHAnsi" w:eastAsiaTheme="minorEastAsia" w:hAnsiTheme="minorHAnsi"/>
            <w:sz w:val="22"/>
            <w:lang w:eastAsia="nl-BE"/>
          </w:rPr>
          <w:tab/>
        </w:r>
        <w:r w:rsidRPr="00252570">
          <w:rPr>
            <w:rStyle w:val="Hyperlink"/>
          </w:rPr>
          <w:t>Onderzoek</w:t>
        </w:r>
        <w:r>
          <w:rPr>
            <w:webHidden/>
          </w:rPr>
          <w:tab/>
        </w:r>
        <w:r>
          <w:rPr>
            <w:webHidden/>
          </w:rPr>
          <w:fldChar w:fldCharType="begin"/>
        </w:r>
        <w:r>
          <w:rPr>
            <w:webHidden/>
          </w:rPr>
          <w:instrText xml:space="preserve"> PAGEREF _Toc43307722 \h </w:instrText>
        </w:r>
        <w:r>
          <w:rPr>
            <w:webHidden/>
          </w:rPr>
        </w:r>
        <w:r>
          <w:rPr>
            <w:webHidden/>
          </w:rPr>
          <w:fldChar w:fldCharType="separate"/>
        </w:r>
        <w:r>
          <w:rPr>
            <w:webHidden/>
          </w:rPr>
          <w:t>13</w:t>
        </w:r>
        <w:r>
          <w:rPr>
            <w:webHidden/>
          </w:rPr>
          <w:fldChar w:fldCharType="end"/>
        </w:r>
      </w:hyperlink>
    </w:p>
    <w:p w14:paraId="62AE73B4" w14:textId="43C8602A"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23" w:history="1">
        <w:r w:rsidRPr="00252570">
          <w:rPr>
            <w:rStyle w:val="Hyperlink"/>
          </w:rPr>
          <w:t>1.2.2</w:t>
        </w:r>
        <w:r>
          <w:rPr>
            <w:rFonts w:asciiTheme="minorHAnsi" w:eastAsiaTheme="minorEastAsia" w:hAnsiTheme="minorHAnsi"/>
            <w:sz w:val="22"/>
            <w:lang w:eastAsia="nl-BE"/>
          </w:rPr>
          <w:tab/>
        </w:r>
        <w:r w:rsidRPr="00252570">
          <w:rPr>
            <w:rStyle w:val="Hyperlink"/>
          </w:rPr>
          <w:t>Bouw</w:t>
        </w:r>
        <w:r>
          <w:rPr>
            <w:webHidden/>
          </w:rPr>
          <w:tab/>
        </w:r>
        <w:r>
          <w:rPr>
            <w:webHidden/>
          </w:rPr>
          <w:fldChar w:fldCharType="begin"/>
        </w:r>
        <w:r>
          <w:rPr>
            <w:webHidden/>
          </w:rPr>
          <w:instrText xml:space="preserve"> PAGEREF _Toc43307723 \h </w:instrText>
        </w:r>
        <w:r>
          <w:rPr>
            <w:webHidden/>
          </w:rPr>
        </w:r>
        <w:r>
          <w:rPr>
            <w:webHidden/>
          </w:rPr>
          <w:fldChar w:fldCharType="separate"/>
        </w:r>
        <w:r>
          <w:rPr>
            <w:webHidden/>
          </w:rPr>
          <w:t>14</w:t>
        </w:r>
        <w:r>
          <w:rPr>
            <w:webHidden/>
          </w:rPr>
          <w:fldChar w:fldCharType="end"/>
        </w:r>
      </w:hyperlink>
    </w:p>
    <w:p w14:paraId="5999ACBC" w14:textId="0DD9F4FE" w:rsidR="005900E4" w:rsidRDefault="005900E4">
      <w:pPr>
        <w:pStyle w:val="Inhopg1"/>
        <w:tabs>
          <w:tab w:val="left" w:pos="880"/>
          <w:tab w:val="right" w:leader="dot" w:pos="9628"/>
        </w:tabs>
        <w:rPr>
          <w:rFonts w:asciiTheme="minorHAnsi" w:eastAsiaTheme="minorEastAsia" w:hAnsiTheme="minorHAnsi"/>
          <w:b w:val="0"/>
          <w:sz w:val="22"/>
          <w:lang w:eastAsia="nl-BE"/>
        </w:rPr>
      </w:pPr>
      <w:hyperlink w:anchor="_Toc43307724" w:history="1">
        <w:r w:rsidRPr="00252570">
          <w:rPr>
            <w:rStyle w:val="Hyperlink"/>
          </w:rPr>
          <w:t>2</w:t>
        </w:r>
        <w:r>
          <w:rPr>
            <w:rFonts w:asciiTheme="minorHAnsi" w:eastAsiaTheme="minorEastAsia" w:hAnsiTheme="minorHAnsi"/>
            <w:b w:val="0"/>
            <w:sz w:val="22"/>
            <w:lang w:eastAsia="nl-BE"/>
          </w:rPr>
          <w:tab/>
        </w:r>
        <w:r w:rsidRPr="00252570">
          <w:rPr>
            <w:rStyle w:val="Hyperlink"/>
          </w:rPr>
          <w:t>Elektronica</w:t>
        </w:r>
        <w:r>
          <w:rPr>
            <w:webHidden/>
          </w:rPr>
          <w:tab/>
        </w:r>
        <w:r>
          <w:rPr>
            <w:webHidden/>
          </w:rPr>
          <w:fldChar w:fldCharType="begin"/>
        </w:r>
        <w:r>
          <w:rPr>
            <w:webHidden/>
          </w:rPr>
          <w:instrText xml:space="preserve"> PAGEREF _Toc43307724 \h </w:instrText>
        </w:r>
        <w:r>
          <w:rPr>
            <w:webHidden/>
          </w:rPr>
        </w:r>
        <w:r>
          <w:rPr>
            <w:webHidden/>
          </w:rPr>
          <w:fldChar w:fldCharType="separate"/>
        </w:r>
        <w:r>
          <w:rPr>
            <w:webHidden/>
          </w:rPr>
          <w:t>14</w:t>
        </w:r>
        <w:r>
          <w:rPr>
            <w:webHidden/>
          </w:rPr>
          <w:fldChar w:fldCharType="end"/>
        </w:r>
      </w:hyperlink>
    </w:p>
    <w:p w14:paraId="77849B29" w14:textId="50A693AA" w:rsidR="005900E4" w:rsidRDefault="005900E4">
      <w:pPr>
        <w:pStyle w:val="Inhopg2"/>
        <w:tabs>
          <w:tab w:val="left" w:pos="880"/>
          <w:tab w:val="right" w:leader="dot" w:pos="9628"/>
        </w:tabs>
        <w:rPr>
          <w:rFonts w:asciiTheme="minorHAnsi" w:eastAsiaTheme="minorEastAsia" w:hAnsiTheme="minorHAnsi"/>
          <w:sz w:val="22"/>
          <w:lang w:eastAsia="nl-BE"/>
        </w:rPr>
      </w:pPr>
      <w:hyperlink w:anchor="_Toc43307725" w:history="1">
        <w:r w:rsidRPr="00252570">
          <w:rPr>
            <w:rStyle w:val="Hyperlink"/>
          </w:rPr>
          <w:t>2.1</w:t>
        </w:r>
        <w:r>
          <w:rPr>
            <w:rFonts w:asciiTheme="minorHAnsi" w:eastAsiaTheme="minorEastAsia" w:hAnsiTheme="minorHAnsi"/>
            <w:sz w:val="22"/>
            <w:lang w:eastAsia="nl-BE"/>
          </w:rPr>
          <w:tab/>
        </w:r>
        <w:r w:rsidRPr="00252570">
          <w:rPr>
            <w:rStyle w:val="Hyperlink"/>
          </w:rPr>
          <w:t>Elektronica van de frigobox</w:t>
        </w:r>
        <w:r>
          <w:rPr>
            <w:webHidden/>
          </w:rPr>
          <w:tab/>
        </w:r>
        <w:r>
          <w:rPr>
            <w:webHidden/>
          </w:rPr>
          <w:fldChar w:fldCharType="begin"/>
        </w:r>
        <w:r>
          <w:rPr>
            <w:webHidden/>
          </w:rPr>
          <w:instrText xml:space="preserve"> PAGEREF _Toc43307725 \h </w:instrText>
        </w:r>
        <w:r>
          <w:rPr>
            <w:webHidden/>
          </w:rPr>
        </w:r>
        <w:r>
          <w:rPr>
            <w:webHidden/>
          </w:rPr>
          <w:fldChar w:fldCharType="separate"/>
        </w:r>
        <w:r>
          <w:rPr>
            <w:webHidden/>
          </w:rPr>
          <w:t>14</w:t>
        </w:r>
        <w:r>
          <w:rPr>
            <w:webHidden/>
          </w:rPr>
          <w:fldChar w:fldCharType="end"/>
        </w:r>
      </w:hyperlink>
    </w:p>
    <w:p w14:paraId="35415F31" w14:textId="4E0DC2B1"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26" w:history="1">
        <w:r w:rsidRPr="00252570">
          <w:rPr>
            <w:rStyle w:val="Hyperlink"/>
          </w:rPr>
          <w:t>2.1.1</w:t>
        </w:r>
        <w:r>
          <w:rPr>
            <w:rFonts w:asciiTheme="minorHAnsi" w:eastAsiaTheme="minorEastAsia" w:hAnsiTheme="minorHAnsi"/>
            <w:sz w:val="22"/>
            <w:lang w:eastAsia="nl-BE"/>
          </w:rPr>
          <w:tab/>
        </w:r>
        <w:r w:rsidRPr="00252570">
          <w:rPr>
            <w:rStyle w:val="Hyperlink"/>
          </w:rPr>
          <w:t>Thermistoren</w:t>
        </w:r>
        <w:r>
          <w:rPr>
            <w:webHidden/>
          </w:rPr>
          <w:tab/>
        </w:r>
        <w:r>
          <w:rPr>
            <w:webHidden/>
          </w:rPr>
          <w:fldChar w:fldCharType="begin"/>
        </w:r>
        <w:r>
          <w:rPr>
            <w:webHidden/>
          </w:rPr>
          <w:instrText xml:space="preserve"> PAGEREF _Toc43307726 \h </w:instrText>
        </w:r>
        <w:r>
          <w:rPr>
            <w:webHidden/>
          </w:rPr>
        </w:r>
        <w:r>
          <w:rPr>
            <w:webHidden/>
          </w:rPr>
          <w:fldChar w:fldCharType="separate"/>
        </w:r>
        <w:r>
          <w:rPr>
            <w:webHidden/>
          </w:rPr>
          <w:t>14</w:t>
        </w:r>
        <w:r>
          <w:rPr>
            <w:webHidden/>
          </w:rPr>
          <w:fldChar w:fldCharType="end"/>
        </w:r>
      </w:hyperlink>
    </w:p>
    <w:p w14:paraId="27EDB8D6" w14:textId="215279EE"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27" w:history="1">
        <w:r w:rsidRPr="00252570">
          <w:rPr>
            <w:rStyle w:val="Hyperlink"/>
          </w:rPr>
          <w:t>2.1.2</w:t>
        </w:r>
        <w:r>
          <w:rPr>
            <w:rFonts w:asciiTheme="minorHAnsi" w:eastAsiaTheme="minorEastAsia" w:hAnsiTheme="minorHAnsi"/>
            <w:sz w:val="22"/>
            <w:lang w:eastAsia="nl-BE"/>
          </w:rPr>
          <w:tab/>
        </w:r>
        <w:r w:rsidRPr="00252570">
          <w:rPr>
            <w:rStyle w:val="Hyperlink"/>
          </w:rPr>
          <w:t>Druksensoren</w:t>
        </w:r>
        <w:r>
          <w:rPr>
            <w:webHidden/>
          </w:rPr>
          <w:tab/>
        </w:r>
        <w:r>
          <w:rPr>
            <w:webHidden/>
          </w:rPr>
          <w:fldChar w:fldCharType="begin"/>
        </w:r>
        <w:r>
          <w:rPr>
            <w:webHidden/>
          </w:rPr>
          <w:instrText xml:space="preserve"> PAGEREF _Toc43307727 \h </w:instrText>
        </w:r>
        <w:r>
          <w:rPr>
            <w:webHidden/>
          </w:rPr>
        </w:r>
        <w:r>
          <w:rPr>
            <w:webHidden/>
          </w:rPr>
          <w:fldChar w:fldCharType="separate"/>
        </w:r>
        <w:r>
          <w:rPr>
            <w:webHidden/>
          </w:rPr>
          <w:t>14</w:t>
        </w:r>
        <w:r>
          <w:rPr>
            <w:webHidden/>
          </w:rPr>
          <w:fldChar w:fldCharType="end"/>
        </w:r>
      </w:hyperlink>
    </w:p>
    <w:p w14:paraId="65D8C201" w14:textId="3028F349"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28" w:history="1">
        <w:r w:rsidRPr="00252570">
          <w:rPr>
            <w:rStyle w:val="Hyperlink"/>
          </w:rPr>
          <w:t>2.1.3</w:t>
        </w:r>
        <w:r>
          <w:rPr>
            <w:rFonts w:asciiTheme="minorHAnsi" w:eastAsiaTheme="minorEastAsia" w:hAnsiTheme="minorHAnsi"/>
            <w:sz w:val="22"/>
            <w:lang w:eastAsia="nl-BE"/>
          </w:rPr>
          <w:tab/>
        </w:r>
        <w:r w:rsidRPr="00252570">
          <w:rPr>
            <w:rStyle w:val="Hyperlink"/>
          </w:rPr>
          <w:t>Smartlock</w:t>
        </w:r>
        <w:r>
          <w:rPr>
            <w:webHidden/>
          </w:rPr>
          <w:tab/>
        </w:r>
        <w:r>
          <w:rPr>
            <w:webHidden/>
          </w:rPr>
          <w:fldChar w:fldCharType="begin"/>
        </w:r>
        <w:r>
          <w:rPr>
            <w:webHidden/>
          </w:rPr>
          <w:instrText xml:space="preserve"> PAGEREF _Toc43307728 \h </w:instrText>
        </w:r>
        <w:r>
          <w:rPr>
            <w:webHidden/>
          </w:rPr>
        </w:r>
        <w:r>
          <w:rPr>
            <w:webHidden/>
          </w:rPr>
          <w:fldChar w:fldCharType="separate"/>
        </w:r>
        <w:r>
          <w:rPr>
            <w:webHidden/>
          </w:rPr>
          <w:t>14</w:t>
        </w:r>
        <w:r>
          <w:rPr>
            <w:webHidden/>
          </w:rPr>
          <w:fldChar w:fldCharType="end"/>
        </w:r>
      </w:hyperlink>
    </w:p>
    <w:p w14:paraId="47979F84" w14:textId="48163489" w:rsidR="005900E4" w:rsidRDefault="005900E4">
      <w:pPr>
        <w:pStyle w:val="Inhopg2"/>
        <w:tabs>
          <w:tab w:val="left" w:pos="880"/>
          <w:tab w:val="right" w:leader="dot" w:pos="9628"/>
        </w:tabs>
        <w:rPr>
          <w:rFonts w:asciiTheme="minorHAnsi" w:eastAsiaTheme="minorEastAsia" w:hAnsiTheme="minorHAnsi"/>
          <w:sz w:val="22"/>
          <w:lang w:eastAsia="nl-BE"/>
        </w:rPr>
      </w:pPr>
      <w:hyperlink w:anchor="_Toc43307729" w:history="1">
        <w:r w:rsidRPr="00252570">
          <w:rPr>
            <w:rStyle w:val="Hyperlink"/>
          </w:rPr>
          <w:t>2.2</w:t>
        </w:r>
        <w:r>
          <w:rPr>
            <w:rFonts w:asciiTheme="minorHAnsi" w:eastAsiaTheme="minorEastAsia" w:hAnsiTheme="minorHAnsi"/>
            <w:sz w:val="22"/>
            <w:lang w:eastAsia="nl-BE"/>
          </w:rPr>
          <w:tab/>
        </w:r>
        <w:r w:rsidRPr="00252570">
          <w:rPr>
            <w:rStyle w:val="Hyperlink"/>
          </w:rPr>
          <w:t>Elektronica van het onderstel</w:t>
        </w:r>
        <w:r>
          <w:rPr>
            <w:webHidden/>
          </w:rPr>
          <w:tab/>
        </w:r>
        <w:r>
          <w:rPr>
            <w:webHidden/>
          </w:rPr>
          <w:fldChar w:fldCharType="begin"/>
        </w:r>
        <w:r>
          <w:rPr>
            <w:webHidden/>
          </w:rPr>
          <w:instrText xml:space="preserve"> PAGEREF _Toc43307729 \h </w:instrText>
        </w:r>
        <w:r>
          <w:rPr>
            <w:webHidden/>
          </w:rPr>
        </w:r>
        <w:r>
          <w:rPr>
            <w:webHidden/>
          </w:rPr>
          <w:fldChar w:fldCharType="separate"/>
        </w:r>
        <w:r>
          <w:rPr>
            <w:webHidden/>
          </w:rPr>
          <w:t>14</w:t>
        </w:r>
        <w:r>
          <w:rPr>
            <w:webHidden/>
          </w:rPr>
          <w:fldChar w:fldCharType="end"/>
        </w:r>
      </w:hyperlink>
    </w:p>
    <w:p w14:paraId="1ECF6E29" w14:textId="008993EF"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30" w:history="1">
        <w:r w:rsidRPr="00252570">
          <w:rPr>
            <w:rStyle w:val="Hyperlink"/>
          </w:rPr>
          <w:t>2.2.1</w:t>
        </w:r>
        <w:r>
          <w:rPr>
            <w:rFonts w:asciiTheme="minorHAnsi" w:eastAsiaTheme="minorEastAsia" w:hAnsiTheme="minorHAnsi"/>
            <w:sz w:val="22"/>
            <w:lang w:eastAsia="nl-BE"/>
          </w:rPr>
          <w:tab/>
        </w:r>
        <w:r w:rsidRPr="00252570">
          <w:rPr>
            <w:rStyle w:val="Hyperlink"/>
          </w:rPr>
          <w:t>Arduino</w:t>
        </w:r>
        <w:r>
          <w:rPr>
            <w:webHidden/>
          </w:rPr>
          <w:tab/>
        </w:r>
        <w:r>
          <w:rPr>
            <w:webHidden/>
          </w:rPr>
          <w:fldChar w:fldCharType="begin"/>
        </w:r>
        <w:r>
          <w:rPr>
            <w:webHidden/>
          </w:rPr>
          <w:instrText xml:space="preserve"> PAGEREF _Toc43307730 \h </w:instrText>
        </w:r>
        <w:r>
          <w:rPr>
            <w:webHidden/>
          </w:rPr>
        </w:r>
        <w:r>
          <w:rPr>
            <w:webHidden/>
          </w:rPr>
          <w:fldChar w:fldCharType="separate"/>
        </w:r>
        <w:r>
          <w:rPr>
            <w:webHidden/>
          </w:rPr>
          <w:t>14</w:t>
        </w:r>
        <w:r>
          <w:rPr>
            <w:webHidden/>
          </w:rPr>
          <w:fldChar w:fldCharType="end"/>
        </w:r>
      </w:hyperlink>
    </w:p>
    <w:p w14:paraId="16C1E141" w14:textId="6A6A3272"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31" w:history="1">
        <w:r w:rsidRPr="00252570">
          <w:rPr>
            <w:rStyle w:val="Hyperlink"/>
          </w:rPr>
          <w:t>2.2.2</w:t>
        </w:r>
        <w:r>
          <w:rPr>
            <w:rFonts w:asciiTheme="minorHAnsi" w:eastAsiaTheme="minorEastAsia" w:hAnsiTheme="minorHAnsi"/>
            <w:sz w:val="22"/>
            <w:lang w:eastAsia="nl-BE"/>
          </w:rPr>
          <w:tab/>
        </w:r>
        <w:r w:rsidRPr="00252570">
          <w:rPr>
            <w:rStyle w:val="Hyperlink"/>
          </w:rPr>
          <w:t>Motoren</w:t>
        </w:r>
        <w:r>
          <w:rPr>
            <w:webHidden/>
          </w:rPr>
          <w:tab/>
        </w:r>
        <w:r>
          <w:rPr>
            <w:webHidden/>
          </w:rPr>
          <w:fldChar w:fldCharType="begin"/>
        </w:r>
        <w:r>
          <w:rPr>
            <w:webHidden/>
          </w:rPr>
          <w:instrText xml:space="preserve"> PAGEREF _Toc43307731 \h </w:instrText>
        </w:r>
        <w:r>
          <w:rPr>
            <w:webHidden/>
          </w:rPr>
        </w:r>
        <w:r>
          <w:rPr>
            <w:webHidden/>
          </w:rPr>
          <w:fldChar w:fldCharType="separate"/>
        </w:r>
        <w:r>
          <w:rPr>
            <w:webHidden/>
          </w:rPr>
          <w:t>15</w:t>
        </w:r>
        <w:r>
          <w:rPr>
            <w:webHidden/>
          </w:rPr>
          <w:fldChar w:fldCharType="end"/>
        </w:r>
      </w:hyperlink>
    </w:p>
    <w:p w14:paraId="26EB4398" w14:textId="0A250C09"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32" w:history="1">
        <w:r w:rsidRPr="00252570">
          <w:rPr>
            <w:rStyle w:val="Hyperlink"/>
          </w:rPr>
          <w:t>2.2.3</w:t>
        </w:r>
        <w:r>
          <w:rPr>
            <w:rFonts w:asciiTheme="minorHAnsi" w:eastAsiaTheme="minorEastAsia" w:hAnsiTheme="minorHAnsi"/>
            <w:sz w:val="22"/>
            <w:lang w:eastAsia="nl-BE"/>
          </w:rPr>
          <w:tab/>
        </w:r>
        <w:r w:rsidRPr="00252570">
          <w:rPr>
            <w:rStyle w:val="Hyperlink"/>
          </w:rPr>
          <w:t>Kompas</w:t>
        </w:r>
        <w:r>
          <w:rPr>
            <w:webHidden/>
          </w:rPr>
          <w:tab/>
        </w:r>
        <w:r>
          <w:rPr>
            <w:webHidden/>
          </w:rPr>
          <w:fldChar w:fldCharType="begin"/>
        </w:r>
        <w:r>
          <w:rPr>
            <w:webHidden/>
          </w:rPr>
          <w:instrText xml:space="preserve"> PAGEREF _Toc43307732 \h </w:instrText>
        </w:r>
        <w:r>
          <w:rPr>
            <w:webHidden/>
          </w:rPr>
        </w:r>
        <w:r>
          <w:rPr>
            <w:webHidden/>
          </w:rPr>
          <w:fldChar w:fldCharType="separate"/>
        </w:r>
        <w:r>
          <w:rPr>
            <w:webHidden/>
          </w:rPr>
          <w:t>15</w:t>
        </w:r>
        <w:r>
          <w:rPr>
            <w:webHidden/>
          </w:rPr>
          <w:fldChar w:fldCharType="end"/>
        </w:r>
      </w:hyperlink>
    </w:p>
    <w:p w14:paraId="2A8CF4EA" w14:textId="2C11ED6F"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33" w:history="1">
        <w:r w:rsidRPr="00252570">
          <w:rPr>
            <w:rStyle w:val="Hyperlink"/>
          </w:rPr>
          <w:t>2.2.4</w:t>
        </w:r>
        <w:r>
          <w:rPr>
            <w:rFonts w:asciiTheme="minorHAnsi" w:eastAsiaTheme="minorEastAsia" w:hAnsiTheme="minorHAnsi"/>
            <w:sz w:val="22"/>
            <w:lang w:eastAsia="nl-BE"/>
          </w:rPr>
          <w:tab/>
        </w:r>
        <w:r w:rsidRPr="00252570">
          <w:rPr>
            <w:rStyle w:val="Hyperlink"/>
          </w:rPr>
          <w:t>Gps</w:t>
        </w:r>
        <w:r>
          <w:rPr>
            <w:webHidden/>
          </w:rPr>
          <w:tab/>
        </w:r>
        <w:r>
          <w:rPr>
            <w:webHidden/>
          </w:rPr>
          <w:fldChar w:fldCharType="begin"/>
        </w:r>
        <w:r>
          <w:rPr>
            <w:webHidden/>
          </w:rPr>
          <w:instrText xml:space="preserve"> PAGEREF _Toc43307733 \h </w:instrText>
        </w:r>
        <w:r>
          <w:rPr>
            <w:webHidden/>
          </w:rPr>
        </w:r>
        <w:r>
          <w:rPr>
            <w:webHidden/>
          </w:rPr>
          <w:fldChar w:fldCharType="separate"/>
        </w:r>
        <w:r>
          <w:rPr>
            <w:webHidden/>
          </w:rPr>
          <w:t>15</w:t>
        </w:r>
        <w:r>
          <w:rPr>
            <w:webHidden/>
          </w:rPr>
          <w:fldChar w:fldCharType="end"/>
        </w:r>
      </w:hyperlink>
    </w:p>
    <w:p w14:paraId="7C9C6E8D" w14:textId="554EA105"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34" w:history="1">
        <w:r w:rsidRPr="00252570">
          <w:rPr>
            <w:rStyle w:val="Hyperlink"/>
          </w:rPr>
          <w:t>2.2.5</w:t>
        </w:r>
        <w:r>
          <w:rPr>
            <w:rFonts w:asciiTheme="minorHAnsi" w:eastAsiaTheme="minorEastAsia" w:hAnsiTheme="minorHAnsi"/>
            <w:sz w:val="22"/>
            <w:lang w:eastAsia="nl-BE"/>
          </w:rPr>
          <w:tab/>
        </w:r>
        <w:r w:rsidRPr="00252570">
          <w:rPr>
            <w:rStyle w:val="Hyperlink"/>
          </w:rPr>
          <w:t>Batterij</w:t>
        </w:r>
        <w:r>
          <w:rPr>
            <w:webHidden/>
          </w:rPr>
          <w:tab/>
        </w:r>
        <w:r>
          <w:rPr>
            <w:webHidden/>
          </w:rPr>
          <w:fldChar w:fldCharType="begin"/>
        </w:r>
        <w:r>
          <w:rPr>
            <w:webHidden/>
          </w:rPr>
          <w:instrText xml:space="preserve"> PAGEREF _Toc43307734 \h </w:instrText>
        </w:r>
        <w:r>
          <w:rPr>
            <w:webHidden/>
          </w:rPr>
        </w:r>
        <w:r>
          <w:rPr>
            <w:webHidden/>
          </w:rPr>
          <w:fldChar w:fldCharType="separate"/>
        </w:r>
        <w:r>
          <w:rPr>
            <w:webHidden/>
          </w:rPr>
          <w:t>15</w:t>
        </w:r>
        <w:r>
          <w:rPr>
            <w:webHidden/>
          </w:rPr>
          <w:fldChar w:fldCharType="end"/>
        </w:r>
      </w:hyperlink>
    </w:p>
    <w:p w14:paraId="184A043F" w14:textId="6090CF8B" w:rsidR="005900E4" w:rsidRDefault="005900E4">
      <w:pPr>
        <w:pStyle w:val="Inhopg1"/>
        <w:tabs>
          <w:tab w:val="left" w:pos="880"/>
          <w:tab w:val="right" w:leader="dot" w:pos="9628"/>
        </w:tabs>
        <w:rPr>
          <w:rFonts w:asciiTheme="minorHAnsi" w:eastAsiaTheme="minorEastAsia" w:hAnsiTheme="minorHAnsi"/>
          <w:b w:val="0"/>
          <w:sz w:val="22"/>
          <w:lang w:eastAsia="nl-BE"/>
        </w:rPr>
      </w:pPr>
      <w:hyperlink w:anchor="_Toc43307735" w:history="1">
        <w:r w:rsidRPr="00252570">
          <w:rPr>
            <w:rStyle w:val="Hyperlink"/>
          </w:rPr>
          <w:t>3</w:t>
        </w:r>
        <w:r>
          <w:rPr>
            <w:rFonts w:asciiTheme="minorHAnsi" w:eastAsiaTheme="minorEastAsia" w:hAnsiTheme="minorHAnsi"/>
            <w:b w:val="0"/>
            <w:sz w:val="22"/>
            <w:lang w:eastAsia="nl-BE"/>
          </w:rPr>
          <w:tab/>
        </w:r>
        <w:r w:rsidRPr="00252570">
          <w:rPr>
            <w:rStyle w:val="Hyperlink"/>
          </w:rPr>
          <w:t>App</w:t>
        </w:r>
        <w:r>
          <w:rPr>
            <w:webHidden/>
          </w:rPr>
          <w:tab/>
        </w:r>
        <w:r>
          <w:rPr>
            <w:webHidden/>
          </w:rPr>
          <w:fldChar w:fldCharType="begin"/>
        </w:r>
        <w:r>
          <w:rPr>
            <w:webHidden/>
          </w:rPr>
          <w:instrText xml:space="preserve"> PAGEREF _Toc43307735 \h </w:instrText>
        </w:r>
        <w:r>
          <w:rPr>
            <w:webHidden/>
          </w:rPr>
        </w:r>
        <w:r>
          <w:rPr>
            <w:webHidden/>
          </w:rPr>
          <w:fldChar w:fldCharType="separate"/>
        </w:r>
        <w:r>
          <w:rPr>
            <w:webHidden/>
          </w:rPr>
          <w:t>16</w:t>
        </w:r>
        <w:r>
          <w:rPr>
            <w:webHidden/>
          </w:rPr>
          <w:fldChar w:fldCharType="end"/>
        </w:r>
      </w:hyperlink>
    </w:p>
    <w:p w14:paraId="6A91A373" w14:textId="55DF2176" w:rsidR="005900E4" w:rsidRDefault="005900E4">
      <w:pPr>
        <w:pStyle w:val="Inhopg2"/>
        <w:tabs>
          <w:tab w:val="left" w:pos="880"/>
          <w:tab w:val="right" w:leader="dot" w:pos="9628"/>
        </w:tabs>
        <w:rPr>
          <w:rFonts w:asciiTheme="minorHAnsi" w:eastAsiaTheme="minorEastAsia" w:hAnsiTheme="minorHAnsi"/>
          <w:sz w:val="22"/>
          <w:lang w:eastAsia="nl-BE"/>
        </w:rPr>
      </w:pPr>
      <w:hyperlink w:anchor="_Toc43307736" w:history="1">
        <w:r w:rsidRPr="00252570">
          <w:rPr>
            <w:rStyle w:val="Hyperlink"/>
          </w:rPr>
          <w:t>3.1</w:t>
        </w:r>
        <w:r>
          <w:rPr>
            <w:rFonts w:asciiTheme="minorHAnsi" w:eastAsiaTheme="minorEastAsia" w:hAnsiTheme="minorHAnsi"/>
            <w:sz w:val="22"/>
            <w:lang w:eastAsia="nl-BE"/>
          </w:rPr>
          <w:tab/>
        </w:r>
        <w:r w:rsidRPr="00252570">
          <w:rPr>
            <w:rStyle w:val="Hyperlink"/>
          </w:rPr>
          <w:t>Interface</w:t>
        </w:r>
        <w:r>
          <w:rPr>
            <w:webHidden/>
          </w:rPr>
          <w:tab/>
        </w:r>
        <w:r>
          <w:rPr>
            <w:webHidden/>
          </w:rPr>
          <w:fldChar w:fldCharType="begin"/>
        </w:r>
        <w:r>
          <w:rPr>
            <w:webHidden/>
          </w:rPr>
          <w:instrText xml:space="preserve"> PAGEREF _Toc43307736 \h </w:instrText>
        </w:r>
        <w:r>
          <w:rPr>
            <w:webHidden/>
          </w:rPr>
        </w:r>
        <w:r>
          <w:rPr>
            <w:webHidden/>
          </w:rPr>
          <w:fldChar w:fldCharType="separate"/>
        </w:r>
        <w:r>
          <w:rPr>
            <w:webHidden/>
          </w:rPr>
          <w:t>16</w:t>
        </w:r>
        <w:r>
          <w:rPr>
            <w:webHidden/>
          </w:rPr>
          <w:fldChar w:fldCharType="end"/>
        </w:r>
      </w:hyperlink>
    </w:p>
    <w:p w14:paraId="70386650" w14:textId="5654ACBB"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37" w:history="1">
        <w:r w:rsidRPr="00252570">
          <w:rPr>
            <w:rStyle w:val="Hyperlink"/>
          </w:rPr>
          <w:t>3.1.1</w:t>
        </w:r>
        <w:r>
          <w:rPr>
            <w:rFonts w:asciiTheme="minorHAnsi" w:eastAsiaTheme="minorEastAsia" w:hAnsiTheme="minorHAnsi"/>
            <w:sz w:val="22"/>
            <w:lang w:eastAsia="nl-BE"/>
          </w:rPr>
          <w:tab/>
        </w:r>
        <w:r w:rsidRPr="00252570">
          <w:rPr>
            <w:rStyle w:val="Hyperlink"/>
          </w:rPr>
          <w:t>Onderzoek naar UI &amp; UX</w:t>
        </w:r>
        <w:r>
          <w:rPr>
            <w:webHidden/>
          </w:rPr>
          <w:tab/>
        </w:r>
        <w:r>
          <w:rPr>
            <w:webHidden/>
          </w:rPr>
          <w:fldChar w:fldCharType="begin"/>
        </w:r>
        <w:r>
          <w:rPr>
            <w:webHidden/>
          </w:rPr>
          <w:instrText xml:space="preserve"> PAGEREF _Toc43307737 \h </w:instrText>
        </w:r>
        <w:r>
          <w:rPr>
            <w:webHidden/>
          </w:rPr>
        </w:r>
        <w:r>
          <w:rPr>
            <w:webHidden/>
          </w:rPr>
          <w:fldChar w:fldCharType="separate"/>
        </w:r>
        <w:r>
          <w:rPr>
            <w:webHidden/>
          </w:rPr>
          <w:t>16</w:t>
        </w:r>
        <w:r>
          <w:rPr>
            <w:webHidden/>
          </w:rPr>
          <w:fldChar w:fldCharType="end"/>
        </w:r>
      </w:hyperlink>
    </w:p>
    <w:p w14:paraId="3EBA0EB6" w14:textId="71875306"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38" w:history="1">
        <w:r w:rsidRPr="00252570">
          <w:rPr>
            <w:rStyle w:val="Hyperlink"/>
          </w:rPr>
          <w:t>3.1.2</w:t>
        </w:r>
        <w:r>
          <w:rPr>
            <w:rFonts w:asciiTheme="minorHAnsi" w:eastAsiaTheme="minorEastAsia" w:hAnsiTheme="minorHAnsi"/>
            <w:sz w:val="22"/>
            <w:lang w:eastAsia="nl-BE"/>
          </w:rPr>
          <w:tab/>
        </w:r>
        <w:r w:rsidRPr="00252570">
          <w:rPr>
            <w:rStyle w:val="Hyperlink"/>
          </w:rPr>
          <w:t>Uiteindelijke UI</w:t>
        </w:r>
        <w:r>
          <w:rPr>
            <w:webHidden/>
          </w:rPr>
          <w:tab/>
        </w:r>
        <w:r>
          <w:rPr>
            <w:webHidden/>
          </w:rPr>
          <w:fldChar w:fldCharType="begin"/>
        </w:r>
        <w:r>
          <w:rPr>
            <w:webHidden/>
          </w:rPr>
          <w:instrText xml:space="preserve"> PAGEREF _Toc43307738 \h </w:instrText>
        </w:r>
        <w:r>
          <w:rPr>
            <w:webHidden/>
          </w:rPr>
        </w:r>
        <w:r>
          <w:rPr>
            <w:webHidden/>
          </w:rPr>
          <w:fldChar w:fldCharType="separate"/>
        </w:r>
        <w:r>
          <w:rPr>
            <w:webHidden/>
          </w:rPr>
          <w:t>17</w:t>
        </w:r>
        <w:r>
          <w:rPr>
            <w:webHidden/>
          </w:rPr>
          <w:fldChar w:fldCharType="end"/>
        </w:r>
      </w:hyperlink>
    </w:p>
    <w:p w14:paraId="02D33B81" w14:textId="620ECCC7"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39" w:history="1">
        <w:r w:rsidRPr="00252570">
          <w:rPr>
            <w:rStyle w:val="Hyperlink"/>
          </w:rPr>
          <w:t>3.1.3</w:t>
        </w:r>
        <w:r>
          <w:rPr>
            <w:rFonts w:asciiTheme="minorHAnsi" w:eastAsiaTheme="minorEastAsia" w:hAnsiTheme="minorHAnsi"/>
            <w:sz w:val="22"/>
            <w:lang w:eastAsia="nl-BE"/>
          </w:rPr>
          <w:tab/>
        </w:r>
        <w:r w:rsidRPr="00252570">
          <w:rPr>
            <w:rStyle w:val="Hyperlink"/>
          </w:rPr>
          <w:t>Framework en code voor interface</w:t>
        </w:r>
        <w:r>
          <w:rPr>
            <w:webHidden/>
          </w:rPr>
          <w:tab/>
        </w:r>
        <w:r>
          <w:rPr>
            <w:webHidden/>
          </w:rPr>
          <w:fldChar w:fldCharType="begin"/>
        </w:r>
        <w:r>
          <w:rPr>
            <w:webHidden/>
          </w:rPr>
          <w:instrText xml:space="preserve"> PAGEREF _Toc43307739 \h </w:instrText>
        </w:r>
        <w:r>
          <w:rPr>
            <w:webHidden/>
          </w:rPr>
        </w:r>
        <w:r>
          <w:rPr>
            <w:webHidden/>
          </w:rPr>
          <w:fldChar w:fldCharType="separate"/>
        </w:r>
        <w:r>
          <w:rPr>
            <w:webHidden/>
          </w:rPr>
          <w:t>18</w:t>
        </w:r>
        <w:r>
          <w:rPr>
            <w:webHidden/>
          </w:rPr>
          <w:fldChar w:fldCharType="end"/>
        </w:r>
      </w:hyperlink>
    </w:p>
    <w:p w14:paraId="7C9E801A" w14:textId="471C30DD"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40" w:history="1">
        <w:r w:rsidRPr="00252570">
          <w:rPr>
            <w:rStyle w:val="Hyperlink"/>
          </w:rPr>
          <w:t>3.1.4</w:t>
        </w:r>
        <w:r>
          <w:rPr>
            <w:rFonts w:asciiTheme="minorHAnsi" w:eastAsiaTheme="minorEastAsia" w:hAnsiTheme="minorHAnsi"/>
            <w:sz w:val="22"/>
            <w:lang w:eastAsia="nl-BE"/>
          </w:rPr>
          <w:tab/>
        </w:r>
        <w:r w:rsidRPr="00252570">
          <w:rPr>
            <w:rStyle w:val="Hyperlink"/>
          </w:rPr>
          <w:t>Code</w:t>
        </w:r>
        <w:r>
          <w:rPr>
            <w:webHidden/>
          </w:rPr>
          <w:tab/>
        </w:r>
        <w:r>
          <w:rPr>
            <w:webHidden/>
          </w:rPr>
          <w:fldChar w:fldCharType="begin"/>
        </w:r>
        <w:r>
          <w:rPr>
            <w:webHidden/>
          </w:rPr>
          <w:instrText xml:space="preserve"> PAGEREF _Toc43307740 \h </w:instrText>
        </w:r>
        <w:r>
          <w:rPr>
            <w:webHidden/>
          </w:rPr>
        </w:r>
        <w:r>
          <w:rPr>
            <w:webHidden/>
          </w:rPr>
          <w:fldChar w:fldCharType="separate"/>
        </w:r>
        <w:r>
          <w:rPr>
            <w:webHidden/>
          </w:rPr>
          <w:t>19</w:t>
        </w:r>
        <w:r>
          <w:rPr>
            <w:webHidden/>
          </w:rPr>
          <w:fldChar w:fldCharType="end"/>
        </w:r>
      </w:hyperlink>
    </w:p>
    <w:p w14:paraId="67A56725" w14:textId="03585578"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41" w:history="1">
        <w:r w:rsidRPr="00252570">
          <w:rPr>
            <w:rStyle w:val="Hyperlink"/>
          </w:rPr>
          <w:t>3.1.5</w:t>
        </w:r>
        <w:r>
          <w:rPr>
            <w:rFonts w:asciiTheme="minorHAnsi" w:eastAsiaTheme="minorEastAsia" w:hAnsiTheme="minorHAnsi"/>
            <w:sz w:val="22"/>
            <w:lang w:eastAsia="nl-BE"/>
          </w:rPr>
          <w:tab/>
        </w:r>
        <w:r w:rsidRPr="00252570">
          <w:rPr>
            <w:rStyle w:val="Hyperlink"/>
          </w:rPr>
          <w:t>Gebruikte bibliotheken</w:t>
        </w:r>
        <w:r>
          <w:rPr>
            <w:webHidden/>
          </w:rPr>
          <w:tab/>
        </w:r>
        <w:r>
          <w:rPr>
            <w:webHidden/>
          </w:rPr>
          <w:fldChar w:fldCharType="begin"/>
        </w:r>
        <w:r>
          <w:rPr>
            <w:webHidden/>
          </w:rPr>
          <w:instrText xml:space="preserve"> PAGEREF _Toc43307741 \h </w:instrText>
        </w:r>
        <w:r>
          <w:rPr>
            <w:webHidden/>
          </w:rPr>
        </w:r>
        <w:r>
          <w:rPr>
            <w:webHidden/>
          </w:rPr>
          <w:fldChar w:fldCharType="separate"/>
        </w:r>
        <w:r>
          <w:rPr>
            <w:webHidden/>
          </w:rPr>
          <w:t>19</w:t>
        </w:r>
        <w:r>
          <w:rPr>
            <w:webHidden/>
          </w:rPr>
          <w:fldChar w:fldCharType="end"/>
        </w:r>
      </w:hyperlink>
    </w:p>
    <w:p w14:paraId="4F72F764" w14:textId="1878643B" w:rsidR="005900E4" w:rsidRDefault="005900E4">
      <w:pPr>
        <w:pStyle w:val="Inhopg2"/>
        <w:tabs>
          <w:tab w:val="left" w:pos="880"/>
          <w:tab w:val="right" w:leader="dot" w:pos="9628"/>
        </w:tabs>
        <w:rPr>
          <w:rFonts w:asciiTheme="minorHAnsi" w:eastAsiaTheme="minorEastAsia" w:hAnsiTheme="minorHAnsi"/>
          <w:sz w:val="22"/>
          <w:lang w:eastAsia="nl-BE"/>
        </w:rPr>
      </w:pPr>
      <w:hyperlink w:anchor="_Toc43307742" w:history="1">
        <w:r w:rsidRPr="00252570">
          <w:rPr>
            <w:rStyle w:val="Hyperlink"/>
          </w:rPr>
          <w:t>3.2</w:t>
        </w:r>
        <w:r>
          <w:rPr>
            <w:rFonts w:asciiTheme="minorHAnsi" w:eastAsiaTheme="minorEastAsia" w:hAnsiTheme="minorHAnsi"/>
            <w:sz w:val="22"/>
            <w:lang w:eastAsia="nl-BE"/>
          </w:rPr>
          <w:tab/>
        </w:r>
        <w:r w:rsidRPr="00252570">
          <w:rPr>
            <w:rStyle w:val="Hyperlink"/>
          </w:rPr>
          <w:t>Connectiviteit</w:t>
        </w:r>
        <w:r>
          <w:rPr>
            <w:webHidden/>
          </w:rPr>
          <w:tab/>
        </w:r>
        <w:r>
          <w:rPr>
            <w:webHidden/>
          </w:rPr>
          <w:fldChar w:fldCharType="begin"/>
        </w:r>
        <w:r>
          <w:rPr>
            <w:webHidden/>
          </w:rPr>
          <w:instrText xml:space="preserve"> PAGEREF _Toc43307742 \h </w:instrText>
        </w:r>
        <w:r>
          <w:rPr>
            <w:webHidden/>
          </w:rPr>
        </w:r>
        <w:r>
          <w:rPr>
            <w:webHidden/>
          </w:rPr>
          <w:fldChar w:fldCharType="separate"/>
        </w:r>
        <w:r>
          <w:rPr>
            <w:webHidden/>
          </w:rPr>
          <w:t>19</w:t>
        </w:r>
        <w:r>
          <w:rPr>
            <w:webHidden/>
          </w:rPr>
          <w:fldChar w:fldCharType="end"/>
        </w:r>
      </w:hyperlink>
    </w:p>
    <w:p w14:paraId="0889A853" w14:textId="33372ECF"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43" w:history="1">
        <w:r w:rsidRPr="00252570">
          <w:rPr>
            <w:rStyle w:val="Hyperlink"/>
          </w:rPr>
          <w:t>3.2.1</w:t>
        </w:r>
        <w:r>
          <w:rPr>
            <w:rFonts w:asciiTheme="minorHAnsi" w:eastAsiaTheme="minorEastAsia" w:hAnsiTheme="minorHAnsi"/>
            <w:sz w:val="22"/>
            <w:lang w:eastAsia="nl-BE"/>
          </w:rPr>
          <w:tab/>
        </w:r>
        <w:r w:rsidRPr="00252570">
          <w:rPr>
            <w:rStyle w:val="Hyperlink"/>
          </w:rPr>
          <w:t>Onderzoek naar beste keuze</w:t>
        </w:r>
        <w:r>
          <w:rPr>
            <w:webHidden/>
          </w:rPr>
          <w:tab/>
        </w:r>
        <w:r>
          <w:rPr>
            <w:webHidden/>
          </w:rPr>
          <w:fldChar w:fldCharType="begin"/>
        </w:r>
        <w:r>
          <w:rPr>
            <w:webHidden/>
          </w:rPr>
          <w:instrText xml:space="preserve"> PAGEREF _Toc43307743 \h </w:instrText>
        </w:r>
        <w:r>
          <w:rPr>
            <w:webHidden/>
          </w:rPr>
        </w:r>
        <w:r>
          <w:rPr>
            <w:webHidden/>
          </w:rPr>
          <w:fldChar w:fldCharType="separate"/>
        </w:r>
        <w:r>
          <w:rPr>
            <w:webHidden/>
          </w:rPr>
          <w:t>19</w:t>
        </w:r>
        <w:r>
          <w:rPr>
            <w:webHidden/>
          </w:rPr>
          <w:fldChar w:fldCharType="end"/>
        </w:r>
      </w:hyperlink>
    </w:p>
    <w:p w14:paraId="240B2855" w14:textId="42B936F4" w:rsidR="005900E4" w:rsidRDefault="005900E4">
      <w:pPr>
        <w:pStyle w:val="Inhopg2"/>
        <w:tabs>
          <w:tab w:val="left" w:pos="880"/>
          <w:tab w:val="right" w:leader="dot" w:pos="9628"/>
        </w:tabs>
        <w:rPr>
          <w:rFonts w:asciiTheme="minorHAnsi" w:eastAsiaTheme="minorEastAsia" w:hAnsiTheme="minorHAnsi"/>
          <w:sz w:val="22"/>
          <w:lang w:eastAsia="nl-BE"/>
        </w:rPr>
      </w:pPr>
      <w:hyperlink w:anchor="_Toc43307744" w:history="1">
        <w:r w:rsidRPr="00252570">
          <w:rPr>
            <w:rStyle w:val="Hyperlink"/>
          </w:rPr>
          <w:t>3.3</w:t>
        </w:r>
        <w:r>
          <w:rPr>
            <w:rFonts w:asciiTheme="minorHAnsi" w:eastAsiaTheme="minorEastAsia" w:hAnsiTheme="minorHAnsi"/>
            <w:sz w:val="22"/>
            <w:lang w:eastAsia="nl-BE"/>
          </w:rPr>
          <w:tab/>
        </w:r>
        <w:r w:rsidRPr="00252570">
          <w:rPr>
            <w:rStyle w:val="Hyperlink"/>
          </w:rPr>
          <w:t>Joystick</w:t>
        </w:r>
        <w:r>
          <w:rPr>
            <w:webHidden/>
          </w:rPr>
          <w:tab/>
        </w:r>
        <w:r>
          <w:rPr>
            <w:webHidden/>
          </w:rPr>
          <w:fldChar w:fldCharType="begin"/>
        </w:r>
        <w:r>
          <w:rPr>
            <w:webHidden/>
          </w:rPr>
          <w:instrText xml:space="preserve"> PAGEREF _Toc43307744 \h </w:instrText>
        </w:r>
        <w:r>
          <w:rPr>
            <w:webHidden/>
          </w:rPr>
        </w:r>
        <w:r>
          <w:rPr>
            <w:webHidden/>
          </w:rPr>
          <w:fldChar w:fldCharType="separate"/>
        </w:r>
        <w:r>
          <w:rPr>
            <w:webHidden/>
          </w:rPr>
          <w:t>20</w:t>
        </w:r>
        <w:r>
          <w:rPr>
            <w:webHidden/>
          </w:rPr>
          <w:fldChar w:fldCharType="end"/>
        </w:r>
      </w:hyperlink>
    </w:p>
    <w:p w14:paraId="5B1716D9" w14:textId="4E945AF6"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45" w:history="1">
        <w:r w:rsidRPr="00252570">
          <w:rPr>
            <w:rStyle w:val="Hyperlink"/>
          </w:rPr>
          <w:t>3.3.1</w:t>
        </w:r>
        <w:r>
          <w:rPr>
            <w:rFonts w:asciiTheme="minorHAnsi" w:eastAsiaTheme="minorEastAsia" w:hAnsiTheme="minorHAnsi"/>
            <w:sz w:val="22"/>
            <w:lang w:eastAsia="nl-BE"/>
          </w:rPr>
          <w:tab/>
        </w:r>
        <w:r w:rsidRPr="00252570">
          <w:rPr>
            <w:rStyle w:val="Hyperlink"/>
          </w:rPr>
          <w:t>Onderzoek</w:t>
        </w:r>
        <w:r>
          <w:rPr>
            <w:webHidden/>
          </w:rPr>
          <w:tab/>
        </w:r>
        <w:r>
          <w:rPr>
            <w:webHidden/>
          </w:rPr>
          <w:fldChar w:fldCharType="begin"/>
        </w:r>
        <w:r>
          <w:rPr>
            <w:webHidden/>
          </w:rPr>
          <w:instrText xml:space="preserve"> PAGEREF _Toc43307745 \h </w:instrText>
        </w:r>
        <w:r>
          <w:rPr>
            <w:webHidden/>
          </w:rPr>
        </w:r>
        <w:r>
          <w:rPr>
            <w:webHidden/>
          </w:rPr>
          <w:fldChar w:fldCharType="separate"/>
        </w:r>
        <w:r>
          <w:rPr>
            <w:webHidden/>
          </w:rPr>
          <w:t>20</w:t>
        </w:r>
        <w:r>
          <w:rPr>
            <w:webHidden/>
          </w:rPr>
          <w:fldChar w:fldCharType="end"/>
        </w:r>
      </w:hyperlink>
    </w:p>
    <w:p w14:paraId="1FD47819" w14:textId="5FE4D2B6"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46" w:history="1">
        <w:r w:rsidRPr="00252570">
          <w:rPr>
            <w:rStyle w:val="Hyperlink"/>
          </w:rPr>
          <w:t>3.3.2</w:t>
        </w:r>
        <w:r>
          <w:rPr>
            <w:rFonts w:asciiTheme="minorHAnsi" w:eastAsiaTheme="minorEastAsia" w:hAnsiTheme="minorHAnsi"/>
            <w:sz w:val="22"/>
            <w:lang w:eastAsia="nl-BE"/>
          </w:rPr>
          <w:tab/>
        </w:r>
        <w:r w:rsidRPr="00252570">
          <w:rPr>
            <w:rStyle w:val="Hyperlink"/>
          </w:rPr>
          <w:t>Gebruikte bibliotheek</w:t>
        </w:r>
        <w:r>
          <w:rPr>
            <w:webHidden/>
          </w:rPr>
          <w:tab/>
        </w:r>
        <w:r>
          <w:rPr>
            <w:webHidden/>
          </w:rPr>
          <w:fldChar w:fldCharType="begin"/>
        </w:r>
        <w:r>
          <w:rPr>
            <w:webHidden/>
          </w:rPr>
          <w:instrText xml:space="preserve"> PAGEREF _Toc43307746 \h </w:instrText>
        </w:r>
        <w:r>
          <w:rPr>
            <w:webHidden/>
          </w:rPr>
        </w:r>
        <w:r>
          <w:rPr>
            <w:webHidden/>
          </w:rPr>
          <w:fldChar w:fldCharType="separate"/>
        </w:r>
        <w:r>
          <w:rPr>
            <w:webHidden/>
          </w:rPr>
          <w:t>20</w:t>
        </w:r>
        <w:r>
          <w:rPr>
            <w:webHidden/>
          </w:rPr>
          <w:fldChar w:fldCharType="end"/>
        </w:r>
      </w:hyperlink>
    </w:p>
    <w:p w14:paraId="351014D3" w14:textId="7C860679"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47" w:history="1">
        <w:r w:rsidRPr="00252570">
          <w:rPr>
            <w:rStyle w:val="Hyperlink"/>
          </w:rPr>
          <w:t>3.3.3</w:t>
        </w:r>
        <w:r>
          <w:rPr>
            <w:rFonts w:asciiTheme="minorHAnsi" w:eastAsiaTheme="minorEastAsia" w:hAnsiTheme="minorHAnsi"/>
            <w:sz w:val="22"/>
            <w:lang w:eastAsia="nl-BE"/>
          </w:rPr>
          <w:tab/>
        </w:r>
        <w:r w:rsidRPr="00252570">
          <w:rPr>
            <w:rStyle w:val="Hyperlink"/>
          </w:rPr>
          <w:t>Uitlezen en verzenden van data</w:t>
        </w:r>
        <w:r>
          <w:rPr>
            <w:webHidden/>
          </w:rPr>
          <w:tab/>
        </w:r>
        <w:r>
          <w:rPr>
            <w:webHidden/>
          </w:rPr>
          <w:fldChar w:fldCharType="begin"/>
        </w:r>
        <w:r>
          <w:rPr>
            <w:webHidden/>
          </w:rPr>
          <w:instrText xml:space="preserve"> PAGEREF _Toc43307747 \h </w:instrText>
        </w:r>
        <w:r>
          <w:rPr>
            <w:webHidden/>
          </w:rPr>
        </w:r>
        <w:r>
          <w:rPr>
            <w:webHidden/>
          </w:rPr>
          <w:fldChar w:fldCharType="separate"/>
        </w:r>
        <w:r>
          <w:rPr>
            <w:webHidden/>
          </w:rPr>
          <w:t>20</w:t>
        </w:r>
        <w:r>
          <w:rPr>
            <w:webHidden/>
          </w:rPr>
          <w:fldChar w:fldCharType="end"/>
        </w:r>
      </w:hyperlink>
    </w:p>
    <w:p w14:paraId="44FBAFE7" w14:textId="7378415B" w:rsidR="005900E4" w:rsidRDefault="005900E4">
      <w:pPr>
        <w:pStyle w:val="Inhopg2"/>
        <w:tabs>
          <w:tab w:val="left" w:pos="880"/>
          <w:tab w:val="right" w:leader="dot" w:pos="9628"/>
        </w:tabs>
        <w:rPr>
          <w:rFonts w:asciiTheme="minorHAnsi" w:eastAsiaTheme="minorEastAsia" w:hAnsiTheme="minorHAnsi"/>
          <w:sz w:val="22"/>
          <w:lang w:eastAsia="nl-BE"/>
        </w:rPr>
      </w:pPr>
      <w:hyperlink w:anchor="_Toc43307748" w:history="1">
        <w:r w:rsidRPr="00252570">
          <w:rPr>
            <w:rStyle w:val="Hyperlink"/>
          </w:rPr>
          <w:t>3.4</w:t>
        </w:r>
        <w:r>
          <w:rPr>
            <w:rFonts w:asciiTheme="minorHAnsi" w:eastAsiaTheme="minorEastAsia" w:hAnsiTheme="minorHAnsi"/>
            <w:sz w:val="22"/>
            <w:lang w:eastAsia="nl-BE"/>
          </w:rPr>
          <w:tab/>
        </w:r>
        <w:r w:rsidRPr="00252570">
          <w:rPr>
            <w:rStyle w:val="Hyperlink"/>
          </w:rPr>
          <w:t>Temperaturen</w:t>
        </w:r>
        <w:r>
          <w:rPr>
            <w:webHidden/>
          </w:rPr>
          <w:tab/>
        </w:r>
        <w:r>
          <w:rPr>
            <w:webHidden/>
          </w:rPr>
          <w:fldChar w:fldCharType="begin"/>
        </w:r>
        <w:r>
          <w:rPr>
            <w:webHidden/>
          </w:rPr>
          <w:instrText xml:space="preserve"> PAGEREF _Toc43307748 \h </w:instrText>
        </w:r>
        <w:r>
          <w:rPr>
            <w:webHidden/>
          </w:rPr>
        </w:r>
        <w:r>
          <w:rPr>
            <w:webHidden/>
          </w:rPr>
          <w:fldChar w:fldCharType="separate"/>
        </w:r>
        <w:r>
          <w:rPr>
            <w:webHidden/>
          </w:rPr>
          <w:t>20</w:t>
        </w:r>
        <w:r>
          <w:rPr>
            <w:webHidden/>
          </w:rPr>
          <w:fldChar w:fldCharType="end"/>
        </w:r>
      </w:hyperlink>
    </w:p>
    <w:p w14:paraId="0698152D" w14:textId="3B927CC3"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49" w:history="1">
        <w:r w:rsidRPr="00252570">
          <w:rPr>
            <w:rStyle w:val="Hyperlink"/>
          </w:rPr>
          <w:t>3.4.1</w:t>
        </w:r>
        <w:r>
          <w:rPr>
            <w:rFonts w:asciiTheme="minorHAnsi" w:eastAsiaTheme="minorEastAsia" w:hAnsiTheme="minorHAnsi"/>
            <w:sz w:val="22"/>
            <w:lang w:eastAsia="nl-BE"/>
          </w:rPr>
          <w:tab/>
        </w:r>
        <w:r w:rsidRPr="00252570">
          <w:rPr>
            <w:rStyle w:val="Hyperlink"/>
          </w:rPr>
          <w:t>Onderzoek</w:t>
        </w:r>
        <w:r>
          <w:rPr>
            <w:webHidden/>
          </w:rPr>
          <w:tab/>
        </w:r>
        <w:r>
          <w:rPr>
            <w:webHidden/>
          </w:rPr>
          <w:fldChar w:fldCharType="begin"/>
        </w:r>
        <w:r>
          <w:rPr>
            <w:webHidden/>
          </w:rPr>
          <w:instrText xml:space="preserve"> PAGEREF _Toc43307749 \h </w:instrText>
        </w:r>
        <w:r>
          <w:rPr>
            <w:webHidden/>
          </w:rPr>
        </w:r>
        <w:r>
          <w:rPr>
            <w:webHidden/>
          </w:rPr>
          <w:fldChar w:fldCharType="separate"/>
        </w:r>
        <w:r>
          <w:rPr>
            <w:webHidden/>
          </w:rPr>
          <w:t>20</w:t>
        </w:r>
        <w:r>
          <w:rPr>
            <w:webHidden/>
          </w:rPr>
          <w:fldChar w:fldCharType="end"/>
        </w:r>
      </w:hyperlink>
    </w:p>
    <w:p w14:paraId="1371142D" w14:textId="08B7A9C8"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50" w:history="1">
        <w:r w:rsidRPr="00252570">
          <w:rPr>
            <w:rStyle w:val="Hyperlink"/>
          </w:rPr>
          <w:t>3.4.2</w:t>
        </w:r>
        <w:r>
          <w:rPr>
            <w:rFonts w:asciiTheme="minorHAnsi" w:eastAsiaTheme="minorEastAsia" w:hAnsiTheme="minorHAnsi"/>
            <w:sz w:val="22"/>
            <w:lang w:eastAsia="nl-BE"/>
          </w:rPr>
          <w:tab/>
        </w:r>
        <w:r w:rsidRPr="00252570">
          <w:rPr>
            <w:rStyle w:val="Hyperlink"/>
          </w:rPr>
          <w:t>Ontvangen van data</w:t>
        </w:r>
        <w:r>
          <w:rPr>
            <w:webHidden/>
          </w:rPr>
          <w:tab/>
        </w:r>
        <w:r>
          <w:rPr>
            <w:webHidden/>
          </w:rPr>
          <w:fldChar w:fldCharType="begin"/>
        </w:r>
        <w:r>
          <w:rPr>
            <w:webHidden/>
          </w:rPr>
          <w:instrText xml:space="preserve"> PAGEREF _Toc43307750 \h </w:instrText>
        </w:r>
        <w:r>
          <w:rPr>
            <w:webHidden/>
          </w:rPr>
        </w:r>
        <w:r>
          <w:rPr>
            <w:webHidden/>
          </w:rPr>
          <w:fldChar w:fldCharType="separate"/>
        </w:r>
        <w:r>
          <w:rPr>
            <w:webHidden/>
          </w:rPr>
          <w:t>20</w:t>
        </w:r>
        <w:r>
          <w:rPr>
            <w:webHidden/>
          </w:rPr>
          <w:fldChar w:fldCharType="end"/>
        </w:r>
      </w:hyperlink>
    </w:p>
    <w:p w14:paraId="741FB7FE" w14:textId="2404E1D8" w:rsidR="005900E4" w:rsidRDefault="005900E4">
      <w:pPr>
        <w:pStyle w:val="Inhopg2"/>
        <w:tabs>
          <w:tab w:val="left" w:pos="880"/>
          <w:tab w:val="right" w:leader="dot" w:pos="9628"/>
        </w:tabs>
        <w:rPr>
          <w:rFonts w:asciiTheme="minorHAnsi" w:eastAsiaTheme="minorEastAsia" w:hAnsiTheme="minorHAnsi"/>
          <w:sz w:val="22"/>
          <w:lang w:eastAsia="nl-BE"/>
        </w:rPr>
      </w:pPr>
      <w:hyperlink w:anchor="_Toc43307751" w:history="1">
        <w:r w:rsidRPr="00252570">
          <w:rPr>
            <w:rStyle w:val="Hyperlink"/>
          </w:rPr>
          <w:t>3.5</w:t>
        </w:r>
        <w:r>
          <w:rPr>
            <w:rFonts w:asciiTheme="minorHAnsi" w:eastAsiaTheme="minorEastAsia" w:hAnsiTheme="minorHAnsi"/>
            <w:sz w:val="22"/>
            <w:lang w:eastAsia="nl-BE"/>
          </w:rPr>
          <w:tab/>
        </w:r>
        <w:r w:rsidRPr="00252570">
          <w:rPr>
            <w:rStyle w:val="Hyperlink"/>
          </w:rPr>
          <w:t>Locatie</w:t>
        </w:r>
        <w:r>
          <w:rPr>
            <w:webHidden/>
          </w:rPr>
          <w:tab/>
        </w:r>
        <w:r>
          <w:rPr>
            <w:webHidden/>
          </w:rPr>
          <w:fldChar w:fldCharType="begin"/>
        </w:r>
        <w:r>
          <w:rPr>
            <w:webHidden/>
          </w:rPr>
          <w:instrText xml:space="preserve"> PAGEREF _Toc43307751 \h </w:instrText>
        </w:r>
        <w:r>
          <w:rPr>
            <w:webHidden/>
          </w:rPr>
        </w:r>
        <w:r>
          <w:rPr>
            <w:webHidden/>
          </w:rPr>
          <w:fldChar w:fldCharType="separate"/>
        </w:r>
        <w:r>
          <w:rPr>
            <w:webHidden/>
          </w:rPr>
          <w:t>21</w:t>
        </w:r>
        <w:r>
          <w:rPr>
            <w:webHidden/>
          </w:rPr>
          <w:fldChar w:fldCharType="end"/>
        </w:r>
      </w:hyperlink>
    </w:p>
    <w:p w14:paraId="7FE28D92" w14:textId="2D424513" w:rsidR="005900E4" w:rsidRDefault="005900E4">
      <w:pPr>
        <w:pStyle w:val="Inhopg1"/>
        <w:tabs>
          <w:tab w:val="left" w:pos="880"/>
          <w:tab w:val="right" w:leader="dot" w:pos="9628"/>
        </w:tabs>
        <w:rPr>
          <w:rFonts w:asciiTheme="minorHAnsi" w:eastAsiaTheme="minorEastAsia" w:hAnsiTheme="minorHAnsi"/>
          <w:b w:val="0"/>
          <w:sz w:val="22"/>
          <w:lang w:eastAsia="nl-BE"/>
        </w:rPr>
      </w:pPr>
      <w:hyperlink w:anchor="_Toc43307752" w:history="1">
        <w:r w:rsidRPr="00252570">
          <w:rPr>
            <w:rStyle w:val="Hyperlink"/>
          </w:rPr>
          <w:t>4</w:t>
        </w:r>
        <w:r>
          <w:rPr>
            <w:rFonts w:asciiTheme="minorHAnsi" w:eastAsiaTheme="minorEastAsia" w:hAnsiTheme="minorHAnsi"/>
            <w:b w:val="0"/>
            <w:sz w:val="22"/>
            <w:lang w:eastAsia="nl-BE"/>
          </w:rPr>
          <w:tab/>
        </w:r>
        <w:r w:rsidRPr="00252570">
          <w:rPr>
            <w:rStyle w:val="Hyperlink"/>
          </w:rPr>
          <w:t>Functies van de smart frigobox</w:t>
        </w:r>
        <w:r>
          <w:rPr>
            <w:webHidden/>
          </w:rPr>
          <w:tab/>
        </w:r>
        <w:r>
          <w:rPr>
            <w:webHidden/>
          </w:rPr>
          <w:fldChar w:fldCharType="begin"/>
        </w:r>
        <w:r>
          <w:rPr>
            <w:webHidden/>
          </w:rPr>
          <w:instrText xml:space="preserve"> PAGEREF _Toc43307752 \h </w:instrText>
        </w:r>
        <w:r>
          <w:rPr>
            <w:webHidden/>
          </w:rPr>
        </w:r>
        <w:r>
          <w:rPr>
            <w:webHidden/>
          </w:rPr>
          <w:fldChar w:fldCharType="separate"/>
        </w:r>
        <w:r>
          <w:rPr>
            <w:webHidden/>
          </w:rPr>
          <w:t>22</w:t>
        </w:r>
        <w:r>
          <w:rPr>
            <w:webHidden/>
          </w:rPr>
          <w:fldChar w:fldCharType="end"/>
        </w:r>
      </w:hyperlink>
    </w:p>
    <w:p w14:paraId="315E1572" w14:textId="35F9142F" w:rsidR="005900E4" w:rsidRDefault="005900E4">
      <w:pPr>
        <w:pStyle w:val="Inhopg2"/>
        <w:tabs>
          <w:tab w:val="left" w:pos="880"/>
          <w:tab w:val="right" w:leader="dot" w:pos="9628"/>
        </w:tabs>
        <w:rPr>
          <w:rFonts w:asciiTheme="minorHAnsi" w:eastAsiaTheme="minorEastAsia" w:hAnsiTheme="minorHAnsi"/>
          <w:sz w:val="22"/>
          <w:lang w:eastAsia="nl-BE"/>
        </w:rPr>
      </w:pPr>
      <w:hyperlink w:anchor="_Toc43307753" w:history="1">
        <w:r w:rsidRPr="00252570">
          <w:rPr>
            <w:rStyle w:val="Hyperlink"/>
          </w:rPr>
          <w:t>4.1</w:t>
        </w:r>
        <w:r>
          <w:rPr>
            <w:rFonts w:asciiTheme="minorHAnsi" w:eastAsiaTheme="minorEastAsia" w:hAnsiTheme="minorHAnsi"/>
            <w:sz w:val="22"/>
            <w:lang w:eastAsia="nl-BE"/>
          </w:rPr>
          <w:tab/>
        </w:r>
        <w:r w:rsidRPr="00252570">
          <w:rPr>
            <w:rStyle w:val="Hyperlink"/>
          </w:rPr>
          <w:t>Verbinding</w:t>
        </w:r>
        <w:r>
          <w:rPr>
            <w:webHidden/>
          </w:rPr>
          <w:tab/>
        </w:r>
        <w:r>
          <w:rPr>
            <w:webHidden/>
          </w:rPr>
          <w:fldChar w:fldCharType="begin"/>
        </w:r>
        <w:r>
          <w:rPr>
            <w:webHidden/>
          </w:rPr>
          <w:instrText xml:space="preserve"> PAGEREF _Toc43307753 \h </w:instrText>
        </w:r>
        <w:r>
          <w:rPr>
            <w:webHidden/>
          </w:rPr>
        </w:r>
        <w:r>
          <w:rPr>
            <w:webHidden/>
          </w:rPr>
          <w:fldChar w:fldCharType="separate"/>
        </w:r>
        <w:r>
          <w:rPr>
            <w:webHidden/>
          </w:rPr>
          <w:t>22</w:t>
        </w:r>
        <w:r>
          <w:rPr>
            <w:webHidden/>
          </w:rPr>
          <w:fldChar w:fldCharType="end"/>
        </w:r>
      </w:hyperlink>
    </w:p>
    <w:p w14:paraId="0169968D" w14:textId="238E2806"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54" w:history="1">
        <w:r w:rsidRPr="00252570">
          <w:rPr>
            <w:rStyle w:val="Hyperlink"/>
          </w:rPr>
          <w:t>4.1.1</w:t>
        </w:r>
        <w:r>
          <w:rPr>
            <w:rFonts w:asciiTheme="minorHAnsi" w:eastAsiaTheme="minorEastAsia" w:hAnsiTheme="minorHAnsi"/>
            <w:sz w:val="22"/>
            <w:lang w:eastAsia="nl-BE"/>
          </w:rPr>
          <w:tab/>
        </w:r>
        <w:r w:rsidRPr="00252570">
          <w:rPr>
            <w:rStyle w:val="Hyperlink"/>
          </w:rPr>
          <w:t>Vooronderzoek</w:t>
        </w:r>
        <w:r>
          <w:rPr>
            <w:webHidden/>
          </w:rPr>
          <w:tab/>
        </w:r>
        <w:r>
          <w:rPr>
            <w:webHidden/>
          </w:rPr>
          <w:fldChar w:fldCharType="begin"/>
        </w:r>
        <w:r>
          <w:rPr>
            <w:webHidden/>
          </w:rPr>
          <w:instrText xml:space="preserve"> PAGEREF _Toc43307754 \h </w:instrText>
        </w:r>
        <w:r>
          <w:rPr>
            <w:webHidden/>
          </w:rPr>
        </w:r>
        <w:r>
          <w:rPr>
            <w:webHidden/>
          </w:rPr>
          <w:fldChar w:fldCharType="separate"/>
        </w:r>
        <w:r>
          <w:rPr>
            <w:webHidden/>
          </w:rPr>
          <w:t>22</w:t>
        </w:r>
        <w:r>
          <w:rPr>
            <w:webHidden/>
          </w:rPr>
          <w:fldChar w:fldCharType="end"/>
        </w:r>
      </w:hyperlink>
    </w:p>
    <w:p w14:paraId="4AC1546C" w14:textId="5CAE8B36"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55" w:history="1">
        <w:r w:rsidRPr="00252570">
          <w:rPr>
            <w:rStyle w:val="Hyperlink"/>
          </w:rPr>
          <w:t>4.1.2</w:t>
        </w:r>
        <w:r>
          <w:rPr>
            <w:rFonts w:asciiTheme="minorHAnsi" w:eastAsiaTheme="minorEastAsia" w:hAnsiTheme="minorHAnsi"/>
            <w:sz w:val="22"/>
            <w:lang w:eastAsia="nl-BE"/>
          </w:rPr>
          <w:tab/>
        </w:r>
        <w:r w:rsidRPr="00252570">
          <w:rPr>
            <w:rStyle w:val="Hyperlink"/>
          </w:rPr>
          <w:t>Realisatie</w:t>
        </w:r>
        <w:r>
          <w:rPr>
            <w:webHidden/>
          </w:rPr>
          <w:tab/>
        </w:r>
        <w:r>
          <w:rPr>
            <w:webHidden/>
          </w:rPr>
          <w:fldChar w:fldCharType="begin"/>
        </w:r>
        <w:r>
          <w:rPr>
            <w:webHidden/>
          </w:rPr>
          <w:instrText xml:space="preserve"> PAGEREF _Toc43307755 \h </w:instrText>
        </w:r>
        <w:r>
          <w:rPr>
            <w:webHidden/>
          </w:rPr>
        </w:r>
        <w:r>
          <w:rPr>
            <w:webHidden/>
          </w:rPr>
          <w:fldChar w:fldCharType="separate"/>
        </w:r>
        <w:r>
          <w:rPr>
            <w:webHidden/>
          </w:rPr>
          <w:t>22</w:t>
        </w:r>
        <w:r>
          <w:rPr>
            <w:webHidden/>
          </w:rPr>
          <w:fldChar w:fldCharType="end"/>
        </w:r>
      </w:hyperlink>
    </w:p>
    <w:p w14:paraId="75D08BB9" w14:textId="1E43F4E4"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56" w:history="1">
        <w:r w:rsidRPr="00252570">
          <w:rPr>
            <w:rStyle w:val="Hyperlink"/>
          </w:rPr>
          <w:t>4.1.3</w:t>
        </w:r>
        <w:r>
          <w:rPr>
            <w:rFonts w:asciiTheme="minorHAnsi" w:eastAsiaTheme="minorEastAsia" w:hAnsiTheme="minorHAnsi"/>
            <w:sz w:val="22"/>
            <w:lang w:eastAsia="nl-BE"/>
          </w:rPr>
          <w:tab/>
        </w:r>
        <w:r w:rsidRPr="00252570">
          <w:rPr>
            <w:rStyle w:val="Hyperlink"/>
          </w:rPr>
          <w:t>Ontvangen en verzenden van data</w:t>
        </w:r>
        <w:r>
          <w:rPr>
            <w:webHidden/>
          </w:rPr>
          <w:tab/>
        </w:r>
        <w:r>
          <w:rPr>
            <w:webHidden/>
          </w:rPr>
          <w:fldChar w:fldCharType="begin"/>
        </w:r>
        <w:r>
          <w:rPr>
            <w:webHidden/>
          </w:rPr>
          <w:instrText xml:space="preserve"> PAGEREF _Toc43307756 \h </w:instrText>
        </w:r>
        <w:r>
          <w:rPr>
            <w:webHidden/>
          </w:rPr>
        </w:r>
        <w:r>
          <w:rPr>
            <w:webHidden/>
          </w:rPr>
          <w:fldChar w:fldCharType="separate"/>
        </w:r>
        <w:r>
          <w:rPr>
            <w:webHidden/>
          </w:rPr>
          <w:t>22</w:t>
        </w:r>
        <w:r>
          <w:rPr>
            <w:webHidden/>
          </w:rPr>
          <w:fldChar w:fldCharType="end"/>
        </w:r>
      </w:hyperlink>
    </w:p>
    <w:p w14:paraId="5C8D315D" w14:textId="5A8B9544" w:rsidR="005900E4" w:rsidRDefault="005900E4">
      <w:pPr>
        <w:pStyle w:val="Inhopg2"/>
        <w:tabs>
          <w:tab w:val="left" w:pos="880"/>
          <w:tab w:val="right" w:leader="dot" w:pos="9628"/>
        </w:tabs>
        <w:rPr>
          <w:rFonts w:asciiTheme="minorHAnsi" w:eastAsiaTheme="minorEastAsia" w:hAnsiTheme="minorHAnsi"/>
          <w:sz w:val="22"/>
          <w:lang w:eastAsia="nl-BE"/>
        </w:rPr>
      </w:pPr>
      <w:hyperlink w:anchor="_Toc43307757" w:history="1">
        <w:r w:rsidRPr="00252570">
          <w:rPr>
            <w:rStyle w:val="Hyperlink"/>
          </w:rPr>
          <w:t>4.2</w:t>
        </w:r>
        <w:r>
          <w:rPr>
            <w:rFonts w:asciiTheme="minorHAnsi" w:eastAsiaTheme="minorEastAsia" w:hAnsiTheme="minorHAnsi"/>
            <w:sz w:val="22"/>
            <w:lang w:eastAsia="nl-BE"/>
          </w:rPr>
          <w:tab/>
        </w:r>
        <w:r w:rsidRPr="00252570">
          <w:rPr>
            <w:rStyle w:val="Hyperlink"/>
          </w:rPr>
          <w:t>Temperatuurmeting</w:t>
        </w:r>
        <w:r>
          <w:rPr>
            <w:webHidden/>
          </w:rPr>
          <w:tab/>
        </w:r>
        <w:r>
          <w:rPr>
            <w:webHidden/>
          </w:rPr>
          <w:fldChar w:fldCharType="begin"/>
        </w:r>
        <w:r>
          <w:rPr>
            <w:webHidden/>
          </w:rPr>
          <w:instrText xml:space="preserve"> PAGEREF _Toc43307757 \h </w:instrText>
        </w:r>
        <w:r>
          <w:rPr>
            <w:webHidden/>
          </w:rPr>
        </w:r>
        <w:r>
          <w:rPr>
            <w:webHidden/>
          </w:rPr>
          <w:fldChar w:fldCharType="separate"/>
        </w:r>
        <w:r>
          <w:rPr>
            <w:webHidden/>
          </w:rPr>
          <w:t>23</w:t>
        </w:r>
        <w:r>
          <w:rPr>
            <w:webHidden/>
          </w:rPr>
          <w:fldChar w:fldCharType="end"/>
        </w:r>
      </w:hyperlink>
    </w:p>
    <w:p w14:paraId="2FABB20D" w14:textId="46EA05BE"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58" w:history="1">
        <w:r w:rsidRPr="00252570">
          <w:rPr>
            <w:rStyle w:val="Hyperlink"/>
          </w:rPr>
          <w:t>4.2.1</w:t>
        </w:r>
        <w:r>
          <w:rPr>
            <w:rFonts w:asciiTheme="minorHAnsi" w:eastAsiaTheme="minorEastAsia" w:hAnsiTheme="minorHAnsi"/>
            <w:sz w:val="22"/>
            <w:lang w:eastAsia="nl-BE"/>
          </w:rPr>
          <w:tab/>
        </w:r>
        <w:r w:rsidRPr="00252570">
          <w:rPr>
            <w:rStyle w:val="Hyperlink"/>
          </w:rPr>
          <w:t>Onderzoek</w:t>
        </w:r>
        <w:r>
          <w:rPr>
            <w:webHidden/>
          </w:rPr>
          <w:tab/>
        </w:r>
        <w:r>
          <w:rPr>
            <w:webHidden/>
          </w:rPr>
          <w:fldChar w:fldCharType="begin"/>
        </w:r>
        <w:r>
          <w:rPr>
            <w:webHidden/>
          </w:rPr>
          <w:instrText xml:space="preserve"> PAGEREF _Toc43307758 \h </w:instrText>
        </w:r>
        <w:r>
          <w:rPr>
            <w:webHidden/>
          </w:rPr>
        </w:r>
        <w:r>
          <w:rPr>
            <w:webHidden/>
          </w:rPr>
          <w:fldChar w:fldCharType="separate"/>
        </w:r>
        <w:r>
          <w:rPr>
            <w:webHidden/>
          </w:rPr>
          <w:t>23</w:t>
        </w:r>
        <w:r>
          <w:rPr>
            <w:webHidden/>
          </w:rPr>
          <w:fldChar w:fldCharType="end"/>
        </w:r>
      </w:hyperlink>
    </w:p>
    <w:p w14:paraId="68DA5A76" w14:textId="5979B9C9"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59" w:history="1">
        <w:r w:rsidRPr="00252570">
          <w:rPr>
            <w:rStyle w:val="Hyperlink"/>
          </w:rPr>
          <w:t>4.2.2</w:t>
        </w:r>
        <w:r>
          <w:rPr>
            <w:rFonts w:asciiTheme="minorHAnsi" w:eastAsiaTheme="minorEastAsia" w:hAnsiTheme="minorHAnsi"/>
            <w:sz w:val="22"/>
            <w:lang w:eastAsia="nl-BE"/>
          </w:rPr>
          <w:tab/>
        </w:r>
        <w:r w:rsidRPr="00252570">
          <w:rPr>
            <w:rStyle w:val="Hyperlink"/>
          </w:rPr>
          <w:t>Implementatie</w:t>
        </w:r>
        <w:r>
          <w:rPr>
            <w:webHidden/>
          </w:rPr>
          <w:tab/>
        </w:r>
        <w:r>
          <w:rPr>
            <w:webHidden/>
          </w:rPr>
          <w:fldChar w:fldCharType="begin"/>
        </w:r>
        <w:r>
          <w:rPr>
            <w:webHidden/>
          </w:rPr>
          <w:instrText xml:space="preserve"> PAGEREF _Toc43307759 \h </w:instrText>
        </w:r>
        <w:r>
          <w:rPr>
            <w:webHidden/>
          </w:rPr>
        </w:r>
        <w:r>
          <w:rPr>
            <w:webHidden/>
          </w:rPr>
          <w:fldChar w:fldCharType="separate"/>
        </w:r>
        <w:r>
          <w:rPr>
            <w:webHidden/>
          </w:rPr>
          <w:t>23</w:t>
        </w:r>
        <w:r>
          <w:rPr>
            <w:webHidden/>
          </w:rPr>
          <w:fldChar w:fldCharType="end"/>
        </w:r>
      </w:hyperlink>
    </w:p>
    <w:p w14:paraId="1BCD547C" w14:textId="1B63B4B9" w:rsidR="005900E4" w:rsidRDefault="005900E4">
      <w:pPr>
        <w:pStyle w:val="Inhopg2"/>
        <w:tabs>
          <w:tab w:val="left" w:pos="880"/>
          <w:tab w:val="right" w:leader="dot" w:pos="9628"/>
        </w:tabs>
        <w:rPr>
          <w:rFonts w:asciiTheme="minorHAnsi" w:eastAsiaTheme="minorEastAsia" w:hAnsiTheme="minorHAnsi"/>
          <w:sz w:val="22"/>
          <w:lang w:eastAsia="nl-BE"/>
        </w:rPr>
      </w:pPr>
      <w:hyperlink w:anchor="_Toc43307760" w:history="1">
        <w:r w:rsidRPr="00252570">
          <w:rPr>
            <w:rStyle w:val="Hyperlink"/>
          </w:rPr>
          <w:t>4.3</w:t>
        </w:r>
        <w:r>
          <w:rPr>
            <w:rFonts w:asciiTheme="minorHAnsi" w:eastAsiaTheme="minorEastAsia" w:hAnsiTheme="minorHAnsi"/>
            <w:sz w:val="22"/>
            <w:lang w:eastAsia="nl-BE"/>
          </w:rPr>
          <w:tab/>
        </w:r>
        <w:r w:rsidRPr="00252570">
          <w:rPr>
            <w:rStyle w:val="Hyperlink"/>
          </w:rPr>
          <w:t>Inventaris</w:t>
        </w:r>
        <w:r>
          <w:rPr>
            <w:webHidden/>
          </w:rPr>
          <w:tab/>
        </w:r>
        <w:r>
          <w:rPr>
            <w:webHidden/>
          </w:rPr>
          <w:fldChar w:fldCharType="begin"/>
        </w:r>
        <w:r>
          <w:rPr>
            <w:webHidden/>
          </w:rPr>
          <w:instrText xml:space="preserve"> PAGEREF _Toc43307760 \h </w:instrText>
        </w:r>
        <w:r>
          <w:rPr>
            <w:webHidden/>
          </w:rPr>
        </w:r>
        <w:r>
          <w:rPr>
            <w:webHidden/>
          </w:rPr>
          <w:fldChar w:fldCharType="separate"/>
        </w:r>
        <w:r>
          <w:rPr>
            <w:webHidden/>
          </w:rPr>
          <w:t>23</w:t>
        </w:r>
        <w:r>
          <w:rPr>
            <w:webHidden/>
          </w:rPr>
          <w:fldChar w:fldCharType="end"/>
        </w:r>
      </w:hyperlink>
    </w:p>
    <w:p w14:paraId="2F2ED6F0" w14:textId="05F3D186"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61" w:history="1">
        <w:r w:rsidRPr="00252570">
          <w:rPr>
            <w:rStyle w:val="Hyperlink"/>
          </w:rPr>
          <w:t>4.3.1</w:t>
        </w:r>
        <w:r>
          <w:rPr>
            <w:rFonts w:asciiTheme="minorHAnsi" w:eastAsiaTheme="minorEastAsia" w:hAnsiTheme="minorHAnsi"/>
            <w:sz w:val="22"/>
            <w:lang w:eastAsia="nl-BE"/>
          </w:rPr>
          <w:tab/>
        </w:r>
        <w:r w:rsidRPr="00252570">
          <w:rPr>
            <w:rStyle w:val="Hyperlink"/>
          </w:rPr>
          <w:t>Onderzoek</w:t>
        </w:r>
        <w:r>
          <w:rPr>
            <w:webHidden/>
          </w:rPr>
          <w:tab/>
        </w:r>
        <w:r>
          <w:rPr>
            <w:webHidden/>
          </w:rPr>
          <w:fldChar w:fldCharType="begin"/>
        </w:r>
        <w:r>
          <w:rPr>
            <w:webHidden/>
          </w:rPr>
          <w:instrText xml:space="preserve"> PAGEREF _Toc43307761 \h </w:instrText>
        </w:r>
        <w:r>
          <w:rPr>
            <w:webHidden/>
          </w:rPr>
        </w:r>
        <w:r>
          <w:rPr>
            <w:webHidden/>
          </w:rPr>
          <w:fldChar w:fldCharType="separate"/>
        </w:r>
        <w:r>
          <w:rPr>
            <w:webHidden/>
          </w:rPr>
          <w:t>23</w:t>
        </w:r>
        <w:r>
          <w:rPr>
            <w:webHidden/>
          </w:rPr>
          <w:fldChar w:fldCharType="end"/>
        </w:r>
      </w:hyperlink>
    </w:p>
    <w:p w14:paraId="32F89060" w14:textId="6410CFB0"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62" w:history="1">
        <w:r w:rsidRPr="00252570">
          <w:rPr>
            <w:rStyle w:val="Hyperlink"/>
          </w:rPr>
          <w:t>4.3.2</w:t>
        </w:r>
        <w:r>
          <w:rPr>
            <w:rFonts w:asciiTheme="minorHAnsi" w:eastAsiaTheme="minorEastAsia" w:hAnsiTheme="minorHAnsi"/>
            <w:sz w:val="22"/>
            <w:lang w:eastAsia="nl-BE"/>
          </w:rPr>
          <w:tab/>
        </w:r>
        <w:r w:rsidRPr="00252570">
          <w:rPr>
            <w:rStyle w:val="Hyperlink"/>
          </w:rPr>
          <w:t>Implementatie</w:t>
        </w:r>
        <w:r>
          <w:rPr>
            <w:webHidden/>
          </w:rPr>
          <w:tab/>
        </w:r>
        <w:r>
          <w:rPr>
            <w:webHidden/>
          </w:rPr>
          <w:fldChar w:fldCharType="begin"/>
        </w:r>
        <w:r>
          <w:rPr>
            <w:webHidden/>
          </w:rPr>
          <w:instrText xml:space="preserve"> PAGEREF _Toc43307762 \h </w:instrText>
        </w:r>
        <w:r>
          <w:rPr>
            <w:webHidden/>
          </w:rPr>
        </w:r>
        <w:r>
          <w:rPr>
            <w:webHidden/>
          </w:rPr>
          <w:fldChar w:fldCharType="separate"/>
        </w:r>
        <w:r>
          <w:rPr>
            <w:webHidden/>
          </w:rPr>
          <w:t>23</w:t>
        </w:r>
        <w:r>
          <w:rPr>
            <w:webHidden/>
          </w:rPr>
          <w:fldChar w:fldCharType="end"/>
        </w:r>
      </w:hyperlink>
    </w:p>
    <w:p w14:paraId="04C78EE4" w14:textId="2205916A" w:rsidR="005900E4" w:rsidRDefault="005900E4">
      <w:pPr>
        <w:pStyle w:val="Inhopg2"/>
        <w:tabs>
          <w:tab w:val="left" w:pos="880"/>
          <w:tab w:val="right" w:leader="dot" w:pos="9628"/>
        </w:tabs>
        <w:rPr>
          <w:rFonts w:asciiTheme="minorHAnsi" w:eastAsiaTheme="minorEastAsia" w:hAnsiTheme="minorHAnsi"/>
          <w:sz w:val="22"/>
          <w:lang w:eastAsia="nl-BE"/>
        </w:rPr>
      </w:pPr>
      <w:hyperlink w:anchor="_Toc43307763" w:history="1">
        <w:r w:rsidRPr="00252570">
          <w:rPr>
            <w:rStyle w:val="Hyperlink"/>
          </w:rPr>
          <w:t>4.4</w:t>
        </w:r>
        <w:r>
          <w:rPr>
            <w:rFonts w:asciiTheme="minorHAnsi" w:eastAsiaTheme="minorEastAsia" w:hAnsiTheme="minorHAnsi"/>
            <w:sz w:val="22"/>
            <w:lang w:eastAsia="nl-BE"/>
          </w:rPr>
          <w:tab/>
        </w:r>
        <w:r w:rsidRPr="00252570">
          <w:rPr>
            <w:rStyle w:val="Hyperlink"/>
          </w:rPr>
          <w:t>Volgfunctie</w:t>
        </w:r>
        <w:r>
          <w:rPr>
            <w:webHidden/>
          </w:rPr>
          <w:tab/>
        </w:r>
        <w:r>
          <w:rPr>
            <w:webHidden/>
          </w:rPr>
          <w:fldChar w:fldCharType="begin"/>
        </w:r>
        <w:r>
          <w:rPr>
            <w:webHidden/>
          </w:rPr>
          <w:instrText xml:space="preserve"> PAGEREF _Toc43307763 \h </w:instrText>
        </w:r>
        <w:r>
          <w:rPr>
            <w:webHidden/>
          </w:rPr>
        </w:r>
        <w:r>
          <w:rPr>
            <w:webHidden/>
          </w:rPr>
          <w:fldChar w:fldCharType="separate"/>
        </w:r>
        <w:r>
          <w:rPr>
            <w:webHidden/>
          </w:rPr>
          <w:t>24</w:t>
        </w:r>
        <w:r>
          <w:rPr>
            <w:webHidden/>
          </w:rPr>
          <w:fldChar w:fldCharType="end"/>
        </w:r>
      </w:hyperlink>
    </w:p>
    <w:p w14:paraId="76C17666" w14:textId="21161E9F"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64" w:history="1">
        <w:r w:rsidRPr="00252570">
          <w:rPr>
            <w:rStyle w:val="Hyperlink"/>
          </w:rPr>
          <w:t>4.4.1</w:t>
        </w:r>
        <w:r>
          <w:rPr>
            <w:rFonts w:asciiTheme="minorHAnsi" w:eastAsiaTheme="minorEastAsia" w:hAnsiTheme="minorHAnsi"/>
            <w:sz w:val="22"/>
            <w:lang w:eastAsia="nl-BE"/>
          </w:rPr>
          <w:tab/>
        </w:r>
        <w:r w:rsidRPr="00252570">
          <w:rPr>
            <w:rStyle w:val="Hyperlink"/>
          </w:rPr>
          <w:t>Onderzoek</w:t>
        </w:r>
        <w:r>
          <w:rPr>
            <w:webHidden/>
          </w:rPr>
          <w:tab/>
        </w:r>
        <w:r>
          <w:rPr>
            <w:webHidden/>
          </w:rPr>
          <w:fldChar w:fldCharType="begin"/>
        </w:r>
        <w:r>
          <w:rPr>
            <w:webHidden/>
          </w:rPr>
          <w:instrText xml:space="preserve"> PAGEREF _Toc43307764 \h </w:instrText>
        </w:r>
        <w:r>
          <w:rPr>
            <w:webHidden/>
          </w:rPr>
        </w:r>
        <w:r>
          <w:rPr>
            <w:webHidden/>
          </w:rPr>
          <w:fldChar w:fldCharType="separate"/>
        </w:r>
        <w:r>
          <w:rPr>
            <w:webHidden/>
          </w:rPr>
          <w:t>24</w:t>
        </w:r>
        <w:r>
          <w:rPr>
            <w:webHidden/>
          </w:rPr>
          <w:fldChar w:fldCharType="end"/>
        </w:r>
      </w:hyperlink>
    </w:p>
    <w:p w14:paraId="76E82262" w14:textId="0F755606"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65" w:history="1">
        <w:r w:rsidRPr="00252570">
          <w:rPr>
            <w:rStyle w:val="Hyperlink"/>
          </w:rPr>
          <w:t>4.4.2</w:t>
        </w:r>
        <w:r>
          <w:rPr>
            <w:rFonts w:asciiTheme="minorHAnsi" w:eastAsiaTheme="minorEastAsia" w:hAnsiTheme="minorHAnsi"/>
            <w:sz w:val="22"/>
            <w:lang w:eastAsia="nl-BE"/>
          </w:rPr>
          <w:tab/>
        </w:r>
        <w:r w:rsidRPr="00252570">
          <w:rPr>
            <w:rStyle w:val="Hyperlink"/>
          </w:rPr>
          <w:t>Richting bepalen</w:t>
        </w:r>
        <w:r>
          <w:rPr>
            <w:webHidden/>
          </w:rPr>
          <w:tab/>
        </w:r>
        <w:r>
          <w:rPr>
            <w:webHidden/>
          </w:rPr>
          <w:fldChar w:fldCharType="begin"/>
        </w:r>
        <w:r>
          <w:rPr>
            <w:webHidden/>
          </w:rPr>
          <w:instrText xml:space="preserve"> PAGEREF _Toc43307765 \h </w:instrText>
        </w:r>
        <w:r>
          <w:rPr>
            <w:webHidden/>
          </w:rPr>
        </w:r>
        <w:r>
          <w:rPr>
            <w:webHidden/>
          </w:rPr>
          <w:fldChar w:fldCharType="separate"/>
        </w:r>
        <w:r>
          <w:rPr>
            <w:webHidden/>
          </w:rPr>
          <w:t>25</w:t>
        </w:r>
        <w:r>
          <w:rPr>
            <w:webHidden/>
          </w:rPr>
          <w:fldChar w:fldCharType="end"/>
        </w:r>
      </w:hyperlink>
    </w:p>
    <w:p w14:paraId="427C0934" w14:textId="0D7CA0DE"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66" w:history="1">
        <w:r w:rsidRPr="00252570">
          <w:rPr>
            <w:rStyle w:val="Hyperlink"/>
          </w:rPr>
          <w:t>4.4.3</w:t>
        </w:r>
        <w:r>
          <w:rPr>
            <w:rFonts w:asciiTheme="minorHAnsi" w:eastAsiaTheme="minorEastAsia" w:hAnsiTheme="minorHAnsi"/>
            <w:sz w:val="22"/>
            <w:lang w:eastAsia="nl-BE"/>
          </w:rPr>
          <w:tab/>
        </w:r>
        <w:r w:rsidRPr="00252570">
          <w:rPr>
            <w:rStyle w:val="Hyperlink"/>
          </w:rPr>
          <w:t>Botsingsdetectie</w:t>
        </w:r>
        <w:r>
          <w:rPr>
            <w:webHidden/>
          </w:rPr>
          <w:tab/>
        </w:r>
        <w:r>
          <w:rPr>
            <w:webHidden/>
          </w:rPr>
          <w:fldChar w:fldCharType="begin"/>
        </w:r>
        <w:r>
          <w:rPr>
            <w:webHidden/>
          </w:rPr>
          <w:instrText xml:space="preserve"> PAGEREF _Toc43307766 \h </w:instrText>
        </w:r>
        <w:r>
          <w:rPr>
            <w:webHidden/>
          </w:rPr>
        </w:r>
        <w:r>
          <w:rPr>
            <w:webHidden/>
          </w:rPr>
          <w:fldChar w:fldCharType="separate"/>
        </w:r>
        <w:r>
          <w:rPr>
            <w:webHidden/>
          </w:rPr>
          <w:t>26</w:t>
        </w:r>
        <w:r>
          <w:rPr>
            <w:webHidden/>
          </w:rPr>
          <w:fldChar w:fldCharType="end"/>
        </w:r>
      </w:hyperlink>
    </w:p>
    <w:p w14:paraId="2B79F69E" w14:textId="7F12D56B" w:rsidR="005900E4" w:rsidRDefault="005900E4">
      <w:pPr>
        <w:pStyle w:val="Inhopg2"/>
        <w:tabs>
          <w:tab w:val="left" w:pos="880"/>
          <w:tab w:val="right" w:leader="dot" w:pos="9628"/>
        </w:tabs>
        <w:rPr>
          <w:rFonts w:asciiTheme="minorHAnsi" w:eastAsiaTheme="minorEastAsia" w:hAnsiTheme="minorHAnsi"/>
          <w:sz w:val="22"/>
          <w:lang w:eastAsia="nl-BE"/>
        </w:rPr>
      </w:pPr>
      <w:hyperlink w:anchor="_Toc43307767" w:history="1">
        <w:r w:rsidRPr="00252570">
          <w:rPr>
            <w:rStyle w:val="Hyperlink"/>
          </w:rPr>
          <w:t>4.5</w:t>
        </w:r>
        <w:r>
          <w:rPr>
            <w:rFonts w:asciiTheme="minorHAnsi" w:eastAsiaTheme="minorEastAsia" w:hAnsiTheme="minorHAnsi"/>
            <w:sz w:val="22"/>
            <w:lang w:eastAsia="nl-BE"/>
          </w:rPr>
          <w:tab/>
        </w:r>
        <w:r w:rsidRPr="00252570">
          <w:rPr>
            <w:rStyle w:val="Hyperlink"/>
          </w:rPr>
          <w:t>Smartlock</w:t>
        </w:r>
        <w:r>
          <w:rPr>
            <w:webHidden/>
          </w:rPr>
          <w:tab/>
        </w:r>
        <w:r>
          <w:rPr>
            <w:webHidden/>
          </w:rPr>
          <w:fldChar w:fldCharType="begin"/>
        </w:r>
        <w:r>
          <w:rPr>
            <w:webHidden/>
          </w:rPr>
          <w:instrText xml:space="preserve"> PAGEREF _Toc43307767 \h </w:instrText>
        </w:r>
        <w:r>
          <w:rPr>
            <w:webHidden/>
          </w:rPr>
        </w:r>
        <w:r>
          <w:rPr>
            <w:webHidden/>
          </w:rPr>
          <w:fldChar w:fldCharType="separate"/>
        </w:r>
        <w:r>
          <w:rPr>
            <w:webHidden/>
          </w:rPr>
          <w:t>27</w:t>
        </w:r>
        <w:r>
          <w:rPr>
            <w:webHidden/>
          </w:rPr>
          <w:fldChar w:fldCharType="end"/>
        </w:r>
      </w:hyperlink>
    </w:p>
    <w:p w14:paraId="00F6E65E" w14:textId="100125B6"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68" w:history="1">
        <w:r w:rsidRPr="00252570">
          <w:rPr>
            <w:rStyle w:val="Hyperlink"/>
          </w:rPr>
          <w:t>4.5.1</w:t>
        </w:r>
        <w:r>
          <w:rPr>
            <w:rFonts w:asciiTheme="minorHAnsi" w:eastAsiaTheme="minorEastAsia" w:hAnsiTheme="minorHAnsi"/>
            <w:sz w:val="22"/>
            <w:lang w:eastAsia="nl-BE"/>
          </w:rPr>
          <w:tab/>
        </w:r>
        <w:r w:rsidRPr="00252570">
          <w:rPr>
            <w:rStyle w:val="Hyperlink"/>
          </w:rPr>
          <w:t>Onderzoek</w:t>
        </w:r>
        <w:r>
          <w:rPr>
            <w:webHidden/>
          </w:rPr>
          <w:tab/>
        </w:r>
        <w:r>
          <w:rPr>
            <w:webHidden/>
          </w:rPr>
          <w:fldChar w:fldCharType="begin"/>
        </w:r>
        <w:r>
          <w:rPr>
            <w:webHidden/>
          </w:rPr>
          <w:instrText xml:space="preserve"> PAGEREF _Toc43307768 \h </w:instrText>
        </w:r>
        <w:r>
          <w:rPr>
            <w:webHidden/>
          </w:rPr>
        </w:r>
        <w:r>
          <w:rPr>
            <w:webHidden/>
          </w:rPr>
          <w:fldChar w:fldCharType="separate"/>
        </w:r>
        <w:r>
          <w:rPr>
            <w:webHidden/>
          </w:rPr>
          <w:t>27</w:t>
        </w:r>
        <w:r>
          <w:rPr>
            <w:webHidden/>
          </w:rPr>
          <w:fldChar w:fldCharType="end"/>
        </w:r>
      </w:hyperlink>
    </w:p>
    <w:p w14:paraId="1AF044E5" w14:textId="6393A6EE" w:rsidR="005900E4" w:rsidRDefault="005900E4">
      <w:pPr>
        <w:pStyle w:val="Inhopg3"/>
        <w:tabs>
          <w:tab w:val="left" w:pos="880"/>
          <w:tab w:val="right" w:leader="dot" w:pos="9628"/>
        </w:tabs>
        <w:rPr>
          <w:rFonts w:asciiTheme="minorHAnsi" w:eastAsiaTheme="minorEastAsia" w:hAnsiTheme="minorHAnsi"/>
          <w:sz w:val="22"/>
          <w:lang w:eastAsia="nl-BE"/>
        </w:rPr>
      </w:pPr>
      <w:hyperlink w:anchor="_Toc43307769" w:history="1">
        <w:r w:rsidRPr="00252570">
          <w:rPr>
            <w:rStyle w:val="Hyperlink"/>
          </w:rPr>
          <w:t>4.5.2</w:t>
        </w:r>
        <w:r>
          <w:rPr>
            <w:rFonts w:asciiTheme="minorHAnsi" w:eastAsiaTheme="minorEastAsia" w:hAnsiTheme="minorHAnsi"/>
            <w:sz w:val="22"/>
            <w:lang w:eastAsia="nl-BE"/>
          </w:rPr>
          <w:tab/>
        </w:r>
        <w:r w:rsidRPr="00252570">
          <w:rPr>
            <w:rStyle w:val="Hyperlink"/>
          </w:rPr>
          <w:t>Uitwerking</w:t>
        </w:r>
        <w:r>
          <w:rPr>
            <w:webHidden/>
          </w:rPr>
          <w:tab/>
        </w:r>
        <w:r>
          <w:rPr>
            <w:webHidden/>
          </w:rPr>
          <w:fldChar w:fldCharType="begin"/>
        </w:r>
        <w:r>
          <w:rPr>
            <w:webHidden/>
          </w:rPr>
          <w:instrText xml:space="preserve"> PAGEREF _Toc43307769 \h </w:instrText>
        </w:r>
        <w:r>
          <w:rPr>
            <w:webHidden/>
          </w:rPr>
        </w:r>
        <w:r>
          <w:rPr>
            <w:webHidden/>
          </w:rPr>
          <w:fldChar w:fldCharType="separate"/>
        </w:r>
        <w:r>
          <w:rPr>
            <w:webHidden/>
          </w:rPr>
          <w:t>28</w:t>
        </w:r>
        <w:r>
          <w:rPr>
            <w:webHidden/>
          </w:rPr>
          <w:fldChar w:fldCharType="end"/>
        </w:r>
      </w:hyperlink>
    </w:p>
    <w:p w14:paraId="0E8FC722" w14:textId="614F69F7" w:rsidR="005900E4" w:rsidRDefault="005900E4">
      <w:pPr>
        <w:pStyle w:val="Inhopg1"/>
        <w:tabs>
          <w:tab w:val="left" w:pos="880"/>
          <w:tab w:val="right" w:leader="dot" w:pos="9628"/>
        </w:tabs>
        <w:rPr>
          <w:rFonts w:asciiTheme="minorHAnsi" w:eastAsiaTheme="minorEastAsia" w:hAnsiTheme="minorHAnsi"/>
          <w:b w:val="0"/>
          <w:sz w:val="22"/>
          <w:lang w:eastAsia="nl-BE"/>
        </w:rPr>
      </w:pPr>
      <w:hyperlink w:anchor="_Toc43307770" w:history="1">
        <w:r w:rsidRPr="00252570">
          <w:rPr>
            <w:rStyle w:val="Hyperlink"/>
          </w:rPr>
          <w:t>5</w:t>
        </w:r>
        <w:r>
          <w:rPr>
            <w:rFonts w:asciiTheme="minorHAnsi" w:eastAsiaTheme="minorEastAsia" w:hAnsiTheme="minorHAnsi"/>
            <w:b w:val="0"/>
            <w:sz w:val="22"/>
            <w:lang w:eastAsia="nl-BE"/>
          </w:rPr>
          <w:tab/>
        </w:r>
        <w:r w:rsidRPr="00252570">
          <w:rPr>
            <w:rStyle w:val="Hyperlink"/>
          </w:rPr>
          <w:t>Kostprijsber</w:t>
        </w:r>
        <w:r w:rsidRPr="00252570">
          <w:rPr>
            <w:rStyle w:val="Hyperlink"/>
          </w:rPr>
          <w:t>e</w:t>
        </w:r>
        <w:r w:rsidRPr="00252570">
          <w:rPr>
            <w:rStyle w:val="Hyperlink"/>
          </w:rPr>
          <w:t>kening</w:t>
        </w:r>
        <w:r>
          <w:rPr>
            <w:webHidden/>
          </w:rPr>
          <w:tab/>
        </w:r>
        <w:r>
          <w:rPr>
            <w:webHidden/>
          </w:rPr>
          <w:fldChar w:fldCharType="begin"/>
        </w:r>
        <w:r>
          <w:rPr>
            <w:webHidden/>
          </w:rPr>
          <w:instrText xml:space="preserve"> PAGEREF _Toc43307770 \h </w:instrText>
        </w:r>
        <w:r>
          <w:rPr>
            <w:webHidden/>
          </w:rPr>
        </w:r>
        <w:r>
          <w:rPr>
            <w:webHidden/>
          </w:rPr>
          <w:fldChar w:fldCharType="separate"/>
        </w:r>
        <w:r>
          <w:rPr>
            <w:webHidden/>
          </w:rPr>
          <w:t>29</w:t>
        </w:r>
        <w:r>
          <w:rPr>
            <w:webHidden/>
          </w:rPr>
          <w:fldChar w:fldCharType="end"/>
        </w:r>
      </w:hyperlink>
    </w:p>
    <w:p w14:paraId="3CD71C56" w14:textId="6916A105" w:rsidR="005900E4" w:rsidRDefault="005900E4">
      <w:pPr>
        <w:pStyle w:val="Inhopg1"/>
        <w:tabs>
          <w:tab w:val="right" w:leader="dot" w:pos="9628"/>
        </w:tabs>
        <w:rPr>
          <w:rFonts w:asciiTheme="minorHAnsi" w:eastAsiaTheme="minorEastAsia" w:hAnsiTheme="minorHAnsi"/>
          <w:b w:val="0"/>
          <w:sz w:val="22"/>
          <w:lang w:eastAsia="nl-BE"/>
        </w:rPr>
      </w:pPr>
      <w:hyperlink w:anchor="_Toc43307771" w:history="1">
        <w:r w:rsidRPr="00252570">
          <w:rPr>
            <w:rStyle w:val="Hyperlink"/>
          </w:rPr>
          <w:t>Conclusie</w:t>
        </w:r>
        <w:r>
          <w:rPr>
            <w:webHidden/>
          </w:rPr>
          <w:tab/>
        </w:r>
        <w:r>
          <w:rPr>
            <w:webHidden/>
          </w:rPr>
          <w:fldChar w:fldCharType="begin"/>
        </w:r>
        <w:r>
          <w:rPr>
            <w:webHidden/>
          </w:rPr>
          <w:instrText xml:space="preserve"> PAGEREF _Toc43307771 \h </w:instrText>
        </w:r>
        <w:r>
          <w:rPr>
            <w:webHidden/>
          </w:rPr>
        </w:r>
        <w:r>
          <w:rPr>
            <w:webHidden/>
          </w:rPr>
          <w:fldChar w:fldCharType="separate"/>
        </w:r>
        <w:r>
          <w:rPr>
            <w:webHidden/>
          </w:rPr>
          <w:t>30</w:t>
        </w:r>
        <w:r>
          <w:rPr>
            <w:webHidden/>
          </w:rPr>
          <w:fldChar w:fldCharType="end"/>
        </w:r>
      </w:hyperlink>
    </w:p>
    <w:p w14:paraId="2366DB2F" w14:textId="1BEA7A4C" w:rsidR="005900E4" w:rsidRDefault="005900E4">
      <w:pPr>
        <w:pStyle w:val="Inhopg1"/>
        <w:tabs>
          <w:tab w:val="right" w:leader="dot" w:pos="9628"/>
        </w:tabs>
        <w:rPr>
          <w:rFonts w:asciiTheme="minorHAnsi" w:eastAsiaTheme="minorEastAsia" w:hAnsiTheme="minorHAnsi"/>
          <w:b w:val="0"/>
          <w:sz w:val="22"/>
          <w:lang w:eastAsia="nl-BE"/>
        </w:rPr>
      </w:pPr>
      <w:hyperlink w:anchor="_Toc43307772" w:history="1">
        <w:r w:rsidRPr="00252570">
          <w:rPr>
            <w:rStyle w:val="Hyperlink"/>
          </w:rPr>
          <w:t>Literatuurlijst</w:t>
        </w:r>
        <w:r>
          <w:rPr>
            <w:webHidden/>
          </w:rPr>
          <w:tab/>
        </w:r>
        <w:r>
          <w:rPr>
            <w:webHidden/>
          </w:rPr>
          <w:fldChar w:fldCharType="begin"/>
        </w:r>
        <w:r>
          <w:rPr>
            <w:webHidden/>
          </w:rPr>
          <w:instrText xml:space="preserve"> PAGEREF _Toc43307772 \h </w:instrText>
        </w:r>
        <w:r>
          <w:rPr>
            <w:webHidden/>
          </w:rPr>
        </w:r>
        <w:r>
          <w:rPr>
            <w:webHidden/>
          </w:rPr>
          <w:fldChar w:fldCharType="separate"/>
        </w:r>
        <w:r>
          <w:rPr>
            <w:webHidden/>
          </w:rPr>
          <w:t>31</w:t>
        </w:r>
        <w:r>
          <w:rPr>
            <w:webHidden/>
          </w:rPr>
          <w:fldChar w:fldCharType="end"/>
        </w:r>
      </w:hyperlink>
    </w:p>
    <w:p w14:paraId="3BF36441" w14:textId="4930962F" w:rsidR="005900E4" w:rsidRDefault="005900E4">
      <w:pPr>
        <w:pStyle w:val="Inhopg1"/>
        <w:tabs>
          <w:tab w:val="right" w:leader="dot" w:pos="9628"/>
        </w:tabs>
        <w:rPr>
          <w:rFonts w:asciiTheme="minorHAnsi" w:eastAsiaTheme="minorEastAsia" w:hAnsiTheme="minorHAnsi"/>
          <w:b w:val="0"/>
          <w:sz w:val="22"/>
          <w:lang w:eastAsia="nl-BE"/>
        </w:rPr>
      </w:pPr>
      <w:hyperlink w:anchor="_Toc43307773" w:history="1">
        <w:r w:rsidRPr="00252570">
          <w:rPr>
            <w:rStyle w:val="Hyperlink"/>
          </w:rPr>
          <w:t>Bijlagenoverzicht</w:t>
        </w:r>
        <w:r>
          <w:rPr>
            <w:webHidden/>
          </w:rPr>
          <w:tab/>
        </w:r>
        <w:r>
          <w:rPr>
            <w:webHidden/>
          </w:rPr>
          <w:fldChar w:fldCharType="begin"/>
        </w:r>
        <w:r>
          <w:rPr>
            <w:webHidden/>
          </w:rPr>
          <w:instrText xml:space="preserve"> PAGEREF _Toc43307773 \h </w:instrText>
        </w:r>
        <w:r>
          <w:rPr>
            <w:webHidden/>
          </w:rPr>
        </w:r>
        <w:r>
          <w:rPr>
            <w:webHidden/>
          </w:rPr>
          <w:fldChar w:fldCharType="separate"/>
        </w:r>
        <w:r>
          <w:rPr>
            <w:webHidden/>
          </w:rPr>
          <w:t>34</w:t>
        </w:r>
        <w:r>
          <w:rPr>
            <w:webHidden/>
          </w:rPr>
          <w:fldChar w:fldCharType="end"/>
        </w:r>
      </w:hyperlink>
    </w:p>
    <w:p w14:paraId="0359E4B6" w14:textId="50938284" w:rsidR="005900E4" w:rsidRDefault="005900E4">
      <w:pPr>
        <w:pStyle w:val="Inhopg1"/>
        <w:tabs>
          <w:tab w:val="right" w:leader="dot" w:pos="9628"/>
        </w:tabs>
        <w:rPr>
          <w:rFonts w:asciiTheme="minorHAnsi" w:eastAsiaTheme="minorEastAsia" w:hAnsiTheme="minorHAnsi"/>
          <w:b w:val="0"/>
          <w:sz w:val="22"/>
          <w:lang w:eastAsia="nl-BE"/>
        </w:rPr>
      </w:pPr>
      <w:hyperlink w:anchor="_Toc43307774" w:history="1">
        <w:r w:rsidRPr="00252570">
          <w:rPr>
            <w:rStyle w:val="Hyperlink"/>
          </w:rPr>
          <w:t>Bijlagen</w:t>
        </w:r>
        <w:r>
          <w:rPr>
            <w:webHidden/>
          </w:rPr>
          <w:tab/>
        </w:r>
        <w:r>
          <w:rPr>
            <w:webHidden/>
          </w:rPr>
          <w:fldChar w:fldCharType="begin"/>
        </w:r>
        <w:r>
          <w:rPr>
            <w:webHidden/>
          </w:rPr>
          <w:instrText xml:space="preserve"> PAGEREF _Toc43307774 \h </w:instrText>
        </w:r>
        <w:r>
          <w:rPr>
            <w:webHidden/>
          </w:rPr>
        </w:r>
        <w:r>
          <w:rPr>
            <w:webHidden/>
          </w:rPr>
          <w:fldChar w:fldCharType="separate"/>
        </w:r>
        <w:r>
          <w:rPr>
            <w:webHidden/>
          </w:rPr>
          <w:t>35</w:t>
        </w:r>
        <w:r>
          <w:rPr>
            <w:webHidden/>
          </w:rPr>
          <w:fldChar w:fldCharType="end"/>
        </w:r>
      </w:hyperlink>
    </w:p>
    <w:p w14:paraId="07F6DC27" w14:textId="2AA7DE74" w:rsidR="00921642" w:rsidRPr="009043F7" w:rsidRDefault="00E7056A" w:rsidP="003D39B5">
      <w:pPr>
        <w:pStyle w:val="standaardGIP"/>
        <w:rPr>
          <w:rFonts w:cstheme="minorBidi"/>
          <w:b/>
          <w:szCs w:val="22"/>
        </w:rPr>
      </w:pPr>
      <w:r w:rsidRPr="009043F7">
        <w:rPr>
          <w:rFonts w:cstheme="minorBidi"/>
          <w:b/>
          <w:szCs w:val="22"/>
        </w:rPr>
        <w:fldChar w:fldCharType="end"/>
      </w:r>
    </w:p>
    <w:p w14:paraId="00B1B47A" w14:textId="77777777" w:rsidR="00960F47" w:rsidRPr="009043F7" w:rsidRDefault="00960F47">
      <w:r w:rsidRPr="009043F7">
        <w:br w:type="page"/>
      </w:r>
    </w:p>
    <w:p w14:paraId="4E964ED1" w14:textId="3DF2CE30" w:rsidR="00960F47" w:rsidRPr="009043F7" w:rsidRDefault="00960F47" w:rsidP="00AB33F6">
      <w:pPr>
        <w:sectPr w:rsidR="00960F47" w:rsidRPr="009043F7" w:rsidSect="00976698">
          <w:footerReference w:type="even" r:id="rId12"/>
          <w:footerReference w:type="default" r:id="rId13"/>
          <w:pgSz w:w="11906" w:h="16838"/>
          <w:pgMar w:top="1134" w:right="1134" w:bottom="1134" w:left="1134" w:header="709" w:footer="709" w:gutter="0"/>
          <w:pgNumType w:start="1"/>
          <w:cols w:space="708"/>
          <w:docGrid w:linePitch="360"/>
        </w:sectPr>
      </w:pPr>
    </w:p>
    <w:p w14:paraId="7446471B" w14:textId="2153A0D1" w:rsidR="00DB2A6B" w:rsidRDefault="009E75C7" w:rsidP="00960F47">
      <w:pPr>
        <w:pStyle w:val="kopGIPzondernummering"/>
      </w:pPr>
      <w:bookmarkStart w:id="3" w:name="_Toc43307713"/>
      <w:r w:rsidRPr="009043F7">
        <w:lastRenderedPageBreak/>
        <w:t>Figurenlijst</w:t>
      </w:r>
      <w:bookmarkEnd w:id="3"/>
    </w:p>
    <w:p w14:paraId="1BFBDE28" w14:textId="77777777" w:rsidR="00DB2A6B" w:rsidRDefault="00DB2A6B" w:rsidP="00960F47">
      <w:pPr>
        <w:pStyle w:val="kopGIPzondernummering"/>
      </w:pPr>
    </w:p>
    <w:p w14:paraId="3D38C511" w14:textId="23EF3C95" w:rsidR="00FF2B35" w:rsidRDefault="002C43E6">
      <w:pPr>
        <w:pStyle w:val="Lijstmetafbeeldingen"/>
        <w:tabs>
          <w:tab w:val="right" w:leader="dot" w:pos="9628"/>
        </w:tabs>
        <w:rPr>
          <w:rFonts w:asciiTheme="minorHAnsi" w:eastAsiaTheme="minorEastAsia" w:hAnsiTheme="minorHAnsi"/>
          <w:sz w:val="22"/>
          <w:lang w:eastAsia="nl-BE"/>
        </w:rPr>
      </w:pPr>
      <w:r>
        <w:fldChar w:fldCharType="begin"/>
      </w:r>
      <w:r>
        <w:instrText xml:space="preserve"> TOC \c "Figuur" </w:instrText>
      </w:r>
      <w:r>
        <w:fldChar w:fldCharType="separate"/>
      </w:r>
      <w:r w:rsidR="00FF2B35">
        <w:t>Figuur 1: Conceptuele tekening van de te bouwen frigobox</w:t>
      </w:r>
      <w:r w:rsidR="00FF2B35">
        <w:tab/>
      </w:r>
      <w:r w:rsidR="00FF2B35">
        <w:fldChar w:fldCharType="begin"/>
      </w:r>
      <w:r w:rsidR="00FF2B35">
        <w:instrText xml:space="preserve"> PAGEREF _Toc41080903 \h </w:instrText>
      </w:r>
      <w:r w:rsidR="00FF2B35">
        <w:fldChar w:fldCharType="separate"/>
      </w:r>
      <w:r w:rsidR="00996EBA">
        <w:t>13</w:t>
      </w:r>
      <w:r w:rsidR="00FF2B35">
        <w:fldChar w:fldCharType="end"/>
      </w:r>
    </w:p>
    <w:p w14:paraId="45ECF837" w14:textId="47904A5F" w:rsidR="00FF2B35" w:rsidRDefault="00FF2B35">
      <w:pPr>
        <w:pStyle w:val="Lijstmetafbeeldingen"/>
        <w:tabs>
          <w:tab w:val="right" w:leader="dot" w:pos="9628"/>
        </w:tabs>
        <w:rPr>
          <w:rFonts w:asciiTheme="minorHAnsi" w:eastAsiaTheme="minorEastAsia" w:hAnsiTheme="minorHAnsi"/>
          <w:sz w:val="22"/>
          <w:lang w:eastAsia="nl-BE"/>
        </w:rPr>
      </w:pPr>
      <w:r>
        <w:t>Figuur 2: Doorsnede onderstel</w:t>
      </w:r>
      <w:r>
        <w:tab/>
      </w:r>
      <w:r>
        <w:fldChar w:fldCharType="begin"/>
      </w:r>
      <w:r>
        <w:instrText xml:space="preserve"> PAGEREF _Toc41080904 \h </w:instrText>
      </w:r>
      <w:r>
        <w:fldChar w:fldCharType="separate"/>
      </w:r>
      <w:r w:rsidR="00996EBA">
        <w:t>14</w:t>
      </w:r>
      <w:r>
        <w:fldChar w:fldCharType="end"/>
      </w:r>
    </w:p>
    <w:p w14:paraId="2EFB240F" w14:textId="679CD54B" w:rsidR="00FF2B35" w:rsidRDefault="00FF2B35">
      <w:pPr>
        <w:pStyle w:val="Lijstmetafbeeldingen"/>
        <w:tabs>
          <w:tab w:val="right" w:leader="dot" w:pos="9628"/>
        </w:tabs>
        <w:rPr>
          <w:rFonts w:asciiTheme="minorHAnsi" w:eastAsiaTheme="minorEastAsia" w:hAnsiTheme="minorHAnsi"/>
          <w:sz w:val="22"/>
          <w:lang w:eastAsia="nl-BE"/>
        </w:rPr>
      </w:pPr>
      <w:r>
        <w:t>Figuur 3: overzicht van het prototype uitgewerkt in Figma</w:t>
      </w:r>
      <w:r>
        <w:tab/>
      </w:r>
      <w:r>
        <w:fldChar w:fldCharType="begin"/>
      </w:r>
      <w:r>
        <w:instrText xml:space="preserve"> PAGEREF _Toc41080905 \h </w:instrText>
      </w:r>
      <w:r>
        <w:fldChar w:fldCharType="separate"/>
      </w:r>
      <w:r w:rsidR="00996EBA">
        <w:t>16</w:t>
      </w:r>
      <w:r>
        <w:fldChar w:fldCharType="end"/>
      </w:r>
    </w:p>
    <w:p w14:paraId="73A31143" w14:textId="1944C020" w:rsidR="00FF2B35" w:rsidRDefault="00FF2B35">
      <w:pPr>
        <w:pStyle w:val="Lijstmetafbeeldingen"/>
        <w:tabs>
          <w:tab w:val="right" w:leader="dot" w:pos="9628"/>
        </w:tabs>
        <w:rPr>
          <w:rFonts w:asciiTheme="minorHAnsi" w:eastAsiaTheme="minorEastAsia" w:hAnsiTheme="minorHAnsi"/>
          <w:sz w:val="22"/>
          <w:lang w:eastAsia="nl-BE"/>
        </w:rPr>
      </w:pPr>
      <w:r>
        <w:t>Figuur 4: Startscherm van het prototype</w:t>
      </w:r>
      <w:r>
        <w:tab/>
      </w:r>
      <w:r>
        <w:fldChar w:fldCharType="begin"/>
      </w:r>
      <w:r>
        <w:instrText xml:space="preserve"> PAGEREF _Toc41080906 \h </w:instrText>
      </w:r>
      <w:r>
        <w:fldChar w:fldCharType="separate"/>
      </w:r>
      <w:r w:rsidR="00996EBA">
        <w:t>16</w:t>
      </w:r>
      <w:r>
        <w:fldChar w:fldCharType="end"/>
      </w:r>
    </w:p>
    <w:p w14:paraId="51DA31EC" w14:textId="64F777F9" w:rsidR="00FF2B35" w:rsidRDefault="00FF2B35">
      <w:pPr>
        <w:pStyle w:val="Lijstmetafbeeldingen"/>
        <w:tabs>
          <w:tab w:val="right" w:leader="dot" w:pos="9628"/>
        </w:tabs>
        <w:rPr>
          <w:rFonts w:asciiTheme="minorHAnsi" w:eastAsiaTheme="minorEastAsia" w:hAnsiTheme="minorHAnsi"/>
          <w:sz w:val="22"/>
          <w:lang w:eastAsia="nl-BE"/>
        </w:rPr>
      </w:pPr>
      <w:r>
        <w:t>Figuur 5: ruwe versie voor het verbinden met een al geconnecteerd toestel</w:t>
      </w:r>
      <w:r>
        <w:tab/>
      </w:r>
      <w:r>
        <w:fldChar w:fldCharType="begin"/>
      </w:r>
      <w:r>
        <w:instrText xml:space="preserve"> PAGEREF _Toc41080907 \h </w:instrText>
      </w:r>
      <w:r>
        <w:fldChar w:fldCharType="separate"/>
      </w:r>
      <w:r w:rsidR="00996EBA">
        <w:t>17</w:t>
      </w:r>
      <w:r>
        <w:fldChar w:fldCharType="end"/>
      </w:r>
    </w:p>
    <w:p w14:paraId="3ABA0ADE" w14:textId="34583C61" w:rsidR="00FF2B35" w:rsidRDefault="00FF2B35">
      <w:pPr>
        <w:pStyle w:val="Lijstmetafbeeldingen"/>
        <w:tabs>
          <w:tab w:val="right" w:leader="dot" w:pos="9628"/>
        </w:tabs>
        <w:rPr>
          <w:rFonts w:asciiTheme="minorHAnsi" w:eastAsiaTheme="minorEastAsia" w:hAnsiTheme="minorHAnsi"/>
          <w:sz w:val="22"/>
          <w:lang w:eastAsia="nl-BE"/>
        </w:rPr>
      </w:pPr>
      <w:r>
        <w:t>Figuur 6: ruwe versie voor het verbinden met een nieuw Bluetooth toestel</w:t>
      </w:r>
      <w:r>
        <w:tab/>
      </w:r>
      <w:r>
        <w:fldChar w:fldCharType="begin"/>
      </w:r>
      <w:r>
        <w:instrText xml:space="preserve"> PAGEREF _Toc41080908 \h </w:instrText>
      </w:r>
      <w:r>
        <w:fldChar w:fldCharType="separate"/>
      </w:r>
      <w:r w:rsidR="00996EBA">
        <w:t>17</w:t>
      </w:r>
      <w:r>
        <w:fldChar w:fldCharType="end"/>
      </w:r>
    </w:p>
    <w:p w14:paraId="0E3FC237" w14:textId="075617C9" w:rsidR="00FF2B35" w:rsidRDefault="00FF2B35">
      <w:pPr>
        <w:pStyle w:val="Lijstmetafbeeldingen"/>
        <w:tabs>
          <w:tab w:val="right" w:leader="dot" w:pos="9628"/>
        </w:tabs>
        <w:rPr>
          <w:rFonts w:asciiTheme="minorHAnsi" w:eastAsiaTheme="minorEastAsia" w:hAnsiTheme="minorHAnsi"/>
          <w:sz w:val="22"/>
          <w:lang w:eastAsia="nl-BE"/>
        </w:rPr>
      </w:pPr>
      <w:r>
        <w:t>Figuur 7: ruwe versie van het cherm om de frigobox te besturen</w:t>
      </w:r>
      <w:r>
        <w:tab/>
      </w:r>
      <w:r>
        <w:fldChar w:fldCharType="begin"/>
      </w:r>
      <w:r>
        <w:instrText xml:space="preserve"> PAGEREF _Toc41080909 \h </w:instrText>
      </w:r>
      <w:r>
        <w:fldChar w:fldCharType="separate"/>
      </w:r>
      <w:r w:rsidR="00996EBA">
        <w:t>17</w:t>
      </w:r>
      <w:r>
        <w:fldChar w:fldCharType="end"/>
      </w:r>
    </w:p>
    <w:p w14:paraId="3F0A6A1C" w14:textId="4ECC3A0D" w:rsidR="00FF2B35" w:rsidRDefault="00FF2B35">
      <w:pPr>
        <w:pStyle w:val="Lijstmetafbeeldingen"/>
        <w:tabs>
          <w:tab w:val="right" w:leader="dot" w:pos="9628"/>
        </w:tabs>
        <w:rPr>
          <w:rFonts w:asciiTheme="minorHAnsi" w:eastAsiaTheme="minorEastAsia" w:hAnsiTheme="minorHAnsi"/>
          <w:sz w:val="22"/>
          <w:lang w:eastAsia="nl-BE"/>
        </w:rPr>
      </w:pPr>
      <w:r>
        <w:t>Figuur 8: ruwe versie van startscherm van de applicatie met alle funties</w:t>
      </w:r>
      <w:r>
        <w:tab/>
      </w:r>
      <w:r>
        <w:fldChar w:fldCharType="begin"/>
      </w:r>
      <w:r>
        <w:instrText xml:space="preserve"> PAGEREF _Toc41080910 \h </w:instrText>
      </w:r>
      <w:r>
        <w:fldChar w:fldCharType="separate"/>
      </w:r>
      <w:r w:rsidR="00996EBA">
        <w:t>17</w:t>
      </w:r>
      <w:r>
        <w:fldChar w:fldCharType="end"/>
      </w:r>
    </w:p>
    <w:p w14:paraId="0D957B82" w14:textId="0CFBCBBB" w:rsidR="00FF2B35" w:rsidRDefault="00FF2B35">
      <w:pPr>
        <w:pStyle w:val="Lijstmetafbeeldingen"/>
        <w:tabs>
          <w:tab w:val="right" w:leader="dot" w:pos="9628"/>
        </w:tabs>
        <w:rPr>
          <w:rFonts w:asciiTheme="minorHAnsi" w:eastAsiaTheme="minorEastAsia" w:hAnsiTheme="minorHAnsi"/>
          <w:sz w:val="22"/>
          <w:lang w:eastAsia="nl-BE"/>
        </w:rPr>
      </w:pPr>
      <w:r>
        <w:t>Figuur 9: Het uiteindelijke ontwerp van het instellingen-scherm in de applicatie</w:t>
      </w:r>
      <w:r>
        <w:tab/>
      </w:r>
      <w:r>
        <w:fldChar w:fldCharType="begin"/>
      </w:r>
      <w:r>
        <w:instrText xml:space="preserve"> PAGEREF _Toc41080911 \h </w:instrText>
      </w:r>
      <w:r>
        <w:fldChar w:fldCharType="separate"/>
      </w:r>
      <w:r w:rsidR="00996EBA">
        <w:t>18</w:t>
      </w:r>
      <w:r>
        <w:fldChar w:fldCharType="end"/>
      </w:r>
    </w:p>
    <w:p w14:paraId="3AAFDAB5" w14:textId="0EA1B4D2" w:rsidR="00FF2B35" w:rsidRDefault="00FF2B35">
      <w:pPr>
        <w:pStyle w:val="Lijstmetafbeeldingen"/>
        <w:tabs>
          <w:tab w:val="right" w:leader="dot" w:pos="9628"/>
        </w:tabs>
        <w:rPr>
          <w:rFonts w:asciiTheme="minorHAnsi" w:eastAsiaTheme="minorEastAsia" w:hAnsiTheme="minorHAnsi"/>
          <w:sz w:val="22"/>
          <w:lang w:eastAsia="nl-BE"/>
        </w:rPr>
      </w:pPr>
      <w:r>
        <w:t>Figuur 10: Het uiteindelijke ontwerp van het  temperatuur-scherm in de applicatie</w:t>
      </w:r>
      <w:r>
        <w:tab/>
      </w:r>
      <w:r>
        <w:fldChar w:fldCharType="begin"/>
      </w:r>
      <w:r>
        <w:instrText xml:space="preserve"> PAGEREF _Toc41080912 \h </w:instrText>
      </w:r>
      <w:r>
        <w:fldChar w:fldCharType="separate"/>
      </w:r>
      <w:r w:rsidR="00996EBA">
        <w:t>18</w:t>
      </w:r>
      <w:r>
        <w:fldChar w:fldCharType="end"/>
      </w:r>
    </w:p>
    <w:p w14:paraId="0766193D" w14:textId="36074622" w:rsidR="00FF2B35" w:rsidRDefault="00FF2B35">
      <w:pPr>
        <w:pStyle w:val="Lijstmetafbeeldingen"/>
        <w:tabs>
          <w:tab w:val="right" w:leader="dot" w:pos="9628"/>
        </w:tabs>
        <w:rPr>
          <w:rFonts w:asciiTheme="minorHAnsi" w:eastAsiaTheme="minorEastAsia" w:hAnsiTheme="minorHAnsi"/>
          <w:sz w:val="22"/>
          <w:lang w:eastAsia="nl-BE"/>
        </w:rPr>
      </w:pPr>
      <w:r>
        <w:t>Figuur 11: Het uiteindelijke ontwerp van het startscherm in de applicatie</w:t>
      </w:r>
      <w:r>
        <w:tab/>
      </w:r>
      <w:r>
        <w:fldChar w:fldCharType="begin"/>
      </w:r>
      <w:r>
        <w:instrText xml:space="preserve"> PAGEREF _Toc41080913 \h </w:instrText>
      </w:r>
      <w:r>
        <w:fldChar w:fldCharType="separate"/>
      </w:r>
      <w:r w:rsidR="00996EBA">
        <w:t>18</w:t>
      </w:r>
      <w:r>
        <w:fldChar w:fldCharType="end"/>
      </w:r>
    </w:p>
    <w:p w14:paraId="72E2F793" w14:textId="1AC73911" w:rsidR="00FF2B35" w:rsidRPr="000B2B7C" w:rsidRDefault="00FF2B35">
      <w:pPr>
        <w:pStyle w:val="Lijstmetafbeeldingen"/>
        <w:tabs>
          <w:tab w:val="right" w:leader="dot" w:pos="9628"/>
        </w:tabs>
        <w:rPr>
          <w:rFonts w:asciiTheme="minorHAnsi" w:eastAsiaTheme="minorEastAsia" w:hAnsiTheme="minorHAnsi"/>
          <w:sz w:val="22"/>
          <w:lang w:val="en-US" w:eastAsia="nl-BE"/>
        </w:rPr>
      </w:pPr>
      <w:r w:rsidRPr="000B2B7C">
        <w:rPr>
          <w:lang w:val="en-US"/>
        </w:rPr>
        <w:t>Figuur 12: SparkFun BlueSMiRFmodule [27]</w:t>
      </w:r>
      <w:r w:rsidRPr="000B2B7C">
        <w:rPr>
          <w:lang w:val="en-US"/>
        </w:rPr>
        <w:tab/>
      </w:r>
      <w:r>
        <w:fldChar w:fldCharType="begin"/>
      </w:r>
      <w:r w:rsidRPr="000B2B7C">
        <w:rPr>
          <w:lang w:val="en-US"/>
        </w:rPr>
        <w:instrText xml:space="preserve"> PAGEREF _Toc41080914 \h </w:instrText>
      </w:r>
      <w:r>
        <w:fldChar w:fldCharType="separate"/>
      </w:r>
      <w:r w:rsidR="00996EBA" w:rsidRPr="000B2B7C">
        <w:rPr>
          <w:lang w:val="en-US"/>
        </w:rPr>
        <w:t>21</w:t>
      </w:r>
      <w:r>
        <w:fldChar w:fldCharType="end"/>
      </w:r>
    </w:p>
    <w:p w14:paraId="0840A802" w14:textId="588719F0" w:rsidR="00FF2B35" w:rsidRPr="000B2B7C" w:rsidRDefault="00FF2B35">
      <w:pPr>
        <w:pStyle w:val="Lijstmetafbeeldingen"/>
        <w:tabs>
          <w:tab w:val="right" w:leader="dot" w:pos="9628"/>
        </w:tabs>
        <w:rPr>
          <w:rFonts w:asciiTheme="minorHAnsi" w:eastAsiaTheme="minorEastAsia" w:hAnsiTheme="minorHAnsi"/>
          <w:sz w:val="22"/>
          <w:lang w:val="en-US" w:eastAsia="nl-BE"/>
        </w:rPr>
      </w:pPr>
      <w:r w:rsidRPr="000B2B7C">
        <w:rPr>
          <w:lang w:val="en-US"/>
        </w:rPr>
        <w:t>Figuur 13: 470ohm NTC-thermistor [15]</w:t>
      </w:r>
      <w:r w:rsidRPr="000B2B7C">
        <w:rPr>
          <w:lang w:val="en-US"/>
        </w:rPr>
        <w:tab/>
      </w:r>
      <w:r>
        <w:fldChar w:fldCharType="begin"/>
      </w:r>
      <w:r w:rsidRPr="000B2B7C">
        <w:rPr>
          <w:lang w:val="en-US"/>
        </w:rPr>
        <w:instrText xml:space="preserve"> PAGEREF _Toc41080915 \h </w:instrText>
      </w:r>
      <w:r>
        <w:fldChar w:fldCharType="separate"/>
      </w:r>
      <w:r w:rsidR="00996EBA" w:rsidRPr="000B2B7C">
        <w:rPr>
          <w:lang w:val="en-US"/>
        </w:rPr>
        <w:t>22</w:t>
      </w:r>
      <w:r>
        <w:fldChar w:fldCharType="end"/>
      </w:r>
    </w:p>
    <w:p w14:paraId="337A13E4" w14:textId="23B8D0CD" w:rsidR="00FF2B35" w:rsidRDefault="00FF2B35">
      <w:pPr>
        <w:pStyle w:val="Lijstmetafbeeldingen"/>
        <w:tabs>
          <w:tab w:val="right" w:leader="dot" w:pos="9628"/>
        </w:tabs>
        <w:rPr>
          <w:rFonts w:asciiTheme="minorHAnsi" w:eastAsiaTheme="minorEastAsia" w:hAnsiTheme="minorHAnsi"/>
          <w:sz w:val="22"/>
          <w:lang w:eastAsia="nl-BE"/>
        </w:rPr>
      </w:pPr>
      <w:r>
        <w:t>Figuur 14: stelling van Pythagoras bij twee punten</w:t>
      </w:r>
      <w:r w:rsidRPr="003B7BBE">
        <w:rPr>
          <w:lang w:val="nl-NL"/>
        </w:rPr>
        <w:t xml:space="preserve"> [32]</w:t>
      </w:r>
      <w:r>
        <w:tab/>
      </w:r>
      <w:r>
        <w:fldChar w:fldCharType="begin"/>
      </w:r>
      <w:r>
        <w:instrText xml:space="preserve"> PAGEREF _Toc41080916 \h </w:instrText>
      </w:r>
      <w:r>
        <w:fldChar w:fldCharType="separate"/>
      </w:r>
      <w:r w:rsidR="00996EBA">
        <w:t>24</w:t>
      </w:r>
      <w:r>
        <w:fldChar w:fldCharType="end"/>
      </w:r>
    </w:p>
    <w:p w14:paraId="6D59F063" w14:textId="1AC09CBA" w:rsidR="00FF2B35" w:rsidRPr="000B2B7C" w:rsidRDefault="00FF2B35">
      <w:pPr>
        <w:pStyle w:val="Lijstmetafbeeldingen"/>
        <w:tabs>
          <w:tab w:val="right" w:leader="dot" w:pos="9628"/>
        </w:tabs>
        <w:rPr>
          <w:rFonts w:asciiTheme="minorHAnsi" w:eastAsiaTheme="minorEastAsia" w:hAnsiTheme="minorHAnsi"/>
          <w:sz w:val="22"/>
          <w:lang w:val="de-DE" w:eastAsia="nl-BE"/>
        </w:rPr>
      </w:pPr>
      <w:r w:rsidRPr="000B2B7C">
        <w:rPr>
          <w:lang w:val="de-DE"/>
        </w:rPr>
        <w:t>Figuur 15: ultrasone HC SR04 sensor [25]</w:t>
      </w:r>
      <w:r w:rsidRPr="000B2B7C">
        <w:rPr>
          <w:lang w:val="de-DE"/>
        </w:rPr>
        <w:tab/>
      </w:r>
      <w:r>
        <w:fldChar w:fldCharType="begin"/>
      </w:r>
      <w:r w:rsidRPr="000B2B7C">
        <w:rPr>
          <w:lang w:val="de-DE"/>
        </w:rPr>
        <w:instrText xml:space="preserve"> PAGEREF _Toc41080917 \h </w:instrText>
      </w:r>
      <w:r>
        <w:fldChar w:fldCharType="separate"/>
      </w:r>
      <w:r w:rsidR="00996EBA" w:rsidRPr="000B2B7C">
        <w:rPr>
          <w:lang w:val="de-DE"/>
        </w:rPr>
        <w:t>25</w:t>
      </w:r>
      <w:r>
        <w:fldChar w:fldCharType="end"/>
      </w:r>
    </w:p>
    <w:p w14:paraId="2E67E8A6" w14:textId="180175A7" w:rsidR="00FF2B35" w:rsidRDefault="00FF2B35">
      <w:pPr>
        <w:pStyle w:val="Lijstmetafbeeldingen"/>
        <w:tabs>
          <w:tab w:val="right" w:leader="dot" w:pos="9628"/>
        </w:tabs>
        <w:rPr>
          <w:rFonts w:asciiTheme="minorHAnsi" w:eastAsiaTheme="minorEastAsia" w:hAnsiTheme="minorHAnsi"/>
          <w:sz w:val="22"/>
          <w:lang w:eastAsia="nl-BE"/>
        </w:rPr>
      </w:pPr>
      <w:r>
        <w:t xml:space="preserve">Figuur 16: smartlock </w:t>
      </w:r>
      <w:r w:rsidRPr="003B7BBE">
        <w:rPr>
          <w:lang w:val="nl-NL"/>
        </w:rPr>
        <w:t>[34]</w:t>
      </w:r>
      <w:r>
        <w:tab/>
      </w:r>
      <w:r>
        <w:fldChar w:fldCharType="begin"/>
      </w:r>
      <w:r>
        <w:instrText xml:space="preserve"> PAGEREF _Toc41080918 \h </w:instrText>
      </w:r>
      <w:r>
        <w:fldChar w:fldCharType="separate"/>
      </w:r>
      <w:r w:rsidR="00996EBA">
        <w:t>26</w:t>
      </w:r>
      <w:r>
        <w:fldChar w:fldCharType="end"/>
      </w:r>
    </w:p>
    <w:p w14:paraId="116F6283" w14:textId="558DD532" w:rsidR="009E75C7" w:rsidRPr="0076249F" w:rsidRDefault="002C43E6" w:rsidP="00DB2A6B">
      <w:pPr>
        <w:pStyle w:val="GIPstandaard"/>
        <w:rPr>
          <w:lang w:val="fr-FR"/>
        </w:rPr>
      </w:pPr>
      <w:r>
        <w:fldChar w:fldCharType="end"/>
      </w:r>
      <w:r w:rsidR="009E75C7" w:rsidRPr="0076249F">
        <w:rPr>
          <w:lang w:val="fr-FR"/>
        </w:rPr>
        <w:br w:type="page"/>
      </w:r>
    </w:p>
    <w:p w14:paraId="1055440C" w14:textId="21BB75A4" w:rsidR="00ED4172" w:rsidRDefault="009E75C7" w:rsidP="009E75C7">
      <w:pPr>
        <w:pStyle w:val="kopGIPzondernummering"/>
      </w:pPr>
      <w:bookmarkStart w:id="4" w:name="_Toc43307714"/>
      <w:r w:rsidRPr="009043F7">
        <w:lastRenderedPageBreak/>
        <w:t>Codefragmentenlijst</w:t>
      </w:r>
      <w:bookmarkEnd w:id="4"/>
    </w:p>
    <w:p w14:paraId="0399D259" w14:textId="77777777" w:rsidR="00ED4172" w:rsidRPr="009043F7" w:rsidRDefault="00ED4172" w:rsidP="009E75C7">
      <w:pPr>
        <w:pStyle w:val="kopGIPzondernummering"/>
      </w:pPr>
    </w:p>
    <w:p w14:paraId="19220F80" w14:textId="4BFC68AD" w:rsidR="00FF2B35" w:rsidRDefault="0034793F">
      <w:pPr>
        <w:pStyle w:val="Lijstmetafbeeldingen"/>
        <w:tabs>
          <w:tab w:val="right" w:leader="dot" w:pos="9628"/>
        </w:tabs>
        <w:rPr>
          <w:rFonts w:asciiTheme="minorHAnsi" w:eastAsiaTheme="minorEastAsia" w:hAnsiTheme="minorHAnsi"/>
          <w:sz w:val="22"/>
          <w:lang w:eastAsia="nl-BE"/>
        </w:rPr>
      </w:pPr>
      <w:r>
        <w:fldChar w:fldCharType="begin"/>
      </w:r>
      <w:r>
        <w:instrText xml:space="preserve"> TOC \h \z \c "codefragment" </w:instrText>
      </w:r>
      <w:r>
        <w:fldChar w:fldCharType="separate"/>
      </w:r>
      <w:hyperlink r:id="rId14" w:anchor="_Toc41080919" w:history="1">
        <w:r w:rsidR="00FF2B35" w:rsidRPr="00F67951">
          <w:rPr>
            <w:rStyle w:val="Hyperlink"/>
          </w:rPr>
          <w:t>codefragment 1: De hoek tussen het kompas en het noorden bepalen</w:t>
        </w:r>
        <w:r w:rsidR="00FF2B35">
          <w:rPr>
            <w:webHidden/>
          </w:rPr>
          <w:tab/>
        </w:r>
        <w:r w:rsidR="00FF2B35">
          <w:rPr>
            <w:webHidden/>
          </w:rPr>
          <w:fldChar w:fldCharType="begin"/>
        </w:r>
        <w:r w:rsidR="00FF2B35">
          <w:rPr>
            <w:webHidden/>
          </w:rPr>
          <w:instrText xml:space="preserve"> PAGEREF _Toc41080919 \h </w:instrText>
        </w:r>
        <w:r w:rsidR="00FF2B35">
          <w:rPr>
            <w:webHidden/>
          </w:rPr>
        </w:r>
        <w:r w:rsidR="00FF2B35">
          <w:rPr>
            <w:webHidden/>
          </w:rPr>
          <w:fldChar w:fldCharType="separate"/>
        </w:r>
        <w:r w:rsidR="00996EBA">
          <w:rPr>
            <w:webHidden/>
          </w:rPr>
          <w:t>24</w:t>
        </w:r>
        <w:r w:rsidR="00FF2B35">
          <w:rPr>
            <w:webHidden/>
          </w:rPr>
          <w:fldChar w:fldCharType="end"/>
        </w:r>
      </w:hyperlink>
    </w:p>
    <w:p w14:paraId="4AB95C0E" w14:textId="56C722E1" w:rsidR="00FF2B35" w:rsidRDefault="00F97973">
      <w:pPr>
        <w:pStyle w:val="Lijstmetafbeeldingen"/>
        <w:tabs>
          <w:tab w:val="right" w:leader="dot" w:pos="9628"/>
        </w:tabs>
        <w:rPr>
          <w:rFonts w:asciiTheme="minorHAnsi" w:eastAsiaTheme="minorEastAsia" w:hAnsiTheme="minorHAnsi"/>
          <w:sz w:val="22"/>
          <w:lang w:eastAsia="nl-BE"/>
        </w:rPr>
      </w:pPr>
      <w:hyperlink r:id="rId15" w:anchor="_Toc41080920" w:history="1">
        <w:r w:rsidR="00FF2B35" w:rsidRPr="00F67951">
          <w:rPr>
            <w:rStyle w:val="Hyperlink"/>
          </w:rPr>
          <w:t>codefragment 2: Botsingsdetectie</w:t>
        </w:r>
        <w:r w:rsidR="00FF2B35">
          <w:rPr>
            <w:webHidden/>
          </w:rPr>
          <w:tab/>
        </w:r>
        <w:r w:rsidR="00FF2B35">
          <w:rPr>
            <w:webHidden/>
          </w:rPr>
          <w:fldChar w:fldCharType="begin"/>
        </w:r>
        <w:r w:rsidR="00FF2B35">
          <w:rPr>
            <w:webHidden/>
          </w:rPr>
          <w:instrText xml:space="preserve"> PAGEREF _Toc41080920 \h </w:instrText>
        </w:r>
        <w:r w:rsidR="00FF2B35">
          <w:rPr>
            <w:webHidden/>
          </w:rPr>
        </w:r>
        <w:r w:rsidR="00FF2B35">
          <w:rPr>
            <w:webHidden/>
          </w:rPr>
          <w:fldChar w:fldCharType="separate"/>
        </w:r>
        <w:r w:rsidR="00996EBA">
          <w:rPr>
            <w:webHidden/>
          </w:rPr>
          <w:t>26</w:t>
        </w:r>
        <w:r w:rsidR="00FF2B35">
          <w:rPr>
            <w:webHidden/>
          </w:rPr>
          <w:fldChar w:fldCharType="end"/>
        </w:r>
      </w:hyperlink>
    </w:p>
    <w:p w14:paraId="0E7AA0DB" w14:textId="0E1D67C1" w:rsidR="009E75C7" w:rsidRPr="009043F7" w:rsidRDefault="0034793F" w:rsidP="009E75C7">
      <w:pPr>
        <w:rPr>
          <w:rFonts w:ascii="Times New Roman" w:hAnsi="Times New Roman" w:cs="Times New Roman"/>
          <w:b/>
          <w:sz w:val="32"/>
          <w:szCs w:val="24"/>
        </w:rPr>
      </w:pPr>
      <w:r>
        <w:fldChar w:fldCharType="end"/>
      </w:r>
      <w:r w:rsidR="009E75C7" w:rsidRPr="009043F7">
        <w:br w:type="page"/>
      </w:r>
    </w:p>
    <w:p w14:paraId="3CE5668B" w14:textId="3E851B3F" w:rsidR="00CE3198" w:rsidRDefault="009E75C7" w:rsidP="009E75C7">
      <w:pPr>
        <w:pStyle w:val="kopGIPzondernummering"/>
      </w:pPr>
      <w:bookmarkStart w:id="5" w:name="_Toc43307715"/>
      <w:r w:rsidRPr="009043F7">
        <w:lastRenderedPageBreak/>
        <w:t>Begrippenlijst</w:t>
      </w:r>
      <w:bookmarkEnd w:id="5"/>
    </w:p>
    <w:p w14:paraId="4D3F3876" w14:textId="77777777" w:rsidR="00CE3198" w:rsidRDefault="00CE3198" w:rsidP="009E75C7">
      <w:pPr>
        <w:pStyle w:val="kopGIPzondernummering"/>
      </w:pPr>
    </w:p>
    <w:p w14:paraId="12A52F4E" w14:textId="57D40D6D" w:rsidR="00945FA0" w:rsidRDefault="00CE3198" w:rsidP="00945FA0">
      <w:pPr>
        <w:pStyle w:val="standaardGIP"/>
        <w:ind w:left="705" w:hanging="705"/>
      </w:pPr>
      <w:r>
        <w:t>UI</w:t>
      </w:r>
      <w:r>
        <w:tab/>
      </w:r>
      <w:r w:rsidR="00945FA0">
        <w:t>User Interface is een gebruikersomgeving of gebruikersinterface maakt interactie tussen mens en software mogelijk.</w:t>
      </w:r>
      <w:sdt>
        <w:sdtPr>
          <w:id w:val="267743516"/>
          <w:citation/>
        </w:sdtPr>
        <w:sdtContent>
          <w:r w:rsidR="001B0E87">
            <w:fldChar w:fldCharType="begin"/>
          </w:r>
          <w:r w:rsidR="001B0E87">
            <w:rPr>
              <w:lang w:val="nl-NL"/>
            </w:rPr>
            <w:instrText xml:space="preserve"> CITATION Ver19 \l 1043 </w:instrText>
          </w:r>
          <w:r w:rsidR="001B0E87">
            <w:fldChar w:fldCharType="separate"/>
          </w:r>
          <w:r w:rsidR="00FF2B35">
            <w:rPr>
              <w:lang w:val="nl-NL"/>
            </w:rPr>
            <w:t xml:space="preserve"> </w:t>
          </w:r>
          <w:r w:rsidR="00FF2B35" w:rsidRPr="00FF2B35">
            <w:rPr>
              <w:lang w:val="nl-NL"/>
            </w:rPr>
            <w:t>[1]</w:t>
          </w:r>
          <w:r w:rsidR="001B0E87">
            <w:fldChar w:fldCharType="end"/>
          </w:r>
        </w:sdtContent>
      </w:sdt>
    </w:p>
    <w:p w14:paraId="38784E3F" w14:textId="77777777" w:rsidR="00945FA0" w:rsidRDefault="00945FA0" w:rsidP="00945FA0">
      <w:pPr>
        <w:pStyle w:val="standaardGIP"/>
        <w:ind w:left="705" w:hanging="705"/>
      </w:pPr>
    </w:p>
    <w:p w14:paraId="350D618C" w14:textId="0A0656BF" w:rsidR="001A36B1" w:rsidRDefault="00945FA0" w:rsidP="00945FA0">
      <w:pPr>
        <w:pStyle w:val="standaardGIP"/>
        <w:ind w:left="705" w:hanging="705"/>
      </w:pPr>
      <w:r>
        <w:t>UX</w:t>
      </w:r>
      <w:r>
        <w:tab/>
        <w:t>User Experience of gebruikerservaring is een term die alle aspecten beschrijft van de ervaring van een gebruiker bij interactie met een product.</w:t>
      </w:r>
      <w:sdt>
        <w:sdtPr>
          <w:id w:val="-971896938"/>
          <w:citation/>
        </w:sdtPr>
        <w:sdtContent>
          <w:r w:rsidR="001B0E87">
            <w:fldChar w:fldCharType="begin"/>
          </w:r>
          <w:r w:rsidR="001B0E87">
            <w:rPr>
              <w:lang w:val="nl-NL"/>
            </w:rPr>
            <w:instrText xml:space="preserve"> CITATION Mag18 \l 1043 </w:instrText>
          </w:r>
          <w:r w:rsidR="001B0E87">
            <w:fldChar w:fldCharType="separate"/>
          </w:r>
          <w:r w:rsidR="00FF2B35">
            <w:rPr>
              <w:lang w:val="nl-NL"/>
            </w:rPr>
            <w:t xml:space="preserve"> </w:t>
          </w:r>
          <w:r w:rsidR="00FF2B35" w:rsidRPr="00FF2B35">
            <w:rPr>
              <w:lang w:val="nl-NL"/>
            </w:rPr>
            <w:t>[2]</w:t>
          </w:r>
          <w:r w:rsidR="001B0E87">
            <w:fldChar w:fldCharType="end"/>
          </w:r>
        </w:sdtContent>
      </w:sdt>
      <w:r w:rsidR="001B0E87" w:rsidRPr="009043F7">
        <w:t xml:space="preserve"> </w:t>
      </w:r>
    </w:p>
    <w:p w14:paraId="4F728BB5" w14:textId="77777777" w:rsidR="001A36B1" w:rsidRDefault="001A36B1" w:rsidP="00945FA0">
      <w:pPr>
        <w:pStyle w:val="standaardGIP"/>
        <w:ind w:left="705" w:hanging="705"/>
      </w:pPr>
    </w:p>
    <w:p w14:paraId="6B263714" w14:textId="77777777" w:rsidR="004F7911" w:rsidRDefault="001A36B1" w:rsidP="00945FA0">
      <w:pPr>
        <w:pStyle w:val="standaardGIP"/>
        <w:ind w:left="705" w:hanging="705"/>
      </w:pPr>
      <w:r w:rsidRPr="004C4436">
        <w:t>ADC</w:t>
      </w:r>
      <w:r w:rsidRPr="004C4436">
        <w:tab/>
      </w:r>
      <w:r w:rsidRPr="004C4436">
        <w:tab/>
        <w:t xml:space="preserve">Analog to Digital Converter. </w:t>
      </w:r>
      <w:r w:rsidRPr="001A36B1">
        <w:t>Dit berekend een digitale w</w:t>
      </w:r>
      <w:r>
        <w:t>aarde uit een analoge spanning.</w:t>
      </w:r>
    </w:p>
    <w:p w14:paraId="304DA060" w14:textId="77777777" w:rsidR="004F7911" w:rsidRDefault="004F7911" w:rsidP="00945FA0">
      <w:pPr>
        <w:pStyle w:val="standaardGIP"/>
        <w:ind w:left="705" w:hanging="705"/>
      </w:pPr>
    </w:p>
    <w:p w14:paraId="2C66F847" w14:textId="77777777" w:rsidR="00DC2424" w:rsidRDefault="004F7911" w:rsidP="00945FA0">
      <w:pPr>
        <w:pStyle w:val="standaardGIP"/>
        <w:ind w:left="705" w:hanging="705"/>
      </w:pPr>
      <w:r>
        <w:t>IO</w:t>
      </w:r>
      <w:r>
        <w:tab/>
        <w:t>Inputs and outputs</w:t>
      </w:r>
    </w:p>
    <w:p w14:paraId="660B7E32" w14:textId="77777777" w:rsidR="00DC2424" w:rsidRDefault="00DC2424" w:rsidP="00DC2424">
      <w:pPr>
        <w:pStyle w:val="standaardGIP"/>
      </w:pPr>
    </w:p>
    <w:p w14:paraId="04A2E617" w14:textId="756DD7A3" w:rsidR="009E75C7" w:rsidRPr="00DC2424" w:rsidRDefault="00DC2424" w:rsidP="00035EA4">
      <w:pPr>
        <w:pStyle w:val="standaardGIP"/>
        <w:ind w:left="705" w:hanging="705"/>
      </w:pPr>
      <w:r w:rsidRPr="00DC2424">
        <w:t>PWM</w:t>
      </w:r>
      <w:r w:rsidRPr="00DC2424">
        <w:tab/>
        <w:t xml:space="preserve">Pulse With Modulation is een techniek </w:t>
      </w:r>
      <w:r w:rsidR="005E629B">
        <w:t>om</w:t>
      </w:r>
      <w:r>
        <w:t xml:space="preserve"> een lagere spanning te </w:t>
      </w:r>
      <w:r w:rsidR="00035EA4">
        <w:t xml:space="preserve">simuleren door heel snel korte pulsen te sturen. </w:t>
      </w:r>
      <w:sdt>
        <w:sdtPr>
          <w:id w:val="662595261"/>
          <w:citation/>
        </w:sdtPr>
        <w:sdtContent>
          <w:r w:rsidR="00035EA4">
            <w:fldChar w:fldCharType="begin"/>
          </w:r>
          <w:r w:rsidR="00035EA4">
            <w:rPr>
              <w:lang w:val="nl-NL"/>
            </w:rPr>
            <w:instrText xml:space="preserve"> CITATION Jor20 \l 1043 </w:instrText>
          </w:r>
          <w:r w:rsidR="00035EA4">
            <w:fldChar w:fldCharType="separate"/>
          </w:r>
          <w:r w:rsidR="00FF2B35" w:rsidRPr="00FF2B35">
            <w:rPr>
              <w:lang w:val="nl-NL"/>
            </w:rPr>
            <w:t>[3]</w:t>
          </w:r>
          <w:r w:rsidR="00035EA4">
            <w:fldChar w:fldCharType="end"/>
          </w:r>
        </w:sdtContent>
      </w:sdt>
      <w:r w:rsidR="009E75C7" w:rsidRPr="00DC2424">
        <w:br w:type="page"/>
      </w:r>
    </w:p>
    <w:p w14:paraId="7861AD76" w14:textId="5AC95B48" w:rsidR="009E75C7" w:rsidRPr="009043F7" w:rsidRDefault="009E75C7" w:rsidP="009E75C7">
      <w:pPr>
        <w:pStyle w:val="kopGIPzondernummering"/>
      </w:pPr>
      <w:bookmarkStart w:id="6" w:name="_Toc43307716"/>
      <w:r w:rsidRPr="009043F7">
        <w:lastRenderedPageBreak/>
        <w:t>Inleiding</w:t>
      </w:r>
      <w:bookmarkEnd w:id="6"/>
    </w:p>
    <w:p w14:paraId="56486F0B" w14:textId="77777777" w:rsidR="009E75C7" w:rsidRPr="009043F7" w:rsidRDefault="009E75C7" w:rsidP="009E75C7">
      <w:pPr>
        <w:pStyle w:val="kopGIPzondernummering"/>
      </w:pPr>
    </w:p>
    <w:p w14:paraId="33D8D77B" w14:textId="67054FA5" w:rsidR="009E75C7" w:rsidRPr="009043F7" w:rsidRDefault="009E75C7" w:rsidP="009E75C7">
      <w:pPr>
        <w:pStyle w:val="standaardGIP"/>
      </w:pPr>
      <w:r w:rsidRPr="009043F7">
        <w:t>In dit rapport wordt onderzocht hoe een zelfrijdende smart</w:t>
      </w:r>
      <w:r w:rsidR="00A915FE" w:rsidRPr="009043F7">
        <w:t xml:space="preserve"> </w:t>
      </w:r>
      <w:r w:rsidRPr="009043F7">
        <w:t>frigobox</w:t>
      </w:r>
      <w:r w:rsidR="003B0525" w:rsidRPr="009043F7">
        <w:t xml:space="preserve"> gevoed door draagbare batterij </w:t>
      </w:r>
      <w:r w:rsidR="002D10D2" w:rsidRPr="009043F7">
        <w:t>en gestuurd door twee gemotoriseerde wielen</w:t>
      </w:r>
      <w:r w:rsidRPr="009043F7">
        <w:t xml:space="preserve"> gerealiseerd kan worden</w:t>
      </w:r>
      <w:r w:rsidR="003B0525" w:rsidRPr="009043F7">
        <w:t>. Deze realisatie gebeurt</w:t>
      </w:r>
      <w:r w:rsidRPr="009043F7">
        <w:t xml:space="preserve"> aan de hand van Arduino en een </w:t>
      </w:r>
      <w:r w:rsidR="006147D8" w:rsidRPr="009043F7">
        <w:t xml:space="preserve">smartphoneapplicatie voor zowel Android als </w:t>
      </w:r>
      <w:r w:rsidR="002D10D2" w:rsidRPr="009043F7">
        <w:t>iO</w:t>
      </w:r>
      <w:r w:rsidR="006147D8" w:rsidRPr="009043F7">
        <w:t>S</w:t>
      </w:r>
      <w:r w:rsidRPr="009043F7">
        <w:t>.</w:t>
      </w:r>
      <w:r w:rsidR="006147D8" w:rsidRPr="009043F7">
        <w:rPr>
          <w:color w:val="FF0000"/>
        </w:rPr>
        <w:t xml:space="preserve"> </w:t>
      </w:r>
      <w:r w:rsidR="006147D8" w:rsidRPr="009043F7">
        <w:t>De frigobox zal zelf kunnen rijden aan de hand van een GPS-functie en echolocatie.</w:t>
      </w:r>
      <w:r w:rsidRPr="009043F7">
        <w:rPr>
          <w:color w:val="FF0000"/>
        </w:rPr>
        <w:t xml:space="preserve"> </w:t>
      </w:r>
      <w:r w:rsidRPr="009043F7">
        <w:t>De tijdspanne van dit onderzoek</w:t>
      </w:r>
      <w:r w:rsidR="006147D8" w:rsidRPr="009043F7">
        <w:t xml:space="preserve"> en de realisatie van het project</w:t>
      </w:r>
      <w:r w:rsidRPr="009043F7">
        <w:t xml:space="preserve"> is twaalf weken met als begindatum 9 februari 2020.</w:t>
      </w:r>
      <w:r w:rsidR="006147D8" w:rsidRPr="009043F7">
        <w:t xml:space="preserve"> Om dit project budget vriendelijk te houden is de maximale kostprijs €150.</w:t>
      </w:r>
    </w:p>
    <w:p w14:paraId="20CF6566" w14:textId="77777777" w:rsidR="009E75C7" w:rsidRPr="009043F7" w:rsidRDefault="009E75C7" w:rsidP="009E75C7">
      <w:pPr>
        <w:pStyle w:val="standaardGIP"/>
      </w:pPr>
    </w:p>
    <w:p w14:paraId="4F71BA1E" w14:textId="0F181838" w:rsidR="009E75C7" w:rsidRPr="009043F7" w:rsidRDefault="009E75C7" w:rsidP="009E75C7">
      <w:pPr>
        <w:pStyle w:val="standaardGIP"/>
        <w:rPr>
          <w:color w:val="FF0000"/>
        </w:rPr>
      </w:pPr>
      <w:r w:rsidRPr="009043F7">
        <w:t>De bedoeling van dit project is om de klassieke frigobox te vernieuwen. Het project start vanaf nul. De eerste stap is het ontwerpen van de smart</w:t>
      </w:r>
      <w:r w:rsidR="00A915FE" w:rsidRPr="009043F7">
        <w:t xml:space="preserve"> </w:t>
      </w:r>
      <w:r w:rsidRPr="009043F7">
        <w:t xml:space="preserve">frigobox. Deze bevat enkele functies waaronder </w:t>
      </w:r>
      <w:r w:rsidR="00A55A06" w:rsidRPr="009043F7">
        <w:t>de</w:t>
      </w:r>
      <w:r w:rsidRPr="009043F7">
        <w:t xml:space="preserve"> verbinding tussen een app en Arduino, een volgfunctie, temperatuurmeting en een inventaris. Vervolgens wordt de manier waarop de functionaliteiten tot stand kunnen komen onderzocht. Als laatste stap wordt een prototype gebouwd.</w:t>
      </w:r>
      <w:r w:rsidR="00051388" w:rsidRPr="009043F7">
        <w:t xml:space="preserve"> </w:t>
      </w:r>
    </w:p>
    <w:p w14:paraId="58FDF65A" w14:textId="77777777" w:rsidR="009E75C7" w:rsidRPr="009043F7" w:rsidRDefault="009E75C7" w:rsidP="009E75C7">
      <w:pPr>
        <w:pStyle w:val="standaardGIP"/>
      </w:pPr>
    </w:p>
    <w:p w14:paraId="21E0B24A" w14:textId="77777777" w:rsidR="009E75C7" w:rsidRPr="009043F7" w:rsidRDefault="009E75C7" w:rsidP="009E75C7">
      <w:pPr>
        <w:pStyle w:val="standaardGIP"/>
      </w:pPr>
      <w:r w:rsidRPr="009043F7">
        <w:t>In dit rapport is de belangrijkste onderzoeksmethode een literatuurstudie. De voornaamste bronnen zijn handleidingen om de technische aspecten te begrijpen en te implementeren. Tijdens de opbouw van de frigobox wordt de werking geoptimaliseerd door diverse testen.</w:t>
      </w:r>
    </w:p>
    <w:p w14:paraId="44248152" w14:textId="77777777" w:rsidR="009E75C7" w:rsidRPr="009043F7" w:rsidRDefault="009E75C7" w:rsidP="009E75C7">
      <w:pPr>
        <w:pStyle w:val="standaardGIP"/>
      </w:pPr>
    </w:p>
    <w:p w14:paraId="478208B8" w14:textId="01D4C90F" w:rsidR="009E75C7" w:rsidRPr="009043F7" w:rsidRDefault="009E75C7" w:rsidP="009E75C7">
      <w:pPr>
        <w:pStyle w:val="standaardGIP"/>
      </w:pPr>
      <w:r w:rsidRPr="009043F7">
        <w:t>Het eerste hoofdstuk beschrijft de opbouw van de frigobox</w:t>
      </w:r>
      <w:r w:rsidR="00741C41" w:rsidRPr="009043F7">
        <w:t xml:space="preserve"> en het frame waarop de frigobox zich bevindt</w:t>
      </w:r>
      <w:r w:rsidRPr="009043F7">
        <w:t xml:space="preserve">. Vervolgens wordt toegelicht hoe de </w:t>
      </w:r>
      <w:r w:rsidR="003C17CA" w:rsidRPr="009043F7">
        <w:t>elektronica werkt</w:t>
      </w:r>
      <w:r w:rsidR="001C7085" w:rsidRPr="009043F7">
        <w:t xml:space="preserve"> met alle functies die</w:t>
      </w:r>
      <w:r w:rsidR="003A6B58" w:rsidRPr="009043F7">
        <w:t xml:space="preserve"> hierbij horen</w:t>
      </w:r>
      <w:r w:rsidR="009149D8" w:rsidRPr="009043F7">
        <w:t>.</w:t>
      </w:r>
      <w:r w:rsidR="00351D61" w:rsidRPr="009043F7">
        <w:t xml:space="preserve"> Als derd</w:t>
      </w:r>
      <w:r w:rsidR="0053477F" w:rsidRPr="009043F7">
        <w:t xml:space="preserve">e, wordt </w:t>
      </w:r>
      <w:r w:rsidR="0002674E" w:rsidRPr="009043F7">
        <w:t>de app besproken. Hier wordt ui</w:t>
      </w:r>
      <w:r w:rsidR="00E05BC3" w:rsidRPr="009043F7">
        <w:t xml:space="preserve">tgelegd hoe een connectie tot stand kan komen en hoe de juiste </w:t>
      </w:r>
      <w:r w:rsidR="00E53711" w:rsidRPr="009043F7">
        <w:t xml:space="preserve">data van de </w:t>
      </w:r>
      <w:r w:rsidR="006C0DED" w:rsidRPr="009043F7">
        <w:t>gsm</w:t>
      </w:r>
      <w:r w:rsidR="00E53711" w:rsidRPr="009043F7">
        <w:t xml:space="preserve"> naar de Arduino geraakt.</w:t>
      </w:r>
      <w:r w:rsidR="006518FD" w:rsidRPr="009043F7">
        <w:t xml:space="preserve"> In het laatste hoofdstuk </w:t>
      </w:r>
      <w:r w:rsidR="00F057C8" w:rsidRPr="009043F7">
        <w:t xml:space="preserve">staan alle functies van de smart frigobox nog eens opgelijst met </w:t>
      </w:r>
      <w:r w:rsidR="006B4E64" w:rsidRPr="009043F7">
        <w:t>de nodige info.</w:t>
      </w:r>
      <w:r w:rsidR="00E53711" w:rsidRPr="009043F7">
        <w:t xml:space="preserve"> </w:t>
      </w:r>
      <w:r w:rsidRPr="009043F7">
        <w:t>In de conclusie wordt verteld of de vooropgestelde doelstellingen behaald zijn en wat de mogelijke verbeterpunten zijn.</w:t>
      </w:r>
    </w:p>
    <w:p w14:paraId="183274FE" w14:textId="0A9ADD0E" w:rsidR="009E75C7" w:rsidRDefault="009E75C7" w:rsidP="0048259A">
      <w:pPr>
        <w:pStyle w:val="kopGIPzondernummering"/>
      </w:pPr>
    </w:p>
    <w:p w14:paraId="721F20B9" w14:textId="2F3753B7" w:rsidR="004E5D75" w:rsidRDefault="004E5D75" w:rsidP="0048259A">
      <w:pPr>
        <w:pStyle w:val="kopGIPzondernummering"/>
      </w:pPr>
    </w:p>
    <w:p w14:paraId="78936CB8" w14:textId="4ABEB57F" w:rsidR="004E5D75" w:rsidRDefault="004E5D75" w:rsidP="0048259A">
      <w:pPr>
        <w:pStyle w:val="kopGIPzondernummering"/>
      </w:pPr>
    </w:p>
    <w:p w14:paraId="11459D49" w14:textId="36AFAC52" w:rsidR="004E5D75" w:rsidRDefault="004E5D75" w:rsidP="0048259A">
      <w:pPr>
        <w:pStyle w:val="kopGIPzondernummering"/>
      </w:pPr>
    </w:p>
    <w:p w14:paraId="0C72A57A" w14:textId="2542EB13" w:rsidR="004E5D75" w:rsidRDefault="004E5D75" w:rsidP="0048259A">
      <w:pPr>
        <w:pStyle w:val="kopGIPzondernummering"/>
      </w:pPr>
    </w:p>
    <w:p w14:paraId="134102C2" w14:textId="40139190" w:rsidR="004E5D75" w:rsidRDefault="004E5D75" w:rsidP="0048259A">
      <w:pPr>
        <w:pStyle w:val="kopGIPzondernummering"/>
      </w:pPr>
    </w:p>
    <w:p w14:paraId="49C406EC" w14:textId="004A5BC3" w:rsidR="004E5D75" w:rsidRDefault="004E5D75" w:rsidP="0048259A">
      <w:pPr>
        <w:pStyle w:val="kopGIPzondernummering"/>
      </w:pPr>
    </w:p>
    <w:p w14:paraId="3FAEFB04" w14:textId="36E0A49E" w:rsidR="004E5D75" w:rsidRDefault="004E5D75" w:rsidP="0048259A">
      <w:pPr>
        <w:pStyle w:val="kopGIPzondernummering"/>
      </w:pPr>
    </w:p>
    <w:p w14:paraId="6318134B" w14:textId="2DA9128B" w:rsidR="004E5D75" w:rsidRDefault="004E5D75" w:rsidP="0048259A">
      <w:pPr>
        <w:pStyle w:val="kopGIPzondernummering"/>
      </w:pPr>
    </w:p>
    <w:p w14:paraId="4A39205C" w14:textId="0C9B364D" w:rsidR="004E5D75" w:rsidRDefault="004E5D75" w:rsidP="0048259A">
      <w:pPr>
        <w:pStyle w:val="kopGIPzondernummering"/>
      </w:pPr>
    </w:p>
    <w:p w14:paraId="397EE963" w14:textId="54CC4465" w:rsidR="004E5D75" w:rsidRDefault="004E5D75" w:rsidP="0048259A">
      <w:pPr>
        <w:pStyle w:val="kopGIPzondernummering"/>
      </w:pPr>
    </w:p>
    <w:p w14:paraId="3B68B0D5" w14:textId="3A54A290" w:rsidR="004E5D75" w:rsidRDefault="004E5D75" w:rsidP="0048259A">
      <w:pPr>
        <w:pStyle w:val="kopGIPzondernummering"/>
      </w:pPr>
    </w:p>
    <w:p w14:paraId="5BED3737" w14:textId="366C2F12" w:rsidR="004E5D75" w:rsidRDefault="004E5D75" w:rsidP="0048259A">
      <w:pPr>
        <w:pStyle w:val="kopGIPzondernummering"/>
      </w:pPr>
    </w:p>
    <w:p w14:paraId="6F568334" w14:textId="64F44E89" w:rsidR="004E5D75" w:rsidRDefault="004E5D75" w:rsidP="0048259A">
      <w:pPr>
        <w:pStyle w:val="kopGIPzondernummering"/>
      </w:pPr>
    </w:p>
    <w:p w14:paraId="0B75C64C" w14:textId="404513FF" w:rsidR="004E5D75" w:rsidRDefault="004E5D75" w:rsidP="0048259A">
      <w:pPr>
        <w:pStyle w:val="kopGIPzondernummering"/>
      </w:pPr>
    </w:p>
    <w:p w14:paraId="351CF4EE" w14:textId="32ED1964" w:rsidR="004E5D75" w:rsidRDefault="004E5D75" w:rsidP="0048259A">
      <w:pPr>
        <w:pStyle w:val="kopGIPzondernummering"/>
      </w:pPr>
    </w:p>
    <w:p w14:paraId="4CF3DD61" w14:textId="4280BA17" w:rsidR="004E5D75" w:rsidRDefault="004E5D75" w:rsidP="0048259A">
      <w:pPr>
        <w:pStyle w:val="kopGIPzondernummering"/>
      </w:pPr>
    </w:p>
    <w:p w14:paraId="5F6FD4C0" w14:textId="6041C621" w:rsidR="004E5D75" w:rsidRDefault="004E5D75" w:rsidP="0048259A">
      <w:pPr>
        <w:pStyle w:val="kopGIPzondernummering"/>
      </w:pPr>
    </w:p>
    <w:p w14:paraId="565ACDE8" w14:textId="77777777" w:rsidR="004E5D75" w:rsidRPr="009043F7" w:rsidRDefault="004E5D75" w:rsidP="0048259A">
      <w:pPr>
        <w:pStyle w:val="kopGIPzondernummering"/>
      </w:pPr>
    </w:p>
    <w:p w14:paraId="62BEFFF3" w14:textId="77777777" w:rsidR="009E75C7" w:rsidRPr="009043F7" w:rsidRDefault="009E75C7" w:rsidP="009E75C7">
      <w:pPr>
        <w:pStyle w:val="standaardGIP"/>
      </w:pPr>
    </w:p>
    <w:p w14:paraId="3C668244" w14:textId="00BA386F" w:rsidR="009C38BC" w:rsidRDefault="000C6EAA" w:rsidP="009C38BC">
      <w:pPr>
        <w:pStyle w:val="kopGIPmetnummering"/>
      </w:pPr>
      <w:bookmarkStart w:id="7" w:name="_Ref41054725"/>
      <w:bookmarkStart w:id="8" w:name="_Ref41055957"/>
      <w:bookmarkStart w:id="9" w:name="_Toc43307717"/>
      <w:r w:rsidRPr="009043F7">
        <w:lastRenderedPageBreak/>
        <w:t>Opbouw</w:t>
      </w:r>
      <w:bookmarkEnd w:id="7"/>
      <w:bookmarkEnd w:id="8"/>
      <w:bookmarkEnd w:id="9"/>
    </w:p>
    <w:p w14:paraId="424BC87A" w14:textId="0EC93A57" w:rsidR="0097136E" w:rsidRDefault="00B36FFC" w:rsidP="0097136E">
      <w:pPr>
        <w:pStyle w:val="subkopGIP"/>
      </w:pPr>
      <w:bookmarkStart w:id="10" w:name="_Toc43307718"/>
      <w:r w:rsidRPr="009043F7">
        <w:t xml:space="preserve">Bouw </w:t>
      </w:r>
      <w:r w:rsidR="006147D8" w:rsidRPr="009043F7">
        <w:t>van de</w:t>
      </w:r>
      <w:r w:rsidRPr="009043F7">
        <w:t xml:space="preserve"> frigobox</w:t>
      </w:r>
      <w:bookmarkEnd w:id="10"/>
    </w:p>
    <w:p w14:paraId="58CFC27E" w14:textId="3B29027B" w:rsidR="0097136E" w:rsidRDefault="0097136E" w:rsidP="0097136E">
      <w:pPr>
        <w:pStyle w:val="subsubkopGIP"/>
      </w:pPr>
      <w:bookmarkStart w:id="11" w:name="_Toc43307719"/>
      <w:r>
        <w:t>Onderzoek</w:t>
      </w:r>
      <w:bookmarkEnd w:id="11"/>
    </w:p>
    <w:p w14:paraId="2F50F2A4" w14:textId="43E43FDB" w:rsidR="0097136E" w:rsidRDefault="0097136E" w:rsidP="0097136E">
      <w:pPr>
        <w:pStyle w:val="standaardGIP"/>
      </w:pPr>
    </w:p>
    <w:p w14:paraId="657BE2CF" w14:textId="77777777" w:rsidR="00686141" w:rsidRDefault="0097136E" w:rsidP="0097136E">
      <w:pPr>
        <w:pStyle w:val="standaardGIP"/>
      </w:pPr>
      <w:r>
        <w:t xml:space="preserve">Eerst wordt er onderzocht hoe een </w:t>
      </w:r>
      <w:r w:rsidR="00175843">
        <w:t xml:space="preserve">klassieke </w:t>
      </w:r>
      <w:r>
        <w:t xml:space="preserve">frigobox gerealiseerd </w:t>
      </w:r>
      <w:r w:rsidR="00175843">
        <w:t>wordt</w:t>
      </w:r>
      <w:r>
        <w:t>.</w:t>
      </w:r>
      <w:r w:rsidR="00F22064">
        <w:t xml:space="preserve"> Het doel van</w:t>
      </w:r>
      <w:r w:rsidR="00175843">
        <w:t xml:space="preserve"> deze frigobox</w:t>
      </w:r>
      <w:r w:rsidR="00F22064">
        <w:t xml:space="preserve"> is</w:t>
      </w:r>
      <w:r w:rsidR="003247DE">
        <w:t xml:space="preserve"> om eten of drinken fris te houden.</w:t>
      </w:r>
      <w:r w:rsidR="00F22064">
        <w:t xml:space="preserve"> </w:t>
      </w:r>
      <w:r w:rsidR="00175843">
        <w:t xml:space="preserve">Om dit te bekomen zijn er </w:t>
      </w:r>
      <w:r>
        <w:t>twee mogelijkhede</w:t>
      </w:r>
      <w:r w:rsidR="00175843">
        <w:t>n</w:t>
      </w:r>
      <w:r>
        <w:t xml:space="preserve">. Mogelijkheid één is om een kant en klare frigobox te kopen en deze te verbouwen. </w:t>
      </w:r>
      <w:r w:rsidR="00F22064">
        <w:t xml:space="preserve">Het voordeel hiervan is dat er niet veel werk nodig is om de frigobox om te bouwen voor het einddoel. Het nadeel is dat een frigobox redelijk duur is en dat deze </w:t>
      </w:r>
      <w:r w:rsidR="00175843">
        <w:t xml:space="preserve">geen </w:t>
      </w:r>
      <w:r w:rsidR="00F22064">
        <w:t>gaten bevat</w:t>
      </w:r>
      <w:r w:rsidR="00175843">
        <w:t xml:space="preserve">. Er zijn gaten nodig om </w:t>
      </w:r>
      <w:r w:rsidR="00F22064">
        <w:t xml:space="preserve">de </w:t>
      </w:r>
      <w:r w:rsidR="00175843">
        <w:t>frigobox van de elektronica te voorzien</w:t>
      </w:r>
      <w:r w:rsidR="00F22064">
        <w:t>.</w:t>
      </w:r>
      <w:r w:rsidR="00175843">
        <w:t xml:space="preserve"> Hierdoor </w:t>
      </w:r>
      <w:r w:rsidR="00686141">
        <w:t xml:space="preserve">is de frigobox na afloop van het project kapot. </w:t>
      </w:r>
      <w:r w:rsidR="00F22064">
        <w:t>Een andere mogelijkheid is om zelf een frigobox te bouwen. Hier kruipt meer tijd in, maar de materialen zijn goedkoper en de ele</w:t>
      </w:r>
      <w:r w:rsidR="00686141">
        <w:t>k</w:t>
      </w:r>
      <w:r w:rsidR="00F22064">
        <w:t xml:space="preserve">tronica kan makkelijk geïnstalleerd worden. Om deze redenen is de keuze </w:t>
      </w:r>
      <w:r w:rsidR="00686141">
        <w:t xml:space="preserve">op mogelijkheid twee </w:t>
      </w:r>
      <w:r w:rsidR="00F22064">
        <w:t>ge</w:t>
      </w:r>
      <w:r w:rsidR="00686141">
        <w:t>vallen</w:t>
      </w:r>
      <w:r w:rsidR="00F22064">
        <w:t>.</w:t>
      </w:r>
    </w:p>
    <w:p w14:paraId="75BACCB9" w14:textId="4DBF41C8" w:rsidR="00F22064" w:rsidRDefault="00F22064" w:rsidP="0097136E">
      <w:pPr>
        <w:pStyle w:val="standaardGIP"/>
      </w:pPr>
      <w:r>
        <w:t>De nodige materialen voor deze frigobox</w:t>
      </w:r>
      <w:r w:rsidR="003247DE">
        <w:t xml:space="preserve"> zijn</w:t>
      </w:r>
      <w:r w:rsidR="001C458C">
        <w:t>:</w:t>
      </w:r>
      <w:r w:rsidR="009E2E0A">
        <w:t xml:space="preserve"> </w:t>
      </w:r>
      <w:r w:rsidR="00686141">
        <w:t>MDF</w:t>
      </w:r>
      <w:r w:rsidR="003247DE">
        <w:t>-plaaten</w:t>
      </w:r>
      <w:r w:rsidR="009E2E0A">
        <w:t xml:space="preserve">, </w:t>
      </w:r>
      <w:r w:rsidR="003247DE">
        <w:t>isomo</w:t>
      </w:r>
      <w:r w:rsidR="009E2E0A">
        <w:t xml:space="preserve">, </w:t>
      </w:r>
      <w:r w:rsidR="003247DE">
        <w:t>twee scharnieren</w:t>
      </w:r>
      <w:r w:rsidR="009E2E0A">
        <w:t xml:space="preserve"> en </w:t>
      </w:r>
      <w:r w:rsidR="003247DE">
        <w:t>een aantal vijzen</w:t>
      </w:r>
      <w:r w:rsidR="009E2E0A">
        <w:t xml:space="preserve">. </w:t>
      </w:r>
      <w:r w:rsidR="003247DE">
        <w:t>Deze materialen zijn goedkoop en goed isolerend waardoor de binnenkant van de frigobox steeds koel blijft.</w:t>
      </w:r>
    </w:p>
    <w:p w14:paraId="58DA25AD" w14:textId="77777777" w:rsidR="0097136E" w:rsidRDefault="0097136E" w:rsidP="0097136E">
      <w:pPr>
        <w:pStyle w:val="standaardGIP"/>
      </w:pPr>
    </w:p>
    <w:p w14:paraId="07C49805" w14:textId="4FAF0318" w:rsidR="0097136E" w:rsidRDefault="0097136E" w:rsidP="0097136E">
      <w:pPr>
        <w:pStyle w:val="subsubkopGIP"/>
      </w:pPr>
      <w:bookmarkStart w:id="12" w:name="_Toc43307720"/>
      <w:r>
        <w:t>Bouw</w:t>
      </w:r>
      <w:bookmarkEnd w:id="12"/>
    </w:p>
    <w:p w14:paraId="3AA58F57" w14:textId="6632878E" w:rsidR="003247DE" w:rsidRDefault="003247DE" w:rsidP="003247DE">
      <w:pPr>
        <w:pStyle w:val="standaardGIP"/>
      </w:pPr>
    </w:p>
    <w:p w14:paraId="16F3BDB2" w14:textId="06186AB5" w:rsidR="005B1212" w:rsidRDefault="005B1212" w:rsidP="005B1212">
      <w:pPr>
        <w:pStyle w:val="standaardGIP"/>
      </w:pPr>
      <w:r>
        <w:t xml:space="preserve">De opbouw van de frigobox is niet voltooid door de </w:t>
      </w:r>
      <w:r w:rsidR="000D30DA">
        <w:t>c</w:t>
      </w:r>
      <w:r>
        <w:t>oronacrisis. Hieronder is de theoretische opbouw beschreven.</w:t>
      </w:r>
    </w:p>
    <w:p w14:paraId="1FC11176" w14:textId="11F6740A" w:rsidR="005B1212" w:rsidRDefault="005B1212" w:rsidP="005B1212">
      <w:pPr>
        <w:pStyle w:val="standaardGIP"/>
      </w:pPr>
      <w:r>
        <w:t xml:space="preserve">De frigobox is opgebouwd uit </w:t>
      </w:r>
      <w:r w:rsidR="004B6972">
        <w:t>twee of drie</w:t>
      </w:r>
      <w:r>
        <w:t xml:space="preserve"> verschillende lagen</w:t>
      </w:r>
      <w:r w:rsidR="009E2E0A">
        <w:t xml:space="preserve"> (</w:t>
      </w:r>
      <w:r w:rsidR="009E2E0A">
        <w:fldChar w:fldCharType="begin"/>
      </w:r>
      <w:r w:rsidR="009E2E0A">
        <w:instrText xml:space="preserve"> REF _Ref41070577 \h </w:instrText>
      </w:r>
      <w:r w:rsidR="009E2E0A">
        <w:fldChar w:fldCharType="separate"/>
      </w:r>
      <w:r w:rsidR="00996EBA">
        <w:t>Figuur 1</w:t>
      </w:r>
      <w:r w:rsidR="009E2E0A">
        <w:fldChar w:fldCharType="end"/>
      </w:r>
      <w:r w:rsidR="009E2E0A">
        <w:t>)</w:t>
      </w:r>
      <w:r>
        <w:t xml:space="preserve">. De buitenste laag is een box, opgebouwd uit </w:t>
      </w:r>
      <w:r w:rsidR="00686141">
        <w:t>MDF</w:t>
      </w:r>
      <w:r>
        <w:t xml:space="preserve">-platen. De afmetingen van de box zijn </w:t>
      </w:r>
      <w:r w:rsidR="004B6972">
        <w:t>22,5</w:t>
      </w:r>
      <w:r>
        <w:t xml:space="preserve"> cm in de breedte, </w:t>
      </w:r>
      <w:r w:rsidR="004B6972">
        <w:t>36</w:t>
      </w:r>
      <w:r>
        <w:t xml:space="preserve"> cm in de lengte en </w:t>
      </w:r>
      <w:r w:rsidR="004B6972">
        <w:t>18,5</w:t>
      </w:r>
      <w:r>
        <w:t xml:space="preserve"> cm in de hoogte. De platen zijn </w:t>
      </w:r>
      <w:r w:rsidRPr="005E629B">
        <w:t>vastgemaakt</w:t>
      </w:r>
      <w:r>
        <w:t xml:space="preserve"> door middel van vijzen, behalve de bovenste plaat. De bovenste plaat hangt vast door twee scharnieren</w:t>
      </w:r>
      <w:r w:rsidR="00E50C2B">
        <w:t>, d</w:t>
      </w:r>
      <w:r>
        <w:t>it zorgt ervoor dat de frigobox makkelijk open en dicht kan.</w:t>
      </w:r>
    </w:p>
    <w:p w14:paraId="4CC78D65" w14:textId="7D9FC63A" w:rsidR="005B1212" w:rsidRDefault="005B1212" w:rsidP="005B1212">
      <w:pPr>
        <w:pStyle w:val="standaardGIP"/>
      </w:pPr>
      <w:r>
        <w:t xml:space="preserve">De middenste laag is de isolerende laag. Deze laag bestaat uit </w:t>
      </w:r>
      <w:r w:rsidR="00196A71">
        <w:t>4</w:t>
      </w:r>
      <w:r>
        <w:t xml:space="preserve"> cm isomo aan elke zijde. Door de  dikke laag isomo blijft de binnenkant van de box koel.</w:t>
      </w:r>
    </w:p>
    <w:p w14:paraId="1E883801" w14:textId="7A2F6840" w:rsidR="005B1212" w:rsidRDefault="005B1212" w:rsidP="005B1212">
      <w:pPr>
        <w:pStyle w:val="standaardGIP"/>
      </w:pPr>
      <w:r>
        <w:t xml:space="preserve">De laatste en binnenste laag bestaat terug uit MDF-platen. Deze laag dient als afwerking en om de </w:t>
      </w:r>
      <w:r w:rsidRPr="005E629B">
        <w:t>isomo</w:t>
      </w:r>
      <w:r w:rsidR="005E629B" w:rsidRPr="005E629B">
        <w:t>l</w:t>
      </w:r>
      <w:r w:rsidRPr="005E629B">
        <w:t>aag</w:t>
      </w:r>
      <w:r>
        <w:t xml:space="preserve"> te beschermen</w:t>
      </w:r>
      <w:r w:rsidR="009E2E0A">
        <w:t>. Deze laag</w:t>
      </w:r>
      <w:r w:rsidR="00686141">
        <w:t xml:space="preserve"> is optioneel</w:t>
      </w:r>
      <w:r w:rsidR="009E2E0A">
        <w:t xml:space="preserve"> en heeft geen specifieke meerwaarde buiten afwerking</w:t>
      </w:r>
      <w:r>
        <w:t>.</w:t>
      </w:r>
      <w:r w:rsidR="009E2E0A">
        <w:t xml:space="preserve"> Coldpacks aan boven- en onderkant van de binnenste laag </w:t>
      </w:r>
      <w:r w:rsidR="009E2E0A" w:rsidRPr="005E629B">
        <w:t>houd</w:t>
      </w:r>
      <w:r w:rsidR="005E629B" w:rsidRPr="005E629B">
        <w:t>en</w:t>
      </w:r>
      <w:r w:rsidR="005E629B">
        <w:t xml:space="preserve"> </w:t>
      </w:r>
      <w:r w:rsidR="009E2E0A">
        <w:t>de inhoud van de frigobox koel.</w:t>
      </w:r>
    </w:p>
    <w:p w14:paraId="668C281A" w14:textId="33BE407D" w:rsidR="005B1212" w:rsidRDefault="005B1212" w:rsidP="005B1212">
      <w:pPr>
        <w:pStyle w:val="standaardGIP"/>
      </w:pPr>
      <w:r>
        <w:t xml:space="preserve">Door alle lagen zijn kleine gaatjes geboord om de kabels van de elektronica van </w:t>
      </w:r>
      <w:r w:rsidR="009E2E0A">
        <w:t>in</w:t>
      </w:r>
      <w:r>
        <w:t xml:space="preserve"> de frigobox naar buiten te krijgen.</w:t>
      </w:r>
    </w:p>
    <w:p w14:paraId="7D37EF6B" w14:textId="77777777" w:rsidR="00805243" w:rsidRDefault="00805243" w:rsidP="00805243">
      <w:pPr>
        <w:pStyle w:val="standaardGIP"/>
        <w:keepNext/>
      </w:pPr>
      <w:r>
        <w:rPr>
          <w:lang w:eastAsia="nl-BE"/>
        </w:rPr>
        <w:lastRenderedPageBreak/>
        <w:drawing>
          <wp:inline distT="0" distB="0" distL="0" distR="0" wp14:anchorId="054230BA" wp14:editId="3028F45B">
            <wp:extent cx="6120130" cy="5669915"/>
            <wp:effectExtent l="0" t="0" r="0" b="6985"/>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5669915"/>
                    </a:xfrm>
                    <a:prstGeom prst="rect">
                      <a:avLst/>
                    </a:prstGeom>
                  </pic:spPr>
                </pic:pic>
              </a:graphicData>
            </a:graphic>
          </wp:inline>
        </w:drawing>
      </w:r>
    </w:p>
    <w:p w14:paraId="10F8ED3E" w14:textId="3F31C941" w:rsidR="00DF154C" w:rsidRDefault="00805243" w:rsidP="00805243">
      <w:pPr>
        <w:pStyle w:val="Bijschrift"/>
        <w:jc w:val="both"/>
      </w:pPr>
      <w:bookmarkStart w:id="13" w:name="_Ref41070577"/>
      <w:bookmarkStart w:id="14" w:name="_Toc41080903"/>
      <w:r>
        <w:t xml:space="preserve">Figuur </w:t>
      </w:r>
      <w:r>
        <w:fldChar w:fldCharType="begin"/>
      </w:r>
      <w:r>
        <w:instrText xml:space="preserve"> SEQ Figuur \* ARABIC </w:instrText>
      </w:r>
      <w:r>
        <w:fldChar w:fldCharType="separate"/>
      </w:r>
      <w:r w:rsidR="00996EBA">
        <w:t>1</w:t>
      </w:r>
      <w:r>
        <w:fldChar w:fldCharType="end"/>
      </w:r>
      <w:bookmarkEnd w:id="13"/>
      <w:r>
        <w:t>: C</w:t>
      </w:r>
      <w:r w:rsidRPr="00805243">
        <w:t>onceptuele</w:t>
      </w:r>
      <w:r>
        <w:t xml:space="preserve"> tekening van </w:t>
      </w:r>
      <w:r w:rsidR="00012A91">
        <w:t xml:space="preserve">de </w:t>
      </w:r>
      <w:r>
        <w:t>te bouwen frigobox</w:t>
      </w:r>
      <w:bookmarkEnd w:id="14"/>
    </w:p>
    <w:p w14:paraId="086357F8" w14:textId="0C9BB104" w:rsidR="005B1212" w:rsidRPr="009043F7" w:rsidRDefault="005B1212" w:rsidP="003247DE">
      <w:pPr>
        <w:pStyle w:val="standaardGIP"/>
      </w:pPr>
    </w:p>
    <w:p w14:paraId="5BAF6547" w14:textId="4163E334" w:rsidR="00B36FFC" w:rsidRDefault="00961A17" w:rsidP="002130B3">
      <w:pPr>
        <w:pStyle w:val="subkopGIP"/>
      </w:pPr>
      <w:bookmarkStart w:id="15" w:name="_Toc43307721"/>
      <w:r w:rsidRPr="009043F7">
        <w:t xml:space="preserve">Bouw </w:t>
      </w:r>
      <w:r w:rsidR="006147D8" w:rsidRPr="009043F7">
        <w:t xml:space="preserve">van </w:t>
      </w:r>
      <w:r w:rsidR="00DF154C">
        <w:t>het</w:t>
      </w:r>
      <w:r w:rsidR="008C110B" w:rsidRPr="009043F7">
        <w:t xml:space="preserve"> </w:t>
      </w:r>
      <w:r w:rsidR="00DF154C">
        <w:t>onderstel</w:t>
      </w:r>
      <w:bookmarkEnd w:id="15"/>
    </w:p>
    <w:p w14:paraId="52EFF870" w14:textId="7770DDB9" w:rsidR="00DF154C" w:rsidRDefault="00DF154C" w:rsidP="00DF154C">
      <w:pPr>
        <w:pStyle w:val="subsubkopGIP"/>
      </w:pPr>
      <w:bookmarkStart w:id="16" w:name="_Toc43307722"/>
      <w:r>
        <w:t>Onderzoek</w:t>
      </w:r>
      <w:bookmarkEnd w:id="16"/>
    </w:p>
    <w:p w14:paraId="0409BA92" w14:textId="66962DED" w:rsidR="00DF154C" w:rsidRDefault="00DF154C" w:rsidP="00DF154C">
      <w:pPr>
        <w:pStyle w:val="standaardGIP"/>
      </w:pPr>
    </w:p>
    <w:p w14:paraId="0E4E26AB" w14:textId="20C4C08C" w:rsidR="00E50C2B" w:rsidRDefault="00DF154C" w:rsidP="00DF154C">
      <w:pPr>
        <w:pStyle w:val="standaardGIP"/>
      </w:pPr>
      <w:r>
        <w:t xml:space="preserve">Als onderstel zijn er heel veel opties beschikbaar. De keuze is grotendeels afhankelijk van het gewicht dat het onderstel moet dragen. </w:t>
      </w:r>
      <w:r w:rsidR="006E280E">
        <w:t xml:space="preserve">Een eerste mogelijkheid is </w:t>
      </w:r>
      <w:r w:rsidR="00735773">
        <w:t xml:space="preserve">om </w:t>
      </w:r>
      <w:r w:rsidR="006E280E">
        <w:t xml:space="preserve">een voorgebouwd karretje te gebruiken. Het nadeel hieraan is dat deze vaak niet voldoen aan de gewichtsvereisten van dit project. </w:t>
      </w:r>
      <w:r w:rsidR="00F930F8">
        <w:t xml:space="preserve">Een andere mogelijkheid is om met twee aangedreven wielen te werken en een derde pivotwiel. Dit </w:t>
      </w:r>
      <w:r w:rsidR="00735773">
        <w:t xml:space="preserve">werkt </w:t>
      </w:r>
      <w:r w:rsidR="00F930F8">
        <w:t>zeer goed en is zeer behendig</w:t>
      </w:r>
      <w:r w:rsidR="00735773">
        <w:t>. Er</w:t>
      </w:r>
      <w:r w:rsidR="00F930F8">
        <w:t xml:space="preserve"> moet </w:t>
      </w:r>
      <w:r w:rsidR="00735773">
        <w:t xml:space="preserve">dan </w:t>
      </w:r>
      <w:r w:rsidR="00F930F8">
        <w:t>zelf nog een onderstel gebouwd worden</w:t>
      </w:r>
      <w:r w:rsidR="00735773">
        <w:t xml:space="preserve"> en er komt veel gewicht op de aangedreven wielen</w:t>
      </w:r>
      <w:r w:rsidR="00F930F8">
        <w:t>.</w:t>
      </w:r>
      <w:r w:rsidR="00021AD7">
        <w:t xml:space="preserve"> Een derde mogelijkheid is het gebruik van een transportwagentje waaronder de aangedreven wielen geplaatst </w:t>
      </w:r>
      <w:r w:rsidR="00735773">
        <w:t>zijn</w:t>
      </w:r>
      <w:r w:rsidR="00021AD7">
        <w:t>. Zo wordt al het gewicht gedragen door de vier pivotwielen en komt er weinig belasting op de aangedreven wielen.</w:t>
      </w:r>
      <w:r w:rsidR="00735773">
        <w:t xml:space="preserve"> De laatste mogelijkheid is om deze redenen de beste.</w:t>
      </w:r>
    </w:p>
    <w:p w14:paraId="371B7CB9" w14:textId="77777777" w:rsidR="00E50C2B" w:rsidRDefault="00E50C2B">
      <w:pPr>
        <w:rPr>
          <w:rFonts w:ascii="Times New Roman" w:hAnsi="Times New Roman" w:cs="Times New Roman"/>
          <w:sz w:val="24"/>
          <w:szCs w:val="24"/>
        </w:rPr>
      </w:pPr>
      <w:r>
        <w:br w:type="page"/>
      </w:r>
    </w:p>
    <w:p w14:paraId="22BCA792" w14:textId="0A19DD06" w:rsidR="00437062" w:rsidRDefault="00437062" w:rsidP="00437062">
      <w:pPr>
        <w:pStyle w:val="subsubkopGIP"/>
      </w:pPr>
      <w:bookmarkStart w:id="17" w:name="_Toc43307723"/>
      <w:r>
        <w:lastRenderedPageBreak/>
        <w:t>Bouw</w:t>
      </w:r>
      <w:bookmarkEnd w:id="17"/>
    </w:p>
    <w:p w14:paraId="1EC3A211" w14:textId="1635F457" w:rsidR="00437062" w:rsidRDefault="00E51E43" w:rsidP="00437062">
      <w:pPr>
        <w:pStyle w:val="standaardGIP"/>
      </w:pPr>
      <w:r>
        <w:rPr>
          <w:lang w:eastAsia="nl-BE"/>
        </w:rPr>
        <w:drawing>
          <wp:anchor distT="0" distB="0" distL="114300" distR="114300" simplePos="0" relativeHeight="251730944" behindDoc="1" locked="0" layoutInCell="1" allowOverlap="1" wp14:anchorId="26E21905" wp14:editId="438A9F87">
            <wp:simplePos x="0" y="0"/>
            <wp:positionH relativeFrom="page">
              <wp:posOffset>3679825</wp:posOffset>
            </wp:positionH>
            <wp:positionV relativeFrom="paragraph">
              <wp:posOffset>3175</wp:posOffset>
            </wp:positionV>
            <wp:extent cx="3361055" cy="1454785"/>
            <wp:effectExtent l="0" t="0" r="0" b="0"/>
            <wp:wrapSquare wrapText="bothSides"/>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61055" cy="1454785"/>
                    </a:xfrm>
                    <a:prstGeom prst="rect">
                      <a:avLst/>
                    </a:prstGeom>
                  </pic:spPr>
                </pic:pic>
              </a:graphicData>
            </a:graphic>
            <wp14:sizeRelH relativeFrom="margin">
              <wp14:pctWidth>0</wp14:pctWidth>
            </wp14:sizeRelH>
            <wp14:sizeRelV relativeFrom="margin">
              <wp14:pctHeight>0</wp14:pctHeight>
            </wp14:sizeRelV>
          </wp:anchor>
        </w:drawing>
      </w:r>
    </w:p>
    <w:p w14:paraId="2590709C" w14:textId="296E0095" w:rsidR="00DF154C" w:rsidRPr="009043F7" w:rsidRDefault="00E51E43" w:rsidP="00DF154C">
      <w:pPr>
        <w:pStyle w:val="standaardGIP"/>
      </w:pPr>
      <w:r>
        <w:rPr>
          <w:lang w:eastAsia="nl-BE"/>
        </w:rPr>
        <mc:AlternateContent>
          <mc:Choice Requires="wps">
            <w:drawing>
              <wp:anchor distT="0" distB="0" distL="114300" distR="114300" simplePos="0" relativeHeight="251732992" behindDoc="0" locked="0" layoutInCell="1" allowOverlap="1" wp14:anchorId="79A8CAA1" wp14:editId="7B61EA41">
                <wp:simplePos x="0" y="0"/>
                <wp:positionH relativeFrom="column">
                  <wp:posOffset>3032401</wp:posOffset>
                </wp:positionH>
                <wp:positionV relativeFrom="paragraph">
                  <wp:posOffset>1128201</wp:posOffset>
                </wp:positionV>
                <wp:extent cx="3361055" cy="635"/>
                <wp:effectExtent l="0" t="0" r="0" b="0"/>
                <wp:wrapSquare wrapText="bothSides"/>
                <wp:docPr id="11" name="Tekstvak 11"/>
                <wp:cNvGraphicFramePr/>
                <a:graphic xmlns:a="http://schemas.openxmlformats.org/drawingml/2006/main">
                  <a:graphicData uri="http://schemas.microsoft.com/office/word/2010/wordprocessingShape">
                    <wps:wsp>
                      <wps:cNvSpPr txBox="1"/>
                      <wps:spPr>
                        <a:xfrm>
                          <a:off x="0" y="0"/>
                          <a:ext cx="3361055" cy="635"/>
                        </a:xfrm>
                        <a:prstGeom prst="rect">
                          <a:avLst/>
                        </a:prstGeom>
                        <a:solidFill>
                          <a:prstClr val="white"/>
                        </a:solidFill>
                        <a:ln>
                          <a:noFill/>
                        </a:ln>
                      </wps:spPr>
                      <wps:txbx>
                        <w:txbxContent>
                          <w:p w14:paraId="0BD7F58A" w14:textId="477C2C50" w:rsidR="005900E4" w:rsidRPr="00D0275A" w:rsidRDefault="005900E4" w:rsidP="00E51E43">
                            <w:pPr>
                              <w:pStyle w:val="Bijschrift"/>
                              <w:rPr>
                                <w:rFonts w:ascii="Times New Roman" w:hAnsi="Times New Roman" w:cs="Times New Roman"/>
                                <w:sz w:val="24"/>
                                <w:szCs w:val="24"/>
                              </w:rPr>
                            </w:pPr>
                            <w:bookmarkStart w:id="18" w:name="_Ref41071323"/>
                            <w:bookmarkStart w:id="19" w:name="_Toc41080904"/>
                            <w:r>
                              <w:t xml:space="preserve">Figuur </w:t>
                            </w:r>
                            <w:r>
                              <w:fldChar w:fldCharType="begin"/>
                            </w:r>
                            <w:r>
                              <w:instrText xml:space="preserve"> SEQ Figuur \* ARABIC </w:instrText>
                            </w:r>
                            <w:r>
                              <w:fldChar w:fldCharType="separate"/>
                            </w:r>
                            <w:r>
                              <w:t>2</w:t>
                            </w:r>
                            <w:r>
                              <w:fldChar w:fldCharType="end"/>
                            </w:r>
                            <w:bookmarkEnd w:id="18"/>
                            <w:r>
                              <w:t>: Doorsnede onderstel</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9A8CAA1" id="_x0000_t202" coordsize="21600,21600" o:spt="202" path="m,l,21600r21600,l21600,xe">
                <v:stroke joinstyle="miter"/>
                <v:path gradientshapeok="t" o:connecttype="rect"/>
              </v:shapetype>
              <v:shape id="Tekstvak 11" o:spid="_x0000_s1026" type="#_x0000_t202" style="position:absolute;left:0;text-align:left;margin-left:238.75pt;margin-top:88.85pt;width:264.6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" stroked="f">
                <v:textbox style="mso-fit-shape-to-text:t" inset="0,0,0,0">
                  <w:txbxContent>
                    <w:p w14:paraId="0BD7F58A" w14:textId="477C2C50" w:rsidR="005900E4" w:rsidRPr="00D0275A" w:rsidRDefault="005900E4" w:rsidP="00E51E43">
                      <w:pPr>
                        <w:pStyle w:val="Bijschrift"/>
                        <w:rPr>
                          <w:rFonts w:ascii="Times New Roman" w:hAnsi="Times New Roman" w:cs="Times New Roman"/>
                          <w:sz w:val="24"/>
                          <w:szCs w:val="24"/>
                        </w:rPr>
                      </w:pPr>
                      <w:bookmarkStart w:id="20" w:name="_Ref41071323"/>
                      <w:bookmarkStart w:id="21" w:name="_Toc41080904"/>
                      <w:r>
                        <w:t xml:space="preserve">Figuur </w:t>
                      </w:r>
                      <w:r>
                        <w:fldChar w:fldCharType="begin"/>
                      </w:r>
                      <w:r>
                        <w:instrText xml:space="preserve"> SEQ Figuur \* ARABIC </w:instrText>
                      </w:r>
                      <w:r>
                        <w:fldChar w:fldCharType="separate"/>
                      </w:r>
                      <w:r>
                        <w:t>2</w:t>
                      </w:r>
                      <w:r>
                        <w:fldChar w:fldCharType="end"/>
                      </w:r>
                      <w:bookmarkEnd w:id="20"/>
                      <w:r>
                        <w:t>: Doorsnede onderstel</w:t>
                      </w:r>
                      <w:bookmarkEnd w:id="21"/>
                    </w:p>
                  </w:txbxContent>
                </v:textbox>
                <w10:wrap type="square"/>
              </v:shape>
            </w:pict>
          </mc:Fallback>
        </mc:AlternateContent>
      </w:r>
      <w:r w:rsidR="00A40257">
        <w:t xml:space="preserve">De bouw van het onderstel is zeer simpel. Dit bestaat uit een </w:t>
      </w:r>
      <w:r w:rsidR="00021AD7">
        <w:t>transport</w:t>
      </w:r>
      <w:r w:rsidR="00A40257">
        <w:t xml:space="preserve">wagentje dat in staat is 250 kg te dragen. Dit wagentje bestaat uit een stevige plank met </w:t>
      </w:r>
      <w:r w:rsidR="00021AD7">
        <w:t>vier</w:t>
      </w:r>
      <w:r w:rsidR="00A40257">
        <w:t xml:space="preserve"> pivotwielen </w:t>
      </w:r>
      <w:r w:rsidR="00735773">
        <w:t xml:space="preserve">die </w:t>
      </w:r>
      <w:r w:rsidR="00A40257">
        <w:t>eronder bevestigd</w:t>
      </w:r>
      <w:r w:rsidR="00735773">
        <w:t xml:space="preserve"> zijn</w:t>
      </w:r>
      <w:r w:rsidR="004A0727">
        <w:t xml:space="preserve"> (</w:t>
      </w:r>
      <w:r w:rsidR="004A0727">
        <w:fldChar w:fldCharType="begin"/>
      </w:r>
      <w:r w:rsidR="004A0727">
        <w:instrText xml:space="preserve"> REF _Ref41071323 \h </w:instrText>
      </w:r>
      <w:r w:rsidR="004A0727">
        <w:fldChar w:fldCharType="separate"/>
      </w:r>
      <w:r w:rsidR="00996EBA">
        <w:t>Figuur 2</w:t>
      </w:r>
      <w:r w:rsidR="004A0727">
        <w:fldChar w:fldCharType="end"/>
      </w:r>
      <w:r w:rsidR="004A0727">
        <w:t>)</w:t>
      </w:r>
      <w:r w:rsidR="00A40257">
        <w:t xml:space="preserve">. De onderkant van de draagplank hangt 9,6 cm boven de grond. De aangedreven wielen hebben een diameter van 6 cm. Wanneer de wielen aan elkaar gebonden worden via een verbindingsplankje </w:t>
      </w:r>
      <w:r w:rsidR="00E34201">
        <w:t>komt de bovenkant van dat plankje op een hoogte van 5</w:t>
      </w:r>
      <w:r w:rsidR="00E50C2B">
        <w:t>,</w:t>
      </w:r>
      <w:r w:rsidR="00E34201">
        <w:t>6 cm. Hier is dus nog een verbindin</w:t>
      </w:r>
      <w:r w:rsidR="00735773">
        <w:t>g</w:t>
      </w:r>
      <w:r w:rsidR="00E34201">
        <w:t xml:space="preserve">sstuk tussen </w:t>
      </w:r>
      <w:r w:rsidR="00E34201" w:rsidRPr="005E629B">
        <w:t>geplaats</w:t>
      </w:r>
      <w:r w:rsidR="005E629B" w:rsidRPr="005E629B">
        <w:t>t</w:t>
      </w:r>
      <w:r w:rsidR="00E34201">
        <w:t xml:space="preserve"> van 4 cm hoog. De aangedreven wielen zitten nu net iets lager dan de pivotwielen wat een goed effect heeft op de grip die het onderstel uitoefen</w:t>
      </w:r>
      <w:r w:rsidR="004F4773">
        <w:t>t</w:t>
      </w:r>
      <w:r w:rsidR="00E34201">
        <w:t xml:space="preserve"> op de grond.</w:t>
      </w:r>
      <w:r w:rsidRPr="00E51E43">
        <w:t xml:space="preserve"> </w:t>
      </w:r>
      <w:r w:rsidR="004F4773">
        <w:t xml:space="preserve">De </w:t>
      </w:r>
      <w:r w:rsidR="00735773">
        <w:t xml:space="preserve">afmetingen </w:t>
      </w:r>
      <w:r w:rsidR="004F4773">
        <w:t xml:space="preserve">van de bovenste plank </w:t>
      </w:r>
      <w:r w:rsidR="00735773">
        <w:t>zijn</w:t>
      </w:r>
      <w:r w:rsidR="004F4773">
        <w:t xml:space="preserve"> 29 cm bij 57,5 cm.</w:t>
      </w:r>
      <w:r w:rsidR="00735773">
        <w:t xml:space="preserve"> De oppervlakte bedraagt dus 1667,5 cm².</w:t>
      </w:r>
      <w:r w:rsidR="004F4773">
        <w:t xml:space="preserve"> </w:t>
      </w:r>
      <w:r>
        <w:t>Het onderstel behuist ook het grootste deel van de elektronica. Hierover</w:t>
      </w:r>
      <w:r w:rsidR="00735773">
        <w:t xml:space="preserve"> wordt</w:t>
      </w:r>
      <w:r>
        <w:t xml:space="preserve"> meer </w:t>
      </w:r>
      <w:r w:rsidR="00735773">
        <w:t>informatie gegev</w:t>
      </w:r>
      <w:r w:rsidR="00E50C2B">
        <w:t>e</w:t>
      </w:r>
      <w:r w:rsidR="00735773">
        <w:t xml:space="preserve">n </w:t>
      </w:r>
      <w:r>
        <w:t xml:space="preserve">in </w:t>
      </w:r>
      <w:r w:rsidR="00021AD7">
        <w:fldChar w:fldCharType="begin"/>
      </w:r>
      <w:r w:rsidR="00021AD7">
        <w:instrText xml:space="preserve"> REF _Ref41054814 \w \h </w:instrText>
      </w:r>
      <w:r w:rsidR="00021AD7">
        <w:fldChar w:fldCharType="separate"/>
      </w:r>
      <w:r w:rsidR="00996EBA">
        <w:t>2.2</w:t>
      </w:r>
      <w:r w:rsidR="00021AD7">
        <w:fldChar w:fldCharType="end"/>
      </w:r>
      <w:r w:rsidR="00E50C2B">
        <w:t xml:space="preserve"> </w:t>
      </w:r>
      <w:r w:rsidR="00021AD7">
        <w:fldChar w:fldCharType="begin"/>
      </w:r>
      <w:r w:rsidR="00021AD7">
        <w:instrText xml:space="preserve"> REF _Ref41054823 \h </w:instrText>
      </w:r>
      <w:r w:rsidR="00021AD7">
        <w:fldChar w:fldCharType="separate"/>
      </w:r>
      <w:r w:rsidR="00996EBA" w:rsidRPr="009043F7">
        <w:t xml:space="preserve">Elektronica van </w:t>
      </w:r>
      <w:r w:rsidR="00996EBA">
        <w:t>het</w:t>
      </w:r>
      <w:r w:rsidR="00996EBA" w:rsidRPr="009043F7">
        <w:t xml:space="preserve"> </w:t>
      </w:r>
      <w:r w:rsidR="00996EBA">
        <w:t>onderstel</w:t>
      </w:r>
      <w:r w:rsidR="00021AD7">
        <w:fldChar w:fldCharType="end"/>
      </w:r>
      <w:r w:rsidR="004F4773">
        <w:t>.</w:t>
      </w:r>
    </w:p>
    <w:p w14:paraId="3E87EEBC" w14:textId="77777777" w:rsidR="000C6EAA" w:rsidRPr="009043F7" w:rsidRDefault="000C6EAA" w:rsidP="000C6EAA">
      <w:pPr>
        <w:pStyle w:val="kopGIPmetnummering"/>
        <w:numPr>
          <w:ilvl w:val="0"/>
          <w:numId w:val="0"/>
        </w:numPr>
        <w:ind w:left="1134" w:hanging="1134"/>
      </w:pPr>
    </w:p>
    <w:p w14:paraId="44D7EEB2" w14:textId="28E039BA" w:rsidR="00083187" w:rsidRDefault="00083187" w:rsidP="00083187">
      <w:pPr>
        <w:pStyle w:val="kopGIPmetnummering"/>
      </w:pPr>
      <w:bookmarkStart w:id="22" w:name="_Toc43307724"/>
      <w:r w:rsidRPr="009043F7">
        <w:t>Elektronica</w:t>
      </w:r>
      <w:bookmarkEnd w:id="22"/>
    </w:p>
    <w:p w14:paraId="08F3C1AE" w14:textId="61DEC21F" w:rsidR="00C94507" w:rsidRDefault="008C110B" w:rsidP="00D54A62">
      <w:pPr>
        <w:pStyle w:val="subkopGIP"/>
      </w:pPr>
      <w:bookmarkStart w:id="23" w:name="_Toc43307725"/>
      <w:r w:rsidRPr="009043F7">
        <w:t>Elekt</w:t>
      </w:r>
      <w:r w:rsidR="004849A6">
        <w:t>r</w:t>
      </w:r>
      <w:r w:rsidRPr="009043F7">
        <w:t xml:space="preserve">onica </w:t>
      </w:r>
      <w:r w:rsidR="006147D8" w:rsidRPr="009043F7">
        <w:t>van de</w:t>
      </w:r>
      <w:r w:rsidRPr="009043F7">
        <w:t xml:space="preserve"> frigobox</w:t>
      </w:r>
      <w:bookmarkEnd w:id="23"/>
    </w:p>
    <w:p w14:paraId="39C9F79A" w14:textId="640D8E32" w:rsidR="00D54A62" w:rsidRDefault="00D54A62" w:rsidP="00D54A62">
      <w:pPr>
        <w:pStyle w:val="subsubkopGIP"/>
      </w:pPr>
      <w:bookmarkStart w:id="24" w:name="_Toc43307726"/>
      <w:r>
        <w:t>Thermistoren</w:t>
      </w:r>
      <w:bookmarkEnd w:id="24"/>
    </w:p>
    <w:p w14:paraId="42BDB464" w14:textId="77777777" w:rsidR="00D54A62" w:rsidRDefault="00D54A62" w:rsidP="00C94507">
      <w:pPr>
        <w:pStyle w:val="standaardGIP"/>
      </w:pPr>
    </w:p>
    <w:p w14:paraId="688E5BFE" w14:textId="7878861B" w:rsidR="00C94507" w:rsidRDefault="00C94507" w:rsidP="00C94507">
      <w:pPr>
        <w:pStyle w:val="standaardGIP"/>
      </w:pPr>
      <w:r>
        <w:t xml:space="preserve">In de frigobox zitten verschillende elektronische componenten die de smartfuncties </w:t>
      </w:r>
      <w:r w:rsidR="00735773">
        <w:t>tot stand brengen</w:t>
      </w:r>
      <w:r>
        <w:t xml:space="preserve">. </w:t>
      </w:r>
    </w:p>
    <w:p w14:paraId="386C18A8" w14:textId="79BC219C" w:rsidR="00C94507" w:rsidRDefault="004A0727" w:rsidP="00C94507">
      <w:pPr>
        <w:pStyle w:val="standaardGIP"/>
      </w:pPr>
      <w:r>
        <w:t>E</w:t>
      </w:r>
      <w:r w:rsidR="00C94507">
        <w:t>r</w:t>
      </w:r>
      <w:r>
        <w:t xml:space="preserve"> zitten</w:t>
      </w:r>
      <w:r w:rsidR="00C94507">
        <w:t xml:space="preserve"> verschillende thermisto</w:t>
      </w:r>
      <w:r w:rsidR="001C458C">
        <w:t>ren</w:t>
      </w:r>
      <w:r w:rsidR="00C94507">
        <w:t xml:space="preserve"> in die de temperatuur kunnen meten. De specifieke werking van de temperatuursmeting wordt uitgelegd </w:t>
      </w:r>
      <w:r>
        <w:t xml:space="preserve">in </w:t>
      </w:r>
      <w:r w:rsidR="00C94507">
        <w:fldChar w:fldCharType="begin"/>
      </w:r>
      <w:r w:rsidR="00C94507">
        <w:instrText xml:space="preserve"> REF _Ref40964261 \w \h </w:instrText>
      </w:r>
      <w:r w:rsidR="00C94507">
        <w:fldChar w:fldCharType="separate"/>
      </w:r>
      <w:r w:rsidR="00996EBA">
        <w:t>4.2</w:t>
      </w:r>
      <w:r w:rsidR="00C94507">
        <w:fldChar w:fldCharType="end"/>
      </w:r>
      <w:r w:rsidR="004F4773">
        <w:t xml:space="preserve"> </w:t>
      </w:r>
      <w:r w:rsidR="00C94507">
        <w:fldChar w:fldCharType="begin"/>
      </w:r>
      <w:r w:rsidR="00C94507">
        <w:instrText xml:space="preserve"> REF _Ref40964265 \h </w:instrText>
      </w:r>
      <w:r w:rsidR="00C94507">
        <w:fldChar w:fldCharType="separate"/>
      </w:r>
      <w:r w:rsidR="00996EBA" w:rsidRPr="009043F7">
        <w:t>Temperatuurmeting</w:t>
      </w:r>
      <w:r w:rsidR="00C94507">
        <w:fldChar w:fldCharType="end"/>
      </w:r>
      <w:r w:rsidR="00C94507">
        <w:t>.</w:t>
      </w:r>
    </w:p>
    <w:p w14:paraId="18F9048D" w14:textId="243056A3" w:rsidR="00D54A62" w:rsidRDefault="00D54A62" w:rsidP="00C94507">
      <w:pPr>
        <w:pStyle w:val="standaardGIP"/>
      </w:pPr>
    </w:p>
    <w:p w14:paraId="6D7874A4" w14:textId="17D10699" w:rsidR="00D54A62" w:rsidRDefault="00D54A62" w:rsidP="00D54A62">
      <w:pPr>
        <w:pStyle w:val="subsubkopGIP"/>
      </w:pPr>
      <w:bookmarkStart w:id="25" w:name="_Toc43307727"/>
      <w:r>
        <w:t>Druksensoren</w:t>
      </w:r>
      <w:bookmarkEnd w:id="25"/>
    </w:p>
    <w:p w14:paraId="57BBCA6E" w14:textId="77777777" w:rsidR="00D54A62" w:rsidRDefault="00D54A62" w:rsidP="00C94507">
      <w:pPr>
        <w:pStyle w:val="standaardGIP"/>
      </w:pPr>
    </w:p>
    <w:p w14:paraId="01CA16FA" w14:textId="2A4DD19E" w:rsidR="00C94507" w:rsidRDefault="00C94507" w:rsidP="00C94507">
      <w:pPr>
        <w:pStyle w:val="standaardGIP"/>
      </w:pPr>
      <w:r>
        <w:t>De druksensoren die kijken of er drank aanwezig is in de frigobox</w:t>
      </w:r>
      <w:r w:rsidR="001C458C">
        <w:t>,</w:t>
      </w:r>
      <w:r>
        <w:t xml:space="preserve"> hebben alleen een weerstand nodig zodat er geen kortsluiting ontstaat. Voor de rest kunnen die gemaakt worden uit andere materialen. Dit wordt verder uitgeleg</w:t>
      </w:r>
      <w:r w:rsidR="00E50C2B">
        <w:t>d</w:t>
      </w:r>
      <w:r>
        <w:t xml:space="preserve"> in </w:t>
      </w:r>
      <w:r>
        <w:fldChar w:fldCharType="begin"/>
      </w:r>
      <w:r>
        <w:instrText xml:space="preserve"> REF _Ref40964738 \w \h </w:instrText>
      </w:r>
      <w:r>
        <w:fldChar w:fldCharType="separate"/>
      </w:r>
      <w:r w:rsidR="00996EBA">
        <w:t>4.3</w:t>
      </w:r>
      <w:r>
        <w:fldChar w:fldCharType="end"/>
      </w:r>
      <w:r w:rsidR="004F4773">
        <w:t xml:space="preserve"> </w:t>
      </w:r>
      <w:r>
        <w:fldChar w:fldCharType="begin"/>
      </w:r>
      <w:r>
        <w:instrText xml:space="preserve"> REF _Ref40964741 \h </w:instrText>
      </w:r>
      <w:r>
        <w:fldChar w:fldCharType="separate"/>
      </w:r>
      <w:r w:rsidR="00996EBA" w:rsidRPr="009043F7">
        <w:t>Inventaris</w:t>
      </w:r>
      <w:r>
        <w:fldChar w:fldCharType="end"/>
      </w:r>
      <w:r>
        <w:t>.</w:t>
      </w:r>
    </w:p>
    <w:p w14:paraId="4257E2C1" w14:textId="40A2EA71" w:rsidR="00D54A62" w:rsidRDefault="00D54A62" w:rsidP="00C94507">
      <w:pPr>
        <w:pStyle w:val="standaardGIP"/>
      </w:pPr>
    </w:p>
    <w:p w14:paraId="4508D335" w14:textId="4EFA6EC6" w:rsidR="00D54A62" w:rsidRDefault="00D54A62" w:rsidP="00D54A62">
      <w:pPr>
        <w:pStyle w:val="subsubkopGIP"/>
      </w:pPr>
      <w:bookmarkStart w:id="26" w:name="_Toc43307728"/>
      <w:r>
        <w:t>Smartlock</w:t>
      </w:r>
      <w:bookmarkEnd w:id="26"/>
    </w:p>
    <w:p w14:paraId="0BD15E7B" w14:textId="77777777" w:rsidR="00D54A62" w:rsidRDefault="00D54A62" w:rsidP="00C94507">
      <w:pPr>
        <w:pStyle w:val="standaardGIP"/>
      </w:pPr>
    </w:p>
    <w:p w14:paraId="7CF0D37B" w14:textId="222325DA" w:rsidR="006146F7" w:rsidRDefault="006146F7" w:rsidP="00C94507">
      <w:pPr>
        <w:pStyle w:val="standaardGIP"/>
      </w:pPr>
      <w:r>
        <w:t xml:space="preserve">Het laatste stuk elektronica in de frigobox is de smartlock. Voor de smartlock wordt er gebruik gemaakt van een servomotor </w:t>
      </w:r>
      <w:r w:rsidR="001C458C">
        <w:t>in samenwerking met een grendelslot. Die wordt dan aangestuurd met de</w:t>
      </w:r>
      <w:r>
        <w:t xml:space="preserve"> bluetoothmodule die in het frame verwerkt zit. De smartlock </w:t>
      </w:r>
      <w:r w:rsidR="004A0727">
        <w:t>st</w:t>
      </w:r>
      <w:r w:rsidR="00CC1F76">
        <w:t>a</w:t>
      </w:r>
      <w:r w:rsidR="004A0727">
        <w:t>at beschreven</w:t>
      </w:r>
      <w:r w:rsidR="00CC1F76">
        <w:t xml:space="preserve"> in</w:t>
      </w:r>
      <w:r>
        <w:t xml:space="preserve"> </w:t>
      </w:r>
      <w:r>
        <w:fldChar w:fldCharType="begin"/>
      </w:r>
      <w:r>
        <w:instrText xml:space="preserve"> REF _Ref40965265 \w \h </w:instrText>
      </w:r>
      <w:r>
        <w:fldChar w:fldCharType="separate"/>
      </w:r>
      <w:r w:rsidR="00996EBA">
        <w:t>4.5</w:t>
      </w:r>
      <w:r>
        <w:fldChar w:fldCharType="end"/>
      </w:r>
      <w:r w:rsidR="004F4773">
        <w:t xml:space="preserve"> </w:t>
      </w:r>
      <w:r>
        <w:fldChar w:fldCharType="begin"/>
      </w:r>
      <w:r>
        <w:instrText xml:space="preserve"> REF _Ref40965267 \h </w:instrText>
      </w:r>
      <w:r>
        <w:fldChar w:fldCharType="separate"/>
      </w:r>
      <w:r w:rsidR="00996EBA" w:rsidRPr="009043F7">
        <w:t>Smartlock</w:t>
      </w:r>
      <w:r>
        <w:fldChar w:fldCharType="end"/>
      </w:r>
      <w:r>
        <w:t>.</w:t>
      </w:r>
    </w:p>
    <w:p w14:paraId="5173BAA9" w14:textId="77777777" w:rsidR="00C94507" w:rsidRPr="009043F7" w:rsidRDefault="00C94507" w:rsidP="00C94507">
      <w:pPr>
        <w:pStyle w:val="kopGIPmetnummering"/>
        <w:numPr>
          <w:ilvl w:val="0"/>
          <w:numId w:val="0"/>
        </w:numPr>
      </w:pPr>
    </w:p>
    <w:p w14:paraId="0011D8BB" w14:textId="0B6A6C65" w:rsidR="008C110B" w:rsidRPr="009043F7" w:rsidRDefault="008C110B" w:rsidP="008C110B">
      <w:pPr>
        <w:pStyle w:val="subkopGIP"/>
      </w:pPr>
      <w:bookmarkStart w:id="27" w:name="_Ref41054681"/>
      <w:bookmarkStart w:id="28" w:name="_Ref41054686"/>
      <w:bookmarkStart w:id="29" w:name="_Ref41054698"/>
      <w:bookmarkStart w:id="30" w:name="_Ref41054740"/>
      <w:bookmarkStart w:id="31" w:name="_Ref41054761"/>
      <w:bookmarkStart w:id="32" w:name="_Ref41054814"/>
      <w:bookmarkStart w:id="33" w:name="_Ref41054823"/>
      <w:bookmarkStart w:id="34" w:name="_Toc43307729"/>
      <w:r w:rsidRPr="009043F7">
        <w:t xml:space="preserve">Elektronica </w:t>
      </w:r>
      <w:r w:rsidR="006147D8" w:rsidRPr="009043F7">
        <w:t xml:space="preserve">van </w:t>
      </w:r>
      <w:r w:rsidR="00B619A9">
        <w:t>het</w:t>
      </w:r>
      <w:r w:rsidRPr="009043F7">
        <w:t xml:space="preserve"> </w:t>
      </w:r>
      <w:r w:rsidR="00B619A9">
        <w:t>onderstel</w:t>
      </w:r>
      <w:bookmarkEnd w:id="27"/>
      <w:bookmarkEnd w:id="28"/>
      <w:bookmarkEnd w:id="29"/>
      <w:bookmarkEnd w:id="30"/>
      <w:bookmarkEnd w:id="31"/>
      <w:bookmarkEnd w:id="32"/>
      <w:bookmarkEnd w:id="33"/>
      <w:bookmarkEnd w:id="34"/>
    </w:p>
    <w:p w14:paraId="5558DC20" w14:textId="321C3B0D" w:rsidR="00C93A20" w:rsidRPr="00C93A20" w:rsidRDefault="00C93A20" w:rsidP="00C93A20">
      <w:pPr>
        <w:pStyle w:val="subsubkopGIP"/>
        <w:rPr>
          <w:sz w:val="32"/>
        </w:rPr>
      </w:pPr>
      <w:bookmarkStart w:id="35" w:name="_Toc43307730"/>
      <w:r>
        <w:t>Arduino</w:t>
      </w:r>
      <w:bookmarkEnd w:id="35"/>
    </w:p>
    <w:p w14:paraId="00123DE4" w14:textId="084F1B64" w:rsidR="00C93A20" w:rsidRDefault="00C93A20" w:rsidP="00C93A20">
      <w:pPr>
        <w:pStyle w:val="standaardGIP"/>
      </w:pPr>
    </w:p>
    <w:p w14:paraId="5DDA8CE4" w14:textId="26C7A482" w:rsidR="00D54A62" w:rsidRDefault="00C93A20" w:rsidP="00C93A20">
      <w:pPr>
        <w:pStyle w:val="standaardGIP"/>
      </w:pPr>
      <w:r>
        <w:t>Op het onderstel zit een heleboel elektronica bevestigd</w:t>
      </w:r>
      <w:r w:rsidR="00705B21">
        <w:t xml:space="preserve">. Dit wordt allemaal aangestuurd door de Arduino. In dit project wordt gebruik gemaakt van een Arduino Mega 2560 wegens het grote aanbod aan digitale IO, </w:t>
      </w:r>
      <w:r w:rsidR="004F7911">
        <w:t xml:space="preserve">meer hardware </w:t>
      </w:r>
      <w:r w:rsidR="004F7911" w:rsidRPr="004F7911">
        <w:t>seriële</w:t>
      </w:r>
      <w:r w:rsidR="004F7911">
        <w:t xml:space="preserve"> poorten, </w:t>
      </w:r>
      <w:r w:rsidR="00705B21">
        <w:t>veel analoge inputs en hogere rekenkracht dan een gewone Arduino Uno</w:t>
      </w:r>
      <w:sdt>
        <w:sdtPr>
          <w:id w:val="-654914685"/>
          <w:citation/>
        </w:sdtPr>
        <w:sdtContent>
          <w:r w:rsidR="00705B21">
            <w:fldChar w:fldCharType="begin"/>
          </w:r>
          <w:r w:rsidR="00705B21">
            <w:rPr>
              <w:lang w:val="nl-NL"/>
            </w:rPr>
            <w:instrText xml:space="preserve"> CITATION Mig17 \l 1043 </w:instrText>
          </w:r>
          <w:r w:rsidR="00705B21">
            <w:fldChar w:fldCharType="separate"/>
          </w:r>
          <w:r w:rsidR="00FF2B35">
            <w:rPr>
              <w:lang w:val="nl-NL"/>
            </w:rPr>
            <w:t xml:space="preserve"> </w:t>
          </w:r>
          <w:r w:rsidR="00FF2B35" w:rsidRPr="00FF2B35">
            <w:rPr>
              <w:lang w:val="nl-NL"/>
            </w:rPr>
            <w:t>[4]</w:t>
          </w:r>
          <w:r w:rsidR="00705B21">
            <w:fldChar w:fldCharType="end"/>
          </w:r>
        </w:sdtContent>
      </w:sdt>
      <w:r w:rsidR="004A0727">
        <w:t>.</w:t>
      </w:r>
      <w:r w:rsidR="004F7911">
        <w:t xml:space="preserve"> Alles is hier op aangesloten. Een </w:t>
      </w:r>
      <w:r w:rsidR="00D54A62">
        <w:t>smartphone</w:t>
      </w:r>
      <w:r w:rsidR="004F7911">
        <w:t xml:space="preserve"> wordt verbonden via de bluethoothmodule. Die zend</w:t>
      </w:r>
      <w:r w:rsidR="00D54A62">
        <w:t>t</w:t>
      </w:r>
      <w:r w:rsidR="004F7911">
        <w:t xml:space="preserve"> en ontvangt gegevens zoals locatie, temperatuur en inventaris.</w:t>
      </w:r>
      <w:r w:rsidR="00D54A62">
        <w:t xml:space="preserve"> Deze </w:t>
      </w:r>
      <w:r w:rsidR="005E629B">
        <w:t>A</w:t>
      </w:r>
      <w:r w:rsidR="00D54A62">
        <w:t>rduino zorgt voor alle berekeningen en is de belangrijkste component van dit project.</w:t>
      </w:r>
    </w:p>
    <w:p w14:paraId="54081BA0" w14:textId="77777777" w:rsidR="00D54A62" w:rsidRDefault="00D54A62">
      <w:pPr>
        <w:rPr>
          <w:rFonts w:ascii="Times New Roman" w:hAnsi="Times New Roman" w:cs="Times New Roman"/>
          <w:sz w:val="24"/>
          <w:szCs w:val="24"/>
        </w:rPr>
      </w:pPr>
      <w:r>
        <w:br w:type="page"/>
      </w:r>
    </w:p>
    <w:p w14:paraId="7AB96D0F" w14:textId="3EA8F98D" w:rsidR="00C93A20" w:rsidRPr="004F7911" w:rsidRDefault="00C93A20" w:rsidP="00C93A20">
      <w:pPr>
        <w:pStyle w:val="subsubkopGIP"/>
        <w:rPr>
          <w:sz w:val="32"/>
        </w:rPr>
      </w:pPr>
      <w:bookmarkStart w:id="36" w:name="_Toc43307731"/>
      <w:r>
        <w:lastRenderedPageBreak/>
        <w:t>Motoren</w:t>
      </w:r>
      <w:bookmarkEnd w:id="36"/>
    </w:p>
    <w:p w14:paraId="737A657E" w14:textId="0B489F32" w:rsidR="004F7911" w:rsidRDefault="004F7911" w:rsidP="004F7911">
      <w:pPr>
        <w:pStyle w:val="standaardGIP"/>
      </w:pPr>
    </w:p>
    <w:p w14:paraId="7C10069F" w14:textId="2F4B0E79" w:rsidR="004F7911" w:rsidRDefault="004F7911" w:rsidP="004F7911">
      <w:pPr>
        <w:pStyle w:val="standaardGIP"/>
      </w:pPr>
      <w:r>
        <w:t>Onder het onderstel zijn twee motoren bevestigd van het type</w:t>
      </w:r>
      <w:r w:rsidR="000C4BE9">
        <w:t xml:space="preserve"> JGA25-370. De motor heeft een werkspanning tussen 3 V en 9 V. De nominale spanning is 6 V. Dit wil zeggen dat </w:t>
      </w:r>
      <w:r w:rsidR="004A0727">
        <w:t>de motoren</w:t>
      </w:r>
      <w:r w:rsidR="000C4BE9">
        <w:t xml:space="preserve"> met een spanning van 6 V het </w:t>
      </w:r>
      <w:r w:rsidR="004A0727">
        <w:t xml:space="preserve">meest </w:t>
      </w:r>
      <w:r w:rsidR="000C4BE9">
        <w:t>effici</w:t>
      </w:r>
      <w:r w:rsidR="004A0727">
        <w:t>ë</w:t>
      </w:r>
      <w:r w:rsidR="000C4BE9">
        <w:t>nt werken. In dit project wordt 9 V aangelegd om gemakkelijker met grote gewichten om te gaan. Wanneer de motor geen weerstand ondervind</w:t>
      </w:r>
      <w:r w:rsidR="00D54A62">
        <w:t>t</w:t>
      </w:r>
      <w:r w:rsidR="000C4BE9">
        <w:t xml:space="preserve"> draaien </w:t>
      </w:r>
      <w:r w:rsidR="00CC1F76">
        <w:t>deze</w:t>
      </w:r>
      <w:r w:rsidR="000C4BE9">
        <w:t xml:space="preserve"> 28</w:t>
      </w:r>
      <w:r w:rsidR="00DC2424">
        <w:t>1</w:t>
      </w:r>
      <w:r w:rsidR="000C4BE9">
        <w:t xml:space="preserve"> toeren per minuut</w:t>
      </w:r>
      <w:r w:rsidR="006803BA">
        <w:t xml:space="preserve"> </w:t>
      </w:r>
      <w:sdt>
        <w:sdtPr>
          <w:id w:val="-291824826"/>
          <w:citation/>
        </w:sdtPr>
        <w:sdtContent>
          <w:r w:rsidR="006803BA">
            <w:fldChar w:fldCharType="begin"/>
          </w:r>
          <w:r w:rsidR="006803BA">
            <w:instrText xml:space="preserve"> CITATION Ope20 \l 2067 </w:instrText>
          </w:r>
          <w:r w:rsidR="006803BA">
            <w:fldChar w:fldCharType="separate"/>
          </w:r>
          <w:r w:rsidR="00FF2B35" w:rsidRPr="00FF2B35">
            <w:t>[5]</w:t>
          </w:r>
          <w:r w:rsidR="006803BA">
            <w:fldChar w:fldCharType="end"/>
          </w:r>
        </w:sdtContent>
      </w:sdt>
      <w:r w:rsidR="000C4BE9">
        <w:t xml:space="preserve">. Met een wieldiameter van 6 cm betekent dit dat het onderstel maximaal 6,3 km/h kan gaan. Testen </w:t>
      </w:r>
      <w:r w:rsidR="00CC1F76">
        <w:t>tonen</w:t>
      </w:r>
      <w:r w:rsidR="000C4BE9">
        <w:t xml:space="preserve"> aan dat deze motoren </w:t>
      </w:r>
      <w:r w:rsidR="00DC2424">
        <w:t>het onderstel in beweging k</w:t>
      </w:r>
      <w:r w:rsidR="00CC1F76">
        <w:t>unnen</w:t>
      </w:r>
      <w:r w:rsidR="00DC2424">
        <w:t xml:space="preserve"> brengen met een gewicht van 10 kg </w:t>
      </w:r>
      <w:r w:rsidR="00DC2424" w:rsidRPr="005E629B">
        <w:t>erop</w:t>
      </w:r>
      <w:r w:rsidR="00DC2424">
        <w:t xml:space="preserve"> geplaatst. De motoren worden door de Arduino bestuur</w:t>
      </w:r>
      <w:r w:rsidR="00CC1F76">
        <w:t>d</w:t>
      </w:r>
      <w:r w:rsidR="00DC2424">
        <w:t xml:space="preserve"> aan de hand van een L258N </w:t>
      </w:r>
      <w:r w:rsidR="00DC2424" w:rsidRPr="005E629B">
        <w:t xml:space="preserve">tweekanalige </w:t>
      </w:r>
      <w:r w:rsidR="005E629B" w:rsidRPr="005E629B">
        <w:t>H</w:t>
      </w:r>
      <w:r w:rsidR="00DC2424" w:rsidRPr="005E629B">
        <w:t>-brug</w:t>
      </w:r>
      <w:r w:rsidR="00DC2424">
        <w:t xml:space="preserve">. Dit is een </w:t>
      </w:r>
      <w:r w:rsidR="00DC2424" w:rsidRPr="005E629B">
        <w:t>PWM</w:t>
      </w:r>
      <w:r w:rsidR="005E629B" w:rsidRPr="005E629B">
        <w:t>-</w:t>
      </w:r>
      <w:r w:rsidR="00DC2424" w:rsidRPr="005E629B">
        <w:t>motordriver</w:t>
      </w:r>
      <w:r w:rsidR="00DC2424">
        <w:t xml:space="preserve"> die gevoed wordt door een maximale spanning van </w:t>
      </w:r>
      <w:r w:rsidR="006803BA">
        <w:t>4</w:t>
      </w:r>
      <w:r w:rsidR="00DC2424">
        <w:t xml:space="preserve">5 V en een logische spanning heeft tussen 5 V en 7 V. </w:t>
      </w:r>
      <w:r w:rsidR="00035EA4">
        <w:t xml:space="preserve">Zo </w:t>
      </w:r>
      <w:r w:rsidR="00CC1F76">
        <w:t>k</w:t>
      </w:r>
      <w:r w:rsidR="00035EA4">
        <w:t>an de Arduino de twee wielen apart controleren. De wielen kunnen met 255 verschillende snelheden voor- of achteruit draaien.</w:t>
      </w:r>
    </w:p>
    <w:p w14:paraId="2257FB8D" w14:textId="77777777" w:rsidR="004F7911" w:rsidRPr="00C93A20" w:rsidRDefault="004F7911" w:rsidP="004F7911">
      <w:pPr>
        <w:pStyle w:val="standaardGIP"/>
      </w:pPr>
    </w:p>
    <w:p w14:paraId="5699FC98" w14:textId="6F6BF97E" w:rsidR="00C93A20" w:rsidRPr="004F4773" w:rsidRDefault="00C93A20" w:rsidP="00C93A20">
      <w:pPr>
        <w:pStyle w:val="subsubkopGIP"/>
        <w:rPr>
          <w:sz w:val="32"/>
        </w:rPr>
      </w:pPr>
      <w:bookmarkStart w:id="37" w:name="_Toc43307732"/>
      <w:r>
        <w:t>Kompas</w:t>
      </w:r>
      <w:bookmarkEnd w:id="37"/>
    </w:p>
    <w:p w14:paraId="03B2ECBC" w14:textId="15025298" w:rsidR="004F4773" w:rsidRDefault="004F4773" w:rsidP="004F4773">
      <w:pPr>
        <w:pStyle w:val="integraalkop"/>
      </w:pPr>
    </w:p>
    <w:p w14:paraId="15273EDA" w14:textId="6AAF4B6D" w:rsidR="004F4773" w:rsidRDefault="004F4773" w:rsidP="004F4773">
      <w:pPr>
        <w:pStyle w:val="GIPstandaard"/>
      </w:pPr>
      <w:r>
        <w:t>Het kompas wordt centraal</w:t>
      </w:r>
      <w:r w:rsidR="00307193">
        <w:t xml:space="preserve"> op het onderstel gemonteerd</w:t>
      </w:r>
      <w:r w:rsidR="00CC1F76">
        <w:t>,</w:t>
      </w:r>
      <w:r w:rsidR="00307193">
        <w:t xml:space="preserve"> zodat de x-as evenwijdig loopt met lengte van het onderstel en de y-as evenwijdig loopt met de breedte van het onderstel. </w:t>
      </w:r>
      <w:r w:rsidR="00307193" w:rsidRPr="005E629B">
        <w:t>Meer over de funtionaliteit van het kompas</w:t>
      </w:r>
      <w:r w:rsidR="005E629B" w:rsidRPr="005E629B">
        <w:t xml:space="preserve"> bevindt zich</w:t>
      </w:r>
      <w:r w:rsidR="00307193" w:rsidRPr="005E629B">
        <w:t xml:space="preserve"> in </w:t>
      </w:r>
      <w:r w:rsidR="00307193" w:rsidRPr="005E629B">
        <w:fldChar w:fldCharType="begin"/>
      </w:r>
      <w:r w:rsidR="00307193" w:rsidRPr="005E629B">
        <w:instrText xml:space="preserve"> REF _Ref41056041 \r \h </w:instrText>
      </w:r>
      <w:r w:rsidR="00D2603F" w:rsidRPr="005E629B">
        <w:instrText xml:space="preserve"> \* MERGEFORMAT </w:instrText>
      </w:r>
      <w:r w:rsidR="00307193" w:rsidRPr="005E629B">
        <w:fldChar w:fldCharType="separate"/>
      </w:r>
      <w:r w:rsidR="00996EBA" w:rsidRPr="005E629B">
        <w:t>4.4.2</w:t>
      </w:r>
      <w:r w:rsidR="00307193" w:rsidRPr="005E629B">
        <w:fldChar w:fldCharType="end"/>
      </w:r>
      <w:r w:rsidR="00307193" w:rsidRPr="005E629B">
        <w:t xml:space="preserve"> </w:t>
      </w:r>
      <w:r w:rsidR="00307193" w:rsidRPr="005E629B">
        <w:fldChar w:fldCharType="begin"/>
      </w:r>
      <w:r w:rsidR="00307193" w:rsidRPr="005E629B">
        <w:instrText xml:space="preserve"> REF _Ref41056048 \h </w:instrText>
      </w:r>
      <w:r w:rsidR="00D2603F" w:rsidRPr="005E629B">
        <w:instrText xml:space="preserve"> \* MERGEFORMAT </w:instrText>
      </w:r>
      <w:r w:rsidR="00307193" w:rsidRPr="005E629B">
        <w:fldChar w:fldCharType="separate"/>
      </w:r>
      <w:r w:rsidR="00996EBA" w:rsidRPr="005E629B">
        <w:t>Richting bepalen</w:t>
      </w:r>
      <w:r w:rsidR="00307193" w:rsidRPr="005E629B">
        <w:fldChar w:fldCharType="end"/>
      </w:r>
      <w:r w:rsidR="00307193" w:rsidRPr="005E629B">
        <w:t>.</w:t>
      </w:r>
    </w:p>
    <w:p w14:paraId="37FA4F3B" w14:textId="77777777" w:rsidR="00307193" w:rsidRPr="00C93A20" w:rsidRDefault="00307193" w:rsidP="004F4773">
      <w:pPr>
        <w:pStyle w:val="GIPstandaard"/>
      </w:pPr>
    </w:p>
    <w:p w14:paraId="6A000FE0" w14:textId="5F733E78" w:rsidR="00705B21" w:rsidRPr="005E629B" w:rsidRDefault="00CA606A" w:rsidP="00C93A20">
      <w:pPr>
        <w:pStyle w:val="subsubkopGIP"/>
        <w:rPr>
          <w:sz w:val="32"/>
        </w:rPr>
      </w:pPr>
      <w:bookmarkStart w:id="38" w:name="_Toc43307733"/>
      <w:r w:rsidRPr="005E629B">
        <w:t>Gps</w:t>
      </w:r>
      <w:bookmarkEnd w:id="38"/>
    </w:p>
    <w:p w14:paraId="59011513" w14:textId="19925D8F" w:rsidR="00994700" w:rsidRDefault="00994700" w:rsidP="00994700">
      <w:pPr>
        <w:pStyle w:val="subsubkopGIP"/>
        <w:numPr>
          <w:ilvl w:val="0"/>
          <w:numId w:val="0"/>
        </w:numPr>
      </w:pPr>
    </w:p>
    <w:p w14:paraId="1F1C00C2" w14:textId="1449BEDA" w:rsidR="00994700" w:rsidRPr="004F4773" w:rsidRDefault="0025583E" w:rsidP="0025583E">
      <w:pPr>
        <w:pStyle w:val="GIPstandaard"/>
      </w:pPr>
      <w:r>
        <w:t xml:space="preserve">De </w:t>
      </w:r>
      <w:r w:rsidR="00CA606A">
        <w:t>gps</w:t>
      </w:r>
      <w:r>
        <w:t xml:space="preserve"> kan eender waar op het onderstel be</w:t>
      </w:r>
      <w:r w:rsidR="00CE6BC2">
        <w:t>v</w:t>
      </w:r>
      <w:r>
        <w:t>estig</w:t>
      </w:r>
      <w:r w:rsidR="00CE6BC2">
        <w:t xml:space="preserve">d worden mits er geen overdekking is die een </w:t>
      </w:r>
      <w:r w:rsidR="00CE6BC2" w:rsidRPr="005E629B">
        <w:t>satellietverbinding</w:t>
      </w:r>
      <w:r w:rsidR="00CE6BC2">
        <w:t xml:space="preserve"> zou kunnen verhinderen. De werking van de </w:t>
      </w:r>
      <w:r w:rsidR="00CA606A">
        <w:t>gps</w:t>
      </w:r>
      <w:r w:rsidR="00CE6BC2">
        <w:t xml:space="preserve"> wordt uitgelegd in </w:t>
      </w:r>
      <w:r w:rsidR="00CE6BC2">
        <w:fldChar w:fldCharType="begin"/>
      </w:r>
      <w:r w:rsidR="00CE6BC2">
        <w:instrText xml:space="preserve"> REF _Ref41057774 \r \h </w:instrText>
      </w:r>
      <w:r w:rsidR="00CE6BC2">
        <w:fldChar w:fldCharType="separate"/>
      </w:r>
      <w:r w:rsidR="00996EBA">
        <w:t>4.4</w:t>
      </w:r>
      <w:r w:rsidR="00CE6BC2">
        <w:fldChar w:fldCharType="end"/>
      </w:r>
      <w:r w:rsidR="00CE6BC2">
        <w:t xml:space="preserve"> </w:t>
      </w:r>
      <w:r w:rsidR="00CE6BC2">
        <w:fldChar w:fldCharType="begin"/>
      </w:r>
      <w:r w:rsidR="00CE6BC2">
        <w:instrText xml:space="preserve"> REF _Ref41057781 \h </w:instrText>
      </w:r>
      <w:r w:rsidR="00CE6BC2">
        <w:fldChar w:fldCharType="separate"/>
      </w:r>
      <w:r w:rsidR="00996EBA" w:rsidRPr="009043F7">
        <w:t>Volgfunctie</w:t>
      </w:r>
      <w:r w:rsidR="00CE6BC2">
        <w:fldChar w:fldCharType="end"/>
      </w:r>
      <w:r w:rsidR="00CE6BC2">
        <w:t>.</w:t>
      </w:r>
    </w:p>
    <w:p w14:paraId="38B01145" w14:textId="77777777" w:rsidR="004F4773" w:rsidRPr="00705B21" w:rsidRDefault="004F4773" w:rsidP="004F4773">
      <w:pPr>
        <w:pStyle w:val="subsubkopGIP"/>
        <w:numPr>
          <w:ilvl w:val="0"/>
          <w:numId w:val="0"/>
        </w:numPr>
        <w:ind w:left="1134"/>
        <w:rPr>
          <w:sz w:val="32"/>
        </w:rPr>
      </w:pPr>
    </w:p>
    <w:p w14:paraId="26E09458" w14:textId="77777777" w:rsidR="00035EA4" w:rsidRPr="00035EA4" w:rsidRDefault="00705B21" w:rsidP="00705B21">
      <w:pPr>
        <w:pStyle w:val="subsubkopGIP"/>
        <w:rPr>
          <w:sz w:val="32"/>
        </w:rPr>
      </w:pPr>
      <w:bookmarkStart w:id="39" w:name="_Toc43307734"/>
      <w:r>
        <w:t>Batterij</w:t>
      </w:r>
      <w:bookmarkEnd w:id="39"/>
    </w:p>
    <w:p w14:paraId="48F17487" w14:textId="77777777" w:rsidR="00035EA4" w:rsidRDefault="00035EA4" w:rsidP="00035EA4">
      <w:pPr>
        <w:pStyle w:val="standaardGIP"/>
      </w:pPr>
    </w:p>
    <w:p w14:paraId="5882D4AF" w14:textId="58C462F1" w:rsidR="00083187" w:rsidRPr="00E56908" w:rsidRDefault="00035EA4" w:rsidP="00035EA4">
      <w:pPr>
        <w:pStyle w:val="standaardGIP"/>
      </w:pPr>
      <w:r>
        <w:t xml:space="preserve">Al deze elektronica moet natuurlijk gevoed worden. In dit project wordt gebruik gemaakt van een Novoo AC Powerbank. Dit </w:t>
      </w:r>
      <w:r w:rsidR="00236FDB">
        <w:t xml:space="preserve">is een </w:t>
      </w:r>
      <w:r>
        <w:t xml:space="preserve">stevige powerbank met </w:t>
      </w:r>
      <w:r w:rsidR="005E629B">
        <w:t xml:space="preserve">een </w:t>
      </w:r>
      <w:r w:rsidR="005E629B" w:rsidRPr="005E629B">
        <w:t>capaciteit</w:t>
      </w:r>
      <w:r w:rsidR="005E629B">
        <w:t xml:space="preserve"> van </w:t>
      </w:r>
      <w:r w:rsidRPr="005E629B">
        <w:t>22500</w:t>
      </w:r>
      <w:r w:rsidR="005E629B" w:rsidRPr="005E629B">
        <w:t xml:space="preserve"> </w:t>
      </w:r>
      <w:r w:rsidRPr="005E629B">
        <w:t>mAh</w:t>
      </w:r>
      <w:r w:rsidR="005E629B">
        <w:t xml:space="preserve"> en </w:t>
      </w:r>
      <w:r>
        <w:t>kan tot 80 W leveren. Hij heeft</w:t>
      </w:r>
      <w:r w:rsidR="005E629B">
        <w:t xml:space="preserve"> een</w:t>
      </w:r>
      <w:r>
        <w:t xml:space="preserve"> ingebouwde alternator </w:t>
      </w:r>
      <w:r w:rsidR="00236FDB">
        <w:t xml:space="preserve">die de mogelijkheid bied zwaardere </w:t>
      </w:r>
      <w:r w:rsidR="00236FDB" w:rsidRPr="005E629B">
        <w:t>AC</w:t>
      </w:r>
      <w:r w:rsidR="005E629B" w:rsidRPr="005E629B">
        <w:t>-</w:t>
      </w:r>
      <w:r w:rsidR="00236FDB" w:rsidRPr="005E629B">
        <w:t xml:space="preserve"> naar DC</w:t>
      </w:r>
      <w:r w:rsidR="005E629B" w:rsidRPr="005E629B">
        <w:t>-</w:t>
      </w:r>
      <w:r w:rsidR="00236FDB" w:rsidRPr="005E629B">
        <w:t>voedingen</w:t>
      </w:r>
      <w:r w:rsidR="00236FDB">
        <w:t xml:space="preserve"> te gebruiken. Er is ook een </w:t>
      </w:r>
      <w:r w:rsidR="000B0E10">
        <w:t>usb</w:t>
      </w:r>
      <w:r w:rsidR="00236FDB">
        <w:t xml:space="preserve"> type A en een </w:t>
      </w:r>
      <w:r w:rsidR="000B0E10" w:rsidRPr="005E629B">
        <w:t>usb</w:t>
      </w:r>
      <w:r w:rsidR="00236FDB" w:rsidRPr="005E629B">
        <w:t xml:space="preserve"> type</w:t>
      </w:r>
      <w:r w:rsidR="005E629B" w:rsidRPr="005E629B">
        <w:t>-</w:t>
      </w:r>
      <w:r w:rsidR="00236FDB" w:rsidRPr="005E629B">
        <w:t>C poort</w:t>
      </w:r>
      <w:r w:rsidR="00236FDB">
        <w:t xml:space="preserve"> beschikbaar. Zi</w:t>
      </w:r>
      <w:r w:rsidR="00CC1F76">
        <w:t>j</w:t>
      </w:r>
      <w:r w:rsidR="00236FDB">
        <w:t xml:space="preserve"> kunnen respectievelijk 2 A en 3 A leveren bij 5 V. De </w:t>
      </w:r>
      <w:r w:rsidR="000B0E10" w:rsidRPr="005E629B">
        <w:t>usb</w:t>
      </w:r>
      <w:r w:rsidR="005E629B" w:rsidRPr="005E629B">
        <w:t>-</w:t>
      </w:r>
      <w:r w:rsidR="00236FDB" w:rsidRPr="005E629B">
        <w:t>aansluiting</w:t>
      </w:r>
      <w:r w:rsidR="00236FDB">
        <w:t xml:space="preserve"> volstaat voor alle </w:t>
      </w:r>
      <w:r w:rsidR="00CC1F76">
        <w:t>elektronica</w:t>
      </w:r>
      <w:r w:rsidR="00236FDB">
        <w:t xml:space="preserve"> op het onderstel. Voor de motoren wordt een zwaardere voeding gebruikt via de </w:t>
      </w:r>
      <w:r w:rsidR="00236FDB" w:rsidRPr="005E629B">
        <w:t>AC</w:t>
      </w:r>
      <w:r w:rsidR="005E629B" w:rsidRPr="005E629B">
        <w:t>-</w:t>
      </w:r>
      <w:r w:rsidR="00236FDB" w:rsidRPr="005E629B">
        <w:t>aansluiting</w:t>
      </w:r>
      <w:r w:rsidR="00236FDB">
        <w:t xml:space="preserve">. Dit is een 12 V, 2 A voeding. Aangezien de motoren een maximale spanning hebben van 9 V wordt een DC naar DC step down converter gebruikt. Dit is een LM2596 instelbare DC naar DC </w:t>
      </w:r>
      <w:r w:rsidR="000B0E10">
        <w:t>omvormer</w:t>
      </w:r>
      <w:r w:rsidR="00236FDB">
        <w:t>.</w:t>
      </w:r>
      <w:r w:rsidR="00E56908">
        <w:br w:type="page"/>
      </w:r>
    </w:p>
    <w:p w14:paraId="36B7A645" w14:textId="3306CFB8" w:rsidR="00EA7476" w:rsidRPr="009043F7" w:rsidRDefault="00083187" w:rsidP="00DF27F1">
      <w:pPr>
        <w:pStyle w:val="kopGIPmetnummering"/>
      </w:pPr>
      <w:bookmarkStart w:id="40" w:name="_Toc43307735"/>
      <w:r w:rsidRPr="009043F7">
        <w:lastRenderedPageBreak/>
        <w:t>App</w:t>
      </w:r>
      <w:bookmarkEnd w:id="40"/>
    </w:p>
    <w:p w14:paraId="0D7BC39B" w14:textId="71877E02" w:rsidR="00ED4172" w:rsidRPr="009043F7" w:rsidRDefault="00B52FDE" w:rsidP="00DF27F1">
      <w:pPr>
        <w:pStyle w:val="subkopGIP"/>
      </w:pPr>
      <w:bookmarkStart w:id="41" w:name="_Toc43307736"/>
      <w:r w:rsidRPr="009043F7">
        <w:t>Interface</w:t>
      </w:r>
      <w:bookmarkEnd w:id="41"/>
    </w:p>
    <w:p w14:paraId="58E54933" w14:textId="75FA0FDB" w:rsidR="00276869" w:rsidRDefault="00AA0AF0" w:rsidP="00276869">
      <w:pPr>
        <w:pStyle w:val="subsubkopGIP"/>
      </w:pPr>
      <w:bookmarkStart w:id="42" w:name="_Toc43307737"/>
      <w:r w:rsidRPr="001E223F">
        <w:t xml:space="preserve">Onderzoek naar </w:t>
      </w:r>
      <w:r w:rsidRPr="00CE3198">
        <w:t xml:space="preserve">UI </w:t>
      </w:r>
      <w:r w:rsidR="0086252D" w:rsidRPr="00CE3198">
        <w:t xml:space="preserve">&amp; </w:t>
      </w:r>
      <w:r w:rsidRPr="00CE3198">
        <w:t>UX</w:t>
      </w:r>
      <w:bookmarkEnd w:id="42"/>
    </w:p>
    <w:p w14:paraId="153F2B97" w14:textId="77777777" w:rsidR="00DF27F1" w:rsidRPr="001E223F" w:rsidRDefault="00DF27F1" w:rsidP="00DF27F1">
      <w:pPr>
        <w:pStyle w:val="subsubkopGIP"/>
        <w:numPr>
          <w:ilvl w:val="0"/>
          <w:numId w:val="0"/>
        </w:numPr>
        <w:ind w:left="1134"/>
      </w:pPr>
    </w:p>
    <w:p w14:paraId="6FDAC03F" w14:textId="1352E65D" w:rsidR="00CD17C2" w:rsidRDefault="0067412F" w:rsidP="0067412F">
      <w:pPr>
        <w:pStyle w:val="standaardGIP"/>
      </w:pPr>
      <w:r w:rsidRPr="001E223F">
        <w:t>Allereerst w</w:t>
      </w:r>
      <w:r w:rsidR="00445803">
        <w:t>o</w:t>
      </w:r>
      <w:r w:rsidRPr="001E223F">
        <w:t>rd</w:t>
      </w:r>
      <w:r w:rsidR="00445803">
        <w:t>t</w:t>
      </w:r>
      <w:r w:rsidRPr="001E223F">
        <w:t xml:space="preserve"> er onderzoek verricht naar</w:t>
      </w:r>
      <w:r w:rsidRPr="009043F7">
        <w:t xml:space="preserve"> </w:t>
      </w:r>
      <w:r w:rsidR="002F74B1" w:rsidRPr="009043F7">
        <w:t xml:space="preserve">hoe de applicatie in elkaar zit en </w:t>
      </w:r>
      <w:r w:rsidR="009043F7" w:rsidRPr="009043F7">
        <w:t xml:space="preserve">welke functies deze bevat. </w:t>
      </w:r>
      <w:r w:rsidR="00E56908">
        <w:t>Hierbij</w:t>
      </w:r>
      <w:r w:rsidR="009043F7" w:rsidRPr="009043F7">
        <w:t xml:space="preserve"> </w:t>
      </w:r>
      <w:r w:rsidR="003250FD" w:rsidRPr="003250FD">
        <w:t>w</w:t>
      </w:r>
      <w:r w:rsidR="00445803">
        <w:t>o</w:t>
      </w:r>
      <w:r w:rsidR="003250FD" w:rsidRPr="003250FD">
        <w:t>rd</w:t>
      </w:r>
      <w:r w:rsidR="00445803">
        <w:t>t</w:t>
      </w:r>
      <w:r w:rsidR="003250FD" w:rsidRPr="003250FD">
        <w:t xml:space="preserve"> bekeken welke</w:t>
      </w:r>
      <w:r w:rsidR="003250FD">
        <w:t xml:space="preserve"> functies </w:t>
      </w:r>
      <w:r w:rsidR="00E56908">
        <w:rPr>
          <w:lang w:val="nl-NL"/>
        </w:rPr>
        <w:t xml:space="preserve">nodig </w:t>
      </w:r>
      <w:r w:rsidR="00C912F6">
        <w:t xml:space="preserve">zijn om de smart </w:t>
      </w:r>
      <w:r w:rsidR="00E56908">
        <w:rPr>
          <w:lang w:val="nl-NL"/>
        </w:rPr>
        <w:t>frigobox</w:t>
      </w:r>
      <w:r w:rsidR="00C912F6">
        <w:t xml:space="preserve"> te besturen via de app.</w:t>
      </w:r>
    </w:p>
    <w:p w14:paraId="46B8E6C1" w14:textId="56451475" w:rsidR="00966F56" w:rsidRDefault="00FE0C42" w:rsidP="00E56908">
      <w:pPr>
        <w:pStyle w:val="standaardGIP"/>
      </w:pPr>
      <w:r>
        <w:t>Uiteindelijk</w:t>
      </w:r>
      <w:r w:rsidR="00966F56">
        <w:t xml:space="preserve"> is</w:t>
      </w:r>
      <w:r>
        <w:t xml:space="preserve"> beslist </w:t>
      </w:r>
      <w:r w:rsidR="00966F56">
        <w:t>om volgende functies te voorzien:</w:t>
      </w:r>
    </w:p>
    <w:p w14:paraId="332EBAA6" w14:textId="3F1A8C31" w:rsidR="0010182A" w:rsidRDefault="0010182A" w:rsidP="00E56908">
      <w:pPr>
        <w:pStyle w:val="standaardGIP"/>
      </w:pPr>
    </w:p>
    <w:p w14:paraId="129D6102" w14:textId="7A00ED99" w:rsidR="00EE541B" w:rsidRPr="00B5129A" w:rsidRDefault="00B5129A" w:rsidP="00B73D0E">
      <w:pPr>
        <w:pStyle w:val="standaardGIP"/>
        <w:numPr>
          <w:ilvl w:val="0"/>
          <w:numId w:val="13"/>
        </w:numPr>
      </w:pPr>
      <w:r>
        <w:t>e</w:t>
      </w:r>
      <w:r w:rsidR="00EE541B" w:rsidRPr="00B5129A">
        <w:t>en knop om te verbinden met een nieuw</w:t>
      </w:r>
      <w:r w:rsidR="002E5867" w:rsidRPr="00B5129A">
        <w:t xml:space="preserve"> </w:t>
      </w:r>
      <w:r w:rsidRPr="00B5129A">
        <w:t>b</w:t>
      </w:r>
      <w:r w:rsidR="002E5867" w:rsidRPr="00B5129A">
        <w:t>luetoothtoestel</w:t>
      </w:r>
      <w:r w:rsidRPr="00B5129A">
        <w:t>;</w:t>
      </w:r>
    </w:p>
    <w:p w14:paraId="5FFF0446" w14:textId="16A39B04" w:rsidR="002E5867" w:rsidRPr="00B5129A" w:rsidRDefault="00B5129A" w:rsidP="00B73D0E">
      <w:pPr>
        <w:pStyle w:val="standaardGIP"/>
        <w:numPr>
          <w:ilvl w:val="0"/>
          <w:numId w:val="13"/>
        </w:numPr>
      </w:pPr>
      <w:r>
        <w:t>e</w:t>
      </w:r>
      <w:r w:rsidR="002E5867" w:rsidRPr="00B5129A">
        <w:t xml:space="preserve">en knop om te verbinden met een verbonden </w:t>
      </w:r>
      <w:r w:rsidRPr="00B5129A">
        <w:t>b</w:t>
      </w:r>
      <w:r w:rsidR="002E5867" w:rsidRPr="00B5129A">
        <w:t>luetoothtoestel</w:t>
      </w:r>
      <w:r w:rsidRPr="00B5129A">
        <w:t>;</w:t>
      </w:r>
    </w:p>
    <w:p w14:paraId="4DE77613" w14:textId="2024C91F" w:rsidR="00966F56" w:rsidRPr="00B5129A" w:rsidRDefault="00B5129A" w:rsidP="00B73D0E">
      <w:pPr>
        <w:pStyle w:val="standaardGIP"/>
        <w:numPr>
          <w:ilvl w:val="0"/>
          <w:numId w:val="13"/>
        </w:numPr>
      </w:pPr>
      <w:r>
        <w:t>e</w:t>
      </w:r>
      <w:r w:rsidR="00445803" w:rsidRPr="00B5129A">
        <w:t xml:space="preserve">en </w:t>
      </w:r>
      <w:r w:rsidR="00301D70" w:rsidRPr="00B5129A">
        <w:t>joystickcomponent</w:t>
      </w:r>
      <w:r w:rsidR="00445803" w:rsidRPr="00B5129A">
        <w:t xml:space="preserve"> om d</w:t>
      </w:r>
      <w:r w:rsidR="009E67F3" w:rsidRPr="00B5129A">
        <w:t>e frigobox handmatig besturen</w:t>
      </w:r>
      <w:r w:rsidRPr="00B5129A">
        <w:t>;</w:t>
      </w:r>
    </w:p>
    <w:p w14:paraId="64A89EFF" w14:textId="64089C93" w:rsidR="00966F56" w:rsidRPr="00B5129A" w:rsidRDefault="00B5129A" w:rsidP="00B73D0E">
      <w:pPr>
        <w:pStyle w:val="standaardGIP"/>
        <w:numPr>
          <w:ilvl w:val="0"/>
          <w:numId w:val="13"/>
        </w:numPr>
      </w:pPr>
      <w:r>
        <w:t>e</w:t>
      </w:r>
      <w:r w:rsidR="0017142B" w:rsidRPr="00B5129A">
        <w:t xml:space="preserve">en </w:t>
      </w:r>
      <w:r w:rsidR="00550712" w:rsidRPr="00B5129A">
        <w:t xml:space="preserve">pagina waarop alle temperaturen </w:t>
      </w:r>
      <w:r w:rsidR="00445803" w:rsidRPr="00B5129A">
        <w:t>binnen</w:t>
      </w:r>
      <w:r w:rsidR="00550712" w:rsidRPr="00B5129A">
        <w:t xml:space="preserve"> de frigobox te </w:t>
      </w:r>
      <w:r w:rsidR="00445803" w:rsidRPr="00B5129A">
        <w:t xml:space="preserve">zien </w:t>
      </w:r>
      <w:r w:rsidR="00550712" w:rsidRPr="00B5129A">
        <w:t>zijn</w:t>
      </w:r>
      <w:r w:rsidRPr="00B5129A">
        <w:t>;</w:t>
      </w:r>
    </w:p>
    <w:p w14:paraId="5314EAAB" w14:textId="70E7D4BB" w:rsidR="0010182A" w:rsidRPr="00B5129A" w:rsidRDefault="00B5129A" w:rsidP="00B73D0E">
      <w:pPr>
        <w:pStyle w:val="standaardGIP"/>
        <w:numPr>
          <w:ilvl w:val="0"/>
          <w:numId w:val="13"/>
        </w:numPr>
      </w:pPr>
      <w:r>
        <w:t>e</w:t>
      </w:r>
      <w:r w:rsidR="00703F8B" w:rsidRPr="00B5129A">
        <w:t>en knop om connectie</w:t>
      </w:r>
      <w:r w:rsidR="001058EC" w:rsidRPr="00B5129A">
        <w:t xml:space="preserve"> via bluetooth met de frigobox </w:t>
      </w:r>
      <w:r w:rsidR="00703F8B" w:rsidRPr="00B5129A">
        <w:t>te maken of te verbreken</w:t>
      </w:r>
      <w:r w:rsidRPr="00B5129A">
        <w:t>;</w:t>
      </w:r>
      <w:r w:rsidR="00703F8B" w:rsidRPr="00B5129A">
        <w:t xml:space="preserve"> </w:t>
      </w:r>
    </w:p>
    <w:p w14:paraId="62B0494C" w14:textId="098C10B6" w:rsidR="0010182A" w:rsidRPr="00B5129A" w:rsidRDefault="00B5129A" w:rsidP="00B73D0E">
      <w:pPr>
        <w:pStyle w:val="standaardGIP"/>
        <w:numPr>
          <w:ilvl w:val="0"/>
          <w:numId w:val="13"/>
        </w:numPr>
      </w:pPr>
      <w:r>
        <w:t>e</w:t>
      </w:r>
      <w:r w:rsidR="0010182A" w:rsidRPr="00B5129A">
        <w:t>en</w:t>
      </w:r>
      <w:r w:rsidR="00703F8B" w:rsidRPr="00B5129A">
        <w:t xml:space="preserve"> knop om de volgfunctie van de frigobox </w:t>
      </w:r>
      <w:r w:rsidR="00966F56" w:rsidRPr="00B5129A">
        <w:t>in of uit te schakelen</w:t>
      </w:r>
      <w:r w:rsidRPr="00B5129A">
        <w:t>.</w:t>
      </w:r>
    </w:p>
    <w:p w14:paraId="288A21F2" w14:textId="18CA6D68" w:rsidR="0010182A" w:rsidRDefault="0010182A" w:rsidP="00E56908">
      <w:pPr>
        <w:pStyle w:val="standaardGIP"/>
      </w:pPr>
    </w:p>
    <w:p w14:paraId="239D3D51" w14:textId="3C987A72" w:rsidR="006A2815" w:rsidRDefault="00703F8B" w:rsidP="00E56908">
      <w:pPr>
        <w:pStyle w:val="standaardGIP"/>
      </w:pPr>
      <w:r>
        <w:t xml:space="preserve">Naar deze </w:t>
      </w:r>
      <w:r w:rsidRPr="00FD2B69">
        <w:t>functie</w:t>
      </w:r>
      <w:r w:rsidR="00E56908" w:rsidRPr="00FD2B69">
        <w:rPr>
          <w:lang w:val="nl-NL"/>
        </w:rPr>
        <w:t>s</w:t>
      </w:r>
      <w:r w:rsidRPr="00FD2B69">
        <w:t xml:space="preserve"> </w:t>
      </w:r>
      <w:r w:rsidR="0010182A" w:rsidRPr="00FD2B69">
        <w:t>is</w:t>
      </w:r>
      <w:r w:rsidRPr="00FD2B69">
        <w:t xml:space="preserve"> een </w:t>
      </w:r>
      <w:r w:rsidR="009C261E" w:rsidRPr="00FD2B69">
        <w:t>schets uitgewerkt van hoe de app eruit zie</w:t>
      </w:r>
      <w:r w:rsidR="001058EC" w:rsidRPr="00FD2B69">
        <w:t>t</w:t>
      </w:r>
      <w:r w:rsidR="009C261E" w:rsidRPr="00FD2B69">
        <w:t xml:space="preserve">. </w:t>
      </w:r>
      <w:r w:rsidR="00D93FF8" w:rsidRPr="00FD2B69">
        <w:t>Er</w:t>
      </w:r>
      <w:r w:rsidR="009C261E" w:rsidRPr="00FD2B69">
        <w:t xml:space="preserve"> </w:t>
      </w:r>
      <w:r w:rsidR="0010182A" w:rsidRPr="00FD2B69">
        <w:t>zijn</w:t>
      </w:r>
      <w:r w:rsidR="00D93FF8" w:rsidRPr="00FD2B69">
        <w:t xml:space="preserve"> </w:t>
      </w:r>
      <w:r w:rsidR="009C261E" w:rsidRPr="00FD2B69">
        <w:t xml:space="preserve">meer uitgewerkte prototypes </w:t>
      </w:r>
      <w:r w:rsidR="00E56908" w:rsidRPr="00FD2B69">
        <w:rPr>
          <w:lang w:val="nl-NL"/>
        </w:rPr>
        <w:t>gemaakt</w:t>
      </w:r>
      <w:r w:rsidR="00E07EA5" w:rsidRPr="00FD2B69">
        <w:t xml:space="preserve">, die </w:t>
      </w:r>
      <w:r w:rsidR="009E6F11" w:rsidRPr="00FD2B69">
        <w:t xml:space="preserve">worden </w:t>
      </w:r>
      <w:r w:rsidR="00E07EA5" w:rsidRPr="00FD2B69">
        <w:t>dan om</w:t>
      </w:r>
      <w:r w:rsidR="00E07EA5">
        <w:t>gezet naar code.</w:t>
      </w:r>
      <w:r w:rsidR="00E920D0" w:rsidRPr="00E920D0">
        <w:t xml:space="preserve"> </w:t>
      </w:r>
    </w:p>
    <w:p w14:paraId="634C6DA6" w14:textId="2DFC0402" w:rsidR="00E920D0" w:rsidRDefault="00E920D0" w:rsidP="00E56908">
      <w:pPr>
        <w:pStyle w:val="standaardGIP"/>
      </w:pPr>
    </w:p>
    <w:p w14:paraId="1D88ED58" w14:textId="73599867" w:rsidR="00D913E1" w:rsidRDefault="00B5129A" w:rsidP="00E56908">
      <w:pPr>
        <w:pStyle w:val="standaardGIP"/>
      </w:pPr>
      <w:r w:rsidRPr="00AB2AE7">
        <w:rPr>
          <w:lang w:eastAsia="nl-BE"/>
        </w:rPr>
        <w:drawing>
          <wp:anchor distT="0" distB="0" distL="114300" distR="114300" simplePos="0" relativeHeight="251698176" behindDoc="0" locked="0" layoutInCell="1" allowOverlap="1" wp14:anchorId="10685E67" wp14:editId="052FFB86">
            <wp:simplePos x="0" y="0"/>
            <wp:positionH relativeFrom="column">
              <wp:posOffset>3898265</wp:posOffset>
            </wp:positionH>
            <wp:positionV relativeFrom="paragraph">
              <wp:posOffset>10160</wp:posOffset>
            </wp:positionV>
            <wp:extent cx="1786890" cy="3557270"/>
            <wp:effectExtent l="0" t="0" r="3810" b="508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86890" cy="3557270"/>
                    </a:xfrm>
                    <a:prstGeom prst="rect">
                      <a:avLst/>
                    </a:prstGeom>
                  </pic:spPr>
                </pic:pic>
              </a:graphicData>
            </a:graphic>
            <wp14:sizeRelH relativeFrom="margin">
              <wp14:pctWidth>0</wp14:pctWidth>
            </wp14:sizeRelH>
            <wp14:sizeRelV relativeFrom="margin">
              <wp14:pctHeight>0</wp14:pctHeight>
            </wp14:sizeRelV>
          </wp:anchor>
        </w:drawing>
      </w:r>
      <w:r w:rsidRPr="00E920D0">
        <w:rPr>
          <w:lang w:eastAsia="nl-BE"/>
        </w:rPr>
        <w:drawing>
          <wp:anchor distT="0" distB="0" distL="114300" distR="114300" simplePos="0" relativeHeight="251697152" behindDoc="0" locked="0" layoutInCell="1" allowOverlap="1" wp14:anchorId="17865002" wp14:editId="56A38C0C">
            <wp:simplePos x="0" y="0"/>
            <wp:positionH relativeFrom="margin">
              <wp:posOffset>37465</wp:posOffset>
            </wp:positionH>
            <wp:positionV relativeFrom="paragraph">
              <wp:posOffset>22225</wp:posOffset>
            </wp:positionV>
            <wp:extent cx="2155190" cy="3531235"/>
            <wp:effectExtent l="0" t="0" r="0" b="0"/>
            <wp:wrapThrough wrapText="bothSides">
              <wp:wrapPolygon edited="0">
                <wp:start x="0" y="0"/>
                <wp:lineTo x="0" y="21441"/>
                <wp:lineTo x="21384" y="21441"/>
                <wp:lineTo x="2138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155190" cy="3531235"/>
                    </a:xfrm>
                    <a:prstGeom prst="rect">
                      <a:avLst/>
                    </a:prstGeom>
                  </pic:spPr>
                </pic:pic>
              </a:graphicData>
            </a:graphic>
            <wp14:sizeRelH relativeFrom="margin">
              <wp14:pctWidth>0</wp14:pctWidth>
            </wp14:sizeRelH>
            <wp14:sizeRelV relativeFrom="margin">
              <wp14:pctHeight>0</wp14:pctHeight>
            </wp14:sizeRelV>
          </wp:anchor>
        </w:drawing>
      </w:r>
    </w:p>
    <w:p w14:paraId="123BF47F" w14:textId="31967029" w:rsidR="00E56908" w:rsidRPr="00E56908" w:rsidRDefault="00E56908" w:rsidP="00E56908">
      <w:pPr>
        <w:pStyle w:val="standaardGIP"/>
      </w:pPr>
    </w:p>
    <w:p w14:paraId="7683AB01" w14:textId="729F3971" w:rsidR="00AB2AE7" w:rsidRDefault="00B5129A">
      <w:pPr>
        <w:rPr>
          <w:rFonts w:ascii="Times New Roman" w:hAnsi="Times New Roman" w:cs="Times New Roman"/>
          <w:sz w:val="28"/>
          <w:szCs w:val="24"/>
        </w:rPr>
      </w:pPr>
      <w:r>
        <w:rPr>
          <w:lang w:eastAsia="nl-BE"/>
        </w:rPr>
        <mc:AlternateContent>
          <mc:Choice Requires="wps">
            <w:drawing>
              <wp:anchor distT="0" distB="0" distL="114300" distR="114300" simplePos="0" relativeHeight="251702272" behindDoc="0" locked="0" layoutInCell="1" allowOverlap="1" wp14:anchorId="5BB8EB74" wp14:editId="193338FA">
                <wp:simplePos x="0" y="0"/>
                <wp:positionH relativeFrom="margin">
                  <wp:posOffset>190500</wp:posOffset>
                </wp:positionH>
                <wp:positionV relativeFrom="paragraph">
                  <wp:posOffset>3343275</wp:posOffset>
                </wp:positionV>
                <wp:extent cx="2067560" cy="635"/>
                <wp:effectExtent l="0" t="0" r="8890" b="0"/>
                <wp:wrapThrough wrapText="bothSides">
                  <wp:wrapPolygon edited="0">
                    <wp:start x="0" y="0"/>
                    <wp:lineTo x="0" y="20282"/>
                    <wp:lineTo x="21494" y="20282"/>
                    <wp:lineTo x="21494" y="0"/>
                    <wp:lineTo x="0" y="0"/>
                  </wp:wrapPolygon>
                </wp:wrapThrough>
                <wp:docPr id="29" name="Text Box 29"/>
                <wp:cNvGraphicFramePr/>
                <a:graphic xmlns:a="http://schemas.openxmlformats.org/drawingml/2006/main">
                  <a:graphicData uri="http://schemas.microsoft.com/office/word/2010/wordprocessingShape">
                    <wps:wsp>
                      <wps:cNvSpPr txBox="1"/>
                      <wps:spPr>
                        <a:xfrm>
                          <a:off x="0" y="0"/>
                          <a:ext cx="2067560" cy="635"/>
                        </a:xfrm>
                        <a:prstGeom prst="rect">
                          <a:avLst/>
                        </a:prstGeom>
                        <a:solidFill>
                          <a:prstClr val="white"/>
                        </a:solidFill>
                        <a:ln>
                          <a:noFill/>
                        </a:ln>
                      </wps:spPr>
                      <wps:txbx>
                        <w:txbxContent>
                          <w:p w14:paraId="16EFC3B3" w14:textId="509809B8" w:rsidR="005900E4" w:rsidRPr="00B305AC" w:rsidRDefault="005900E4" w:rsidP="00D9090B">
                            <w:pPr>
                              <w:pStyle w:val="Bijschrift"/>
                              <w:rPr>
                                <w:rFonts w:ascii="Times New Roman" w:hAnsi="Times New Roman" w:cs="Times New Roman"/>
                                <w:sz w:val="24"/>
                                <w:szCs w:val="24"/>
                              </w:rPr>
                            </w:pPr>
                            <w:bookmarkStart w:id="43" w:name="_Toc41080905"/>
                            <w:r w:rsidRPr="00B5129A">
                              <w:t xml:space="preserve">Figuur </w:t>
                            </w:r>
                            <w:r w:rsidRPr="00B5129A">
                              <w:fldChar w:fldCharType="begin"/>
                            </w:r>
                            <w:r w:rsidRPr="00B5129A">
                              <w:instrText xml:space="preserve"> SEQ Figuur \* ARABIC </w:instrText>
                            </w:r>
                            <w:r w:rsidRPr="00B5129A">
                              <w:fldChar w:fldCharType="separate"/>
                            </w:r>
                            <w:r w:rsidRPr="00B5129A">
                              <w:t>3</w:t>
                            </w:r>
                            <w:r w:rsidRPr="00B5129A">
                              <w:fldChar w:fldCharType="end"/>
                            </w:r>
                            <w:r w:rsidRPr="00B5129A">
                              <w:t>: Overzicht van het prototype uitgewerkt in Figma</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B8EB74" id="Text Box 29" o:spid="_x0000_s1027" type="#_x0000_t202" style="position:absolute;margin-left:15pt;margin-top:263.25pt;width:162.8pt;height:.05pt;z-index:2517022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" stroked="f">
                <v:textbox style="mso-fit-shape-to-text:t" inset="0,0,0,0">
                  <w:txbxContent>
                    <w:p w14:paraId="16EFC3B3" w14:textId="509809B8" w:rsidR="005900E4" w:rsidRPr="00B305AC" w:rsidRDefault="005900E4" w:rsidP="00D9090B">
                      <w:pPr>
                        <w:pStyle w:val="Bijschrift"/>
                        <w:rPr>
                          <w:rFonts w:ascii="Times New Roman" w:hAnsi="Times New Roman" w:cs="Times New Roman"/>
                          <w:sz w:val="24"/>
                          <w:szCs w:val="24"/>
                        </w:rPr>
                      </w:pPr>
                      <w:bookmarkStart w:id="44" w:name="_Toc41080905"/>
                      <w:r w:rsidRPr="00B5129A">
                        <w:t xml:space="preserve">Figuur </w:t>
                      </w:r>
                      <w:r w:rsidRPr="00B5129A">
                        <w:fldChar w:fldCharType="begin"/>
                      </w:r>
                      <w:r w:rsidRPr="00B5129A">
                        <w:instrText xml:space="preserve"> SEQ Figuur \* ARABIC </w:instrText>
                      </w:r>
                      <w:r w:rsidRPr="00B5129A">
                        <w:fldChar w:fldCharType="separate"/>
                      </w:r>
                      <w:r w:rsidRPr="00B5129A">
                        <w:t>3</w:t>
                      </w:r>
                      <w:r w:rsidRPr="00B5129A">
                        <w:fldChar w:fldCharType="end"/>
                      </w:r>
                      <w:r w:rsidRPr="00B5129A">
                        <w:t>: Overzicht van het prototype uitgewerkt in Figma</w:t>
                      </w:r>
                      <w:bookmarkEnd w:id="44"/>
                    </w:p>
                  </w:txbxContent>
                </v:textbox>
                <w10:wrap type="through" anchorx="margin"/>
              </v:shape>
            </w:pict>
          </mc:Fallback>
        </mc:AlternateContent>
      </w:r>
      <w:r>
        <w:rPr>
          <w:lang w:eastAsia="nl-BE"/>
        </w:rPr>
        <mc:AlternateContent>
          <mc:Choice Requires="wps">
            <w:drawing>
              <wp:anchor distT="0" distB="0" distL="114300" distR="114300" simplePos="0" relativeHeight="251704320" behindDoc="0" locked="0" layoutInCell="1" allowOverlap="1" wp14:anchorId="1A25F9DA" wp14:editId="095C4496">
                <wp:simplePos x="0" y="0"/>
                <wp:positionH relativeFrom="column">
                  <wp:posOffset>4003675</wp:posOffset>
                </wp:positionH>
                <wp:positionV relativeFrom="paragraph">
                  <wp:posOffset>3374390</wp:posOffset>
                </wp:positionV>
                <wp:extent cx="156210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1562100" cy="635"/>
                        </a:xfrm>
                        <a:prstGeom prst="rect">
                          <a:avLst/>
                        </a:prstGeom>
                        <a:solidFill>
                          <a:prstClr val="white"/>
                        </a:solidFill>
                        <a:ln>
                          <a:noFill/>
                        </a:ln>
                      </wps:spPr>
                      <wps:txbx>
                        <w:txbxContent>
                          <w:p w14:paraId="522D3A73" w14:textId="1F584107" w:rsidR="005900E4" w:rsidRPr="00085CCF" w:rsidRDefault="005900E4" w:rsidP="00D9090B">
                            <w:pPr>
                              <w:pStyle w:val="Bijschrift"/>
                            </w:pPr>
                            <w:bookmarkStart w:id="45" w:name="_Toc41080906"/>
                            <w:r w:rsidRPr="00B5129A">
                              <w:t xml:space="preserve">Figuur </w:t>
                            </w:r>
                            <w:r w:rsidRPr="00B5129A">
                              <w:fldChar w:fldCharType="begin"/>
                            </w:r>
                            <w:r w:rsidRPr="00B5129A">
                              <w:instrText xml:space="preserve"> SEQ Figuur \* ARABIC </w:instrText>
                            </w:r>
                            <w:r w:rsidRPr="00B5129A">
                              <w:fldChar w:fldCharType="separate"/>
                            </w:r>
                            <w:r w:rsidRPr="00B5129A">
                              <w:t>4</w:t>
                            </w:r>
                            <w:r w:rsidRPr="00B5129A">
                              <w:fldChar w:fldCharType="end"/>
                            </w:r>
                            <w:r w:rsidRPr="00B5129A">
                              <w:t>: Startscherm van het prototype</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25F9DA" id="Text Box 30" o:spid="_x0000_s1028" type="#_x0000_t202" style="position:absolute;margin-left:315.25pt;margin-top:265.7pt;width:12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" stroked="f">
                <v:textbox style="mso-fit-shape-to-text:t" inset="0,0,0,0">
                  <w:txbxContent>
                    <w:p w14:paraId="522D3A73" w14:textId="1F584107" w:rsidR="005900E4" w:rsidRPr="00085CCF" w:rsidRDefault="005900E4" w:rsidP="00D9090B">
                      <w:pPr>
                        <w:pStyle w:val="Bijschrift"/>
                      </w:pPr>
                      <w:bookmarkStart w:id="46" w:name="_Toc41080906"/>
                      <w:r w:rsidRPr="00B5129A">
                        <w:t xml:space="preserve">Figuur </w:t>
                      </w:r>
                      <w:r w:rsidRPr="00B5129A">
                        <w:fldChar w:fldCharType="begin"/>
                      </w:r>
                      <w:r w:rsidRPr="00B5129A">
                        <w:instrText xml:space="preserve"> SEQ Figuur \* ARABIC </w:instrText>
                      </w:r>
                      <w:r w:rsidRPr="00B5129A">
                        <w:fldChar w:fldCharType="separate"/>
                      </w:r>
                      <w:r w:rsidRPr="00B5129A">
                        <w:t>4</w:t>
                      </w:r>
                      <w:r w:rsidRPr="00B5129A">
                        <w:fldChar w:fldCharType="end"/>
                      </w:r>
                      <w:r w:rsidRPr="00B5129A">
                        <w:t>: Startscherm van het prototype</w:t>
                      </w:r>
                      <w:bookmarkEnd w:id="46"/>
                    </w:p>
                  </w:txbxContent>
                </v:textbox>
                <w10:wrap type="square"/>
              </v:shape>
            </w:pict>
          </mc:Fallback>
        </mc:AlternateContent>
      </w:r>
      <w:r w:rsidR="00AB2AE7">
        <w:br w:type="page"/>
      </w:r>
    </w:p>
    <w:p w14:paraId="14964450" w14:textId="18F8112C" w:rsidR="00AA0AF0" w:rsidRDefault="00D87192" w:rsidP="008C5769">
      <w:pPr>
        <w:pStyle w:val="subsubkopGIP"/>
      </w:pPr>
      <w:bookmarkStart w:id="47" w:name="_Toc43307738"/>
      <w:r w:rsidRPr="009043F7">
        <w:lastRenderedPageBreak/>
        <w:t>Uiteindelij</w:t>
      </w:r>
      <w:r w:rsidR="008E624D" w:rsidRPr="009043F7">
        <w:t xml:space="preserve">ke </w:t>
      </w:r>
      <w:r w:rsidR="008E624D" w:rsidRPr="00CE3198">
        <w:t>UI</w:t>
      </w:r>
      <w:bookmarkEnd w:id="47"/>
    </w:p>
    <w:p w14:paraId="7FB78B1D" w14:textId="77777777" w:rsidR="00DF27F1" w:rsidRDefault="00DF27F1" w:rsidP="00DF27F1">
      <w:pPr>
        <w:pStyle w:val="subsubkopGIP"/>
        <w:numPr>
          <w:ilvl w:val="0"/>
          <w:numId w:val="0"/>
        </w:numPr>
        <w:ind w:left="1134"/>
      </w:pPr>
    </w:p>
    <w:p w14:paraId="1D571BAC" w14:textId="659028B7" w:rsidR="00AF7B74" w:rsidRPr="00137030" w:rsidRDefault="00EF115E" w:rsidP="00EF115E">
      <w:pPr>
        <w:pStyle w:val="standaardGIP"/>
      </w:pPr>
      <w:r>
        <w:t xml:space="preserve">Het uiteindelijke streefdoel van de gebruikersinterface is natuurlijk dat deze gemakkelijk te gebruiken is en weinig of geen uitleg vereist </w:t>
      </w:r>
      <w:r w:rsidR="00E56908">
        <w:rPr>
          <w:lang w:val="nl-NL"/>
        </w:rPr>
        <w:t>voor het gebruik hiervan</w:t>
      </w:r>
      <w:r>
        <w:t>.</w:t>
      </w:r>
      <w:r w:rsidR="00137030">
        <w:t xml:space="preserve"> Eerst </w:t>
      </w:r>
      <w:r w:rsidR="00992BF2">
        <w:t>is</w:t>
      </w:r>
      <w:r w:rsidR="00137030">
        <w:t xml:space="preserve"> er een heel simpele versie van de applicatie ontwikkeld waarin alle functies in de basis </w:t>
      </w:r>
      <w:r w:rsidR="00E16074">
        <w:rPr>
          <w:lang w:val="nl-NL"/>
        </w:rPr>
        <w:t xml:space="preserve">van de applicatie </w:t>
      </w:r>
      <w:r w:rsidR="00137030">
        <w:t xml:space="preserve">aanwezig </w:t>
      </w:r>
      <w:r w:rsidR="00E16074">
        <w:rPr>
          <w:lang w:val="nl-NL"/>
        </w:rPr>
        <w:t>zijn</w:t>
      </w:r>
      <w:r w:rsidR="00137030">
        <w:t>.</w:t>
      </w:r>
      <w:r w:rsidR="00992BF2">
        <w:t xml:space="preserve"> </w:t>
      </w:r>
      <w:r w:rsidR="009C1746">
        <w:t xml:space="preserve">Deze versie is gebruikt om alle technologiën te testen en uit te werken alvorens </w:t>
      </w:r>
      <w:r w:rsidR="00B371B7">
        <w:t>aandacht te besteden aan het uiteindelijke ontwerp van de applicatie.</w:t>
      </w:r>
      <w:r w:rsidR="00276480">
        <w:t xml:space="preserve"> </w:t>
      </w:r>
      <w:r w:rsidR="00651659">
        <w:t xml:space="preserve">Aangezien </w:t>
      </w:r>
      <w:r w:rsidR="00E16074">
        <w:rPr>
          <w:lang w:val="nl-NL"/>
        </w:rPr>
        <w:t>er</w:t>
      </w:r>
      <w:r w:rsidR="00651659">
        <w:t xml:space="preserve"> met </w:t>
      </w:r>
      <w:r w:rsidR="00B5129A">
        <w:t>b</w:t>
      </w:r>
      <w:r w:rsidR="00651659">
        <w:t xml:space="preserve">luetooth </w:t>
      </w:r>
      <w:r w:rsidR="00E16074">
        <w:rPr>
          <w:lang w:val="nl-NL"/>
        </w:rPr>
        <w:t>gewerkt wordt, is</w:t>
      </w:r>
      <w:r w:rsidR="00651659">
        <w:t xml:space="preserve"> er vertrokken van d</w:t>
      </w:r>
      <w:r w:rsidR="001F1DA5">
        <w:t xml:space="preserve">e voorbeeld-applicatie van de gebruikte </w:t>
      </w:r>
      <w:r w:rsidR="00B5129A" w:rsidRPr="00B5129A">
        <w:t>b</w:t>
      </w:r>
      <w:r w:rsidR="008D359A" w:rsidRPr="00B5129A">
        <w:t>luetoothbibliotheek</w:t>
      </w:r>
      <w:r w:rsidR="008D359A">
        <w:t xml:space="preserve"> die gratis te gebruiken is.</w:t>
      </w:r>
    </w:p>
    <w:p w14:paraId="3B21BA7E" w14:textId="682404C4" w:rsidR="003C1B19" w:rsidRDefault="005F3402" w:rsidP="00EF115E">
      <w:pPr>
        <w:pStyle w:val="standaardGIP"/>
      </w:pPr>
      <w:r>
        <w:rPr>
          <w:lang w:eastAsia="nl-BE"/>
        </w:rPr>
        <w:drawing>
          <wp:anchor distT="0" distB="0" distL="114300" distR="114300" simplePos="0" relativeHeight="251710464" behindDoc="0" locked="0" layoutInCell="1" allowOverlap="1" wp14:anchorId="20BF5C80" wp14:editId="5954C81A">
            <wp:simplePos x="0" y="0"/>
            <wp:positionH relativeFrom="margin">
              <wp:align>right</wp:align>
            </wp:positionH>
            <wp:positionV relativeFrom="paragraph">
              <wp:posOffset>138430</wp:posOffset>
            </wp:positionV>
            <wp:extent cx="1387475" cy="2854325"/>
            <wp:effectExtent l="0" t="0" r="3175" b="317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387475" cy="2854325"/>
                    </a:xfrm>
                    <a:prstGeom prst="rect">
                      <a:avLst/>
                    </a:prstGeom>
                    <a:noFill/>
                    <a:ln>
                      <a:noFill/>
                    </a:ln>
                  </pic:spPr>
                </pic:pic>
              </a:graphicData>
            </a:graphic>
          </wp:anchor>
        </w:drawing>
      </w:r>
      <w:r w:rsidR="00B43A6E">
        <w:rPr>
          <w:lang w:eastAsia="nl-BE"/>
        </w:rPr>
        <mc:AlternateContent>
          <mc:Choice Requires="wps">
            <w:drawing>
              <wp:anchor distT="0" distB="0" distL="114300" distR="114300" simplePos="0" relativeHeight="251716608" behindDoc="0" locked="0" layoutInCell="1" allowOverlap="1" wp14:anchorId="7206A4AE" wp14:editId="1616CC4C">
                <wp:simplePos x="0" y="0"/>
                <wp:positionH relativeFrom="column">
                  <wp:posOffset>3118485</wp:posOffset>
                </wp:positionH>
                <wp:positionV relativeFrom="paragraph">
                  <wp:posOffset>3064510</wp:posOffset>
                </wp:positionV>
                <wp:extent cx="1387475" cy="63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728AD9C6" w14:textId="6BB3ED74" w:rsidR="005900E4" w:rsidRPr="00B43A6E" w:rsidRDefault="005900E4" w:rsidP="00B43A6E">
                            <w:pPr>
                              <w:pStyle w:val="Bijschrift"/>
                              <w:rPr>
                                <w:rFonts w:ascii="Times New Roman" w:hAnsi="Times New Roman" w:cs="Times New Roman"/>
                                <w:sz w:val="24"/>
                                <w:szCs w:val="24"/>
                                <w:lang w:eastAsia="nl-BE"/>
                              </w:rPr>
                            </w:pPr>
                            <w:bookmarkStart w:id="48" w:name="_Ref40619109"/>
                            <w:bookmarkStart w:id="49" w:name="_Toc41080907"/>
                            <w:r>
                              <w:t xml:space="preserve">Figuur </w:t>
                            </w:r>
                            <w:r>
                              <w:fldChar w:fldCharType="begin"/>
                            </w:r>
                            <w:r>
                              <w:instrText xml:space="preserve"> SEQ Figuur \* ARABIC </w:instrText>
                            </w:r>
                            <w:r>
                              <w:fldChar w:fldCharType="separate"/>
                            </w:r>
                            <w:r>
                              <w:t>5</w:t>
                            </w:r>
                            <w:r>
                              <w:fldChar w:fldCharType="end"/>
                            </w:r>
                            <w:bookmarkEnd w:id="48"/>
                            <w:r>
                              <w:t>: ruwe versie voor het verbinden met een al geconnecteerd toestel</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06A4AE" id="Text Box 38" o:spid="_x0000_s1029" type="#_x0000_t202" style="position:absolute;left:0;text-align:left;margin-left:245.55pt;margin-top:241.3pt;width:109.25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" stroked="f">
                <v:textbox style="mso-fit-shape-to-text:t" inset="0,0,0,0">
                  <w:txbxContent>
                    <w:p w14:paraId="728AD9C6" w14:textId="6BB3ED74" w:rsidR="005900E4" w:rsidRPr="00B43A6E" w:rsidRDefault="005900E4" w:rsidP="00B43A6E">
                      <w:pPr>
                        <w:pStyle w:val="Bijschrift"/>
                        <w:rPr>
                          <w:rFonts w:ascii="Times New Roman" w:hAnsi="Times New Roman" w:cs="Times New Roman"/>
                          <w:sz w:val="24"/>
                          <w:szCs w:val="24"/>
                          <w:lang w:eastAsia="nl-BE"/>
                        </w:rPr>
                      </w:pPr>
                      <w:bookmarkStart w:id="50" w:name="_Ref40619109"/>
                      <w:bookmarkStart w:id="51" w:name="_Toc41080907"/>
                      <w:r>
                        <w:t xml:space="preserve">Figuur </w:t>
                      </w:r>
                      <w:r>
                        <w:fldChar w:fldCharType="begin"/>
                      </w:r>
                      <w:r>
                        <w:instrText xml:space="preserve"> SEQ Figuur \* ARABIC </w:instrText>
                      </w:r>
                      <w:r>
                        <w:fldChar w:fldCharType="separate"/>
                      </w:r>
                      <w:r>
                        <w:t>5</w:t>
                      </w:r>
                      <w:r>
                        <w:fldChar w:fldCharType="end"/>
                      </w:r>
                      <w:bookmarkEnd w:id="50"/>
                      <w:r>
                        <w:t>: ruwe versie voor het verbinden met een al geconnecteerd toestel</w:t>
                      </w:r>
                      <w:bookmarkEnd w:id="51"/>
                    </w:p>
                  </w:txbxContent>
                </v:textbox>
                <w10:wrap type="square"/>
              </v:shape>
            </w:pict>
          </mc:Fallback>
        </mc:AlternateContent>
      </w:r>
      <w:r w:rsidR="00736778">
        <w:rPr>
          <w:lang w:eastAsia="nl-BE"/>
        </w:rPr>
        <w:drawing>
          <wp:anchor distT="0" distB="0" distL="114300" distR="114300" simplePos="0" relativeHeight="251660288" behindDoc="0" locked="0" layoutInCell="1" allowOverlap="1" wp14:anchorId="328ABBE7" wp14:editId="5DDE39BD">
            <wp:simplePos x="0" y="0"/>
            <wp:positionH relativeFrom="column">
              <wp:posOffset>3118485</wp:posOffset>
            </wp:positionH>
            <wp:positionV relativeFrom="paragraph">
              <wp:posOffset>151765</wp:posOffset>
            </wp:positionV>
            <wp:extent cx="1387475" cy="2855595"/>
            <wp:effectExtent l="0" t="0" r="317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387475" cy="2855595"/>
                    </a:xfrm>
                    <a:prstGeom prst="rect">
                      <a:avLst/>
                    </a:prstGeom>
                    <a:noFill/>
                    <a:ln>
                      <a:noFill/>
                    </a:ln>
                  </pic:spPr>
                </pic:pic>
              </a:graphicData>
            </a:graphic>
          </wp:anchor>
        </w:drawing>
      </w:r>
      <w:r w:rsidR="00B43A6E">
        <w:rPr>
          <w:lang w:eastAsia="nl-BE"/>
        </w:rPr>
        <mc:AlternateContent>
          <mc:Choice Requires="wps">
            <w:drawing>
              <wp:anchor distT="0" distB="0" distL="114300" distR="114300" simplePos="0" relativeHeight="251714560" behindDoc="0" locked="0" layoutInCell="1" allowOverlap="1" wp14:anchorId="37538B0E" wp14:editId="1A2DD78E">
                <wp:simplePos x="0" y="0"/>
                <wp:positionH relativeFrom="column">
                  <wp:posOffset>1556385</wp:posOffset>
                </wp:positionH>
                <wp:positionV relativeFrom="paragraph">
                  <wp:posOffset>3083560</wp:posOffset>
                </wp:positionV>
                <wp:extent cx="1387475"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38851B73" w14:textId="15CE349A" w:rsidR="005900E4" w:rsidRPr="00FD2D9F" w:rsidRDefault="005900E4" w:rsidP="00B43A6E">
                            <w:pPr>
                              <w:pStyle w:val="Bijschrift"/>
                              <w:rPr>
                                <w:rFonts w:ascii="Times New Roman" w:hAnsi="Times New Roman" w:cs="Times New Roman"/>
                                <w:sz w:val="24"/>
                                <w:szCs w:val="24"/>
                                <w:lang w:eastAsia="nl-BE"/>
                              </w:rPr>
                            </w:pPr>
                            <w:bookmarkStart w:id="52" w:name="_Ref40618862"/>
                            <w:bookmarkStart w:id="53" w:name="_Toc41080908"/>
                            <w:r>
                              <w:t xml:space="preserve">Figuur </w:t>
                            </w:r>
                            <w:r>
                              <w:fldChar w:fldCharType="begin"/>
                            </w:r>
                            <w:r>
                              <w:instrText xml:space="preserve"> SEQ Figuur \* ARABIC </w:instrText>
                            </w:r>
                            <w:r>
                              <w:fldChar w:fldCharType="separate"/>
                            </w:r>
                            <w:r>
                              <w:t>6</w:t>
                            </w:r>
                            <w:r>
                              <w:fldChar w:fldCharType="end"/>
                            </w:r>
                            <w:bookmarkEnd w:id="52"/>
                            <w:r>
                              <w:t xml:space="preserve">: ruwe versie voor het verbinden met een nieuw </w:t>
                            </w:r>
                            <w:r w:rsidRPr="00B5129A">
                              <w:t>bluetoothtoestel</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538B0E" id="Text Box 37" o:spid="_x0000_s1030" type="#_x0000_t202" style="position:absolute;left:0;text-align:left;margin-left:122.55pt;margin-top:242.8pt;width:109.25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" stroked="f">
                <v:textbox style="mso-fit-shape-to-text:t" inset="0,0,0,0">
                  <w:txbxContent>
                    <w:p w14:paraId="38851B73" w14:textId="15CE349A" w:rsidR="005900E4" w:rsidRPr="00FD2D9F" w:rsidRDefault="005900E4" w:rsidP="00B43A6E">
                      <w:pPr>
                        <w:pStyle w:val="Bijschrift"/>
                        <w:rPr>
                          <w:rFonts w:ascii="Times New Roman" w:hAnsi="Times New Roman" w:cs="Times New Roman"/>
                          <w:sz w:val="24"/>
                          <w:szCs w:val="24"/>
                          <w:lang w:eastAsia="nl-BE"/>
                        </w:rPr>
                      </w:pPr>
                      <w:bookmarkStart w:id="54" w:name="_Ref40618862"/>
                      <w:bookmarkStart w:id="55" w:name="_Toc41080908"/>
                      <w:r>
                        <w:t xml:space="preserve">Figuur </w:t>
                      </w:r>
                      <w:r>
                        <w:fldChar w:fldCharType="begin"/>
                      </w:r>
                      <w:r>
                        <w:instrText xml:space="preserve"> SEQ Figuur \* ARABIC </w:instrText>
                      </w:r>
                      <w:r>
                        <w:fldChar w:fldCharType="separate"/>
                      </w:r>
                      <w:r>
                        <w:t>6</w:t>
                      </w:r>
                      <w:r>
                        <w:fldChar w:fldCharType="end"/>
                      </w:r>
                      <w:bookmarkEnd w:id="54"/>
                      <w:r>
                        <w:t xml:space="preserve">: ruwe versie voor het verbinden met een nieuw </w:t>
                      </w:r>
                      <w:r w:rsidRPr="00B5129A">
                        <w:t>bluetoothtoestel</w:t>
                      </w:r>
                      <w:bookmarkEnd w:id="55"/>
                    </w:p>
                  </w:txbxContent>
                </v:textbox>
                <w10:wrap type="square"/>
              </v:shape>
            </w:pict>
          </mc:Fallback>
        </mc:AlternateContent>
      </w:r>
      <w:r w:rsidR="00736778">
        <w:rPr>
          <w:lang w:eastAsia="nl-BE"/>
        </w:rPr>
        <w:drawing>
          <wp:anchor distT="0" distB="0" distL="114300" distR="114300" simplePos="0" relativeHeight="251708416" behindDoc="0" locked="0" layoutInCell="1" allowOverlap="1" wp14:anchorId="1841CE98" wp14:editId="4F6A4E7C">
            <wp:simplePos x="0" y="0"/>
            <wp:positionH relativeFrom="column">
              <wp:posOffset>1556385</wp:posOffset>
            </wp:positionH>
            <wp:positionV relativeFrom="paragraph">
              <wp:posOffset>170815</wp:posOffset>
            </wp:positionV>
            <wp:extent cx="1387475" cy="2855595"/>
            <wp:effectExtent l="0" t="0" r="3175" b="190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387475" cy="2855595"/>
                    </a:xfrm>
                    <a:prstGeom prst="rect">
                      <a:avLst/>
                    </a:prstGeom>
                    <a:noFill/>
                    <a:ln>
                      <a:noFill/>
                    </a:ln>
                  </pic:spPr>
                </pic:pic>
              </a:graphicData>
            </a:graphic>
          </wp:anchor>
        </w:drawing>
      </w:r>
    </w:p>
    <w:p w14:paraId="07C73118" w14:textId="29F0B510" w:rsidR="003C1B19" w:rsidRPr="00651659" w:rsidRDefault="00B43A6E" w:rsidP="00EF115E">
      <w:pPr>
        <w:pStyle w:val="standaardGIP"/>
      </w:pPr>
      <w:r>
        <w:rPr>
          <w:lang w:eastAsia="nl-BE"/>
        </w:rPr>
        <mc:AlternateContent>
          <mc:Choice Requires="wps">
            <w:drawing>
              <wp:anchor distT="0" distB="0" distL="114300" distR="114300" simplePos="0" relativeHeight="251718656" behindDoc="0" locked="0" layoutInCell="1" allowOverlap="1" wp14:anchorId="37C197DE" wp14:editId="48D7BDE7">
                <wp:simplePos x="0" y="0"/>
                <wp:positionH relativeFrom="column">
                  <wp:posOffset>4729480</wp:posOffset>
                </wp:positionH>
                <wp:positionV relativeFrom="paragraph">
                  <wp:posOffset>2917825</wp:posOffset>
                </wp:positionV>
                <wp:extent cx="1387475" cy="635"/>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30FA191D" w14:textId="16A5AFC1" w:rsidR="005900E4" w:rsidRPr="00756911" w:rsidRDefault="005900E4" w:rsidP="00B43A6E">
                            <w:pPr>
                              <w:pStyle w:val="Bijschrift"/>
                              <w:rPr>
                                <w:rFonts w:ascii="Times New Roman" w:hAnsi="Times New Roman" w:cs="Times New Roman"/>
                                <w:sz w:val="24"/>
                                <w:szCs w:val="24"/>
                                <w:lang w:eastAsia="nl-BE"/>
                              </w:rPr>
                            </w:pPr>
                            <w:bookmarkStart w:id="56" w:name="_Ref40618954"/>
                            <w:bookmarkStart w:id="57" w:name="_Toc41080909"/>
                            <w:r>
                              <w:t xml:space="preserve">Figuur </w:t>
                            </w:r>
                            <w:r>
                              <w:fldChar w:fldCharType="begin"/>
                            </w:r>
                            <w:r>
                              <w:instrText xml:space="preserve"> SEQ Figuur \* ARABIC </w:instrText>
                            </w:r>
                            <w:r>
                              <w:fldChar w:fldCharType="separate"/>
                            </w:r>
                            <w:r>
                              <w:t>7</w:t>
                            </w:r>
                            <w:r>
                              <w:fldChar w:fldCharType="end"/>
                            </w:r>
                            <w:bookmarkEnd w:id="56"/>
                            <w:r>
                              <w:t>: ruwe versie van het cherm om de frigobox te besturen</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C197DE" id="Text Box 39" o:spid="_x0000_s1031" type="#_x0000_t202" style="position:absolute;left:0;text-align:left;margin-left:372.4pt;margin-top:229.75pt;width:109.2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" stroked="f">
                <v:textbox style="mso-fit-shape-to-text:t" inset="0,0,0,0">
                  <w:txbxContent>
                    <w:p w14:paraId="30FA191D" w14:textId="16A5AFC1" w:rsidR="005900E4" w:rsidRPr="00756911" w:rsidRDefault="005900E4" w:rsidP="00B43A6E">
                      <w:pPr>
                        <w:pStyle w:val="Bijschrift"/>
                        <w:rPr>
                          <w:rFonts w:ascii="Times New Roman" w:hAnsi="Times New Roman" w:cs="Times New Roman"/>
                          <w:sz w:val="24"/>
                          <w:szCs w:val="24"/>
                          <w:lang w:eastAsia="nl-BE"/>
                        </w:rPr>
                      </w:pPr>
                      <w:bookmarkStart w:id="58" w:name="_Ref40618954"/>
                      <w:bookmarkStart w:id="59" w:name="_Toc41080909"/>
                      <w:r>
                        <w:t xml:space="preserve">Figuur </w:t>
                      </w:r>
                      <w:r>
                        <w:fldChar w:fldCharType="begin"/>
                      </w:r>
                      <w:r>
                        <w:instrText xml:space="preserve"> SEQ Figuur \* ARABIC </w:instrText>
                      </w:r>
                      <w:r>
                        <w:fldChar w:fldCharType="separate"/>
                      </w:r>
                      <w:r>
                        <w:t>7</w:t>
                      </w:r>
                      <w:r>
                        <w:fldChar w:fldCharType="end"/>
                      </w:r>
                      <w:bookmarkEnd w:id="58"/>
                      <w:r>
                        <w:t>: ruwe versie van het cherm om de frigobox te besturen</w:t>
                      </w:r>
                      <w:bookmarkEnd w:id="59"/>
                    </w:p>
                  </w:txbxContent>
                </v:textbox>
                <w10:wrap type="square"/>
              </v:shape>
            </w:pict>
          </mc:Fallback>
        </mc:AlternateContent>
      </w:r>
      <w:r w:rsidR="00736778">
        <w:rPr>
          <w:lang w:eastAsia="nl-BE"/>
        </w:rPr>
        <mc:AlternateContent>
          <mc:Choice Requires="wps">
            <w:drawing>
              <wp:anchor distT="0" distB="0" distL="114300" distR="114300" simplePos="0" relativeHeight="251712512" behindDoc="0" locked="0" layoutInCell="1" allowOverlap="1" wp14:anchorId="3276A783" wp14:editId="17D53F20">
                <wp:simplePos x="0" y="0"/>
                <wp:positionH relativeFrom="column">
                  <wp:posOffset>0</wp:posOffset>
                </wp:positionH>
                <wp:positionV relativeFrom="paragraph">
                  <wp:posOffset>2917825</wp:posOffset>
                </wp:positionV>
                <wp:extent cx="138747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6ABB4888" w14:textId="3CD2A39C" w:rsidR="005900E4" w:rsidRPr="0099279F" w:rsidRDefault="005900E4" w:rsidP="00736778">
                            <w:pPr>
                              <w:pStyle w:val="Bijschrift"/>
                              <w:rPr>
                                <w:rFonts w:ascii="Times New Roman" w:hAnsi="Times New Roman" w:cs="Times New Roman"/>
                                <w:sz w:val="24"/>
                                <w:szCs w:val="24"/>
                                <w:lang w:eastAsia="nl-BE"/>
                              </w:rPr>
                            </w:pPr>
                            <w:bookmarkStart w:id="60" w:name="_Ref40618320"/>
                            <w:bookmarkStart w:id="61" w:name="_Ref40618277"/>
                            <w:bookmarkStart w:id="62" w:name="_Toc41080910"/>
                            <w:r>
                              <w:t xml:space="preserve">Figuur </w:t>
                            </w:r>
                            <w:r>
                              <w:fldChar w:fldCharType="begin"/>
                            </w:r>
                            <w:r>
                              <w:instrText xml:space="preserve"> SEQ Figuur \* ARABIC </w:instrText>
                            </w:r>
                            <w:r>
                              <w:fldChar w:fldCharType="separate"/>
                            </w:r>
                            <w:r>
                              <w:t>8</w:t>
                            </w:r>
                            <w:r>
                              <w:fldChar w:fldCharType="end"/>
                            </w:r>
                            <w:bookmarkEnd w:id="60"/>
                            <w:r>
                              <w:t>: ruwe versie van startscherm van de applicatie met alle funties</w:t>
                            </w:r>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76A783" id="Text Box 34" o:spid="_x0000_s1032" type="#_x0000_t202" style="position:absolute;left:0;text-align:left;margin-left:0;margin-top:229.75pt;width:109.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" stroked="f">
                <v:textbox style="mso-fit-shape-to-text:t" inset="0,0,0,0">
                  <w:txbxContent>
                    <w:p w14:paraId="6ABB4888" w14:textId="3CD2A39C" w:rsidR="005900E4" w:rsidRPr="0099279F" w:rsidRDefault="005900E4" w:rsidP="00736778">
                      <w:pPr>
                        <w:pStyle w:val="Bijschrift"/>
                        <w:rPr>
                          <w:rFonts w:ascii="Times New Roman" w:hAnsi="Times New Roman" w:cs="Times New Roman"/>
                          <w:sz w:val="24"/>
                          <w:szCs w:val="24"/>
                          <w:lang w:eastAsia="nl-BE"/>
                        </w:rPr>
                      </w:pPr>
                      <w:bookmarkStart w:id="63" w:name="_Ref40618320"/>
                      <w:bookmarkStart w:id="64" w:name="_Ref40618277"/>
                      <w:bookmarkStart w:id="65" w:name="_Toc41080910"/>
                      <w:r>
                        <w:t xml:space="preserve">Figuur </w:t>
                      </w:r>
                      <w:r>
                        <w:fldChar w:fldCharType="begin"/>
                      </w:r>
                      <w:r>
                        <w:instrText xml:space="preserve"> SEQ Figuur \* ARABIC </w:instrText>
                      </w:r>
                      <w:r>
                        <w:fldChar w:fldCharType="separate"/>
                      </w:r>
                      <w:r>
                        <w:t>8</w:t>
                      </w:r>
                      <w:r>
                        <w:fldChar w:fldCharType="end"/>
                      </w:r>
                      <w:bookmarkEnd w:id="63"/>
                      <w:r>
                        <w:t>: ruwe versie van startscherm van de applicatie met alle funties</w:t>
                      </w:r>
                      <w:bookmarkEnd w:id="64"/>
                      <w:bookmarkEnd w:id="65"/>
                    </w:p>
                  </w:txbxContent>
                </v:textbox>
                <w10:wrap type="square"/>
              </v:shape>
            </w:pict>
          </mc:Fallback>
        </mc:AlternateContent>
      </w:r>
      <w:r w:rsidR="004417F1">
        <w:rPr>
          <w:lang w:eastAsia="nl-BE"/>
        </w:rPr>
        <w:drawing>
          <wp:anchor distT="0" distB="0" distL="114300" distR="114300" simplePos="0" relativeHeight="251700224" behindDoc="0" locked="0" layoutInCell="1" allowOverlap="1" wp14:anchorId="56D0791D" wp14:editId="783CF07C">
            <wp:simplePos x="0" y="0"/>
            <wp:positionH relativeFrom="margin">
              <wp:align>left</wp:align>
            </wp:positionH>
            <wp:positionV relativeFrom="paragraph">
              <wp:posOffset>5080</wp:posOffset>
            </wp:positionV>
            <wp:extent cx="1387475" cy="2855595"/>
            <wp:effectExtent l="0" t="0" r="3175" b="190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388013" cy="2855595"/>
                    </a:xfrm>
                    <a:prstGeom prst="rect">
                      <a:avLst/>
                    </a:prstGeom>
                    <a:noFill/>
                    <a:ln>
                      <a:noFill/>
                    </a:ln>
                  </pic:spPr>
                </pic:pic>
              </a:graphicData>
            </a:graphic>
            <wp14:sizeRelV relativeFrom="margin">
              <wp14:pctHeight>0</wp14:pctHeight>
            </wp14:sizeRelV>
          </wp:anchor>
        </w:drawing>
      </w:r>
    </w:p>
    <w:p w14:paraId="28EE4580" w14:textId="7B6EF25C" w:rsidR="00EF115E" w:rsidRDefault="0013163D" w:rsidP="00EF115E">
      <w:pPr>
        <w:pStyle w:val="standaardGIP"/>
      </w:pPr>
      <w:r>
        <w:rPr>
          <w:lang w:val="nl-NL"/>
        </w:rPr>
        <w:t>Bij d</w:t>
      </w:r>
      <w:r w:rsidR="00AF7B74">
        <w:t xml:space="preserve">e startpagina </w:t>
      </w:r>
      <w:r w:rsidR="00074F52">
        <w:rPr>
          <w:lang w:val="nl-NL"/>
        </w:rPr>
        <w:t>zijn</w:t>
      </w:r>
      <w:r w:rsidR="00DE16F1">
        <w:t xml:space="preserve"> bovenaan </w:t>
      </w:r>
      <w:r w:rsidR="00DE16F1" w:rsidRPr="00B5129A">
        <w:t xml:space="preserve">de </w:t>
      </w:r>
      <w:r w:rsidR="00B5129A" w:rsidRPr="00B5129A">
        <w:t>b</w:t>
      </w:r>
      <w:r w:rsidR="00922A4A" w:rsidRPr="00B5129A">
        <w:t>luetoothinstellingen</w:t>
      </w:r>
      <w:r w:rsidR="00922A4A">
        <w:t xml:space="preserve"> van het toestel te zien, daar net onder</w:t>
      </w:r>
      <w:r w:rsidR="00CE63DE">
        <w:t xml:space="preserve"> zijn er 3 knoppen, deze stellen de hoofdfuncties van de applicatie voor. De</w:t>
      </w:r>
      <w:r w:rsidR="008701EE">
        <w:t xml:space="preserve"> functies</w:t>
      </w:r>
      <w:r w:rsidR="00CE63DE">
        <w:t xml:space="preserve"> staan</w:t>
      </w:r>
      <w:r w:rsidR="008701EE">
        <w:t xml:space="preserve"> duidelijk </w:t>
      </w:r>
      <w:r w:rsidR="00B25BEE">
        <w:t xml:space="preserve">vermeld </w:t>
      </w:r>
      <w:r w:rsidR="00CC12CE">
        <w:t>op de knoppen op</w:t>
      </w:r>
      <w:r w:rsidR="00B25BEE">
        <w:t xml:space="preserve"> het scherm</w:t>
      </w:r>
      <w:r w:rsidR="00074F52">
        <w:t xml:space="preserve"> </w:t>
      </w:r>
      <w:r w:rsidR="00074F52">
        <w:rPr>
          <w:lang w:val="nl-NL"/>
        </w:rPr>
        <w:t>(</w:t>
      </w:r>
      <w:r w:rsidR="00500372">
        <w:rPr>
          <w:lang w:val="nl-NL"/>
        </w:rPr>
        <w:fldChar w:fldCharType="begin"/>
      </w:r>
      <w:r w:rsidR="00500372">
        <w:rPr>
          <w:lang w:val="nl-NL"/>
        </w:rPr>
        <w:instrText xml:space="preserve"> REF _Ref40618320 \h </w:instrText>
      </w:r>
      <w:r w:rsidR="00500372">
        <w:rPr>
          <w:lang w:val="nl-NL"/>
        </w:rPr>
      </w:r>
      <w:r w:rsidR="00500372">
        <w:rPr>
          <w:lang w:val="nl-NL"/>
        </w:rPr>
        <w:fldChar w:fldCharType="separate"/>
      </w:r>
      <w:r w:rsidR="00996EBA">
        <w:t>Figuur 8</w:t>
      </w:r>
      <w:r w:rsidR="00500372">
        <w:rPr>
          <w:lang w:val="nl-NL"/>
        </w:rPr>
        <w:fldChar w:fldCharType="end"/>
      </w:r>
      <w:r w:rsidR="00074F52">
        <w:rPr>
          <w:lang w:val="nl-NL"/>
        </w:rPr>
        <w:t>)</w:t>
      </w:r>
      <w:r w:rsidR="002760C3">
        <w:t xml:space="preserve">. Er </w:t>
      </w:r>
      <w:r w:rsidR="00E56908">
        <w:rPr>
          <w:lang w:val="nl-NL"/>
        </w:rPr>
        <w:t>zijn</w:t>
      </w:r>
      <w:r w:rsidR="002760C3">
        <w:t xml:space="preserve"> </w:t>
      </w:r>
      <w:r w:rsidR="00CC12CE">
        <w:t>3</w:t>
      </w:r>
      <w:r w:rsidR="002760C3">
        <w:t xml:space="preserve"> aandachttrekkers te zien die de belangrijkste functies bevatten. </w:t>
      </w:r>
      <w:r w:rsidR="006C2D91">
        <w:t>De eerste i</w:t>
      </w:r>
      <w:r w:rsidR="009F10E6">
        <w:t xml:space="preserve">s de functie om te verbinden met een nieuw </w:t>
      </w:r>
      <w:r w:rsidR="00B5129A" w:rsidRPr="00B5129A">
        <w:t>b</w:t>
      </w:r>
      <w:r w:rsidR="009F10E6" w:rsidRPr="00B5129A">
        <w:t>luetooth toestel</w:t>
      </w:r>
      <w:r w:rsidR="00246B90">
        <w:t xml:space="preserve"> (</w:t>
      </w:r>
      <w:r w:rsidR="00246B90">
        <w:fldChar w:fldCharType="begin"/>
      </w:r>
      <w:r w:rsidR="00246B90">
        <w:instrText xml:space="preserve"> REF _Ref40618862 \h </w:instrText>
      </w:r>
      <w:r w:rsidR="00246B90">
        <w:fldChar w:fldCharType="separate"/>
      </w:r>
      <w:r w:rsidR="00996EBA">
        <w:t>Figuur 6</w:t>
      </w:r>
      <w:r w:rsidR="00246B90">
        <w:fldChar w:fldCharType="end"/>
      </w:r>
      <w:r w:rsidR="00246B90">
        <w:t>)</w:t>
      </w:r>
      <w:r w:rsidR="009F10E6">
        <w:t xml:space="preserve">, de tweede is een functie om zelf strings door te sturen naar de seriele verbinding van een </w:t>
      </w:r>
      <w:r w:rsidR="00B5129A" w:rsidRPr="00B5129A">
        <w:t>b</w:t>
      </w:r>
      <w:r w:rsidR="009F10E6" w:rsidRPr="00B5129A">
        <w:t>luetoothtoestel</w:t>
      </w:r>
      <w:r w:rsidR="00370457">
        <w:t xml:space="preserve"> </w:t>
      </w:r>
      <w:r w:rsidR="009F10E6">
        <w:t>(</w:t>
      </w:r>
      <w:r w:rsidR="00246B90">
        <w:fldChar w:fldCharType="begin"/>
      </w:r>
      <w:r w:rsidR="00246B90">
        <w:instrText xml:space="preserve"> REF _Ref40619109 \h </w:instrText>
      </w:r>
      <w:r w:rsidR="00246B90">
        <w:fldChar w:fldCharType="separate"/>
      </w:r>
      <w:r w:rsidR="00996EBA">
        <w:t>Figuur 5</w:t>
      </w:r>
      <w:r w:rsidR="00246B90">
        <w:fldChar w:fldCharType="end"/>
      </w:r>
      <w:r>
        <w:rPr>
          <w:lang w:val="nl-NL"/>
        </w:rPr>
        <w:t>)</w:t>
      </w:r>
      <w:r w:rsidR="00DE5506">
        <w:t xml:space="preserve">, de laatste is een functie om met een geconnecteerd </w:t>
      </w:r>
      <w:r w:rsidR="00B5129A" w:rsidRPr="00B5129A">
        <w:t>b</w:t>
      </w:r>
      <w:r w:rsidR="00DE5506" w:rsidRPr="00B5129A">
        <w:t>luetooth</w:t>
      </w:r>
      <w:r w:rsidR="00C93AD9" w:rsidRPr="00B5129A">
        <w:t>toestel</w:t>
      </w:r>
      <w:r w:rsidR="00C93AD9">
        <w:t xml:space="preserve"> te verbinden en </w:t>
      </w:r>
      <w:r w:rsidR="00C93AD9" w:rsidRPr="00B5129A">
        <w:t>het controlescherm</w:t>
      </w:r>
      <w:r w:rsidR="00C93AD9">
        <w:t xml:space="preserve"> te tonen (</w:t>
      </w:r>
      <w:r w:rsidR="00C93AD9">
        <w:fldChar w:fldCharType="begin"/>
      </w:r>
      <w:r w:rsidR="00C93AD9">
        <w:instrText xml:space="preserve"> REF _Ref40618954 \h </w:instrText>
      </w:r>
      <w:r w:rsidR="00C93AD9">
        <w:fldChar w:fldCharType="separate"/>
      </w:r>
      <w:r w:rsidR="00996EBA">
        <w:t>Figuur 7</w:t>
      </w:r>
      <w:r w:rsidR="00C93AD9">
        <w:fldChar w:fldCharType="end"/>
      </w:r>
      <w:r w:rsidR="00C93AD9">
        <w:t>)</w:t>
      </w:r>
      <w:r w:rsidR="00990668">
        <w:t>.</w:t>
      </w:r>
    </w:p>
    <w:p w14:paraId="04AAA44B" w14:textId="53D25489" w:rsidR="00990668" w:rsidRDefault="00154AE1" w:rsidP="00EF115E">
      <w:pPr>
        <w:pStyle w:val="standaardGIP"/>
      </w:pPr>
      <w:r>
        <w:t xml:space="preserve">Er is ook meteen rekening gehouden met de </w:t>
      </w:r>
      <w:r w:rsidRPr="00B5129A">
        <w:t>volgfunc</w:t>
      </w:r>
      <w:r w:rsidR="00B5129A" w:rsidRPr="00B5129A">
        <w:t>t</w:t>
      </w:r>
      <w:r w:rsidRPr="00B5129A">
        <w:t>ie</w:t>
      </w:r>
      <w:r>
        <w:t xml:space="preserve">. </w:t>
      </w:r>
      <w:r w:rsidR="00074F52">
        <w:rPr>
          <w:lang w:val="nl-NL"/>
        </w:rPr>
        <w:t>De</w:t>
      </w:r>
      <w:r w:rsidR="00990668">
        <w:t xml:space="preserve"> joystick </w:t>
      </w:r>
      <w:r>
        <w:t>wordt</w:t>
      </w:r>
      <w:r w:rsidR="00990668">
        <w:t xml:space="preserve"> uitgeschakeld </w:t>
      </w:r>
      <w:r>
        <w:t xml:space="preserve">als de </w:t>
      </w:r>
      <w:r w:rsidR="00370457" w:rsidRPr="00B5129A">
        <w:t>volgfunctie</w:t>
      </w:r>
      <w:r w:rsidR="00370457">
        <w:t xml:space="preserve"> ingeschakeld is. Dit wordt weergeven </w:t>
      </w:r>
      <w:r w:rsidR="00990668">
        <w:t>door de transparantie</w:t>
      </w:r>
      <w:r w:rsidR="00370457">
        <w:t xml:space="preserve"> van de joystick</w:t>
      </w:r>
      <w:r w:rsidR="00990668">
        <w:t xml:space="preserve"> een stuk lager te zetten</w:t>
      </w:r>
      <w:r w:rsidR="005D36CE">
        <w:t xml:space="preserve">. </w:t>
      </w:r>
      <w:r w:rsidR="00074F52">
        <w:t>De applicatie probeert automatisch te verbinden met de Arduino van de frigobox via bluetooth. Dit is bove</w:t>
      </w:r>
      <w:r w:rsidR="006116E6">
        <w:t>naan het scherm te zien</w:t>
      </w:r>
      <w:r w:rsidR="00990668">
        <w:t xml:space="preserve"> </w:t>
      </w:r>
      <w:r w:rsidR="0013163D">
        <w:rPr>
          <w:lang w:val="nl-NL"/>
        </w:rPr>
        <w:t>(</w:t>
      </w:r>
      <w:r w:rsidR="00370457">
        <w:rPr>
          <w:lang w:val="nl-NL"/>
        </w:rPr>
        <w:fldChar w:fldCharType="begin"/>
      </w:r>
      <w:r w:rsidR="00370457">
        <w:rPr>
          <w:lang w:val="nl-NL"/>
        </w:rPr>
        <w:instrText xml:space="preserve"> REF _Ref40618954 \h </w:instrText>
      </w:r>
      <w:r w:rsidR="00370457">
        <w:rPr>
          <w:lang w:val="nl-NL"/>
        </w:rPr>
      </w:r>
      <w:r w:rsidR="00370457">
        <w:rPr>
          <w:lang w:val="nl-NL"/>
        </w:rPr>
        <w:fldChar w:fldCharType="separate"/>
      </w:r>
      <w:r w:rsidR="00996EBA">
        <w:t>Figuur 7</w:t>
      </w:r>
      <w:r w:rsidR="00370457">
        <w:rPr>
          <w:lang w:val="nl-NL"/>
        </w:rPr>
        <w:fldChar w:fldCharType="end"/>
      </w:r>
      <w:r w:rsidR="0013163D">
        <w:rPr>
          <w:lang w:val="nl-NL"/>
        </w:rPr>
        <w:t>)</w:t>
      </w:r>
      <w:r w:rsidR="00990668">
        <w:t>.</w:t>
      </w:r>
    </w:p>
    <w:p w14:paraId="4E700709" w14:textId="3ACAD004" w:rsidR="009D267B" w:rsidRDefault="009D267B" w:rsidP="00EF115E">
      <w:pPr>
        <w:pStyle w:val="standaardGIP"/>
      </w:pPr>
    </w:p>
    <w:p w14:paraId="5182FA4C" w14:textId="77777777" w:rsidR="00793AB8" w:rsidRDefault="009D267B" w:rsidP="00793AB8">
      <w:pPr>
        <w:pStyle w:val="standaardGIP"/>
      </w:pPr>
      <w:r>
        <w:t xml:space="preserve">Nadat al deze functies functioneel </w:t>
      </w:r>
      <w:r w:rsidR="00AA5C6F">
        <w:t>werken</w:t>
      </w:r>
      <w:r>
        <w:t>, is het ontwikkelingsproces van de uiteindelijke UI gestart.</w:t>
      </w:r>
    </w:p>
    <w:p w14:paraId="071B9FD2" w14:textId="6883309D" w:rsidR="00BD7DD7" w:rsidRDefault="00060212" w:rsidP="00793AB8">
      <w:pPr>
        <w:pStyle w:val="standaardGIP"/>
      </w:pPr>
      <w:r>
        <w:rPr>
          <w:lang w:eastAsia="nl-BE"/>
        </w:rPr>
        <w:lastRenderedPageBreak/>
        <mc:AlternateContent>
          <mc:Choice Requires="wps">
            <w:drawing>
              <wp:anchor distT="0" distB="0" distL="114300" distR="114300" simplePos="0" relativeHeight="251728896" behindDoc="0" locked="0" layoutInCell="1" allowOverlap="1" wp14:anchorId="71655DEF" wp14:editId="4091211A">
                <wp:simplePos x="0" y="0"/>
                <wp:positionH relativeFrom="column">
                  <wp:posOffset>4728210</wp:posOffset>
                </wp:positionH>
                <wp:positionV relativeFrom="paragraph">
                  <wp:posOffset>2908935</wp:posOffset>
                </wp:positionV>
                <wp:extent cx="1387475" cy="635"/>
                <wp:effectExtent l="0" t="0" r="3175" b="6985"/>
                <wp:wrapTopAndBottom/>
                <wp:docPr id="46" name="Text Box 46"/>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73462C08" w14:textId="57B66B90" w:rsidR="005900E4" w:rsidRPr="00767D1D" w:rsidRDefault="005900E4" w:rsidP="00060212">
                            <w:pPr>
                              <w:pStyle w:val="Bijschrift"/>
                              <w:rPr>
                                <w:lang w:eastAsia="nl-BE"/>
                              </w:rPr>
                            </w:pPr>
                            <w:bookmarkStart w:id="66" w:name="_Ref40620947"/>
                            <w:bookmarkStart w:id="67" w:name="_Toc41080911"/>
                            <w:r>
                              <w:t xml:space="preserve">Figuur </w:t>
                            </w:r>
                            <w:r>
                              <w:fldChar w:fldCharType="begin"/>
                            </w:r>
                            <w:r>
                              <w:instrText xml:space="preserve"> SEQ Figuur \* ARABIC </w:instrText>
                            </w:r>
                            <w:r>
                              <w:fldChar w:fldCharType="separate"/>
                            </w:r>
                            <w:r>
                              <w:t>9</w:t>
                            </w:r>
                            <w:r>
                              <w:fldChar w:fldCharType="end"/>
                            </w:r>
                            <w:bookmarkEnd w:id="66"/>
                            <w:r>
                              <w:t>: Het uiteindelijke ontwerp van het instellingen-scherm in de applicatie</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655DEF" id="Text Box 46" o:spid="_x0000_s1033" type="#_x0000_t202" style="position:absolute;left:0;text-align:left;margin-left:372.3pt;margin-top:229.05pt;width:109.25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" stroked="f">
                <v:textbox style="mso-fit-shape-to-text:t" inset="0,0,0,0">
                  <w:txbxContent>
                    <w:p w14:paraId="73462C08" w14:textId="57B66B90" w:rsidR="005900E4" w:rsidRPr="00767D1D" w:rsidRDefault="005900E4" w:rsidP="00060212">
                      <w:pPr>
                        <w:pStyle w:val="Bijschrift"/>
                        <w:rPr>
                          <w:lang w:eastAsia="nl-BE"/>
                        </w:rPr>
                      </w:pPr>
                      <w:bookmarkStart w:id="68" w:name="_Ref40620947"/>
                      <w:bookmarkStart w:id="69" w:name="_Toc41080911"/>
                      <w:r>
                        <w:t xml:space="preserve">Figuur </w:t>
                      </w:r>
                      <w:r>
                        <w:fldChar w:fldCharType="begin"/>
                      </w:r>
                      <w:r>
                        <w:instrText xml:space="preserve"> SEQ Figuur \* ARABIC </w:instrText>
                      </w:r>
                      <w:r>
                        <w:fldChar w:fldCharType="separate"/>
                      </w:r>
                      <w:r>
                        <w:t>9</w:t>
                      </w:r>
                      <w:r>
                        <w:fldChar w:fldCharType="end"/>
                      </w:r>
                      <w:bookmarkEnd w:id="68"/>
                      <w:r>
                        <w:t>: Het uiteindelijke ontwerp van het instellingen-scherm in de applicatie</w:t>
                      </w:r>
                      <w:bookmarkEnd w:id="69"/>
                    </w:p>
                  </w:txbxContent>
                </v:textbox>
                <w10:wrap type="topAndBottom"/>
              </v:shape>
            </w:pict>
          </mc:Fallback>
        </mc:AlternateContent>
      </w:r>
      <w:r>
        <w:rPr>
          <w:lang w:eastAsia="nl-BE"/>
        </w:rPr>
        <w:drawing>
          <wp:anchor distT="0" distB="0" distL="114300" distR="114300" simplePos="0" relativeHeight="251721728" behindDoc="0" locked="0" layoutInCell="1" allowOverlap="1" wp14:anchorId="7DDCC49E" wp14:editId="6CA766FB">
            <wp:simplePos x="0" y="0"/>
            <wp:positionH relativeFrom="margin">
              <wp:posOffset>4728210</wp:posOffset>
            </wp:positionH>
            <wp:positionV relativeFrom="page">
              <wp:posOffset>723900</wp:posOffset>
            </wp:positionV>
            <wp:extent cx="1387475" cy="2854325"/>
            <wp:effectExtent l="0" t="0" r="3175" b="317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387475" cy="2854486"/>
                    </a:xfrm>
                    <a:prstGeom prst="rect">
                      <a:avLst/>
                    </a:prstGeom>
                    <a:noFill/>
                    <a:ln>
                      <a:noFill/>
                    </a:ln>
                  </pic:spPr>
                </pic:pic>
              </a:graphicData>
            </a:graphic>
          </wp:anchor>
        </w:drawing>
      </w:r>
      <w:r>
        <w:rPr>
          <w:lang w:eastAsia="nl-BE"/>
        </w:rPr>
        <w:drawing>
          <wp:anchor distT="0" distB="0" distL="114300" distR="114300" simplePos="0" relativeHeight="251719680" behindDoc="0" locked="0" layoutInCell="1" allowOverlap="1" wp14:anchorId="02382BA5" wp14:editId="0606F617">
            <wp:simplePos x="0" y="0"/>
            <wp:positionH relativeFrom="margin">
              <wp:align>center</wp:align>
            </wp:positionH>
            <wp:positionV relativeFrom="paragraph">
              <wp:posOffset>13335</wp:posOffset>
            </wp:positionV>
            <wp:extent cx="1387475" cy="2854325"/>
            <wp:effectExtent l="0" t="0" r="3175" b="317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387475" cy="2854486"/>
                    </a:xfrm>
                    <a:prstGeom prst="rect">
                      <a:avLst/>
                    </a:prstGeom>
                    <a:noFill/>
                    <a:ln>
                      <a:noFill/>
                    </a:ln>
                  </pic:spPr>
                </pic:pic>
              </a:graphicData>
            </a:graphic>
          </wp:anchor>
        </w:drawing>
      </w:r>
      <w:r w:rsidR="008E7655">
        <w:rPr>
          <w:lang w:eastAsia="nl-BE"/>
        </w:rPr>
        <mc:AlternateContent>
          <mc:Choice Requires="wps">
            <w:drawing>
              <wp:anchor distT="0" distB="0" distL="114300" distR="114300" simplePos="0" relativeHeight="251726848" behindDoc="0" locked="0" layoutInCell="1" allowOverlap="1" wp14:anchorId="4FCADD85" wp14:editId="1EDC1F97">
                <wp:simplePos x="0" y="0"/>
                <wp:positionH relativeFrom="column">
                  <wp:posOffset>2366010</wp:posOffset>
                </wp:positionH>
                <wp:positionV relativeFrom="paragraph">
                  <wp:posOffset>2927985</wp:posOffset>
                </wp:positionV>
                <wp:extent cx="1387475" cy="635"/>
                <wp:effectExtent l="0" t="0" r="3175" b="635"/>
                <wp:wrapTopAndBottom/>
                <wp:docPr id="45" name="Text Box 45"/>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19303070" w14:textId="39974413" w:rsidR="005900E4" w:rsidRPr="00855773" w:rsidRDefault="005900E4" w:rsidP="008E7655">
                            <w:pPr>
                              <w:pStyle w:val="Bijschrift"/>
                              <w:rPr>
                                <w:lang w:eastAsia="nl-BE"/>
                              </w:rPr>
                            </w:pPr>
                            <w:bookmarkStart w:id="70" w:name="_Ref40620932"/>
                            <w:bookmarkStart w:id="71" w:name="_Toc41080912"/>
                            <w:r>
                              <w:t xml:space="preserve">Figuur </w:t>
                            </w:r>
                            <w:r>
                              <w:fldChar w:fldCharType="begin"/>
                            </w:r>
                            <w:r>
                              <w:instrText xml:space="preserve"> SEQ Figuur \* ARABIC </w:instrText>
                            </w:r>
                            <w:r>
                              <w:fldChar w:fldCharType="separate"/>
                            </w:r>
                            <w:r>
                              <w:t>10</w:t>
                            </w:r>
                            <w:r>
                              <w:fldChar w:fldCharType="end"/>
                            </w:r>
                            <w:bookmarkEnd w:id="70"/>
                            <w:r>
                              <w:t>: Het uiteindelijke ontwerp van het  temperatuur-scherm in de applicatie</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CADD85" id="Text Box 45" o:spid="_x0000_s1034" type="#_x0000_t202" style="position:absolute;left:0;text-align:left;margin-left:186.3pt;margin-top:230.55pt;width:109.25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" stroked="f">
                <v:textbox style="mso-fit-shape-to-text:t" inset="0,0,0,0">
                  <w:txbxContent>
                    <w:p w14:paraId="19303070" w14:textId="39974413" w:rsidR="005900E4" w:rsidRPr="00855773" w:rsidRDefault="005900E4" w:rsidP="008E7655">
                      <w:pPr>
                        <w:pStyle w:val="Bijschrift"/>
                        <w:rPr>
                          <w:lang w:eastAsia="nl-BE"/>
                        </w:rPr>
                      </w:pPr>
                      <w:bookmarkStart w:id="72" w:name="_Ref40620932"/>
                      <w:bookmarkStart w:id="73" w:name="_Toc41080912"/>
                      <w:r>
                        <w:t xml:space="preserve">Figuur </w:t>
                      </w:r>
                      <w:r>
                        <w:fldChar w:fldCharType="begin"/>
                      </w:r>
                      <w:r>
                        <w:instrText xml:space="preserve"> SEQ Figuur \* ARABIC </w:instrText>
                      </w:r>
                      <w:r>
                        <w:fldChar w:fldCharType="separate"/>
                      </w:r>
                      <w:r>
                        <w:t>10</w:t>
                      </w:r>
                      <w:r>
                        <w:fldChar w:fldCharType="end"/>
                      </w:r>
                      <w:bookmarkEnd w:id="72"/>
                      <w:r>
                        <w:t>: Het uiteindelijke ontwerp van het  temperatuur-scherm in de applicatie</w:t>
                      </w:r>
                      <w:bookmarkEnd w:id="73"/>
                    </w:p>
                  </w:txbxContent>
                </v:textbox>
                <w10:wrap type="topAndBottom"/>
              </v:shape>
            </w:pict>
          </mc:Fallback>
        </mc:AlternateContent>
      </w:r>
      <w:r w:rsidR="00444E42">
        <w:rPr>
          <w:lang w:eastAsia="nl-BE"/>
        </w:rPr>
        <mc:AlternateContent>
          <mc:Choice Requires="wps">
            <w:drawing>
              <wp:anchor distT="0" distB="0" distL="114300" distR="114300" simplePos="0" relativeHeight="251724800" behindDoc="0" locked="0" layoutInCell="1" allowOverlap="1" wp14:anchorId="3B70E54D" wp14:editId="314D28DC">
                <wp:simplePos x="0" y="0"/>
                <wp:positionH relativeFrom="column">
                  <wp:posOffset>3810</wp:posOffset>
                </wp:positionH>
                <wp:positionV relativeFrom="paragraph">
                  <wp:posOffset>2918460</wp:posOffset>
                </wp:positionV>
                <wp:extent cx="1387475" cy="635"/>
                <wp:effectExtent l="0" t="0" r="3175" b="6985"/>
                <wp:wrapTopAndBottom/>
                <wp:docPr id="44" name="Text Box 44"/>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439166EB" w14:textId="474ACE3B" w:rsidR="005900E4" w:rsidRPr="008E7655" w:rsidRDefault="005900E4" w:rsidP="00444E42">
                            <w:pPr>
                              <w:pStyle w:val="Bijschrift"/>
                              <w:rPr>
                                <w:lang w:eastAsia="nl-BE"/>
                              </w:rPr>
                            </w:pPr>
                            <w:bookmarkStart w:id="74" w:name="_Ref40620393"/>
                            <w:bookmarkStart w:id="75" w:name="_Toc41080913"/>
                            <w:r>
                              <w:t xml:space="preserve">Figuur </w:t>
                            </w:r>
                            <w:r>
                              <w:fldChar w:fldCharType="begin"/>
                            </w:r>
                            <w:r>
                              <w:instrText xml:space="preserve"> SEQ Figuur \* ARABIC </w:instrText>
                            </w:r>
                            <w:r>
                              <w:fldChar w:fldCharType="separate"/>
                            </w:r>
                            <w:r>
                              <w:t>11</w:t>
                            </w:r>
                            <w:r>
                              <w:fldChar w:fldCharType="end"/>
                            </w:r>
                            <w:bookmarkEnd w:id="74"/>
                            <w:r>
                              <w:t>: Het uiteindelijke ontwerp van het startscherm in de applicatie</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70E54D" id="Text Box 44" o:spid="_x0000_s1035" type="#_x0000_t202" style="position:absolute;left:0;text-align:left;margin-left:.3pt;margin-top:229.8pt;width:109.25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" stroked="f">
                <v:textbox style="mso-fit-shape-to-text:t" inset="0,0,0,0">
                  <w:txbxContent>
                    <w:p w14:paraId="439166EB" w14:textId="474ACE3B" w:rsidR="005900E4" w:rsidRPr="008E7655" w:rsidRDefault="005900E4" w:rsidP="00444E42">
                      <w:pPr>
                        <w:pStyle w:val="Bijschrift"/>
                        <w:rPr>
                          <w:lang w:eastAsia="nl-BE"/>
                        </w:rPr>
                      </w:pPr>
                      <w:bookmarkStart w:id="76" w:name="_Ref40620393"/>
                      <w:bookmarkStart w:id="77" w:name="_Toc41080913"/>
                      <w:r>
                        <w:t xml:space="preserve">Figuur </w:t>
                      </w:r>
                      <w:r>
                        <w:fldChar w:fldCharType="begin"/>
                      </w:r>
                      <w:r>
                        <w:instrText xml:space="preserve"> SEQ Figuur \* ARABIC </w:instrText>
                      </w:r>
                      <w:r>
                        <w:fldChar w:fldCharType="separate"/>
                      </w:r>
                      <w:r>
                        <w:t>11</w:t>
                      </w:r>
                      <w:r>
                        <w:fldChar w:fldCharType="end"/>
                      </w:r>
                      <w:bookmarkEnd w:id="76"/>
                      <w:r>
                        <w:t>: Het uiteindelijke ontwerp van het startscherm in de applicatie</w:t>
                      </w:r>
                      <w:bookmarkEnd w:id="77"/>
                    </w:p>
                  </w:txbxContent>
                </v:textbox>
                <w10:wrap type="topAndBottom"/>
              </v:shape>
            </w:pict>
          </mc:Fallback>
        </mc:AlternateContent>
      </w:r>
      <w:r w:rsidR="006F477E">
        <w:rPr>
          <w:lang w:eastAsia="nl-BE"/>
        </w:rPr>
        <w:drawing>
          <wp:anchor distT="0" distB="0" distL="114300" distR="114300" simplePos="0" relativeHeight="251729920" behindDoc="0" locked="0" layoutInCell="1" allowOverlap="1" wp14:anchorId="13173452" wp14:editId="6070D0AA">
            <wp:simplePos x="0" y="0"/>
            <wp:positionH relativeFrom="column">
              <wp:posOffset>3810</wp:posOffset>
            </wp:positionH>
            <wp:positionV relativeFrom="paragraph">
              <wp:posOffset>3810</wp:posOffset>
            </wp:positionV>
            <wp:extent cx="1387475" cy="2854325"/>
            <wp:effectExtent l="0" t="0" r="3175" b="3175"/>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387475" cy="2854325"/>
                    </a:xfrm>
                    <a:prstGeom prst="rect">
                      <a:avLst/>
                    </a:prstGeom>
                    <a:noFill/>
                    <a:ln>
                      <a:noFill/>
                    </a:ln>
                  </pic:spPr>
                </pic:pic>
              </a:graphicData>
            </a:graphic>
          </wp:anchor>
        </w:drawing>
      </w:r>
      <w:r w:rsidR="00793AB8">
        <w:t xml:space="preserve">In bovenstaande figuren is het uiteindelijk ontwerp van de applicatie naar het prototype-ontwerp te zien. </w:t>
      </w:r>
      <w:r w:rsidR="00684EA2">
        <w:t>Op het startscherm (</w:t>
      </w:r>
      <w:r w:rsidR="00684EA2">
        <w:fldChar w:fldCharType="begin"/>
      </w:r>
      <w:r w:rsidR="00684EA2">
        <w:instrText xml:space="preserve"> REF _Ref40620393 \h </w:instrText>
      </w:r>
      <w:r w:rsidR="00684EA2">
        <w:fldChar w:fldCharType="separate"/>
      </w:r>
      <w:r w:rsidR="00996EBA">
        <w:t>Figuur 11</w:t>
      </w:r>
      <w:r w:rsidR="00684EA2">
        <w:fldChar w:fldCharType="end"/>
      </w:r>
      <w:r w:rsidR="00684EA2">
        <w:t>) is te zien dat de applicatie niet verb</w:t>
      </w:r>
      <w:r w:rsidR="00D267AC">
        <w:t>o</w:t>
      </w:r>
      <w:r w:rsidR="00684EA2">
        <w:t xml:space="preserve">nden is met een toestel. </w:t>
      </w:r>
      <w:r w:rsidR="00BA086D">
        <w:t xml:space="preserve">Als er op de blauwe knop gedrukt wordt, </w:t>
      </w:r>
      <w:r w:rsidR="00224FAA">
        <w:t xml:space="preserve">komt er een </w:t>
      </w:r>
      <w:r w:rsidR="00E55B3F">
        <w:t>een scherm tevoorschijn waarmee de gebruike</w:t>
      </w:r>
      <w:r w:rsidR="00E16074">
        <w:rPr>
          <w:lang w:val="nl-NL"/>
        </w:rPr>
        <w:t>r</w:t>
      </w:r>
      <w:r w:rsidR="00E55B3F">
        <w:t xml:space="preserve"> een toestel kan selecteren uit een lijst met reeds verbonden</w:t>
      </w:r>
      <w:r w:rsidR="00E57505">
        <w:t xml:space="preserve"> </w:t>
      </w:r>
      <w:r w:rsidR="00B5129A" w:rsidRPr="00B5129A">
        <w:t>b</w:t>
      </w:r>
      <w:r w:rsidR="00E57505" w:rsidRPr="00B5129A">
        <w:t>luetoothtoestellen</w:t>
      </w:r>
      <w:r w:rsidR="00E57505">
        <w:t xml:space="preserve"> (</w:t>
      </w:r>
      <w:r w:rsidR="00E57505">
        <w:fldChar w:fldCharType="begin"/>
      </w:r>
      <w:r w:rsidR="00E57505">
        <w:instrText xml:space="preserve"> REF _Ref40619109 \h </w:instrText>
      </w:r>
      <w:r w:rsidR="00E57505">
        <w:fldChar w:fldCharType="separate"/>
      </w:r>
      <w:r w:rsidR="00996EBA">
        <w:t>Figuur 5</w:t>
      </w:r>
      <w:r w:rsidR="00E57505">
        <w:fldChar w:fldCharType="end"/>
      </w:r>
      <w:r w:rsidR="00E57505">
        <w:t xml:space="preserve">). </w:t>
      </w:r>
      <w:r w:rsidR="00FD3F28">
        <w:t xml:space="preserve">Eens geconnecteerd wordt de gebruiker naar een scherm gestuurd waar de gebruiker het verbonden toestel kan besturen met een </w:t>
      </w:r>
      <w:r w:rsidR="00B5129A">
        <w:t>j</w:t>
      </w:r>
      <w:r w:rsidR="00FD3F28">
        <w:t>oystick.</w:t>
      </w:r>
      <w:r w:rsidR="00FD78F7">
        <w:t xml:space="preserve"> Aan de onderkant van elk scherm is een menu te zien </w:t>
      </w:r>
      <w:r w:rsidR="006741FA">
        <w:t>waarmee genavigeerd kan worden naar</w:t>
      </w:r>
      <w:r w:rsidR="00B1125B">
        <w:t xml:space="preserve"> de </w:t>
      </w:r>
      <w:r w:rsidR="00BF5978">
        <w:rPr>
          <w:lang w:val="nl-NL"/>
        </w:rPr>
        <w:t>drie</w:t>
      </w:r>
      <w:r w:rsidR="00B1125B">
        <w:t xml:space="preserve"> hoofdschermen: het </w:t>
      </w:r>
      <w:r w:rsidR="00B1125B" w:rsidRPr="00B5129A">
        <w:t>bestuur</w:t>
      </w:r>
      <w:r w:rsidR="00B5129A" w:rsidRPr="00B5129A">
        <w:t>ings</w:t>
      </w:r>
      <w:r w:rsidR="00B1125B" w:rsidRPr="00B5129A">
        <w:t>scherm</w:t>
      </w:r>
      <w:r w:rsidR="004A1BD5">
        <w:t xml:space="preserve"> (</w:t>
      </w:r>
      <w:r w:rsidR="004A1BD5">
        <w:fldChar w:fldCharType="begin"/>
      </w:r>
      <w:r w:rsidR="004A1BD5">
        <w:instrText xml:space="preserve"> REF _Ref40620393 \h </w:instrText>
      </w:r>
      <w:r w:rsidR="004A1BD5">
        <w:fldChar w:fldCharType="separate"/>
      </w:r>
      <w:r w:rsidR="00996EBA">
        <w:t>Figuur 11</w:t>
      </w:r>
      <w:r w:rsidR="004A1BD5">
        <w:fldChar w:fldCharType="end"/>
      </w:r>
      <w:r w:rsidR="004A1BD5">
        <w:t>)</w:t>
      </w:r>
      <w:r w:rsidR="00B1125B">
        <w:t xml:space="preserve">, </w:t>
      </w:r>
      <w:r w:rsidR="00B1125B" w:rsidRPr="00B5129A">
        <w:t>statistiekenscherm</w:t>
      </w:r>
      <w:r w:rsidR="004A1BD5">
        <w:t xml:space="preserve"> (</w:t>
      </w:r>
      <w:r w:rsidR="004A1BD5">
        <w:fldChar w:fldCharType="begin"/>
      </w:r>
      <w:r w:rsidR="004A1BD5">
        <w:instrText xml:space="preserve"> REF _Ref40620932 \h </w:instrText>
      </w:r>
      <w:r w:rsidR="004A1BD5">
        <w:fldChar w:fldCharType="separate"/>
      </w:r>
      <w:r w:rsidR="00996EBA">
        <w:t>Figuur 10</w:t>
      </w:r>
      <w:r w:rsidR="004A1BD5">
        <w:fldChar w:fldCharType="end"/>
      </w:r>
      <w:r w:rsidR="004A1BD5">
        <w:t>)</w:t>
      </w:r>
      <w:r w:rsidR="00B1125B">
        <w:t xml:space="preserve"> en het </w:t>
      </w:r>
      <w:r w:rsidR="00B1125B" w:rsidRPr="00B5129A">
        <w:t>instellingenscherm</w:t>
      </w:r>
      <w:r w:rsidR="004A1BD5">
        <w:t xml:space="preserve"> (</w:t>
      </w:r>
      <w:r w:rsidR="004A1BD5">
        <w:fldChar w:fldCharType="begin"/>
      </w:r>
      <w:r w:rsidR="004A1BD5">
        <w:instrText xml:space="preserve"> REF _Ref40620947 \h </w:instrText>
      </w:r>
      <w:r w:rsidR="004A1BD5">
        <w:fldChar w:fldCharType="separate"/>
      </w:r>
      <w:r w:rsidR="00996EBA">
        <w:t>Figuur 9</w:t>
      </w:r>
      <w:r w:rsidR="004A1BD5">
        <w:fldChar w:fldCharType="end"/>
      </w:r>
      <w:r w:rsidR="004A1BD5">
        <w:t>)</w:t>
      </w:r>
      <w:r w:rsidR="00B1125B">
        <w:t xml:space="preserve">. De laatste heeft exact dezelfde info als te zien in </w:t>
      </w:r>
      <w:r w:rsidR="004A1BD5">
        <w:fldChar w:fldCharType="begin"/>
      </w:r>
      <w:r w:rsidR="004A1BD5">
        <w:instrText xml:space="preserve"> REF _Ref40618320 \h </w:instrText>
      </w:r>
      <w:r w:rsidR="004A1BD5">
        <w:fldChar w:fldCharType="separate"/>
      </w:r>
      <w:r w:rsidR="00996EBA">
        <w:t>Figuur 8</w:t>
      </w:r>
      <w:r w:rsidR="004A1BD5">
        <w:fldChar w:fldCharType="end"/>
      </w:r>
      <w:r w:rsidR="004A1BD5">
        <w:t xml:space="preserve">. Deze info is enkel </w:t>
      </w:r>
      <w:r w:rsidR="00F474E3">
        <w:t>wat herwerkt om makkelijker bruikbaar te zijn.</w:t>
      </w:r>
      <w:r w:rsidR="00DE5173">
        <w:t xml:space="preserve"> Het statistieken-scherm heeft nog </w:t>
      </w:r>
      <w:r w:rsidR="00DE5173" w:rsidRPr="00B5129A">
        <w:t>2</w:t>
      </w:r>
      <w:r w:rsidR="00B5129A" w:rsidRPr="00B5129A">
        <w:t xml:space="preserve"> </w:t>
      </w:r>
      <w:r w:rsidR="00DE5173" w:rsidRPr="00B5129A">
        <w:t>subschermen</w:t>
      </w:r>
      <w:r w:rsidR="00DE5173">
        <w:t xml:space="preserve"> </w:t>
      </w:r>
      <w:r w:rsidR="00830AF4">
        <w:t xml:space="preserve">die bereikt kunnen worden door naar links of rechts te vegen. Links bevindt </w:t>
      </w:r>
      <w:r w:rsidR="00274463">
        <w:t xml:space="preserve">zich het </w:t>
      </w:r>
      <w:r w:rsidR="00B5129A" w:rsidRPr="00B5129A">
        <w:t>d</w:t>
      </w:r>
      <w:r w:rsidR="00274463" w:rsidRPr="00B5129A">
        <w:t>etailsscherm</w:t>
      </w:r>
      <w:r w:rsidR="00274463">
        <w:t xml:space="preserve"> waar eventuele details van de Arduino in de frigobox weergeven kunnen worden. Rechts </w:t>
      </w:r>
      <w:r w:rsidR="00274463" w:rsidRPr="00B5129A">
        <w:t>bevind</w:t>
      </w:r>
      <w:r w:rsidR="00B5129A" w:rsidRPr="00B5129A">
        <w:t>t</w:t>
      </w:r>
      <w:r w:rsidR="00274463">
        <w:t xml:space="preserve"> zich een </w:t>
      </w:r>
      <w:r w:rsidR="00274463" w:rsidRPr="00B5129A">
        <w:t>waterniveauscherm</w:t>
      </w:r>
      <w:r w:rsidR="00274463">
        <w:t xml:space="preserve"> dat niet afgewerkt is wegens de </w:t>
      </w:r>
      <w:r w:rsidR="000D30DA">
        <w:t>c</w:t>
      </w:r>
      <w:r w:rsidR="007D72D1">
        <w:t xml:space="preserve">oronacrisis. Op deze pagina kan weergegeven worden of er water </w:t>
      </w:r>
      <w:r w:rsidR="0093708F">
        <w:t xml:space="preserve">of vloeistof gelekt is </w:t>
      </w:r>
      <w:r w:rsidR="007D72D1">
        <w:t>in de</w:t>
      </w:r>
      <w:r w:rsidR="0093708F">
        <w:t xml:space="preserve"> frigobox.</w:t>
      </w:r>
      <w:r w:rsidR="007D72D1">
        <w:t xml:space="preserve"> </w:t>
      </w:r>
    </w:p>
    <w:p w14:paraId="42D0128E" w14:textId="77777777" w:rsidR="00793AB8" w:rsidRPr="00793AB8" w:rsidRDefault="00793AB8" w:rsidP="00793AB8">
      <w:pPr>
        <w:pStyle w:val="standaardGIP"/>
      </w:pPr>
    </w:p>
    <w:p w14:paraId="0CCF50F6" w14:textId="468EE0A4" w:rsidR="00CD17C2" w:rsidRDefault="00CD17C2" w:rsidP="00CD17C2">
      <w:pPr>
        <w:pStyle w:val="subsubkopGIP"/>
      </w:pPr>
      <w:bookmarkStart w:id="78" w:name="_Toc43307739"/>
      <w:r>
        <w:t xml:space="preserve">Framework </w:t>
      </w:r>
      <w:r w:rsidR="0010182A">
        <w:t>en</w:t>
      </w:r>
      <w:r>
        <w:t xml:space="preserve"> code voor interface</w:t>
      </w:r>
      <w:bookmarkEnd w:id="78"/>
    </w:p>
    <w:p w14:paraId="724CBD14" w14:textId="77777777" w:rsidR="00B15BA0" w:rsidRPr="0075574C" w:rsidRDefault="00B15BA0" w:rsidP="00B15BA0">
      <w:pPr>
        <w:pStyle w:val="subsubkopGIP"/>
        <w:numPr>
          <w:ilvl w:val="0"/>
          <w:numId w:val="0"/>
        </w:numPr>
        <w:ind w:left="1134"/>
      </w:pPr>
    </w:p>
    <w:p w14:paraId="086193A9" w14:textId="799F2097" w:rsidR="00CD17C2" w:rsidRDefault="00CD17C2" w:rsidP="00CD17C2">
      <w:pPr>
        <w:pStyle w:val="standaardGIP"/>
      </w:pPr>
      <w:r>
        <w:t xml:space="preserve">Voor de interface </w:t>
      </w:r>
      <w:r w:rsidR="0010182A">
        <w:t>en</w:t>
      </w:r>
      <w:r>
        <w:t xml:space="preserve"> gehele app </w:t>
      </w:r>
      <w:r w:rsidR="0010182A">
        <w:t>is gekozen</w:t>
      </w:r>
      <w:r>
        <w:t xml:space="preserve"> om gebruik te maken van een framework genaamd Flutter. Dit framework </w:t>
      </w:r>
      <w:r w:rsidR="00B73D0E">
        <w:t>is</w:t>
      </w:r>
      <w:r>
        <w:t xml:space="preserve"> gekozen omdat dit een niet al te moeilijk te leren syntax heeft en heel hard lijkt op CSS en andere webcodeertalen.</w:t>
      </w:r>
    </w:p>
    <w:p w14:paraId="226A66E7" w14:textId="0BECE110" w:rsidR="00CD17C2" w:rsidRDefault="00CD17C2" w:rsidP="00CD17C2">
      <w:pPr>
        <w:pStyle w:val="standaardGIP"/>
      </w:pPr>
      <w:r>
        <w:t>Flutter</w:t>
      </w:r>
      <w:r w:rsidR="00691A19">
        <w:t xml:space="preserve"> is gebaseerd op Dart</w:t>
      </w:r>
      <w:r w:rsidR="0017119E">
        <w:rPr>
          <w:lang w:val="nl-NL"/>
        </w:rPr>
        <w:t>,</w:t>
      </w:r>
      <w:r>
        <w:t xml:space="preserve"> werd ontwikkeld door Google en is volledig </w:t>
      </w:r>
      <w:r w:rsidRPr="00B5129A">
        <w:t>opensource</w:t>
      </w:r>
      <w:r>
        <w:t xml:space="preserve"> waardoor er dus veel handige bibliotheken beschikbaar zijn</w:t>
      </w:r>
      <w:r w:rsidR="00713EA6">
        <w:t>.</w:t>
      </w:r>
      <w:r w:rsidR="006116E6">
        <w:t xml:space="preserve"> E</w:t>
      </w:r>
      <w:r>
        <w:t>r</w:t>
      </w:r>
      <w:r w:rsidR="006116E6">
        <w:t xml:space="preserve"> bestaan ook</w:t>
      </w:r>
      <w:r>
        <w:t xml:space="preserve"> veel fora met handige tips en tricks. Flutter heeft ook de handige functie om geschreven code</w:t>
      </w:r>
      <w:r w:rsidR="000C3F38">
        <w:t xml:space="preserve"> </w:t>
      </w:r>
      <w:r>
        <w:t>om te zetten naar Android en iOS compatibele code</w:t>
      </w:r>
      <w:r w:rsidR="00B73D0E">
        <w:t>.</w:t>
      </w:r>
      <w:r>
        <w:t xml:space="preserve"> </w:t>
      </w:r>
      <w:r w:rsidR="00B73D0E">
        <w:t>D</w:t>
      </w:r>
      <w:r>
        <w:t xml:space="preserve">aardoor moet de code </w:t>
      </w:r>
      <w:r w:rsidR="00B73D0E">
        <w:t>slechts</w:t>
      </w:r>
      <w:r>
        <w:t xml:space="preserve"> éénmaal geschreven worden in Flutter en zal de compiler deze omzetten naar de juiste formaten voor de verschillende besturingsystemen.</w:t>
      </w:r>
      <w:sdt>
        <w:sdtPr>
          <w:id w:val="1271287661"/>
          <w:citation/>
        </w:sdtPr>
        <w:sdtContent>
          <w:r w:rsidR="00B353EB">
            <w:fldChar w:fldCharType="begin"/>
          </w:r>
          <w:r w:rsidR="00B353EB">
            <w:rPr>
              <w:lang w:val="nl-NL"/>
            </w:rPr>
            <w:instrText xml:space="preserve"> CITATION Flu20 \l 1043 </w:instrText>
          </w:r>
          <w:r w:rsidR="00B353EB">
            <w:fldChar w:fldCharType="separate"/>
          </w:r>
          <w:r w:rsidR="00FF2B35">
            <w:rPr>
              <w:lang w:val="nl-NL"/>
            </w:rPr>
            <w:t xml:space="preserve"> </w:t>
          </w:r>
          <w:r w:rsidR="00FF2B35" w:rsidRPr="00FF2B35">
            <w:rPr>
              <w:lang w:val="nl-NL"/>
            </w:rPr>
            <w:t>[6]</w:t>
          </w:r>
          <w:r w:rsidR="00B353EB">
            <w:fldChar w:fldCharType="end"/>
          </w:r>
        </w:sdtContent>
      </w:sdt>
      <w:sdt>
        <w:sdtPr>
          <w:id w:val="-1605959981"/>
          <w:citation/>
        </w:sdtPr>
        <w:sdtContent>
          <w:r w:rsidR="00B353EB">
            <w:fldChar w:fldCharType="begin"/>
          </w:r>
          <w:r w:rsidR="00B353EB">
            <w:rPr>
              <w:lang w:val="nl-NL"/>
            </w:rPr>
            <w:instrText xml:space="preserve"> CITATION Flu201 \l 1043 </w:instrText>
          </w:r>
          <w:r w:rsidR="00B353EB">
            <w:fldChar w:fldCharType="separate"/>
          </w:r>
          <w:r w:rsidR="00FF2B35">
            <w:rPr>
              <w:lang w:val="nl-NL"/>
            </w:rPr>
            <w:t xml:space="preserve"> </w:t>
          </w:r>
          <w:r w:rsidR="00FF2B35" w:rsidRPr="00FF2B35">
            <w:rPr>
              <w:lang w:val="nl-NL"/>
            </w:rPr>
            <w:t>[7]</w:t>
          </w:r>
          <w:r w:rsidR="00B353EB">
            <w:fldChar w:fldCharType="end"/>
          </w:r>
        </w:sdtContent>
      </w:sdt>
      <w:sdt>
        <w:sdtPr>
          <w:id w:val="1304882443"/>
          <w:citation/>
        </w:sdtPr>
        <w:sdtContent>
          <w:r w:rsidR="00C1698B">
            <w:fldChar w:fldCharType="begin"/>
          </w:r>
          <w:r w:rsidR="00C1698B">
            <w:rPr>
              <w:lang w:val="nl-NL"/>
            </w:rPr>
            <w:instrText xml:space="preserve"> CITATION Dar20 \l 1043 </w:instrText>
          </w:r>
          <w:r w:rsidR="00C1698B">
            <w:fldChar w:fldCharType="separate"/>
          </w:r>
          <w:r w:rsidR="00FF2B35">
            <w:rPr>
              <w:lang w:val="nl-NL"/>
            </w:rPr>
            <w:t xml:space="preserve"> </w:t>
          </w:r>
          <w:r w:rsidR="00FF2B35" w:rsidRPr="00FF2B35">
            <w:rPr>
              <w:lang w:val="nl-NL"/>
            </w:rPr>
            <w:t>[8]</w:t>
          </w:r>
          <w:r w:rsidR="00C1698B">
            <w:fldChar w:fldCharType="end"/>
          </w:r>
        </w:sdtContent>
      </w:sdt>
    </w:p>
    <w:p w14:paraId="13DC6CA1" w14:textId="07187094" w:rsidR="006A2815" w:rsidRPr="00A822BE" w:rsidRDefault="00CD17C2" w:rsidP="00CD17C2">
      <w:pPr>
        <w:pStyle w:val="standaardGIP"/>
      </w:pPr>
      <w:r>
        <w:t>Flutter is een framework d</w:t>
      </w:r>
      <w:r w:rsidR="00B73D0E">
        <w:t>at</w:t>
      </w:r>
      <w:r>
        <w:t xml:space="preserve"> werkt met widgets</w:t>
      </w:r>
      <w:r w:rsidR="00B73D0E">
        <w:t>.</w:t>
      </w:r>
      <w:r>
        <w:t xml:space="preserve"> </w:t>
      </w:r>
      <w:r w:rsidR="00B73D0E">
        <w:t>D</w:t>
      </w:r>
      <w:r>
        <w:t>eze zijn vergelijkbaar met componenten uit de webindustrie. Zo is het gemakkelijk een applicatie op te bouwen uit verschillende stukken en deze te hergebruiken op verschillende plaatsen binnen de applicatie.</w:t>
      </w:r>
    </w:p>
    <w:p w14:paraId="2A1AE480" w14:textId="77777777" w:rsidR="00C237E2" w:rsidRPr="0075574C" w:rsidRDefault="00C237E2" w:rsidP="00957185">
      <w:pPr>
        <w:pStyle w:val="standaardGIP"/>
      </w:pPr>
    </w:p>
    <w:p w14:paraId="4169D7CF" w14:textId="77777777" w:rsidR="003A6FDB" w:rsidRDefault="003A6FDB">
      <w:pPr>
        <w:rPr>
          <w:rFonts w:ascii="Times New Roman" w:hAnsi="Times New Roman" w:cs="Times New Roman"/>
          <w:sz w:val="28"/>
          <w:szCs w:val="24"/>
        </w:rPr>
      </w:pPr>
      <w:r>
        <w:br w:type="page"/>
      </w:r>
    </w:p>
    <w:p w14:paraId="7802BC56" w14:textId="1FCCD9EA" w:rsidR="006260C3" w:rsidRDefault="00B73D0E" w:rsidP="006260C3">
      <w:pPr>
        <w:pStyle w:val="subsubkopGIP"/>
      </w:pPr>
      <w:bookmarkStart w:id="79" w:name="_Toc43307740"/>
      <w:r>
        <w:lastRenderedPageBreak/>
        <w:t>C</w:t>
      </w:r>
      <w:r w:rsidR="00D87192" w:rsidRPr="009043F7">
        <w:t>ode</w:t>
      </w:r>
      <w:bookmarkEnd w:id="79"/>
    </w:p>
    <w:p w14:paraId="10D0B7D5" w14:textId="77777777" w:rsidR="006260C3" w:rsidRPr="00A822BE" w:rsidRDefault="006260C3" w:rsidP="006260C3">
      <w:pPr>
        <w:pStyle w:val="subsubkopGIP"/>
        <w:numPr>
          <w:ilvl w:val="0"/>
          <w:numId w:val="0"/>
        </w:numPr>
        <w:ind w:left="1134"/>
      </w:pPr>
    </w:p>
    <w:p w14:paraId="6600D9A5" w14:textId="1D8B8F7C" w:rsidR="00691A19" w:rsidRDefault="00EA14F3" w:rsidP="008E5F02">
      <w:pPr>
        <w:pStyle w:val="standaardGIP"/>
      </w:pPr>
      <w:r>
        <w:t>De code van de applicatie is verdeeld is verchillende klassen.</w:t>
      </w:r>
      <w:r w:rsidR="00B11651">
        <w:t xml:space="preserve"> De eerste klasse die gebruikt wordt is de </w:t>
      </w:r>
      <w:r w:rsidR="00B11651" w:rsidRPr="00B5129A">
        <w:t>main.dart</w:t>
      </w:r>
      <w:r w:rsidR="00B5129A" w:rsidRPr="00B5129A">
        <w:t>-</w:t>
      </w:r>
      <w:r w:rsidR="00B11651" w:rsidRPr="00B5129A">
        <w:t>klasse</w:t>
      </w:r>
      <w:r w:rsidR="00B11651">
        <w:t xml:space="preserve">. Deze klasse bevat alle code </w:t>
      </w:r>
      <w:r w:rsidR="00D571E3">
        <w:t>van het startscherm van de applicatie.</w:t>
      </w:r>
      <w:r w:rsidR="00E00CEA">
        <w:t xml:space="preserve"> Verder is er voor elk scherm een klasse. Er</w:t>
      </w:r>
      <w:r w:rsidR="00CA1383">
        <w:t xml:space="preserve"> zijn ook klassen </w:t>
      </w:r>
      <w:r w:rsidR="00AE2BA8">
        <w:t>voor elk stuk hergebruikte</w:t>
      </w:r>
      <w:r w:rsidR="00A875FC">
        <w:t xml:space="preserve"> </w:t>
      </w:r>
      <w:r w:rsidR="00AE2BA8">
        <w:t xml:space="preserve">code zoals </w:t>
      </w:r>
      <w:r w:rsidR="00DB62D6">
        <w:t>het menu en de</w:t>
      </w:r>
      <w:r w:rsidR="005052C7">
        <w:t xml:space="preserve"> hoofding</w:t>
      </w:r>
      <w:r w:rsidR="000C0CBD">
        <w:t>, deze komen voor op elke pagina gevarieerd voor.</w:t>
      </w:r>
    </w:p>
    <w:p w14:paraId="3AB0100E" w14:textId="0A7905A2" w:rsidR="007D363F" w:rsidRDefault="00AB68A9" w:rsidP="008E5F02">
      <w:pPr>
        <w:pStyle w:val="standaardGIP"/>
      </w:pPr>
      <w:r>
        <w:t xml:space="preserve">Het </w:t>
      </w:r>
      <w:r w:rsidRPr="00B5129A">
        <w:t>navigatiemenu</w:t>
      </w:r>
      <w:r>
        <w:t xml:space="preserve"> gebruikt de voorgeprogammeerde</w:t>
      </w:r>
      <w:r w:rsidR="009F0DF2">
        <w:t xml:space="preserve"> widget BottomNavigationBar</w:t>
      </w:r>
      <w:r w:rsidR="006C507E">
        <w:t xml:space="preserve"> </w:t>
      </w:r>
      <w:sdt>
        <w:sdtPr>
          <w:id w:val="-2052298441"/>
          <w:citation/>
        </w:sdtPr>
        <w:sdtContent>
          <w:r w:rsidR="006C507E">
            <w:fldChar w:fldCharType="begin"/>
          </w:r>
          <w:r w:rsidR="006C507E">
            <w:instrText xml:space="preserve"> CITATION Bot20 \l 8192 </w:instrText>
          </w:r>
          <w:r w:rsidR="006C507E">
            <w:fldChar w:fldCharType="separate"/>
          </w:r>
          <w:r w:rsidR="00FF2B35" w:rsidRPr="00FF2B35">
            <w:t>[9]</w:t>
          </w:r>
          <w:r w:rsidR="006C507E">
            <w:fldChar w:fldCharType="end"/>
          </w:r>
        </w:sdtContent>
      </w:sdt>
      <w:r w:rsidR="00D53F06">
        <w:t>. Deze is aangepast om de juiste iconen en tesksten te tonen.</w:t>
      </w:r>
      <w:r w:rsidR="00245775">
        <w:t xml:space="preserve"> De hoofding is ook gebaseerd op een voorgeprogammeerd widget: </w:t>
      </w:r>
      <w:r w:rsidR="00800572">
        <w:t>AppBar</w:t>
      </w:r>
      <w:r w:rsidR="00AA0052">
        <w:t xml:space="preserve"> </w:t>
      </w:r>
      <w:sdt>
        <w:sdtPr>
          <w:id w:val="126127373"/>
          <w:citation/>
        </w:sdtPr>
        <w:sdtContent>
          <w:r w:rsidR="00AA0052">
            <w:fldChar w:fldCharType="begin"/>
          </w:r>
          <w:r w:rsidR="00AA0052">
            <w:instrText xml:space="preserve"> CITATION AppBar20 \l 8192 </w:instrText>
          </w:r>
          <w:r w:rsidR="00AA0052">
            <w:fldChar w:fldCharType="separate"/>
          </w:r>
          <w:r w:rsidR="00FF2B35" w:rsidRPr="00FF2B35">
            <w:t>[10]</w:t>
          </w:r>
          <w:r w:rsidR="00AA0052">
            <w:fldChar w:fldCharType="end"/>
          </w:r>
        </w:sdtContent>
      </w:sdt>
      <w:r w:rsidR="00936618">
        <w:t>. Deze is licht aangepast</w:t>
      </w:r>
      <w:r w:rsidR="00C33EA6">
        <w:t xml:space="preserve"> naar</w:t>
      </w:r>
      <w:r w:rsidR="00936618">
        <w:t xml:space="preserve"> het </w:t>
      </w:r>
      <w:r w:rsidR="00936618" w:rsidRPr="00B5129A">
        <w:t>prototypeontwerp</w:t>
      </w:r>
      <w:r w:rsidR="00B5129A">
        <w:t>.</w:t>
      </w:r>
    </w:p>
    <w:p w14:paraId="30A0C1D8" w14:textId="77777777" w:rsidR="000C0CBD" w:rsidRPr="00EA14F3" w:rsidRDefault="000C0CBD" w:rsidP="008E5F02">
      <w:pPr>
        <w:pStyle w:val="standaardGIP"/>
      </w:pPr>
    </w:p>
    <w:p w14:paraId="64B62501" w14:textId="52573973" w:rsidR="00E74F8E" w:rsidRDefault="00B235DF" w:rsidP="00B235DF">
      <w:pPr>
        <w:pStyle w:val="subsubkopGIP"/>
      </w:pPr>
      <w:bookmarkStart w:id="80" w:name="_Toc43307741"/>
      <w:r>
        <w:t>Gebruikte bibliotheken</w:t>
      </w:r>
      <w:bookmarkEnd w:id="80"/>
    </w:p>
    <w:p w14:paraId="7743D5C7" w14:textId="77777777" w:rsidR="006260C3" w:rsidRDefault="006260C3" w:rsidP="006260C3">
      <w:pPr>
        <w:pStyle w:val="subsubkopGIP"/>
        <w:numPr>
          <w:ilvl w:val="0"/>
          <w:numId w:val="0"/>
        </w:numPr>
        <w:ind w:left="1134"/>
      </w:pPr>
    </w:p>
    <w:p w14:paraId="5788053E" w14:textId="09AEA989" w:rsidR="00B235DF" w:rsidRDefault="00B235DF" w:rsidP="00B235DF">
      <w:pPr>
        <w:pStyle w:val="standaardGIP"/>
      </w:pPr>
      <w:r>
        <w:t xml:space="preserve">In deze code worden ook verschillende bibliotheken gebruikt om componenten te integreren of </w:t>
      </w:r>
      <w:r w:rsidR="003E5335">
        <w:t xml:space="preserve">data te </w:t>
      </w:r>
      <w:r w:rsidR="003E5335" w:rsidRPr="00FD2B69">
        <w:t xml:space="preserve">versturen. Hieronder </w:t>
      </w:r>
      <w:r w:rsidR="00D93FF8" w:rsidRPr="00FD2B69">
        <w:t xml:space="preserve">is er </w:t>
      </w:r>
      <w:r w:rsidR="003E5335" w:rsidRPr="00FD2B69">
        <w:t xml:space="preserve">een </w:t>
      </w:r>
      <w:r w:rsidR="003B233B" w:rsidRPr="00FD2B69">
        <w:t>opsomming</w:t>
      </w:r>
      <w:r w:rsidR="003E5335">
        <w:t xml:space="preserve"> van welke bibl</w:t>
      </w:r>
      <w:r w:rsidR="008F5FCB">
        <w:rPr>
          <w:lang w:val="nl-NL"/>
        </w:rPr>
        <w:t>i</w:t>
      </w:r>
      <w:r w:rsidR="003E5335">
        <w:t>otheken gebruikt worden</w:t>
      </w:r>
      <w:r w:rsidR="003B233B">
        <w:t>.</w:t>
      </w:r>
    </w:p>
    <w:p w14:paraId="5EF304DD" w14:textId="77777777" w:rsidR="00B73D0E" w:rsidRDefault="00B73D0E" w:rsidP="00B235DF">
      <w:pPr>
        <w:pStyle w:val="standaardGIP"/>
      </w:pPr>
    </w:p>
    <w:p w14:paraId="475F5401" w14:textId="59E6B555" w:rsidR="003E5335" w:rsidRDefault="00886394" w:rsidP="003E5335">
      <w:pPr>
        <w:pStyle w:val="standaardGIP"/>
        <w:numPr>
          <w:ilvl w:val="0"/>
          <w:numId w:val="11"/>
        </w:numPr>
      </w:pPr>
      <w:r>
        <w:t xml:space="preserve">Material theme: </w:t>
      </w:r>
      <w:r w:rsidR="000C3F38">
        <w:t>d</w:t>
      </w:r>
      <w:r>
        <w:t>eze bibl</w:t>
      </w:r>
      <w:r w:rsidR="008F5FCB">
        <w:rPr>
          <w:lang w:val="nl-NL"/>
        </w:rPr>
        <w:t>i</w:t>
      </w:r>
      <w:r>
        <w:t xml:space="preserve">otheek bevat componenten en kleuren die </w:t>
      </w:r>
      <w:r w:rsidR="002055FD">
        <w:t>gebruikt kunnen worden om de applicatie het material theme van Google te geven</w:t>
      </w:r>
      <w:r w:rsidR="00B353EB">
        <w:t>.</w:t>
      </w:r>
      <w:sdt>
        <w:sdtPr>
          <w:id w:val="-1196686798"/>
          <w:citation/>
        </w:sdtPr>
        <w:sdtContent>
          <w:r w:rsidR="00C1698B">
            <w:fldChar w:fldCharType="begin"/>
          </w:r>
          <w:r w:rsidR="00C1698B">
            <w:rPr>
              <w:lang w:val="nl-NL"/>
            </w:rPr>
            <w:instrText xml:space="preserve"> CITATION Flu202 \l 1043 </w:instrText>
          </w:r>
          <w:r w:rsidR="00C1698B">
            <w:fldChar w:fldCharType="separate"/>
          </w:r>
          <w:r w:rsidR="00FF2B35">
            <w:rPr>
              <w:lang w:val="nl-NL"/>
            </w:rPr>
            <w:t xml:space="preserve"> </w:t>
          </w:r>
          <w:r w:rsidR="00FF2B35" w:rsidRPr="00FF2B35">
            <w:rPr>
              <w:lang w:val="nl-NL"/>
            </w:rPr>
            <w:t>[11]</w:t>
          </w:r>
          <w:r w:rsidR="00C1698B">
            <w:fldChar w:fldCharType="end"/>
          </w:r>
        </w:sdtContent>
      </w:sdt>
    </w:p>
    <w:p w14:paraId="3C27908B" w14:textId="4867BAB8" w:rsidR="00D24E98" w:rsidRDefault="00D24E98" w:rsidP="003E5335">
      <w:pPr>
        <w:pStyle w:val="standaardGIP"/>
        <w:numPr>
          <w:ilvl w:val="0"/>
          <w:numId w:val="11"/>
        </w:numPr>
      </w:pPr>
      <w:r>
        <w:t xml:space="preserve">Control_pad: </w:t>
      </w:r>
      <w:r w:rsidR="000C3F38">
        <w:t>e</w:t>
      </w:r>
      <w:r>
        <w:t>en bibliotheek die een widget toont met daarin een joystick</w:t>
      </w:r>
      <w:r w:rsidR="00842C6A">
        <w:t>.</w:t>
      </w:r>
      <w:sdt>
        <w:sdtPr>
          <w:id w:val="-749352186"/>
          <w:citation/>
        </w:sdtPr>
        <w:sdtContent>
          <w:r w:rsidR="00C1698B">
            <w:fldChar w:fldCharType="begin"/>
          </w:r>
          <w:r w:rsidR="00C1698B">
            <w:rPr>
              <w:lang w:val="nl-NL"/>
            </w:rPr>
            <w:instrText xml:space="preserve"> CITATION art20 \l 1043 </w:instrText>
          </w:r>
          <w:r w:rsidR="00C1698B">
            <w:fldChar w:fldCharType="separate"/>
          </w:r>
          <w:r w:rsidR="00FF2B35">
            <w:rPr>
              <w:lang w:val="nl-NL"/>
            </w:rPr>
            <w:t xml:space="preserve"> </w:t>
          </w:r>
          <w:r w:rsidR="00FF2B35" w:rsidRPr="00FF2B35">
            <w:rPr>
              <w:lang w:val="nl-NL"/>
            </w:rPr>
            <w:t>[12]</w:t>
          </w:r>
          <w:r w:rsidR="00C1698B">
            <w:fldChar w:fldCharType="end"/>
          </w:r>
        </w:sdtContent>
      </w:sdt>
    </w:p>
    <w:p w14:paraId="03CBB817" w14:textId="0682B089" w:rsidR="002055FD" w:rsidRDefault="002055FD" w:rsidP="003E5335">
      <w:pPr>
        <w:pStyle w:val="standaardGIP"/>
        <w:numPr>
          <w:ilvl w:val="0"/>
          <w:numId w:val="11"/>
        </w:numPr>
      </w:pPr>
      <w:r>
        <w:t xml:space="preserve">Services library: </w:t>
      </w:r>
      <w:r w:rsidR="000C3F38">
        <w:t>d</w:t>
      </w:r>
      <w:r>
        <w:t xml:space="preserve">eze bibliotheek wordt gebruikt om toegang te krijgen tot de </w:t>
      </w:r>
      <w:r w:rsidR="002F0D27">
        <w:t xml:space="preserve">verschillende gebruikte diensten van de telefoon zelf zoals </w:t>
      </w:r>
      <w:r w:rsidR="00B5129A">
        <w:t>b</w:t>
      </w:r>
      <w:r w:rsidR="002F0D27">
        <w:t xml:space="preserve">luetooth en </w:t>
      </w:r>
      <w:r w:rsidR="00B5129A">
        <w:t>gps</w:t>
      </w:r>
      <w:r w:rsidR="007F4330">
        <w:t>.</w:t>
      </w:r>
      <w:sdt>
        <w:sdtPr>
          <w:id w:val="336431513"/>
          <w:citation/>
        </w:sdtPr>
        <w:sdtContent>
          <w:r w:rsidR="001B0E87">
            <w:fldChar w:fldCharType="begin"/>
          </w:r>
          <w:r w:rsidR="001B0E87">
            <w:rPr>
              <w:lang w:val="nl-NL"/>
            </w:rPr>
            <w:instrText xml:space="preserve"> CITATION bas20 \l 1043 </w:instrText>
          </w:r>
          <w:r w:rsidR="001B0E87">
            <w:fldChar w:fldCharType="separate"/>
          </w:r>
          <w:r w:rsidR="00FF2B35">
            <w:rPr>
              <w:lang w:val="nl-NL"/>
            </w:rPr>
            <w:t xml:space="preserve"> </w:t>
          </w:r>
          <w:r w:rsidR="00FF2B35" w:rsidRPr="00FF2B35">
            <w:rPr>
              <w:lang w:val="nl-NL"/>
            </w:rPr>
            <w:t>[13]</w:t>
          </w:r>
          <w:r w:rsidR="001B0E87">
            <w:fldChar w:fldCharType="end"/>
          </w:r>
        </w:sdtContent>
      </w:sdt>
    </w:p>
    <w:p w14:paraId="450DC85A" w14:textId="0EA692DA" w:rsidR="007F4330" w:rsidRPr="007F4330" w:rsidRDefault="00E85020" w:rsidP="007F4330">
      <w:pPr>
        <w:pStyle w:val="standaardGIP"/>
        <w:numPr>
          <w:ilvl w:val="0"/>
          <w:numId w:val="11"/>
        </w:numPr>
      </w:pPr>
      <w:r>
        <w:t>Flutter Serial Bluetooth library: deze bibliotheek</w:t>
      </w:r>
      <w:r w:rsidR="00D93FF8">
        <w:t xml:space="preserve"> </w:t>
      </w:r>
      <w:r w:rsidR="008E2643">
        <w:t>verstuurt of ontvangt</w:t>
      </w:r>
      <w:r>
        <w:t xml:space="preserve"> data via de bluetooth seriele connectie</w:t>
      </w:r>
      <w:r w:rsidR="005A097C">
        <w:t>.</w:t>
      </w:r>
      <w:sdt>
        <w:sdtPr>
          <w:id w:val="432246858"/>
          <w:citation/>
        </w:sdtPr>
        <w:sdtContent>
          <w:r w:rsidR="001B0E87">
            <w:fldChar w:fldCharType="begin"/>
          </w:r>
          <w:r w:rsidR="001B0E87">
            <w:rPr>
              <w:lang w:val="nl-NL"/>
            </w:rPr>
            <w:instrText xml:space="preserve"> CITATION edu19 \l 1043 </w:instrText>
          </w:r>
          <w:r w:rsidR="001B0E87">
            <w:fldChar w:fldCharType="separate"/>
          </w:r>
          <w:r w:rsidR="00FF2B35">
            <w:rPr>
              <w:lang w:val="nl-NL"/>
            </w:rPr>
            <w:t xml:space="preserve"> </w:t>
          </w:r>
          <w:r w:rsidR="00FF2B35" w:rsidRPr="00FF2B35">
            <w:rPr>
              <w:lang w:val="nl-NL"/>
            </w:rPr>
            <w:t>[14]</w:t>
          </w:r>
          <w:r w:rsidR="001B0E87">
            <w:fldChar w:fldCharType="end"/>
          </w:r>
        </w:sdtContent>
      </w:sdt>
    </w:p>
    <w:p w14:paraId="2C7F37D1" w14:textId="57DC5C14" w:rsidR="00E85020" w:rsidRDefault="007F4330" w:rsidP="00E85020">
      <w:pPr>
        <w:pStyle w:val="standaardGIP"/>
        <w:numPr>
          <w:ilvl w:val="0"/>
          <w:numId w:val="11"/>
        </w:numPr>
      </w:pPr>
      <w:r>
        <w:t xml:space="preserve">Flutter toast: deze bibliotheek </w:t>
      </w:r>
      <w:r w:rsidR="008E2643">
        <w:t>geeft</w:t>
      </w:r>
      <w:r>
        <w:t xml:space="preserve"> feedback vanuit de applicatie naar de gebruiker </w:t>
      </w:r>
      <w:r w:rsidR="008E2643">
        <w:t xml:space="preserve">weer </w:t>
      </w:r>
      <w:r>
        <w:t>via een toast message</w:t>
      </w:r>
      <w:r w:rsidR="005A097C">
        <w:t>.</w:t>
      </w:r>
      <w:sdt>
        <w:sdtPr>
          <w:id w:val="-846403815"/>
          <w:citation/>
        </w:sdtPr>
        <w:sdtContent>
          <w:r w:rsidR="001B0E87">
            <w:fldChar w:fldCharType="begin"/>
          </w:r>
          <w:r w:rsidR="001B0E87">
            <w:rPr>
              <w:lang w:val="nl-NL"/>
            </w:rPr>
            <w:instrText xml:space="preserve"> CITATION huc19 \l 1043 </w:instrText>
          </w:r>
          <w:r w:rsidR="001B0E87">
            <w:fldChar w:fldCharType="separate"/>
          </w:r>
          <w:r w:rsidR="00FF2B35">
            <w:rPr>
              <w:lang w:val="nl-NL"/>
            </w:rPr>
            <w:t xml:space="preserve"> </w:t>
          </w:r>
          <w:r w:rsidR="00FF2B35" w:rsidRPr="00FF2B35">
            <w:rPr>
              <w:lang w:val="nl-NL"/>
            </w:rPr>
            <w:t>[15]</w:t>
          </w:r>
          <w:r w:rsidR="001B0E87">
            <w:fldChar w:fldCharType="end"/>
          </w:r>
        </w:sdtContent>
      </w:sdt>
    </w:p>
    <w:p w14:paraId="73B6F72F" w14:textId="253618F2" w:rsidR="00FC5E5D" w:rsidRDefault="00FC5E5D" w:rsidP="00E85020">
      <w:pPr>
        <w:pStyle w:val="standaardGIP"/>
        <w:numPr>
          <w:ilvl w:val="0"/>
          <w:numId w:val="11"/>
        </w:numPr>
      </w:pPr>
      <w:r>
        <w:t>Background location</w:t>
      </w:r>
      <w:r w:rsidR="00345402">
        <w:t xml:space="preserve"> libray: deze bibliotheek verzameld GPS gegevens in de achtergrond</w:t>
      </w:r>
      <w:r w:rsidR="00BD6628">
        <w:t xml:space="preserve">. </w:t>
      </w:r>
      <w:sdt>
        <w:sdtPr>
          <w:id w:val="-391656434"/>
          <w:citation/>
        </w:sdtPr>
        <w:sdtContent>
          <w:r w:rsidR="00BD6628">
            <w:fldChar w:fldCharType="begin"/>
          </w:r>
          <w:r w:rsidR="00BD6628">
            <w:instrText xml:space="preserve"> CITATION ali20 \l 8192 </w:instrText>
          </w:r>
          <w:r w:rsidR="00BD6628">
            <w:fldChar w:fldCharType="separate"/>
          </w:r>
          <w:r w:rsidR="00FF2B35" w:rsidRPr="00FF2B35">
            <w:t>[16]</w:t>
          </w:r>
          <w:r w:rsidR="00BD6628">
            <w:fldChar w:fldCharType="end"/>
          </w:r>
        </w:sdtContent>
      </w:sdt>
    </w:p>
    <w:p w14:paraId="2B37B538" w14:textId="37B2B903" w:rsidR="00EA667A" w:rsidRDefault="00EA667A" w:rsidP="00EA667A">
      <w:pPr>
        <w:pStyle w:val="standaardGIP"/>
      </w:pPr>
    </w:p>
    <w:p w14:paraId="5E707B09" w14:textId="77777777" w:rsidR="008F5FCB" w:rsidRPr="00E85020" w:rsidRDefault="008F5FCB" w:rsidP="00EA667A">
      <w:pPr>
        <w:pStyle w:val="standaardGIP"/>
      </w:pPr>
    </w:p>
    <w:p w14:paraId="5DFC31E6" w14:textId="3C1C8B8D" w:rsidR="00ED4172" w:rsidRPr="009043F7" w:rsidRDefault="008C110B" w:rsidP="00955C93">
      <w:pPr>
        <w:pStyle w:val="subkopGIP"/>
      </w:pPr>
      <w:bookmarkStart w:id="81" w:name="_Toc43307742"/>
      <w:r w:rsidRPr="009043F7">
        <w:t>Connectiviteit</w:t>
      </w:r>
      <w:bookmarkEnd w:id="81"/>
    </w:p>
    <w:p w14:paraId="5B748BD8" w14:textId="2E227FE8" w:rsidR="009D2D4C" w:rsidRDefault="00B25600" w:rsidP="009D2D4C">
      <w:pPr>
        <w:pStyle w:val="subsubkopGIP"/>
      </w:pPr>
      <w:bookmarkStart w:id="82" w:name="_Toc43307743"/>
      <w:r w:rsidRPr="009043F7">
        <w:t>Onderzoek naar beste keuze</w:t>
      </w:r>
      <w:bookmarkEnd w:id="82"/>
    </w:p>
    <w:p w14:paraId="7C91BF65" w14:textId="77777777" w:rsidR="00955C93" w:rsidRDefault="00955C93" w:rsidP="00955C93">
      <w:pPr>
        <w:pStyle w:val="subsubkopGIP"/>
        <w:numPr>
          <w:ilvl w:val="0"/>
          <w:numId w:val="0"/>
        </w:numPr>
        <w:ind w:left="1134"/>
      </w:pPr>
    </w:p>
    <w:p w14:paraId="4ACF2D28" w14:textId="010271F1" w:rsidR="006D42EA" w:rsidRDefault="006D42EA" w:rsidP="006D42EA">
      <w:pPr>
        <w:pStyle w:val="standaardGIP"/>
      </w:pPr>
      <w:r>
        <w:t>Vooraleer de applicatie k</w:t>
      </w:r>
      <w:r w:rsidR="00991F1C">
        <w:t>a</w:t>
      </w:r>
      <w:r>
        <w:t xml:space="preserve">n gecodeerd worden, </w:t>
      </w:r>
      <w:r w:rsidR="00C65259">
        <w:t>is</w:t>
      </w:r>
      <w:r>
        <w:t xml:space="preserve"> er onderzoek verricht naar de beste technologie om te communiceren tussen de applicatie en de Arduino</w:t>
      </w:r>
      <w:r w:rsidR="00C65259">
        <w:t>,</w:t>
      </w:r>
      <w:r>
        <w:t xml:space="preserve"> die gebruikt wordt</w:t>
      </w:r>
      <w:r w:rsidR="008A72A0">
        <w:t xml:space="preserve"> om de motoren van het onderstel te bedienen. De data moet in twee richtingen kunnen verstuurd worden, zowel van Arduino naar de applicatie en van de applicatie naar de Arduino. Dit </w:t>
      </w:r>
      <w:r w:rsidR="00C65259">
        <w:t xml:space="preserve">is nodig </w:t>
      </w:r>
      <w:r w:rsidR="008A72A0">
        <w:t>om gegevens uit te wisselen</w:t>
      </w:r>
      <w:r w:rsidR="00C65259">
        <w:t xml:space="preserve"> </w:t>
      </w:r>
      <w:r w:rsidR="00762C67">
        <w:t>over de locatie van de gebruiker en de temperaturen van de frigobox.</w:t>
      </w:r>
      <w:r w:rsidR="00722269">
        <w:t xml:space="preserve"> Bluetooth </w:t>
      </w:r>
      <w:r w:rsidR="00991F1C">
        <w:t>b</w:t>
      </w:r>
      <w:r w:rsidR="00722269">
        <w:t xml:space="preserve">lijkt de beste keuze omdat deze gemakkelijk te integreren is op zowel Arduino als </w:t>
      </w:r>
      <w:r w:rsidR="00D97171">
        <w:t>in de applicatie</w:t>
      </w:r>
      <w:r w:rsidR="00C65259">
        <w:t xml:space="preserve">. </w:t>
      </w:r>
      <w:r w:rsidR="0037324E">
        <w:t>B</w:t>
      </w:r>
      <w:r w:rsidR="00D97171">
        <w:t xml:space="preserve">luetooth heeft ook een veel groter </w:t>
      </w:r>
      <w:r w:rsidR="008B45A8">
        <w:t>bereik</w:t>
      </w:r>
      <w:r w:rsidR="00D97171">
        <w:t xml:space="preserve"> dan andere </w:t>
      </w:r>
      <w:r w:rsidR="00D97171" w:rsidRPr="00FD2B69">
        <w:t xml:space="preserve">alternatieven zoals </w:t>
      </w:r>
      <w:r w:rsidR="008B45A8" w:rsidRPr="00FD2B69">
        <w:t>w</w:t>
      </w:r>
      <w:r w:rsidR="00D97171" w:rsidRPr="00FD2B69">
        <w:t xml:space="preserve">ifi. Er </w:t>
      </w:r>
      <w:r w:rsidR="00C65259" w:rsidRPr="00FD2B69">
        <w:t>is</w:t>
      </w:r>
      <w:r w:rsidR="00D97171" w:rsidRPr="00FD2B69">
        <w:t xml:space="preserve"> hoofdzakelijk niet voor </w:t>
      </w:r>
      <w:r w:rsidR="008B45A8" w:rsidRPr="00FD2B69">
        <w:t>w</w:t>
      </w:r>
      <w:r w:rsidR="00D97171" w:rsidRPr="00FD2B69">
        <w:t>ifi gekozen omdat</w:t>
      </w:r>
      <w:r w:rsidR="00D97171">
        <w:t xml:space="preserve"> de gebruiker dan niet zou kunnen verbinden met een ander netwerk tijdens het gebruik van de app</w:t>
      </w:r>
      <w:r w:rsidR="00551440">
        <w:t>.</w:t>
      </w:r>
      <w:r w:rsidR="004C3C2D" w:rsidRPr="004C3C2D">
        <w:t xml:space="preserve"> </w:t>
      </w:r>
      <w:sdt>
        <w:sdtPr>
          <w:id w:val="-983076274"/>
          <w:citation/>
        </w:sdtPr>
        <w:sdtContent>
          <w:r w:rsidR="001B0E87">
            <w:fldChar w:fldCharType="begin"/>
          </w:r>
          <w:r w:rsidR="001B0E87">
            <w:rPr>
              <w:lang w:val="nl-NL"/>
            </w:rPr>
            <w:instrText xml:space="preserve"> CITATION Mik19 \l 1043 </w:instrText>
          </w:r>
          <w:r w:rsidR="001B0E87">
            <w:fldChar w:fldCharType="separate"/>
          </w:r>
          <w:r w:rsidR="00FF2B35" w:rsidRPr="00FF2B35">
            <w:rPr>
              <w:lang w:val="nl-NL"/>
            </w:rPr>
            <w:t>[17]</w:t>
          </w:r>
          <w:r w:rsidR="001B0E87">
            <w:fldChar w:fldCharType="end"/>
          </w:r>
        </w:sdtContent>
      </w:sdt>
    </w:p>
    <w:p w14:paraId="23F30674" w14:textId="5C6CBCC8" w:rsidR="00EA667A" w:rsidRPr="008F5FCB" w:rsidRDefault="008F5FCB" w:rsidP="004C6515">
      <w:pPr>
        <w:jc w:val="right"/>
        <w:rPr>
          <w:rFonts w:ascii="Times New Roman" w:hAnsi="Times New Roman" w:cs="Times New Roman"/>
          <w:sz w:val="24"/>
          <w:szCs w:val="24"/>
        </w:rPr>
      </w:pPr>
      <w:r>
        <w:br w:type="page"/>
      </w:r>
    </w:p>
    <w:p w14:paraId="736CE421" w14:textId="2C7C7B3C" w:rsidR="008F5FCB" w:rsidRPr="009043F7" w:rsidRDefault="0075535A" w:rsidP="00955C93">
      <w:pPr>
        <w:pStyle w:val="subkopGIP"/>
      </w:pPr>
      <w:bookmarkStart w:id="83" w:name="_Toc43307744"/>
      <w:r w:rsidRPr="009043F7">
        <w:lastRenderedPageBreak/>
        <w:t>Joystick</w:t>
      </w:r>
      <w:bookmarkEnd w:id="83"/>
    </w:p>
    <w:p w14:paraId="607F3E56" w14:textId="53C6F5DB" w:rsidR="00EA05EB" w:rsidRDefault="00B73EEE" w:rsidP="00EA05EB">
      <w:pPr>
        <w:pStyle w:val="subsubkopGIP"/>
      </w:pPr>
      <w:bookmarkStart w:id="84" w:name="_Toc43307745"/>
      <w:r w:rsidRPr="009043F7">
        <w:t>Onderzoe</w:t>
      </w:r>
      <w:r w:rsidR="00955C93">
        <w:t>k</w:t>
      </w:r>
      <w:bookmarkEnd w:id="84"/>
    </w:p>
    <w:p w14:paraId="12D2C5BA" w14:textId="51CC72B1" w:rsidR="00955C93" w:rsidRDefault="00955C93" w:rsidP="00955C93">
      <w:pPr>
        <w:pStyle w:val="subsubkopGIP"/>
        <w:numPr>
          <w:ilvl w:val="0"/>
          <w:numId w:val="0"/>
        </w:numPr>
        <w:ind w:left="1134"/>
      </w:pPr>
    </w:p>
    <w:p w14:paraId="6E03D6FB" w14:textId="604E9369" w:rsidR="00EA05EB" w:rsidRDefault="00EA05EB" w:rsidP="00EA05EB">
      <w:pPr>
        <w:pStyle w:val="standaardGIP"/>
      </w:pPr>
      <w:r>
        <w:t xml:space="preserve">Tijdens een eerste brainstorm kwam het idee </w:t>
      </w:r>
      <w:r w:rsidR="00C65259">
        <w:t xml:space="preserve">om de </w:t>
      </w:r>
      <w:r w:rsidR="00C65259" w:rsidRPr="00CA606A">
        <w:t>automatisch</w:t>
      </w:r>
      <w:r w:rsidR="00CA606A" w:rsidRPr="00CA606A">
        <w:t>e</w:t>
      </w:r>
      <w:r w:rsidR="00C65259">
        <w:t xml:space="preserve"> volgfunctie uit te schakelen en de frigobox manueel te besturen via de app.</w:t>
      </w:r>
      <w:r w:rsidR="00CD665B">
        <w:t xml:space="preserve"> </w:t>
      </w:r>
      <w:r w:rsidR="00C65259">
        <w:t>D</w:t>
      </w:r>
      <w:r w:rsidR="00CD665B">
        <w:t xml:space="preserve">aarvoor </w:t>
      </w:r>
      <w:r w:rsidR="00C65259">
        <w:t>is</w:t>
      </w:r>
      <w:r w:rsidR="00CD665B">
        <w:t xml:space="preserve"> onderzoek gedaan naar een manier om dit te verwezelijken.</w:t>
      </w:r>
      <w:r w:rsidR="007A4C2A">
        <w:t xml:space="preserve"> Al snel </w:t>
      </w:r>
      <w:r w:rsidR="00C65259">
        <w:t>is</w:t>
      </w:r>
      <w:r w:rsidR="007A4C2A">
        <w:t xml:space="preserve"> er ondervonden dat een </w:t>
      </w:r>
      <w:r w:rsidR="00003C91">
        <w:t xml:space="preserve">bibliotheek bestaat die reeds bijna </w:t>
      </w:r>
      <w:r w:rsidR="00FC68DD">
        <w:t>alle functies h</w:t>
      </w:r>
      <w:r w:rsidR="00C82C85">
        <w:t>eeft</w:t>
      </w:r>
      <w:r w:rsidR="00FC68DD">
        <w:t xml:space="preserve"> die </w:t>
      </w:r>
      <w:r w:rsidR="00C82C85">
        <w:t xml:space="preserve">nodig zijn </w:t>
      </w:r>
      <w:r w:rsidR="00FC68DD">
        <w:t xml:space="preserve">voor de </w:t>
      </w:r>
      <w:r w:rsidR="00C82C85">
        <w:t xml:space="preserve">manuele </w:t>
      </w:r>
      <w:r w:rsidR="00FC68DD">
        <w:t xml:space="preserve">besturing </w:t>
      </w:r>
      <w:r w:rsidR="00CA42A4">
        <w:t>van de frigobox.</w:t>
      </w:r>
    </w:p>
    <w:p w14:paraId="65ADD41C" w14:textId="77777777" w:rsidR="00873752" w:rsidRPr="00EA05EB" w:rsidRDefault="00873752" w:rsidP="00EA05EB">
      <w:pPr>
        <w:pStyle w:val="standaardGIP"/>
      </w:pPr>
    </w:p>
    <w:p w14:paraId="5D4C0ACE" w14:textId="2B58CDD0" w:rsidR="00CD17C2" w:rsidRDefault="00CD17C2" w:rsidP="007F57DB">
      <w:pPr>
        <w:pStyle w:val="subsubkopGIP"/>
      </w:pPr>
      <w:bookmarkStart w:id="85" w:name="_Toc43307746"/>
      <w:r w:rsidRPr="00FD2B69">
        <w:t>Gebruikte bibliotheek</w:t>
      </w:r>
      <w:bookmarkEnd w:id="85"/>
    </w:p>
    <w:p w14:paraId="08DC726B" w14:textId="77777777" w:rsidR="00955C93" w:rsidRPr="00FD2B69" w:rsidRDefault="00955C93" w:rsidP="00955C93">
      <w:pPr>
        <w:pStyle w:val="subsubkopGIP"/>
        <w:numPr>
          <w:ilvl w:val="0"/>
          <w:numId w:val="0"/>
        </w:numPr>
        <w:ind w:left="1134"/>
      </w:pPr>
    </w:p>
    <w:p w14:paraId="02F46936" w14:textId="009A7956" w:rsidR="001503E2" w:rsidRPr="00FD2B69" w:rsidRDefault="001503E2" w:rsidP="00873752">
      <w:pPr>
        <w:pStyle w:val="standaardGIP"/>
      </w:pPr>
      <w:r w:rsidRPr="00FD2B69">
        <w:t>De gebruikte bibliotheek</w:t>
      </w:r>
      <w:r w:rsidR="00F878C3" w:rsidRPr="00FD2B69">
        <w:t xml:space="preserve"> voor deze feature is </w:t>
      </w:r>
      <w:r w:rsidR="00096893" w:rsidRPr="00FD2B69">
        <w:t>C</w:t>
      </w:r>
      <w:r w:rsidR="00F878C3" w:rsidRPr="00FD2B69">
        <w:t>ontrol</w:t>
      </w:r>
      <w:r w:rsidR="00660B94" w:rsidRPr="00FD2B69">
        <w:rPr>
          <w:lang w:val="nl-NL"/>
        </w:rPr>
        <w:softHyphen/>
      </w:r>
      <w:r w:rsidR="00096893" w:rsidRPr="00FD2B69">
        <w:rPr>
          <w:lang w:val="nl-NL"/>
        </w:rPr>
        <w:t xml:space="preserve"> </w:t>
      </w:r>
      <w:r w:rsidR="00096893" w:rsidRPr="00FD2B69">
        <w:t>P</w:t>
      </w:r>
      <w:r w:rsidR="00F878C3" w:rsidRPr="00FD2B69">
        <w:t>ad van Artur Rynmarz</w:t>
      </w:r>
      <w:r w:rsidR="008F5FCB" w:rsidRPr="00FD2B69">
        <w:rPr>
          <w:lang w:val="nl-NL"/>
        </w:rPr>
        <w:t>.</w:t>
      </w:r>
      <w:r w:rsidR="00792439" w:rsidRPr="00FD2B69">
        <w:t xml:space="preserve"> </w:t>
      </w:r>
      <w:r w:rsidR="008F5FCB" w:rsidRPr="00FD2B69">
        <w:rPr>
          <w:lang w:val="nl-NL"/>
        </w:rPr>
        <w:t>D</w:t>
      </w:r>
      <w:r w:rsidR="00792439" w:rsidRPr="00FD2B69">
        <w:t xml:space="preserve">eze bevat reeds een </w:t>
      </w:r>
      <w:r w:rsidR="008B45A8" w:rsidRPr="00FD2B69">
        <w:t>stuurknuppel</w:t>
      </w:r>
      <w:r w:rsidR="00792439" w:rsidRPr="00FD2B69">
        <w:t xml:space="preserve"> die</w:t>
      </w:r>
      <w:r w:rsidR="008B45A8" w:rsidRPr="00FD2B69">
        <w:t xml:space="preserve"> </w:t>
      </w:r>
      <w:r w:rsidR="00792439" w:rsidRPr="00FD2B69">
        <w:t>van 0 tot 360</w:t>
      </w:r>
      <w:r w:rsidR="009C6184" w:rsidRPr="00FD2B69">
        <w:t xml:space="preserve"> </w:t>
      </w:r>
      <w:r w:rsidR="00C82C85" w:rsidRPr="00FD2B69">
        <w:t xml:space="preserve">graden </w:t>
      </w:r>
      <w:r w:rsidR="009C6184" w:rsidRPr="00FD2B69">
        <w:t>k</w:t>
      </w:r>
      <w:r w:rsidR="00C82C85" w:rsidRPr="00FD2B69">
        <w:t>a</w:t>
      </w:r>
      <w:r w:rsidR="009C6184" w:rsidRPr="00FD2B69">
        <w:t>n uitlezen</w:t>
      </w:r>
      <w:r w:rsidR="00660B94" w:rsidRPr="00FD2B69">
        <w:t xml:space="preserve"> en e</w:t>
      </w:r>
      <w:r w:rsidR="009C6184" w:rsidRPr="00FD2B69">
        <w:t>en y-waarde van 0, 0.5 of 1</w:t>
      </w:r>
      <w:r w:rsidR="00660B94" w:rsidRPr="00FD2B69">
        <w:t>. Deze waarde</w:t>
      </w:r>
      <w:r w:rsidR="009C6184" w:rsidRPr="00FD2B69">
        <w:t xml:space="preserve"> </w:t>
      </w:r>
      <w:r w:rsidR="008B45A8" w:rsidRPr="00FD2B69">
        <w:t>stelt voor</w:t>
      </w:r>
      <w:r w:rsidR="009C6184" w:rsidRPr="00FD2B69">
        <w:t xml:space="preserve"> hoe </w:t>
      </w:r>
      <w:r w:rsidR="00873752" w:rsidRPr="00FD2B69">
        <w:t xml:space="preserve">hard de binnenste cirkel </w:t>
      </w:r>
      <w:r w:rsidR="0037324E" w:rsidRPr="00CA606A">
        <w:t>verwijder</w:t>
      </w:r>
      <w:r w:rsidR="00CA606A" w:rsidRPr="00CA606A">
        <w:t>d</w:t>
      </w:r>
      <w:r w:rsidR="0037324E" w:rsidRPr="00FD2B69">
        <w:t xml:space="preserve"> is van het middelpunt</w:t>
      </w:r>
      <w:r w:rsidR="00873752" w:rsidRPr="00FD2B69">
        <w:t xml:space="preserve">. Voor </w:t>
      </w:r>
      <w:r w:rsidR="008F5FCB" w:rsidRPr="00FD2B69">
        <w:rPr>
          <w:lang w:val="nl-NL"/>
        </w:rPr>
        <w:t>de</w:t>
      </w:r>
      <w:r w:rsidR="00873752" w:rsidRPr="00FD2B69">
        <w:t xml:space="preserve"> applicatie </w:t>
      </w:r>
      <w:r w:rsidR="008B45A8" w:rsidRPr="00FD2B69">
        <w:t>is er</w:t>
      </w:r>
      <w:r w:rsidR="00D91574" w:rsidRPr="00FD2B69">
        <w:t xml:space="preserve"> nood aan</w:t>
      </w:r>
      <w:r w:rsidR="00873752" w:rsidRPr="00FD2B69">
        <w:t xml:space="preserve"> een graduele verhoging</w:t>
      </w:r>
      <w:r w:rsidR="008B45A8" w:rsidRPr="00FD2B69">
        <w:t>.</w:t>
      </w:r>
      <w:r w:rsidR="00873752" w:rsidRPr="00FD2B69">
        <w:t xml:space="preserve"> </w:t>
      </w:r>
      <w:r w:rsidR="008B45A8" w:rsidRPr="00FD2B69">
        <w:t>Deze is er gekomen door contact op te nemen</w:t>
      </w:r>
      <w:r w:rsidR="008F5FCB" w:rsidRPr="00FD2B69">
        <w:rPr>
          <w:lang w:val="nl-NL"/>
        </w:rPr>
        <w:t xml:space="preserve"> met de </w:t>
      </w:r>
      <w:r w:rsidR="00C65259" w:rsidRPr="00FD2B69">
        <w:rPr>
          <w:lang w:val="nl-NL"/>
        </w:rPr>
        <w:t>auteur</w:t>
      </w:r>
      <w:r w:rsidR="008F5FCB" w:rsidRPr="00FD2B69">
        <w:rPr>
          <w:lang w:val="nl-NL"/>
        </w:rPr>
        <w:t xml:space="preserve"> van </w:t>
      </w:r>
      <w:r w:rsidR="008B45A8" w:rsidRPr="00FD2B69">
        <w:rPr>
          <w:lang w:val="nl-NL"/>
        </w:rPr>
        <w:t>de</w:t>
      </w:r>
      <w:r w:rsidR="008F5FCB" w:rsidRPr="00FD2B69">
        <w:rPr>
          <w:lang w:val="nl-NL"/>
        </w:rPr>
        <w:t xml:space="preserve"> bibliotheek</w:t>
      </w:r>
      <w:r w:rsidR="00873752" w:rsidRPr="00FD2B69">
        <w:t xml:space="preserve">. Deze stemde in met </w:t>
      </w:r>
      <w:r w:rsidR="008B45A8" w:rsidRPr="00FD2B69">
        <w:t>de</w:t>
      </w:r>
      <w:r w:rsidR="00873752" w:rsidRPr="00FD2B69">
        <w:t xml:space="preserve"> vraag </w:t>
      </w:r>
      <w:r w:rsidR="008B45A8" w:rsidRPr="00FD2B69">
        <w:t xml:space="preserve">voor graduele verhoging </w:t>
      </w:r>
      <w:r w:rsidR="00873752" w:rsidRPr="00FD2B69">
        <w:t xml:space="preserve">en kwam een kleine week later met </w:t>
      </w:r>
      <w:r w:rsidR="008B45A8" w:rsidRPr="00FD2B69">
        <w:t>de</w:t>
      </w:r>
      <w:r w:rsidR="00873752" w:rsidRPr="00FD2B69">
        <w:t xml:space="preserve"> aangepaste bibliotheek </w:t>
      </w:r>
      <w:r w:rsidR="008B45A8" w:rsidRPr="00FD2B69">
        <w:rPr>
          <w:lang w:val="nl-NL"/>
        </w:rPr>
        <w:t>waarin dit verwerkt zit.</w:t>
      </w:r>
      <w:r w:rsidR="00C82C85" w:rsidRPr="00FD2B69">
        <w:t xml:space="preserve"> Nu kan een graduele waarde tussen nul en één uitgelezen worden.</w:t>
      </w:r>
      <w:r w:rsidR="00B346A2" w:rsidRPr="00FD2B69">
        <w:t xml:space="preserve"> </w:t>
      </w:r>
      <w:sdt>
        <w:sdtPr>
          <w:id w:val="1084572719"/>
          <w:citation/>
        </w:sdtPr>
        <w:sdtContent>
          <w:r w:rsidR="001B0E87">
            <w:fldChar w:fldCharType="begin"/>
          </w:r>
          <w:r w:rsidR="001B0E87">
            <w:rPr>
              <w:lang w:val="nl-NL"/>
            </w:rPr>
            <w:instrText xml:space="preserve"> CITATION art20 \l 1043 </w:instrText>
          </w:r>
          <w:r w:rsidR="001B0E87">
            <w:fldChar w:fldCharType="separate"/>
          </w:r>
          <w:r w:rsidR="00FF2B35" w:rsidRPr="00FF2B35">
            <w:rPr>
              <w:lang w:val="nl-NL"/>
            </w:rPr>
            <w:t>[12]</w:t>
          </w:r>
          <w:r w:rsidR="001B0E87">
            <w:fldChar w:fldCharType="end"/>
          </w:r>
        </w:sdtContent>
      </w:sdt>
    </w:p>
    <w:p w14:paraId="0F31C7D1" w14:textId="77777777" w:rsidR="00873752" w:rsidRPr="00FD2B69" w:rsidRDefault="00873752" w:rsidP="001503E2">
      <w:pPr>
        <w:pStyle w:val="subsubkopGIP"/>
        <w:numPr>
          <w:ilvl w:val="0"/>
          <w:numId w:val="0"/>
        </w:numPr>
      </w:pPr>
    </w:p>
    <w:p w14:paraId="3E784FCF" w14:textId="0C1E1BC9" w:rsidR="00B73EEE" w:rsidRDefault="00B73EEE" w:rsidP="007F57DB">
      <w:pPr>
        <w:pStyle w:val="subsubkopGIP"/>
      </w:pPr>
      <w:bookmarkStart w:id="86" w:name="_Toc43307747"/>
      <w:r w:rsidRPr="00FD2B69">
        <w:t>Uitlezen en verzenden van data</w:t>
      </w:r>
      <w:bookmarkEnd w:id="86"/>
    </w:p>
    <w:p w14:paraId="7A1CA83C" w14:textId="77777777" w:rsidR="00955C93" w:rsidRPr="00FD2B69" w:rsidRDefault="00955C93" w:rsidP="00955C93">
      <w:pPr>
        <w:pStyle w:val="subsubkopGIP"/>
        <w:numPr>
          <w:ilvl w:val="0"/>
          <w:numId w:val="0"/>
        </w:numPr>
        <w:ind w:left="1134"/>
      </w:pPr>
    </w:p>
    <w:p w14:paraId="5A455F8E" w14:textId="28D8AF15" w:rsidR="00EA24E3" w:rsidRDefault="006C6B96" w:rsidP="00EA24E3">
      <w:pPr>
        <w:pStyle w:val="standaardGIP"/>
      </w:pPr>
      <w:r w:rsidRPr="00FD2B69">
        <w:t>Op het moment dat de gebruiker van de applicatie de joystick aanraakt</w:t>
      </w:r>
      <w:r w:rsidR="008B45A8" w:rsidRPr="00FD2B69">
        <w:t>,</w:t>
      </w:r>
      <w:r w:rsidRPr="00FD2B69">
        <w:t xml:space="preserve"> start een functie die de waarden van de joystick of control</w:t>
      </w:r>
      <w:r w:rsidR="008F5FCB" w:rsidRPr="00FD2B69">
        <w:rPr>
          <w:lang w:val="nl-NL"/>
        </w:rPr>
        <w:t xml:space="preserve"> </w:t>
      </w:r>
      <w:r w:rsidRPr="00FD2B69">
        <w:t xml:space="preserve">pad omzet naar verzendbare data. Eerst leest deze functie de </w:t>
      </w:r>
      <w:r w:rsidR="008B45A8" w:rsidRPr="00FD2B69">
        <w:t>twee</w:t>
      </w:r>
      <w:r w:rsidRPr="00FD2B69">
        <w:t xml:space="preserve"> waarden uit van de joystick, de </w:t>
      </w:r>
      <w:r w:rsidR="0093546B" w:rsidRPr="00FD2B69">
        <w:t>richting naar waar de frigobox moet rijden en de snelheid ervan. Deze</w:t>
      </w:r>
      <w:r w:rsidR="0093546B">
        <w:t xml:space="preserve"> worden bepaald door de richting naar</w:t>
      </w:r>
      <w:r w:rsidR="008F5FCB">
        <w:rPr>
          <w:lang w:val="nl-NL"/>
        </w:rPr>
        <w:t xml:space="preserve"> </w:t>
      </w:r>
      <w:r w:rsidR="0093546B">
        <w:t>waar de gebruiker de</w:t>
      </w:r>
      <w:r w:rsidR="009D28EB">
        <w:t xml:space="preserve"> binnenste cirkel van de</w:t>
      </w:r>
      <w:r w:rsidR="0093546B">
        <w:t xml:space="preserve"> </w:t>
      </w:r>
      <w:r w:rsidR="009D28EB">
        <w:t>joystick versleept en de</w:t>
      </w:r>
      <w:r w:rsidR="00001E12">
        <w:t xml:space="preserve"> afstand tot het centerpunt van de buitenste cirkel</w:t>
      </w:r>
      <w:r w:rsidR="008F5FCB">
        <w:rPr>
          <w:lang w:val="nl-NL"/>
        </w:rPr>
        <w:t>.</w:t>
      </w:r>
      <w:r w:rsidR="00001E12">
        <w:t xml:space="preserve"> </w:t>
      </w:r>
      <w:r w:rsidR="008F5FCB">
        <w:rPr>
          <w:lang w:val="nl-NL"/>
        </w:rPr>
        <w:t>Dit</w:t>
      </w:r>
      <w:r w:rsidR="00001E12">
        <w:t xml:space="preserve"> laatste wordt weergegeven als een waarde tussen nul en één. Nadat deze data is uitgelezen, wordt deze verpakt als een verzendbaar pakket om via </w:t>
      </w:r>
      <w:r w:rsidR="0037324E">
        <w:t>b</w:t>
      </w:r>
      <w:r w:rsidR="00001E12">
        <w:t>luetooth door te sturen naar de Arduino. D</w:t>
      </w:r>
      <w:r w:rsidR="00C82C85">
        <w:t xml:space="preserve">it pakket </w:t>
      </w:r>
      <w:r w:rsidR="00001E12">
        <w:t>wordt dan vertaald op de Arduino en uitgevoerd.</w:t>
      </w:r>
    </w:p>
    <w:p w14:paraId="3FA94B30" w14:textId="77777777" w:rsidR="008F5FCB" w:rsidRDefault="008F5FCB" w:rsidP="00EA24E3">
      <w:pPr>
        <w:pStyle w:val="standaardGIP"/>
      </w:pPr>
    </w:p>
    <w:p w14:paraId="6C6011E5" w14:textId="77777777" w:rsidR="00001E12" w:rsidRPr="00EA24E3" w:rsidRDefault="00001E12" w:rsidP="00EA24E3">
      <w:pPr>
        <w:pStyle w:val="standaardGIP"/>
      </w:pPr>
    </w:p>
    <w:p w14:paraId="75D60415" w14:textId="3B0FBCC4" w:rsidR="008F5FCB" w:rsidRPr="009043F7" w:rsidRDefault="0075535A" w:rsidP="00955C93">
      <w:pPr>
        <w:pStyle w:val="subkopGIP"/>
      </w:pPr>
      <w:bookmarkStart w:id="87" w:name="_Toc43307748"/>
      <w:r w:rsidRPr="009043F7">
        <w:t>Temperaturen</w:t>
      </w:r>
      <w:bookmarkEnd w:id="87"/>
    </w:p>
    <w:p w14:paraId="6E2366D6" w14:textId="65C9917A" w:rsidR="003866E2" w:rsidRDefault="003866E2" w:rsidP="007F57DB">
      <w:pPr>
        <w:pStyle w:val="subsubkopGIP"/>
      </w:pPr>
      <w:bookmarkStart w:id="88" w:name="_Toc43307749"/>
      <w:r w:rsidRPr="009043F7">
        <w:t>Onderzoek</w:t>
      </w:r>
      <w:bookmarkEnd w:id="88"/>
    </w:p>
    <w:p w14:paraId="00DEF334" w14:textId="77777777" w:rsidR="00955C93" w:rsidRDefault="00955C93" w:rsidP="00955C93">
      <w:pPr>
        <w:pStyle w:val="subsubkopGIP"/>
        <w:numPr>
          <w:ilvl w:val="0"/>
          <w:numId w:val="0"/>
        </w:numPr>
        <w:ind w:left="1134"/>
      </w:pPr>
    </w:p>
    <w:p w14:paraId="0473C513" w14:textId="4260E93C" w:rsidR="00920215" w:rsidRDefault="008F5FCB" w:rsidP="003A74E0">
      <w:pPr>
        <w:pStyle w:val="standaardGIP"/>
      </w:pPr>
      <w:r>
        <w:rPr>
          <w:lang w:val="nl-NL"/>
        </w:rPr>
        <w:t>Naar het</w:t>
      </w:r>
      <w:r w:rsidR="00115FA5">
        <w:t xml:space="preserve"> weergeven van de temperaturen in de applicatie moet op</w:t>
      </w:r>
      <w:r>
        <w:rPr>
          <w:lang w:val="nl-NL"/>
        </w:rPr>
        <w:t xml:space="preserve"> </w:t>
      </w:r>
      <w:r w:rsidR="00115FA5">
        <w:t>zich niet veel onderzoek gebeuren aangezien de</w:t>
      </w:r>
      <w:r w:rsidR="00E929C1">
        <w:t xml:space="preserve">ze zeer hard aansluit bij connectiviteit en het omgekeerde is van de joystick. In dit geval </w:t>
      </w:r>
      <w:r>
        <w:rPr>
          <w:lang w:val="nl-NL"/>
        </w:rPr>
        <w:t>moet</w:t>
      </w:r>
      <w:r w:rsidR="00E929C1">
        <w:t xml:space="preserve"> enkel het proces om</w:t>
      </w:r>
      <w:r>
        <w:rPr>
          <w:lang w:val="nl-NL"/>
        </w:rPr>
        <w:t>gekeerd worden.</w:t>
      </w:r>
      <w:r w:rsidR="00CD6112">
        <w:t xml:space="preserve"> </w:t>
      </w:r>
      <w:r>
        <w:rPr>
          <w:lang w:val="nl-NL"/>
        </w:rPr>
        <w:t>H</w:t>
      </w:r>
      <w:r w:rsidR="00CD6112">
        <w:t xml:space="preserve">ier moet er data uitgelezen worden vanaf de Arduino en doorgestuurd worden over de </w:t>
      </w:r>
      <w:r w:rsidR="008B45A8">
        <w:t>bluetoothverbinding</w:t>
      </w:r>
      <w:r w:rsidR="00CD6112">
        <w:t xml:space="preserve"> waar de applicatie deze o</w:t>
      </w:r>
      <w:r>
        <w:rPr>
          <w:lang w:val="nl-NL"/>
        </w:rPr>
        <w:t>nt</w:t>
      </w:r>
      <w:r w:rsidR="00CD6112">
        <w:t>vangt en omzet tot bruikbare data.</w:t>
      </w:r>
    </w:p>
    <w:p w14:paraId="6977EE2A" w14:textId="77777777" w:rsidR="009C5B7F" w:rsidRPr="00920215" w:rsidRDefault="009C5B7F" w:rsidP="003A74E0">
      <w:pPr>
        <w:pStyle w:val="standaardGIP"/>
      </w:pPr>
    </w:p>
    <w:p w14:paraId="24D017DE" w14:textId="498D0C6E" w:rsidR="007F57DB" w:rsidRDefault="00B73EEE" w:rsidP="007F57DB">
      <w:pPr>
        <w:pStyle w:val="subsubkopGIP"/>
      </w:pPr>
      <w:bookmarkStart w:id="89" w:name="_Toc43307750"/>
      <w:r w:rsidRPr="009043F7">
        <w:t>Ontvangen van data</w:t>
      </w:r>
      <w:bookmarkEnd w:id="89"/>
    </w:p>
    <w:p w14:paraId="4322A4D2" w14:textId="77777777" w:rsidR="00955C93" w:rsidRDefault="00955C93" w:rsidP="00955C93">
      <w:pPr>
        <w:pStyle w:val="subsubkopGIP"/>
        <w:numPr>
          <w:ilvl w:val="0"/>
          <w:numId w:val="0"/>
        </w:numPr>
        <w:ind w:left="1134"/>
      </w:pPr>
    </w:p>
    <w:p w14:paraId="36120C5B" w14:textId="1F4E36C4" w:rsidR="009C5B7F" w:rsidRDefault="009C5B7F" w:rsidP="009C5B7F">
      <w:pPr>
        <w:pStyle w:val="standaardGIP"/>
      </w:pPr>
      <w:r>
        <w:t xml:space="preserve">In het </w:t>
      </w:r>
      <w:r w:rsidR="0097044E">
        <w:t>tweede</w:t>
      </w:r>
      <w:r>
        <w:t xml:space="preserve"> scherm van de applicatie wor</w:t>
      </w:r>
      <w:r w:rsidR="00D21D80">
        <w:t>d</w:t>
      </w:r>
      <w:r w:rsidR="00115FA5">
        <w:t>en de temperaturen weergeven</w:t>
      </w:r>
      <w:r w:rsidR="008F5FCB">
        <w:rPr>
          <w:lang w:val="nl-NL"/>
        </w:rPr>
        <w:t>.</w:t>
      </w:r>
      <w:r w:rsidR="00CD6112">
        <w:t xml:space="preserve"> </w:t>
      </w:r>
      <w:r w:rsidR="008F5FCB">
        <w:rPr>
          <w:lang w:val="nl-NL"/>
        </w:rPr>
        <w:t>D</w:t>
      </w:r>
      <w:r w:rsidR="00CD6112">
        <w:t>eze worden via sensoren uitgelezen</w:t>
      </w:r>
      <w:r w:rsidR="00D75235">
        <w:t xml:space="preserve"> op de Arduino en over een seriele </w:t>
      </w:r>
      <w:r w:rsidR="00A40239">
        <w:t>bluetoothverbinding</w:t>
      </w:r>
      <w:r w:rsidR="00D75235">
        <w:t xml:space="preserve"> verzonden. De applicatie </w:t>
      </w:r>
      <w:r w:rsidR="001F1425">
        <w:t>leest deze data uit en zet deze om tot een 2-dimentionale array en plaats deze in de interface waar de gebruiker deze kan bekijken.</w:t>
      </w:r>
    </w:p>
    <w:p w14:paraId="1697D1A6" w14:textId="1A4D4E12" w:rsidR="00FF2B35" w:rsidRDefault="00FF2B35">
      <w:pPr>
        <w:rPr>
          <w:rFonts w:ascii="Times New Roman" w:hAnsi="Times New Roman" w:cs="Times New Roman"/>
          <w:sz w:val="24"/>
          <w:szCs w:val="24"/>
        </w:rPr>
      </w:pPr>
      <w:r>
        <w:br w:type="page"/>
      </w:r>
    </w:p>
    <w:p w14:paraId="5136BB62" w14:textId="04AB8CFE" w:rsidR="008D1823" w:rsidRDefault="008D1823" w:rsidP="008D1823">
      <w:pPr>
        <w:pStyle w:val="subkopGIP"/>
      </w:pPr>
      <w:bookmarkStart w:id="90" w:name="_Ref41055942"/>
      <w:bookmarkStart w:id="91" w:name="_Ref41055981"/>
      <w:bookmarkStart w:id="92" w:name="_Toc43307751"/>
      <w:r>
        <w:lastRenderedPageBreak/>
        <w:t>Locatie</w:t>
      </w:r>
      <w:bookmarkEnd w:id="90"/>
      <w:bookmarkEnd w:id="91"/>
      <w:bookmarkEnd w:id="92"/>
    </w:p>
    <w:p w14:paraId="444CACDD" w14:textId="77777777" w:rsidR="00955C93" w:rsidRPr="008D1823" w:rsidRDefault="00955C93" w:rsidP="00955C93">
      <w:pPr>
        <w:pStyle w:val="subkopGIP"/>
        <w:numPr>
          <w:ilvl w:val="0"/>
          <w:numId w:val="0"/>
        </w:numPr>
        <w:ind w:left="1134"/>
      </w:pPr>
    </w:p>
    <w:p w14:paraId="36E8FF15" w14:textId="46B5A293" w:rsidR="008D1823" w:rsidRDefault="00397132" w:rsidP="00EC2EA4">
      <w:pPr>
        <w:pStyle w:val="standaardGIP"/>
      </w:pPr>
      <w:r>
        <w:t xml:space="preserve">Voor de locatie word gebruik gemaakt van de interne </w:t>
      </w:r>
      <w:r w:rsidR="00B5129A">
        <w:t>gps</w:t>
      </w:r>
      <w:r>
        <w:t xml:space="preserve"> van </w:t>
      </w:r>
      <w:r w:rsidR="002873C8">
        <w:t>het toestel waar de app</w:t>
      </w:r>
      <w:r w:rsidR="00996AE8">
        <w:t>licatie</w:t>
      </w:r>
      <w:r w:rsidR="002873C8">
        <w:t xml:space="preserve"> op draait.</w:t>
      </w:r>
      <w:r w:rsidR="00996AE8">
        <w:t xml:space="preserve"> Hiervoor is echter toestemming van de gebruiker verreist</w:t>
      </w:r>
      <w:r w:rsidR="00094E69">
        <w:t>. Deze wordt aangevraagd bij de eerste opening van de applicatie.</w:t>
      </w:r>
      <w:r w:rsidR="00A86F39">
        <w:t xml:space="preserve"> Als deze verleend wordt, zal de applicatie naar behoren werken. Als </w:t>
      </w:r>
      <w:r w:rsidR="00DD53FE">
        <w:t>de permissie-aanvraag geweigerd wordt, zal de applicatie niet goed werken</w:t>
      </w:r>
      <w:r w:rsidR="00AC3A76">
        <w:t xml:space="preserve"> en zal de applicatie bij elke opening opnieuw vragen om toestemming.</w:t>
      </w:r>
    </w:p>
    <w:p w14:paraId="28B6EB00" w14:textId="221AFA5A" w:rsidR="00B07F28" w:rsidRPr="00DC25A6" w:rsidRDefault="00DC25A6" w:rsidP="00EC2EA4">
      <w:pPr>
        <w:pStyle w:val="standaardGIP"/>
      </w:pPr>
      <w:r>
        <w:t>De applicatie zal elke 2 seconden een update vragen aan de GPS van het toestel.</w:t>
      </w:r>
      <w:r w:rsidR="00B07F28">
        <w:t xml:space="preserve"> Deze update bevat de long</w:t>
      </w:r>
      <w:r w:rsidR="00905C8E">
        <w:t>i</w:t>
      </w:r>
      <w:r w:rsidR="00B07F28">
        <w:t>tude, latitude, hoogte</w:t>
      </w:r>
      <w:r w:rsidR="00905C8E">
        <w:t xml:space="preserve"> en </w:t>
      </w:r>
      <w:r w:rsidR="00B07F28">
        <w:t>snelheid</w:t>
      </w:r>
      <w:r w:rsidR="00905C8E">
        <w:t xml:space="preserve"> van de GPS in het toestel.</w:t>
      </w:r>
      <w:r>
        <w:t xml:space="preserve"> Als er een update beschikbaar is, zal deze doorgegeven worden aan de gebruikte bibliotheek</w:t>
      </w:r>
      <w:r w:rsidR="00281B69">
        <w:t xml:space="preserve"> </w:t>
      </w:r>
      <w:sdt>
        <w:sdtPr>
          <w:id w:val="1899164733"/>
          <w:citation/>
        </w:sdtPr>
        <w:sdtContent>
          <w:r w:rsidR="00281B69">
            <w:fldChar w:fldCharType="begin"/>
          </w:r>
          <w:r w:rsidR="00281B69">
            <w:instrText xml:space="preserve"> CITATION ali20 \l 8192 </w:instrText>
          </w:r>
          <w:r w:rsidR="00281B69">
            <w:fldChar w:fldCharType="separate"/>
          </w:r>
          <w:r w:rsidR="00FF2B35" w:rsidRPr="00FF2B35">
            <w:t>[16]</w:t>
          </w:r>
          <w:r w:rsidR="00281B69">
            <w:fldChar w:fldCharType="end"/>
          </w:r>
        </w:sdtContent>
      </w:sdt>
      <w:r>
        <w:t>.</w:t>
      </w:r>
      <w:r w:rsidR="004E5A07">
        <w:t xml:space="preserve"> Deze wordt dan doorgestuurd over de seriele Bluetooth-connectie naar de Arduino.</w:t>
      </w:r>
    </w:p>
    <w:p w14:paraId="20A9DB1A" w14:textId="78ADA706" w:rsidR="00CA606A" w:rsidRDefault="00CA606A">
      <w:pPr>
        <w:rPr>
          <w:rFonts w:ascii="Times New Roman" w:hAnsi="Times New Roman" w:cs="Times New Roman"/>
          <w:b/>
          <w:sz w:val="28"/>
          <w:szCs w:val="24"/>
        </w:rPr>
      </w:pPr>
      <w:r>
        <w:br w:type="page"/>
      </w:r>
    </w:p>
    <w:p w14:paraId="38ED992D" w14:textId="77777777" w:rsidR="00093A38" w:rsidRPr="009043F7" w:rsidRDefault="00093A38" w:rsidP="00093A38">
      <w:pPr>
        <w:pStyle w:val="subkopGIP"/>
        <w:numPr>
          <w:ilvl w:val="0"/>
          <w:numId w:val="0"/>
        </w:numPr>
        <w:ind w:left="1134"/>
      </w:pPr>
    </w:p>
    <w:p w14:paraId="2EA0D23C" w14:textId="4EFA016A" w:rsidR="004C6515" w:rsidRPr="005900E4" w:rsidRDefault="00083187" w:rsidP="005778D9">
      <w:pPr>
        <w:pStyle w:val="kopGIPmetnummering"/>
      </w:pPr>
      <w:bookmarkStart w:id="93" w:name="_Toc43307752"/>
      <w:r w:rsidRPr="005900E4">
        <w:t xml:space="preserve">Functies </w:t>
      </w:r>
      <w:r w:rsidR="006147D8" w:rsidRPr="005900E4">
        <w:t>van de</w:t>
      </w:r>
      <w:r w:rsidRPr="005900E4">
        <w:t xml:space="preserve"> smart frigobox</w:t>
      </w:r>
      <w:bookmarkEnd w:id="93"/>
    </w:p>
    <w:p w14:paraId="48CF5C32" w14:textId="1BA5B004" w:rsidR="004C6515" w:rsidRDefault="004C6515" w:rsidP="005778D9">
      <w:pPr>
        <w:pStyle w:val="subkopGIP"/>
      </w:pPr>
      <w:bookmarkStart w:id="94" w:name="_Toc43307753"/>
      <w:r w:rsidRPr="009043F7">
        <w:t>Verbinding</w:t>
      </w:r>
      <w:bookmarkEnd w:id="94"/>
    </w:p>
    <w:p w14:paraId="5B802818" w14:textId="3E5E5774" w:rsidR="00020DA0" w:rsidRDefault="004C6515" w:rsidP="00020DA0">
      <w:pPr>
        <w:pStyle w:val="subsubkopGIP"/>
      </w:pPr>
      <w:bookmarkStart w:id="95" w:name="_Toc43307754"/>
      <w:r>
        <w:t>Vooronderzoek</w:t>
      </w:r>
      <w:bookmarkEnd w:id="95"/>
    </w:p>
    <w:p w14:paraId="444DDA5A" w14:textId="77777777" w:rsidR="005778D9" w:rsidRDefault="005778D9" w:rsidP="005778D9">
      <w:pPr>
        <w:pStyle w:val="subsubkopGIP"/>
        <w:numPr>
          <w:ilvl w:val="0"/>
          <w:numId w:val="0"/>
        </w:numPr>
        <w:ind w:left="1134"/>
      </w:pPr>
    </w:p>
    <w:p w14:paraId="5EE56D62" w14:textId="36FB34A3" w:rsidR="004C6515" w:rsidRPr="00020DA0" w:rsidRDefault="004C6515" w:rsidP="00F9778C">
      <w:pPr>
        <w:pStyle w:val="standaardGIP"/>
      </w:pPr>
      <w:r w:rsidRPr="00020DA0">
        <w:t xml:space="preserve">Om een verbinding mogelijk te maken tussen de smartphone en de Arduino </w:t>
      </w:r>
      <w:r w:rsidR="0062283A" w:rsidRPr="00020DA0">
        <w:rPr>
          <w:lang w:val="nl-NL"/>
        </w:rPr>
        <w:t>wordt</w:t>
      </w:r>
      <w:r w:rsidRPr="00020DA0">
        <w:t xml:space="preserve"> gebruik gemaakt van </w:t>
      </w:r>
      <w:r w:rsidR="00382F1D" w:rsidRPr="00382F1D">
        <w:t>b</w:t>
      </w:r>
      <w:r w:rsidRPr="00382F1D">
        <w:t xml:space="preserve">luetoothtechnologie. </w:t>
      </w:r>
      <w:r w:rsidR="0062283A" w:rsidRPr="00382F1D">
        <w:rPr>
          <w:shd w:val="clear" w:color="auto" w:fill="FFFFFF" w:themeFill="background1"/>
          <w:lang w:val="nl-NL"/>
        </w:rPr>
        <w:t>Deze</w:t>
      </w:r>
      <w:r w:rsidR="0062283A" w:rsidRPr="00382F1D">
        <w:rPr>
          <w:lang w:val="nl-NL"/>
        </w:rPr>
        <w:t xml:space="preserve"> </w:t>
      </w:r>
      <w:r w:rsidRPr="00382F1D">
        <w:t xml:space="preserve">technologie </w:t>
      </w:r>
      <w:r w:rsidR="0062283A" w:rsidRPr="00382F1D">
        <w:rPr>
          <w:lang w:val="nl-NL"/>
        </w:rPr>
        <w:t xml:space="preserve">is </w:t>
      </w:r>
      <w:r w:rsidRPr="00382F1D">
        <w:t xml:space="preserve">gekozen wegens de </w:t>
      </w:r>
      <w:r w:rsidR="00CB0D7C" w:rsidRPr="00382F1D">
        <w:t>ge</w:t>
      </w:r>
      <w:r w:rsidRPr="00382F1D">
        <w:t>makkelijke integratie met Arduino en smartphones</w:t>
      </w:r>
      <w:r w:rsidR="00A6210E" w:rsidRPr="00382F1D">
        <w:t xml:space="preserve">, zoals </w:t>
      </w:r>
      <w:r w:rsidR="00382F1D" w:rsidRPr="00382F1D">
        <w:t>vermeld</w:t>
      </w:r>
      <w:r w:rsidRPr="00382F1D">
        <w:t xml:space="preserve"> in hoofdstuk 3.2. De gebruikte manier om dit te realiseren binnen dit project is om een </w:t>
      </w:r>
      <w:r w:rsidR="00382F1D" w:rsidRPr="00382F1D">
        <w:rPr>
          <w:lang w:val="nl-NL"/>
        </w:rPr>
        <w:t>b</w:t>
      </w:r>
      <w:r w:rsidRPr="00382F1D">
        <w:t>luetoothmodule</w:t>
      </w:r>
      <w:r w:rsidRPr="00020DA0">
        <w:t xml:space="preserve"> aan te sluiten op de Arduino. Daarmee kan dan via de </w:t>
      </w:r>
      <w:r w:rsidR="00382F1D">
        <w:t xml:space="preserve">mobiele </w:t>
      </w:r>
      <w:r w:rsidR="00382F1D" w:rsidRPr="00745942">
        <w:t>a</w:t>
      </w:r>
      <w:r w:rsidR="00745942" w:rsidRPr="00745942">
        <w:t>p</w:t>
      </w:r>
      <w:r w:rsidR="00382F1D" w:rsidRPr="00745942">
        <w:t>plicatie</w:t>
      </w:r>
      <w:r w:rsidRPr="00020DA0">
        <w:t xml:space="preserve"> binnenkomende data gebruikt worden om bijvoorbeeld de frigobox naar de smartphone te doen navigeren of de sensors van de Arduino uit te lezen op de app.</w:t>
      </w:r>
    </w:p>
    <w:p w14:paraId="095906EA" w14:textId="77777777" w:rsidR="004C6515" w:rsidRPr="00755560" w:rsidRDefault="004C6515" w:rsidP="004C6515">
      <w:pPr>
        <w:pStyle w:val="subsubkopGIP"/>
        <w:numPr>
          <w:ilvl w:val="0"/>
          <w:numId w:val="0"/>
        </w:numPr>
        <w:rPr>
          <w:sz w:val="24"/>
        </w:rPr>
      </w:pPr>
    </w:p>
    <w:p w14:paraId="22A236C0" w14:textId="04F19FC8" w:rsidR="004C6515" w:rsidRDefault="00235A2C" w:rsidP="004C6515">
      <w:pPr>
        <w:pStyle w:val="subsubkopGIP"/>
      </w:pPr>
      <w:bookmarkStart w:id="96" w:name="_Toc43307755"/>
      <w:r>
        <w:rPr>
          <w:lang w:eastAsia="nl-BE"/>
        </w:rPr>
        <mc:AlternateContent>
          <mc:Choice Requires="wps">
            <w:drawing>
              <wp:anchor distT="0" distB="0" distL="114300" distR="114300" simplePos="0" relativeHeight="251686912" behindDoc="0" locked="0" layoutInCell="1" allowOverlap="1" wp14:anchorId="1490F53B" wp14:editId="010FC30A">
                <wp:simplePos x="0" y="0"/>
                <wp:positionH relativeFrom="column">
                  <wp:posOffset>4215130</wp:posOffset>
                </wp:positionH>
                <wp:positionV relativeFrom="paragraph">
                  <wp:posOffset>1391920</wp:posOffset>
                </wp:positionV>
                <wp:extent cx="1904365" cy="635"/>
                <wp:effectExtent l="0" t="0" r="0" b="0"/>
                <wp:wrapSquare wrapText="bothSides"/>
                <wp:docPr id="18" name="Tekstvak 18"/>
                <wp:cNvGraphicFramePr/>
                <a:graphic xmlns:a="http://schemas.openxmlformats.org/drawingml/2006/main">
                  <a:graphicData uri="http://schemas.microsoft.com/office/word/2010/wordprocessingShape">
                    <wps:wsp>
                      <wps:cNvSpPr txBox="1"/>
                      <wps:spPr>
                        <a:xfrm>
                          <a:off x="0" y="0"/>
                          <a:ext cx="1904365" cy="635"/>
                        </a:xfrm>
                        <a:prstGeom prst="rect">
                          <a:avLst/>
                        </a:prstGeom>
                        <a:solidFill>
                          <a:prstClr val="white"/>
                        </a:solidFill>
                        <a:ln>
                          <a:noFill/>
                        </a:ln>
                      </wps:spPr>
                      <wps:txbx>
                        <w:txbxContent>
                          <w:p w14:paraId="1E0EA7A7" w14:textId="5AAB1BFA" w:rsidR="005900E4" w:rsidRPr="00EF0748" w:rsidRDefault="005900E4" w:rsidP="00235A2C">
                            <w:pPr>
                              <w:pStyle w:val="Bijschrift"/>
                              <w:rPr>
                                <w:rFonts w:ascii="Times New Roman" w:hAnsi="Times New Roman" w:cs="Times New Roman"/>
                                <w:sz w:val="28"/>
                                <w:szCs w:val="24"/>
                              </w:rPr>
                            </w:pPr>
                            <w:bookmarkStart w:id="97" w:name="_Ref38899206"/>
                            <w:bookmarkStart w:id="98" w:name="_Toc41080914"/>
                            <w:r>
                              <w:t xml:space="preserve">Figuur </w:t>
                            </w:r>
                            <w:r>
                              <w:fldChar w:fldCharType="begin"/>
                            </w:r>
                            <w:r>
                              <w:instrText xml:space="preserve"> SEQ Figuur \* ARABIC </w:instrText>
                            </w:r>
                            <w:r>
                              <w:fldChar w:fldCharType="separate"/>
                            </w:r>
                            <w:r>
                              <w:t>12</w:t>
                            </w:r>
                            <w:r>
                              <w:fldChar w:fldCharType="end"/>
                            </w:r>
                            <w:bookmarkEnd w:id="97"/>
                            <w:r>
                              <w:t xml:space="preserve">: SparkFun BlueSMiRF-module </w:t>
                            </w:r>
                            <w:sdt>
                              <w:sdtPr>
                                <w:id w:val="453070888"/>
                                <w:citation/>
                              </w:sdtPr>
                              <w:sdtContent>
                                <w:r>
                                  <w:fldChar w:fldCharType="begin"/>
                                </w:r>
                                <w:r>
                                  <w:rPr>
                                    <w:lang w:val="nl-NL"/>
                                  </w:rPr>
                                  <w:instrText xml:space="preserve"> CITATION Spa20 \l 1043 </w:instrText>
                                </w:r>
                                <w:r>
                                  <w:fldChar w:fldCharType="separate"/>
                                </w:r>
                                <w:r w:rsidRPr="008F0CF4">
                                  <w:rPr>
                                    <w:lang w:val="nl-NL"/>
                                  </w:rPr>
                                  <w:t>[27]</w:t>
                                </w:r>
                                <w:r>
                                  <w:fldChar w:fldCharType="end"/>
                                </w:r>
                              </w:sdtContent>
                            </w:sdt>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0F53B" id="Tekstvak 18" o:spid="_x0000_s1036" type="#_x0000_t202" style="position:absolute;left:0;text-align:left;margin-left:331.9pt;margin-top:109.6pt;width:149.9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" stroked="f">
                <v:textbox style="mso-fit-shape-to-text:t" inset="0,0,0,0">
                  <w:txbxContent>
                    <w:p w14:paraId="1E0EA7A7" w14:textId="5AAB1BFA" w:rsidR="005900E4" w:rsidRPr="00EF0748" w:rsidRDefault="005900E4" w:rsidP="00235A2C">
                      <w:pPr>
                        <w:pStyle w:val="Bijschrift"/>
                        <w:rPr>
                          <w:rFonts w:ascii="Times New Roman" w:hAnsi="Times New Roman" w:cs="Times New Roman"/>
                          <w:sz w:val="28"/>
                          <w:szCs w:val="24"/>
                        </w:rPr>
                      </w:pPr>
                      <w:bookmarkStart w:id="99" w:name="_Ref38899206"/>
                      <w:bookmarkStart w:id="100" w:name="_Toc41080914"/>
                      <w:r>
                        <w:t xml:space="preserve">Figuur </w:t>
                      </w:r>
                      <w:r>
                        <w:fldChar w:fldCharType="begin"/>
                      </w:r>
                      <w:r>
                        <w:instrText xml:space="preserve"> SEQ Figuur \* ARABIC </w:instrText>
                      </w:r>
                      <w:r>
                        <w:fldChar w:fldCharType="separate"/>
                      </w:r>
                      <w:r>
                        <w:t>12</w:t>
                      </w:r>
                      <w:r>
                        <w:fldChar w:fldCharType="end"/>
                      </w:r>
                      <w:bookmarkEnd w:id="99"/>
                      <w:r>
                        <w:t xml:space="preserve">: SparkFun BlueSMiRF-module </w:t>
                      </w:r>
                      <w:sdt>
                        <w:sdtPr>
                          <w:id w:val="453070888"/>
                          <w:citation/>
                        </w:sdtPr>
                        <w:sdtContent>
                          <w:r>
                            <w:fldChar w:fldCharType="begin"/>
                          </w:r>
                          <w:r>
                            <w:rPr>
                              <w:lang w:val="nl-NL"/>
                            </w:rPr>
                            <w:instrText xml:space="preserve"> CITATION Spa20 \l 1043 </w:instrText>
                          </w:r>
                          <w:r>
                            <w:fldChar w:fldCharType="separate"/>
                          </w:r>
                          <w:r w:rsidRPr="008F0CF4">
                            <w:rPr>
                              <w:lang w:val="nl-NL"/>
                            </w:rPr>
                            <w:t>[27]</w:t>
                          </w:r>
                          <w:r>
                            <w:fldChar w:fldCharType="end"/>
                          </w:r>
                        </w:sdtContent>
                      </w:sdt>
                      <w:bookmarkEnd w:id="100"/>
                    </w:p>
                  </w:txbxContent>
                </v:textbox>
                <w10:wrap type="square"/>
              </v:shape>
            </w:pict>
          </mc:Fallback>
        </mc:AlternateContent>
      </w:r>
      <w:r w:rsidR="004C6515" w:rsidRPr="004C6515">
        <w:rPr>
          <w:lang w:eastAsia="nl-BE"/>
        </w:rPr>
        <w:drawing>
          <wp:anchor distT="0" distB="0" distL="114300" distR="114300" simplePos="0" relativeHeight="251684864" behindDoc="0" locked="0" layoutInCell="1" allowOverlap="1" wp14:anchorId="3A854F50" wp14:editId="4D963562">
            <wp:simplePos x="0" y="0"/>
            <wp:positionH relativeFrom="margin">
              <wp:align>right</wp:align>
            </wp:positionH>
            <wp:positionV relativeFrom="paragraph">
              <wp:posOffset>48260</wp:posOffset>
            </wp:positionV>
            <wp:extent cx="1904365" cy="1286510"/>
            <wp:effectExtent l="0" t="0" r="635" b="889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04365" cy="1286510"/>
                    </a:xfrm>
                    <a:prstGeom prst="rect">
                      <a:avLst/>
                    </a:prstGeom>
                  </pic:spPr>
                </pic:pic>
              </a:graphicData>
            </a:graphic>
            <wp14:sizeRelH relativeFrom="margin">
              <wp14:pctWidth>0</wp14:pctWidth>
            </wp14:sizeRelH>
            <wp14:sizeRelV relativeFrom="margin">
              <wp14:pctHeight>0</wp14:pctHeight>
            </wp14:sizeRelV>
          </wp:anchor>
        </w:drawing>
      </w:r>
      <w:r w:rsidR="00020DA0">
        <w:t>R</w:t>
      </w:r>
      <w:r w:rsidR="004C6515">
        <w:t>ealisatie</w:t>
      </w:r>
      <w:bookmarkEnd w:id="96"/>
    </w:p>
    <w:p w14:paraId="448B69F6" w14:textId="77777777" w:rsidR="005778D9" w:rsidRPr="009043F7" w:rsidRDefault="005778D9" w:rsidP="005778D9">
      <w:pPr>
        <w:pStyle w:val="subsubkopGIP"/>
        <w:numPr>
          <w:ilvl w:val="0"/>
          <w:numId w:val="0"/>
        </w:numPr>
        <w:ind w:left="1134"/>
      </w:pPr>
    </w:p>
    <w:p w14:paraId="347032CF" w14:textId="7F1B702B" w:rsidR="004C6515" w:rsidRPr="00382F1D" w:rsidRDefault="004C6515" w:rsidP="004C6515">
      <w:pPr>
        <w:pStyle w:val="standaardGIP"/>
      </w:pPr>
      <w:r>
        <w:t>Om d</w:t>
      </w:r>
      <w:r w:rsidR="00A6210E">
        <w:t>e verbinding</w:t>
      </w:r>
      <w:r>
        <w:t xml:space="preserve"> te realiseren wordt gebruik gemaakt van de </w:t>
      </w:r>
      <w:r w:rsidRPr="00382F1D">
        <w:t xml:space="preserve">SparkFun </w:t>
      </w:r>
      <w:r w:rsidRPr="005900E4">
        <w:t>BlueSMiRF</w:t>
      </w:r>
      <w:r w:rsidR="005900E4" w:rsidRPr="005900E4">
        <w:t>-</w:t>
      </w:r>
      <w:r w:rsidRPr="005900E4">
        <w:t>module</w:t>
      </w:r>
      <w:r w:rsidR="00020DA0" w:rsidRPr="00382F1D">
        <w:t xml:space="preserve"> (</w:t>
      </w:r>
      <w:r w:rsidR="00020DA0" w:rsidRPr="00382F1D">
        <w:fldChar w:fldCharType="begin"/>
      </w:r>
      <w:r w:rsidR="00020DA0" w:rsidRPr="00382F1D">
        <w:instrText xml:space="preserve"> REF _Ref38899206 \h </w:instrText>
      </w:r>
      <w:r w:rsidR="00382F1D">
        <w:instrText xml:space="preserve"> \* MERGEFORMAT </w:instrText>
      </w:r>
      <w:r w:rsidR="00020DA0" w:rsidRPr="00382F1D">
        <w:fldChar w:fldCharType="separate"/>
      </w:r>
      <w:r w:rsidR="00996EBA">
        <w:t>Figuur 12</w:t>
      </w:r>
      <w:r w:rsidR="00020DA0" w:rsidRPr="00382F1D">
        <w:fldChar w:fldCharType="end"/>
      </w:r>
      <w:r w:rsidR="00020DA0" w:rsidRPr="00382F1D">
        <w:t>)</w:t>
      </w:r>
      <w:r w:rsidRPr="00382F1D">
        <w:t>. Deze module beschikt over een bluetoothzendontvanger waardoor deze in staat is om zowel data te versturen als te ontvangen. De module beschikt ook over een serieele aansluiting, waarmee bluetoothzendingen kunnen vertaald worden naar</w:t>
      </w:r>
      <w:r w:rsidR="00A6210E" w:rsidRPr="00382F1D">
        <w:t xml:space="preserve"> </w:t>
      </w:r>
      <w:r w:rsidRPr="00382F1D">
        <w:t>tekst. Dit zorgt voor een gemakkelijke integratie in dit project.</w:t>
      </w:r>
    </w:p>
    <w:p w14:paraId="7B120B46" w14:textId="1BE0674E" w:rsidR="004C6515" w:rsidRPr="00382F1D" w:rsidRDefault="004C6515" w:rsidP="004C6515">
      <w:pPr>
        <w:pStyle w:val="standaardGIP"/>
      </w:pPr>
    </w:p>
    <w:p w14:paraId="0AE7DD80" w14:textId="73BE5E1C" w:rsidR="00DE7398" w:rsidRDefault="00DE7398" w:rsidP="00DE7398">
      <w:pPr>
        <w:pStyle w:val="subsubkopGIP"/>
      </w:pPr>
      <w:bookmarkStart w:id="101" w:name="_Toc43307756"/>
      <w:r w:rsidRPr="00382F1D">
        <w:t>Ontvangen en verzenden van data</w:t>
      </w:r>
      <w:bookmarkEnd w:id="101"/>
    </w:p>
    <w:p w14:paraId="692D5945" w14:textId="77777777" w:rsidR="005778D9" w:rsidRPr="00382F1D" w:rsidRDefault="005778D9" w:rsidP="005778D9">
      <w:pPr>
        <w:pStyle w:val="subsubkopGIP"/>
        <w:numPr>
          <w:ilvl w:val="0"/>
          <w:numId w:val="0"/>
        </w:numPr>
        <w:ind w:left="1134"/>
      </w:pPr>
    </w:p>
    <w:p w14:paraId="43D8E3B2" w14:textId="4B866D49" w:rsidR="00DE7398" w:rsidRPr="00382F1D" w:rsidRDefault="00DE7398" w:rsidP="00DE7398">
      <w:pPr>
        <w:pStyle w:val="standaardGIP"/>
      </w:pPr>
      <w:r w:rsidRPr="00382F1D">
        <w:t xml:space="preserve">De communicatie tussen de </w:t>
      </w:r>
      <w:r w:rsidR="00382F1D" w:rsidRPr="00382F1D">
        <w:t>b</w:t>
      </w:r>
      <w:r w:rsidRPr="00382F1D">
        <w:t xml:space="preserve">luetoothmodule en de </w:t>
      </w:r>
      <w:r w:rsidR="00382F1D" w:rsidRPr="00382F1D">
        <w:t>mobiele applicatie</w:t>
      </w:r>
      <w:r w:rsidRPr="00382F1D">
        <w:t xml:space="preserve"> verloopt in dit project helemaal via een seriele connectie. Daarvoor wordt er gebruik gemaakt van een bibliotheek SoftwareSerial</w:t>
      </w:r>
      <w:r w:rsidR="00CB0D7C" w:rsidRPr="00382F1D">
        <w:t xml:space="preserve">. De Arduino beschikt zelf over een seriele connectie, maar die wordt al gebruikt als </w:t>
      </w:r>
      <w:r w:rsidR="005900E4">
        <w:t>s</w:t>
      </w:r>
      <w:r w:rsidR="00CB0D7C" w:rsidRPr="00382F1D">
        <w:t>eriele Monitor voor de Arduino. Een Arduino Mega beschikt wel over meer</w:t>
      </w:r>
      <w:r w:rsidR="00196A05" w:rsidRPr="00382F1D">
        <w:t>dere</w:t>
      </w:r>
      <w:r w:rsidR="00CB0D7C" w:rsidRPr="00382F1D">
        <w:t xml:space="preserve"> seriele connecties, maar een Arduino Uno niet; het is dus best om een seriele connectie te maken met deze bibliotheek, zodat het programma ook op een Arduino Uno kan draaien.</w:t>
      </w:r>
    </w:p>
    <w:p w14:paraId="75C1B100" w14:textId="53035CA4" w:rsidR="00FF2B35" w:rsidRDefault="00CB0D7C" w:rsidP="00DE7398">
      <w:pPr>
        <w:pStyle w:val="standaardGIP"/>
      </w:pPr>
      <w:r w:rsidRPr="00382F1D">
        <w:t>De SoftwareSerialbibliotheek</w:t>
      </w:r>
      <w:r>
        <w:t xml:space="preserve"> is ontworpen om een nieuwe softwarematige seriele connectie te maken. Het is ook mogelijk om op deze seriele poorten verschillende snelheden in te stellen. Deze bibliotheek werkt enkel op digitale poorten.</w:t>
      </w:r>
    </w:p>
    <w:p w14:paraId="4305D320" w14:textId="77777777" w:rsidR="00FF2B35" w:rsidRDefault="00FF2B35">
      <w:pPr>
        <w:rPr>
          <w:rFonts w:ascii="Times New Roman" w:hAnsi="Times New Roman" w:cs="Times New Roman"/>
          <w:sz w:val="24"/>
          <w:szCs w:val="24"/>
        </w:rPr>
      </w:pPr>
      <w:r>
        <w:br w:type="page"/>
      </w:r>
    </w:p>
    <w:p w14:paraId="402CA2CE" w14:textId="141EA027" w:rsidR="00B8664D" w:rsidRDefault="0075535A" w:rsidP="00F12432">
      <w:pPr>
        <w:pStyle w:val="subkopGIP"/>
      </w:pPr>
      <w:bookmarkStart w:id="102" w:name="_Ref40964261"/>
      <w:bookmarkStart w:id="103" w:name="_Ref40964265"/>
      <w:bookmarkStart w:id="104" w:name="_Toc43307757"/>
      <w:r w:rsidRPr="009043F7">
        <w:lastRenderedPageBreak/>
        <w:t>Temperatuurmeting</w:t>
      </w:r>
      <w:bookmarkEnd w:id="102"/>
      <w:bookmarkEnd w:id="103"/>
      <w:bookmarkEnd w:id="104"/>
    </w:p>
    <w:p w14:paraId="704DD536" w14:textId="1F884502" w:rsidR="00B8664D" w:rsidRDefault="00B8664D" w:rsidP="00B8664D">
      <w:pPr>
        <w:pStyle w:val="subsubkopGIP"/>
      </w:pPr>
      <w:bookmarkStart w:id="105" w:name="_Toc43307758"/>
      <w:r>
        <w:t>Onderzoek</w:t>
      </w:r>
      <w:bookmarkEnd w:id="105"/>
    </w:p>
    <w:p w14:paraId="65AA8211" w14:textId="77777777" w:rsidR="00FF2B35" w:rsidRDefault="00FF2B35" w:rsidP="00B8664D">
      <w:pPr>
        <w:pStyle w:val="standaardGIP"/>
      </w:pPr>
    </w:p>
    <w:p w14:paraId="662CDEB4" w14:textId="20267EF1" w:rsidR="00B8664D" w:rsidRPr="00382F1D" w:rsidRDefault="001A36B1" w:rsidP="00B8664D">
      <w:pPr>
        <w:pStyle w:val="standaardGIP"/>
      </w:pPr>
      <w:r>
        <w:rPr>
          <w:lang w:eastAsia="nl-BE"/>
        </w:rPr>
        <w:drawing>
          <wp:anchor distT="0" distB="0" distL="114300" distR="114300" simplePos="0" relativeHeight="251687936" behindDoc="0" locked="0" layoutInCell="1" allowOverlap="1" wp14:anchorId="6319961F" wp14:editId="3879FE7F">
            <wp:simplePos x="0" y="0"/>
            <wp:positionH relativeFrom="margin">
              <wp:posOffset>5488940</wp:posOffset>
            </wp:positionH>
            <wp:positionV relativeFrom="paragraph">
              <wp:posOffset>4445</wp:posOffset>
            </wp:positionV>
            <wp:extent cx="648970" cy="1579245"/>
            <wp:effectExtent l="0" t="0" r="0" b="1905"/>
            <wp:wrapSquare wrapText="bothSides"/>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H="1">
                      <a:off x="0" y="0"/>
                      <a:ext cx="648970" cy="1579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7891">
        <w:t>De smart frigobox kan</w:t>
      </w:r>
      <w:r w:rsidR="00B8664D">
        <w:t xml:space="preserve"> de temperatuur </w:t>
      </w:r>
      <w:r w:rsidR="00877891">
        <w:t>binnen</w:t>
      </w:r>
      <w:r w:rsidR="00B8664D">
        <w:t xml:space="preserve"> de frigobox weergeven. Deze functie gaat hand in hand met de </w:t>
      </w:r>
      <w:r w:rsidR="00B8664D" w:rsidRPr="005900E4">
        <w:t>inventa</w:t>
      </w:r>
      <w:r w:rsidR="005900E4" w:rsidRPr="005900E4">
        <w:t>r</w:t>
      </w:r>
      <w:r w:rsidR="00B8664D" w:rsidRPr="005900E4">
        <w:t>isfunctie</w:t>
      </w:r>
      <w:r w:rsidR="00B8664D" w:rsidRPr="00382F1D">
        <w:t xml:space="preserve"> van de frigobox. Om temperatuur uit te meten wordt gebruik gemaakt van temperatuursgevoelige weerstanden, ook wel thermistors genoemd. Deze weers</w:t>
      </w:r>
      <w:r w:rsidR="00453089" w:rsidRPr="00382F1D">
        <w:t>tand die deze thermistors bieden</w:t>
      </w:r>
      <w:r w:rsidR="00382F1D" w:rsidRPr="00382F1D">
        <w:t>,</w:t>
      </w:r>
      <w:r w:rsidR="00453089" w:rsidRPr="00382F1D">
        <w:t xml:space="preserve"> is veranderlijk in fucntie van de temperatuur. Er bestaan </w:t>
      </w:r>
      <w:r w:rsidR="00877891" w:rsidRPr="00382F1D">
        <w:t>twee</w:t>
      </w:r>
      <w:r w:rsidR="00453089" w:rsidRPr="00382F1D">
        <w:t xml:space="preserve"> soorten thermistors</w:t>
      </w:r>
      <w:r w:rsidR="00877891" w:rsidRPr="00382F1D">
        <w:t xml:space="preserve"> namelijk</w:t>
      </w:r>
      <w:r w:rsidR="00453089" w:rsidRPr="00382F1D">
        <w:t xml:space="preserve"> NTC en PTC. Bij de NTC</w:t>
      </w:r>
      <w:r w:rsidR="00382F1D" w:rsidRPr="00382F1D">
        <w:t>-</w:t>
      </w:r>
      <w:r w:rsidR="00453089" w:rsidRPr="00382F1D">
        <w:t>veriant daalt de weerstand wanneer de temperatuur stijgt</w:t>
      </w:r>
      <w:r w:rsidR="00FF026F">
        <w:t xml:space="preserve"> (</w:t>
      </w:r>
      <w:r w:rsidR="00FF026F">
        <w:fldChar w:fldCharType="begin"/>
      </w:r>
      <w:r w:rsidR="00FF026F">
        <w:instrText xml:space="preserve"> REF _Ref41080550 \h </w:instrText>
      </w:r>
      <w:r w:rsidR="00FF026F">
        <w:fldChar w:fldCharType="separate"/>
      </w:r>
      <w:r w:rsidR="00996EBA">
        <w:t>Figuur 13</w:t>
      </w:r>
      <w:r w:rsidR="00FF026F">
        <w:fldChar w:fldCharType="end"/>
      </w:r>
      <w:r w:rsidR="00FF026F">
        <w:t>)</w:t>
      </w:r>
      <w:r w:rsidR="00453089" w:rsidRPr="00382F1D">
        <w:t xml:space="preserve">. Bij </w:t>
      </w:r>
      <w:r w:rsidR="00290E22" w:rsidRPr="00382F1D">
        <w:t>de PTC</w:t>
      </w:r>
      <w:r w:rsidR="00382F1D" w:rsidRPr="00382F1D">
        <w:t>-</w:t>
      </w:r>
      <w:r w:rsidR="00290E22" w:rsidRPr="00382F1D">
        <w:t>variant stijgt de weerstand wanneer de temperatuur stijgt</w:t>
      </w:r>
      <w:r w:rsidR="004D11AB" w:rsidRPr="00382F1D">
        <w:t>.</w:t>
      </w:r>
      <w:r w:rsidR="008025B3" w:rsidRPr="00382F1D">
        <w:t xml:space="preserve"> </w:t>
      </w:r>
      <w:sdt>
        <w:sdtPr>
          <w:id w:val="1024054490"/>
          <w:citation/>
        </w:sdtPr>
        <w:sdtContent>
          <w:r w:rsidR="008025B3" w:rsidRPr="00382F1D">
            <w:fldChar w:fldCharType="begin"/>
          </w:r>
          <w:r w:rsidR="008025B3" w:rsidRPr="00382F1D">
            <w:rPr>
              <w:lang w:val="nl-NL"/>
            </w:rPr>
            <w:instrText xml:space="preserve"> CITATION Thermistor20 \l 1043 </w:instrText>
          </w:r>
          <w:r w:rsidR="008025B3" w:rsidRPr="00382F1D">
            <w:fldChar w:fldCharType="separate"/>
          </w:r>
          <w:r w:rsidR="00FF2B35" w:rsidRPr="00FF2B35">
            <w:rPr>
              <w:lang w:val="nl-NL"/>
            </w:rPr>
            <w:t>[18]</w:t>
          </w:r>
          <w:r w:rsidR="008025B3" w:rsidRPr="00382F1D">
            <w:fldChar w:fldCharType="end"/>
          </w:r>
        </w:sdtContent>
      </w:sdt>
    </w:p>
    <w:p w14:paraId="65CC710A" w14:textId="6EDA1B22" w:rsidR="00D570FB" w:rsidRPr="00382F1D" w:rsidRDefault="00D570FB" w:rsidP="00B8664D">
      <w:pPr>
        <w:pStyle w:val="standaardGIP"/>
      </w:pPr>
    </w:p>
    <w:p w14:paraId="278BC02C" w14:textId="01EB0B85" w:rsidR="00D570FB" w:rsidRPr="00382F1D" w:rsidRDefault="001A36B1" w:rsidP="00B8664D">
      <w:pPr>
        <w:pStyle w:val="standaardGIP"/>
      </w:pPr>
      <w:r w:rsidRPr="00382F1D">
        <w:rPr>
          <w:lang w:eastAsia="nl-BE"/>
        </w:rPr>
        <mc:AlternateContent>
          <mc:Choice Requires="wps">
            <w:drawing>
              <wp:anchor distT="0" distB="0" distL="114300" distR="114300" simplePos="0" relativeHeight="251689984" behindDoc="0" locked="0" layoutInCell="1" allowOverlap="1" wp14:anchorId="4C01D897" wp14:editId="5191A3AF">
                <wp:simplePos x="0" y="0"/>
                <wp:positionH relativeFrom="column">
                  <wp:posOffset>5490618</wp:posOffset>
                </wp:positionH>
                <wp:positionV relativeFrom="paragraph">
                  <wp:posOffset>3741</wp:posOffset>
                </wp:positionV>
                <wp:extent cx="914400" cy="635"/>
                <wp:effectExtent l="0" t="0" r="0" b="0"/>
                <wp:wrapSquare wrapText="bothSides"/>
                <wp:docPr id="20" name="Tekstvak 20"/>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0B66EBFE" w14:textId="64EA3789" w:rsidR="005900E4" w:rsidRPr="008F7487" w:rsidRDefault="005900E4" w:rsidP="001470ED">
                            <w:pPr>
                              <w:pStyle w:val="Bijschrift"/>
                              <w:rPr>
                                <w:rFonts w:ascii="Times New Roman" w:hAnsi="Times New Roman" w:cs="Times New Roman"/>
                                <w:sz w:val="24"/>
                                <w:szCs w:val="24"/>
                              </w:rPr>
                            </w:pPr>
                            <w:bookmarkStart w:id="106" w:name="_Ref41080550"/>
                            <w:bookmarkStart w:id="107" w:name="_Toc41080915"/>
                            <w:r>
                              <w:t xml:space="preserve">Figuur </w:t>
                            </w:r>
                            <w:r>
                              <w:fldChar w:fldCharType="begin"/>
                            </w:r>
                            <w:r>
                              <w:instrText xml:space="preserve"> SEQ Figuur \* ARABIC </w:instrText>
                            </w:r>
                            <w:r>
                              <w:fldChar w:fldCharType="separate"/>
                            </w:r>
                            <w:r>
                              <w:t>13</w:t>
                            </w:r>
                            <w:r>
                              <w:fldChar w:fldCharType="end"/>
                            </w:r>
                            <w:bookmarkEnd w:id="106"/>
                            <w:r>
                              <w:t>: 470ohm NTC-thermistor</w:t>
                            </w:r>
                            <w:sdt>
                              <w:sdtPr>
                                <w:id w:val="-1410613925"/>
                                <w:citation/>
                              </w:sdtPr>
                              <w:sdtContent>
                                <w:r>
                                  <w:fldChar w:fldCharType="begin"/>
                                </w:r>
                                <w:r>
                                  <w:rPr>
                                    <w:lang w:val="nl-NL"/>
                                  </w:rPr>
                                  <w:instrText xml:space="preserve"> CITATION Got20 \l 1043 </w:instrText>
                                </w:r>
                                <w:r>
                                  <w:fldChar w:fldCharType="separate"/>
                                </w:r>
                                <w:r>
                                  <w:rPr>
                                    <w:lang w:val="nl-NL"/>
                                  </w:rPr>
                                  <w:t xml:space="preserve"> </w:t>
                                </w:r>
                                <w:r w:rsidRPr="008F0CF4">
                                  <w:rPr>
                                    <w:lang w:val="nl-NL"/>
                                  </w:rPr>
                                  <w:t>[15]</w:t>
                                </w:r>
                                <w:r>
                                  <w:fldChar w:fldCharType="end"/>
                                </w:r>
                              </w:sdtContent>
                            </w:sdt>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01D897" id="Tekstvak 20" o:spid="_x0000_s1037" type="#_x0000_t202" style="position:absolute;left:0;text-align:left;margin-left:432.35pt;margin-top:.3pt;width:1in;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" stroked="f">
                <v:textbox style="mso-fit-shape-to-text:t" inset="0,0,0,0">
                  <w:txbxContent>
                    <w:p w14:paraId="0B66EBFE" w14:textId="64EA3789" w:rsidR="005900E4" w:rsidRPr="008F7487" w:rsidRDefault="005900E4" w:rsidP="001470ED">
                      <w:pPr>
                        <w:pStyle w:val="Bijschrift"/>
                        <w:rPr>
                          <w:rFonts w:ascii="Times New Roman" w:hAnsi="Times New Roman" w:cs="Times New Roman"/>
                          <w:sz w:val="24"/>
                          <w:szCs w:val="24"/>
                        </w:rPr>
                      </w:pPr>
                      <w:bookmarkStart w:id="108" w:name="_Ref41080550"/>
                      <w:bookmarkStart w:id="109" w:name="_Toc41080915"/>
                      <w:r>
                        <w:t xml:space="preserve">Figuur </w:t>
                      </w:r>
                      <w:r>
                        <w:fldChar w:fldCharType="begin"/>
                      </w:r>
                      <w:r>
                        <w:instrText xml:space="preserve"> SEQ Figuur \* ARABIC </w:instrText>
                      </w:r>
                      <w:r>
                        <w:fldChar w:fldCharType="separate"/>
                      </w:r>
                      <w:r>
                        <w:t>13</w:t>
                      </w:r>
                      <w:r>
                        <w:fldChar w:fldCharType="end"/>
                      </w:r>
                      <w:bookmarkEnd w:id="108"/>
                      <w:r>
                        <w:t>: 470ohm NTC-thermistor</w:t>
                      </w:r>
                      <w:sdt>
                        <w:sdtPr>
                          <w:id w:val="-1410613925"/>
                          <w:citation/>
                        </w:sdtPr>
                        <w:sdtContent>
                          <w:r>
                            <w:fldChar w:fldCharType="begin"/>
                          </w:r>
                          <w:r>
                            <w:rPr>
                              <w:lang w:val="nl-NL"/>
                            </w:rPr>
                            <w:instrText xml:space="preserve"> CITATION Got20 \l 1043 </w:instrText>
                          </w:r>
                          <w:r>
                            <w:fldChar w:fldCharType="separate"/>
                          </w:r>
                          <w:r>
                            <w:rPr>
                              <w:lang w:val="nl-NL"/>
                            </w:rPr>
                            <w:t xml:space="preserve"> </w:t>
                          </w:r>
                          <w:r w:rsidRPr="008F0CF4">
                            <w:rPr>
                              <w:lang w:val="nl-NL"/>
                            </w:rPr>
                            <w:t>[15]</w:t>
                          </w:r>
                          <w:r>
                            <w:fldChar w:fldCharType="end"/>
                          </w:r>
                        </w:sdtContent>
                      </w:sdt>
                      <w:bookmarkEnd w:id="109"/>
                    </w:p>
                  </w:txbxContent>
                </v:textbox>
                <w10:wrap type="square"/>
              </v:shape>
            </w:pict>
          </mc:Fallback>
        </mc:AlternateContent>
      </w:r>
      <w:r w:rsidR="00D570FB" w:rsidRPr="00382F1D">
        <w:t>Om de temperatuur</w:t>
      </w:r>
      <w:r w:rsidR="00877891" w:rsidRPr="00382F1D">
        <w:t xml:space="preserve"> te meten</w:t>
      </w:r>
      <w:r w:rsidR="00D570FB" w:rsidRPr="00382F1D">
        <w:t xml:space="preserve"> wordt met de thermistor een spanningsdeler gemaakt. Er komt een spanning van 5</w:t>
      </w:r>
      <w:r w:rsidR="00382F1D" w:rsidRPr="00382F1D">
        <w:t xml:space="preserve"> </w:t>
      </w:r>
      <w:r w:rsidR="00D570FB" w:rsidRPr="00382F1D">
        <w:t>V over de spanningsdeler te staan. Wanneer een weerstand met dezelfde weerstandswaarde als de nominale weerstandswaarde van de thermistor gebruikt wordt</w:t>
      </w:r>
      <w:r w:rsidR="00877891" w:rsidRPr="00382F1D">
        <w:t>,</w:t>
      </w:r>
      <w:r w:rsidR="00D570FB" w:rsidRPr="00382F1D">
        <w:t xml:space="preserve"> dan is de spanning aan de uitgang van de spanningsdeler bij nominale temperatuur 2</w:t>
      </w:r>
      <w:r w:rsidR="00382F1D" w:rsidRPr="00382F1D">
        <w:t>,</w:t>
      </w:r>
      <w:r w:rsidR="00D570FB" w:rsidRPr="00382F1D">
        <w:t>5</w:t>
      </w:r>
      <w:r w:rsidR="00382F1D" w:rsidRPr="00382F1D">
        <w:t xml:space="preserve"> </w:t>
      </w:r>
      <w:r w:rsidR="00D570FB" w:rsidRPr="00382F1D">
        <w:t xml:space="preserve">V. Dit </w:t>
      </w:r>
      <w:r w:rsidR="00962443" w:rsidRPr="00382F1D">
        <w:t>wil zeggen</w:t>
      </w:r>
      <w:r w:rsidR="00D570FB" w:rsidRPr="00382F1D">
        <w:t xml:space="preserve"> dat bij een NTC</w:t>
      </w:r>
      <w:r w:rsidR="00382F1D" w:rsidRPr="00382F1D">
        <w:t>-</w:t>
      </w:r>
      <w:r w:rsidR="00D570FB" w:rsidRPr="00382F1D">
        <w:t>thermistor, wanneer de t</w:t>
      </w:r>
      <w:r w:rsidR="00962443" w:rsidRPr="00382F1D">
        <w:t>emperatuur</w:t>
      </w:r>
      <w:r w:rsidR="00D570FB" w:rsidRPr="00382F1D">
        <w:t xml:space="preserve"> daalt</w:t>
      </w:r>
      <w:r w:rsidR="00962443" w:rsidRPr="00382F1D">
        <w:t>,</w:t>
      </w:r>
      <w:r w:rsidR="00D570FB" w:rsidRPr="00382F1D">
        <w:t xml:space="preserve"> de spanning aan de uitgang van de spanningsdeler </w:t>
      </w:r>
      <w:r w:rsidRPr="00382F1D">
        <w:t>ook zal dalen.</w:t>
      </w:r>
    </w:p>
    <w:p w14:paraId="1D80EE0C" w14:textId="7639074A" w:rsidR="001A36B1" w:rsidRPr="00382F1D" w:rsidRDefault="001A36B1" w:rsidP="00B8664D">
      <w:pPr>
        <w:pStyle w:val="standaardGIP"/>
      </w:pPr>
    </w:p>
    <w:p w14:paraId="04D9A649" w14:textId="48B2B367" w:rsidR="001A36B1" w:rsidRDefault="001A36B1" w:rsidP="00B8664D">
      <w:pPr>
        <w:pStyle w:val="standaardGIP"/>
      </w:pPr>
      <w:r w:rsidRPr="00382F1D">
        <w:t>Deze spanning wordt ingelezen door de ADC van de Arduino. Deze zet de spanning om in een 10</w:t>
      </w:r>
      <w:r w:rsidR="00382F1D" w:rsidRPr="00382F1D">
        <w:t xml:space="preserve"> </w:t>
      </w:r>
      <w:r w:rsidRPr="00382F1D">
        <w:t xml:space="preserve">bit binaire waarde of een decimale waarde tussen 0 en 1023. </w:t>
      </w:r>
      <w:sdt>
        <w:sdtPr>
          <w:id w:val="1896152365"/>
          <w:citation/>
        </w:sdtPr>
        <w:sdtContent>
          <w:r w:rsidRPr="00382F1D">
            <w:fldChar w:fldCharType="begin"/>
          </w:r>
          <w:r w:rsidRPr="00382F1D">
            <w:rPr>
              <w:lang w:val="nl-NL"/>
            </w:rPr>
            <w:instrText xml:space="preserve"> CITATION Nat20 \l 1043 </w:instrText>
          </w:r>
          <w:r w:rsidRPr="00382F1D">
            <w:fldChar w:fldCharType="separate"/>
          </w:r>
          <w:r w:rsidR="00FF2B35" w:rsidRPr="00FF2B35">
            <w:rPr>
              <w:lang w:val="nl-NL"/>
            </w:rPr>
            <w:t>[19]</w:t>
          </w:r>
          <w:r w:rsidRPr="00382F1D">
            <w:fldChar w:fldCharType="end"/>
          </w:r>
        </w:sdtContent>
      </w:sdt>
      <w:r w:rsidRPr="00382F1D">
        <w:t xml:space="preserve"> Elke weerstandcombinatie</w:t>
      </w:r>
      <w:r>
        <w:t xml:space="preserve"> moet gecalibreerd worden. Dit kan door de weerstand in koud water te leggen met een gekende temperatuur en die te noteren samen met de decimale waarde. </w:t>
      </w:r>
      <w:r w:rsidR="00382F1D">
        <w:t>Deze stap wordt herhaald</w:t>
      </w:r>
      <w:r>
        <w:t xml:space="preserve"> met warm water en dan wordt een mapping gemaakt tussen deze </w:t>
      </w:r>
      <w:r w:rsidR="00962443">
        <w:t>twee</w:t>
      </w:r>
      <w:r>
        <w:t xml:space="preserve"> waarden en </w:t>
      </w:r>
      <w:r w:rsidR="005900E4">
        <w:t xml:space="preserve">kan deze </w:t>
      </w:r>
      <w:r>
        <w:t>temperatuur inter- en extrapoleren.</w:t>
      </w:r>
      <w:sdt>
        <w:sdtPr>
          <w:id w:val="417913310"/>
          <w:citation/>
        </w:sdtPr>
        <w:sdtContent>
          <w:r>
            <w:fldChar w:fldCharType="begin"/>
          </w:r>
          <w:r>
            <w:rPr>
              <w:lang w:val="nl-NL"/>
            </w:rPr>
            <w:instrText xml:space="preserve"> CITATION Sou16 \l 1043 </w:instrText>
          </w:r>
          <w:r>
            <w:fldChar w:fldCharType="separate"/>
          </w:r>
          <w:r w:rsidR="00FF2B35">
            <w:rPr>
              <w:lang w:val="nl-NL"/>
            </w:rPr>
            <w:t xml:space="preserve"> </w:t>
          </w:r>
          <w:r w:rsidR="00FF2B35" w:rsidRPr="00FF2B35">
            <w:rPr>
              <w:lang w:val="nl-NL"/>
            </w:rPr>
            <w:t>[20]</w:t>
          </w:r>
          <w:r>
            <w:fldChar w:fldCharType="end"/>
          </w:r>
        </w:sdtContent>
      </w:sdt>
    </w:p>
    <w:p w14:paraId="0D08FA96" w14:textId="77777777" w:rsidR="001A36B1" w:rsidRDefault="001A36B1" w:rsidP="00B8664D">
      <w:pPr>
        <w:pStyle w:val="standaardGIP"/>
      </w:pPr>
    </w:p>
    <w:p w14:paraId="0D1A2586" w14:textId="75F2C784" w:rsidR="001A36B1" w:rsidRDefault="007F02D8" w:rsidP="001A36B1">
      <w:pPr>
        <w:pStyle w:val="subsubkopGIP"/>
      </w:pPr>
      <w:bookmarkStart w:id="110" w:name="_Toc43307759"/>
      <w:r>
        <w:t>Implementatie</w:t>
      </w:r>
      <w:bookmarkEnd w:id="110"/>
    </w:p>
    <w:p w14:paraId="7DDCFA80" w14:textId="77777777" w:rsidR="00F12432" w:rsidRDefault="00F12432" w:rsidP="00F12432">
      <w:pPr>
        <w:pStyle w:val="subsubkopGIP"/>
        <w:numPr>
          <w:ilvl w:val="0"/>
          <w:numId w:val="0"/>
        </w:numPr>
        <w:ind w:left="1134"/>
      </w:pPr>
    </w:p>
    <w:p w14:paraId="1E1D718C" w14:textId="56D4C2F4" w:rsidR="007F02D8" w:rsidRPr="0043553A" w:rsidRDefault="007F02D8" w:rsidP="007F02D8">
      <w:pPr>
        <w:pStyle w:val="standaardGIP"/>
      </w:pPr>
      <w:r w:rsidRPr="0043553A">
        <w:t xml:space="preserve">In dit project </w:t>
      </w:r>
      <w:r w:rsidR="001470ED" w:rsidRPr="0043553A">
        <w:t xml:space="preserve">worden </w:t>
      </w:r>
      <w:r w:rsidR="00032965" w:rsidRPr="0043553A">
        <w:t>tien thermistoren gebruikt met een weerstand van</w:t>
      </w:r>
      <w:r w:rsidR="001470ED" w:rsidRPr="0043553A">
        <w:t xml:space="preserve"> 470</w:t>
      </w:r>
      <w:r w:rsidR="00032965" w:rsidRPr="0043553A">
        <w:t xml:space="preserve"> </w:t>
      </w:r>
      <w:r w:rsidR="001470ED" w:rsidRPr="0043553A">
        <w:t xml:space="preserve">Ω </w:t>
      </w:r>
      <w:r w:rsidR="00032965" w:rsidRPr="0043553A">
        <w:t xml:space="preserve">met een tolerantie van </w:t>
      </w:r>
      <w:r w:rsidR="001470ED" w:rsidRPr="0043553A">
        <w:t>10%. De nominale temperatuur ervan is plus minus 25°C</w:t>
      </w:r>
      <w:r w:rsidR="00D9376F" w:rsidRPr="0043553A">
        <w:t xml:space="preserve">, dit </w:t>
      </w:r>
      <w:r w:rsidR="00962443" w:rsidRPr="0043553A">
        <w:t>wil zeggen</w:t>
      </w:r>
      <w:r w:rsidR="00D9376F" w:rsidRPr="0043553A">
        <w:t xml:space="preserve"> dat wanneer de temperatuur van de thermistor 25°C is</w:t>
      </w:r>
      <w:r w:rsidR="00962443" w:rsidRPr="0043553A">
        <w:t>,</w:t>
      </w:r>
      <w:r w:rsidR="00D9376F" w:rsidRPr="0043553A">
        <w:t xml:space="preserve"> de weerstand 470</w:t>
      </w:r>
      <w:r w:rsidR="00032965" w:rsidRPr="0043553A">
        <w:t xml:space="preserve"> </w:t>
      </w:r>
      <w:r w:rsidR="00D9376F" w:rsidRPr="0043553A">
        <w:t>Ω zal zijn.</w:t>
      </w:r>
      <w:sdt>
        <w:sdtPr>
          <w:id w:val="-1887939852"/>
          <w:citation/>
        </w:sdtPr>
        <w:sdtContent>
          <w:r w:rsidR="00D9376F" w:rsidRPr="0043553A">
            <w:fldChar w:fldCharType="begin"/>
          </w:r>
          <w:r w:rsidR="00D9376F" w:rsidRPr="0043553A">
            <w:rPr>
              <w:lang w:val="nl-NL"/>
            </w:rPr>
            <w:instrText xml:space="preserve"> CITATION Got20 \l 1043 </w:instrText>
          </w:r>
          <w:r w:rsidR="00D9376F" w:rsidRPr="0043553A">
            <w:fldChar w:fldCharType="separate"/>
          </w:r>
          <w:r w:rsidR="00FF2B35">
            <w:rPr>
              <w:lang w:val="nl-NL"/>
            </w:rPr>
            <w:t xml:space="preserve"> </w:t>
          </w:r>
          <w:r w:rsidR="00FF2B35" w:rsidRPr="00FF2B35">
            <w:rPr>
              <w:lang w:val="nl-NL"/>
            </w:rPr>
            <w:t>[21]</w:t>
          </w:r>
          <w:r w:rsidR="00D9376F" w:rsidRPr="0043553A">
            <w:fldChar w:fldCharType="end"/>
          </w:r>
        </w:sdtContent>
      </w:sdt>
    </w:p>
    <w:p w14:paraId="59A2BB11" w14:textId="52EF6307" w:rsidR="00D9376F" w:rsidRPr="0043553A" w:rsidRDefault="00D9376F" w:rsidP="007F02D8">
      <w:pPr>
        <w:pStyle w:val="standaardGIP"/>
      </w:pPr>
    </w:p>
    <w:p w14:paraId="23918F16" w14:textId="594CC1A8" w:rsidR="00B8664D" w:rsidRDefault="00D9376F" w:rsidP="00B8664D">
      <w:pPr>
        <w:pStyle w:val="standaardGIP"/>
      </w:pPr>
      <w:r w:rsidRPr="0043553A">
        <w:t>In de twee coldpackhouders wordt</w:t>
      </w:r>
      <w:r>
        <w:t xml:space="preserve"> telkens </w:t>
      </w:r>
      <w:r w:rsidRPr="00D9376F">
        <w:t>éé</w:t>
      </w:r>
      <w:r>
        <w:t>n</w:t>
      </w:r>
      <w:r w:rsidRPr="00D9376F">
        <w:t xml:space="preserve"> </w:t>
      </w:r>
      <w:r>
        <w:t xml:space="preserve">thermistor bevestigd. </w:t>
      </w:r>
      <w:r w:rsidR="00962443">
        <w:t>Daarnaast wordt er in elke houder voor een blikje één thermistor geplaatst. In totaal zijn er acht houders beschikbaar.</w:t>
      </w:r>
      <w:r>
        <w:t xml:space="preserve"> Zo kan elke component zijn temperatuur uitgemeten worden. </w:t>
      </w:r>
    </w:p>
    <w:p w14:paraId="61FBE4AF" w14:textId="77777777" w:rsidR="00B8664D" w:rsidRDefault="00B8664D" w:rsidP="00B8664D">
      <w:pPr>
        <w:pStyle w:val="subsubkopGIP"/>
        <w:numPr>
          <w:ilvl w:val="0"/>
          <w:numId w:val="0"/>
        </w:numPr>
        <w:ind w:left="1134"/>
      </w:pPr>
    </w:p>
    <w:p w14:paraId="60F2029B" w14:textId="76C09B81" w:rsidR="003D0E2A" w:rsidRDefault="00084F1E" w:rsidP="00E62888">
      <w:pPr>
        <w:pStyle w:val="subkopGIP"/>
      </w:pPr>
      <w:bookmarkStart w:id="111" w:name="_Ref40964738"/>
      <w:bookmarkStart w:id="112" w:name="_Ref40964741"/>
      <w:bookmarkStart w:id="113" w:name="_Toc43307760"/>
      <w:r w:rsidRPr="009043F7">
        <w:t>Inventaris</w:t>
      </w:r>
      <w:bookmarkEnd w:id="111"/>
      <w:bookmarkEnd w:id="112"/>
      <w:bookmarkEnd w:id="113"/>
    </w:p>
    <w:p w14:paraId="12609E53" w14:textId="561A8AD0" w:rsidR="002F6578" w:rsidRDefault="002F6578" w:rsidP="002F6578">
      <w:pPr>
        <w:pStyle w:val="subsubkopGIP"/>
      </w:pPr>
      <w:bookmarkStart w:id="114" w:name="_Toc43307761"/>
      <w:r>
        <w:t>Onderzoek</w:t>
      </w:r>
      <w:bookmarkEnd w:id="114"/>
    </w:p>
    <w:p w14:paraId="534C3D94" w14:textId="77777777" w:rsidR="00E62888" w:rsidRDefault="00E62888" w:rsidP="00D17717">
      <w:pPr>
        <w:pStyle w:val="subsubkopGIP"/>
        <w:numPr>
          <w:ilvl w:val="0"/>
          <w:numId w:val="0"/>
        </w:numPr>
        <w:ind w:left="1134"/>
      </w:pPr>
    </w:p>
    <w:p w14:paraId="640AC32C" w14:textId="311DE65B" w:rsidR="002F6578" w:rsidRDefault="002F6578" w:rsidP="002F6578">
      <w:pPr>
        <w:pStyle w:val="standaardGIP"/>
      </w:pPr>
      <w:r>
        <w:t>Om aan inventa</w:t>
      </w:r>
      <w:r w:rsidR="00962443">
        <w:t>r</w:t>
      </w:r>
      <w:r>
        <w:t xml:space="preserve">isatie te </w:t>
      </w:r>
      <w:r w:rsidR="00962443">
        <w:t>doen,</w:t>
      </w:r>
      <w:r>
        <w:t xml:space="preserve"> is er nood aan een sensor die kan detecteren of er een voorwerp op een plek aanwezig is. </w:t>
      </w:r>
      <w:r w:rsidR="00CF19C5">
        <w:t xml:space="preserve">Door de bouw van de frigobox kunnen enkel blikjes gebruikt worden. </w:t>
      </w:r>
      <w:r>
        <w:t>Blikjes zijn gemaakt van aluminium, een geleidend materiaal. Wanneer een blikje contact heeft met twee geleidende oppervlakken</w:t>
      </w:r>
      <w:r w:rsidR="00CF19C5">
        <w:t>,</w:t>
      </w:r>
      <w:r>
        <w:t xml:space="preserve"> zou er een kortsluiting kunnen </w:t>
      </w:r>
      <w:r w:rsidR="00CF19C5">
        <w:t>ontstaan.</w:t>
      </w:r>
      <w:r>
        <w:t xml:space="preserve"> </w:t>
      </w:r>
      <w:r w:rsidR="00CF19C5">
        <w:t xml:space="preserve">Dit is hetzelfde </w:t>
      </w:r>
      <w:r>
        <w:t xml:space="preserve">als het sluiten van een </w:t>
      </w:r>
      <w:r w:rsidRPr="005900E4">
        <w:t>s</w:t>
      </w:r>
      <w:r w:rsidR="005900E4" w:rsidRPr="005900E4">
        <w:t>c</w:t>
      </w:r>
      <w:r w:rsidRPr="005900E4">
        <w:t>hakelaar</w:t>
      </w:r>
      <w:r w:rsidR="00CF19C5">
        <w:t xml:space="preserve">. Hierdoor </w:t>
      </w:r>
      <w:r>
        <w:t>kan een Arduino detecteren dat er een blikje</w:t>
      </w:r>
      <w:r w:rsidR="00CF19C5">
        <w:t xml:space="preserve"> </w:t>
      </w:r>
      <w:r>
        <w:t>is. Na</w:t>
      </w:r>
      <w:r w:rsidR="00CF19C5">
        <w:t xml:space="preserve"> verschillende</w:t>
      </w:r>
      <w:r>
        <w:t xml:space="preserve"> test</w:t>
      </w:r>
      <w:r w:rsidR="00CF19C5">
        <w:t>en</w:t>
      </w:r>
      <w:r>
        <w:t xml:space="preserve"> blijkt dat dit heel </w:t>
      </w:r>
      <w:r w:rsidRPr="002F6578">
        <w:t>inconsequent</w:t>
      </w:r>
      <w:r>
        <w:t xml:space="preserve"> werkt en niet gebruikt kan worden. Dit kan wel vervangen worden door een soort van druksensor. Deze kan makkelijk zelf gemaakt worden. </w:t>
      </w:r>
      <w:sdt>
        <w:sdtPr>
          <w:id w:val="1956594025"/>
          <w:citation/>
        </w:sdtPr>
        <w:sdtContent>
          <w:r>
            <w:fldChar w:fldCharType="begin"/>
          </w:r>
          <w:r>
            <w:rPr>
              <w:lang w:val="nl-NL"/>
            </w:rPr>
            <w:instrText xml:space="preserve"> CITATION Hac19 \l 1043 </w:instrText>
          </w:r>
          <w:r>
            <w:fldChar w:fldCharType="separate"/>
          </w:r>
          <w:r w:rsidR="00FF2B35" w:rsidRPr="00FF2B35">
            <w:rPr>
              <w:lang w:val="nl-NL"/>
            </w:rPr>
            <w:t>[22]</w:t>
          </w:r>
          <w:r>
            <w:fldChar w:fldCharType="end"/>
          </w:r>
        </w:sdtContent>
      </w:sdt>
    </w:p>
    <w:p w14:paraId="09995CDC" w14:textId="3CCB8475" w:rsidR="008F0CF4" w:rsidRDefault="008F0CF4" w:rsidP="002F6578">
      <w:pPr>
        <w:pStyle w:val="standaardGIP"/>
      </w:pPr>
    </w:p>
    <w:p w14:paraId="66A54D20" w14:textId="16CBDFB3" w:rsidR="008F0CF4" w:rsidRDefault="008F0CF4" w:rsidP="008F0CF4">
      <w:pPr>
        <w:pStyle w:val="subsubkopGIP"/>
      </w:pPr>
      <w:bookmarkStart w:id="115" w:name="_Toc43307762"/>
      <w:r>
        <w:t>Implementatie</w:t>
      </w:r>
      <w:bookmarkEnd w:id="115"/>
    </w:p>
    <w:p w14:paraId="26518F6D" w14:textId="77777777" w:rsidR="00924F25" w:rsidRDefault="00924F25" w:rsidP="00924F25">
      <w:pPr>
        <w:pStyle w:val="subsubkopGIP"/>
        <w:numPr>
          <w:ilvl w:val="0"/>
          <w:numId w:val="0"/>
        </w:numPr>
        <w:ind w:left="1134"/>
      </w:pPr>
    </w:p>
    <w:p w14:paraId="6DE1EAAE" w14:textId="631AEF66" w:rsidR="008F0CF4" w:rsidRDefault="008F0CF4" w:rsidP="008F0CF4">
      <w:pPr>
        <w:pStyle w:val="standaardGIP"/>
      </w:pPr>
      <w:r>
        <w:t>Zo</w:t>
      </w:r>
      <w:r w:rsidR="00CF19C5">
        <w:t xml:space="preserve"> ee</w:t>
      </w:r>
      <w:r>
        <w:t xml:space="preserve">n druksensor </w:t>
      </w:r>
      <w:r w:rsidRPr="0043553A">
        <w:t>kan makkelijk op dezelfde manier ge</w:t>
      </w:r>
      <w:r w:rsidR="00CF19C5" w:rsidRPr="0043553A">
        <w:t>ï</w:t>
      </w:r>
      <w:r w:rsidRPr="0043553A">
        <w:t>mplementeerd worden als een gewone dr</w:t>
      </w:r>
      <w:r w:rsidR="00CF19C5" w:rsidRPr="0043553A">
        <w:t>uk</w:t>
      </w:r>
      <w:r w:rsidRPr="0043553A">
        <w:t xml:space="preserve">knop. Een draad wordt aangesloten aan </w:t>
      </w:r>
      <w:r w:rsidR="00CF19C5" w:rsidRPr="0043553A">
        <w:t>een</w:t>
      </w:r>
      <w:r w:rsidRPr="0043553A">
        <w:t xml:space="preserve"> digitale poort op de Arduino en </w:t>
      </w:r>
      <w:r w:rsidR="00CF19C5" w:rsidRPr="0043553A">
        <w:t xml:space="preserve">door gebruik van </w:t>
      </w:r>
      <w:r w:rsidR="00CF19C5" w:rsidRPr="0043553A">
        <w:lastRenderedPageBreak/>
        <w:t xml:space="preserve">een </w:t>
      </w:r>
      <w:r w:rsidR="00CF19C5" w:rsidRPr="005900E4">
        <w:t>pullup</w:t>
      </w:r>
      <w:r w:rsidR="005900E4" w:rsidRPr="005900E4">
        <w:t>-</w:t>
      </w:r>
      <w:r w:rsidR="00CF19C5" w:rsidRPr="005900E4">
        <w:t>weerstand</w:t>
      </w:r>
      <w:r w:rsidR="00CF19C5" w:rsidRPr="0043553A">
        <w:t xml:space="preserve"> dus ook </w:t>
      </w:r>
      <w:r w:rsidRPr="0043553A">
        <w:t>aan 5</w:t>
      </w:r>
      <w:r w:rsidR="00032965" w:rsidRPr="0043553A">
        <w:t xml:space="preserve"> </w:t>
      </w:r>
      <w:r w:rsidRPr="0043553A">
        <w:t xml:space="preserve">V. De andere draad wordt aangesloten aan GND. Dit </w:t>
      </w:r>
      <w:r w:rsidR="00CF19C5" w:rsidRPr="0043553A">
        <w:t>wil zeggen</w:t>
      </w:r>
      <w:r w:rsidRPr="0043553A">
        <w:t xml:space="preserve"> dat wanneer een blikje in een slot geplaatst wordt</w:t>
      </w:r>
      <w:r w:rsidR="00CF19C5" w:rsidRPr="0043553A">
        <w:t>,</w:t>
      </w:r>
      <w:r w:rsidRPr="0043553A">
        <w:t xml:space="preserve"> de druksensor intern kortsluit. Wanneer de code van de Arduino de inventarisatiestatus</w:t>
      </w:r>
      <w:r>
        <w:t xml:space="preserve"> opvraagt</w:t>
      </w:r>
      <w:r w:rsidR="00CF19C5">
        <w:t xml:space="preserve">, </w:t>
      </w:r>
      <w:r>
        <w:t xml:space="preserve">ziet de Arduino dat </w:t>
      </w:r>
      <w:r w:rsidR="00CF19C5">
        <w:t>er in een</w:t>
      </w:r>
      <w:r>
        <w:t xml:space="preserve"> bepaalde </w:t>
      </w:r>
      <w:r w:rsidR="005656C0">
        <w:t>houder</w:t>
      </w:r>
      <w:r>
        <w:t xml:space="preserve"> een blikje geplaatst is.</w:t>
      </w:r>
    </w:p>
    <w:p w14:paraId="1CD3B4C0" w14:textId="77777777" w:rsidR="003D0E2A" w:rsidRPr="009043F7" w:rsidRDefault="003D0E2A" w:rsidP="003D0E2A">
      <w:pPr>
        <w:pStyle w:val="subkopGIP"/>
        <w:numPr>
          <w:ilvl w:val="0"/>
          <w:numId w:val="0"/>
        </w:numPr>
      </w:pPr>
    </w:p>
    <w:p w14:paraId="724E0C3B" w14:textId="16957ADB" w:rsidR="00A94D4A" w:rsidRDefault="005D453F" w:rsidP="00A9164E">
      <w:pPr>
        <w:pStyle w:val="subkopGIP"/>
      </w:pPr>
      <w:bookmarkStart w:id="116" w:name="_Ref41057774"/>
      <w:bookmarkStart w:id="117" w:name="_Ref41057781"/>
      <w:bookmarkStart w:id="118" w:name="_Toc43307763"/>
      <w:r w:rsidRPr="009043F7">
        <w:t>Volgfunctie</w:t>
      </w:r>
      <w:bookmarkEnd w:id="116"/>
      <w:bookmarkEnd w:id="117"/>
      <w:bookmarkEnd w:id="118"/>
    </w:p>
    <w:p w14:paraId="7F4EA2FB" w14:textId="7F96D562" w:rsidR="00D00AA2" w:rsidRDefault="00D00AA2" w:rsidP="00D00AA2">
      <w:pPr>
        <w:pStyle w:val="subsubkopGIP"/>
      </w:pPr>
      <w:bookmarkStart w:id="119" w:name="_Toc43307764"/>
      <w:r>
        <w:t>Onderzoek</w:t>
      </w:r>
      <w:bookmarkEnd w:id="119"/>
    </w:p>
    <w:p w14:paraId="588508C9" w14:textId="77777777" w:rsidR="00A9164E" w:rsidRDefault="00A9164E" w:rsidP="00763322">
      <w:pPr>
        <w:pStyle w:val="subsubkopGIP"/>
        <w:numPr>
          <w:ilvl w:val="0"/>
          <w:numId w:val="0"/>
        </w:numPr>
        <w:ind w:left="1134"/>
      </w:pPr>
    </w:p>
    <w:p w14:paraId="003EDBB1" w14:textId="1B5EFAB1" w:rsidR="00A94D4A" w:rsidRPr="0043553A" w:rsidRDefault="00A94D4A" w:rsidP="00A94D4A">
      <w:pPr>
        <w:pStyle w:val="standaardGIP"/>
      </w:pPr>
      <w:r>
        <w:t xml:space="preserve">Om de frigobox </w:t>
      </w:r>
      <w:r w:rsidR="00DC63B5">
        <w:t xml:space="preserve">een smartphone te laten volgen zijn er twee voorwaarden. De eerste voorwaarde is dat de frigobox zijn positie ten opzichte van de smartphone kent. De andere voorwaarde is dat de frigobox </w:t>
      </w:r>
      <w:r w:rsidR="00DC63B5" w:rsidRPr="0043553A">
        <w:t xml:space="preserve">weet wat zijn richting is. </w:t>
      </w:r>
      <w:r w:rsidR="0038328A" w:rsidRPr="0043553A">
        <w:t>Wanneer deze voorwaarden voldaan zijn</w:t>
      </w:r>
      <w:r w:rsidR="005656C0" w:rsidRPr="0043553A">
        <w:t>,</w:t>
      </w:r>
      <w:r w:rsidR="0038328A" w:rsidRPr="0043553A">
        <w:t xml:space="preserve"> kan de frigobox zijn richting aanpassen om zo de smartphone te volgen. Na onderzoek is er voor </w:t>
      </w:r>
      <w:r w:rsidR="00B405D3" w:rsidRPr="0043553A">
        <w:t xml:space="preserve">de combinatie van </w:t>
      </w:r>
      <w:r w:rsidR="0038328A" w:rsidRPr="0043553A">
        <w:t xml:space="preserve">gps </w:t>
      </w:r>
      <w:r w:rsidR="00B405D3" w:rsidRPr="0043553A">
        <w:t xml:space="preserve">en een </w:t>
      </w:r>
      <w:r w:rsidR="00393124" w:rsidRPr="0043553A">
        <w:t>k</w:t>
      </w:r>
      <w:r w:rsidR="00B405D3" w:rsidRPr="0043553A">
        <w:t>ompas gekozen</w:t>
      </w:r>
      <w:r w:rsidR="005656C0" w:rsidRPr="0043553A">
        <w:t>,</w:t>
      </w:r>
      <w:r w:rsidR="00B405D3" w:rsidRPr="0043553A">
        <w:t xml:space="preserve"> omdat dit de makkelijkste en de nauwkeurigste oplossing is.</w:t>
      </w:r>
      <w:r w:rsidR="005D7A35" w:rsidRPr="0043553A">
        <w:t xml:space="preserve"> De gebruikte </w:t>
      </w:r>
      <w:r w:rsidR="005D7A35" w:rsidRPr="005900E4">
        <w:t>gpsmodule</w:t>
      </w:r>
      <w:r w:rsidR="005D7A35" w:rsidRPr="0043553A">
        <w:t xml:space="preserve"> is een u-blox neo-6m. Deze gps is accuraat tot 2</w:t>
      </w:r>
      <w:r w:rsidR="00032965" w:rsidRPr="0043553A">
        <w:t>,</w:t>
      </w:r>
      <w:r w:rsidR="005D7A35" w:rsidRPr="0043553A">
        <w:t>5 meter. Een nadeel van de gps is dat de</w:t>
      </w:r>
      <w:r w:rsidR="00F50F48" w:rsidRPr="0043553A">
        <w:t xml:space="preserve">ze </w:t>
      </w:r>
      <w:r w:rsidR="005D7A35" w:rsidRPr="0043553A">
        <w:t>enkel werkt als er verbinding met sattelieten is</w:t>
      </w:r>
      <w:r w:rsidR="00F50F48" w:rsidRPr="0043553A">
        <w:t>. Bijgevolg werkt de gps niet binnen. Voor het kompas wordt de Gy-273 HMC 5883L</w:t>
      </w:r>
      <w:r w:rsidR="00032965" w:rsidRPr="0043553A">
        <w:t>-</w:t>
      </w:r>
      <w:r w:rsidR="00F50F48" w:rsidRPr="0043553A">
        <w:t>module gebruikt. Dit is een 3</w:t>
      </w:r>
      <w:r w:rsidR="005656C0" w:rsidRPr="0043553A">
        <w:t>-</w:t>
      </w:r>
      <w:r w:rsidR="00F50F48" w:rsidRPr="0043553A">
        <w:t>assige magnetometer</w:t>
      </w:r>
      <w:r w:rsidR="00AC013B" w:rsidRPr="0043553A">
        <w:t xml:space="preserve"> met een nauwkeurigheid tot 2°.</w:t>
      </w:r>
      <w:sdt>
        <w:sdtPr>
          <w:id w:val="968247780"/>
          <w:citation/>
        </w:sdtPr>
        <w:sdtContent>
          <w:r w:rsidR="001B0E87" w:rsidRPr="0043553A">
            <w:fldChar w:fldCharType="begin"/>
          </w:r>
          <w:r w:rsidR="001B0E87" w:rsidRPr="0043553A">
            <w:rPr>
              <w:lang w:val="nl-NL"/>
            </w:rPr>
            <w:instrText xml:space="preserve"> CITATION Rob20 \l 1043 </w:instrText>
          </w:r>
          <w:r w:rsidR="001B0E87" w:rsidRPr="0043553A">
            <w:fldChar w:fldCharType="separate"/>
          </w:r>
          <w:r w:rsidR="00FF2B35">
            <w:rPr>
              <w:lang w:val="nl-NL"/>
            </w:rPr>
            <w:t xml:space="preserve"> </w:t>
          </w:r>
          <w:r w:rsidR="00FF2B35" w:rsidRPr="00FF2B35">
            <w:rPr>
              <w:lang w:val="nl-NL"/>
            </w:rPr>
            <w:t>[23]</w:t>
          </w:r>
          <w:r w:rsidR="001B0E87" w:rsidRPr="0043553A">
            <w:fldChar w:fldCharType="end"/>
          </w:r>
        </w:sdtContent>
      </w:sdt>
      <w:sdt>
        <w:sdtPr>
          <w:id w:val="-1605801974"/>
          <w:citation/>
        </w:sdtPr>
        <w:sdtContent>
          <w:r w:rsidR="001B0E87" w:rsidRPr="0043553A">
            <w:fldChar w:fldCharType="begin"/>
          </w:r>
          <w:r w:rsidR="001B0E87" w:rsidRPr="0043553A">
            <w:rPr>
              <w:lang w:val="nl-NL"/>
            </w:rPr>
            <w:instrText xml:space="preserve"> CITATION Ben20 \l 1043 </w:instrText>
          </w:r>
          <w:r w:rsidR="001B0E87" w:rsidRPr="0043553A">
            <w:fldChar w:fldCharType="separate"/>
          </w:r>
          <w:r w:rsidR="00FF2B35">
            <w:rPr>
              <w:lang w:val="nl-NL"/>
            </w:rPr>
            <w:t xml:space="preserve"> </w:t>
          </w:r>
          <w:r w:rsidR="00FF2B35" w:rsidRPr="00FF2B35">
            <w:rPr>
              <w:lang w:val="nl-NL"/>
            </w:rPr>
            <w:t>[24]</w:t>
          </w:r>
          <w:r w:rsidR="001B0E87" w:rsidRPr="0043553A">
            <w:fldChar w:fldCharType="end"/>
          </w:r>
        </w:sdtContent>
      </w:sdt>
    </w:p>
    <w:p w14:paraId="0312B821" w14:textId="77777777" w:rsidR="00242E59" w:rsidRPr="0043553A" w:rsidRDefault="00242E59" w:rsidP="00A94D4A">
      <w:pPr>
        <w:pStyle w:val="standaardGIP"/>
      </w:pPr>
    </w:p>
    <w:p w14:paraId="5E638E64" w14:textId="7F91C38C" w:rsidR="00FF2B35" w:rsidRDefault="00C8352D" w:rsidP="00FF2B35">
      <w:pPr>
        <w:pStyle w:val="standaardGIP"/>
      </w:pPr>
      <w:r w:rsidRPr="0043553A">
        <w:t xml:space="preserve">Een ander onderdeel waar rekening mee </w:t>
      </w:r>
      <w:r w:rsidR="005656C0" w:rsidRPr="0043553A">
        <w:t>gehouden wordt,</w:t>
      </w:r>
      <w:r w:rsidRPr="0043553A">
        <w:t xml:space="preserve"> is dat de frigobox niet botst. Dit is oplosbaar door </w:t>
      </w:r>
      <w:r w:rsidR="005656C0" w:rsidRPr="0043553A">
        <w:t>botsingsdetectie</w:t>
      </w:r>
      <w:r w:rsidRPr="0043553A">
        <w:t xml:space="preserve">. </w:t>
      </w:r>
      <w:r w:rsidR="00D52C0B" w:rsidRPr="0043553A">
        <w:t xml:space="preserve">Na onderzoek is besloten om </w:t>
      </w:r>
      <w:r w:rsidR="005656C0" w:rsidRPr="0043553A">
        <w:t>botsingsdetectie</w:t>
      </w:r>
      <w:r w:rsidR="00D52C0B" w:rsidRPr="0043553A">
        <w:t xml:space="preserve"> uit te voeren aan de hand van echolocatie. Echolocatie is een techniek om afstand te meten door een geluidsignaal te verzenden en terug op te vangen. Door de tijd tussen het verzenden en ontvangen te meten</w:t>
      </w:r>
      <w:r w:rsidR="005656C0" w:rsidRPr="0043553A">
        <w:t>,</w:t>
      </w:r>
      <w:r w:rsidR="00D52C0B" w:rsidRPr="0043553A">
        <w:t xml:space="preserve"> kan de afstand </w:t>
      </w:r>
      <w:r w:rsidR="00393124" w:rsidRPr="0043553A">
        <w:t xml:space="preserve">berekend </w:t>
      </w:r>
      <w:r w:rsidR="00D52C0B" w:rsidRPr="0043553A">
        <w:t>worden. De module die hiervoor gebruikt wordt</w:t>
      </w:r>
      <w:r w:rsidR="005656C0" w:rsidRPr="0043553A">
        <w:t>,</w:t>
      </w:r>
      <w:r w:rsidR="00D52C0B" w:rsidRPr="0043553A">
        <w:t xml:space="preserve"> is een hc sr04</w:t>
      </w:r>
      <w:r w:rsidR="00032965" w:rsidRPr="0043553A">
        <w:t>-</w:t>
      </w:r>
      <w:r w:rsidR="00D52C0B" w:rsidRPr="0043553A">
        <w:t>sensor.</w:t>
      </w:r>
      <w:r w:rsidR="00374BC4" w:rsidRPr="0043553A">
        <w:t xml:space="preserve"> Deze sensor kan een afstand meten tussen 2</w:t>
      </w:r>
      <w:r w:rsidR="00032965" w:rsidRPr="0043553A">
        <w:t xml:space="preserve"> </w:t>
      </w:r>
      <w:r w:rsidR="00374BC4" w:rsidRPr="0043553A">
        <w:t>cm en 400</w:t>
      </w:r>
      <w:r w:rsidR="00032965" w:rsidRPr="0043553A">
        <w:t xml:space="preserve"> </w:t>
      </w:r>
      <w:r w:rsidR="00374BC4" w:rsidRPr="0043553A">
        <w:t>cm met een nauwkeurigheid van 3</w:t>
      </w:r>
      <w:r w:rsidR="00032965" w:rsidRPr="0043553A">
        <w:t xml:space="preserve"> </w:t>
      </w:r>
      <w:r w:rsidR="00374BC4" w:rsidRPr="0043553A">
        <w:t>mm.</w:t>
      </w:r>
      <w:sdt>
        <w:sdtPr>
          <w:id w:val="1979262575"/>
          <w:citation/>
        </w:sdtPr>
        <w:sdtContent>
          <w:r w:rsidR="001B0E87" w:rsidRPr="0043553A">
            <w:fldChar w:fldCharType="begin"/>
          </w:r>
          <w:r w:rsidR="001B0E87" w:rsidRPr="0043553A">
            <w:rPr>
              <w:lang w:val="nl-NL"/>
            </w:rPr>
            <w:instrText xml:space="preserve"> CITATION tin20 \l 1043 </w:instrText>
          </w:r>
          <w:r w:rsidR="001B0E87" w:rsidRPr="0043553A">
            <w:fldChar w:fldCharType="separate"/>
          </w:r>
          <w:r w:rsidR="00FF2B35">
            <w:rPr>
              <w:lang w:val="nl-NL"/>
            </w:rPr>
            <w:t xml:space="preserve"> </w:t>
          </w:r>
          <w:r w:rsidR="00FF2B35" w:rsidRPr="00FF2B35">
            <w:rPr>
              <w:lang w:val="nl-NL"/>
            </w:rPr>
            <w:t>[25]</w:t>
          </w:r>
          <w:r w:rsidR="001B0E87" w:rsidRPr="0043553A">
            <w:fldChar w:fldCharType="end"/>
          </w:r>
        </w:sdtContent>
      </w:sdt>
      <w:r w:rsidR="00FF2B35">
        <w:br w:type="page"/>
      </w:r>
    </w:p>
    <w:p w14:paraId="568C3EAE" w14:textId="5FBD4635" w:rsidR="008F0CF4" w:rsidRDefault="00D00AA2" w:rsidP="008F0CF4">
      <w:pPr>
        <w:pStyle w:val="subsubkopGIP"/>
      </w:pPr>
      <w:bookmarkStart w:id="120" w:name="_Ref41056041"/>
      <w:bookmarkStart w:id="121" w:name="_Ref41056048"/>
      <w:bookmarkStart w:id="122" w:name="_Toc43307765"/>
      <w:r>
        <w:lastRenderedPageBreak/>
        <w:t>Richting bepalen</w:t>
      </w:r>
      <w:bookmarkEnd w:id="120"/>
      <w:bookmarkEnd w:id="121"/>
      <w:bookmarkEnd w:id="122"/>
    </w:p>
    <w:p w14:paraId="53C4F930" w14:textId="132C56AD" w:rsidR="00ED7A0D" w:rsidRDefault="00ED7A0D" w:rsidP="00ED7A0D">
      <w:pPr>
        <w:pStyle w:val="subsubkopGIP"/>
        <w:numPr>
          <w:ilvl w:val="0"/>
          <w:numId w:val="0"/>
        </w:numPr>
        <w:ind w:left="1134"/>
      </w:pPr>
    </w:p>
    <w:p w14:paraId="6075E269" w14:textId="36A10789" w:rsidR="00E34870" w:rsidRDefault="00A646B4" w:rsidP="008F0CF4">
      <w:pPr>
        <w:pStyle w:val="standaardGIP"/>
      </w:pPr>
      <w:r>
        <w:rPr>
          <w:lang w:eastAsia="nl-BE"/>
        </w:rPr>
        <mc:AlternateContent>
          <mc:Choice Requires="wps">
            <w:drawing>
              <wp:anchor distT="0" distB="0" distL="114300" distR="114300" simplePos="0" relativeHeight="251676672" behindDoc="0" locked="0" layoutInCell="1" allowOverlap="1" wp14:anchorId="254BD37E" wp14:editId="55A22E26">
                <wp:simplePos x="0" y="0"/>
                <wp:positionH relativeFrom="margin">
                  <wp:align>right</wp:align>
                </wp:positionH>
                <wp:positionV relativeFrom="paragraph">
                  <wp:posOffset>5310924</wp:posOffset>
                </wp:positionV>
                <wp:extent cx="6107430" cy="189865"/>
                <wp:effectExtent l="0" t="0" r="7620" b="635"/>
                <wp:wrapTopAndBottom/>
                <wp:docPr id="13" name="Tekstvak 13"/>
                <wp:cNvGraphicFramePr/>
                <a:graphic xmlns:a="http://schemas.openxmlformats.org/drawingml/2006/main">
                  <a:graphicData uri="http://schemas.microsoft.com/office/word/2010/wordprocessingShape">
                    <wps:wsp>
                      <wps:cNvSpPr txBox="1"/>
                      <wps:spPr>
                        <a:xfrm>
                          <a:off x="0" y="0"/>
                          <a:ext cx="6107430" cy="189865"/>
                        </a:xfrm>
                        <a:prstGeom prst="rect">
                          <a:avLst/>
                        </a:prstGeom>
                        <a:solidFill>
                          <a:prstClr val="white"/>
                        </a:solidFill>
                        <a:ln>
                          <a:noFill/>
                        </a:ln>
                      </wps:spPr>
                      <wps:txbx>
                        <w:txbxContent>
                          <w:p w14:paraId="0172775A" w14:textId="68300CBF" w:rsidR="005900E4" w:rsidRPr="000E49AB" w:rsidRDefault="005900E4" w:rsidP="00CE6A86">
                            <w:pPr>
                              <w:pStyle w:val="Bijschrift"/>
                              <w:rPr>
                                <w:rFonts w:ascii="Times New Roman" w:eastAsia="Times New Roman" w:hAnsi="Times New Roman" w:cs="Times New Roman"/>
                                <w:sz w:val="24"/>
                                <w:szCs w:val="24"/>
                              </w:rPr>
                            </w:pPr>
                            <w:bookmarkStart w:id="123" w:name="_Ref38898637"/>
                            <w:bookmarkStart w:id="124" w:name="_Toc41080919"/>
                            <w:r>
                              <w:t xml:space="preserve">codefragment </w:t>
                            </w:r>
                            <w:r>
                              <w:fldChar w:fldCharType="begin"/>
                            </w:r>
                            <w:r>
                              <w:instrText xml:space="preserve"> SEQ codefragment \* ARABIC </w:instrText>
                            </w:r>
                            <w:r>
                              <w:fldChar w:fldCharType="separate"/>
                            </w:r>
                            <w:r>
                              <w:t>1</w:t>
                            </w:r>
                            <w:r>
                              <w:fldChar w:fldCharType="end"/>
                            </w:r>
                            <w:bookmarkEnd w:id="123"/>
                            <w:r>
                              <w:t>: De hoek tussen het kompas en het noorden bepalen</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4BD37E" id="Tekstvak 13" o:spid="_x0000_s1038" type="#_x0000_t202" style="position:absolute;left:0;text-align:left;margin-left:429.7pt;margin-top:418.2pt;width:480.9pt;height:14.95pt;z-index:25167667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" stroked="f">
                <v:textbox inset="0,0,0,0">
                  <w:txbxContent>
                    <w:p w14:paraId="0172775A" w14:textId="68300CBF" w:rsidR="005900E4" w:rsidRPr="000E49AB" w:rsidRDefault="005900E4" w:rsidP="00CE6A86">
                      <w:pPr>
                        <w:pStyle w:val="Bijschrift"/>
                        <w:rPr>
                          <w:rFonts w:ascii="Times New Roman" w:eastAsia="Times New Roman" w:hAnsi="Times New Roman" w:cs="Times New Roman"/>
                          <w:sz w:val="24"/>
                          <w:szCs w:val="24"/>
                        </w:rPr>
                      </w:pPr>
                      <w:bookmarkStart w:id="125" w:name="_Ref38898637"/>
                      <w:bookmarkStart w:id="126" w:name="_Toc41080919"/>
                      <w:r>
                        <w:t xml:space="preserve">codefragment </w:t>
                      </w:r>
                      <w:r>
                        <w:fldChar w:fldCharType="begin"/>
                      </w:r>
                      <w:r>
                        <w:instrText xml:space="preserve"> SEQ codefragment \* ARABIC </w:instrText>
                      </w:r>
                      <w:r>
                        <w:fldChar w:fldCharType="separate"/>
                      </w:r>
                      <w:r>
                        <w:t>1</w:t>
                      </w:r>
                      <w:r>
                        <w:fldChar w:fldCharType="end"/>
                      </w:r>
                      <w:bookmarkEnd w:id="125"/>
                      <w:r>
                        <w:t>: De hoek tussen het kompas en het noorden bepalen</w:t>
                      </w:r>
                      <w:bookmarkEnd w:id="126"/>
                    </w:p>
                  </w:txbxContent>
                </v:textbox>
                <w10:wrap type="topAndBottom" anchorx="margin"/>
              </v:shape>
            </w:pict>
          </mc:Fallback>
        </mc:AlternateContent>
      </w:r>
      <w:r>
        <w:rPr>
          <w:lang w:eastAsia="nl-BE"/>
        </w:rPr>
        <mc:AlternateContent>
          <mc:Choice Requires="wps">
            <w:drawing>
              <wp:anchor distT="45720" distB="45720" distL="114300" distR="114300" simplePos="0" relativeHeight="251674624" behindDoc="0" locked="0" layoutInCell="1" allowOverlap="1" wp14:anchorId="03FB49F8" wp14:editId="5EC7A3EA">
                <wp:simplePos x="0" y="0"/>
                <wp:positionH relativeFrom="margin">
                  <wp:align>right</wp:align>
                </wp:positionH>
                <wp:positionV relativeFrom="paragraph">
                  <wp:posOffset>1303176</wp:posOffset>
                </wp:positionV>
                <wp:extent cx="6107430" cy="4105910"/>
                <wp:effectExtent l="0" t="0" r="0" b="8890"/>
                <wp:wrapTopAndBottom/>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30" cy="41059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6C21EE" w14:textId="77777777" w:rsidR="005900E4" w:rsidRPr="004C73F6" w:rsidRDefault="005900E4" w:rsidP="00CE6A86">
                            <w:pPr>
                              <w:spacing w:after="0" w:line="240" w:lineRule="auto"/>
                              <w:rPr>
                                <w:lang w:val="en-US"/>
                              </w:rPr>
                            </w:pPr>
                            <w:r w:rsidRPr="004C73F6">
                              <w:rPr>
                                <w:lang w:val="en-US"/>
                              </w:rPr>
                              <w:t xml:space="preserve">sensors_event_t event; </w:t>
                            </w:r>
                          </w:p>
                          <w:p w14:paraId="7CA3B428" w14:textId="77777777" w:rsidR="005900E4" w:rsidRPr="004C73F6" w:rsidRDefault="005900E4" w:rsidP="00CE6A86">
                            <w:pPr>
                              <w:spacing w:after="0" w:line="240" w:lineRule="auto"/>
                              <w:rPr>
                                <w:lang w:val="en-US"/>
                              </w:rPr>
                            </w:pPr>
                            <w:r w:rsidRPr="004C73F6">
                              <w:rPr>
                                <w:lang w:val="en-US"/>
                              </w:rPr>
                              <w:t>mag.getEvent(&amp;event);</w:t>
                            </w:r>
                          </w:p>
                          <w:p w14:paraId="154F40D0" w14:textId="76036E19" w:rsidR="005900E4" w:rsidRPr="004C73F6" w:rsidRDefault="005900E4" w:rsidP="00CE6A86">
                            <w:pPr>
                              <w:spacing w:after="0" w:line="240" w:lineRule="auto"/>
                              <w:rPr>
                                <w:lang w:val="en-US"/>
                              </w:rPr>
                            </w:pPr>
                            <w:r w:rsidRPr="004C73F6">
                              <w:rPr>
                                <w:lang w:val="en-US"/>
                              </w:rPr>
                              <w:t xml:space="preserve">     </w:t>
                            </w:r>
                          </w:p>
                          <w:p w14:paraId="03E8EF23" w14:textId="77777777" w:rsidR="005900E4" w:rsidRPr="004C73F6" w:rsidRDefault="005900E4" w:rsidP="00CE6A86">
                            <w:pPr>
                              <w:spacing w:after="0" w:line="240" w:lineRule="auto"/>
                              <w:rPr>
                                <w:color w:val="BFBFBF" w:themeColor="background1" w:themeShade="BF"/>
                                <w:lang w:val="en-US"/>
                              </w:rPr>
                            </w:pPr>
                            <w:r w:rsidRPr="004C73F6">
                              <w:rPr>
                                <w:color w:val="BFBFBF" w:themeColor="background1" w:themeShade="BF"/>
                                <w:lang w:val="en-US"/>
                              </w:rPr>
                              <w:t>// Hold the module so that Z is pointing 'up' and you can measure the heading with x&amp;y</w:t>
                            </w:r>
                          </w:p>
                          <w:p w14:paraId="7A2A18F5" w14:textId="1AB098F7" w:rsidR="005900E4" w:rsidRPr="004C73F6" w:rsidRDefault="005900E4" w:rsidP="00CE6A86">
                            <w:pPr>
                              <w:spacing w:after="0" w:line="240" w:lineRule="auto"/>
                              <w:rPr>
                                <w:color w:val="BFBFBF" w:themeColor="background1" w:themeShade="BF"/>
                                <w:lang w:val="en-US"/>
                              </w:rPr>
                            </w:pPr>
                            <w:r w:rsidRPr="004C73F6">
                              <w:rPr>
                                <w:color w:val="BFBFBF" w:themeColor="background1" w:themeShade="BF"/>
                                <w:lang w:val="en-US"/>
                              </w:rPr>
                              <w:t>// Calculate heading when the magnetometer is level, then correct for signs of axis.</w:t>
                            </w:r>
                          </w:p>
                          <w:p w14:paraId="478B93E8" w14:textId="77777777" w:rsidR="005900E4" w:rsidRPr="004C73F6" w:rsidRDefault="005900E4" w:rsidP="00CE6A86">
                            <w:pPr>
                              <w:spacing w:after="0" w:line="240" w:lineRule="auto"/>
                              <w:rPr>
                                <w:lang w:val="en-US"/>
                              </w:rPr>
                            </w:pPr>
                            <w:r w:rsidRPr="004C73F6">
                              <w:rPr>
                                <w:color w:val="33CCCC"/>
                                <w:lang w:val="en-US"/>
                              </w:rPr>
                              <w:t>float</w:t>
                            </w:r>
                            <w:r w:rsidRPr="004C73F6">
                              <w:rPr>
                                <w:lang w:val="en-US"/>
                              </w:rPr>
                              <w:t xml:space="preserve"> heading = </w:t>
                            </w:r>
                            <w:r w:rsidRPr="004C73F6">
                              <w:rPr>
                                <w:color w:val="E36C0A" w:themeColor="accent6" w:themeShade="BF"/>
                                <w:lang w:val="en-US"/>
                              </w:rPr>
                              <w:t>atan2</w:t>
                            </w:r>
                            <w:r w:rsidRPr="004C73F6">
                              <w:rPr>
                                <w:lang w:val="en-US"/>
                              </w:rPr>
                              <w:t xml:space="preserve">(event.magnetic.y, event.magnetic.x);   </w:t>
                            </w:r>
                          </w:p>
                          <w:p w14:paraId="433E5F92" w14:textId="2F436522" w:rsidR="005900E4" w:rsidRPr="004C73F6" w:rsidRDefault="005900E4" w:rsidP="00CE6A86">
                            <w:pPr>
                              <w:spacing w:after="0" w:line="240" w:lineRule="auto"/>
                              <w:rPr>
                                <w:lang w:val="en-US"/>
                              </w:rPr>
                            </w:pPr>
                            <w:r w:rsidRPr="004C73F6">
                              <w:rPr>
                                <w:lang w:val="en-US"/>
                              </w:rPr>
                              <w:t xml:space="preserve">   </w:t>
                            </w:r>
                          </w:p>
                          <w:p w14:paraId="4AE54273" w14:textId="4C9BB21C" w:rsidR="005900E4" w:rsidRPr="004C73F6" w:rsidRDefault="005900E4" w:rsidP="00CE6A86">
                            <w:pPr>
                              <w:spacing w:after="0" w:line="240" w:lineRule="auto"/>
                              <w:rPr>
                                <w:color w:val="BFBFBF" w:themeColor="background1" w:themeShade="BF"/>
                                <w:lang w:val="en-US"/>
                              </w:rPr>
                            </w:pPr>
                            <w:r w:rsidRPr="004C73F6">
                              <w:rPr>
                                <w:color w:val="BFBFBF" w:themeColor="background1" w:themeShade="BF"/>
                                <w:lang w:val="en-US"/>
                              </w:rPr>
                              <w:t xml:space="preserve"> // Add 'Declination Angle', which is the 'Error' of the magnetic field in your location.</w:t>
                            </w:r>
                          </w:p>
                          <w:p w14:paraId="58330A85" w14:textId="34F53CD9" w:rsidR="005900E4" w:rsidRPr="004C73F6" w:rsidRDefault="005900E4" w:rsidP="00CE6A86">
                            <w:pPr>
                              <w:spacing w:after="0"/>
                              <w:rPr>
                                <w:lang w:val="en-US"/>
                              </w:rPr>
                            </w:pPr>
                            <w:r w:rsidRPr="004C73F6">
                              <w:rPr>
                                <w:color w:val="33CCCC"/>
                                <w:lang w:val="en-US"/>
                              </w:rPr>
                              <w:t>float</w:t>
                            </w:r>
                            <w:r w:rsidRPr="004C73F6">
                              <w:rPr>
                                <w:lang w:val="en-US"/>
                              </w:rPr>
                              <w:t xml:space="preserve"> declinationAngle = -0.01;</w:t>
                            </w:r>
                          </w:p>
                          <w:p w14:paraId="706579A6" w14:textId="77777777" w:rsidR="005900E4" w:rsidRPr="004C73F6" w:rsidRDefault="005900E4" w:rsidP="00CE6A86">
                            <w:pPr>
                              <w:spacing w:after="0"/>
                              <w:rPr>
                                <w:lang w:val="en-US"/>
                              </w:rPr>
                            </w:pPr>
                            <w:r w:rsidRPr="004C73F6">
                              <w:rPr>
                                <w:lang w:val="en-US"/>
                              </w:rPr>
                              <w:t>heading += declinationAngle;</w:t>
                            </w:r>
                          </w:p>
                          <w:p w14:paraId="3AA1555D" w14:textId="50B5FADB" w:rsidR="005900E4" w:rsidRPr="004C73F6" w:rsidRDefault="005900E4" w:rsidP="00CE6A86">
                            <w:pPr>
                              <w:spacing w:after="0"/>
                              <w:rPr>
                                <w:lang w:val="en-US"/>
                              </w:rPr>
                            </w:pPr>
                            <w:r w:rsidRPr="004C73F6">
                              <w:rPr>
                                <w:lang w:val="en-US"/>
                              </w:rPr>
                              <w:t xml:space="preserve">     </w:t>
                            </w:r>
                          </w:p>
                          <w:p w14:paraId="5A54ABE6" w14:textId="677B1231" w:rsidR="005900E4" w:rsidRPr="004C73F6" w:rsidRDefault="005900E4" w:rsidP="00CE6A86">
                            <w:pPr>
                              <w:spacing w:after="0"/>
                              <w:rPr>
                                <w:color w:val="BFBFBF" w:themeColor="background1" w:themeShade="BF"/>
                                <w:lang w:val="en-US"/>
                              </w:rPr>
                            </w:pPr>
                            <w:r w:rsidRPr="004C73F6">
                              <w:rPr>
                                <w:color w:val="BFBFBF" w:themeColor="background1" w:themeShade="BF"/>
                                <w:lang w:val="en-US"/>
                              </w:rPr>
                              <w:t>// Correct for when signs are reversed.</w:t>
                            </w:r>
                          </w:p>
                          <w:p w14:paraId="7D536B98" w14:textId="18B572F5" w:rsidR="005900E4" w:rsidRPr="004C73F6" w:rsidRDefault="005900E4" w:rsidP="00CE6A86">
                            <w:pPr>
                              <w:spacing w:after="0"/>
                              <w:rPr>
                                <w:lang w:val="en-US"/>
                              </w:rPr>
                            </w:pPr>
                            <w:r w:rsidRPr="004C73F6">
                              <w:rPr>
                                <w:color w:val="339966"/>
                                <w:lang w:val="en-US"/>
                              </w:rPr>
                              <w:t>if</w:t>
                            </w:r>
                            <w:r w:rsidRPr="004C73F6">
                              <w:rPr>
                                <w:lang w:val="en-US"/>
                              </w:rPr>
                              <w:t>(heading &lt; 0)</w:t>
                            </w:r>
                          </w:p>
                          <w:p w14:paraId="1912E453" w14:textId="7E4FDCD0" w:rsidR="005900E4" w:rsidRPr="004C73F6" w:rsidRDefault="005900E4" w:rsidP="00CE6A86">
                            <w:pPr>
                              <w:spacing w:after="0"/>
                              <w:rPr>
                                <w:lang w:val="en-US"/>
                              </w:rPr>
                            </w:pPr>
                            <w:r w:rsidRPr="004C73F6">
                              <w:rPr>
                                <w:lang w:val="en-US"/>
                              </w:rPr>
                              <w:t xml:space="preserve">        heading += 2*</w:t>
                            </w:r>
                            <w:r w:rsidRPr="004C73F6">
                              <w:rPr>
                                <w:color w:val="33CCCC"/>
                                <w:lang w:val="en-US"/>
                              </w:rPr>
                              <w:t>PI</w:t>
                            </w:r>
                            <w:r w:rsidRPr="004C73F6">
                              <w:rPr>
                                <w:lang w:val="en-US"/>
                              </w:rPr>
                              <w:t>;</w:t>
                            </w:r>
                          </w:p>
                          <w:p w14:paraId="58D7069B" w14:textId="77777777" w:rsidR="005900E4" w:rsidRPr="004C73F6" w:rsidRDefault="005900E4" w:rsidP="00CE6A86">
                            <w:pPr>
                              <w:spacing w:after="0"/>
                              <w:rPr>
                                <w:color w:val="BFBFBF" w:themeColor="background1" w:themeShade="BF"/>
                                <w:lang w:val="en-US"/>
                              </w:rPr>
                            </w:pPr>
                          </w:p>
                          <w:p w14:paraId="04CE0857" w14:textId="556A6B67" w:rsidR="005900E4" w:rsidRPr="004C73F6" w:rsidRDefault="005900E4" w:rsidP="00CE6A86">
                            <w:pPr>
                              <w:spacing w:after="0"/>
                              <w:rPr>
                                <w:color w:val="BFBFBF" w:themeColor="background1" w:themeShade="BF"/>
                                <w:lang w:val="en-US"/>
                              </w:rPr>
                            </w:pPr>
                            <w:r w:rsidRPr="004C73F6">
                              <w:rPr>
                                <w:color w:val="BFBFBF" w:themeColor="background1" w:themeShade="BF"/>
                                <w:lang w:val="en-US"/>
                              </w:rPr>
                              <w:t>// Check for wrap due to addition of declination.</w:t>
                            </w:r>
                          </w:p>
                          <w:p w14:paraId="6F22B051" w14:textId="53C4054C" w:rsidR="005900E4" w:rsidRPr="004C73F6" w:rsidRDefault="005900E4" w:rsidP="00CE6A86">
                            <w:pPr>
                              <w:spacing w:after="0"/>
                              <w:rPr>
                                <w:lang w:val="en-US"/>
                              </w:rPr>
                            </w:pPr>
                            <w:r w:rsidRPr="004C73F6">
                              <w:rPr>
                                <w:lang w:val="en-US"/>
                              </w:rPr>
                              <w:t xml:space="preserve"> </w:t>
                            </w:r>
                            <w:r w:rsidRPr="004C73F6">
                              <w:rPr>
                                <w:color w:val="339966"/>
                                <w:lang w:val="en-US"/>
                              </w:rPr>
                              <w:t>if</w:t>
                            </w:r>
                            <w:r w:rsidRPr="004C73F6">
                              <w:rPr>
                                <w:lang w:val="en-US"/>
                              </w:rPr>
                              <w:t>(heading &gt; 2*</w:t>
                            </w:r>
                            <w:r w:rsidRPr="004C73F6">
                              <w:rPr>
                                <w:color w:val="33CCCC"/>
                                <w:lang w:val="en-US"/>
                              </w:rPr>
                              <w:t>PI</w:t>
                            </w:r>
                            <w:r w:rsidRPr="004C73F6">
                              <w:rPr>
                                <w:lang w:val="en-US"/>
                              </w:rPr>
                              <w:t>)</w:t>
                            </w:r>
                          </w:p>
                          <w:p w14:paraId="20D314E7" w14:textId="77777777" w:rsidR="005900E4" w:rsidRPr="004C73F6" w:rsidRDefault="005900E4" w:rsidP="00CE6A86">
                            <w:pPr>
                              <w:spacing w:after="0"/>
                              <w:rPr>
                                <w:lang w:val="en-US"/>
                              </w:rPr>
                            </w:pPr>
                            <w:r w:rsidRPr="004C73F6">
                              <w:rPr>
                                <w:lang w:val="en-US"/>
                              </w:rPr>
                              <w:t xml:space="preserve">        heading -= 2*</w:t>
                            </w:r>
                            <w:r w:rsidRPr="004C73F6">
                              <w:rPr>
                                <w:color w:val="33CCCC"/>
                                <w:lang w:val="en-US"/>
                              </w:rPr>
                              <w:t>PI</w:t>
                            </w:r>
                            <w:r w:rsidRPr="004C73F6">
                              <w:rPr>
                                <w:lang w:val="en-US"/>
                              </w:rPr>
                              <w:t>;</w:t>
                            </w:r>
                          </w:p>
                          <w:p w14:paraId="5CD5B6F6" w14:textId="77777777" w:rsidR="005900E4" w:rsidRPr="004C73F6" w:rsidRDefault="005900E4" w:rsidP="00CE6A86">
                            <w:pPr>
                              <w:spacing w:after="0"/>
                              <w:rPr>
                                <w:lang w:val="en-US"/>
                              </w:rPr>
                            </w:pPr>
                            <w:r w:rsidRPr="004C73F6">
                              <w:rPr>
                                <w:lang w:val="en-US"/>
                              </w:rPr>
                              <w:t xml:space="preserve">       </w:t>
                            </w:r>
                          </w:p>
                          <w:p w14:paraId="0DD8DB6E" w14:textId="220C2168" w:rsidR="005900E4" w:rsidRPr="004C73F6" w:rsidRDefault="005900E4" w:rsidP="00CE6A86">
                            <w:pPr>
                              <w:spacing w:after="0"/>
                              <w:rPr>
                                <w:color w:val="BFBFBF" w:themeColor="background1" w:themeShade="BF"/>
                                <w:lang w:val="en-US"/>
                              </w:rPr>
                            </w:pPr>
                            <w:r w:rsidRPr="004C73F6">
                              <w:rPr>
                                <w:color w:val="BFBFBF" w:themeColor="background1" w:themeShade="BF"/>
                                <w:lang w:val="en-US"/>
                              </w:rPr>
                              <w:t xml:space="preserve">// Convert </w:t>
                            </w:r>
                            <w:bookmarkStart w:id="127" w:name="_Hlk38874614"/>
                            <w:r w:rsidRPr="004C73F6">
                              <w:rPr>
                                <w:color w:val="BFBFBF" w:themeColor="background1" w:themeShade="BF"/>
                                <w:lang w:val="en-US"/>
                              </w:rPr>
                              <w:t>radians to degrees for readability.</w:t>
                            </w:r>
                          </w:p>
                          <w:p w14:paraId="03BDA11D" w14:textId="466A62BB" w:rsidR="005900E4" w:rsidRPr="004C73F6" w:rsidRDefault="005900E4" w:rsidP="00CE6A86">
                            <w:pPr>
                              <w:spacing w:after="0"/>
                              <w:rPr>
                                <w:lang w:val="en-US"/>
                              </w:rPr>
                            </w:pPr>
                            <w:r w:rsidRPr="004C73F6">
                              <w:rPr>
                                <w:color w:val="33CCCC"/>
                                <w:lang w:val="en-US"/>
                              </w:rPr>
                              <w:t>float</w:t>
                            </w:r>
                            <w:r w:rsidRPr="004C73F6">
                              <w:rPr>
                                <w:lang w:val="en-US"/>
                              </w:rPr>
                              <w:t xml:space="preserve"> myAngle = heading * 180/M_</w:t>
                            </w:r>
                            <w:bookmarkEnd w:id="127"/>
                            <w:r w:rsidRPr="004C73F6">
                              <w:rPr>
                                <w:lang w:val="en-US"/>
                              </w:rPr>
                              <w:t>P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FB49F8" id="Tekstvak 2" o:spid="_x0000_s1039" type="#_x0000_t202" style="position:absolute;left:0;text-align:left;margin-left:429.7pt;margin-top:102.6pt;width:480.9pt;height:323.3pt;z-index:2516746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" filled="f" stroked="f">
                <v:textbox>
                  <w:txbxContent>
                    <w:p w14:paraId="046C21EE" w14:textId="77777777" w:rsidR="005900E4" w:rsidRPr="004C73F6" w:rsidRDefault="005900E4" w:rsidP="00CE6A86">
                      <w:pPr>
                        <w:spacing w:after="0" w:line="240" w:lineRule="auto"/>
                        <w:rPr>
                          <w:lang w:val="en-US"/>
                        </w:rPr>
                      </w:pPr>
                      <w:r w:rsidRPr="004C73F6">
                        <w:rPr>
                          <w:lang w:val="en-US"/>
                        </w:rPr>
                        <w:t xml:space="preserve">sensors_event_t event; </w:t>
                      </w:r>
                    </w:p>
                    <w:p w14:paraId="7CA3B428" w14:textId="77777777" w:rsidR="005900E4" w:rsidRPr="004C73F6" w:rsidRDefault="005900E4" w:rsidP="00CE6A86">
                      <w:pPr>
                        <w:spacing w:after="0" w:line="240" w:lineRule="auto"/>
                        <w:rPr>
                          <w:lang w:val="en-US"/>
                        </w:rPr>
                      </w:pPr>
                      <w:r w:rsidRPr="004C73F6">
                        <w:rPr>
                          <w:lang w:val="en-US"/>
                        </w:rPr>
                        <w:t>mag.getEvent(&amp;event);</w:t>
                      </w:r>
                    </w:p>
                    <w:p w14:paraId="154F40D0" w14:textId="76036E19" w:rsidR="005900E4" w:rsidRPr="004C73F6" w:rsidRDefault="005900E4" w:rsidP="00CE6A86">
                      <w:pPr>
                        <w:spacing w:after="0" w:line="240" w:lineRule="auto"/>
                        <w:rPr>
                          <w:lang w:val="en-US"/>
                        </w:rPr>
                      </w:pPr>
                      <w:r w:rsidRPr="004C73F6">
                        <w:rPr>
                          <w:lang w:val="en-US"/>
                        </w:rPr>
                        <w:t xml:space="preserve">     </w:t>
                      </w:r>
                    </w:p>
                    <w:p w14:paraId="03E8EF23" w14:textId="77777777" w:rsidR="005900E4" w:rsidRPr="004C73F6" w:rsidRDefault="005900E4" w:rsidP="00CE6A86">
                      <w:pPr>
                        <w:spacing w:after="0" w:line="240" w:lineRule="auto"/>
                        <w:rPr>
                          <w:color w:val="BFBFBF" w:themeColor="background1" w:themeShade="BF"/>
                          <w:lang w:val="en-US"/>
                        </w:rPr>
                      </w:pPr>
                      <w:r w:rsidRPr="004C73F6">
                        <w:rPr>
                          <w:color w:val="BFBFBF" w:themeColor="background1" w:themeShade="BF"/>
                          <w:lang w:val="en-US"/>
                        </w:rPr>
                        <w:t>// Hold the module so that Z is pointing 'up' and you can measure the heading with x&amp;y</w:t>
                      </w:r>
                    </w:p>
                    <w:p w14:paraId="7A2A18F5" w14:textId="1AB098F7" w:rsidR="005900E4" w:rsidRPr="004C73F6" w:rsidRDefault="005900E4" w:rsidP="00CE6A86">
                      <w:pPr>
                        <w:spacing w:after="0" w:line="240" w:lineRule="auto"/>
                        <w:rPr>
                          <w:color w:val="BFBFBF" w:themeColor="background1" w:themeShade="BF"/>
                          <w:lang w:val="en-US"/>
                        </w:rPr>
                      </w:pPr>
                      <w:r w:rsidRPr="004C73F6">
                        <w:rPr>
                          <w:color w:val="BFBFBF" w:themeColor="background1" w:themeShade="BF"/>
                          <w:lang w:val="en-US"/>
                        </w:rPr>
                        <w:t>// Calculate heading when the magnetometer is level, then correct for signs of axis.</w:t>
                      </w:r>
                    </w:p>
                    <w:p w14:paraId="478B93E8" w14:textId="77777777" w:rsidR="005900E4" w:rsidRPr="004C73F6" w:rsidRDefault="005900E4" w:rsidP="00CE6A86">
                      <w:pPr>
                        <w:spacing w:after="0" w:line="240" w:lineRule="auto"/>
                        <w:rPr>
                          <w:lang w:val="en-US"/>
                        </w:rPr>
                      </w:pPr>
                      <w:r w:rsidRPr="004C73F6">
                        <w:rPr>
                          <w:color w:val="33CCCC"/>
                          <w:lang w:val="en-US"/>
                        </w:rPr>
                        <w:t>float</w:t>
                      </w:r>
                      <w:r w:rsidRPr="004C73F6">
                        <w:rPr>
                          <w:lang w:val="en-US"/>
                        </w:rPr>
                        <w:t xml:space="preserve"> heading = </w:t>
                      </w:r>
                      <w:r w:rsidRPr="004C73F6">
                        <w:rPr>
                          <w:color w:val="E36C0A" w:themeColor="accent6" w:themeShade="BF"/>
                          <w:lang w:val="en-US"/>
                        </w:rPr>
                        <w:t>atan2</w:t>
                      </w:r>
                      <w:r w:rsidRPr="004C73F6">
                        <w:rPr>
                          <w:lang w:val="en-US"/>
                        </w:rPr>
                        <w:t xml:space="preserve">(event.magnetic.y, event.magnetic.x);   </w:t>
                      </w:r>
                    </w:p>
                    <w:p w14:paraId="433E5F92" w14:textId="2F436522" w:rsidR="005900E4" w:rsidRPr="004C73F6" w:rsidRDefault="005900E4" w:rsidP="00CE6A86">
                      <w:pPr>
                        <w:spacing w:after="0" w:line="240" w:lineRule="auto"/>
                        <w:rPr>
                          <w:lang w:val="en-US"/>
                        </w:rPr>
                      </w:pPr>
                      <w:r w:rsidRPr="004C73F6">
                        <w:rPr>
                          <w:lang w:val="en-US"/>
                        </w:rPr>
                        <w:t xml:space="preserve">   </w:t>
                      </w:r>
                    </w:p>
                    <w:p w14:paraId="4AE54273" w14:textId="4C9BB21C" w:rsidR="005900E4" w:rsidRPr="004C73F6" w:rsidRDefault="005900E4" w:rsidP="00CE6A86">
                      <w:pPr>
                        <w:spacing w:after="0" w:line="240" w:lineRule="auto"/>
                        <w:rPr>
                          <w:color w:val="BFBFBF" w:themeColor="background1" w:themeShade="BF"/>
                          <w:lang w:val="en-US"/>
                        </w:rPr>
                      </w:pPr>
                      <w:r w:rsidRPr="004C73F6">
                        <w:rPr>
                          <w:color w:val="BFBFBF" w:themeColor="background1" w:themeShade="BF"/>
                          <w:lang w:val="en-US"/>
                        </w:rPr>
                        <w:t xml:space="preserve"> // Add 'Declination Angle', which is the 'Error' of the magnetic field in your location.</w:t>
                      </w:r>
                    </w:p>
                    <w:p w14:paraId="58330A85" w14:textId="34F53CD9" w:rsidR="005900E4" w:rsidRPr="004C73F6" w:rsidRDefault="005900E4" w:rsidP="00CE6A86">
                      <w:pPr>
                        <w:spacing w:after="0"/>
                        <w:rPr>
                          <w:lang w:val="en-US"/>
                        </w:rPr>
                      </w:pPr>
                      <w:r w:rsidRPr="004C73F6">
                        <w:rPr>
                          <w:color w:val="33CCCC"/>
                          <w:lang w:val="en-US"/>
                        </w:rPr>
                        <w:t>float</w:t>
                      </w:r>
                      <w:r w:rsidRPr="004C73F6">
                        <w:rPr>
                          <w:lang w:val="en-US"/>
                        </w:rPr>
                        <w:t xml:space="preserve"> declinationAngle = -0.01;</w:t>
                      </w:r>
                    </w:p>
                    <w:p w14:paraId="706579A6" w14:textId="77777777" w:rsidR="005900E4" w:rsidRPr="004C73F6" w:rsidRDefault="005900E4" w:rsidP="00CE6A86">
                      <w:pPr>
                        <w:spacing w:after="0"/>
                        <w:rPr>
                          <w:lang w:val="en-US"/>
                        </w:rPr>
                      </w:pPr>
                      <w:r w:rsidRPr="004C73F6">
                        <w:rPr>
                          <w:lang w:val="en-US"/>
                        </w:rPr>
                        <w:t>heading += declinationAngle;</w:t>
                      </w:r>
                    </w:p>
                    <w:p w14:paraId="3AA1555D" w14:textId="50B5FADB" w:rsidR="005900E4" w:rsidRPr="004C73F6" w:rsidRDefault="005900E4" w:rsidP="00CE6A86">
                      <w:pPr>
                        <w:spacing w:after="0"/>
                        <w:rPr>
                          <w:lang w:val="en-US"/>
                        </w:rPr>
                      </w:pPr>
                      <w:r w:rsidRPr="004C73F6">
                        <w:rPr>
                          <w:lang w:val="en-US"/>
                        </w:rPr>
                        <w:t xml:space="preserve">     </w:t>
                      </w:r>
                    </w:p>
                    <w:p w14:paraId="5A54ABE6" w14:textId="677B1231" w:rsidR="005900E4" w:rsidRPr="004C73F6" w:rsidRDefault="005900E4" w:rsidP="00CE6A86">
                      <w:pPr>
                        <w:spacing w:after="0"/>
                        <w:rPr>
                          <w:color w:val="BFBFBF" w:themeColor="background1" w:themeShade="BF"/>
                          <w:lang w:val="en-US"/>
                        </w:rPr>
                      </w:pPr>
                      <w:r w:rsidRPr="004C73F6">
                        <w:rPr>
                          <w:color w:val="BFBFBF" w:themeColor="background1" w:themeShade="BF"/>
                          <w:lang w:val="en-US"/>
                        </w:rPr>
                        <w:t>// Correct for when signs are reversed.</w:t>
                      </w:r>
                    </w:p>
                    <w:p w14:paraId="7D536B98" w14:textId="18B572F5" w:rsidR="005900E4" w:rsidRPr="004C73F6" w:rsidRDefault="005900E4" w:rsidP="00CE6A86">
                      <w:pPr>
                        <w:spacing w:after="0"/>
                        <w:rPr>
                          <w:lang w:val="en-US"/>
                        </w:rPr>
                      </w:pPr>
                      <w:r w:rsidRPr="004C73F6">
                        <w:rPr>
                          <w:color w:val="339966"/>
                          <w:lang w:val="en-US"/>
                        </w:rPr>
                        <w:t>if</w:t>
                      </w:r>
                      <w:r w:rsidRPr="004C73F6">
                        <w:rPr>
                          <w:lang w:val="en-US"/>
                        </w:rPr>
                        <w:t>(heading &lt; 0)</w:t>
                      </w:r>
                    </w:p>
                    <w:p w14:paraId="1912E453" w14:textId="7E4FDCD0" w:rsidR="005900E4" w:rsidRPr="004C73F6" w:rsidRDefault="005900E4" w:rsidP="00CE6A86">
                      <w:pPr>
                        <w:spacing w:after="0"/>
                        <w:rPr>
                          <w:lang w:val="en-US"/>
                        </w:rPr>
                      </w:pPr>
                      <w:r w:rsidRPr="004C73F6">
                        <w:rPr>
                          <w:lang w:val="en-US"/>
                        </w:rPr>
                        <w:t xml:space="preserve">        heading += 2*</w:t>
                      </w:r>
                      <w:r w:rsidRPr="004C73F6">
                        <w:rPr>
                          <w:color w:val="33CCCC"/>
                          <w:lang w:val="en-US"/>
                        </w:rPr>
                        <w:t>PI</w:t>
                      </w:r>
                      <w:r w:rsidRPr="004C73F6">
                        <w:rPr>
                          <w:lang w:val="en-US"/>
                        </w:rPr>
                        <w:t>;</w:t>
                      </w:r>
                    </w:p>
                    <w:p w14:paraId="58D7069B" w14:textId="77777777" w:rsidR="005900E4" w:rsidRPr="004C73F6" w:rsidRDefault="005900E4" w:rsidP="00CE6A86">
                      <w:pPr>
                        <w:spacing w:after="0"/>
                        <w:rPr>
                          <w:color w:val="BFBFBF" w:themeColor="background1" w:themeShade="BF"/>
                          <w:lang w:val="en-US"/>
                        </w:rPr>
                      </w:pPr>
                    </w:p>
                    <w:p w14:paraId="04CE0857" w14:textId="556A6B67" w:rsidR="005900E4" w:rsidRPr="004C73F6" w:rsidRDefault="005900E4" w:rsidP="00CE6A86">
                      <w:pPr>
                        <w:spacing w:after="0"/>
                        <w:rPr>
                          <w:color w:val="BFBFBF" w:themeColor="background1" w:themeShade="BF"/>
                          <w:lang w:val="en-US"/>
                        </w:rPr>
                      </w:pPr>
                      <w:r w:rsidRPr="004C73F6">
                        <w:rPr>
                          <w:color w:val="BFBFBF" w:themeColor="background1" w:themeShade="BF"/>
                          <w:lang w:val="en-US"/>
                        </w:rPr>
                        <w:t>// Check for wrap due to addition of declination.</w:t>
                      </w:r>
                    </w:p>
                    <w:p w14:paraId="6F22B051" w14:textId="53C4054C" w:rsidR="005900E4" w:rsidRPr="004C73F6" w:rsidRDefault="005900E4" w:rsidP="00CE6A86">
                      <w:pPr>
                        <w:spacing w:after="0"/>
                        <w:rPr>
                          <w:lang w:val="en-US"/>
                        </w:rPr>
                      </w:pPr>
                      <w:r w:rsidRPr="004C73F6">
                        <w:rPr>
                          <w:lang w:val="en-US"/>
                        </w:rPr>
                        <w:t xml:space="preserve"> </w:t>
                      </w:r>
                      <w:r w:rsidRPr="004C73F6">
                        <w:rPr>
                          <w:color w:val="339966"/>
                          <w:lang w:val="en-US"/>
                        </w:rPr>
                        <w:t>if</w:t>
                      </w:r>
                      <w:r w:rsidRPr="004C73F6">
                        <w:rPr>
                          <w:lang w:val="en-US"/>
                        </w:rPr>
                        <w:t>(heading &gt; 2*</w:t>
                      </w:r>
                      <w:r w:rsidRPr="004C73F6">
                        <w:rPr>
                          <w:color w:val="33CCCC"/>
                          <w:lang w:val="en-US"/>
                        </w:rPr>
                        <w:t>PI</w:t>
                      </w:r>
                      <w:r w:rsidRPr="004C73F6">
                        <w:rPr>
                          <w:lang w:val="en-US"/>
                        </w:rPr>
                        <w:t>)</w:t>
                      </w:r>
                    </w:p>
                    <w:p w14:paraId="20D314E7" w14:textId="77777777" w:rsidR="005900E4" w:rsidRPr="004C73F6" w:rsidRDefault="005900E4" w:rsidP="00CE6A86">
                      <w:pPr>
                        <w:spacing w:after="0"/>
                        <w:rPr>
                          <w:lang w:val="en-US"/>
                        </w:rPr>
                      </w:pPr>
                      <w:r w:rsidRPr="004C73F6">
                        <w:rPr>
                          <w:lang w:val="en-US"/>
                        </w:rPr>
                        <w:t xml:space="preserve">        heading -= 2*</w:t>
                      </w:r>
                      <w:r w:rsidRPr="004C73F6">
                        <w:rPr>
                          <w:color w:val="33CCCC"/>
                          <w:lang w:val="en-US"/>
                        </w:rPr>
                        <w:t>PI</w:t>
                      </w:r>
                      <w:r w:rsidRPr="004C73F6">
                        <w:rPr>
                          <w:lang w:val="en-US"/>
                        </w:rPr>
                        <w:t>;</w:t>
                      </w:r>
                    </w:p>
                    <w:p w14:paraId="5CD5B6F6" w14:textId="77777777" w:rsidR="005900E4" w:rsidRPr="004C73F6" w:rsidRDefault="005900E4" w:rsidP="00CE6A86">
                      <w:pPr>
                        <w:spacing w:after="0"/>
                        <w:rPr>
                          <w:lang w:val="en-US"/>
                        </w:rPr>
                      </w:pPr>
                      <w:r w:rsidRPr="004C73F6">
                        <w:rPr>
                          <w:lang w:val="en-US"/>
                        </w:rPr>
                        <w:t xml:space="preserve">       </w:t>
                      </w:r>
                    </w:p>
                    <w:p w14:paraId="0DD8DB6E" w14:textId="220C2168" w:rsidR="005900E4" w:rsidRPr="004C73F6" w:rsidRDefault="005900E4" w:rsidP="00CE6A86">
                      <w:pPr>
                        <w:spacing w:after="0"/>
                        <w:rPr>
                          <w:color w:val="BFBFBF" w:themeColor="background1" w:themeShade="BF"/>
                          <w:lang w:val="en-US"/>
                        </w:rPr>
                      </w:pPr>
                      <w:r w:rsidRPr="004C73F6">
                        <w:rPr>
                          <w:color w:val="BFBFBF" w:themeColor="background1" w:themeShade="BF"/>
                          <w:lang w:val="en-US"/>
                        </w:rPr>
                        <w:t xml:space="preserve">// Convert </w:t>
                      </w:r>
                      <w:bookmarkStart w:id="128" w:name="_Hlk38874614"/>
                      <w:r w:rsidRPr="004C73F6">
                        <w:rPr>
                          <w:color w:val="BFBFBF" w:themeColor="background1" w:themeShade="BF"/>
                          <w:lang w:val="en-US"/>
                        </w:rPr>
                        <w:t>radians to degrees for readability.</w:t>
                      </w:r>
                    </w:p>
                    <w:p w14:paraId="03BDA11D" w14:textId="466A62BB" w:rsidR="005900E4" w:rsidRPr="004C73F6" w:rsidRDefault="005900E4" w:rsidP="00CE6A86">
                      <w:pPr>
                        <w:spacing w:after="0"/>
                        <w:rPr>
                          <w:lang w:val="en-US"/>
                        </w:rPr>
                      </w:pPr>
                      <w:r w:rsidRPr="004C73F6">
                        <w:rPr>
                          <w:color w:val="33CCCC"/>
                          <w:lang w:val="en-US"/>
                        </w:rPr>
                        <w:t>float</w:t>
                      </w:r>
                      <w:r w:rsidRPr="004C73F6">
                        <w:rPr>
                          <w:lang w:val="en-US"/>
                        </w:rPr>
                        <w:t xml:space="preserve"> myAngle = heading * 180/M_</w:t>
                      </w:r>
                      <w:bookmarkEnd w:id="128"/>
                      <w:r w:rsidRPr="004C73F6">
                        <w:rPr>
                          <w:lang w:val="en-US"/>
                        </w:rPr>
                        <w:t>PI;</w:t>
                      </w:r>
                    </w:p>
                  </w:txbxContent>
                </v:textbox>
                <w10:wrap type="topAndBottom" anchorx="margin"/>
              </v:shape>
            </w:pict>
          </mc:Fallback>
        </mc:AlternateContent>
      </w:r>
      <w:r w:rsidR="00374BC4">
        <w:t xml:space="preserve">De richting bepalen gebeurt in verschillende stappen. </w:t>
      </w:r>
      <w:r w:rsidR="00E34870">
        <w:t>De eerste stap is de hoek ten opzichte van het noorden bepalen</w:t>
      </w:r>
      <w:r w:rsidR="00CE6A86">
        <w:t xml:space="preserve"> (</w:t>
      </w:r>
      <w:r w:rsidR="005C4F89">
        <w:fldChar w:fldCharType="begin"/>
      </w:r>
      <w:r w:rsidR="005C4F89">
        <w:instrText xml:space="preserve"> REF _Ref38898637 \h </w:instrText>
      </w:r>
      <w:r w:rsidR="008F0CF4">
        <w:instrText xml:space="preserve"> \* MERGEFORMAT </w:instrText>
      </w:r>
      <w:r w:rsidR="005C4F89">
        <w:fldChar w:fldCharType="separate"/>
      </w:r>
      <w:r w:rsidR="00996EBA">
        <w:t>codefragment 1</w:t>
      </w:r>
      <w:r w:rsidR="005C4F89">
        <w:fldChar w:fldCharType="end"/>
      </w:r>
      <w:r w:rsidR="00CE6A86">
        <w:t>)</w:t>
      </w:r>
      <w:r w:rsidR="00E34870">
        <w:t xml:space="preserve">. Dit gebeurt door </w:t>
      </w:r>
      <w:r w:rsidR="005656C0">
        <w:t xml:space="preserve">het gebruik van </w:t>
      </w:r>
      <w:r w:rsidR="00E34870">
        <w:t xml:space="preserve">het kompas en twee bibliotheken. De gebruikte bibliotheken zijn Adafruit_Sensor en Adafruit_HMC5883_U. </w:t>
      </w:r>
      <w:r w:rsidR="00E47090">
        <w:t>Als de graden gemeten zijn</w:t>
      </w:r>
      <w:r w:rsidR="005656C0">
        <w:t>,</w:t>
      </w:r>
      <w:r w:rsidR="00E47090">
        <w:t xml:space="preserve"> </w:t>
      </w:r>
      <w:r w:rsidR="005656C0">
        <w:t xml:space="preserve">wordt </w:t>
      </w:r>
      <w:r w:rsidR="00E47090">
        <w:t>de magnetische declinatie</w:t>
      </w:r>
      <w:r w:rsidR="005656C0">
        <w:t xml:space="preserve"> </w:t>
      </w:r>
      <w:r w:rsidR="00E47090">
        <w:t>afgetrokken. Dit is de afwijk</w:t>
      </w:r>
      <w:r w:rsidR="00393124">
        <w:t>ing</w:t>
      </w:r>
      <w:r w:rsidR="00E47090">
        <w:t xml:space="preserve"> tussen het magnetische noorden en het ware noorden. Magnetische declinatie hangt af van de plaats op aarde. Na de correctie wordt er een kleine controle uitgevoerd </w:t>
      </w:r>
      <w:r w:rsidR="003460EC">
        <w:t>of</w:t>
      </w:r>
      <w:r w:rsidR="00E47090">
        <w:t xml:space="preserve"> de hoek tussen 0° en 360° is. Als dit zo is</w:t>
      </w:r>
      <w:r w:rsidR="005656C0">
        <w:t>,</w:t>
      </w:r>
      <w:r w:rsidR="00E47090">
        <w:t xml:space="preserve"> wordt de volgende stap ui</w:t>
      </w:r>
      <w:r w:rsidR="003460EC">
        <w:t>t</w:t>
      </w:r>
      <w:r w:rsidR="00E47090">
        <w:t>gevoerd</w:t>
      </w:r>
      <w:r w:rsidR="005656C0">
        <w:t>,</w:t>
      </w:r>
      <w:r w:rsidR="00E47090">
        <w:t xml:space="preserve"> ander</w:t>
      </w:r>
      <w:r w:rsidR="00393124">
        <w:t>s</w:t>
      </w:r>
      <w:r w:rsidR="00E47090">
        <w:t xml:space="preserve"> worden de graden aangepast.</w:t>
      </w:r>
      <w:sdt>
        <w:sdtPr>
          <w:id w:val="-1166629951"/>
          <w:citation/>
        </w:sdtPr>
        <w:sdtContent>
          <w:r w:rsidR="001B0E87">
            <w:fldChar w:fldCharType="begin"/>
          </w:r>
          <w:r w:rsidR="001B0E87" w:rsidRPr="008F0CF4">
            <w:rPr>
              <w:lang w:val="nl-NL"/>
            </w:rPr>
            <w:instrText xml:space="preserve"> CITATION lad20 \l 1043 </w:instrText>
          </w:r>
          <w:r w:rsidR="001B0E87">
            <w:fldChar w:fldCharType="separate"/>
          </w:r>
          <w:r w:rsidR="00FF2B35">
            <w:rPr>
              <w:lang w:val="nl-NL"/>
            </w:rPr>
            <w:t xml:space="preserve"> </w:t>
          </w:r>
          <w:r w:rsidR="00FF2B35" w:rsidRPr="00FF2B35">
            <w:rPr>
              <w:lang w:val="nl-NL"/>
            </w:rPr>
            <w:t>[26]</w:t>
          </w:r>
          <w:r w:rsidR="001B0E87">
            <w:fldChar w:fldCharType="end"/>
          </w:r>
        </w:sdtContent>
      </w:sdt>
      <w:sdt>
        <w:sdtPr>
          <w:id w:val="-1742400663"/>
          <w:citation/>
        </w:sdtPr>
        <w:sdtContent>
          <w:r w:rsidR="001B0E87">
            <w:fldChar w:fldCharType="begin"/>
          </w:r>
          <w:r w:rsidR="001B0E87" w:rsidRPr="008F0CF4">
            <w:rPr>
              <w:lang w:val="nl-NL"/>
            </w:rPr>
            <w:instrText xml:space="preserve"> CITATION tdi16 \l 1043 </w:instrText>
          </w:r>
          <w:r w:rsidR="001B0E87">
            <w:fldChar w:fldCharType="separate"/>
          </w:r>
          <w:r w:rsidR="00FF2B35">
            <w:rPr>
              <w:lang w:val="nl-NL"/>
            </w:rPr>
            <w:t xml:space="preserve"> </w:t>
          </w:r>
          <w:r w:rsidR="00FF2B35" w:rsidRPr="00FF2B35">
            <w:rPr>
              <w:lang w:val="nl-NL"/>
            </w:rPr>
            <w:t>[27]</w:t>
          </w:r>
          <w:r w:rsidR="001B0E87">
            <w:fldChar w:fldCharType="end"/>
          </w:r>
        </w:sdtContent>
      </w:sdt>
      <w:sdt>
        <w:sdtPr>
          <w:id w:val="701518466"/>
          <w:citation/>
        </w:sdtPr>
        <w:sdtContent>
          <w:r w:rsidR="001B0E87">
            <w:fldChar w:fldCharType="begin"/>
          </w:r>
          <w:r w:rsidR="001B0E87" w:rsidRPr="008F0CF4">
            <w:rPr>
              <w:lang w:val="nl-NL"/>
            </w:rPr>
            <w:instrText xml:space="preserve"> CITATION Int20 \l 1043 </w:instrText>
          </w:r>
          <w:r w:rsidR="001B0E87">
            <w:fldChar w:fldCharType="separate"/>
          </w:r>
          <w:r w:rsidR="00FF2B35">
            <w:rPr>
              <w:lang w:val="nl-NL"/>
            </w:rPr>
            <w:t xml:space="preserve"> </w:t>
          </w:r>
          <w:r w:rsidR="00FF2B35" w:rsidRPr="00FF2B35">
            <w:rPr>
              <w:lang w:val="nl-NL"/>
            </w:rPr>
            <w:t>[28]</w:t>
          </w:r>
          <w:r w:rsidR="001B0E87">
            <w:fldChar w:fldCharType="end"/>
          </w:r>
        </w:sdtContent>
      </w:sdt>
    </w:p>
    <w:p w14:paraId="14DA7586" w14:textId="5D595A26" w:rsidR="00242E59" w:rsidRDefault="00242E59" w:rsidP="00374BC4">
      <w:pPr>
        <w:pStyle w:val="GIPstandaard"/>
      </w:pPr>
    </w:p>
    <w:p w14:paraId="1F40DD27" w14:textId="35DA60BC" w:rsidR="007923ED" w:rsidRDefault="00374BC4" w:rsidP="00374BC4">
      <w:pPr>
        <w:pStyle w:val="GIPstandaard"/>
      </w:pPr>
      <w:r>
        <w:t xml:space="preserve">De </w:t>
      </w:r>
      <w:r w:rsidR="00E34870">
        <w:t>volgende</w:t>
      </w:r>
      <w:r>
        <w:t xml:space="preserve"> stap is de coördinaten van de frigobox bepalen aan de hand van de gps-module. </w:t>
      </w:r>
      <w:r w:rsidR="00E34870">
        <w:t>Door de bibliotheken TinyGPSPlus door Mikal Hart en SoftwareSerial van Arduino te gebruiken</w:t>
      </w:r>
      <w:r w:rsidR="003460EC">
        <w:t>,</w:t>
      </w:r>
      <w:r w:rsidR="00E34870">
        <w:t xml:space="preserve"> is het bepalen van de coördinaten makkelijker.</w:t>
      </w:r>
      <w:r w:rsidR="0075106E">
        <w:t xml:space="preserve"> Er bestaan namelijk functies</w:t>
      </w:r>
      <w:r w:rsidR="003460EC">
        <w:t xml:space="preserve"> </w:t>
      </w:r>
      <w:r w:rsidR="0075106E">
        <w:t>om zowel de lengte- en breedtegraad</w:t>
      </w:r>
      <w:r w:rsidR="003460EC">
        <w:t xml:space="preserve"> te verkrijgen</w:t>
      </w:r>
      <w:r w:rsidR="0075106E">
        <w:t xml:space="preserve">. De </w:t>
      </w:r>
      <w:r w:rsidR="003460EC">
        <w:t xml:space="preserve">frigobox ontvangt de </w:t>
      </w:r>
      <w:r w:rsidR="0075106E">
        <w:t>co</w:t>
      </w:r>
      <w:r w:rsidR="003460EC">
        <w:t>ö</w:t>
      </w:r>
      <w:r w:rsidR="0075106E">
        <w:t>rdinaten van de smartphone zoals beschreven in hoofdstuk 4.</w:t>
      </w:r>
      <w:r w:rsidR="000F73FA">
        <w:t>1.3.</w:t>
      </w:r>
      <w:sdt>
        <w:sdtPr>
          <w:id w:val="164527249"/>
          <w:citation/>
        </w:sdtPr>
        <w:sdtContent>
          <w:r w:rsidR="001B0E87">
            <w:fldChar w:fldCharType="begin"/>
          </w:r>
          <w:r w:rsidR="001B0E87">
            <w:rPr>
              <w:lang w:val="nl-NL"/>
            </w:rPr>
            <w:instrText xml:space="preserve"> CITATION Har19 \l 1043 </w:instrText>
          </w:r>
          <w:r w:rsidR="001B0E87">
            <w:fldChar w:fldCharType="separate"/>
          </w:r>
          <w:r w:rsidR="00FF2B35">
            <w:rPr>
              <w:lang w:val="nl-NL"/>
            </w:rPr>
            <w:t xml:space="preserve"> </w:t>
          </w:r>
          <w:r w:rsidR="00FF2B35" w:rsidRPr="00FF2B35">
            <w:rPr>
              <w:lang w:val="nl-NL"/>
            </w:rPr>
            <w:t>[29]</w:t>
          </w:r>
          <w:r w:rsidR="001B0E87">
            <w:fldChar w:fldCharType="end"/>
          </w:r>
        </w:sdtContent>
      </w:sdt>
    </w:p>
    <w:p w14:paraId="49E9750B" w14:textId="65DE625D" w:rsidR="00242E59" w:rsidRDefault="00242E59" w:rsidP="00374BC4">
      <w:pPr>
        <w:pStyle w:val="GIPstandaard"/>
      </w:pPr>
    </w:p>
    <w:p w14:paraId="7E56330B" w14:textId="6F6327AD" w:rsidR="00D51284" w:rsidRDefault="00AB4E8E" w:rsidP="00374BC4">
      <w:pPr>
        <w:pStyle w:val="GIPstandaard"/>
      </w:pPr>
      <w:r>
        <mc:AlternateContent>
          <mc:Choice Requires="wps">
            <w:drawing>
              <wp:anchor distT="0" distB="0" distL="114300" distR="114300" simplePos="0" relativeHeight="251672576" behindDoc="0" locked="0" layoutInCell="1" allowOverlap="1" wp14:anchorId="28113189" wp14:editId="14EA8359">
                <wp:simplePos x="0" y="0"/>
                <wp:positionH relativeFrom="margin">
                  <wp:align>right</wp:align>
                </wp:positionH>
                <wp:positionV relativeFrom="paragraph">
                  <wp:posOffset>1353293</wp:posOffset>
                </wp:positionV>
                <wp:extent cx="1668145" cy="635"/>
                <wp:effectExtent l="0" t="0" r="8255" b="0"/>
                <wp:wrapSquare wrapText="bothSides"/>
                <wp:docPr id="9" name="Tekstvak 9"/>
                <wp:cNvGraphicFramePr/>
                <a:graphic xmlns:a="http://schemas.openxmlformats.org/drawingml/2006/main">
                  <a:graphicData uri="http://schemas.microsoft.com/office/word/2010/wordprocessingShape">
                    <wps:wsp>
                      <wps:cNvSpPr txBox="1"/>
                      <wps:spPr>
                        <a:xfrm>
                          <a:off x="0" y="0"/>
                          <a:ext cx="1668145" cy="635"/>
                        </a:xfrm>
                        <a:prstGeom prst="rect">
                          <a:avLst/>
                        </a:prstGeom>
                        <a:solidFill>
                          <a:prstClr val="white"/>
                        </a:solidFill>
                        <a:ln>
                          <a:noFill/>
                        </a:ln>
                      </wps:spPr>
                      <wps:txbx>
                        <w:txbxContent>
                          <w:p w14:paraId="3C094C8D" w14:textId="75771F22" w:rsidR="005900E4" w:rsidRPr="001C3016" w:rsidRDefault="005900E4" w:rsidP="00AB4E8E">
                            <w:pPr>
                              <w:pStyle w:val="Bijschrift"/>
                              <w:rPr>
                                <w:rFonts w:ascii="Times New Roman" w:eastAsia="Times New Roman" w:hAnsi="Times New Roman" w:cs="Times New Roman"/>
                                <w:sz w:val="24"/>
                                <w:szCs w:val="24"/>
                              </w:rPr>
                            </w:pPr>
                            <w:bookmarkStart w:id="129" w:name="_Ref38801980"/>
                            <w:bookmarkStart w:id="130" w:name="_Ref38801974"/>
                            <w:bookmarkStart w:id="131" w:name="_Toc41080916"/>
                            <w:r>
                              <w:t xml:space="preserve">Figuur </w:t>
                            </w:r>
                            <w:r>
                              <w:fldChar w:fldCharType="begin"/>
                            </w:r>
                            <w:r>
                              <w:instrText xml:space="preserve"> SEQ Figuur \* ARABIC </w:instrText>
                            </w:r>
                            <w:r>
                              <w:fldChar w:fldCharType="separate"/>
                            </w:r>
                            <w:r>
                              <w:t>14</w:t>
                            </w:r>
                            <w:r>
                              <w:fldChar w:fldCharType="end"/>
                            </w:r>
                            <w:bookmarkEnd w:id="129"/>
                            <w:r>
                              <w:t>: stelling van Pythagoras bij twee punten</w:t>
                            </w:r>
                            <w:bookmarkEnd w:id="130"/>
                            <w:sdt>
                              <w:sdtPr>
                                <w:id w:val="1401786984"/>
                                <w:citation/>
                              </w:sdtPr>
                              <w:sdtContent>
                                <w:r>
                                  <w:fldChar w:fldCharType="begin"/>
                                </w:r>
                                <w:r>
                                  <w:rPr>
                                    <w:lang w:val="nl-NL"/>
                                  </w:rPr>
                                  <w:instrText xml:space="preserve"> CITATION Cur20 \l 1043 </w:instrText>
                                </w:r>
                                <w:r>
                                  <w:fldChar w:fldCharType="separate"/>
                                </w:r>
                                <w:r>
                                  <w:rPr>
                                    <w:lang w:val="nl-NL"/>
                                  </w:rPr>
                                  <w:t xml:space="preserve"> </w:t>
                                </w:r>
                                <w:r w:rsidRPr="00C80DA3">
                                  <w:rPr>
                                    <w:lang w:val="nl-NL"/>
                                  </w:rPr>
                                  <w:t>[32]</w:t>
                                </w:r>
                                <w:r>
                                  <w:fldChar w:fldCharType="end"/>
                                </w:r>
                              </w:sdtContent>
                            </w:sdt>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113189" id="Tekstvak 9" o:spid="_x0000_s1040" type="#_x0000_t202" style="position:absolute;left:0;text-align:left;margin-left:80.15pt;margin-top:106.55pt;width:131.35pt;height:.05pt;z-index:2516725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" stroked="f">
                <v:textbox style="mso-fit-shape-to-text:t" inset="0,0,0,0">
                  <w:txbxContent>
                    <w:p w14:paraId="3C094C8D" w14:textId="75771F22" w:rsidR="005900E4" w:rsidRPr="001C3016" w:rsidRDefault="005900E4" w:rsidP="00AB4E8E">
                      <w:pPr>
                        <w:pStyle w:val="Bijschrift"/>
                        <w:rPr>
                          <w:rFonts w:ascii="Times New Roman" w:eastAsia="Times New Roman" w:hAnsi="Times New Roman" w:cs="Times New Roman"/>
                          <w:sz w:val="24"/>
                          <w:szCs w:val="24"/>
                        </w:rPr>
                      </w:pPr>
                      <w:bookmarkStart w:id="132" w:name="_Ref38801980"/>
                      <w:bookmarkStart w:id="133" w:name="_Ref38801974"/>
                      <w:bookmarkStart w:id="134" w:name="_Toc41080916"/>
                      <w:r>
                        <w:t xml:space="preserve">Figuur </w:t>
                      </w:r>
                      <w:r>
                        <w:fldChar w:fldCharType="begin"/>
                      </w:r>
                      <w:r>
                        <w:instrText xml:space="preserve"> SEQ Figuur \* ARABIC </w:instrText>
                      </w:r>
                      <w:r>
                        <w:fldChar w:fldCharType="separate"/>
                      </w:r>
                      <w:r>
                        <w:t>14</w:t>
                      </w:r>
                      <w:r>
                        <w:fldChar w:fldCharType="end"/>
                      </w:r>
                      <w:bookmarkEnd w:id="132"/>
                      <w:r>
                        <w:t>: stelling van Pythagoras bij twee punten</w:t>
                      </w:r>
                      <w:bookmarkEnd w:id="133"/>
                      <w:sdt>
                        <w:sdtPr>
                          <w:id w:val="1401786984"/>
                          <w:citation/>
                        </w:sdtPr>
                        <w:sdtContent>
                          <w:r>
                            <w:fldChar w:fldCharType="begin"/>
                          </w:r>
                          <w:r>
                            <w:rPr>
                              <w:lang w:val="nl-NL"/>
                            </w:rPr>
                            <w:instrText xml:space="preserve"> CITATION Cur20 \l 1043 </w:instrText>
                          </w:r>
                          <w:r>
                            <w:fldChar w:fldCharType="separate"/>
                          </w:r>
                          <w:r>
                            <w:rPr>
                              <w:lang w:val="nl-NL"/>
                            </w:rPr>
                            <w:t xml:space="preserve"> </w:t>
                          </w:r>
                          <w:r w:rsidRPr="00C80DA3">
                            <w:rPr>
                              <w:lang w:val="nl-NL"/>
                            </w:rPr>
                            <w:t>[32]</w:t>
                          </w:r>
                          <w:r>
                            <w:fldChar w:fldCharType="end"/>
                          </w:r>
                        </w:sdtContent>
                      </w:sdt>
                      <w:bookmarkEnd w:id="134"/>
                    </w:p>
                  </w:txbxContent>
                </v:textbox>
                <w10:wrap type="square" anchorx="margin"/>
              </v:shape>
            </w:pict>
          </mc:Fallback>
        </mc:AlternateContent>
      </w:r>
      <w:r w:rsidR="00107FDD" w:rsidRPr="00107FDD">
        <w:drawing>
          <wp:anchor distT="0" distB="0" distL="114300" distR="114300" simplePos="0" relativeHeight="251669504" behindDoc="0" locked="0" layoutInCell="1" allowOverlap="1" wp14:anchorId="61F17FDB" wp14:editId="21DC5FA5">
            <wp:simplePos x="0" y="0"/>
            <wp:positionH relativeFrom="margin">
              <wp:align>right</wp:align>
            </wp:positionH>
            <wp:positionV relativeFrom="paragraph">
              <wp:posOffset>17475</wp:posOffset>
            </wp:positionV>
            <wp:extent cx="1668145" cy="1329690"/>
            <wp:effectExtent l="0" t="0" r="8255" b="3810"/>
            <wp:wrapSquare wrapText="bothSides"/>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668145" cy="1329690"/>
                    </a:xfrm>
                    <a:prstGeom prst="rect">
                      <a:avLst/>
                    </a:prstGeom>
                  </pic:spPr>
                </pic:pic>
              </a:graphicData>
            </a:graphic>
            <wp14:sizeRelH relativeFrom="margin">
              <wp14:pctWidth>0</wp14:pctWidth>
            </wp14:sizeRelH>
            <wp14:sizeRelV relativeFrom="margin">
              <wp14:pctHeight>0</wp14:pctHeight>
            </wp14:sizeRelV>
          </wp:anchor>
        </w:drawing>
      </w:r>
      <w:r w:rsidR="007923ED">
        <w:t>Wanneer beide coödinaten bekend zijn</w:t>
      </w:r>
      <w:r w:rsidR="003460EC">
        <w:t>,</w:t>
      </w:r>
      <w:r w:rsidR="007923ED">
        <w:t xml:space="preserve"> wordt </w:t>
      </w:r>
      <w:r w:rsidR="00B417D0">
        <w:t>door de stelling van Pythagoras</w:t>
      </w:r>
      <w:r w:rsidR="00A44FD9">
        <w:t xml:space="preserve"> (</w:t>
      </w:r>
      <w:r w:rsidR="004C73F6">
        <w:fldChar w:fldCharType="begin"/>
      </w:r>
      <w:r w:rsidR="004C73F6">
        <w:instrText xml:space="preserve"> REF _Ref38801980 \h </w:instrText>
      </w:r>
      <w:r w:rsidR="004C73F6">
        <w:fldChar w:fldCharType="separate"/>
      </w:r>
      <w:r w:rsidR="00996EBA">
        <w:t>Figuur 14</w:t>
      </w:r>
      <w:r w:rsidR="004C73F6">
        <w:fldChar w:fldCharType="end"/>
      </w:r>
      <w:r w:rsidR="00A44FD9">
        <w:t>)</w:t>
      </w:r>
      <w:r w:rsidR="00B417D0">
        <w:t xml:space="preserve"> de afstand tussen</w:t>
      </w:r>
      <w:r w:rsidR="000F73FA">
        <w:t xml:space="preserve"> de</w:t>
      </w:r>
      <w:r w:rsidR="00B417D0">
        <w:t xml:space="preserve"> frigobox en </w:t>
      </w:r>
      <w:r w:rsidR="000F73FA">
        <w:t xml:space="preserve">de </w:t>
      </w:r>
      <w:r w:rsidR="00B417D0">
        <w:t xml:space="preserve">smartphone </w:t>
      </w:r>
      <w:r w:rsidR="00B417D0" w:rsidRPr="005900E4">
        <w:t>bereken</w:t>
      </w:r>
      <w:r w:rsidR="005900E4" w:rsidRPr="005900E4">
        <w:t>d</w:t>
      </w:r>
      <w:r w:rsidR="00B417D0">
        <w:t>. Als deze afstand kleiner is dan twee meter</w:t>
      </w:r>
      <w:r w:rsidR="000F73FA">
        <w:t>,</w:t>
      </w:r>
      <w:r w:rsidR="00B417D0">
        <w:t xml:space="preserve"> dan stopt de frigobox met rijden. </w:t>
      </w:r>
      <w:r w:rsidR="000F73FA">
        <w:t>Is de afstand groter dan twee meter, dan wordt de</w:t>
      </w:r>
      <w:r w:rsidR="007923ED">
        <w:t xml:space="preserve"> hoek ten opzichte van het noorden</w:t>
      </w:r>
      <w:r w:rsidR="000F73FA">
        <w:t xml:space="preserve"> aan de hand van de coördinaten</w:t>
      </w:r>
      <w:r w:rsidR="007923ED">
        <w:t xml:space="preserve"> berekend. Dit gebeur</w:t>
      </w:r>
      <w:r w:rsidR="005748FB">
        <w:t>t</w:t>
      </w:r>
      <w:r w:rsidR="007923ED">
        <w:t xml:space="preserve"> door het verschil te nemen van </w:t>
      </w:r>
      <w:r w:rsidR="000F73FA">
        <w:t xml:space="preserve">de </w:t>
      </w:r>
      <w:r w:rsidR="007923ED">
        <w:t>lengte- en breedtegraden van de coördinaten. Daarna wordt het verschil van de breedtegraden gedeeld door het verschil van de lengtegraden. Van deze breuk wordt de boogtangens genomen en dit resultaat geeft de gezochte hoek in radialen.</w:t>
      </w:r>
      <w:sdt>
        <w:sdtPr>
          <w:id w:val="100547647"/>
          <w:citation/>
        </w:sdtPr>
        <w:sdtContent>
          <w:r w:rsidR="001B0E87">
            <w:fldChar w:fldCharType="begin"/>
          </w:r>
          <w:r w:rsidR="001B0E87">
            <w:rPr>
              <w:lang w:val="nl-NL"/>
            </w:rPr>
            <w:instrText xml:space="preserve"> CITATION Wik19 \l 1043 </w:instrText>
          </w:r>
          <w:r w:rsidR="001B0E87">
            <w:fldChar w:fldCharType="separate"/>
          </w:r>
          <w:r w:rsidR="00FF2B35">
            <w:rPr>
              <w:lang w:val="nl-NL"/>
            </w:rPr>
            <w:t xml:space="preserve"> </w:t>
          </w:r>
          <w:r w:rsidR="00FF2B35" w:rsidRPr="00FF2B35">
            <w:rPr>
              <w:lang w:val="nl-NL"/>
            </w:rPr>
            <w:t>[30]</w:t>
          </w:r>
          <w:r w:rsidR="001B0E87">
            <w:fldChar w:fldCharType="end"/>
          </w:r>
        </w:sdtContent>
      </w:sdt>
    </w:p>
    <w:p w14:paraId="4A71D1F6" w14:textId="2B0C204C" w:rsidR="00242E59" w:rsidRDefault="00242E59" w:rsidP="00374BC4">
      <w:pPr>
        <w:pStyle w:val="GIPstandaard"/>
      </w:pPr>
    </w:p>
    <w:p w14:paraId="0AC88EA7" w14:textId="49D74C0C" w:rsidR="00E34870" w:rsidRDefault="00D51284" w:rsidP="00374BC4">
      <w:pPr>
        <w:pStyle w:val="GIPstandaard"/>
      </w:pPr>
      <w:r>
        <w:lastRenderedPageBreak/>
        <w:t>De frigobox heeft nu twee hoeken ten opzichte van het noorden. De eerste hoek is de richting van de frigobox zelf. De tweede hoek is de richting naar waar de frigobox moet rijden, ook de volghoek genoemd. Wanneer de twee hoeken hetzelfde zijn</w:t>
      </w:r>
      <w:r w:rsidR="000F73FA">
        <w:t>,</w:t>
      </w:r>
      <w:r>
        <w:t xml:space="preserve"> betekent dat </w:t>
      </w:r>
      <w:r w:rsidR="000F73FA">
        <w:t xml:space="preserve">dat </w:t>
      </w:r>
      <w:r>
        <w:t xml:space="preserve">de frigobox richting de smartphone rijdt en dus niet moet draaien. </w:t>
      </w:r>
      <w:r w:rsidR="000F73FA">
        <w:t xml:space="preserve">In praktijk rijdt de frigobox rechtdoor als de </w:t>
      </w:r>
      <w:r w:rsidR="006A30C0">
        <w:t xml:space="preserve">richtingshoek van de frigobox binnen een marge van 20° ligt ten opzichte van de volghoek. </w:t>
      </w:r>
      <w:r>
        <w:t>Als de richtingshoek van de frigobox groter is dan de volghoek en het verschil tussen de richtingshoek en volghoek kleiner</w:t>
      </w:r>
      <w:r w:rsidR="000F73FA">
        <w:t xml:space="preserve"> is</w:t>
      </w:r>
      <w:r>
        <w:t xml:space="preserve"> dan 180° dan draait de frigobox naar links. In </w:t>
      </w:r>
      <w:r w:rsidR="006A30C0">
        <w:t>het</w:t>
      </w:r>
      <w:r>
        <w:t xml:space="preserve"> ander</w:t>
      </w:r>
      <w:r w:rsidR="006A30C0">
        <w:t>e</w:t>
      </w:r>
      <w:r>
        <w:t xml:space="preserve"> geval </w:t>
      </w:r>
      <w:r w:rsidR="00B417D0">
        <w:t xml:space="preserve">draait de frigobox naar rechts. </w:t>
      </w:r>
    </w:p>
    <w:p w14:paraId="2F2C611C" w14:textId="672B7F89" w:rsidR="00374BC4" w:rsidRDefault="00E34870" w:rsidP="00374BC4">
      <w:pPr>
        <w:pStyle w:val="GIPstandaard"/>
      </w:pPr>
      <w:r>
        <w:t xml:space="preserve"> </w:t>
      </w:r>
    </w:p>
    <w:p w14:paraId="0FD30D7F" w14:textId="3713C792" w:rsidR="00A94D4A" w:rsidRDefault="006A30C0" w:rsidP="00D00AA2">
      <w:pPr>
        <w:pStyle w:val="subsubkopGIP"/>
      </w:pPr>
      <w:bookmarkStart w:id="135" w:name="_Toc43307766"/>
      <w:r>
        <w:t>Botsingsdetectie</w:t>
      </w:r>
      <w:bookmarkEnd w:id="135"/>
    </w:p>
    <w:p w14:paraId="6B8967EB" w14:textId="74823E0E" w:rsidR="00DE0841" w:rsidRDefault="00DE0841" w:rsidP="00B417D0">
      <w:pPr>
        <w:pStyle w:val="GIPstandaard"/>
      </w:pPr>
    </w:p>
    <w:p w14:paraId="363741AC" w14:textId="48C6402E" w:rsidR="009812CB" w:rsidRDefault="00DE0841" w:rsidP="009812CB">
      <w:pPr>
        <w:pStyle w:val="GIPstandaard"/>
      </w:pPr>
      <w:r>
        <mc:AlternateContent>
          <mc:Choice Requires="wps">
            <w:drawing>
              <wp:anchor distT="0" distB="0" distL="114300" distR="114300" simplePos="0" relativeHeight="251683840" behindDoc="1" locked="0" layoutInCell="1" allowOverlap="1" wp14:anchorId="2008E907" wp14:editId="1A3576A3">
                <wp:simplePos x="0" y="0"/>
                <wp:positionH relativeFrom="column">
                  <wp:posOffset>4155440</wp:posOffset>
                </wp:positionH>
                <wp:positionV relativeFrom="paragraph">
                  <wp:posOffset>1223010</wp:posOffset>
                </wp:positionV>
                <wp:extent cx="1964690" cy="635"/>
                <wp:effectExtent l="0" t="0" r="0" b="0"/>
                <wp:wrapTight wrapText="bothSides">
                  <wp:wrapPolygon edited="0">
                    <wp:start x="0" y="0"/>
                    <wp:lineTo x="0" y="21600"/>
                    <wp:lineTo x="21600" y="21600"/>
                    <wp:lineTo x="21600" y="0"/>
                  </wp:wrapPolygon>
                </wp:wrapTight>
                <wp:docPr id="7" name="Tekstvak 7"/>
                <wp:cNvGraphicFramePr/>
                <a:graphic xmlns:a="http://schemas.openxmlformats.org/drawingml/2006/main">
                  <a:graphicData uri="http://schemas.microsoft.com/office/word/2010/wordprocessingShape">
                    <wps:wsp>
                      <wps:cNvSpPr txBox="1"/>
                      <wps:spPr>
                        <a:xfrm>
                          <a:off x="0" y="0"/>
                          <a:ext cx="1964690" cy="635"/>
                        </a:xfrm>
                        <a:prstGeom prst="rect">
                          <a:avLst/>
                        </a:prstGeom>
                        <a:solidFill>
                          <a:prstClr val="white"/>
                        </a:solidFill>
                        <a:ln>
                          <a:noFill/>
                        </a:ln>
                      </wps:spPr>
                      <wps:txbx>
                        <w:txbxContent>
                          <w:p w14:paraId="43910115" w14:textId="168B6117" w:rsidR="005900E4" w:rsidRPr="0058038B" w:rsidRDefault="005900E4" w:rsidP="00DE0841">
                            <w:pPr>
                              <w:pStyle w:val="Bijschrift"/>
                              <w:rPr>
                                <w:rFonts w:ascii="Times New Roman" w:eastAsia="Times New Roman" w:hAnsi="Times New Roman" w:cs="Times New Roman"/>
                                <w:sz w:val="24"/>
                                <w:szCs w:val="24"/>
                                <w:lang w:val="en-GB"/>
                              </w:rPr>
                            </w:pPr>
                            <w:bookmarkStart w:id="136" w:name="_Ref38806027"/>
                            <w:bookmarkStart w:id="137" w:name="_Toc41080917"/>
                            <w:r w:rsidRPr="0058038B">
                              <w:rPr>
                                <w:lang w:val="en-GB"/>
                              </w:rPr>
                              <w:t xml:space="preserve">Figuur </w:t>
                            </w:r>
                            <w:r>
                              <w:fldChar w:fldCharType="begin"/>
                            </w:r>
                            <w:r w:rsidRPr="0058038B">
                              <w:rPr>
                                <w:lang w:val="en-GB"/>
                              </w:rPr>
                              <w:instrText xml:space="preserve"> SEQ Figuur \* ARABIC </w:instrText>
                            </w:r>
                            <w:r>
                              <w:fldChar w:fldCharType="separate"/>
                            </w:r>
                            <w:r>
                              <w:rPr>
                                <w:lang w:val="en-GB"/>
                              </w:rPr>
                              <w:t>15</w:t>
                            </w:r>
                            <w:r>
                              <w:fldChar w:fldCharType="end"/>
                            </w:r>
                            <w:bookmarkEnd w:id="136"/>
                            <w:r w:rsidRPr="0058038B">
                              <w:rPr>
                                <w:lang w:val="en-GB"/>
                              </w:rPr>
                              <w:t>: ultrasone HC SR04 sensor</w:t>
                            </w:r>
                            <w:sdt>
                              <w:sdtPr>
                                <w:rPr>
                                  <w:lang w:val="en-GB"/>
                                </w:rPr>
                                <w:id w:val="1974784078"/>
                                <w:citation/>
                              </w:sdtPr>
                              <w:sdtContent>
                                <w:r>
                                  <w:rPr>
                                    <w:lang w:val="en-GB"/>
                                  </w:rPr>
                                  <w:fldChar w:fldCharType="begin"/>
                                </w:r>
                                <w:r>
                                  <w:rPr>
                                    <w:lang w:val="nl-NL"/>
                                  </w:rPr>
                                  <w:instrText xml:space="preserve"> CITATION Arb19 \l 1043 </w:instrText>
                                </w:r>
                                <w:r>
                                  <w:rPr>
                                    <w:lang w:val="en-GB"/>
                                  </w:rPr>
                                  <w:fldChar w:fldCharType="separate"/>
                                </w:r>
                                <w:r>
                                  <w:rPr>
                                    <w:lang w:val="nl-NL"/>
                                  </w:rPr>
                                  <w:t xml:space="preserve"> </w:t>
                                </w:r>
                                <w:r w:rsidRPr="008F0CF4">
                                  <w:rPr>
                                    <w:lang w:val="nl-NL"/>
                                  </w:rPr>
                                  <w:t>[25]</w:t>
                                </w:r>
                                <w:r>
                                  <w:rPr>
                                    <w:lang w:val="en-GB"/>
                                  </w:rPr>
                                  <w:fldChar w:fldCharType="end"/>
                                </w:r>
                              </w:sdtContent>
                            </w:sdt>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08E907" id="Tekstvak 7" o:spid="_x0000_s1041" type="#_x0000_t202" style="position:absolute;left:0;text-align:left;margin-left:327.2pt;margin-top:96.3pt;width:154.7pt;height:.0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" stroked="f">
                <v:textbox style="mso-fit-shape-to-text:t" inset="0,0,0,0">
                  <w:txbxContent>
                    <w:p w14:paraId="43910115" w14:textId="168B6117" w:rsidR="005900E4" w:rsidRPr="0058038B" w:rsidRDefault="005900E4" w:rsidP="00DE0841">
                      <w:pPr>
                        <w:pStyle w:val="Bijschrift"/>
                        <w:rPr>
                          <w:rFonts w:ascii="Times New Roman" w:eastAsia="Times New Roman" w:hAnsi="Times New Roman" w:cs="Times New Roman"/>
                          <w:sz w:val="24"/>
                          <w:szCs w:val="24"/>
                          <w:lang w:val="en-GB"/>
                        </w:rPr>
                      </w:pPr>
                      <w:bookmarkStart w:id="138" w:name="_Ref38806027"/>
                      <w:bookmarkStart w:id="139" w:name="_Toc41080917"/>
                      <w:r w:rsidRPr="0058038B">
                        <w:rPr>
                          <w:lang w:val="en-GB"/>
                        </w:rPr>
                        <w:t xml:space="preserve">Figuur </w:t>
                      </w:r>
                      <w:r>
                        <w:fldChar w:fldCharType="begin"/>
                      </w:r>
                      <w:r w:rsidRPr="0058038B">
                        <w:rPr>
                          <w:lang w:val="en-GB"/>
                        </w:rPr>
                        <w:instrText xml:space="preserve"> SEQ Figuur \* ARABIC </w:instrText>
                      </w:r>
                      <w:r>
                        <w:fldChar w:fldCharType="separate"/>
                      </w:r>
                      <w:r>
                        <w:rPr>
                          <w:lang w:val="en-GB"/>
                        </w:rPr>
                        <w:t>15</w:t>
                      </w:r>
                      <w:r>
                        <w:fldChar w:fldCharType="end"/>
                      </w:r>
                      <w:bookmarkEnd w:id="138"/>
                      <w:r w:rsidRPr="0058038B">
                        <w:rPr>
                          <w:lang w:val="en-GB"/>
                        </w:rPr>
                        <w:t>: ultrasone HC SR04 sensor</w:t>
                      </w:r>
                      <w:sdt>
                        <w:sdtPr>
                          <w:rPr>
                            <w:lang w:val="en-GB"/>
                          </w:rPr>
                          <w:id w:val="1974784078"/>
                          <w:citation/>
                        </w:sdtPr>
                        <w:sdtContent>
                          <w:r>
                            <w:rPr>
                              <w:lang w:val="en-GB"/>
                            </w:rPr>
                            <w:fldChar w:fldCharType="begin"/>
                          </w:r>
                          <w:r>
                            <w:rPr>
                              <w:lang w:val="nl-NL"/>
                            </w:rPr>
                            <w:instrText xml:space="preserve"> CITATION Arb19 \l 1043 </w:instrText>
                          </w:r>
                          <w:r>
                            <w:rPr>
                              <w:lang w:val="en-GB"/>
                            </w:rPr>
                            <w:fldChar w:fldCharType="separate"/>
                          </w:r>
                          <w:r>
                            <w:rPr>
                              <w:lang w:val="nl-NL"/>
                            </w:rPr>
                            <w:t xml:space="preserve"> </w:t>
                          </w:r>
                          <w:r w:rsidRPr="008F0CF4">
                            <w:rPr>
                              <w:lang w:val="nl-NL"/>
                            </w:rPr>
                            <w:t>[25]</w:t>
                          </w:r>
                          <w:r>
                            <w:rPr>
                              <w:lang w:val="en-GB"/>
                            </w:rPr>
                            <w:fldChar w:fldCharType="end"/>
                          </w:r>
                        </w:sdtContent>
                      </w:sdt>
                      <w:bookmarkEnd w:id="139"/>
                    </w:p>
                  </w:txbxContent>
                </v:textbox>
                <w10:wrap type="tight"/>
              </v:shape>
            </w:pict>
          </mc:Fallback>
        </mc:AlternateContent>
      </w:r>
      <w:r>
        <w:drawing>
          <wp:anchor distT="0" distB="0" distL="114300" distR="114300" simplePos="0" relativeHeight="251681792" behindDoc="1" locked="0" layoutInCell="1" allowOverlap="1" wp14:anchorId="2FA8287F" wp14:editId="1097D41D">
            <wp:simplePos x="0" y="0"/>
            <wp:positionH relativeFrom="margin">
              <wp:align>right</wp:align>
            </wp:positionH>
            <wp:positionV relativeFrom="paragraph">
              <wp:posOffset>5080</wp:posOffset>
            </wp:positionV>
            <wp:extent cx="1964690" cy="1160780"/>
            <wp:effectExtent l="0" t="0" r="0" b="1270"/>
            <wp:wrapTight wrapText="bothSides">
              <wp:wrapPolygon edited="0">
                <wp:start x="0" y="0"/>
                <wp:lineTo x="0" y="21269"/>
                <wp:lineTo x="21363" y="21269"/>
                <wp:lineTo x="21363" y="0"/>
                <wp:lineTo x="0" y="0"/>
              </wp:wrapPolygon>
            </wp:wrapTight>
            <wp:docPr id="6" name="Afbeelding 6" descr="Bestel Ultrasonic HC SR04 eenvoudig en snel online op Iprot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el Ultrasonic HC SR04 eenvoudig en snel online op Iprototyp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64690" cy="1160780"/>
                    </a:xfrm>
                    <a:prstGeom prst="rect">
                      <a:avLst/>
                    </a:prstGeom>
                    <a:noFill/>
                    <a:ln>
                      <a:noFill/>
                    </a:ln>
                  </pic:spPr>
                </pic:pic>
              </a:graphicData>
            </a:graphic>
          </wp:anchor>
        </w:drawing>
      </w:r>
      <w:r w:rsidR="00B417D0">
        <w:t>Voor de frigobox echt rijdt</w:t>
      </w:r>
      <w:r w:rsidR="006A30C0">
        <w:t>,</w:t>
      </w:r>
      <w:r w:rsidR="00B417D0">
        <w:t xml:space="preserve"> wordt er aan </w:t>
      </w:r>
      <w:r w:rsidR="006A30C0">
        <w:t>botsingsdetectie</w:t>
      </w:r>
      <w:r w:rsidR="00B417D0">
        <w:t xml:space="preserve"> gedaan zodat de frigobox nergens tegen </w:t>
      </w:r>
      <w:r w:rsidR="004C73F6">
        <w:t>botst</w:t>
      </w:r>
      <w:r w:rsidR="00B417D0">
        <w:t>.</w:t>
      </w:r>
      <w:r w:rsidR="0061345A">
        <w:t xml:space="preserve"> Hc </w:t>
      </w:r>
      <w:r w:rsidR="0061345A" w:rsidRPr="005900E4">
        <w:t>sr04</w:t>
      </w:r>
      <w:r w:rsidR="005900E4" w:rsidRPr="005900E4">
        <w:t>-</w:t>
      </w:r>
      <w:r w:rsidR="0061345A" w:rsidRPr="005900E4">
        <w:t>sensoren</w:t>
      </w:r>
      <w:r w:rsidR="0061345A">
        <w:t xml:space="preserve"> (</w:t>
      </w:r>
      <w:r w:rsidR="0061345A">
        <w:fldChar w:fldCharType="begin"/>
      </w:r>
      <w:r w:rsidR="0061345A">
        <w:instrText xml:space="preserve"> REF _Ref38806027 \h </w:instrText>
      </w:r>
      <w:r w:rsidR="0061345A">
        <w:fldChar w:fldCharType="separate"/>
      </w:r>
      <w:r w:rsidR="00996EBA" w:rsidRPr="000B2B7C">
        <w:t>Figuur 15</w:t>
      </w:r>
      <w:r w:rsidR="0061345A">
        <w:fldChar w:fldCharType="end"/>
      </w:r>
      <w:r w:rsidR="0061345A">
        <w:t xml:space="preserve">) meten afstand aan de hand van echolocatie. Deze sensoren zijn ultrasone sensoren. Dit wil zeggen dat ze geluidsgolven kunnen verzenden en opvangen. De ultrasone sensor stuurt een geluid van 40kHz uit dat zich door de lucht beweegt. Als het geluid dat </w:t>
      </w:r>
      <w:r w:rsidR="0061345A" w:rsidRPr="005900E4">
        <w:t>uitgestuur</w:t>
      </w:r>
      <w:r w:rsidR="005900E4" w:rsidRPr="005900E4">
        <w:t>d</w:t>
      </w:r>
      <w:r w:rsidR="0061345A">
        <w:t xml:space="preserve"> wordt, tegen een object botst, keert het terug en wordt het opgevangen door de sensor. </w:t>
      </w:r>
      <w:r w:rsidR="009812CB">
        <w:t>De afstand tot dit object wordt berekend door te meten hoelang het duurt voor het uitgestuurde geluidsignaal terug opgevangen wordt door de sensor. De gemeten tijd wordt door twee gedeeld, aangezien het geluid zowel heen als weer gaat. Tot slot wordt het bekomen resultaat vermenigvuldigd met 0.034</w:t>
      </w:r>
      <w:r w:rsidR="009F6538">
        <w:t>, d</w:t>
      </w:r>
      <w:r w:rsidR="009812CB">
        <w:t>it stelt de snelheid van het geluid voor.</w:t>
      </w:r>
      <w:r w:rsidR="009F6538">
        <w:t xml:space="preserve"> Na deze vermingvuldiging is de afstand tussen de sensor en het object </w:t>
      </w:r>
      <w:r w:rsidR="009F6538" w:rsidRPr="005900E4">
        <w:t>beken</w:t>
      </w:r>
      <w:r w:rsidR="005900E4" w:rsidRPr="005900E4">
        <w:t>d</w:t>
      </w:r>
      <w:r w:rsidR="005900E4">
        <w:t>.</w:t>
      </w:r>
      <w:r w:rsidR="009812CB">
        <w:t xml:space="preserve"> </w:t>
      </w:r>
      <w:sdt>
        <w:sdtPr>
          <w:id w:val="569547324"/>
          <w:citation/>
        </w:sdtPr>
        <w:sdtContent>
          <w:r w:rsidR="009812CB">
            <w:fldChar w:fldCharType="begin"/>
          </w:r>
          <w:r w:rsidR="009812CB">
            <w:rPr>
              <w:lang w:val="nl-NL"/>
            </w:rPr>
            <w:instrText xml:space="preserve"> CITATION Arb19 \l 1043 </w:instrText>
          </w:r>
          <w:r w:rsidR="009812CB">
            <w:fldChar w:fldCharType="separate"/>
          </w:r>
          <w:r w:rsidR="00FF2B35" w:rsidRPr="00FF2B35">
            <w:rPr>
              <w:lang w:val="nl-NL"/>
            </w:rPr>
            <w:t>[31]</w:t>
          </w:r>
          <w:r w:rsidR="009812CB">
            <w:fldChar w:fldCharType="end"/>
          </w:r>
        </w:sdtContent>
      </w:sdt>
    </w:p>
    <w:p w14:paraId="37098DF0" w14:textId="77777777" w:rsidR="0061345A" w:rsidRDefault="0061345A" w:rsidP="00B417D0">
      <w:pPr>
        <w:pStyle w:val="GIPstandaard"/>
      </w:pPr>
    </w:p>
    <w:p w14:paraId="3AE3C3F8" w14:textId="1585FAA9" w:rsidR="00DE0841" w:rsidRDefault="00B417D0" w:rsidP="00B417D0">
      <w:pPr>
        <w:pStyle w:val="GIPstandaard"/>
      </w:pPr>
      <w:r>
        <w:t xml:space="preserve">Als de frigobox rechtdoor moet rijden </w:t>
      </w:r>
      <w:r w:rsidR="00FA4DF5">
        <w:t xml:space="preserve">meet de hc </w:t>
      </w:r>
      <w:r w:rsidR="00FA4DF5" w:rsidRPr="005900E4">
        <w:t>sr04</w:t>
      </w:r>
      <w:r w:rsidR="005900E4" w:rsidRPr="005900E4">
        <w:t>-</w:t>
      </w:r>
      <w:r w:rsidR="00FA4DF5" w:rsidRPr="005900E4">
        <w:t>sensor</w:t>
      </w:r>
      <w:r w:rsidR="0076249F">
        <w:t xml:space="preserve"> (</w:t>
      </w:r>
      <w:r w:rsidR="006A30C0">
        <w:fldChar w:fldCharType="begin"/>
      </w:r>
      <w:r w:rsidR="006A30C0">
        <w:instrText xml:space="preserve"> REF _Ref38806027 \h </w:instrText>
      </w:r>
      <w:r w:rsidR="006A30C0">
        <w:fldChar w:fldCharType="separate"/>
      </w:r>
      <w:r w:rsidR="00996EBA" w:rsidRPr="000B2B7C">
        <w:t>Figuur 15</w:t>
      </w:r>
      <w:r w:rsidR="006A30C0">
        <w:fldChar w:fldCharType="end"/>
      </w:r>
      <w:r w:rsidR="0076249F">
        <w:t>)</w:t>
      </w:r>
      <w:r w:rsidR="006A30C0">
        <w:t xml:space="preserve"> vooraan de frigobox</w:t>
      </w:r>
      <w:r w:rsidR="00FA4DF5">
        <w:t xml:space="preserve"> de afstand tot een voorwerp </w:t>
      </w:r>
      <w:r w:rsidR="001A7AC1">
        <w:t>(</w:t>
      </w:r>
      <w:r w:rsidR="005C4F89">
        <w:fldChar w:fldCharType="begin"/>
      </w:r>
      <w:r w:rsidR="005C4F89">
        <w:instrText xml:space="preserve"> REF _Ref38898661 \h </w:instrText>
      </w:r>
      <w:r w:rsidR="005C4F89">
        <w:fldChar w:fldCharType="separate"/>
      </w:r>
      <w:r w:rsidR="00996EBA">
        <w:t>codefragment 2</w:t>
      </w:r>
      <w:r w:rsidR="005C4F89">
        <w:fldChar w:fldCharType="end"/>
      </w:r>
      <w:r w:rsidR="001A7AC1">
        <w:t>)</w:t>
      </w:r>
      <w:r w:rsidR="00FA4DF5">
        <w:t xml:space="preserve">. Als deze afstand kleiner </w:t>
      </w:r>
      <w:r w:rsidR="006A30C0">
        <w:t xml:space="preserve">is </w:t>
      </w:r>
      <w:r w:rsidR="00FA4DF5">
        <w:t xml:space="preserve">dan </w:t>
      </w:r>
      <w:r w:rsidR="00FA4DF5" w:rsidRPr="005900E4">
        <w:t>20</w:t>
      </w:r>
      <w:r w:rsidR="005900E4" w:rsidRPr="005900E4">
        <w:t xml:space="preserve"> </w:t>
      </w:r>
      <w:r w:rsidR="00FA4DF5" w:rsidRPr="005900E4">
        <w:t>cm</w:t>
      </w:r>
      <w:r w:rsidR="006A30C0">
        <w:t>,</w:t>
      </w:r>
      <w:r w:rsidR="00FA4DF5">
        <w:t xml:space="preserve"> rijdt de frigobox niet rechtdoor</w:t>
      </w:r>
      <w:r w:rsidR="006A30C0">
        <w:t>,</w:t>
      </w:r>
      <w:r w:rsidR="00FA4DF5">
        <w:t xml:space="preserve"> maar doet </w:t>
      </w:r>
      <w:r w:rsidR="00DE0841">
        <w:t>deze een</w:t>
      </w:r>
      <w:r w:rsidR="00FA4DF5">
        <w:t xml:space="preserve"> controle met de linkse sensor. Als hier geen obstakel staat</w:t>
      </w:r>
      <w:r w:rsidR="006A30C0">
        <w:t>,</w:t>
      </w:r>
      <w:r w:rsidR="00FA4DF5">
        <w:t xml:space="preserve"> draait de </w:t>
      </w:r>
      <w:r w:rsidR="006A30C0">
        <w:t>frigobox</w:t>
      </w:r>
      <w:r w:rsidR="00FA4DF5">
        <w:t xml:space="preserve"> naar links. Als er wel een obstakel staat</w:t>
      </w:r>
      <w:r w:rsidR="006A30C0">
        <w:t>,</w:t>
      </w:r>
      <w:r w:rsidR="00FA4DF5">
        <w:t xml:space="preserve"> dan gebeurt het proces </w:t>
      </w:r>
      <w:r w:rsidR="006A30C0">
        <w:t>opnieuw</w:t>
      </w:r>
      <w:r w:rsidR="00FA4DF5">
        <w:t xml:space="preserve"> maar </w:t>
      </w:r>
      <w:r w:rsidR="006A30C0">
        <w:t>dan</w:t>
      </w:r>
      <w:r w:rsidR="00FA4DF5">
        <w:t xml:space="preserve"> rechts. Als hier ook een obstakel staat dan zal de frigobox stoppen. Deze maatregel is er om een oneindige loop tegen te gaan. Wanneer de frigobox </w:t>
      </w:r>
      <w:r w:rsidR="005748FB">
        <w:t xml:space="preserve">signaal krijgt van de gps om </w:t>
      </w:r>
      <w:r w:rsidR="00FA4DF5">
        <w:t xml:space="preserve">naar links of </w:t>
      </w:r>
      <w:r w:rsidR="00A35449">
        <w:t xml:space="preserve">naar </w:t>
      </w:r>
      <w:r w:rsidR="00FA4DF5">
        <w:t xml:space="preserve">rechts </w:t>
      </w:r>
      <w:r w:rsidR="00A35449">
        <w:t>te draaien</w:t>
      </w:r>
      <w:r w:rsidR="006A30C0">
        <w:t>,</w:t>
      </w:r>
      <w:r w:rsidR="00FA4DF5">
        <w:t xml:space="preserve"> meten de respectievelijke hc sr04 sensoren de afstand tot het dichtstbijzijnde obstakel. Als de afstand kleiner</w:t>
      </w:r>
      <w:r w:rsidR="006A30C0">
        <w:t xml:space="preserve"> is</w:t>
      </w:r>
      <w:r w:rsidR="00FA4DF5">
        <w:t xml:space="preserve"> dan </w:t>
      </w:r>
      <w:r w:rsidR="00FA4DF5" w:rsidRPr="005900E4">
        <w:t>20</w:t>
      </w:r>
      <w:r w:rsidR="005900E4" w:rsidRPr="005900E4">
        <w:t xml:space="preserve"> </w:t>
      </w:r>
      <w:r w:rsidR="00FA4DF5" w:rsidRPr="005900E4">
        <w:t>cm</w:t>
      </w:r>
      <w:r w:rsidR="006A30C0">
        <w:t>,</w:t>
      </w:r>
      <w:r w:rsidR="00FA4DF5">
        <w:t xml:space="preserve"> </w:t>
      </w:r>
      <w:r w:rsidR="006A30C0">
        <w:t>draait de</w:t>
      </w:r>
      <w:r w:rsidR="00FA4DF5">
        <w:t xml:space="preserve"> frigobox niet </w:t>
      </w:r>
      <w:r w:rsidR="00A35449">
        <w:t>maar</w:t>
      </w:r>
      <w:r w:rsidR="00FA4DF5">
        <w:t xml:space="preserve"> </w:t>
      </w:r>
      <w:r w:rsidR="006A30C0">
        <w:t xml:space="preserve">rijdt hij </w:t>
      </w:r>
      <w:r w:rsidR="00FA4DF5">
        <w:t>rechtdoor</w:t>
      </w:r>
      <w:r w:rsidR="00A35449">
        <w:t xml:space="preserve"> tot hij het obstakel voorbij is en de bocht kan nemen</w:t>
      </w:r>
      <w:r w:rsidR="00FA4DF5">
        <w:t>.</w:t>
      </w:r>
      <w:r w:rsidR="00DE0841">
        <w:t xml:space="preserve"> </w:t>
      </w:r>
    </w:p>
    <w:p w14:paraId="701911C0" w14:textId="0A9CEC02" w:rsidR="00DE0841" w:rsidRDefault="00DE0841" w:rsidP="00DE0841">
      <w:pPr>
        <w:pStyle w:val="standaardGIP"/>
      </w:pPr>
    </w:p>
    <w:p w14:paraId="0216592F" w14:textId="5921F277" w:rsidR="0061345A" w:rsidRDefault="0061345A" w:rsidP="00B417D0">
      <w:pPr>
        <w:pStyle w:val="GIPstandaard"/>
      </w:pPr>
    </w:p>
    <w:p w14:paraId="6991B0C4" w14:textId="4116B6CF" w:rsidR="00FA4DF5" w:rsidRPr="009043F7" w:rsidRDefault="00A646B4" w:rsidP="00B417D0">
      <w:pPr>
        <w:pStyle w:val="GIPstandaard"/>
      </w:pPr>
      <w:r>
        <w:lastRenderedPageBreak/>
        <mc:AlternateContent>
          <mc:Choice Requires="wps">
            <w:drawing>
              <wp:anchor distT="0" distB="0" distL="114300" distR="114300" simplePos="0" relativeHeight="251680768" behindDoc="0" locked="0" layoutInCell="1" allowOverlap="1" wp14:anchorId="4CE39E72" wp14:editId="1F6FF1E0">
                <wp:simplePos x="0" y="0"/>
                <wp:positionH relativeFrom="margin">
                  <wp:align>right</wp:align>
                </wp:positionH>
                <wp:positionV relativeFrom="paragraph">
                  <wp:posOffset>4048831</wp:posOffset>
                </wp:positionV>
                <wp:extent cx="6107430" cy="635"/>
                <wp:effectExtent l="0" t="0" r="7620" b="0"/>
                <wp:wrapTopAndBottom/>
                <wp:docPr id="15" name="Tekstvak 15"/>
                <wp:cNvGraphicFramePr/>
                <a:graphic xmlns:a="http://schemas.openxmlformats.org/drawingml/2006/main">
                  <a:graphicData uri="http://schemas.microsoft.com/office/word/2010/wordprocessingShape">
                    <wps:wsp>
                      <wps:cNvSpPr txBox="1"/>
                      <wps:spPr>
                        <a:xfrm>
                          <a:off x="0" y="0"/>
                          <a:ext cx="6107430" cy="635"/>
                        </a:xfrm>
                        <a:prstGeom prst="rect">
                          <a:avLst/>
                        </a:prstGeom>
                        <a:solidFill>
                          <a:prstClr val="white"/>
                        </a:solidFill>
                        <a:ln>
                          <a:noFill/>
                        </a:ln>
                      </wps:spPr>
                      <wps:txbx>
                        <w:txbxContent>
                          <w:p w14:paraId="4461BB06" w14:textId="1699C7F8" w:rsidR="005900E4" w:rsidRPr="00D03729" w:rsidRDefault="005900E4" w:rsidP="001A7AC1">
                            <w:pPr>
                              <w:pStyle w:val="Bijschrift"/>
                              <w:rPr>
                                <w:rFonts w:ascii="Times New Roman" w:eastAsia="Times New Roman" w:hAnsi="Times New Roman" w:cs="Times New Roman"/>
                                <w:sz w:val="24"/>
                                <w:szCs w:val="24"/>
                              </w:rPr>
                            </w:pPr>
                            <w:bookmarkStart w:id="140" w:name="_Ref38898661"/>
                            <w:bookmarkStart w:id="141" w:name="_Toc41080920"/>
                            <w:r w:rsidRPr="005900E4">
                              <w:t xml:space="preserve">codefragment </w:t>
                            </w:r>
                            <w:r w:rsidRPr="005900E4">
                              <w:fldChar w:fldCharType="begin"/>
                            </w:r>
                            <w:r w:rsidRPr="005900E4">
                              <w:instrText xml:space="preserve"> SEQ codefragment \* ARABIC </w:instrText>
                            </w:r>
                            <w:r w:rsidRPr="005900E4">
                              <w:fldChar w:fldCharType="separate"/>
                            </w:r>
                            <w:r w:rsidRPr="005900E4">
                              <w:t>2</w:t>
                            </w:r>
                            <w:r w:rsidRPr="005900E4">
                              <w:fldChar w:fldCharType="end"/>
                            </w:r>
                            <w:bookmarkEnd w:id="140"/>
                            <w:r w:rsidRPr="005900E4">
                              <w:t>: Botsingsdetectie</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E39E72" id="Tekstvak 15" o:spid="_x0000_s1042" type="#_x0000_t202" style="position:absolute;left:0;text-align:left;margin-left:429.7pt;margin-top:318.8pt;width:480.9pt;height:.05pt;z-index:2516807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" stroked="f">
                <v:textbox style="mso-fit-shape-to-text:t" inset="0,0,0,0">
                  <w:txbxContent>
                    <w:p w14:paraId="4461BB06" w14:textId="1699C7F8" w:rsidR="005900E4" w:rsidRPr="00D03729" w:rsidRDefault="005900E4" w:rsidP="001A7AC1">
                      <w:pPr>
                        <w:pStyle w:val="Bijschrift"/>
                        <w:rPr>
                          <w:rFonts w:ascii="Times New Roman" w:eastAsia="Times New Roman" w:hAnsi="Times New Roman" w:cs="Times New Roman"/>
                          <w:sz w:val="24"/>
                          <w:szCs w:val="24"/>
                        </w:rPr>
                      </w:pPr>
                      <w:bookmarkStart w:id="142" w:name="_Ref38898661"/>
                      <w:bookmarkStart w:id="143" w:name="_Toc41080920"/>
                      <w:r w:rsidRPr="005900E4">
                        <w:t xml:space="preserve">codefragment </w:t>
                      </w:r>
                      <w:r w:rsidRPr="005900E4">
                        <w:fldChar w:fldCharType="begin"/>
                      </w:r>
                      <w:r w:rsidRPr="005900E4">
                        <w:instrText xml:space="preserve"> SEQ codefragment \* ARABIC </w:instrText>
                      </w:r>
                      <w:r w:rsidRPr="005900E4">
                        <w:fldChar w:fldCharType="separate"/>
                      </w:r>
                      <w:r w:rsidRPr="005900E4">
                        <w:t>2</w:t>
                      </w:r>
                      <w:r w:rsidRPr="005900E4">
                        <w:fldChar w:fldCharType="end"/>
                      </w:r>
                      <w:bookmarkEnd w:id="142"/>
                      <w:r w:rsidRPr="005900E4">
                        <w:t>: Botsingsdetectie</w:t>
                      </w:r>
                      <w:bookmarkEnd w:id="143"/>
                    </w:p>
                  </w:txbxContent>
                </v:textbox>
                <w10:wrap type="topAndBottom" anchorx="margin"/>
              </v:shape>
            </w:pict>
          </mc:Fallback>
        </mc:AlternateContent>
      </w:r>
      <w:r w:rsidR="004C73F6">
        <mc:AlternateContent>
          <mc:Choice Requires="wps">
            <w:drawing>
              <wp:anchor distT="45720" distB="45720" distL="114300" distR="114300" simplePos="0" relativeHeight="251678720" behindDoc="0" locked="0" layoutInCell="1" allowOverlap="1" wp14:anchorId="27535010" wp14:editId="77C8D36B">
                <wp:simplePos x="0" y="0"/>
                <wp:positionH relativeFrom="margin">
                  <wp:align>left</wp:align>
                </wp:positionH>
                <wp:positionV relativeFrom="paragraph">
                  <wp:posOffset>304</wp:posOffset>
                </wp:positionV>
                <wp:extent cx="6107430" cy="1404620"/>
                <wp:effectExtent l="0" t="0" r="0" b="5715"/>
                <wp:wrapTopAndBottom/>
                <wp:docPr id="1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3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50FF30" w14:textId="77777777" w:rsidR="005900E4" w:rsidRPr="004C73F6" w:rsidRDefault="005900E4" w:rsidP="001A7AC1">
                            <w:pPr>
                              <w:spacing w:after="0"/>
                              <w:rPr>
                                <w:lang w:val="en-US"/>
                              </w:rPr>
                            </w:pPr>
                            <w:r w:rsidRPr="004C73F6">
                              <w:rPr>
                                <w:color w:val="33CCCC"/>
                                <w:lang w:val="en-US"/>
                              </w:rPr>
                              <w:t>boolean</w:t>
                            </w:r>
                            <w:r w:rsidRPr="004C73F6">
                              <w:rPr>
                                <w:lang w:val="en-US"/>
                              </w:rPr>
                              <w:t xml:space="preserve"> checkCollision(</w:t>
                            </w:r>
                            <w:r w:rsidRPr="004C73F6">
                              <w:rPr>
                                <w:color w:val="33CCCC"/>
                                <w:lang w:val="en-US"/>
                              </w:rPr>
                              <w:t>int</w:t>
                            </w:r>
                            <w:r w:rsidRPr="004C73F6">
                              <w:rPr>
                                <w:lang w:val="en-US"/>
                              </w:rPr>
                              <w:t xml:space="preserve"> trigPin, </w:t>
                            </w:r>
                            <w:r w:rsidRPr="004C73F6">
                              <w:rPr>
                                <w:color w:val="33CCCC"/>
                                <w:lang w:val="en-US"/>
                              </w:rPr>
                              <w:t>int</w:t>
                            </w:r>
                            <w:r w:rsidRPr="004C73F6">
                              <w:rPr>
                                <w:lang w:val="en-US"/>
                              </w:rPr>
                              <w:t xml:space="preserve"> echoPin)</w:t>
                            </w:r>
                          </w:p>
                          <w:p w14:paraId="665AC188" w14:textId="77777777" w:rsidR="005900E4" w:rsidRPr="004C73F6" w:rsidRDefault="005900E4" w:rsidP="001A7AC1">
                            <w:pPr>
                              <w:spacing w:after="0"/>
                              <w:rPr>
                                <w:lang w:val="en-US"/>
                              </w:rPr>
                            </w:pPr>
                            <w:r w:rsidRPr="004C73F6">
                              <w:rPr>
                                <w:lang w:val="en-US"/>
                              </w:rPr>
                              <w:t>{</w:t>
                            </w:r>
                          </w:p>
                          <w:p w14:paraId="42BF6A3A" w14:textId="77777777" w:rsidR="005900E4" w:rsidRPr="004C73F6" w:rsidRDefault="005900E4" w:rsidP="001A7AC1">
                            <w:pPr>
                              <w:spacing w:after="0"/>
                              <w:rPr>
                                <w:color w:val="BFBFBF" w:themeColor="background1" w:themeShade="BF"/>
                                <w:lang w:val="en-US"/>
                              </w:rPr>
                            </w:pPr>
                            <w:r w:rsidRPr="004C73F6">
                              <w:rPr>
                                <w:lang w:val="en-US"/>
                              </w:rPr>
                              <w:t xml:space="preserve">  </w:t>
                            </w:r>
                            <w:r w:rsidRPr="004C73F6">
                              <w:rPr>
                                <w:color w:val="BFBFBF" w:themeColor="background1" w:themeShade="BF"/>
                                <w:lang w:val="en-US"/>
                              </w:rPr>
                              <w:t>// Clears the trigPin</w:t>
                            </w:r>
                          </w:p>
                          <w:p w14:paraId="445B1B85" w14:textId="77777777" w:rsidR="005900E4" w:rsidRPr="004C73F6" w:rsidRDefault="005900E4"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LOW</w:t>
                            </w:r>
                            <w:r w:rsidRPr="004C73F6">
                              <w:rPr>
                                <w:lang w:val="en-US"/>
                              </w:rPr>
                              <w:t>);</w:t>
                            </w:r>
                          </w:p>
                          <w:p w14:paraId="763B9F18" w14:textId="77777777" w:rsidR="005900E4" w:rsidRPr="004C73F6" w:rsidRDefault="005900E4" w:rsidP="001A7AC1">
                            <w:pPr>
                              <w:spacing w:after="0"/>
                              <w:rPr>
                                <w:lang w:val="en-US"/>
                              </w:rPr>
                            </w:pPr>
                            <w:r w:rsidRPr="004C73F6">
                              <w:rPr>
                                <w:lang w:val="en-US"/>
                              </w:rPr>
                              <w:t xml:space="preserve">  </w:t>
                            </w:r>
                            <w:r w:rsidRPr="004C73F6">
                              <w:rPr>
                                <w:color w:val="E36C0A" w:themeColor="accent6" w:themeShade="BF"/>
                                <w:lang w:val="en-US"/>
                              </w:rPr>
                              <w:t>delayMicroseconds</w:t>
                            </w:r>
                            <w:r w:rsidRPr="004C73F6">
                              <w:rPr>
                                <w:lang w:val="en-US"/>
                              </w:rPr>
                              <w:t>(2);</w:t>
                            </w:r>
                          </w:p>
                          <w:p w14:paraId="68535D7E" w14:textId="77777777" w:rsidR="005900E4" w:rsidRPr="004C73F6" w:rsidRDefault="005900E4" w:rsidP="001A7AC1">
                            <w:pPr>
                              <w:spacing w:after="0"/>
                              <w:rPr>
                                <w:lang w:val="en-US"/>
                              </w:rPr>
                            </w:pPr>
                            <w:r w:rsidRPr="004C73F6">
                              <w:rPr>
                                <w:lang w:val="en-US"/>
                              </w:rPr>
                              <w:t xml:space="preserve">  </w:t>
                            </w:r>
                            <w:r w:rsidRPr="004C73F6">
                              <w:rPr>
                                <w:color w:val="BFBFBF" w:themeColor="background1" w:themeShade="BF"/>
                                <w:lang w:val="en-US"/>
                              </w:rPr>
                              <w:t>// Sets the trigPin on HIGH state for 10 micro seconds</w:t>
                            </w:r>
                          </w:p>
                          <w:p w14:paraId="61369BB0" w14:textId="77777777" w:rsidR="005900E4" w:rsidRPr="004C73F6" w:rsidRDefault="005900E4"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HIGH</w:t>
                            </w:r>
                            <w:r w:rsidRPr="004C73F6">
                              <w:rPr>
                                <w:lang w:val="en-US"/>
                              </w:rPr>
                              <w:t>);</w:t>
                            </w:r>
                          </w:p>
                          <w:p w14:paraId="06FFA4E1" w14:textId="77777777" w:rsidR="005900E4" w:rsidRPr="004C73F6" w:rsidRDefault="005900E4" w:rsidP="001A7AC1">
                            <w:pPr>
                              <w:spacing w:after="0"/>
                              <w:rPr>
                                <w:lang w:val="en-US"/>
                              </w:rPr>
                            </w:pPr>
                            <w:r w:rsidRPr="004C73F6">
                              <w:rPr>
                                <w:lang w:val="en-US"/>
                              </w:rPr>
                              <w:t xml:space="preserve">  </w:t>
                            </w:r>
                            <w:r w:rsidRPr="004C73F6">
                              <w:rPr>
                                <w:color w:val="E36C0A" w:themeColor="accent6" w:themeShade="BF"/>
                                <w:lang w:val="en-US"/>
                              </w:rPr>
                              <w:t>delayMicroseconds</w:t>
                            </w:r>
                            <w:r w:rsidRPr="004C73F6">
                              <w:rPr>
                                <w:lang w:val="en-US"/>
                              </w:rPr>
                              <w:t>(10);</w:t>
                            </w:r>
                          </w:p>
                          <w:p w14:paraId="1864FB78" w14:textId="77777777" w:rsidR="005900E4" w:rsidRPr="004C73F6" w:rsidRDefault="005900E4"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LOW</w:t>
                            </w:r>
                            <w:r w:rsidRPr="004C73F6">
                              <w:rPr>
                                <w:lang w:val="en-US"/>
                              </w:rPr>
                              <w:t>);</w:t>
                            </w:r>
                          </w:p>
                          <w:p w14:paraId="750FF91E" w14:textId="77777777" w:rsidR="005900E4" w:rsidRPr="004C73F6" w:rsidRDefault="005900E4" w:rsidP="001A7AC1">
                            <w:pPr>
                              <w:spacing w:after="0"/>
                              <w:rPr>
                                <w:lang w:val="en-US"/>
                              </w:rPr>
                            </w:pPr>
                            <w:r w:rsidRPr="004C73F6">
                              <w:rPr>
                                <w:lang w:val="en-US"/>
                              </w:rPr>
                              <w:t xml:space="preserve">  </w:t>
                            </w:r>
                            <w:r w:rsidRPr="004C73F6">
                              <w:rPr>
                                <w:color w:val="BFBFBF" w:themeColor="background1" w:themeShade="BF"/>
                                <w:lang w:val="en-US"/>
                              </w:rPr>
                              <w:t>// Reads the echoPin, returns the sound wave travel time in microseconds</w:t>
                            </w:r>
                          </w:p>
                          <w:p w14:paraId="00D4DB87" w14:textId="77777777" w:rsidR="005900E4" w:rsidRPr="004C73F6" w:rsidRDefault="005900E4" w:rsidP="001A7AC1">
                            <w:pPr>
                              <w:spacing w:after="0"/>
                              <w:rPr>
                                <w:lang w:val="en-US"/>
                              </w:rPr>
                            </w:pPr>
                            <w:r w:rsidRPr="004C73F6">
                              <w:rPr>
                                <w:lang w:val="en-US"/>
                              </w:rPr>
                              <w:t xml:space="preserve">  duration = </w:t>
                            </w:r>
                            <w:r w:rsidRPr="004C73F6">
                              <w:rPr>
                                <w:color w:val="E36C0A" w:themeColor="accent6" w:themeShade="BF"/>
                                <w:lang w:val="en-US"/>
                              </w:rPr>
                              <w:t>pulseIn</w:t>
                            </w:r>
                            <w:r w:rsidRPr="004C73F6">
                              <w:rPr>
                                <w:lang w:val="en-US"/>
                              </w:rPr>
                              <w:t xml:space="preserve">(echoPin, </w:t>
                            </w:r>
                            <w:r w:rsidRPr="004C73F6">
                              <w:rPr>
                                <w:color w:val="33CCCC"/>
                                <w:lang w:val="en-US"/>
                              </w:rPr>
                              <w:t>HIGH</w:t>
                            </w:r>
                            <w:r w:rsidRPr="004C73F6">
                              <w:rPr>
                                <w:lang w:val="en-US"/>
                              </w:rPr>
                              <w:t>);</w:t>
                            </w:r>
                          </w:p>
                          <w:p w14:paraId="00F6859D" w14:textId="77777777" w:rsidR="005900E4" w:rsidRPr="004C73F6" w:rsidRDefault="005900E4" w:rsidP="001A7AC1">
                            <w:pPr>
                              <w:spacing w:after="0"/>
                              <w:rPr>
                                <w:lang w:val="en-US"/>
                              </w:rPr>
                            </w:pPr>
                            <w:r w:rsidRPr="004C73F6">
                              <w:rPr>
                                <w:lang w:val="en-US"/>
                              </w:rPr>
                              <w:t xml:space="preserve">  </w:t>
                            </w:r>
                            <w:r w:rsidRPr="004C73F6">
                              <w:rPr>
                                <w:color w:val="BFBFBF" w:themeColor="background1" w:themeShade="BF"/>
                                <w:lang w:val="en-US"/>
                              </w:rPr>
                              <w:t>// Calculating the distance</w:t>
                            </w:r>
                          </w:p>
                          <w:p w14:paraId="0C709B07" w14:textId="77777777" w:rsidR="005900E4" w:rsidRPr="004C73F6" w:rsidRDefault="005900E4" w:rsidP="001A7AC1">
                            <w:pPr>
                              <w:spacing w:after="0"/>
                              <w:rPr>
                                <w:lang w:val="en-US"/>
                              </w:rPr>
                            </w:pPr>
                            <w:r w:rsidRPr="004C73F6">
                              <w:rPr>
                                <w:lang w:val="en-US"/>
                              </w:rPr>
                              <w:t xml:space="preserve">  distance = duration*0.034/2;</w:t>
                            </w:r>
                          </w:p>
                          <w:p w14:paraId="56F802FD" w14:textId="77777777" w:rsidR="005900E4" w:rsidRPr="004C73F6" w:rsidRDefault="005900E4" w:rsidP="001A7AC1">
                            <w:pPr>
                              <w:spacing w:after="0"/>
                              <w:rPr>
                                <w:lang w:val="en-US"/>
                              </w:rPr>
                            </w:pPr>
                            <w:r w:rsidRPr="004C73F6">
                              <w:rPr>
                                <w:lang w:val="en-US"/>
                              </w:rPr>
                              <w:t xml:space="preserve">  </w:t>
                            </w:r>
                            <w:r w:rsidRPr="004C73F6">
                              <w:rPr>
                                <w:color w:val="339966"/>
                                <w:lang w:val="en-US"/>
                              </w:rPr>
                              <w:t>if</w:t>
                            </w:r>
                            <w:r w:rsidRPr="004C73F6">
                              <w:rPr>
                                <w:lang w:val="en-US"/>
                              </w:rPr>
                              <w:t>(distance &lt; 20){</w:t>
                            </w:r>
                          </w:p>
                          <w:p w14:paraId="03979241" w14:textId="77777777" w:rsidR="005900E4" w:rsidRPr="004C73F6" w:rsidRDefault="005900E4" w:rsidP="001A7AC1">
                            <w:pPr>
                              <w:spacing w:after="0"/>
                              <w:rPr>
                                <w:lang w:val="en-US"/>
                              </w:rPr>
                            </w:pPr>
                            <w:r w:rsidRPr="004C73F6">
                              <w:rPr>
                                <w:lang w:val="en-US"/>
                              </w:rPr>
                              <w:t xml:space="preserve">    </w:t>
                            </w:r>
                            <w:r w:rsidRPr="004C73F6">
                              <w:rPr>
                                <w:color w:val="339966"/>
                                <w:lang w:val="en-US"/>
                              </w:rPr>
                              <w:t>return</w:t>
                            </w:r>
                            <w:r w:rsidRPr="004C73F6">
                              <w:rPr>
                                <w:lang w:val="en-US"/>
                              </w:rPr>
                              <w:t xml:space="preserve"> </w:t>
                            </w:r>
                            <w:r w:rsidRPr="004C73F6">
                              <w:rPr>
                                <w:color w:val="33CCCC"/>
                                <w:lang w:val="en-US"/>
                              </w:rPr>
                              <w:t>false</w:t>
                            </w:r>
                            <w:r w:rsidRPr="004C73F6">
                              <w:rPr>
                                <w:lang w:val="en-US"/>
                              </w:rPr>
                              <w:t>;</w:t>
                            </w:r>
                          </w:p>
                          <w:p w14:paraId="68D28906" w14:textId="77777777" w:rsidR="005900E4" w:rsidRDefault="005900E4" w:rsidP="001A7AC1">
                            <w:pPr>
                              <w:spacing w:after="0"/>
                            </w:pPr>
                            <w:r w:rsidRPr="004C73F6">
                              <w:rPr>
                                <w:lang w:val="en-US"/>
                              </w:rPr>
                              <w:t xml:space="preserve">  </w:t>
                            </w:r>
                            <w:r>
                              <w:t>}</w:t>
                            </w:r>
                          </w:p>
                          <w:p w14:paraId="6FDF9AF8" w14:textId="77777777" w:rsidR="005900E4" w:rsidRDefault="005900E4" w:rsidP="001A7AC1">
                            <w:pPr>
                              <w:spacing w:after="0"/>
                            </w:pPr>
                            <w:r>
                              <w:t xml:space="preserve">  </w:t>
                            </w:r>
                            <w:r w:rsidRPr="001A7AC1">
                              <w:rPr>
                                <w:color w:val="339966"/>
                              </w:rPr>
                              <w:t>else</w:t>
                            </w:r>
                            <w:r>
                              <w:t>{</w:t>
                            </w:r>
                          </w:p>
                          <w:p w14:paraId="70491C98" w14:textId="77777777" w:rsidR="005900E4" w:rsidRDefault="005900E4" w:rsidP="001A7AC1">
                            <w:pPr>
                              <w:spacing w:after="0"/>
                            </w:pPr>
                            <w:r>
                              <w:t xml:space="preserve">    </w:t>
                            </w:r>
                            <w:r w:rsidRPr="001A7AC1">
                              <w:rPr>
                                <w:color w:val="339966"/>
                              </w:rPr>
                              <w:t>return</w:t>
                            </w:r>
                            <w:r>
                              <w:t xml:space="preserve"> </w:t>
                            </w:r>
                            <w:r w:rsidRPr="001A7AC1">
                              <w:rPr>
                                <w:color w:val="33CCCC"/>
                              </w:rPr>
                              <w:t>true</w:t>
                            </w:r>
                            <w:r>
                              <w:t>;</w:t>
                            </w:r>
                          </w:p>
                          <w:p w14:paraId="3FDAE0D7" w14:textId="77777777" w:rsidR="005900E4" w:rsidRDefault="005900E4" w:rsidP="001A7AC1">
                            <w:pPr>
                              <w:spacing w:after="0"/>
                            </w:pPr>
                            <w:r>
                              <w:t xml:space="preserve">  }</w:t>
                            </w:r>
                          </w:p>
                          <w:p w14:paraId="6DBBC1B0" w14:textId="4AF0680E" w:rsidR="005900E4" w:rsidRDefault="005900E4" w:rsidP="001A7AC1">
                            <w:pPr>
                              <w:spacing w:after="0"/>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535010" id="_x0000_s1043" type="#_x0000_t202" style="position:absolute;left:0;text-align:left;margin-left:0;margin-top:0;width:480.9pt;height:110.6pt;z-index:25167872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" filled="f" stroked="f">
                <v:textbox style="mso-fit-shape-to-text:t">
                  <w:txbxContent>
                    <w:p w14:paraId="4850FF30" w14:textId="77777777" w:rsidR="005900E4" w:rsidRPr="004C73F6" w:rsidRDefault="005900E4" w:rsidP="001A7AC1">
                      <w:pPr>
                        <w:spacing w:after="0"/>
                        <w:rPr>
                          <w:lang w:val="en-US"/>
                        </w:rPr>
                      </w:pPr>
                      <w:r w:rsidRPr="004C73F6">
                        <w:rPr>
                          <w:color w:val="33CCCC"/>
                          <w:lang w:val="en-US"/>
                        </w:rPr>
                        <w:t>boolean</w:t>
                      </w:r>
                      <w:r w:rsidRPr="004C73F6">
                        <w:rPr>
                          <w:lang w:val="en-US"/>
                        </w:rPr>
                        <w:t xml:space="preserve"> checkCollision(</w:t>
                      </w:r>
                      <w:r w:rsidRPr="004C73F6">
                        <w:rPr>
                          <w:color w:val="33CCCC"/>
                          <w:lang w:val="en-US"/>
                        </w:rPr>
                        <w:t>int</w:t>
                      </w:r>
                      <w:r w:rsidRPr="004C73F6">
                        <w:rPr>
                          <w:lang w:val="en-US"/>
                        </w:rPr>
                        <w:t xml:space="preserve"> trigPin, </w:t>
                      </w:r>
                      <w:r w:rsidRPr="004C73F6">
                        <w:rPr>
                          <w:color w:val="33CCCC"/>
                          <w:lang w:val="en-US"/>
                        </w:rPr>
                        <w:t>int</w:t>
                      </w:r>
                      <w:r w:rsidRPr="004C73F6">
                        <w:rPr>
                          <w:lang w:val="en-US"/>
                        </w:rPr>
                        <w:t xml:space="preserve"> echoPin)</w:t>
                      </w:r>
                    </w:p>
                    <w:p w14:paraId="665AC188" w14:textId="77777777" w:rsidR="005900E4" w:rsidRPr="004C73F6" w:rsidRDefault="005900E4" w:rsidP="001A7AC1">
                      <w:pPr>
                        <w:spacing w:after="0"/>
                        <w:rPr>
                          <w:lang w:val="en-US"/>
                        </w:rPr>
                      </w:pPr>
                      <w:r w:rsidRPr="004C73F6">
                        <w:rPr>
                          <w:lang w:val="en-US"/>
                        </w:rPr>
                        <w:t>{</w:t>
                      </w:r>
                    </w:p>
                    <w:p w14:paraId="42BF6A3A" w14:textId="77777777" w:rsidR="005900E4" w:rsidRPr="004C73F6" w:rsidRDefault="005900E4" w:rsidP="001A7AC1">
                      <w:pPr>
                        <w:spacing w:after="0"/>
                        <w:rPr>
                          <w:color w:val="BFBFBF" w:themeColor="background1" w:themeShade="BF"/>
                          <w:lang w:val="en-US"/>
                        </w:rPr>
                      </w:pPr>
                      <w:r w:rsidRPr="004C73F6">
                        <w:rPr>
                          <w:lang w:val="en-US"/>
                        </w:rPr>
                        <w:t xml:space="preserve">  </w:t>
                      </w:r>
                      <w:r w:rsidRPr="004C73F6">
                        <w:rPr>
                          <w:color w:val="BFBFBF" w:themeColor="background1" w:themeShade="BF"/>
                          <w:lang w:val="en-US"/>
                        </w:rPr>
                        <w:t>// Clears the trigPin</w:t>
                      </w:r>
                    </w:p>
                    <w:p w14:paraId="445B1B85" w14:textId="77777777" w:rsidR="005900E4" w:rsidRPr="004C73F6" w:rsidRDefault="005900E4"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LOW</w:t>
                      </w:r>
                      <w:r w:rsidRPr="004C73F6">
                        <w:rPr>
                          <w:lang w:val="en-US"/>
                        </w:rPr>
                        <w:t>);</w:t>
                      </w:r>
                    </w:p>
                    <w:p w14:paraId="763B9F18" w14:textId="77777777" w:rsidR="005900E4" w:rsidRPr="004C73F6" w:rsidRDefault="005900E4" w:rsidP="001A7AC1">
                      <w:pPr>
                        <w:spacing w:after="0"/>
                        <w:rPr>
                          <w:lang w:val="en-US"/>
                        </w:rPr>
                      </w:pPr>
                      <w:r w:rsidRPr="004C73F6">
                        <w:rPr>
                          <w:lang w:val="en-US"/>
                        </w:rPr>
                        <w:t xml:space="preserve">  </w:t>
                      </w:r>
                      <w:r w:rsidRPr="004C73F6">
                        <w:rPr>
                          <w:color w:val="E36C0A" w:themeColor="accent6" w:themeShade="BF"/>
                          <w:lang w:val="en-US"/>
                        </w:rPr>
                        <w:t>delayMicroseconds</w:t>
                      </w:r>
                      <w:r w:rsidRPr="004C73F6">
                        <w:rPr>
                          <w:lang w:val="en-US"/>
                        </w:rPr>
                        <w:t>(2);</w:t>
                      </w:r>
                    </w:p>
                    <w:p w14:paraId="68535D7E" w14:textId="77777777" w:rsidR="005900E4" w:rsidRPr="004C73F6" w:rsidRDefault="005900E4" w:rsidP="001A7AC1">
                      <w:pPr>
                        <w:spacing w:after="0"/>
                        <w:rPr>
                          <w:lang w:val="en-US"/>
                        </w:rPr>
                      </w:pPr>
                      <w:r w:rsidRPr="004C73F6">
                        <w:rPr>
                          <w:lang w:val="en-US"/>
                        </w:rPr>
                        <w:t xml:space="preserve">  </w:t>
                      </w:r>
                      <w:r w:rsidRPr="004C73F6">
                        <w:rPr>
                          <w:color w:val="BFBFBF" w:themeColor="background1" w:themeShade="BF"/>
                          <w:lang w:val="en-US"/>
                        </w:rPr>
                        <w:t>// Sets the trigPin on HIGH state for 10 micro seconds</w:t>
                      </w:r>
                    </w:p>
                    <w:p w14:paraId="61369BB0" w14:textId="77777777" w:rsidR="005900E4" w:rsidRPr="004C73F6" w:rsidRDefault="005900E4"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HIGH</w:t>
                      </w:r>
                      <w:r w:rsidRPr="004C73F6">
                        <w:rPr>
                          <w:lang w:val="en-US"/>
                        </w:rPr>
                        <w:t>);</w:t>
                      </w:r>
                    </w:p>
                    <w:p w14:paraId="06FFA4E1" w14:textId="77777777" w:rsidR="005900E4" w:rsidRPr="004C73F6" w:rsidRDefault="005900E4" w:rsidP="001A7AC1">
                      <w:pPr>
                        <w:spacing w:after="0"/>
                        <w:rPr>
                          <w:lang w:val="en-US"/>
                        </w:rPr>
                      </w:pPr>
                      <w:r w:rsidRPr="004C73F6">
                        <w:rPr>
                          <w:lang w:val="en-US"/>
                        </w:rPr>
                        <w:t xml:space="preserve">  </w:t>
                      </w:r>
                      <w:r w:rsidRPr="004C73F6">
                        <w:rPr>
                          <w:color w:val="E36C0A" w:themeColor="accent6" w:themeShade="BF"/>
                          <w:lang w:val="en-US"/>
                        </w:rPr>
                        <w:t>delayMicroseconds</w:t>
                      </w:r>
                      <w:r w:rsidRPr="004C73F6">
                        <w:rPr>
                          <w:lang w:val="en-US"/>
                        </w:rPr>
                        <w:t>(10);</w:t>
                      </w:r>
                    </w:p>
                    <w:p w14:paraId="1864FB78" w14:textId="77777777" w:rsidR="005900E4" w:rsidRPr="004C73F6" w:rsidRDefault="005900E4"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LOW</w:t>
                      </w:r>
                      <w:r w:rsidRPr="004C73F6">
                        <w:rPr>
                          <w:lang w:val="en-US"/>
                        </w:rPr>
                        <w:t>);</w:t>
                      </w:r>
                    </w:p>
                    <w:p w14:paraId="750FF91E" w14:textId="77777777" w:rsidR="005900E4" w:rsidRPr="004C73F6" w:rsidRDefault="005900E4" w:rsidP="001A7AC1">
                      <w:pPr>
                        <w:spacing w:after="0"/>
                        <w:rPr>
                          <w:lang w:val="en-US"/>
                        </w:rPr>
                      </w:pPr>
                      <w:r w:rsidRPr="004C73F6">
                        <w:rPr>
                          <w:lang w:val="en-US"/>
                        </w:rPr>
                        <w:t xml:space="preserve">  </w:t>
                      </w:r>
                      <w:r w:rsidRPr="004C73F6">
                        <w:rPr>
                          <w:color w:val="BFBFBF" w:themeColor="background1" w:themeShade="BF"/>
                          <w:lang w:val="en-US"/>
                        </w:rPr>
                        <w:t>// Reads the echoPin, returns the sound wave travel time in microseconds</w:t>
                      </w:r>
                    </w:p>
                    <w:p w14:paraId="00D4DB87" w14:textId="77777777" w:rsidR="005900E4" w:rsidRPr="004C73F6" w:rsidRDefault="005900E4" w:rsidP="001A7AC1">
                      <w:pPr>
                        <w:spacing w:after="0"/>
                        <w:rPr>
                          <w:lang w:val="en-US"/>
                        </w:rPr>
                      </w:pPr>
                      <w:r w:rsidRPr="004C73F6">
                        <w:rPr>
                          <w:lang w:val="en-US"/>
                        </w:rPr>
                        <w:t xml:space="preserve">  duration = </w:t>
                      </w:r>
                      <w:r w:rsidRPr="004C73F6">
                        <w:rPr>
                          <w:color w:val="E36C0A" w:themeColor="accent6" w:themeShade="BF"/>
                          <w:lang w:val="en-US"/>
                        </w:rPr>
                        <w:t>pulseIn</w:t>
                      </w:r>
                      <w:r w:rsidRPr="004C73F6">
                        <w:rPr>
                          <w:lang w:val="en-US"/>
                        </w:rPr>
                        <w:t xml:space="preserve">(echoPin, </w:t>
                      </w:r>
                      <w:r w:rsidRPr="004C73F6">
                        <w:rPr>
                          <w:color w:val="33CCCC"/>
                          <w:lang w:val="en-US"/>
                        </w:rPr>
                        <w:t>HIGH</w:t>
                      </w:r>
                      <w:r w:rsidRPr="004C73F6">
                        <w:rPr>
                          <w:lang w:val="en-US"/>
                        </w:rPr>
                        <w:t>);</w:t>
                      </w:r>
                    </w:p>
                    <w:p w14:paraId="00F6859D" w14:textId="77777777" w:rsidR="005900E4" w:rsidRPr="004C73F6" w:rsidRDefault="005900E4" w:rsidP="001A7AC1">
                      <w:pPr>
                        <w:spacing w:after="0"/>
                        <w:rPr>
                          <w:lang w:val="en-US"/>
                        </w:rPr>
                      </w:pPr>
                      <w:r w:rsidRPr="004C73F6">
                        <w:rPr>
                          <w:lang w:val="en-US"/>
                        </w:rPr>
                        <w:t xml:space="preserve">  </w:t>
                      </w:r>
                      <w:r w:rsidRPr="004C73F6">
                        <w:rPr>
                          <w:color w:val="BFBFBF" w:themeColor="background1" w:themeShade="BF"/>
                          <w:lang w:val="en-US"/>
                        </w:rPr>
                        <w:t>// Calculating the distance</w:t>
                      </w:r>
                    </w:p>
                    <w:p w14:paraId="0C709B07" w14:textId="77777777" w:rsidR="005900E4" w:rsidRPr="004C73F6" w:rsidRDefault="005900E4" w:rsidP="001A7AC1">
                      <w:pPr>
                        <w:spacing w:after="0"/>
                        <w:rPr>
                          <w:lang w:val="en-US"/>
                        </w:rPr>
                      </w:pPr>
                      <w:r w:rsidRPr="004C73F6">
                        <w:rPr>
                          <w:lang w:val="en-US"/>
                        </w:rPr>
                        <w:t xml:space="preserve">  distance = duration*0.034/2;</w:t>
                      </w:r>
                    </w:p>
                    <w:p w14:paraId="56F802FD" w14:textId="77777777" w:rsidR="005900E4" w:rsidRPr="004C73F6" w:rsidRDefault="005900E4" w:rsidP="001A7AC1">
                      <w:pPr>
                        <w:spacing w:after="0"/>
                        <w:rPr>
                          <w:lang w:val="en-US"/>
                        </w:rPr>
                      </w:pPr>
                      <w:r w:rsidRPr="004C73F6">
                        <w:rPr>
                          <w:lang w:val="en-US"/>
                        </w:rPr>
                        <w:t xml:space="preserve">  </w:t>
                      </w:r>
                      <w:r w:rsidRPr="004C73F6">
                        <w:rPr>
                          <w:color w:val="339966"/>
                          <w:lang w:val="en-US"/>
                        </w:rPr>
                        <w:t>if</w:t>
                      </w:r>
                      <w:r w:rsidRPr="004C73F6">
                        <w:rPr>
                          <w:lang w:val="en-US"/>
                        </w:rPr>
                        <w:t>(distance &lt; 20){</w:t>
                      </w:r>
                    </w:p>
                    <w:p w14:paraId="03979241" w14:textId="77777777" w:rsidR="005900E4" w:rsidRPr="004C73F6" w:rsidRDefault="005900E4" w:rsidP="001A7AC1">
                      <w:pPr>
                        <w:spacing w:after="0"/>
                        <w:rPr>
                          <w:lang w:val="en-US"/>
                        </w:rPr>
                      </w:pPr>
                      <w:r w:rsidRPr="004C73F6">
                        <w:rPr>
                          <w:lang w:val="en-US"/>
                        </w:rPr>
                        <w:t xml:space="preserve">    </w:t>
                      </w:r>
                      <w:r w:rsidRPr="004C73F6">
                        <w:rPr>
                          <w:color w:val="339966"/>
                          <w:lang w:val="en-US"/>
                        </w:rPr>
                        <w:t>return</w:t>
                      </w:r>
                      <w:r w:rsidRPr="004C73F6">
                        <w:rPr>
                          <w:lang w:val="en-US"/>
                        </w:rPr>
                        <w:t xml:space="preserve"> </w:t>
                      </w:r>
                      <w:r w:rsidRPr="004C73F6">
                        <w:rPr>
                          <w:color w:val="33CCCC"/>
                          <w:lang w:val="en-US"/>
                        </w:rPr>
                        <w:t>false</w:t>
                      </w:r>
                      <w:r w:rsidRPr="004C73F6">
                        <w:rPr>
                          <w:lang w:val="en-US"/>
                        </w:rPr>
                        <w:t>;</w:t>
                      </w:r>
                    </w:p>
                    <w:p w14:paraId="68D28906" w14:textId="77777777" w:rsidR="005900E4" w:rsidRDefault="005900E4" w:rsidP="001A7AC1">
                      <w:pPr>
                        <w:spacing w:after="0"/>
                      </w:pPr>
                      <w:r w:rsidRPr="004C73F6">
                        <w:rPr>
                          <w:lang w:val="en-US"/>
                        </w:rPr>
                        <w:t xml:space="preserve">  </w:t>
                      </w:r>
                      <w:r>
                        <w:t>}</w:t>
                      </w:r>
                    </w:p>
                    <w:p w14:paraId="6FDF9AF8" w14:textId="77777777" w:rsidR="005900E4" w:rsidRDefault="005900E4" w:rsidP="001A7AC1">
                      <w:pPr>
                        <w:spacing w:after="0"/>
                      </w:pPr>
                      <w:r>
                        <w:t xml:space="preserve">  </w:t>
                      </w:r>
                      <w:r w:rsidRPr="001A7AC1">
                        <w:rPr>
                          <w:color w:val="339966"/>
                        </w:rPr>
                        <w:t>else</w:t>
                      </w:r>
                      <w:r>
                        <w:t>{</w:t>
                      </w:r>
                    </w:p>
                    <w:p w14:paraId="70491C98" w14:textId="77777777" w:rsidR="005900E4" w:rsidRDefault="005900E4" w:rsidP="001A7AC1">
                      <w:pPr>
                        <w:spacing w:after="0"/>
                      </w:pPr>
                      <w:r>
                        <w:t xml:space="preserve">    </w:t>
                      </w:r>
                      <w:r w:rsidRPr="001A7AC1">
                        <w:rPr>
                          <w:color w:val="339966"/>
                        </w:rPr>
                        <w:t>return</w:t>
                      </w:r>
                      <w:r>
                        <w:t xml:space="preserve"> </w:t>
                      </w:r>
                      <w:r w:rsidRPr="001A7AC1">
                        <w:rPr>
                          <w:color w:val="33CCCC"/>
                        </w:rPr>
                        <w:t>true</w:t>
                      </w:r>
                      <w:r>
                        <w:t>;</w:t>
                      </w:r>
                    </w:p>
                    <w:p w14:paraId="3FDAE0D7" w14:textId="77777777" w:rsidR="005900E4" w:rsidRDefault="005900E4" w:rsidP="001A7AC1">
                      <w:pPr>
                        <w:spacing w:after="0"/>
                      </w:pPr>
                      <w:r>
                        <w:t xml:space="preserve">  }</w:t>
                      </w:r>
                    </w:p>
                    <w:p w14:paraId="6DBBC1B0" w14:textId="4AF0680E" w:rsidR="005900E4" w:rsidRDefault="005900E4" w:rsidP="001A7AC1">
                      <w:pPr>
                        <w:spacing w:after="0"/>
                      </w:pPr>
                      <w:r>
                        <w:t>}</w:t>
                      </w:r>
                    </w:p>
                  </w:txbxContent>
                </v:textbox>
                <w10:wrap type="topAndBottom" anchorx="margin"/>
              </v:shape>
            </w:pict>
          </mc:Fallback>
        </mc:AlternateContent>
      </w:r>
    </w:p>
    <w:p w14:paraId="18DB55D6" w14:textId="5AE8519F" w:rsidR="006146F7" w:rsidRDefault="005D453F" w:rsidP="008A174C">
      <w:pPr>
        <w:pStyle w:val="subkopGIP"/>
        <w:jc w:val="left"/>
      </w:pPr>
      <w:bookmarkStart w:id="144" w:name="_Ref40965265"/>
      <w:bookmarkStart w:id="145" w:name="_Ref40965267"/>
      <w:bookmarkStart w:id="146" w:name="_Toc43307767"/>
      <w:r w:rsidRPr="009043F7">
        <w:t>Smart</w:t>
      </w:r>
      <w:r w:rsidR="006C4B5A" w:rsidRPr="009043F7">
        <w:t>lock</w:t>
      </w:r>
      <w:bookmarkEnd w:id="144"/>
      <w:bookmarkEnd w:id="145"/>
      <w:bookmarkEnd w:id="146"/>
    </w:p>
    <w:p w14:paraId="70D36CB9" w14:textId="4DA44D43" w:rsidR="006146F7" w:rsidRDefault="00A76CDD" w:rsidP="00A76CDD">
      <w:pPr>
        <w:pStyle w:val="subsubkopGIP"/>
      </w:pPr>
      <w:bookmarkStart w:id="147" w:name="_Toc43307768"/>
      <w:r>
        <w:t>Onderzoek</w:t>
      </w:r>
      <w:bookmarkEnd w:id="147"/>
    </w:p>
    <w:p w14:paraId="37A30FFD" w14:textId="6B2C689A" w:rsidR="00A76CDD" w:rsidRDefault="00A76CDD" w:rsidP="00A76CDD">
      <w:pPr>
        <w:pStyle w:val="kopGIPmetnummering"/>
        <w:numPr>
          <w:ilvl w:val="0"/>
          <w:numId w:val="0"/>
        </w:numPr>
        <w:ind w:left="1134" w:hanging="1134"/>
      </w:pPr>
    </w:p>
    <w:p w14:paraId="15449D4B" w14:textId="0F7E3A4B" w:rsidR="00712672" w:rsidRDefault="00712672" w:rsidP="00E41552">
      <w:pPr>
        <w:pStyle w:val="standaardGIP"/>
      </w:pPr>
      <w:r>
        <w:rPr>
          <w:lang w:eastAsia="nl-BE"/>
        </w:rPr>
        <mc:AlternateContent>
          <mc:Choice Requires="wps">
            <w:drawing>
              <wp:anchor distT="0" distB="0" distL="114300" distR="114300" simplePos="0" relativeHeight="251736064" behindDoc="0" locked="0" layoutInCell="1" allowOverlap="1" wp14:anchorId="2519381B" wp14:editId="6EE462E2">
                <wp:simplePos x="0" y="0"/>
                <wp:positionH relativeFrom="margin">
                  <wp:align>right</wp:align>
                </wp:positionH>
                <wp:positionV relativeFrom="paragraph">
                  <wp:posOffset>1174750</wp:posOffset>
                </wp:positionV>
                <wp:extent cx="1588135" cy="635"/>
                <wp:effectExtent l="0" t="0" r="0" b="0"/>
                <wp:wrapSquare wrapText="bothSides"/>
                <wp:docPr id="12" name="Tekstvak 12"/>
                <wp:cNvGraphicFramePr/>
                <a:graphic xmlns:a="http://schemas.openxmlformats.org/drawingml/2006/main">
                  <a:graphicData uri="http://schemas.microsoft.com/office/word/2010/wordprocessingShape">
                    <wps:wsp>
                      <wps:cNvSpPr txBox="1"/>
                      <wps:spPr>
                        <a:xfrm>
                          <a:off x="0" y="0"/>
                          <a:ext cx="1588135" cy="635"/>
                        </a:xfrm>
                        <a:prstGeom prst="rect">
                          <a:avLst/>
                        </a:prstGeom>
                        <a:solidFill>
                          <a:prstClr val="white"/>
                        </a:solidFill>
                        <a:ln>
                          <a:noFill/>
                        </a:ln>
                      </wps:spPr>
                      <wps:txbx>
                        <w:txbxContent>
                          <w:p w14:paraId="30A3A47F" w14:textId="7A54B128" w:rsidR="005900E4" w:rsidRPr="00D44473" w:rsidRDefault="005900E4" w:rsidP="00C80DA3">
                            <w:pPr>
                              <w:pStyle w:val="Bijschrift"/>
                              <w:rPr>
                                <w:rFonts w:ascii="Times New Roman" w:hAnsi="Times New Roman" w:cs="Times New Roman"/>
                                <w:b/>
                                <w:sz w:val="32"/>
                                <w:szCs w:val="24"/>
                              </w:rPr>
                            </w:pPr>
                            <w:bookmarkStart w:id="148" w:name="_Ref41073972"/>
                            <w:bookmarkStart w:id="149" w:name="_Toc41080918"/>
                            <w:r>
                              <w:t xml:space="preserve">Figuur </w:t>
                            </w:r>
                            <w:r>
                              <w:fldChar w:fldCharType="begin"/>
                            </w:r>
                            <w:r>
                              <w:instrText xml:space="preserve"> SEQ Figuur \* ARABIC </w:instrText>
                            </w:r>
                            <w:r>
                              <w:fldChar w:fldCharType="separate"/>
                            </w:r>
                            <w:r>
                              <w:t>16</w:t>
                            </w:r>
                            <w:r>
                              <w:fldChar w:fldCharType="end"/>
                            </w:r>
                            <w:bookmarkEnd w:id="148"/>
                            <w:r>
                              <w:t xml:space="preserve">: smartlock </w:t>
                            </w:r>
                            <w:sdt>
                              <w:sdtPr>
                                <w:id w:val="-668103077"/>
                                <w:citation/>
                              </w:sdtPr>
                              <w:sdtContent>
                                <w:r>
                                  <w:fldChar w:fldCharType="begin"/>
                                </w:r>
                                <w:r>
                                  <w:rPr>
                                    <w:lang w:val="nl-NL"/>
                                  </w:rPr>
                                  <w:instrText xml:space="preserve"> CITATION Maa16 \l 1043 </w:instrText>
                                </w:r>
                                <w:r>
                                  <w:fldChar w:fldCharType="separate"/>
                                </w:r>
                                <w:r w:rsidRPr="00C80DA3">
                                  <w:rPr>
                                    <w:lang w:val="nl-NL"/>
                                  </w:rPr>
                                  <w:t>[34]</w:t>
                                </w:r>
                                <w:r>
                                  <w:fldChar w:fldCharType="end"/>
                                </w:r>
                              </w:sdtContent>
                            </w:sdt>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19381B" id="Tekstvak 12" o:spid="_x0000_s1044" type="#_x0000_t202" style="position:absolute;left:0;text-align:left;margin-left:73.85pt;margin-top:92.5pt;width:125.05pt;height:.05pt;z-index:2517360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" stroked="f">
                <v:textbox style="mso-fit-shape-to-text:t" inset="0,0,0,0">
                  <w:txbxContent>
                    <w:p w14:paraId="30A3A47F" w14:textId="7A54B128" w:rsidR="005900E4" w:rsidRPr="00D44473" w:rsidRDefault="005900E4" w:rsidP="00C80DA3">
                      <w:pPr>
                        <w:pStyle w:val="Bijschrift"/>
                        <w:rPr>
                          <w:rFonts w:ascii="Times New Roman" w:hAnsi="Times New Roman" w:cs="Times New Roman"/>
                          <w:b/>
                          <w:sz w:val="32"/>
                          <w:szCs w:val="24"/>
                        </w:rPr>
                      </w:pPr>
                      <w:bookmarkStart w:id="150" w:name="_Ref41073972"/>
                      <w:bookmarkStart w:id="151" w:name="_Toc41080918"/>
                      <w:r>
                        <w:t xml:space="preserve">Figuur </w:t>
                      </w:r>
                      <w:r>
                        <w:fldChar w:fldCharType="begin"/>
                      </w:r>
                      <w:r>
                        <w:instrText xml:space="preserve"> SEQ Figuur \* ARABIC </w:instrText>
                      </w:r>
                      <w:r>
                        <w:fldChar w:fldCharType="separate"/>
                      </w:r>
                      <w:r>
                        <w:t>16</w:t>
                      </w:r>
                      <w:r>
                        <w:fldChar w:fldCharType="end"/>
                      </w:r>
                      <w:bookmarkEnd w:id="150"/>
                      <w:r>
                        <w:t xml:space="preserve">: smartlock </w:t>
                      </w:r>
                      <w:sdt>
                        <w:sdtPr>
                          <w:id w:val="-668103077"/>
                          <w:citation/>
                        </w:sdtPr>
                        <w:sdtContent>
                          <w:r>
                            <w:fldChar w:fldCharType="begin"/>
                          </w:r>
                          <w:r>
                            <w:rPr>
                              <w:lang w:val="nl-NL"/>
                            </w:rPr>
                            <w:instrText xml:space="preserve"> CITATION Maa16 \l 1043 </w:instrText>
                          </w:r>
                          <w:r>
                            <w:fldChar w:fldCharType="separate"/>
                          </w:r>
                          <w:r w:rsidRPr="00C80DA3">
                            <w:rPr>
                              <w:lang w:val="nl-NL"/>
                            </w:rPr>
                            <w:t>[34]</w:t>
                          </w:r>
                          <w:r>
                            <w:fldChar w:fldCharType="end"/>
                          </w:r>
                        </w:sdtContent>
                      </w:sdt>
                      <w:bookmarkEnd w:id="151"/>
                    </w:p>
                  </w:txbxContent>
                </v:textbox>
                <w10:wrap type="square" anchorx="margin"/>
              </v:shape>
            </w:pict>
          </mc:Fallback>
        </mc:AlternateContent>
      </w:r>
      <w:r w:rsidRPr="00C80DA3">
        <w:rPr>
          <w:lang w:eastAsia="nl-BE"/>
        </w:rPr>
        <w:drawing>
          <wp:anchor distT="0" distB="0" distL="114300" distR="114300" simplePos="0" relativeHeight="251734016" behindDoc="0" locked="0" layoutInCell="1" allowOverlap="1" wp14:anchorId="614DBA79" wp14:editId="5A17A7ED">
            <wp:simplePos x="0" y="0"/>
            <wp:positionH relativeFrom="margin">
              <wp:align>right</wp:align>
            </wp:positionH>
            <wp:positionV relativeFrom="paragraph">
              <wp:posOffset>38651</wp:posOffset>
            </wp:positionV>
            <wp:extent cx="1588135" cy="1127125"/>
            <wp:effectExtent l="0" t="0" r="0" b="0"/>
            <wp:wrapSquare wrapText="bothSides"/>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588135" cy="1127125"/>
                    </a:xfrm>
                    <a:prstGeom prst="rect">
                      <a:avLst/>
                    </a:prstGeom>
                  </pic:spPr>
                </pic:pic>
              </a:graphicData>
            </a:graphic>
            <wp14:sizeRelH relativeFrom="page">
              <wp14:pctWidth>0</wp14:pctWidth>
            </wp14:sizeRelH>
            <wp14:sizeRelV relativeFrom="page">
              <wp14:pctHeight>0</wp14:pctHeight>
            </wp14:sizeRelV>
          </wp:anchor>
        </w:drawing>
      </w:r>
      <w:r w:rsidR="00A76CDD">
        <w:t xml:space="preserve">Eerst wordt </w:t>
      </w:r>
      <w:r w:rsidR="00B27262">
        <w:t>nagegaan</w:t>
      </w:r>
      <w:r w:rsidR="00A76CDD">
        <w:t xml:space="preserve"> welke functies de smartlock allemaal moet hebben.</w:t>
      </w:r>
      <w:r w:rsidR="00B27262">
        <w:t xml:space="preserve"> De smartlock moet geopend en gesloten</w:t>
      </w:r>
      <w:r w:rsidR="00A76CDD">
        <w:t xml:space="preserve"> </w:t>
      </w:r>
      <w:r w:rsidR="00B27262">
        <w:t xml:space="preserve">worden door gebruik van de mobiele applicatie. Door gebruik te maken van </w:t>
      </w:r>
      <w:r w:rsidR="006803BA">
        <w:t>een</w:t>
      </w:r>
      <w:r w:rsidR="00B27262">
        <w:t xml:space="preserve"> smartlock kunnen enkel verbonden gebruikers de frigobox openen.</w:t>
      </w:r>
      <w:r w:rsidR="00EF4D9B">
        <w:t xml:space="preserve"> </w:t>
      </w:r>
      <w:r w:rsidR="00B27262">
        <w:t xml:space="preserve">Voor de uitvoering hiervan </w:t>
      </w:r>
      <w:r w:rsidR="00A435C7">
        <w:t>zijn twee keuzes mogelijk: een ele</w:t>
      </w:r>
      <w:r w:rsidR="00B27262">
        <w:t>k</w:t>
      </w:r>
      <w:r w:rsidR="00A435C7">
        <w:t>tromagneet of een servo</w:t>
      </w:r>
      <w:r w:rsidR="00B27262">
        <w:t>motor</w:t>
      </w:r>
      <w:r w:rsidR="00A435C7">
        <w:t xml:space="preserve"> met een grendelslot. Het nadeel van een ele</w:t>
      </w:r>
      <w:r w:rsidR="00B27262">
        <w:t>k</w:t>
      </w:r>
      <w:r w:rsidR="00A435C7">
        <w:t>tromagneet is dat deze een constante stroom nodig heeft om gesloten te blijven. Een servo</w:t>
      </w:r>
      <w:r w:rsidR="00B27262">
        <w:t>motor</w:t>
      </w:r>
      <w:r w:rsidR="00A435C7">
        <w:t xml:space="preserve"> met grendelslot daarintegen verbruikt enkel stroom op het moment dat het slot geopend of gesloten wordt. Het nadeel </w:t>
      </w:r>
      <w:r w:rsidR="00B27262">
        <w:t>van</w:t>
      </w:r>
      <w:r w:rsidR="00A435C7">
        <w:t xml:space="preserve"> deze keuze is dat het veel meer plek in neemt dan</w:t>
      </w:r>
      <w:r w:rsidR="00B27262">
        <w:t xml:space="preserve"> de eerste optie</w:t>
      </w:r>
      <w:r w:rsidR="00A435C7">
        <w:t>.</w:t>
      </w:r>
      <w:r w:rsidR="00B27262">
        <w:t xml:space="preserve"> </w:t>
      </w:r>
      <w:r w:rsidR="00755541">
        <w:t>O</w:t>
      </w:r>
      <w:r w:rsidR="00B27262">
        <w:t xml:space="preserve">ndanks dit nadeel is er toch voor de servomotor gekozen omdat dit </w:t>
      </w:r>
      <w:r>
        <w:t>minder stroom nodig heeft en de goekopere oplossing is (</w:t>
      </w:r>
      <w:r>
        <w:fldChar w:fldCharType="begin"/>
      </w:r>
      <w:r>
        <w:instrText xml:space="preserve"> REF _Ref41073972 \h </w:instrText>
      </w:r>
      <w:r>
        <w:fldChar w:fldCharType="separate"/>
      </w:r>
      <w:r w:rsidR="00996EBA">
        <w:t>Figuur 16</w:t>
      </w:r>
      <w:r>
        <w:fldChar w:fldCharType="end"/>
      </w:r>
      <w:r>
        <w:t>)</w:t>
      </w:r>
      <w:r w:rsidR="00B27262">
        <w:t>.</w:t>
      </w:r>
    </w:p>
    <w:p w14:paraId="741A8959" w14:textId="5ED40B02" w:rsidR="00712672" w:rsidRDefault="00712672">
      <w:pPr>
        <w:rPr>
          <w:rFonts w:ascii="Times New Roman" w:hAnsi="Times New Roman" w:cs="Times New Roman"/>
          <w:sz w:val="24"/>
          <w:szCs w:val="24"/>
        </w:rPr>
      </w:pPr>
      <w:r>
        <w:br w:type="page"/>
      </w:r>
    </w:p>
    <w:p w14:paraId="6F27CA73" w14:textId="52DED59C" w:rsidR="00A76CDD" w:rsidRDefault="00A76CDD" w:rsidP="00A76CDD">
      <w:pPr>
        <w:pStyle w:val="subsubkopGIP"/>
      </w:pPr>
      <w:bookmarkStart w:id="152" w:name="_Toc43307769"/>
      <w:r>
        <w:lastRenderedPageBreak/>
        <w:t>Uitwerking</w:t>
      </w:r>
      <w:bookmarkEnd w:id="152"/>
    </w:p>
    <w:p w14:paraId="44440020" w14:textId="7E450078" w:rsidR="00EF4D9B" w:rsidRDefault="00EF4D9B" w:rsidP="00EF4D9B">
      <w:pPr>
        <w:pStyle w:val="kopGIPmetnummering"/>
        <w:numPr>
          <w:ilvl w:val="0"/>
          <w:numId w:val="0"/>
        </w:numPr>
        <w:ind w:left="1134" w:hanging="1134"/>
      </w:pPr>
    </w:p>
    <w:p w14:paraId="7CB582B7" w14:textId="37487FB4" w:rsidR="00EF4D9B" w:rsidRPr="009043F7" w:rsidRDefault="00EF4D9B" w:rsidP="00EF4D9B">
      <w:pPr>
        <w:pStyle w:val="standaardGIP"/>
      </w:pPr>
      <w:r>
        <w:t xml:space="preserve">Op het einde van de servomotor wordt een haakje </w:t>
      </w:r>
      <w:r w:rsidR="00A435C7">
        <w:t>geplaatst die rond het grendelslot</w:t>
      </w:r>
      <w:r>
        <w:t>. De mobiele applicatie kan aan de hand van Bluetooth een signaal naar de arduino sturen</w:t>
      </w:r>
      <w:r w:rsidR="00B27262">
        <w:t>,</w:t>
      </w:r>
      <w:r>
        <w:t xml:space="preserve"> waardoor de servomotor </w:t>
      </w:r>
      <w:r w:rsidR="00B27262">
        <w:t>180</w:t>
      </w:r>
      <w:r>
        <w:t xml:space="preserve"> graden zal draaien en het slot zal opengaan.</w:t>
      </w:r>
      <w:r w:rsidR="00B27262">
        <w:t xml:space="preserve"> Om het te sluiten draait de servomotor 180 graden in de omgekeerde richting</w:t>
      </w:r>
      <w:r>
        <w:t xml:space="preserve"> </w:t>
      </w:r>
      <w:sdt>
        <w:sdtPr>
          <w:id w:val="1296335461"/>
          <w:citation/>
        </w:sdtPr>
        <w:sdtContent>
          <w:r w:rsidR="00C20B81">
            <w:fldChar w:fldCharType="begin"/>
          </w:r>
          <w:r w:rsidR="00C20B81">
            <w:rPr>
              <w:lang w:val="nl-NL"/>
            </w:rPr>
            <w:instrText xml:space="preserve"> CITATION Fre16 \l 1043 </w:instrText>
          </w:r>
          <w:r w:rsidR="00C20B81">
            <w:fldChar w:fldCharType="separate"/>
          </w:r>
          <w:r w:rsidR="00FF2B35" w:rsidRPr="00FF2B35">
            <w:rPr>
              <w:lang w:val="nl-NL"/>
            </w:rPr>
            <w:t>[32]</w:t>
          </w:r>
          <w:r w:rsidR="00C20B81">
            <w:fldChar w:fldCharType="end"/>
          </w:r>
        </w:sdtContent>
      </w:sdt>
      <w:r w:rsidR="00B27262">
        <w:t>.</w:t>
      </w:r>
    </w:p>
    <w:p w14:paraId="0AB0DDFA" w14:textId="3D72A17E" w:rsidR="00CA606A" w:rsidRDefault="00CA606A">
      <w:pPr>
        <w:rPr>
          <w:rFonts w:ascii="Times New Roman" w:hAnsi="Times New Roman" w:cs="Times New Roman"/>
          <w:b/>
          <w:sz w:val="32"/>
          <w:szCs w:val="24"/>
        </w:rPr>
      </w:pPr>
      <w:r>
        <w:br w:type="page"/>
      </w:r>
    </w:p>
    <w:p w14:paraId="71AA3C48" w14:textId="7C67E58D" w:rsidR="00572D96" w:rsidRDefault="00572D96">
      <w:pPr>
        <w:rPr>
          <w:rFonts w:ascii="Times New Roman" w:hAnsi="Times New Roman" w:cs="Times New Roman"/>
          <w:b/>
          <w:sz w:val="32"/>
          <w:szCs w:val="24"/>
        </w:rPr>
      </w:pPr>
      <w:r>
        <w:lastRenderedPageBreak/>
        <w:br w:type="page"/>
      </w:r>
    </w:p>
    <w:p w14:paraId="38DE5BDE" w14:textId="77777777" w:rsidR="00D176C9" w:rsidRPr="009043F7" w:rsidRDefault="00D176C9" w:rsidP="00D176C9">
      <w:pPr>
        <w:pStyle w:val="kopGIPmetnummering"/>
        <w:numPr>
          <w:ilvl w:val="0"/>
          <w:numId w:val="0"/>
        </w:numPr>
        <w:ind w:left="1134" w:hanging="1134"/>
      </w:pPr>
    </w:p>
    <w:p w14:paraId="001411F9" w14:textId="5B0DF83D" w:rsidR="00D176C9" w:rsidRPr="005900E4" w:rsidRDefault="00782179" w:rsidP="00D176C9">
      <w:pPr>
        <w:pStyle w:val="kopGIPmetnummering"/>
      </w:pPr>
      <w:bookmarkStart w:id="153" w:name="_Toc43307770"/>
      <w:r w:rsidRPr="005900E4">
        <w:t>Kostprijsberekening</w:t>
      </w:r>
      <w:bookmarkEnd w:id="153"/>
    </w:p>
    <w:p w14:paraId="77F5333A" w14:textId="4A4E513F" w:rsidR="00782179" w:rsidRPr="009043F7" w:rsidRDefault="00782179" w:rsidP="00782179">
      <w:pPr>
        <w:pStyle w:val="kopGIPmetnummering"/>
        <w:numPr>
          <w:ilvl w:val="0"/>
          <w:numId w:val="0"/>
        </w:numPr>
        <w:ind w:left="1134" w:hanging="1134"/>
      </w:pPr>
    </w:p>
    <w:p w14:paraId="546DF8A6" w14:textId="24CCE2A9" w:rsidR="00782179" w:rsidRPr="009043F7" w:rsidRDefault="00B622B6" w:rsidP="00B622B6">
      <w:pPr>
        <w:pStyle w:val="standaardGIP"/>
        <w:jc w:val="left"/>
        <w:sectPr w:rsidR="00782179" w:rsidRPr="009043F7" w:rsidSect="001A6199">
          <w:headerReference w:type="even" r:id="rId32"/>
          <w:headerReference w:type="default" r:id="rId33"/>
          <w:footerReference w:type="even" r:id="rId34"/>
          <w:footerReference w:type="default" r:id="rId35"/>
          <w:pgSz w:w="11906" w:h="16838"/>
          <w:pgMar w:top="1134" w:right="1134" w:bottom="1134" w:left="1134" w:header="709" w:footer="709" w:gutter="0"/>
          <w:cols w:space="708"/>
          <w:docGrid w:linePitch="360"/>
        </w:sectPr>
      </w:pPr>
      <w:r w:rsidRPr="009043F7">
        <w:t>De geschatte prijs d</w:t>
      </w:r>
      <w:r w:rsidR="00692465" w:rsidRPr="009043F7">
        <w:t>ie tegen het einde van het project</w:t>
      </w:r>
      <w:r w:rsidR="009E6CEC" w:rsidRPr="009043F7">
        <w:t xml:space="preserve"> uitgegeven zal worden </w:t>
      </w:r>
      <w:r w:rsidR="00AE61A5" w:rsidRPr="009043F7">
        <w:t>is</w:t>
      </w:r>
      <w:r w:rsidR="00F6287F" w:rsidRPr="009043F7">
        <w:t xml:space="preserve"> maximaal</w:t>
      </w:r>
      <w:r w:rsidR="00AE61A5" w:rsidRPr="009043F7">
        <w:t xml:space="preserve"> €15</w:t>
      </w:r>
      <w:r w:rsidR="009C38BC" w:rsidRPr="009043F7">
        <w:t>0.</w:t>
      </w:r>
      <w:r w:rsidR="00A646B4">
        <w:t xml:space="preserve"> De motoren kosten €47,71. De volgende kost was de </w:t>
      </w:r>
      <w:r w:rsidR="00CA606A">
        <w:t>gps</w:t>
      </w:r>
      <w:r w:rsidR="00A646B4">
        <w:t xml:space="preserve">-module. Deze kost €15,99. De </w:t>
      </w:r>
      <w:r w:rsidR="005900E4">
        <w:t>H</w:t>
      </w:r>
      <w:r w:rsidR="00A646B4">
        <w:t xml:space="preserve">-brug kost €6,99. Voor de buckconvertoren is de prijs €9,99. Het kompasmodule kost €10,52. Een desoldeerlint kost €3,98. De laatste kost is de plant met pivotwielen. Deze kost €9,98.  De totale kost is €97,94. </w:t>
      </w:r>
    </w:p>
    <w:p w14:paraId="425D7EA2" w14:textId="77777777" w:rsidR="009E75C7" w:rsidRPr="009043F7" w:rsidRDefault="009E75C7" w:rsidP="009E75C7">
      <w:pPr>
        <w:sectPr w:rsidR="009E75C7" w:rsidRPr="009043F7" w:rsidSect="001A6199">
          <w:headerReference w:type="even" r:id="rId36"/>
          <w:headerReference w:type="default" r:id="rId37"/>
          <w:pgSz w:w="11906" w:h="16838"/>
          <w:pgMar w:top="1134" w:right="1134" w:bottom="1134" w:left="1134" w:header="709" w:footer="709" w:gutter="0"/>
          <w:cols w:space="708"/>
          <w:docGrid w:linePitch="360"/>
        </w:sectPr>
      </w:pPr>
    </w:p>
    <w:p w14:paraId="0494B198" w14:textId="6C54570F" w:rsidR="009E75C7" w:rsidRDefault="009E75C7" w:rsidP="009E75C7">
      <w:pPr>
        <w:pStyle w:val="kopGIPzondernummering"/>
      </w:pPr>
      <w:bookmarkStart w:id="154" w:name="_Toc43307771"/>
      <w:r w:rsidRPr="009043F7">
        <w:t>Conclusie</w:t>
      </w:r>
      <w:bookmarkEnd w:id="154"/>
    </w:p>
    <w:p w14:paraId="1D568633" w14:textId="77777777" w:rsidR="00712672" w:rsidRPr="00712672" w:rsidRDefault="00712672" w:rsidP="00712672">
      <w:pPr>
        <w:pStyle w:val="standaardGIP"/>
      </w:pPr>
    </w:p>
    <w:p w14:paraId="6526EDCE" w14:textId="77777777" w:rsidR="0094522E" w:rsidRDefault="00712672" w:rsidP="00712672">
      <w:pPr>
        <w:pStyle w:val="standaardGIP"/>
        <w:rPr>
          <w:rStyle w:val="5yl5"/>
        </w:rPr>
      </w:pPr>
      <w:r w:rsidRPr="00712672">
        <w:rPr>
          <w:rStyle w:val="5yl5"/>
        </w:rPr>
        <w:t xml:space="preserve">De projectopgave om een smart frigobox te maken is grotendeels gerealiseerd. </w:t>
      </w:r>
    </w:p>
    <w:p w14:paraId="7376EB52" w14:textId="77777777" w:rsidR="0094522E" w:rsidRDefault="00712672" w:rsidP="00712672">
      <w:pPr>
        <w:pStyle w:val="standaardGIP"/>
        <w:rPr>
          <w:rStyle w:val="5yl5"/>
        </w:rPr>
      </w:pPr>
      <w:r w:rsidRPr="00712672">
        <w:rPr>
          <w:rStyle w:val="5yl5"/>
        </w:rPr>
        <w:t xml:space="preserve">Er is een onderstel dat de mogelijkheid heeft om te rijden en bestuurd te worden. </w:t>
      </w:r>
    </w:p>
    <w:p w14:paraId="7D918488" w14:textId="56A01A3B" w:rsidR="0094522E" w:rsidRDefault="00712672" w:rsidP="00712672">
      <w:pPr>
        <w:pStyle w:val="standaardGIP"/>
        <w:rPr>
          <w:rStyle w:val="5yl5"/>
        </w:rPr>
      </w:pPr>
      <w:r w:rsidRPr="00712672">
        <w:rPr>
          <w:rStyle w:val="5yl5"/>
        </w:rPr>
        <w:t xml:space="preserve">De mobiele applicatie kan verbinden met een </w:t>
      </w:r>
      <w:r w:rsidR="005900E4">
        <w:rPr>
          <w:rStyle w:val="5yl5"/>
        </w:rPr>
        <w:t>A</w:t>
      </w:r>
      <w:r w:rsidRPr="00712672">
        <w:rPr>
          <w:rStyle w:val="5yl5"/>
        </w:rPr>
        <w:t xml:space="preserve">rduino via een </w:t>
      </w:r>
      <w:r w:rsidR="005900E4" w:rsidRPr="00781632">
        <w:rPr>
          <w:rStyle w:val="5yl5"/>
        </w:rPr>
        <w:t>b</w:t>
      </w:r>
      <w:r w:rsidRPr="00781632">
        <w:rPr>
          <w:rStyle w:val="5yl5"/>
        </w:rPr>
        <w:t>luetoothverbinding</w:t>
      </w:r>
      <w:r w:rsidRPr="00712672">
        <w:rPr>
          <w:rStyle w:val="5yl5"/>
        </w:rPr>
        <w:t xml:space="preserve">. Met deze verbinding kan de mobiele applicatie gegevens ontvangen en versturen zoals </w:t>
      </w:r>
      <w:r w:rsidR="005900E4" w:rsidRPr="00781632">
        <w:rPr>
          <w:rStyle w:val="5yl5"/>
        </w:rPr>
        <w:t>gps-</w:t>
      </w:r>
      <w:r w:rsidRPr="00781632">
        <w:rPr>
          <w:rStyle w:val="5yl5"/>
        </w:rPr>
        <w:t>coördinaten</w:t>
      </w:r>
      <w:r w:rsidRPr="00712672">
        <w:rPr>
          <w:rStyle w:val="5yl5"/>
        </w:rPr>
        <w:t xml:space="preserve"> en temperature</w:t>
      </w:r>
      <w:r w:rsidR="0094522E">
        <w:rPr>
          <w:rStyle w:val="5yl5"/>
        </w:rPr>
        <w:t xml:space="preserve">n. </w:t>
      </w:r>
    </w:p>
    <w:p w14:paraId="6AD54535" w14:textId="1B7AE4D9" w:rsidR="0094522E" w:rsidRDefault="00712672" w:rsidP="00712672">
      <w:pPr>
        <w:pStyle w:val="standaardGIP"/>
        <w:rPr>
          <w:rStyle w:val="5yl5"/>
        </w:rPr>
      </w:pPr>
      <w:r w:rsidRPr="00712672">
        <w:rPr>
          <w:rStyle w:val="5yl5"/>
        </w:rPr>
        <w:t>D</w:t>
      </w:r>
      <w:r>
        <w:rPr>
          <w:rStyle w:val="5yl5"/>
        </w:rPr>
        <w:t>oor de</w:t>
      </w:r>
      <w:r w:rsidRPr="00712672">
        <w:rPr>
          <w:rStyle w:val="5yl5"/>
        </w:rPr>
        <w:t xml:space="preserve"> </w:t>
      </w:r>
      <w:r w:rsidR="005900E4">
        <w:rPr>
          <w:rStyle w:val="5yl5"/>
        </w:rPr>
        <w:t>gps</w:t>
      </w:r>
      <w:r w:rsidRPr="00712672">
        <w:rPr>
          <w:rStyle w:val="5yl5"/>
        </w:rPr>
        <w:t xml:space="preserve">-module en echolocatie </w:t>
      </w:r>
      <w:r>
        <w:rPr>
          <w:rStyle w:val="5yl5"/>
        </w:rPr>
        <w:t>heeft de frigobox</w:t>
      </w:r>
      <w:r w:rsidRPr="00712672">
        <w:rPr>
          <w:rStyle w:val="5yl5"/>
        </w:rPr>
        <w:t xml:space="preserve"> de mogelijkheid om zichzelf te positioneren, de omgeving te bekijken en signalen te sturen naar het onderstel zodat er autonoom gereden kan worden. </w:t>
      </w:r>
    </w:p>
    <w:p w14:paraId="323C395F" w14:textId="52964B58" w:rsidR="00712672" w:rsidRDefault="00712672" w:rsidP="00712672">
      <w:pPr>
        <w:pStyle w:val="standaardGIP"/>
        <w:rPr>
          <w:rStyle w:val="5yl5"/>
        </w:rPr>
      </w:pPr>
      <w:r w:rsidRPr="00712672">
        <w:rPr>
          <w:rStyle w:val="5yl5"/>
        </w:rPr>
        <w:t>De zelfgemaakte druksensoren kunnen per vakje kijken of er een blik geplaatst is. Wanneer dit het geval is meten de thermistoren de temperatuur van het geplaatste blik</w:t>
      </w:r>
      <w:r>
        <w:rPr>
          <w:rStyle w:val="5yl5"/>
        </w:rPr>
        <w:t>.</w:t>
      </w:r>
    </w:p>
    <w:p w14:paraId="4742FD92" w14:textId="77777777" w:rsidR="00712672" w:rsidRDefault="00712672" w:rsidP="00712672">
      <w:pPr>
        <w:pStyle w:val="standaardGIP"/>
        <w:rPr>
          <w:rStyle w:val="5yl5"/>
        </w:rPr>
      </w:pPr>
    </w:p>
    <w:p w14:paraId="6E03057C" w14:textId="5D3BB4FC" w:rsidR="009E75C7" w:rsidRPr="009043F7" w:rsidRDefault="00712672" w:rsidP="00712672">
      <w:pPr>
        <w:pStyle w:val="standaardGIP"/>
      </w:pPr>
      <w:r w:rsidRPr="00712672">
        <w:rPr>
          <w:rStyle w:val="5yl5"/>
        </w:rPr>
        <w:t xml:space="preserve">De frigobox zelf is theoretisch uitgedacht en uitgetekend maar niet gerealiseerd wegens de </w:t>
      </w:r>
      <w:r w:rsidR="000D30DA">
        <w:rPr>
          <w:rStyle w:val="5yl5"/>
        </w:rPr>
        <w:t>c</w:t>
      </w:r>
      <w:r w:rsidRPr="00712672">
        <w:rPr>
          <w:rStyle w:val="5yl5"/>
        </w:rPr>
        <w:t xml:space="preserve">oronacrisis. Om dit verder te realiseren is er weinig extra onderzoek nodig. Het doel om een smart frigobox te maken binnen de gegeven periode is dus niet gelukt. </w:t>
      </w:r>
      <w:r>
        <w:rPr>
          <w:rStyle w:val="5yl5"/>
        </w:rPr>
        <w:t>Bijna alle</w:t>
      </w:r>
      <w:r w:rsidRPr="00712672">
        <w:rPr>
          <w:rStyle w:val="5yl5"/>
        </w:rPr>
        <w:t xml:space="preserve"> afzonderlijke delen zijn gemaakt en getest. De quarantaine zorgt er echter voor dat </w:t>
      </w:r>
      <w:r>
        <w:rPr>
          <w:rStyle w:val="5yl5"/>
        </w:rPr>
        <w:t>de</w:t>
      </w:r>
      <w:r w:rsidRPr="00712672">
        <w:rPr>
          <w:rStyle w:val="5yl5"/>
        </w:rPr>
        <w:t xml:space="preserve"> afzonderlijke delen niet samen geplaatst en getest kunnen worden. Er kunnen ook geen extra onderdelen of stukken aangeschaft worden bij </w:t>
      </w:r>
      <w:r w:rsidRPr="005900E4">
        <w:rPr>
          <w:rStyle w:val="5yl5"/>
        </w:rPr>
        <w:t>doe</w:t>
      </w:r>
      <w:r w:rsidR="005900E4">
        <w:rPr>
          <w:rStyle w:val="5yl5"/>
        </w:rPr>
        <w:t>-</w:t>
      </w:r>
      <w:r w:rsidRPr="005900E4">
        <w:rPr>
          <w:rStyle w:val="5yl5"/>
        </w:rPr>
        <w:t>het</w:t>
      </w:r>
      <w:r w:rsidR="005900E4">
        <w:rPr>
          <w:rStyle w:val="5yl5"/>
        </w:rPr>
        <w:t>-</w:t>
      </w:r>
      <w:r w:rsidRPr="005900E4">
        <w:rPr>
          <w:rStyle w:val="5yl5"/>
        </w:rPr>
        <w:t>zelf</w:t>
      </w:r>
      <w:r w:rsidR="005900E4" w:rsidRPr="005900E4">
        <w:rPr>
          <w:rStyle w:val="5yl5"/>
        </w:rPr>
        <w:t xml:space="preserve"> </w:t>
      </w:r>
      <w:r w:rsidRPr="005900E4">
        <w:rPr>
          <w:rStyle w:val="5yl5"/>
        </w:rPr>
        <w:t>winkels</w:t>
      </w:r>
      <w:r w:rsidRPr="00712672">
        <w:rPr>
          <w:rStyle w:val="5yl5"/>
        </w:rPr>
        <w:t xml:space="preserve"> waardoor er geen compleet geheel is.</w:t>
      </w:r>
      <w:r w:rsidRPr="009043F7">
        <w:t xml:space="preserve"> </w:t>
      </w:r>
      <w:r w:rsidR="009E75C7" w:rsidRPr="009043F7">
        <w:br w:type="page"/>
      </w:r>
    </w:p>
    <w:p w14:paraId="0399E132" w14:textId="58D2ECFF" w:rsidR="00E11C9B" w:rsidRPr="009043F7" w:rsidRDefault="00E11C9B" w:rsidP="00E11C9B">
      <w:pPr>
        <w:pStyle w:val="kopGIPzondernummering"/>
      </w:pPr>
    </w:p>
    <w:bookmarkStart w:id="155" w:name="_Toc43307772" w:displacedByCustomXml="next"/>
    <w:sdt>
      <w:sdtPr>
        <w:rPr>
          <w:rFonts w:asciiTheme="minorHAnsi" w:hAnsiTheme="minorHAnsi" w:cstheme="minorBidi"/>
          <w:b w:val="0"/>
          <w:sz w:val="22"/>
          <w:szCs w:val="22"/>
        </w:rPr>
        <w:id w:val="690883543"/>
        <w:docPartObj>
          <w:docPartGallery w:val="Bibliographies"/>
          <w:docPartUnique/>
        </w:docPartObj>
      </w:sdtPr>
      <w:sdtContent>
        <w:p w14:paraId="053A15F5" w14:textId="317291E6" w:rsidR="00E11C9B" w:rsidRPr="00E11C9B" w:rsidRDefault="00E11C9B" w:rsidP="00011AE3">
          <w:pPr>
            <w:pStyle w:val="kopGIPzondernummering"/>
          </w:pPr>
          <w:r>
            <w:t>Literatuurlijst</w:t>
          </w:r>
          <w:bookmarkEnd w:id="155"/>
        </w:p>
        <w:sdt>
          <w:sdtPr>
            <w:id w:val="111145805"/>
            <w:bibliography/>
          </w:sdtPr>
          <w:sdtContent>
            <w:p w14:paraId="1CD461C8" w14:textId="77777777" w:rsidR="00FF2B35" w:rsidRDefault="00E11C9B">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9205"/>
              </w:tblGrid>
              <w:tr w:rsidR="00FF2B35" w14:paraId="118BA3FC" w14:textId="77777777">
                <w:trPr>
                  <w:divId w:val="851266003"/>
                  <w:tblCellSpacing w:w="15" w:type="dxa"/>
                </w:trPr>
                <w:tc>
                  <w:tcPr>
                    <w:tcW w:w="50" w:type="pct"/>
                    <w:hideMark/>
                  </w:tcPr>
                  <w:p w14:paraId="3713A980" w14:textId="5A44CF5F" w:rsidR="00FF2B35" w:rsidRDefault="00FF2B35">
                    <w:pPr>
                      <w:pStyle w:val="Bibliografie"/>
                      <w:rPr>
                        <w:sz w:val="24"/>
                        <w:szCs w:val="24"/>
                      </w:rPr>
                    </w:pPr>
                    <w:r>
                      <w:t xml:space="preserve">[1] </w:t>
                    </w:r>
                  </w:p>
                </w:tc>
                <w:tc>
                  <w:tcPr>
                    <w:tcW w:w="0" w:type="auto"/>
                    <w:hideMark/>
                  </w:tcPr>
                  <w:p w14:paraId="085A76C9" w14:textId="77777777" w:rsidR="00FF2B35" w:rsidRDefault="00FF2B35">
                    <w:pPr>
                      <w:pStyle w:val="Bibliografie"/>
                    </w:pPr>
                    <w:r>
                      <w:t>Verdel, „Gebruikerservaring,” Wikipedia, 3 april 2019. [Online]. Available: https://nl.wikipedia.org/wiki/Gebruikerservaring. [Geopend 22 Maart 2020].</w:t>
                    </w:r>
                  </w:p>
                </w:tc>
              </w:tr>
              <w:tr w:rsidR="00FF2B35" w14:paraId="15AF9439" w14:textId="77777777">
                <w:trPr>
                  <w:divId w:val="851266003"/>
                  <w:tblCellSpacing w:w="15" w:type="dxa"/>
                </w:trPr>
                <w:tc>
                  <w:tcPr>
                    <w:tcW w:w="50" w:type="pct"/>
                    <w:hideMark/>
                  </w:tcPr>
                  <w:p w14:paraId="351EBF68" w14:textId="77777777" w:rsidR="00FF2B35" w:rsidRDefault="00FF2B35">
                    <w:pPr>
                      <w:pStyle w:val="Bibliografie"/>
                    </w:pPr>
                    <w:r>
                      <w:t xml:space="preserve">[2] </w:t>
                    </w:r>
                  </w:p>
                </w:tc>
                <w:tc>
                  <w:tcPr>
                    <w:tcW w:w="0" w:type="auto"/>
                    <w:hideMark/>
                  </w:tcPr>
                  <w:p w14:paraId="77A1CFD8" w14:textId="77777777" w:rsidR="00FF2B35" w:rsidRDefault="00FF2B35">
                    <w:pPr>
                      <w:pStyle w:val="Bibliografie"/>
                    </w:pPr>
                    <w:r>
                      <w:t xml:space="preserve">M. Hein, „Gebruikersomgeving,” Wikipedia, 26 September 2018. </w:t>
                    </w:r>
                    <w:r w:rsidRPr="00F97973">
                      <w:rPr>
                        <w:lang w:val="fr-FR"/>
                      </w:rPr>
                      <w:t xml:space="preserve">[Online]. Available: https://nl.wikipedia.org/wiki/Gebruikersomgeving. </w:t>
                    </w:r>
                    <w:r>
                      <w:t>[Geopend 22 Maart 2020].</w:t>
                    </w:r>
                  </w:p>
                </w:tc>
              </w:tr>
              <w:tr w:rsidR="00FF2B35" w14:paraId="6B9684BE" w14:textId="77777777">
                <w:trPr>
                  <w:divId w:val="851266003"/>
                  <w:tblCellSpacing w:w="15" w:type="dxa"/>
                </w:trPr>
                <w:tc>
                  <w:tcPr>
                    <w:tcW w:w="50" w:type="pct"/>
                    <w:hideMark/>
                  </w:tcPr>
                  <w:p w14:paraId="0BD600D6" w14:textId="77777777" w:rsidR="00FF2B35" w:rsidRDefault="00FF2B35">
                    <w:pPr>
                      <w:pStyle w:val="Bibliografie"/>
                    </w:pPr>
                    <w:r>
                      <w:t xml:space="preserve">[3] </w:t>
                    </w:r>
                  </w:p>
                </w:tc>
                <w:tc>
                  <w:tcPr>
                    <w:tcW w:w="0" w:type="auto"/>
                    <w:hideMark/>
                  </w:tcPr>
                  <w:p w14:paraId="2BEAD913" w14:textId="77777777" w:rsidR="00FF2B35" w:rsidRDefault="00FF2B35">
                    <w:pPr>
                      <w:pStyle w:val="Bibliografie"/>
                    </w:pPr>
                    <w:r w:rsidRPr="000B2B7C">
                      <w:rPr>
                        <w:lang w:val="en-US"/>
                      </w:rPr>
                      <w:t xml:space="preserve">Jordandee, „Sparkfun,” Sparkfun, [Online]. Available: https://learn.sparkfun.com/tutorials/pulse-width-modulation/all. </w:t>
                    </w:r>
                    <w:r>
                      <w:t>[Geopend 21 mei 2020].</w:t>
                    </w:r>
                  </w:p>
                </w:tc>
              </w:tr>
              <w:tr w:rsidR="00FF2B35" w14:paraId="4FDD89F1" w14:textId="77777777">
                <w:trPr>
                  <w:divId w:val="851266003"/>
                  <w:tblCellSpacing w:w="15" w:type="dxa"/>
                </w:trPr>
                <w:tc>
                  <w:tcPr>
                    <w:tcW w:w="50" w:type="pct"/>
                    <w:hideMark/>
                  </w:tcPr>
                  <w:p w14:paraId="086F5ADF" w14:textId="77777777" w:rsidR="00FF2B35" w:rsidRDefault="00FF2B35">
                    <w:pPr>
                      <w:pStyle w:val="Bibliografie"/>
                    </w:pPr>
                    <w:r>
                      <w:t xml:space="preserve">[4] </w:t>
                    </w:r>
                  </w:p>
                </w:tc>
                <w:tc>
                  <w:tcPr>
                    <w:tcW w:w="0" w:type="auto"/>
                    <w:hideMark/>
                  </w:tcPr>
                  <w:p w14:paraId="32FDDB94" w14:textId="77777777" w:rsidR="00FF2B35" w:rsidRDefault="00FF2B35">
                    <w:pPr>
                      <w:pStyle w:val="Bibliografie"/>
                    </w:pPr>
                    <w:r w:rsidRPr="000B2B7C">
                      <w:rPr>
                        <w:lang w:val="en-US"/>
                      </w:rPr>
                      <w:t xml:space="preserve">M. Gudino, „Arrow,” Arrow, 22 december 2017. </w:t>
                    </w:r>
                    <w:r w:rsidRPr="00F97973">
                      <w:rPr>
                        <w:lang w:val="fr-FR"/>
                      </w:rPr>
                      <w:t xml:space="preserve">[Online]. Available: https://www.arrow.com/en/research-and-events/articles/arduino-uno-vs-mega-vs-micro. </w:t>
                    </w:r>
                    <w:r>
                      <w:t>[Geopend 21/05/2020 mei 2020].</w:t>
                    </w:r>
                  </w:p>
                </w:tc>
              </w:tr>
              <w:tr w:rsidR="00FF2B35" w14:paraId="3B8A525D" w14:textId="77777777">
                <w:trPr>
                  <w:divId w:val="851266003"/>
                  <w:tblCellSpacing w:w="15" w:type="dxa"/>
                </w:trPr>
                <w:tc>
                  <w:tcPr>
                    <w:tcW w:w="50" w:type="pct"/>
                    <w:hideMark/>
                  </w:tcPr>
                  <w:p w14:paraId="0101BFD7" w14:textId="77777777" w:rsidR="00FF2B35" w:rsidRDefault="00FF2B35">
                    <w:pPr>
                      <w:pStyle w:val="Bibliografie"/>
                    </w:pPr>
                    <w:r>
                      <w:t xml:space="preserve">[5] </w:t>
                    </w:r>
                  </w:p>
                </w:tc>
                <w:tc>
                  <w:tcPr>
                    <w:tcW w:w="0" w:type="auto"/>
                    <w:hideMark/>
                  </w:tcPr>
                  <w:p w14:paraId="3B29540D" w14:textId="77777777" w:rsidR="00FF2B35" w:rsidRDefault="00FF2B35">
                    <w:pPr>
                      <w:pStyle w:val="Bibliografie"/>
                    </w:pPr>
                    <w:r w:rsidRPr="000B2B7C">
                      <w:rPr>
                        <w:lang w:val="en-US"/>
                      </w:rPr>
                      <w:t xml:space="preserve">Openimpulse, „JGA25-370 DC Gearmotor (281 RPM at 6 V),” Openimpulse, [Online]. Available: https://www.openimpulse.com/blog/products-page/25d-gearmotors/jga25-370-dc-gearmotor-281-rpm-6-v/. </w:t>
                    </w:r>
                    <w:r>
                      <w:t>[Geopend 21 Mei 2020].</w:t>
                    </w:r>
                  </w:p>
                </w:tc>
              </w:tr>
              <w:tr w:rsidR="00FF2B35" w14:paraId="6CBE1C8C" w14:textId="77777777">
                <w:trPr>
                  <w:divId w:val="851266003"/>
                  <w:tblCellSpacing w:w="15" w:type="dxa"/>
                </w:trPr>
                <w:tc>
                  <w:tcPr>
                    <w:tcW w:w="50" w:type="pct"/>
                    <w:hideMark/>
                  </w:tcPr>
                  <w:p w14:paraId="44867E58" w14:textId="77777777" w:rsidR="00FF2B35" w:rsidRDefault="00FF2B35">
                    <w:pPr>
                      <w:pStyle w:val="Bibliografie"/>
                    </w:pPr>
                    <w:r>
                      <w:t xml:space="preserve">[6] </w:t>
                    </w:r>
                  </w:p>
                </w:tc>
                <w:tc>
                  <w:tcPr>
                    <w:tcW w:w="0" w:type="auto"/>
                    <w:hideMark/>
                  </w:tcPr>
                  <w:p w14:paraId="76A9D786" w14:textId="77777777" w:rsidR="00FF2B35" w:rsidRDefault="00FF2B35">
                    <w:pPr>
                      <w:pStyle w:val="Bibliografie"/>
                    </w:pPr>
                    <w:r>
                      <w:t>Flutter, „Flutter,” 12 Januari 2020. [Online]. Available: https://flutter.dev. [Geopend 12 Januari 2020].</w:t>
                    </w:r>
                  </w:p>
                </w:tc>
              </w:tr>
              <w:tr w:rsidR="00FF2B35" w14:paraId="35F33076" w14:textId="77777777">
                <w:trPr>
                  <w:divId w:val="851266003"/>
                  <w:tblCellSpacing w:w="15" w:type="dxa"/>
                </w:trPr>
                <w:tc>
                  <w:tcPr>
                    <w:tcW w:w="50" w:type="pct"/>
                    <w:hideMark/>
                  </w:tcPr>
                  <w:p w14:paraId="545A2437" w14:textId="77777777" w:rsidR="00FF2B35" w:rsidRDefault="00FF2B35">
                    <w:pPr>
                      <w:pStyle w:val="Bibliografie"/>
                    </w:pPr>
                    <w:r>
                      <w:t xml:space="preserve">[7] </w:t>
                    </w:r>
                  </w:p>
                </w:tc>
                <w:tc>
                  <w:tcPr>
                    <w:tcW w:w="0" w:type="auto"/>
                    <w:hideMark/>
                  </w:tcPr>
                  <w:p w14:paraId="212C277A" w14:textId="77777777" w:rsidR="00FF2B35" w:rsidRDefault="00FF2B35">
                    <w:pPr>
                      <w:pStyle w:val="Bibliografie"/>
                    </w:pPr>
                    <w:r w:rsidRPr="000B2B7C">
                      <w:rPr>
                        <w:lang w:val="en-US"/>
                      </w:rPr>
                      <w:t xml:space="preserve">Flutter, „Flutter on Github,” Github, 12 Januari 2020. [Online]. Available: https://github.com/flutter. </w:t>
                    </w:r>
                    <w:r>
                      <w:t>[Geopend 12 Januari 2020].</w:t>
                    </w:r>
                  </w:p>
                </w:tc>
              </w:tr>
              <w:tr w:rsidR="00FF2B35" w:rsidRPr="000B2B7C" w14:paraId="0DD4C7BF" w14:textId="77777777">
                <w:trPr>
                  <w:divId w:val="851266003"/>
                  <w:tblCellSpacing w:w="15" w:type="dxa"/>
                </w:trPr>
                <w:tc>
                  <w:tcPr>
                    <w:tcW w:w="50" w:type="pct"/>
                    <w:hideMark/>
                  </w:tcPr>
                  <w:p w14:paraId="4D970119" w14:textId="77777777" w:rsidR="00FF2B35" w:rsidRDefault="00FF2B35">
                    <w:pPr>
                      <w:pStyle w:val="Bibliografie"/>
                    </w:pPr>
                    <w:r>
                      <w:t xml:space="preserve">[8] </w:t>
                    </w:r>
                  </w:p>
                </w:tc>
                <w:tc>
                  <w:tcPr>
                    <w:tcW w:w="0" w:type="auto"/>
                    <w:hideMark/>
                  </w:tcPr>
                  <w:p w14:paraId="3511FAF1" w14:textId="77777777" w:rsidR="00FF2B35" w:rsidRPr="000B2B7C" w:rsidRDefault="00FF2B35">
                    <w:pPr>
                      <w:pStyle w:val="Bibliografie"/>
                      <w:rPr>
                        <w:lang w:val="en-US"/>
                      </w:rPr>
                    </w:pPr>
                    <w:r w:rsidRPr="000B2B7C">
                      <w:rPr>
                        <w:lang w:val="de-DE"/>
                      </w:rPr>
                      <w:t xml:space="preserve">Dart, „Dart,” Dart, 14 Januari 2020. [Online]. </w:t>
                    </w:r>
                    <w:r w:rsidRPr="000B2B7C">
                      <w:rPr>
                        <w:lang w:val="en-US"/>
                      </w:rPr>
                      <w:t>Available: https://dart.dev/. [Geopend 14 Januari 2020].</w:t>
                    </w:r>
                  </w:p>
                </w:tc>
              </w:tr>
              <w:tr w:rsidR="00FF2B35" w:rsidRPr="00F97973" w14:paraId="3D886618" w14:textId="77777777">
                <w:trPr>
                  <w:divId w:val="851266003"/>
                  <w:tblCellSpacing w:w="15" w:type="dxa"/>
                </w:trPr>
                <w:tc>
                  <w:tcPr>
                    <w:tcW w:w="50" w:type="pct"/>
                    <w:hideMark/>
                  </w:tcPr>
                  <w:p w14:paraId="36FF95D9" w14:textId="77777777" w:rsidR="00FF2B35" w:rsidRDefault="00FF2B35">
                    <w:pPr>
                      <w:pStyle w:val="Bibliografie"/>
                    </w:pPr>
                    <w:r>
                      <w:t xml:space="preserve">[9] </w:t>
                    </w:r>
                  </w:p>
                </w:tc>
                <w:tc>
                  <w:tcPr>
                    <w:tcW w:w="0" w:type="auto"/>
                    <w:hideMark/>
                  </w:tcPr>
                  <w:p w14:paraId="062466CC" w14:textId="77777777" w:rsidR="00FF2B35" w:rsidRPr="000B2B7C" w:rsidRDefault="00FF2B35">
                    <w:pPr>
                      <w:pStyle w:val="Bibliografie"/>
                      <w:rPr>
                        <w:lang w:val="en-US"/>
                      </w:rPr>
                    </w:pPr>
                    <w:r w:rsidRPr="000B2B7C">
                      <w:rPr>
                        <w:lang w:val="en-US"/>
                      </w:rPr>
                      <w:t>Flutter, „BottomNavigationBar class,” 13 May 2020. [Online]. Available: https://api.flutter.dev/flutter/material/BottomNavigationBar-class.html. [Geopend 17 May 2020].</w:t>
                    </w:r>
                  </w:p>
                </w:tc>
              </w:tr>
              <w:tr w:rsidR="00FF2B35" w:rsidRPr="00F97973" w14:paraId="26676F9D" w14:textId="77777777">
                <w:trPr>
                  <w:divId w:val="851266003"/>
                  <w:tblCellSpacing w:w="15" w:type="dxa"/>
                </w:trPr>
                <w:tc>
                  <w:tcPr>
                    <w:tcW w:w="50" w:type="pct"/>
                    <w:hideMark/>
                  </w:tcPr>
                  <w:p w14:paraId="34C17339" w14:textId="77777777" w:rsidR="00FF2B35" w:rsidRDefault="00FF2B35">
                    <w:pPr>
                      <w:pStyle w:val="Bibliografie"/>
                    </w:pPr>
                    <w:r>
                      <w:t xml:space="preserve">[10] </w:t>
                    </w:r>
                  </w:p>
                </w:tc>
                <w:tc>
                  <w:tcPr>
                    <w:tcW w:w="0" w:type="auto"/>
                    <w:hideMark/>
                  </w:tcPr>
                  <w:p w14:paraId="7C6E16A3" w14:textId="77777777" w:rsidR="00FF2B35" w:rsidRPr="000B2B7C" w:rsidRDefault="00FF2B35">
                    <w:pPr>
                      <w:pStyle w:val="Bibliografie"/>
                      <w:rPr>
                        <w:lang w:val="en-US"/>
                      </w:rPr>
                    </w:pPr>
                    <w:r w:rsidRPr="000B2B7C">
                      <w:rPr>
                        <w:lang w:val="en-US"/>
                      </w:rPr>
                      <w:t>Flutter, „AppBar class,” Flutter API, 13 May 2020. [Online]. Available: https://api.flutter.dev/flutter/material/AppBar-class.html. [Geopend 16 May 2020].</w:t>
                    </w:r>
                  </w:p>
                </w:tc>
              </w:tr>
              <w:tr w:rsidR="00FF2B35" w:rsidRPr="00F97973" w14:paraId="1646E1F0" w14:textId="77777777">
                <w:trPr>
                  <w:divId w:val="851266003"/>
                  <w:tblCellSpacing w:w="15" w:type="dxa"/>
                </w:trPr>
                <w:tc>
                  <w:tcPr>
                    <w:tcW w:w="50" w:type="pct"/>
                    <w:hideMark/>
                  </w:tcPr>
                  <w:p w14:paraId="6931B260" w14:textId="77777777" w:rsidR="00FF2B35" w:rsidRDefault="00FF2B35">
                    <w:pPr>
                      <w:pStyle w:val="Bibliografie"/>
                    </w:pPr>
                    <w:r>
                      <w:t xml:space="preserve">[11] </w:t>
                    </w:r>
                  </w:p>
                </w:tc>
                <w:tc>
                  <w:tcPr>
                    <w:tcW w:w="0" w:type="auto"/>
                    <w:hideMark/>
                  </w:tcPr>
                  <w:p w14:paraId="3294ECA2" w14:textId="77777777" w:rsidR="00FF2B35" w:rsidRPr="000B2B7C" w:rsidRDefault="00FF2B35">
                    <w:pPr>
                      <w:pStyle w:val="Bibliografie"/>
                      <w:rPr>
                        <w:lang w:val="en-US"/>
                      </w:rPr>
                    </w:pPr>
                    <w:r w:rsidRPr="000B2B7C">
                      <w:rPr>
                        <w:lang w:val="en-US"/>
                      </w:rPr>
                      <w:t>Flutter, „Theme class,” Flutter, 20 Januari 2020. [Online]. Available: https://api.flutter.dev/flutter/material/Theme-class.html. [Geopend 20 Januari 2020].</w:t>
                    </w:r>
                  </w:p>
                </w:tc>
              </w:tr>
              <w:tr w:rsidR="00FF2B35" w14:paraId="3ABAC140" w14:textId="77777777">
                <w:trPr>
                  <w:divId w:val="851266003"/>
                  <w:tblCellSpacing w:w="15" w:type="dxa"/>
                </w:trPr>
                <w:tc>
                  <w:tcPr>
                    <w:tcW w:w="50" w:type="pct"/>
                    <w:hideMark/>
                  </w:tcPr>
                  <w:p w14:paraId="38567AEC" w14:textId="77777777" w:rsidR="00FF2B35" w:rsidRDefault="00FF2B35">
                    <w:pPr>
                      <w:pStyle w:val="Bibliografie"/>
                    </w:pPr>
                    <w:r>
                      <w:t xml:space="preserve">[12] </w:t>
                    </w:r>
                  </w:p>
                </w:tc>
                <w:tc>
                  <w:tcPr>
                    <w:tcW w:w="0" w:type="auto"/>
                    <w:hideMark/>
                  </w:tcPr>
                  <w:p w14:paraId="68B67531" w14:textId="77777777" w:rsidR="00FF2B35" w:rsidRDefault="00FF2B35">
                    <w:pPr>
                      <w:pStyle w:val="Bibliografie"/>
                    </w:pPr>
                    <w:r>
                      <w:t xml:space="preserve">artrmz, „flutter_control_paf,” 1 Januari 2020. </w:t>
                    </w:r>
                    <w:r w:rsidRPr="00F97973">
                      <w:rPr>
                        <w:lang w:val="fr-FR"/>
                      </w:rPr>
                      <w:t xml:space="preserve">[Online]. Available: https://pub.dev/packages/control_pad. </w:t>
                    </w:r>
                    <w:r>
                      <w:t>[Geopend 23 Januari 2020].</w:t>
                    </w:r>
                  </w:p>
                </w:tc>
              </w:tr>
              <w:tr w:rsidR="00FF2B35" w:rsidRPr="000B2B7C" w14:paraId="47AFF058" w14:textId="77777777">
                <w:trPr>
                  <w:divId w:val="851266003"/>
                  <w:tblCellSpacing w:w="15" w:type="dxa"/>
                </w:trPr>
                <w:tc>
                  <w:tcPr>
                    <w:tcW w:w="50" w:type="pct"/>
                    <w:hideMark/>
                  </w:tcPr>
                  <w:p w14:paraId="29949608" w14:textId="77777777" w:rsidR="00FF2B35" w:rsidRDefault="00FF2B35">
                    <w:pPr>
                      <w:pStyle w:val="Bibliografie"/>
                    </w:pPr>
                    <w:r>
                      <w:t xml:space="preserve">[13] </w:t>
                    </w:r>
                  </w:p>
                </w:tc>
                <w:tc>
                  <w:tcPr>
                    <w:tcW w:w="0" w:type="auto"/>
                    <w:hideMark/>
                  </w:tcPr>
                  <w:p w14:paraId="444C8C52" w14:textId="77777777" w:rsidR="00FF2B35" w:rsidRPr="000B2B7C" w:rsidRDefault="00FF2B35">
                    <w:pPr>
                      <w:pStyle w:val="Bibliografie"/>
                      <w:rPr>
                        <w:lang w:val="en-US"/>
                      </w:rPr>
                    </w:pPr>
                    <w:r w:rsidRPr="000B2B7C">
                      <w:rPr>
                        <w:lang w:val="en-US"/>
                      </w:rPr>
                      <w:t>baseflow.com, „location_permissions 2.0.5,” baseflow.com, 10 Maart 2020. [Online]. Available: https://pub.dev./packages/location_permissions. [Geopend 12 Maart 2020].</w:t>
                    </w:r>
                  </w:p>
                </w:tc>
              </w:tr>
              <w:tr w:rsidR="00FF2B35" w14:paraId="59361861" w14:textId="77777777">
                <w:trPr>
                  <w:divId w:val="851266003"/>
                  <w:tblCellSpacing w:w="15" w:type="dxa"/>
                </w:trPr>
                <w:tc>
                  <w:tcPr>
                    <w:tcW w:w="50" w:type="pct"/>
                    <w:hideMark/>
                  </w:tcPr>
                  <w:p w14:paraId="43A42F8B" w14:textId="77777777" w:rsidR="00FF2B35" w:rsidRDefault="00FF2B35">
                    <w:pPr>
                      <w:pStyle w:val="Bibliografie"/>
                    </w:pPr>
                    <w:r>
                      <w:t xml:space="preserve">[14] </w:t>
                    </w:r>
                  </w:p>
                </w:tc>
                <w:tc>
                  <w:tcPr>
                    <w:tcW w:w="0" w:type="auto"/>
                    <w:hideMark/>
                  </w:tcPr>
                  <w:p w14:paraId="0CC0BD98" w14:textId="77777777" w:rsidR="00FF2B35" w:rsidRDefault="00FF2B35">
                    <w:pPr>
                      <w:pStyle w:val="Bibliografie"/>
                    </w:pPr>
                    <w:r w:rsidRPr="000B2B7C">
                      <w:rPr>
                        <w:lang w:val="en-US"/>
                      </w:rPr>
                      <w:t xml:space="preserve">e. en p. , „flutter_bluetooth_serial 0.2.2,” 19 Augustus 2019. </w:t>
                    </w:r>
                    <w:r w:rsidRPr="00F97973">
                      <w:rPr>
                        <w:lang w:val="fr-FR"/>
                      </w:rPr>
                      <w:t xml:space="preserve">[Online]. Available: https://pub.dev/packages/flutter_bluetooth_serial. </w:t>
                    </w:r>
                    <w:r>
                      <w:t>[Geopend 3 Maart 2020].</w:t>
                    </w:r>
                  </w:p>
                </w:tc>
              </w:tr>
              <w:tr w:rsidR="00FF2B35" w14:paraId="31D1AF76" w14:textId="77777777">
                <w:trPr>
                  <w:divId w:val="851266003"/>
                  <w:tblCellSpacing w:w="15" w:type="dxa"/>
                </w:trPr>
                <w:tc>
                  <w:tcPr>
                    <w:tcW w:w="50" w:type="pct"/>
                    <w:hideMark/>
                  </w:tcPr>
                  <w:p w14:paraId="0B5228DE" w14:textId="77777777" w:rsidR="00FF2B35" w:rsidRDefault="00FF2B35">
                    <w:pPr>
                      <w:pStyle w:val="Bibliografie"/>
                    </w:pPr>
                    <w:r>
                      <w:t xml:space="preserve">[15] </w:t>
                    </w:r>
                  </w:p>
                </w:tc>
                <w:tc>
                  <w:tcPr>
                    <w:tcW w:w="0" w:type="auto"/>
                    <w:hideMark/>
                  </w:tcPr>
                  <w:p w14:paraId="69F68824" w14:textId="77777777" w:rsidR="00FF2B35" w:rsidRDefault="00FF2B35">
                    <w:pPr>
                      <w:pStyle w:val="Bibliografie"/>
                    </w:pPr>
                    <w:r w:rsidRPr="000B2B7C">
                      <w:rPr>
                        <w:lang w:val="de-DE"/>
                      </w:rPr>
                      <w:t xml:space="preserve">huclengyue@gmail.com, „toast 0.1.5,” 16 Juli 2019. </w:t>
                    </w:r>
                    <w:r w:rsidRPr="00F97973">
                      <w:rPr>
                        <w:lang w:val="fr-FR"/>
                      </w:rPr>
                      <w:t xml:space="preserve">[Online]. Available: https://pub.dev/packages/toast. </w:t>
                    </w:r>
                    <w:r>
                      <w:t>[Geopend 27 Februari 2020].</w:t>
                    </w:r>
                  </w:p>
                </w:tc>
              </w:tr>
              <w:tr w:rsidR="00FF2B35" w:rsidRPr="00F97973" w14:paraId="2959CD4F" w14:textId="77777777">
                <w:trPr>
                  <w:divId w:val="851266003"/>
                  <w:tblCellSpacing w:w="15" w:type="dxa"/>
                </w:trPr>
                <w:tc>
                  <w:tcPr>
                    <w:tcW w:w="50" w:type="pct"/>
                    <w:hideMark/>
                  </w:tcPr>
                  <w:p w14:paraId="5445084D" w14:textId="77777777" w:rsidR="00FF2B35" w:rsidRDefault="00FF2B35">
                    <w:pPr>
                      <w:pStyle w:val="Bibliografie"/>
                    </w:pPr>
                    <w:r>
                      <w:lastRenderedPageBreak/>
                      <w:t xml:space="preserve">[16] </w:t>
                    </w:r>
                  </w:p>
                </w:tc>
                <w:tc>
                  <w:tcPr>
                    <w:tcW w:w="0" w:type="auto"/>
                    <w:hideMark/>
                  </w:tcPr>
                  <w:p w14:paraId="775C41EB" w14:textId="77777777" w:rsidR="00FF2B35" w:rsidRPr="000B2B7C" w:rsidRDefault="00FF2B35">
                    <w:pPr>
                      <w:pStyle w:val="Bibliografie"/>
                      <w:rPr>
                        <w:lang w:val="en-US"/>
                      </w:rPr>
                    </w:pPr>
                    <w:r w:rsidRPr="000B2B7C">
                      <w:rPr>
                        <w:lang w:val="en-US"/>
                      </w:rPr>
                      <w:t>ali.almoullim@gmail.com, „background_location 0.0.9+3,” pub.dev, 2 March 2020. [Online]. Available: https://pub.dev/packages/background_location. [Geopend 13 March 2020].</w:t>
                    </w:r>
                  </w:p>
                </w:tc>
              </w:tr>
              <w:tr w:rsidR="00FF2B35" w14:paraId="08CCAABD" w14:textId="77777777">
                <w:trPr>
                  <w:divId w:val="851266003"/>
                  <w:tblCellSpacing w:w="15" w:type="dxa"/>
                </w:trPr>
                <w:tc>
                  <w:tcPr>
                    <w:tcW w:w="50" w:type="pct"/>
                    <w:hideMark/>
                  </w:tcPr>
                  <w:p w14:paraId="752609C4" w14:textId="77777777" w:rsidR="00FF2B35" w:rsidRDefault="00FF2B35">
                    <w:pPr>
                      <w:pStyle w:val="Bibliografie"/>
                    </w:pPr>
                    <w:r>
                      <w:t xml:space="preserve">[17] </w:t>
                    </w:r>
                  </w:p>
                </w:tc>
                <w:tc>
                  <w:tcPr>
                    <w:tcW w:w="0" w:type="auto"/>
                    <w:hideMark/>
                  </w:tcPr>
                  <w:p w14:paraId="4F519BA3" w14:textId="77777777" w:rsidR="00FF2B35" w:rsidRDefault="00FF2B35">
                    <w:pPr>
                      <w:pStyle w:val="Bibliografie"/>
                    </w:pPr>
                    <w:r w:rsidRPr="000B2B7C">
                      <w:rPr>
                        <w:lang w:val="en-US"/>
                      </w:rPr>
                      <w:t xml:space="preserve">M. Skawiński, „Bluetooth vs WiFi Comparison For the IoT Solutions,” Netguru, 19 Januari 2019. </w:t>
                    </w:r>
                    <w:r w:rsidRPr="00F97973">
                      <w:rPr>
                        <w:lang w:val="fr-FR"/>
                      </w:rPr>
                      <w:t xml:space="preserve">[Online]. Available: https://www.netguru.com/codestories/bluetooth-vs-wifi-comparison-for-the-iot-solutions. </w:t>
                    </w:r>
                    <w:r>
                      <w:t>[Geopend 14 Februari 2020].</w:t>
                    </w:r>
                  </w:p>
                </w:tc>
              </w:tr>
              <w:tr w:rsidR="00FF2B35" w14:paraId="3B3791D6" w14:textId="77777777">
                <w:trPr>
                  <w:divId w:val="851266003"/>
                  <w:tblCellSpacing w:w="15" w:type="dxa"/>
                </w:trPr>
                <w:tc>
                  <w:tcPr>
                    <w:tcW w:w="50" w:type="pct"/>
                    <w:hideMark/>
                  </w:tcPr>
                  <w:p w14:paraId="2EBEC511" w14:textId="77777777" w:rsidR="00FF2B35" w:rsidRDefault="00FF2B35">
                    <w:pPr>
                      <w:pStyle w:val="Bibliografie"/>
                    </w:pPr>
                    <w:r>
                      <w:t xml:space="preserve">[18] </w:t>
                    </w:r>
                  </w:p>
                </w:tc>
                <w:tc>
                  <w:tcPr>
                    <w:tcW w:w="0" w:type="auto"/>
                    <w:hideMark/>
                  </w:tcPr>
                  <w:p w14:paraId="679ADDB0" w14:textId="77777777" w:rsidR="00FF2B35" w:rsidRDefault="00FF2B35">
                    <w:pPr>
                      <w:pStyle w:val="Bibliografie"/>
                    </w:pPr>
                    <w:r w:rsidRPr="000B2B7C">
                      <w:rPr>
                        <w:lang w:val="en-US"/>
                      </w:rPr>
                      <w:t xml:space="preserve">„Thermistor - Wikipedia,” Wikipedia, 4 april 2020. [Online]. </w:t>
                    </w:r>
                    <w:r w:rsidRPr="00F97973">
                      <w:rPr>
                        <w:lang w:val="fr-FR"/>
                      </w:rPr>
                      <w:t xml:space="preserve">Available: https://en.wikipedia.org/wiki/Thermistor. </w:t>
                    </w:r>
                    <w:r>
                      <w:t>[Geopend 27 april 2020].</w:t>
                    </w:r>
                  </w:p>
                </w:tc>
              </w:tr>
              <w:tr w:rsidR="00FF2B35" w14:paraId="115E3A3F" w14:textId="77777777">
                <w:trPr>
                  <w:divId w:val="851266003"/>
                  <w:tblCellSpacing w:w="15" w:type="dxa"/>
                </w:trPr>
                <w:tc>
                  <w:tcPr>
                    <w:tcW w:w="50" w:type="pct"/>
                    <w:hideMark/>
                  </w:tcPr>
                  <w:p w14:paraId="5DE2A3F8" w14:textId="77777777" w:rsidR="00FF2B35" w:rsidRDefault="00FF2B35">
                    <w:pPr>
                      <w:pStyle w:val="Bibliografie"/>
                    </w:pPr>
                    <w:r>
                      <w:t xml:space="preserve">[19] </w:t>
                    </w:r>
                  </w:p>
                </w:tc>
                <w:tc>
                  <w:tcPr>
                    <w:tcW w:w="0" w:type="auto"/>
                    <w:hideMark/>
                  </w:tcPr>
                  <w:p w14:paraId="5AB94A24" w14:textId="77777777" w:rsidR="00FF2B35" w:rsidRDefault="00FF2B35">
                    <w:pPr>
                      <w:pStyle w:val="Bibliografie"/>
                    </w:pPr>
                    <w:r w:rsidRPr="000B2B7C">
                      <w:rPr>
                        <w:lang w:val="en-US"/>
                      </w:rPr>
                      <w:t xml:space="preserve">Nate, „Analog to Digital Convertion - SparkFun,” SparkFun, [Online]. </w:t>
                    </w:r>
                    <w:r w:rsidRPr="00F97973">
                      <w:rPr>
                        <w:lang w:val="fr-FR"/>
                      </w:rPr>
                      <w:t xml:space="preserve">Available: https://learn.sparkfun.com/tutorials/analog-to-digital-conversion/all. </w:t>
                    </w:r>
                    <w:r>
                      <w:t>[Geopend 27 april 2020].</w:t>
                    </w:r>
                  </w:p>
                </w:tc>
              </w:tr>
              <w:tr w:rsidR="00FF2B35" w14:paraId="372E5CBA" w14:textId="77777777">
                <w:trPr>
                  <w:divId w:val="851266003"/>
                  <w:tblCellSpacing w:w="15" w:type="dxa"/>
                </w:trPr>
                <w:tc>
                  <w:tcPr>
                    <w:tcW w:w="50" w:type="pct"/>
                    <w:hideMark/>
                  </w:tcPr>
                  <w:p w14:paraId="66ED3D54" w14:textId="77777777" w:rsidR="00FF2B35" w:rsidRDefault="00FF2B35">
                    <w:pPr>
                      <w:pStyle w:val="Bibliografie"/>
                    </w:pPr>
                    <w:r>
                      <w:t xml:space="preserve">[20] </w:t>
                    </w:r>
                  </w:p>
                </w:tc>
                <w:tc>
                  <w:tcPr>
                    <w:tcW w:w="0" w:type="auto"/>
                    <w:hideMark/>
                  </w:tcPr>
                  <w:p w14:paraId="3656B36E" w14:textId="77777777" w:rsidR="00FF2B35" w:rsidRDefault="00FF2B35">
                    <w:pPr>
                      <w:pStyle w:val="Bibliografie"/>
                    </w:pPr>
                    <w:r w:rsidRPr="000B2B7C">
                      <w:rPr>
                        <w:lang w:val="en-US"/>
                      </w:rPr>
                      <w:t xml:space="preserve">S. Bolt, „YouTube - Arduino with water proof, 2 Wire temperature Gauge (PT100),” 13 februari 2016. </w:t>
                    </w:r>
                    <w:r w:rsidRPr="00F97973">
                      <w:rPr>
                        <w:lang w:val="fr-FR"/>
                      </w:rPr>
                      <w:t xml:space="preserve">[Online]. Available: https://www.youtube.com/watch?v=GCNyZt_vZW4. </w:t>
                    </w:r>
                    <w:r>
                      <w:t>[Geopend 27 april 04].</w:t>
                    </w:r>
                  </w:p>
                </w:tc>
              </w:tr>
              <w:tr w:rsidR="00FF2B35" w:rsidRPr="00F97973" w14:paraId="383FE367" w14:textId="77777777">
                <w:trPr>
                  <w:divId w:val="851266003"/>
                  <w:tblCellSpacing w:w="15" w:type="dxa"/>
                </w:trPr>
                <w:tc>
                  <w:tcPr>
                    <w:tcW w:w="50" w:type="pct"/>
                    <w:hideMark/>
                  </w:tcPr>
                  <w:p w14:paraId="08A81647" w14:textId="77777777" w:rsidR="00FF2B35" w:rsidRDefault="00FF2B35">
                    <w:pPr>
                      <w:pStyle w:val="Bibliografie"/>
                    </w:pPr>
                    <w:r>
                      <w:t xml:space="preserve">[21] </w:t>
                    </w:r>
                  </w:p>
                </w:tc>
                <w:tc>
                  <w:tcPr>
                    <w:tcW w:w="0" w:type="auto"/>
                    <w:hideMark/>
                  </w:tcPr>
                  <w:p w14:paraId="336B58F1" w14:textId="77777777" w:rsidR="00FF2B35" w:rsidRPr="000B2B7C" w:rsidRDefault="00FF2B35">
                    <w:pPr>
                      <w:pStyle w:val="Bibliografie"/>
                      <w:rPr>
                        <w:lang w:val="en-US"/>
                      </w:rPr>
                    </w:pPr>
                    <w:r w:rsidRPr="000B2B7C">
                      <w:rPr>
                        <w:lang w:val="en-US"/>
                      </w:rPr>
                      <w:t>Gotron, „Gotron | NTC Thermistor,” EPCOS, [Online]. Available: https://www.gotron.be/ntc-thermistor-470ohm-10-tolerance.html. [Geopend 27 april 2020].</w:t>
                    </w:r>
                  </w:p>
                </w:tc>
              </w:tr>
              <w:tr w:rsidR="00FF2B35" w14:paraId="522CE81C" w14:textId="77777777">
                <w:trPr>
                  <w:divId w:val="851266003"/>
                  <w:tblCellSpacing w:w="15" w:type="dxa"/>
                </w:trPr>
                <w:tc>
                  <w:tcPr>
                    <w:tcW w:w="50" w:type="pct"/>
                    <w:hideMark/>
                  </w:tcPr>
                  <w:p w14:paraId="0603B5B2" w14:textId="77777777" w:rsidR="00FF2B35" w:rsidRDefault="00FF2B35">
                    <w:pPr>
                      <w:pStyle w:val="Bibliografie"/>
                    </w:pPr>
                    <w:r>
                      <w:t xml:space="preserve">[22] </w:t>
                    </w:r>
                  </w:p>
                </w:tc>
                <w:tc>
                  <w:tcPr>
                    <w:tcW w:w="0" w:type="auto"/>
                    <w:hideMark/>
                  </w:tcPr>
                  <w:p w14:paraId="575E27E2" w14:textId="77777777" w:rsidR="00FF2B35" w:rsidRDefault="00FF2B35">
                    <w:pPr>
                      <w:pStyle w:val="Bibliografie"/>
                    </w:pPr>
                    <w:r w:rsidRPr="000B2B7C">
                      <w:rPr>
                        <w:lang w:val="en-US"/>
                      </w:rPr>
                      <w:t xml:space="preserve">H. STEM, „YouTube,” 19 maart 2019. [Online]. Available: www.youtube.com/watch?v=VPHv9FtoFlI. </w:t>
                    </w:r>
                    <w:r>
                      <w:t>[Geopend 27 april 2020].</w:t>
                    </w:r>
                  </w:p>
                </w:tc>
              </w:tr>
              <w:tr w:rsidR="00FF2B35" w14:paraId="3E8E904C" w14:textId="77777777">
                <w:trPr>
                  <w:divId w:val="851266003"/>
                  <w:tblCellSpacing w:w="15" w:type="dxa"/>
                </w:trPr>
                <w:tc>
                  <w:tcPr>
                    <w:tcW w:w="50" w:type="pct"/>
                    <w:hideMark/>
                  </w:tcPr>
                  <w:p w14:paraId="1FD1604D" w14:textId="77777777" w:rsidR="00FF2B35" w:rsidRDefault="00FF2B35">
                    <w:pPr>
                      <w:pStyle w:val="Bibliografie"/>
                    </w:pPr>
                    <w:r>
                      <w:t xml:space="preserve">[23] </w:t>
                    </w:r>
                  </w:p>
                </w:tc>
                <w:tc>
                  <w:tcPr>
                    <w:tcW w:w="0" w:type="auto"/>
                    <w:hideMark/>
                  </w:tcPr>
                  <w:p w14:paraId="3E68338D" w14:textId="77777777" w:rsidR="00FF2B35" w:rsidRDefault="00FF2B35">
                    <w:pPr>
                      <w:pStyle w:val="Bibliografie"/>
                    </w:pPr>
                    <w:r w:rsidRPr="000B2B7C">
                      <w:rPr>
                        <w:lang w:val="en-US"/>
                      </w:rPr>
                      <w:t xml:space="preserve">Robu.in, „U-blox NEO-6M GPS Module with EPROM,” 13 April 2020. </w:t>
                    </w:r>
                    <w:r w:rsidRPr="00F97973">
                      <w:rPr>
                        <w:lang w:val="fr-FR"/>
                      </w:rPr>
                      <w:t xml:space="preserve">[Online]. Available: https://robu.in/product/ublox-neo-6m-gps-module/. </w:t>
                    </w:r>
                    <w:r>
                      <w:t>[Geopend 13 April 2020].</w:t>
                    </w:r>
                  </w:p>
                </w:tc>
              </w:tr>
              <w:tr w:rsidR="00FF2B35" w14:paraId="4A65CC83" w14:textId="77777777">
                <w:trPr>
                  <w:divId w:val="851266003"/>
                  <w:tblCellSpacing w:w="15" w:type="dxa"/>
                </w:trPr>
                <w:tc>
                  <w:tcPr>
                    <w:tcW w:w="50" w:type="pct"/>
                    <w:hideMark/>
                  </w:tcPr>
                  <w:p w14:paraId="7E4298E9" w14:textId="77777777" w:rsidR="00FF2B35" w:rsidRDefault="00FF2B35">
                    <w:pPr>
                      <w:pStyle w:val="Bibliografie"/>
                    </w:pPr>
                    <w:r>
                      <w:t xml:space="preserve">[24] </w:t>
                    </w:r>
                  </w:p>
                </w:tc>
                <w:tc>
                  <w:tcPr>
                    <w:tcW w:w="0" w:type="auto"/>
                    <w:hideMark/>
                  </w:tcPr>
                  <w:p w14:paraId="5BF112A9" w14:textId="77777777" w:rsidR="00FF2B35" w:rsidRDefault="00FF2B35">
                    <w:pPr>
                      <w:pStyle w:val="Bibliografie"/>
                    </w:pPr>
                    <w:r w:rsidRPr="000B2B7C">
                      <w:rPr>
                        <w:lang w:val="en-US"/>
                      </w:rPr>
                      <w:t xml:space="preserve">Ben's electronics, „Gy-273 HMC 5883L 3 assige magnetometer (kompas sensor),” 16 April 2020. </w:t>
                    </w:r>
                    <w:r w:rsidRPr="00F97973">
                      <w:rPr>
                        <w:lang w:val="fr-FR"/>
                      </w:rPr>
                      <w:t xml:space="preserve">[Online]. Available: https://benselectronics.nl/gy-273-hmc-5883l-3-assige-magnetometer-kompas-sensor-/. </w:t>
                    </w:r>
                    <w:r>
                      <w:t>[Geopend 16 April 2020].</w:t>
                    </w:r>
                  </w:p>
                </w:tc>
              </w:tr>
              <w:tr w:rsidR="00FF2B35" w14:paraId="406DA95C" w14:textId="77777777">
                <w:trPr>
                  <w:divId w:val="851266003"/>
                  <w:tblCellSpacing w:w="15" w:type="dxa"/>
                </w:trPr>
                <w:tc>
                  <w:tcPr>
                    <w:tcW w:w="50" w:type="pct"/>
                    <w:hideMark/>
                  </w:tcPr>
                  <w:p w14:paraId="3E63A5BE" w14:textId="77777777" w:rsidR="00FF2B35" w:rsidRDefault="00FF2B35">
                    <w:pPr>
                      <w:pStyle w:val="Bibliografie"/>
                    </w:pPr>
                    <w:r>
                      <w:t xml:space="preserve">[25] </w:t>
                    </w:r>
                  </w:p>
                </w:tc>
                <w:tc>
                  <w:tcPr>
                    <w:tcW w:w="0" w:type="auto"/>
                    <w:hideMark/>
                  </w:tcPr>
                  <w:p w14:paraId="0FDA2FEF" w14:textId="77777777" w:rsidR="00FF2B35" w:rsidRDefault="00FF2B35">
                    <w:pPr>
                      <w:pStyle w:val="Bibliografie"/>
                    </w:pPr>
                    <w:r w:rsidRPr="000B2B7C">
                      <w:rPr>
                        <w:lang w:val="de-DE"/>
                      </w:rPr>
                      <w:t xml:space="preserve">tinytronics, „Ultrasonische Sensor - HC-SR04,” 16 April 2020. </w:t>
                    </w:r>
                    <w:r w:rsidRPr="00F97973">
                      <w:rPr>
                        <w:lang w:val="fr-FR"/>
                      </w:rPr>
                      <w:t xml:space="preserve">[Online]. Available: https://www.tinytronics.nl/shop/nl/sensoren/afstand/ultrasonische-sensor-hc-sr04. </w:t>
                    </w:r>
                    <w:r>
                      <w:t>[Geopend 16 April 2020].</w:t>
                    </w:r>
                  </w:p>
                </w:tc>
              </w:tr>
              <w:tr w:rsidR="00FF2B35" w14:paraId="21D3D8F9" w14:textId="77777777">
                <w:trPr>
                  <w:divId w:val="851266003"/>
                  <w:tblCellSpacing w:w="15" w:type="dxa"/>
                </w:trPr>
                <w:tc>
                  <w:tcPr>
                    <w:tcW w:w="50" w:type="pct"/>
                    <w:hideMark/>
                  </w:tcPr>
                  <w:p w14:paraId="4A06F77A" w14:textId="77777777" w:rsidR="00FF2B35" w:rsidRDefault="00FF2B35">
                    <w:pPr>
                      <w:pStyle w:val="Bibliografie"/>
                    </w:pPr>
                    <w:r>
                      <w:t xml:space="preserve">[26] </w:t>
                    </w:r>
                  </w:p>
                </w:tc>
                <w:tc>
                  <w:tcPr>
                    <w:tcW w:w="0" w:type="auto"/>
                    <w:hideMark/>
                  </w:tcPr>
                  <w:p w14:paraId="0850E0FC" w14:textId="77777777" w:rsidR="00FF2B35" w:rsidRDefault="00FF2B35">
                    <w:pPr>
                      <w:pStyle w:val="Bibliografie"/>
                    </w:pPr>
                    <w:r w:rsidRPr="000B2B7C">
                      <w:rPr>
                        <w:lang w:val="en-US"/>
                      </w:rPr>
                      <w:t xml:space="preserve">ladyada, „Adafruit_Sensor,” 6 April 2020. [Online]. </w:t>
                    </w:r>
                    <w:r w:rsidRPr="00F97973">
                      <w:rPr>
                        <w:lang w:val="fr-FR"/>
                      </w:rPr>
                      <w:t xml:space="preserve">Available: https://github.com/adafruit/Adafruit_Sensor. </w:t>
                    </w:r>
                    <w:r>
                      <w:t>[Geopend 17 April 2020].</w:t>
                    </w:r>
                  </w:p>
                </w:tc>
              </w:tr>
              <w:tr w:rsidR="00FF2B35" w14:paraId="56FF43FD" w14:textId="77777777">
                <w:trPr>
                  <w:divId w:val="851266003"/>
                  <w:tblCellSpacing w:w="15" w:type="dxa"/>
                </w:trPr>
                <w:tc>
                  <w:tcPr>
                    <w:tcW w:w="50" w:type="pct"/>
                    <w:hideMark/>
                  </w:tcPr>
                  <w:p w14:paraId="57378F7D" w14:textId="77777777" w:rsidR="00FF2B35" w:rsidRDefault="00FF2B35">
                    <w:pPr>
                      <w:pStyle w:val="Bibliografie"/>
                    </w:pPr>
                    <w:r>
                      <w:t xml:space="preserve">[27] </w:t>
                    </w:r>
                  </w:p>
                </w:tc>
                <w:tc>
                  <w:tcPr>
                    <w:tcW w:w="0" w:type="auto"/>
                    <w:hideMark/>
                  </w:tcPr>
                  <w:p w14:paraId="09888FBF" w14:textId="77777777" w:rsidR="00FF2B35" w:rsidRDefault="00FF2B35">
                    <w:pPr>
                      <w:pStyle w:val="Bibliografie"/>
                    </w:pPr>
                    <w:r w:rsidRPr="000B2B7C">
                      <w:rPr>
                        <w:lang w:val="en-US"/>
                      </w:rPr>
                      <w:t xml:space="preserve">tdicola, „Adafruit_HMC5883_Unified,” 27 Mei 2016. </w:t>
                    </w:r>
                    <w:r w:rsidRPr="00F97973">
                      <w:rPr>
                        <w:lang w:val="fr-FR"/>
                      </w:rPr>
                      <w:t xml:space="preserve">[Online]. Available: https://github.com/adafruit/Adafruit_HMC5883_Unified. </w:t>
                    </w:r>
                    <w:r>
                      <w:t>[Geopend 17 April 2020].</w:t>
                    </w:r>
                  </w:p>
                </w:tc>
              </w:tr>
              <w:tr w:rsidR="00FF2B35" w:rsidRPr="00F97973" w14:paraId="16716BDA" w14:textId="77777777">
                <w:trPr>
                  <w:divId w:val="851266003"/>
                  <w:tblCellSpacing w:w="15" w:type="dxa"/>
                </w:trPr>
                <w:tc>
                  <w:tcPr>
                    <w:tcW w:w="50" w:type="pct"/>
                    <w:hideMark/>
                  </w:tcPr>
                  <w:p w14:paraId="19E02431" w14:textId="77777777" w:rsidR="00FF2B35" w:rsidRDefault="00FF2B35">
                    <w:pPr>
                      <w:pStyle w:val="Bibliografie"/>
                    </w:pPr>
                    <w:r>
                      <w:t xml:space="preserve">[28] </w:t>
                    </w:r>
                  </w:p>
                </w:tc>
                <w:tc>
                  <w:tcPr>
                    <w:tcW w:w="0" w:type="auto"/>
                    <w:hideMark/>
                  </w:tcPr>
                  <w:p w14:paraId="46D93920" w14:textId="77777777" w:rsidR="00FF2B35" w:rsidRPr="000B2B7C" w:rsidRDefault="00FF2B35">
                    <w:pPr>
                      <w:pStyle w:val="Bibliografie"/>
                      <w:rPr>
                        <w:lang w:val="en-US"/>
                      </w:rPr>
                    </w:pPr>
                    <w:r w:rsidRPr="000B2B7C">
                      <w:rPr>
                        <w:lang w:val="en-US"/>
                      </w:rPr>
                      <w:t>InternetArchiveBot, „Magnetic declination,” 22 Maart 2020. [Online]. Available: https://en.wikipedia.org/wiki/Magnetic_declination. [Geopend 17 April 2020].</w:t>
                    </w:r>
                  </w:p>
                </w:tc>
              </w:tr>
              <w:tr w:rsidR="00FF2B35" w14:paraId="764EA6F7" w14:textId="77777777">
                <w:trPr>
                  <w:divId w:val="851266003"/>
                  <w:tblCellSpacing w:w="15" w:type="dxa"/>
                </w:trPr>
                <w:tc>
                  <w:tcPr>
                    <w:tcW w:w="50" w:type="pct"/>
                    <w:hideMark/>
                  </w:tcPr>
                  <w:p w14:paraId="18433AE7" w14:textId="77777777" w:rsidR="00FF2B35" w:rsidRDefault="00FF2B35">
                    <w:pPr>
                      <w:pStyle w:val="Bibliografie"/>
                    </w:pPr>
                    <w:r>
                      <w:t xml:space="preserve">[29] </w:t>
                    </w:r>
                  </w:p>
                </w:tc>
                <w:tc>
                  <w:tcPr>
                    <w:tcW w:w="0" w:type="auto"/>
                    <w:hideMark/>
                  </w:tcPr>
                  <w:p w14:paraId="663765F0" w14:textId="77777777" w:rsidR="00FF2B35" w:rsidRDefault="00FF2B35">
                    <w:pPr>
                      <w:pStyle w:val="Bibliografie"/>
                    </w:pPr>
                    <w:r w:rsidRPr="00F97973">
                      <w:t xml:space="preserve">M. Hart, „TinyGPSPlus,” 13 Oktober 2019. [Online]. </w:t>
                    </w:r>
                    <w:r w:rsidRPr="00F97973">
                      <w:rPr>
                        <w:lang w:val="fr-FR"/>
                      </w:rPr>
                      <w:t xml:space="preserve">Available: https://github.com/mikalhart/TinyGPSPlus. </w:t>
                    </w:r>
                    <w:r>
                      <w:t>[Geopend 17 April 2020].</w:t>
                    </w:r>
                  </w:p>
                </w:tc>
              </w:tr>
              <w:tr w:rsidR="00FF2B35" w14:paraId="55099192" w14:textId="77777777">
                <w:trPr>
                  <w:divId w:val="851266003"/>
                  <w:tblCellSpacing w:w="15" w:type="dxa"/>
                </w:trPr>
                <w:tc>
                  <w:tcPr>
                    <w:tcW w:w="50" w:type="pct"/>
                    <w:hideMark/>
                  </w:tcPr>
                  <w:p w14:paraId="42683875" w14:textId="77777777" w:rsidR="00FF2B35" w:rsidRDefault="00FF2B35">
                    <w:pPr>
                      <w:pStyle w:val="Bibliografie"/>
                    </w:pPr>
                    <w:r>
                      <w:t xml:space="preserve">[30] </w:t>
                    </w:r>
                  </w:p>
                </w:tc>
                <w:tc>
                  <w:tcPr>
                    <w:tcW w:w="0" w:type="auto"/>
                    <w:hideMark/>
                  </w:tcPr>
                  <w:p w14:paraId="334ABB8B" w14:textId="77777777" w:rsidR="00FF2B35" w:rsidRDefault="00FF2B35">
                    <w:pPr>
                      <w:pStyle w:val="Bibliografie"/>
                    </w:pPr>
                    <w:r>
                      <w:t xml:space="preserve">Wikiwerner, „Stelling van Pythagoras,” 18 November 2019. </w:t>
                    </w:r>
                    <w:r w:rsidRPr="00F97973">
                      <w:rPr>
                        <w:lang w:val="fr-FR"/>
                      </w:rPr>
                      <w:t xml:space="preserve">[Online]. Available: https://nl.wikipedia.org/wiki/Stelling_van_Pythagoras. </w:t>
                    </w:r>
                    <w:r>
                      <w:t>[Geopend 18 April 2020].</w:t>
                    </w:r>
                  </w:p>
                </w:tc>
              </w:tr>
              <w:tr w:rsidR="00FF2B35" w14:paraId="325D4E72" w14:textId="77777777">
                <w:trPr>
                  <w:divId w:val="851266003"/>
                  <w:tblCellSpacing w:w="15" w:type="dxa"/>
                </w:trPr>
                <w:tc>
                  <w:tcPr>
                    <w:tcW w:w="50" w:type="pct"/>
                    <w:hideMark/>
                  </w:tcPr>
                  <w:p w14:paraId="6B227237" w14:textId="77777777" w:rsidR="00FF2B35" w:rsidRDefault="00FF2B35">
                    <w:pPr>
                      <w:pStyle w:val="Bibliografie"/>
                      <w:rPr>
                        <w:lang w:val="en-US"/>
                      </w:rPr>
                    </w:pPr>
                    <w:r>
                      <w:rPr>
                        <w:lang w:val="en-US"/>
                      </w:rPr>
                      <w:lastRenderedPageBreak/>
                      <w:t xml:space="preserve">[31] </w:t>
                    </w:r>
                  </w:p>
                </w:tc>
                <w:tc>
                  <w:tcPr>
                    <w:tcW w:w="0" w:type="auto"/>
                    <w:hideMark/>
                  </w:tcPr>
                  <w:p w14:paraId="2384A291" w14:textId="77777777" w:rsidR="00FF2B35" w:rsidRDefault="00FF2B35">
                    <w:pPr>
                      <w:pStyle w:val="Bibliografie"/>
                      <w:rPr>
                        <w:lang w:val="en-US"/>
                      </w:rPr>
                    </w:pPr>
                    <w:r>
                      <w:rPr>
                        <w:lang w:val="en-US"/>
                      </w:rPr>
                      <w:t>A. A. Jabbaar, "arduino project hub," 17 September 2019. [Online]. Available: https://create.arduino.cc/projecthub/abdularbi17/ultrasonic-sensor-hc-sr04-with-arduino-tutorial-327ff6. [Accessed 26 April 2020].</w:t>
                    </w:r>
                  </w:p>
                </w:tc>
              </w:tr>
              <w:tr w:rsidR="00FF2B35" w14:paraId="138D6D66" w14:textId="77777777">
                <w:trPr>
                  <w:divId w:val="851266003"/>
                  <w:tblCellSpacing w:w="15" w:type="dxa"/>
                </w:trPr>
                <w:tc>
                  <w:tcPr>
                    <w:tcW w:w="50" w:type="pct"/>
                    <w:hideMark/>
                  </w:tcPr>
                  <w:p w14:paraId="409746FA" w14:textId="77777777" w:rsidR="00FF2B35" w:rsidRDefault="00FF2B35">
                    <w:pPr>
                      <w:pStyle w:val="Bibliografie"/>
                      <w:rPr>
                        <w:lang w:val="en-US"/>
                      </w:rPr>
                    </w:pPr>
                    <w:r>
                      <w:rPr>
                        <w:lang w:val="en-US"/>
                      </w:rPr>
                      <w:t xml:space="preserve">[32] </w:t>
                    </w:r>
                  </w:p>
                </w:tc>
                <w:tc>
                  <w:tcPr>
                    <w:tcW w:w="0" w:type="auto"/>
                    <w:hideMark/>
                  </w:tcPr>
                  <w:p w14:paraId="068ABD51" w14:textId="77777777" w:rsidR="00FF2B35" w:rsidRDefault="00FF2B35">
                    <w:pPr>
                      <w:pStyle w:val="Bibliografie"/>
                      <w:rPr>
                        <w:lang w:val="en-US"/>
                      </w:rPr>
                    </w:pPr>
                    <w:r>
                      <w:rPr>
                        <w:lang w:val="en-US"/>
                      </w:rPr>
                      <w:t>FrenchToastPhillip, "Youtube," 2 Oktober 2016. [Online]. Available: https://www.youtube.com/watch?v=8gzh95w4Hmk. [Accessed 21 05 2020].</w:t>
                    </w:r>
                  </w:p>
                </w:tc>
              </w:tr>
              <w:tr w:rsidR="00FF2B35" w:rsidRPr="00F97973" w14:paraId="54A0D107" w14:textId="77777777">
                <w:trPr>
                  <w:divId w:val="851266003"/>
                  <w:tblCellSpacing w:w="15" w:type="dxa"/>
                </w:trPr>
                <w:tc>
                  <w:tcPr>
                    <w:tcW w:w="50" w:type="pct"/>
                    <w:hideMark/>
                  </w:tcPr>
                  <w:p w14:paraId="33AA9289" w14:textId="77777777" w:rsidR="00FF2B35" w:rsidRDefault="00FF2B35">
                    <w:pPr>
                      <w:pStyle w:val="Bibliografie"/>
                    </w:pPr>
                    <w:r>
                      <w:t xml:space="preserve">[33] </w:t>
                    </w:r>
                  </w:p>
                </w:tc>
                <w:tc>
                  <w:tcPr>
                    <w:tcW w:w="0" w:type="auto"/>
                    <w:hideMark/>
                  </w:tcPr>
                  <w:p w14:paraId="31C45941" w14:textId="77777777" w:rsidR="00FF2B35" w:rsidRPr="000B2B7C" w:rsidRDefault="00FF2B35">
                    <w:pPr>
                      <w:pStyle w:val="Bibliografie"/>
                      <w:rPr>
                        <w:lang w:val="en-US"/>
                      </w:rPr>
                    </w:pPr>
                    <w:r w:rsidRPr="000B2B7C">
                      <w:rPr>
                        <w:lang w:val="en-US"/>
                      </w:rPr>
                      <w:t>„Cursus Algebra (3),” 26 April 2020. [Online]. Available: http://www.davdata.nl/algebra/alg3.html. [Geopend 26 April 2020].</w:t>
                    </w:r>
                  </w:p>
                </w:tc>
              </w:tr>
              <w:tr w:rsidR="00FF2B35" w14:paraId="528DCFA7" w14:textId="77777777">
                <w:trPr>
                  <w:divId w:val="851266003"/>
                  <w:tblCellSpacing w:w="15" w:type="dxa"/>
                </w:trPr>
                <w:tc>
                  <w:tcPr>
                    <w:tcW w:w="50" w:type="pct"/>
                    <w:hideMark/>
                  </w:tcPr>
                  <w:p w14:paraId="387FDF26" w14:textId="77777777" w:rsidR="00FF2B35" w:rsidRDefault="00FF2B35">
                    <w:pPr>
                      <w:pStyle w:val="Bibliografie"/>
                    </w:pPr>
                    <w:r>
                      <w:t xml:space="preserve">[34] </w:t>
                    </w:r>
                  </w:p>
                </w:tc>
                <w:tc>
                  <w:tcPr>
                    <w:tcW w:w="0" w:type="auto"/>
                    <w:hideMark/>
                  </w:tcPr>
                  <w:p w14:paraId="1CA073F9" w14:textId="77777777" w:rsidR="00FF2B35" w:rsidRDefault="00FF2B35">
                    <w:pPr>
                      <w:pStyle w:val="Bibliografie"/>
                    </w:pPr>
                    <w:r w:rsidRPr="000B2B7C">
                      <w:rPr>
                        <w:lang w:val="en-US"/>
                      </w:rPr>
                      <w:t xml:space="preserve">SparkFun, „SparkFun - BlueSMiRF,” SparkFun, [Online]. Available: https://www.sparkfun.com/products/12577. </w:t>
                    </w:r>
                    <w:r>
                      <w:t>[Geopend 27 april 2020].</w:t>
                    </w:r>
                  </w:p>
                </w:tc>
              </w:tr>
              <w:tr w:rsidR="00FF2B35" w14:paraId="0041A70C" w14:textId="77777777">
                <w:trPr>
                  <w:divId w:val="851266003"/>
                  <w:tblCellSpacing w:w="15" w:type="dxa"/>
                </w:trPr>
                <w:tc>
                  <w:tcPr>
                    <w:tcW w:w="50" w:type="pct"/>
                    <w:hideMark/>
                  </w:tcPr>
                  <w:p w14:paraId="25641C5A" w14:textId="77777777" w:rsidR="00FF2B35" w:rsidRDefault="00FF2B35">
                    <w:pPr>
                      <w:pStyle w:val="Bibliografie"/>
                    </w:pPr>
                    <w:r>
                      <w:t xml:space="preserve">[35] </w:t>
                    </w:r>
                  </w:p>
                </w:tc>
                <w:tc>
                  <w:tcPr>
                    <w:tcW w:w="0" w:type="auto"/>
                    <w:hideMark/>
                  </w:tcPr>
                  <w:p w14:paraId="0CA064A4" w14:textId="77777777" w:rsidR="00FF2B35" w:rsidRDefault="00FF2B35">
                    <w:pPr>
                      <w:pStyle w:val="Bibliografie"/>
                    </w:pPr>
                    <w:r w:rsidRPr="000B2B7C">
                      <w:rPr>
                        <w:lang w:val="en-US"/>
                      </w:rPr>
                      <w:t xml:space="preserve">M. K, „Wonderful Engineering,” Wonderful Engineering, 19 juli 2016. [Online]. Available: https://wonderfulengineering.com/guy-creates-a-door-lock-that-automatically-locks-itself-when-you-are-browsing-with-incognito-mode/. </w:t>
                    </w:r>
                    <w:r>
                      <w:t>[Geopend 21 mei 2020].</w:t>
                    </w:r>
                  </w:p>
                </w:tc>
              </w:tr>
            </w:tbl>
            <w:p w14:paraId="71B22510" w14:textId="77777777" w:rsidR="00FF2B35" w:rsidRDefault="00FF2B35">
              <w:pPr>
                <w:divId w:val="851266003"/>
                <w:rPr>
                  <w:rFonts w:eastAsia="Times New Roman"/>
                </w:rPr>
              </w:pPr>
            </w:p>
            <w:p w14:paraId="0429E925" w14:textId="30C851B7" w:rsidR="00E11C9B" w:rsidRPr="00453089" w:rsidRDefault="00E11C9B">
              <w:pPr>
                <w:rPr>
                  <w:lang w:val="en-GB"/>
                </w:rPr>
              </w:pPr>
              <w:r>
                <w:rPr>
                  <w:b/>
                  <w:bCs/>
                </w:rPr>
                <w:fldChar w:fldCharType="end"/>
              </w:r>
            </w:p>
          </w:sdtContent>
        </w:sdt>
      </w:sdtContent>
    </w:sdt>
    <w:p w14:paraId="34DE1298" w14:textId="77777777" w:rsidR="009E75C7" w:rsidRPr="00453089" w:rsidRDefault="009E75C7" w:rsidP="009E75C7">
      <w:pPr>
        <w:rPr>
          <w:rFonts w:ascii="Times New Roman" w:hAnsi="Times New Roman" w:cs="Times New Roman"/>
          <w:sz w:val="24"/>
          <w:szCs w:val="24"/>
          <w:lang w:val="en-GB"/>
        </w:rPr>
      </w:pPr>
      <w:r w:rsidRPr="00453089">
        <w:rPr>
          <w:lang w:val="en-GB"/>
        </w:rPr>
        <w:br w:type="page"/>
      </w:r>
    </w:p>
    <w:p w14:paraId="1A8C5CFE" w14:textId="7557EC0F" w:rsidR="00E41552" w:rsidRDefault="009E75C7" w:rsidP="009E75C7">
      <w:pPr>
        <w:pStyle w:val="kopGIPzondernummering"/>
      </w:pPr>
      <w:bookmarkStart w:id="156" w:name="_Toc513046669"/>
      <w:bookmarkStart w:id="157" w:name="_Toc43307773"/>
      <w:r w:rsidRPr="009043F7">
        <w:lastRenderedPageBreak/>
        <w:t>Bijlagen</w:t>
      </w:r>
      <w:bookmarkEnd w:id="156"/>
      <w:r w:rsidRPr="009043F7">
        <w:t>overzicht</w:t>
      </w:r>
      <w:bookmarkEnd w:id="157"/>
    </w:p>
    <w:p w14:paraId="4907E76C" w14:textId="77777777" w:rsidR="00331760" w:rsidRDefault="00331760" w:rsidP="009E75C7">
      <w:pPr>
        <w:pStyle w:val="kopGIPzondernummering"/>
      </w:pPr>
    </w:p>
    <w:p w14:paraId="5EBA93D1" w14:textId="19AF49D1" w:rsidR="00FF2B35" w:rsidRDefault="00331760">
      <w:pPr>
        <w:pStyle w:val="Lijstmetafbeeldingen"/>
        <w:tabs>
          <w:tab w:val="right" w:leader="dot" w:pos="9628"/>
        </w:tabs>
        <w:rPr>
          <w:rFonts w:asciiTheme="minorHAnsi" w:eastAsiaTheme="minorEastAsia" w:hAnsiTheme="minorHAnsi"/>
          <w:sz w:val="22"/>
          <w:lang w:eastAsia="nl-BE"/>
        </w:rPr>
      </w:pPr>
      <w:r>
        <w:fldChar w:fldCharType="begin"/>
      </w:r>
      <w:r>
        <w:instrText xml:space="preserve"> TOC \h \z \c "Bijlage" </w:instrText>
      </w:r>
      <w:r>
        <w:fldChar w:fldCharType="separate"/>
      </w:r>
      <w:hyperlink w:anchor="_Toc41080921" w:history="1">
        <w:r w:rsidR="00FF2B35" w:rsidRPr="00FC4C39">
          <w:rPr>
            <w:rStyle w:val="Hyperlink"/>
          </w:rPr>
          <w:t>Bijlage 1: Kopieën van de datasheets</w:t>
        </w:r>
        <w:r w:rsidR="00FF2B35">
          <w:rPr>
            <w:webHidden/>
          </w:rPr>
          <w:tab/>
        </w:r>
        <w:r w:rsidR="00FF2B35">
          <w:rPr>
            <w:webHidden/>
          </w:rPr>
          <w:fldChar w:fldCharType="begin"/>
        </w:r>
        <w:r w:rsidR="00FF2B35">
          <w:rPr>
            <w:webHidden/>
          </w:rPr>
          <w:instrText xml:space="preserve"> PAGEREF _Toc41080921 \h </w:instrText>
        </w:r>
        <w:r w:rsidR="00FF2B35">
          <w:rPr>
            <w:webHidden/>
          </w:rPr>
        </w:r>
        <w:r w:rsidR="00FF2B35">
          <w:rPr>
            <w:webHidden/>
          </w:rPr>
          <w:fldChar w:fldCharType="separate"/>
        </w:r>
        <w:r w:rsidR="00996EBA">
          <w:rPr>
            <w:webHidden/>
          </w:rPr>
          <w:t>33</w:t>
        </w:r>
        <w:r w:rsidR="00FF2B35">
          <w:rPr>
            <w:webHidden/>
          </w:rPr>
          <w:fldChar w:fldCharType="end"/>
        </w:r>
      </w:hyperlink>
    </w:p>
    <w:p w14:paraId="36C5AE1D" w14:textId="0E5A57B6" w:rsidR="00FF2B35" w:rsidRDefault="00F97973">
      <w:pPr>
        <w:pStyle w:val="Lijstmetafbeeldingen"/>
        <w:tabs>
          <w:tab w:val="right" w:leader="dot" w:pos="9628"/>
        </w:tabs>
        <w:rPr>
          <w:rFonts w:asciiTheme="minorHAnsi" w:eastAsiaTheme="minorEastAsia" w:hAnsiTheme="minorHAnsi"/>
          <w:sz w:val="22"/>
          <w:lang w:eastAsia="nl-BE"/>
        </w:rPr>
      </w:pPr>
      <w:hyperlink r:id="rId38" w:anchor="_Toc41080922" w:history="1">
        <w:r w:rsidR="00FF2B35" w:rsidRPr="00FC4C39">
          <w:rPr>
            <w:rStyle w:val="Hyperlink"/>
          </w:rPr>
          <w:t>Bijlage 2: Vergaderverslagen</w:t>
        </w:r>
        <w:r w:rsidR="00FF2B35">
          <w:rPr>
            <w:webHidden/>
          </w:rPr>
          <w:tab/>
        </w:r>
        <w:r w:rsidR="00FF2B35">
          <w:rPr>
            <w:webHidden/>
          </w:rPr>
          <w:fldChar w:fldCharType="begin"/>
        </w:r>
        <w:r w:rsidR="00FF2B35">
          <w:rPr>
            <w:webHidden/>
          </w:rPr>
          <w:instrText xml:space="preserve"> PAGEREF _Toc41080922 \h </w:instrText>
        </w:r>
        <w:r w:rsidR="00FF2B35">
          <w:rPr>
            <w:webHidden/>
          </w:rPr>
        </w:r>
        <w:r w:rsidR="00FF2B35">
          <w:rPr>
            <w:webHidden/>
          </w:rPr>
          <w:fldChar w:fldCharType="separate"/>
        </w:r>
        <w:r w:rsidR="00996EBA">
          <w:rPr>
            <w:webHidden/>
          </w:rPr>
          <w:t>34</w:t>
        </w:r>
        <w:r w:rsidR="00FF2B35">
          <w:rPr>
            <w:webHidden/>
          </w:rPr>
          <w:fldChar w:fldCharType="end"/>
        </w:r>
      </w:hyperlink>
    </w:p>
    <w:p w14:paraId="58B56BAB" w14:textId="4AE1B932" w:rsidR="00FF2B35" w:rsidRDefault="00F97973">
      <w:pPr>
        <w:pStyle w:val="Lijstmetafbeeldingen"/>
        <w:tabs>
          <w:tab w:val="right" w:leader="dot" w:pos="9628"/>
        </w:tabs>
        <w:rPr>
          <w:rFonts w:asciiTheme="minorHAnsi" w:eastAsiaTheme="minorEastAsia" w:hAnsiTheme="minorHAnsi"/>
          <w:sz w:val="22"/>
          <w:lang w:eastAsia="nl-BE"/>
        </w:rPr>
      </w:pPr>
      <w:hyperlink w:anchor="_Toc41080923" w:history="1">
        <w:r w:rsidR="00FF2B35" w:rsidRPr="00FC4C39">
          <w:rPr>
            <w:rStyle w:val="Hyperlink"/>
          </w:rPr>
          <w:t>Bijlage 3: Logboek</w:t>
        </w:r>
        <w:r w:rsidR="00FF2B35">
          <w:rPr>
            <w:webHidden/>
          </w:rPr>
          <w:tab/>
        </w:r>
        <w:r w:rsidR="00FF2B35">
          <w:rPr>
            <w:webHidden/>
          </w:rPr>
          <w:fldChar w:fldCharType="begin"/>
        </w:r>
        <w:r w:rsidR="00FF2B35">
          <w:rPr>
            <w:webHidden/>
          </w:rPr>
          <w:instrText xml:space="preserve"> PAGEREF _Toc41080923 \h </w:instrText>
        </w:r>
        <w:r w:rsidR="00FF2B35">
          <w:rPr>
            <w:webHidden/>
          </w:rPr>
        </w:r>
        <w:r w:rsidR="00FF2B35">
          <w:rPr>
            <w:webHidden/>
          </w:rPr>
          <w:fldChar w:fldCharType="separate"/>
        </w:r>
        <w:r w:rsidR="00996EBA">
          <w:rPr>
            <w:webHidden/>
          </w:rPr>
          <w:t>39</w:t>
        </w:r>
        <w:r w:rsidR="00FF2B35">
          <w:rPr>
            <w:webHidden/>
          </w:rPr>
          <w:fldChar w:fldCharType="end"/>
        </w:r>
      </w:hyperlink>
    </w:p>
    <w:p w14:paraId="42F076DB" w14:textId="70445A88" w:rsidR="00FF2B35" w:rsidRDefault="00F97973">
      <w:pPr>
        <w:pStyle w:val="Lijstmetafbeeldingen"/>
        <w:tabs>
          <w:tab w:val="right" w:leader="dot" w:pos="9628"/>
        </w:tabs>
        <w:rPr>
          <w:rFonts w:asciiTheme="minorHAnsi" w:eastAsiaTheme="minorEastAsia" w:hAnsiTheme="minorHAnsi"/>
          <w:sz w:val="22"/>
          <w:lang w:eastAsia="nl-BE"/>
        </w:rPr>
      </w:pPr>
      <w:hyperlink w:anchor="_Toc41080924" w:history="1">
        <w:r w:rsidR="00FF2B35" w:rsidRPr="00FC4C39">
          <w:rPr>
            <w:rStyle w:val="Hyperlink"/>
          </w:rPr>
          <w:t>Bijlage 4: Tekeningen</w:t>
        </w:r>
        <w:r w:rsidR="00FF2B35">
          <w:rPr>
            <w:webHidden/>
          </w:rPr>
          <w:tab/>
        </w:r>
        <w:r w:rsidR="00FF2B35">
          <w:rPr>
            <w:webHidden/>
          </w:rPr>
          <w:fldChar w:fldCharType="begin"/>
        </w:r>
        <w:r w:rsidR="00FF2B35">
          <w:rPr>
            <w:webHidden/>
          </w:rPr>
          <w:instrText xml:space="preserve"> PAGEREF _Toc41080924 \h </w:instrText>
        </w:r>
        <w:r w:rsidR="00FF2B35">
          <w:rPr>
            <w:webHidden/>
          </w:rPr>
        </w:r>
        <w:r w:rsidR="00FF2B35">
          <w:rPr>
            <w:webHidden/>
          </w:rPr>
          <w:fldChar w:fldCharType="separate"/>
        </w:r>
        <w:r w:rsidR="00996EBA">
          <w:rPr>
            <w:webHidden/>
          </w:rPr>
          <w:t>41</w:t>
        </w:r>
        <w:r w:rsidR="00FF2B35">
          <w:rPr>
            <w:webHidden/>
          </w:rPr>
          <w:fldChar w:fldCharType="end"/>
        </w:r>
      </w:hyperlink>
    </w:p>
    <w:p w14:paraId="7C1B1A20" w14:textId="5D31E8BD" w:rsidR="00E41552" w:rsidRDefault="00331760" w:rsidP="009E75C7">
      <w:pPr>
        <w:pStyle w:val="kopGIPzondernummering"/>
      </w:pPr>
      <w:r>
        <w:fldChar w:fldCharType="end"/>
      </w:r>
    </w:p>
    <w:p w14:paraId="467C12C8" w14:textId="0211B360" w:rsidR="00E41552" w:rsidRPr="00E41552" w:rsidRDefault="00E41552" w:rsidP="009E75C7">
      <w:pPr>
        <w:pStyle w:val="kopGIPzondernummering"/>
        <w:sectPr w:rsidR="00E41552" w:rsidRPr="00E41552" w:rsidSect="00E97C73">
          <w:headerReference w:type="even" r:id="rId39"/>
          <w:type w:val="continuous"/>
          <w:pgSz w:w="11906" w:h="16838"/>
          <w:pgMar w:top="1134" w:right="1134" w:bottom="1134" w:left="1134" w:header="709" w:footer="709" w:gutter="0"/>
          <w:cols w:space="708"/>
          <w:docGrid w:linePitch="360"/>
        </w:sectPr>
      </w:pPr>
    </w:p>
    <w:p w14:paraId="33AA7AF5" w14:textId="313208CF" w:rsidR="00967696" w:rsidRDefault="009E75C7" w:rsidP="009E75C7">
      <w:pPr>
        <w:pStyle w:val="kopGIPzondernummering"/>
      </w:pPr>
      <w:bookmarkStart w:id="158" w:name="_Toc43307774"/>
      <w:r w:rsidRPr="009043F7">
        <w:lastRenderedPageBreak/>
        <w:t>Bijlagen</w:t>
      </w:r>
      <w:bookmarkEnd w:id="158"/>
    </w:p>
    <w:p w14:paraId="308BA404" w14:textId="77777777" w:rsidR="003F795E" w:rsidRDefault="003F795E"/>
    <w:p w14:paraId="04B7240D" w14:textId="68A31E8A" w:rsidR="003F795E" w:rsidRDefault="003F795E" w:rsidP="003F795E">
      <w:pPr>
        <w:pStyle w:val="Bijschrift"/>
        <w:keepNext/>
      </w:pPr>
      <w:bookmarkStart w:id="159" w:name="_Toc41080921"/>
      <w:r>
        <w:t xml:space="preserve">Bijlage </w:t>
      </w:r>
      <w:r>
        <w:fldChar w:fldCharType="begin"/>
      </w:r>
      <w:r>
        <w:instrText xml:space="preserve"> SEQ Bijlage \* ARABIC </w:instrText>
      </w:r>
      <w:r>
        <w:fldChar w:fldCharType="separate"/>
      </w:r>
      <w:r w:rsidR="00996EBA">
        <w:t>1</w:t>
      </w:r>
      <w:r>
        <w:fldChar w:fldCharType="end"/>
      </w:r>
      <w:r>
        <w:t>: Kopieën van de datasheets</w:t>
      </w:r>
      <w:bookmarkEnd w:id="159"/>
    </w:p>
    <w:p w14:paraId="14209F0F" w14:textId="77777777" w:rsidR="003F795E" w:rsidRDefault="003F795E">
      <w:r w:rsidRPr="003F795E">
        <w:rPr>
          <w:lang w:eastAsia="nl-BE"/>
        </w:rPr>
        <w:drawing>
          <wp:inline distT="0" distB="0" distL="0" distR="0" wp14:anchorId="7846461A" wp14:editId="2FB0D2ED">
            <wp:extent cx="5529715" cy="7846828"/>
            <wp:effectExtent l="0" t="0" r="0" b="1905"/>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626"/>
                    <a:stretch/>
                  </pic:blipFill>
                  <pic:spPr bwMode="auto">
                    <a:xfrm>
                      <a:off x="0" y="0"/>
                      <a:ext cx="5535996" cy="7855741"/>
                    </a:xfrm>
                    <a:prstGeom prst="rect">
                      <a:avLst/>
                    </a:prstGeom>
                    <a:ln>
                      <a:noFill/>
                    </a:ln>
                    <a:extLst>
                      <a:ext uri="{53640926-AAD7-44D8-BBD7-CCE9431645EC}">
                        <a14:shadowObscured xmlns:a14="http://schemas.microsoft.com/office/drawing/2010/main"/>
                      </a:ext>
                    </a:extLst>
                  </pic:spPr>
                </pic:pic>
              </a:graphicData>
            </a:graphic>
          </wp:inline>
        </w:drawing>
      </w:r>
    </w:p>
    <w:p w14:paraId="2A8D2227" w14:textId="77777777" w:rsidR="003F795E" w:rsidRDefault="003F795E">
      <w:r>
        <w:br w:type="page"/>
      </w:r>
    </w:p>
    <w:p w14:paraId="6788CD41" w14:textId="4F499500" w:rsidR="00545793" w:rsidRDefault="00545793">
      <w:pPr>
        <w:rPr>
          <w:rFonts w:ascii="Times New Roman" w:hAnsi="Times New Roman" w:cs="Times New Roman"/>
          <w:b/>
          <w:sz w:val="32"/>
          <w:szCs w:val="24"/>
        </w:rPr>
      </w:pPr>
      <w:r>
        <w:rPr>
          <w:lang w:eastAsia="nl-BE"/>
        </w:rPr>
        <w:lastRenderedPageBreak/>
        <mc:AlternateContent>
          <mc:Choice Requires="wps">
            <w:drawing>
              <wp:anchor distT="45720" distB="45720" distL="114300" distR="114300" simplePos="0" relativeHeight="251738112" behindDoc="0" locked="0" layoutInCell="1" allowOverlap="1" wp14:anchorId="5BBEC26C" wp14:editId="4812D0CA">
                <wp:simplePos x="0" y="0"/>
                <wp:positionH relativeFrom="margin">
                  <wp:align>right</wp:align>
                </wp:positionH>
                <wp:positionV relativeFrom="paragraph">
                  <wp:posOffset>395472</wp:posOffset>
                </wp:positionV>
                <wp:extent cx="6092190" cy="5783580"/>
                <wp:effectExtent l="0" t="0" r="0" b="7620"/>
                <wp:wrapSquare wrapText="bothSides"/>
                <wp:docPr id="25"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2190" cy="57835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F5E4877" w14:textId="64D94065" w:rsidR="005900E4" w:rsidRPr="00545793" w:rsidRDefault="005900E4" w:rsidP="00545793">
                            <w:pPr>
                              <w:rPr>
                                <w:b/>
                                <w:bCs/>
                                <w:sz w:val="28"/>
                                <w:szCs w:val="28"/>
                              </w:rPr>
                            </w:pPr>
                            <w:r w:rsidRPr="00545793">
                              <w:rPr>
                                <w:b/>
                                <w:bCs/>
                                <w:sz w:val="28"/>
                                <w:szCs w:val="28"/>
                              </w:rPr>
                              <w:t>vergadering 10 Februari</w:t>
                            </w:r>
                          </w:p>
                          <w:p w14:paraId="6F0EE634" w14:textId="77777777" w:rsidR="005900E4" w:rsidRDefault="005900E4" w:rsidP="00545793">
                            <w:r>
                              <w:t>tijdens deze vergadering op Maandag 10 Februari van 11u20 tot 13u bespreken we alle puntjes waaraan gewerkt moet worden.</w:t>
                            </w:r>
                          </w:p>
                          <w:p w14:paraId="29A24517" w14:textId="20B4ABFE" w:rsidR="005900E4" w:rsidRPr="00545793" w:rsidRDefault="005900E4" w:rsidP="00545793">
                            <w:pPr>
                              <w:rPr>
                                <w:b/>
                                <w:bCs/>
                                <w:sz w:val="24"/>
                                <w:szCs w:val="24"/>
                              </w:rPr>
                            </w:pPr>
                            <w:r w:rsidRPr="00545793">
                              <w:rPr>
                                <w:b/>
                                <w:bCs/>
                                <w:sz w:val="24"/>
                                <w:szCs w:val="24"/>
                              </w:rPr>
                              <w:t>Bouw frigobox</w:t>
                            </w:r>
                          </w:p>
                          <w:p w14:paraId="514141EB" w14:textId="77777777" w:rsidR="005900E4" w:rsidRDefault="005900E4" w:rsidP="00545793">
                            <w:r>
                              <w:t>Dries bekijkt of zoekt een methode om de frigobox zelf te bouwen.</w:t>
                            </w:r>
                          </w:p>
                          <w:p w14:paraId="4F8AC7E9" w14:textId="6F96152A" w:rsidR="005900E4" w:rsidRPr="00545793" w:rsidRDefault="005900E4" w:rsidP="00545793">
                            <w:pPr>
                              <w:rPr>
                                <w:b/>
                                <w:bCs/>
                                <w:sz w:val="24"/>
                                <w:szCs w:val="24"/>
                              </w:rPr>
                            </w:pPr>
                            <w:r w:rsidRPr="00545793">
                              <w:rPr>
                                <w:b/>
                                <w:bCs/>
                                <w:sz w:val="24"/>
                                <w:szCs w:val="24"/>
                              </w:rPr>
                              <w:t>Opmeten Frigobox</w:t>
                            </w:r>
                          </w:p>
                          <w:p w14:paraId="1A2412EF" w14:textId="77777777" w:rsidR="005900E4" w:rsidRDefault="005900E4" w:rsidP="00545793">
                            <w:r>
                              <w:t>Dries moet de frigobox opmeten om te kijken hoe groot het Frame moet zijn.</w:t>
                            </w:r>
                          </w:p>
                          <w:p w14:paraId="74F713C4" w14:textId="3009FF20" w:rsidR="005900E4" w:rsidRPr="00545793" w:rsidRDefault="005900E4" w:rsidP="00545793">
                            <w:pPr>
                              <w:rPr>
                                <w:b/>
                                <w:bCs/>
                                <w:sz w:val="24"/>
                                <w:szCs w:val="24"/>
                              </w:rPr>
                            </w:pPr>
                            <w:r w:rsidRPr="00545793">
                              <w:rPr>
                                <w:b/>
                                <w:bCs/>
                                <w:sz w:val="24"/>
                                <w:szCs w:val="24"/>
                              </w:rPr>
                              <w:t>Power source</w:t>
                            </w:r>
                          </w:p>
                          <w:p w14:paraId="45BE4834" w14:textId="77777777" w:rsidR="005900E4" w:rsidRDefault="005900E4" w:rsidP="00545793">
                            <w:r>
                              <w:t>Elian gaat bekijken wat de beste methode is om power te voorzien aan zowel de motoren als de Arduino.</w:t>
                            </w:r>
                          </w:p>
                          <w:p w14:paraId="2FE4D26D" w14:textId="0A8D37D5" w:rsidR="005900E4" w:rsidRPr="00545793" w:rsidRDefault="005900E4" w:rsidP="00545793">
                            <w:pPr>
                              <w:rPr>
                                <w:b/>
                                <w:bCs/>
                                <w:sz w:val="24"/>
                                <w:szCs w:val="24"/>
                              </w:rPr>
                            </w:pPr>
                            <w:r w:rsidRPr="00545793">
                              <w:rPr>
                                <w:b/>
                                <w:bCs/>
                                <w:sz w:val="24"/>
                                <w:szCs w:val="24"/>
                              </w:rPr>
                              <w:t>Bluetooth</w:t>
                            </w:r>
                          </w:p>
                          <w:p w14:paraId="786969C6" w14:textId="77777777" w:rsidR="005900E4" w:rsidRDefault="005900E4" w:rsidP="00545793">
                            <w:r>
                              <w:t>Aaron doet onderzoek naar beste methode om verbinding te leggen tussen app en Arduino</w:t>
                            </w:r>
                          </w:p>
                          <w:p w14:paraId="7F0BCA63" w14:textId="66A3AB9C" w:rsidR="005900E4" w:rsidRPr="00545793" w:rsidRDefault="005900E4" w:rsidP="00545793">
                            <w:pPr>
                              <w:rPr>
                                <w:b/>
                                <w:bCs/>
                                <w:sz w:val="24"/>
                                <w:szCs w:val="24"/>
                              </w:rPr>
                            </w:pPr>
                            <w:r w:rsidRPr="00545793">
                              <w:rPr>
                                <w:b/>
                                <w:bCs/>
                                <w:sz w:val="24"/>
                                <w:szCs w:val="24"/>
                              </w:rPr>
                              <w:t>Zwenkwielen</w:t>
                            </w:r>
                          </w:p>
                          <w:p w14:paraId="026022BE" w14:textId="77777777" w:rsidR="005900E4" w:rsidRDefault="005900E4" w:rsidP="00545793">
                            <w:r>
                              <w:t>Oberon doet onderzoek naar Zwenkwielen</w:t>
                            </w:r>
                          </w:p>
                          <w:p w14:paraId="3D21805B" w14:textId="2FFB7995" w:rsidR="005900E4" w:rsidRPr="00545793" w:rsidRDefault="005900E4" w:rsidP="00545793">
                            <w:pPr>
                              <w:rPr>
                                <w:b/>
                                <w:bCs/>
                                <w:sz w:val="24"/>
                                <w:szCs w:val="24"/>
                              </w:rPr>
                            </w:pPr>
                            <w:r w:rsidRPr="00545793">
                              <w:rPr>
                                <w:b/>
                                <w:bCs/>
                                <w:sz w:val="24"/>
                                <w:szCs w:val="24"/>
                              </w:rPr>
                              <w:t>NFC Smartlock</w:t>
                            </w:r>
                          </w:p>
                          <w:p w14:paraId="4945F8C7" w14:textId="77777777" w:rsidR="005900E4" w:rsidRDefault="005900E4" w:rsidP="00545793">
                            <w:r>
                              <w:t>Elian gaat onderzoek doen naar een manier om een smartlock te integreren.</w:t>
                            </w:r>
                          </w:p>
                          <w:p w14:paraId="1C65D358" w14:textId="5D7410E9" w:rsidR="005900E4" w:rsidRPr="00545793" w:rsidRDefault="005900E4" w:rsidP="00545793">
                            <w:pPr>
                              <w:rPr>
                                <w:b/>
                                <w:bCs/>
                                <w:sz w:val="24"/>
                                <w:szCs w:val="24"/>
                              </w:rPr>
                            </w:pPr>
                            <w:r w:rsidRPr="00545793">
                              <w:rPr>
                                <w:b/>
                                <w:bCs/>
                                <w:sz w:val="24"/>
                                <w:szCs w:val="24"/>
                              </w:rPr>
                              <w:t>App</w:t>
                            </w:r>
                          </w:p>
                          <w:p w14:paraId="0969A3C6" w14:textId="77777777" w:rsidR="005900E4" w:rsidRDefault="005900E4" w:rsidP="00545793">
                            <w:r>
                              <w:t>Elian bekijkt methoden om app te bouwen en te verwezelijken.</w:t>
                            </w:r>
                          </w:p>
                          <w:p w14:paraId="2CB92548" w14:textId="3102B173" w:rsidR="005900E4" w:rsidRDefault="005900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BEC26C" id="_x0000_s1045" type="#_x0000_t202" style="position:absolute;margin-left:428.5pt;margin-top:31.15pt;width:479.7pt;height:455.4pt;z-index:251738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" filled="f" stroked="f">
                <v:textbox>
                  <w:txbxContent>
                    <w:p w14:paraId="4F5E4877" w14:textId="64D94065" w:rsidR="005900E4" w:rsidRPr="00545793" w:rsidRDefault="005900E4" w:rsidP="00545793">
                      <w:pPr>
                        <w:rPr>
                          <w:b/>
                          <w:bCs/>
                          <w:sz w:val="28"/>
                          <w:szCs w:val="28"/>
                        </w:rPr>
                      </w:pPr>
                      <w:r w:rsidRPr="00545793">
                        <w:rPr>
                          <w:b/>
                          <w:bCs/>
                          <w:sz w:val="28"/>
                          <w:szCs w:val="28"/>
                        </w:rPr>
                        <w:t>vergadering 10 Februari</w:t>
                      </w:r>
                    </w:p>
                    <w:p w14:paraId="6F0EE634" w14:textId="77777777" w:rsidR="005900E4" w:rsidRDefault="005900E4" w:rsidP="00545793">
                      <w:r>
                        <w:t>tijdens deze vergadering op Maandag 10 Februari van 11u20 tot 13u bespreken we alle puntjes waaraan gewerkt moet worden.</w:t>
                      </w:r>
                    </w:p>
                    <w:p w14:paraId="29A24517" w14:textId="20B4ABFE" w:rsidR="005900E4" w:rsidRPr="00545793" w:rsidRDefault="005900E4" w:rsidP="00545793">
                      <w:pPr>
                        <w:rPr>
                          <w:b/>
                          <w:bCs/>
                          <w:sz w:val="24"/>
                          <w:szCs w:val="24"/>
                        </w:rPr>
                      </w:pPr>
                      <w:r w:rsidRPr="00545793">
                        <w:rPr>
                          <w:b/>
                          <w:bCs/>
                          <w:sz w:val="24"/>
                          <w:szCs w:val="24"/>
                        </w:rPr>
                        <w:t>Bouw frigobox</w:t>
                      </w:r>
                    </w:p>
                    <w:p w14:paraId="514141EB" w14:textId="77777777" w:rsidR="005900E4" w:rsidRDefault="005900E4" w:rsidP="00545793">
                      <w:r>
                        <w:t>Dries bekijkt of zoekt een methode om de frigobox zelf te bouwen.</w:t>
                      </w:r>
                    </w:p>
                    <w:p w14:paraId="4F8AC7E9" w14:textId="6F96152A" w:rsidR="005900E4" w:rsidRPr="00545793" w:rsidRDefault="005900E4" w:rsidP="00545793">
                      <w:pPr>
                        <w:rPr>
                          <w:b/>
                          <w:bCs/>
                          <w:sz w:val="24"/>
                          <w:szCs w:val="24"/>
                        </w:rPr>
                      </w:pPr>
                      <w:r w:rsidRPr="00545793">
                        <w:rPr>
                          <w:b/>
                          <w:bCs/>
                          <w:sz w:val="24"/>
                          <w:szCs w:val="24"/>
                        </w:rPr>
                        <w:t>Opmeten Frigobox</w:t>
                      </w:r>
                    </w:p>
                    <w:p w14:paraId="1A2412EF" w14:textId="77777777" w:rsidR="005900E4" w:rsidRDefault="005900E4" w:rsidP="00545793">
                      <w:r>
                        <w:t>Dries moet de frigobox opmeten om te kijken hoe groot het Frame moet zijn.</w:t>
                      </w:r>
                    </w:p>
                    <w:p w14:paraId="74F713C4" w14:textId="3009FF20" w:rsidR="005900E4" w:rsidRPr="00545793" w:rsidRDefault="005900E4" w:rsidP="00545793">
                      <w:pPr>
                        <w:rPr>
                          <w:b/>
                          <w:bCs/>
                          <w:sz w:val="24"/>
                          <w:szCs w:val="24"/>
                        </w:rPr>
                      </w:pPr>
                      <w:r w:rsidRPr="00545793">
                        <w:rPr>
                          <w:b/>
                          <w:bCs/>
                          <w:sz w:val="24"/>
                          <w:szCs w:val="24"/>
                        </w:rPr>
                        <w:t>Power source</w:t>
                      </w:r>
                    </w:p>
                    <w:p w14:paraId="45BE4834" w14:textId="77777777" w:rsidR="005900E4" w:rsidRDefault="005900E4" w:rsidP="00545793">
                      <w:r>
                        <w:t>Elian gaat bekijken wat de beste methode is om power te voorzien aan zowel de motoren als de Arduino.</w:t>
                      </w:r>
                    </w:p>
                    <w:p w14:paraId="2FE4D26D" w14:textId="0A8D37D5" w:rsidR="005900E4" w:rsidRPr="00545793" w:rsidRDefault="005900E4" w:rsidP="00545793">
                      <w:pPr>
                        <w:rPr>
                          <w:b/>
                          <w:bCs/>
                          <w:sz w:val="24"/>
                          <w:szCs w:val="24"/>
                        </w:rPr>
                      </w:pPr>
                      <w:r w:rsidRPr="00545793">
                        <w:rPr>
                          <w:b/>
                          <w:bCs/>
                          <w:sz w:val="24"/>
                          <w:szCs w:val="24"/>
                        </w:rPr>
                        <w:t>Bluetooth</w:t>
                      </w:r>
                    </w:p>
                    <w:p w14:paraId="786969C6" w14:textId="77777777" w:rsidR="005900E4" w:rsidRDefault="005900E4" w:rsidP="00545793">
                      <w:r>
                        <w:t>Aaron doet onderzoek naar beste methode om verbinding te leggen tussen app en Arduino</w:t>
                      </w:r>
                    </w:p>
                    <w:p w14:paraId="7F0BCA63" w14:textId="66A3AB9C" w:rsidR="005900E4" w:rsidRPr="00545793" w:rsidRDefault="005900E4" w:rsidP="00545793">
                      <w:pPr>
                        <w:rPr>
                          <w:b/>
                          <w:bCs/>
                          <w:sz w:val="24"/>
                          <w:szCs w:val="24"/>
                        </w:rPr>
                      </w:pPr>
                      <w:r w:rsidRPr="00545793">
                        <w:rPr>
                          <w:b/>
                          <w:bCs/>
                          <w:sz w:val="24"/>
                          <w:szCs w:val="24"/>
                        </w:rPr>
                        <w:t>Zwenkwielen</w:t>
                      </w:r>
                    </w:p>
                    <w:p w14:paraId="026022BE" w14:textId="77777777" w:rsidR="005900E4" w:rsidRDefault="005900E4" w:rsidP="00545793">
                      <w:r>
                        <w:t>Oberon doet onderzoek naar Zwenkwielen</w:t>
                      </w:r>
                    </w:p>
                    <w:p w14:paraId="3D21805B" w14:textId="2FFB7995" w:rsidR="005900E4" w:rsidRPr="00545793" w:rsidRDefault="005900E4" w:rsidP="00545793">
                      <w:pPr>
                        <w:rPr>
                          <w:b/>
                          <w:bCs/>
                          <w:sz w:val="24"/>
                          <w:szCs w:val="24"/>
                        </w:rPr>
                      </w:pPr>
                      <w:r w:rsidRPr="00545793">
                        <w:rPr>
                          <w:b/>
                          <w:bCs/>
                          <w:sz w:val="24"/>
                          <w:szCs w:val="24"/>
                        </w:rPr>
                        <w:t>NFC Smartlock</w:t>
                      </w:r>
                    </w:p>
                    <w:p w14:paraId="4945F8C7" w14:textId="77777777" w:rsidR="005900E4" w:rsidRDefault="005900E4" w:rsidP="00545793">
                      <w:r>
                        <w:t>Elian gaat onderzoek doen naar een manier om een smartlock te integreren.</w:t>
                      </w:r>
                    </w:p>
                    <w:p w14:paraId="1C65D358" w14:textId="5D7410E9" w:rsidR="005900E4" w:rsidRPr="00545793" w:rsidRDefault="005900E4" w:rsidP="00545793">
                      <w:pPr>
                        <w:rPr>
                          <w:b/>
                          <w:bCs/>
                          <w:sz w:val="24"/>
                          <w:szCs w:val="24"/>
                        </w:rPr>
                      </w:pPr>
                      <w:r w:rsidRPr="00545793">
                        <w:rPr>
                          <w:b/>
                          <w:bCs/>
                          <w:sz w:val="24"/>
                          <w:szCs w:val="24"/>
                        </w:rPr>
                        <w:t>App</w:t>
                      </w:r>
                    </w:p>
                    <w:p w14:paraId="0969A3C6" w14:textId="77777777" w:rsidR="005900E4" w:rsidRDefault="005900E4" w:rsidP="00545793">
                      <w:r>
                        <w:t>Elian bekijkt methoden om app te bouwen en te verwezelijken.</w:t>
                      </w:r>
                    </w:p>
                    <w:p w14:paraId="2CB92548" w14:textId="3102B173" w:rsidR="005900E4" w:rsidRDefault="005900E4"/>
                  </w:txbxContent>
                </v:textbox>
                <w10:wrap type="square" anchorx="margin"/>
              </v:shape>
            </w:pict>
          </mc:Fallback>
        </mc:AlternateContent>
      </w:r>
      <w:r>
        <w:rPr>
          <w:lang w:eastAsia="nl-BE"/>
        </w:rPr>
        <mc:AlternateContent>
          <mc:Choice Requires="wps">
            <w:drawing>
              <wp:anchor distT="0" distB="0" distL="114300" distR="114300" simplePos="0" relativeHeight="251740160" behindDoc="0" locked="0" layoutInCell="1" allowOverlap="1" wp14:anchorId="50E6E821" wp14:editId="1C91D00A">
                <wp:simplePos x="0" y="0"/>
                <wp:positionH relativeFrom="column">
                  <wp:posOffset>27940</wp:posOffset>
                </wp:positionH>
                <wp:positionV relativeFrom="paragraph">
                  <wp:posOffset>0</wp:posOffset>
                </wp:positionV>
                <wp:extent cx="6092190" cy="457200"/>
                <wp:effectExtent l="0" t="0" r="3810" b="0"/>
                <wp:wrapSquare wrapText="bothSides"/>
                <wp:docPr id="31" name="Tekstvak 31"/>
                <wp:cNvGraphicFramePr/>
                <a:graphic xmlns:a="http://schemas.openxmlformats.org/drawingml/2006/main">
                  <a:graphicData uri="http://schemas.microsoft.com/office/word/2010/wordprocessingShape">
                    <wps:wsp>
                      <wps:cNvSpPr txBox="1"/>
                      <wps:spPr>
                        <a:xfrm>
                          <a:off x="0" y="0"/>
                          <a:ext cx="6092190" cy="457200"/>
                        </a:xfrm>
                        <a:prstGeom prst="rect">
                          <a:avLst/>
                        </a:prstGeom>
                        <a:solidFill>
                          <a:prstClr val="white"/>
                        </a:solidFill>
                        <a:ln>
                          <a:noFill/>
                        </a:ln>
                      </wps:spPr>
                      <wps:txbx>
                        <w:txbxContent>
                          <w:p w14:paraId="7655A2E8" w14:textId="0E1E84C4" w:rsidR="005900E4" w:rsidRPr="005A5F03" w:rsidRDefault="005900E4" w:rsidP="00545793">
                            <w:pPr>
                              <w:pStyle w:val="Bijschrift"/>
                            </w:pPr>
                            <w:bookmarkStart w:id="160" w:name="_Toc41080922"/>
                            <w:r>
                              <w:t xml:space="preserve">Bijlage </w:t>
                            </w:r>
                            <w:r>
                              <w:fldChar w:fldCharType="begin"/>
                            </w:r>
                            <w:r>
                              <w:instrText xml:space="preserve"> SEQ Bijlage \* ARABIC </w:instrText>
                            </w:r>
                            <w:r>
                              <w:fldChar w:fldCharType="separate"/>
                            </w:r>
                            <w:r>
                              <w:t>2</w:t>
                            </w:r>
                            <w:r>
                              <w:fldChar w:fldCharType="end"/>
                            </w:r>
                            <w:r>
                              <w:t>: Vergaderverslagen</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0E6E821" id="Tekstvak 31" o:spid="_x0000_s1046" type="#_x0000_t202" style="position:absolute;margin-left:2.2pt;margin-top:0;width:479.7pt;height:36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" stroked="f">
                <v:textbox inset="0,0,0,0">
                  <w:txbxContent>
                    <w:p w14:paraId="7655A2E8" w14:textId="0E1E84C4" w:rsidR="005900E4" w:rsidRPr="005A5F03" w:rsidRDefault="005900E4" w:rsidP="00545793">
                      <w:pPr>
                        <w:pStyle w:val="Bijschrift"/>
                      </w:pPr>
                      <w:bookmarkStart w:id="161" w:name="_Toc41080922"/>
                      <w:r>
                        <w:t xml:space="preserve">Bijlage </w:t>
                      </w:r>
                      <w:r>
                        <w:fldChar w:fldCharType="begin"/>
                      </w:r>
                      <w:r>
                        <w:instrText xml:space="preserve"> SEQ Bijlage \* ARABIC </w:instrText>
                      </w:r>
                      <w:r>
                        <w:fldChar w:fldCharType="separate"/>
                      </w:r>
                      <w:r>
                        <w:t>2</w:t>
                      </w:r>
                      <w:r>
                        <w:fldChar w:fldCharType="end"/>
                      </w:r>
                      <w:r>
                        <w:t>: Vergaderverslagen</w:t>
                      </w:r>
                      <w:bookmarkEnd w:id="161"/>
                    </w:p>
                  </w:txbxContent>
                </v:textbox>
                <w10:wrap type="square"/>
              </v:shape>
            </w:pict>
          </mc:Fallback>
        </mc:AlternateContent>
      </w:r>
    </w:p>
    <w:p w14:paraId="3CBF6884" w14:textId="69AE6EE3" w:rsidR="00545793" w:rsidRDefault="00545793">
      <w:pPr>
        <w:rPr>
          <w:rFonts w:ascii="Times New Roman" w:hAnsi="Times New Roman" w:cs="Times New Roman"/>
          <w:b/>
          <w:sz w:val="32"/>
          <w:szCs w:val="24"/>
        </w:rPr>
      </w:pPr>
      <w:r>
        <w:rPr>
          <w:rFonts w:ascii="Times New Roman" w:hAnsi="Times New Roman" w:cs="Times New Roman"/>
          <w:b/>
          <w:sz w:val="32"/>
          <w:szCs w:val="24"/>
        </w:rPr>
        <w:br w:type="page"/>
      </w:r>
    </w:p>
    <w:p w14:paraId="0FCA895E" w14:textId="77777777" w:rsidR="00545793" w:rsidRDefault="00545793">
      <w:pPr>
        <w:rPr>
          <w:rFonts w:ascii="Times New Roman" w:hAnsi="Times New Roman" w:cs="Times New Roman"/>
          <w:b/>
          <w:sz w:val="32"/>
          <w:szCs w:val="24"/>
        </w:rPr>
      </w:pPr>
      <w:r>
        <w:rPr>
          <w:lang w:eastAsia="nl-BE"/>
        </w:rPr>
        <w:lastRenderedPageBreak/>
        <mc:AlternateContent>
          <mc:Choice Requires="wps">
            <w:drawing>
              <wp:anchor distT="45720" distB="45720" distL="114300" distR="114300" simplePos="0" relativeHeight="251742208" behindDoc="0" locked="0" layoutInCell="1" allowOverlap="1" wp14:anchorId="3A36B245" wp14:editId="6138CAC8">
                <wp:simplePos x="0" y="0"/>
                <wp:positionH relativeFrom="margin">
                  <wp:align>left</wp:align>
                </wp:positionH>
                <wp:positionV relativeFrom="paragraph">
                  <wp:posOffset>163</wp:posOffset>
                </wp:positionV>
                <wp:extent cx="6092190" cy="7889240"/>
                <wp:effectExtent l="0" t="0" r="0" b="0"/>
                <wp:wrapSquare wrapText="bothSides"/>
                <wp:docPr id="36"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2190" cy="788935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9FE052" w14:textId="72FD6E21" w:rsidR="005900E4" w:rsidRPr="00545793" w:rsidRDefault="005900E4" w:rsidP="00545793">
                            <w:pPr>
                              <w:rPr>
                                <w:b/>
                                <w:bCs/>
                                <w:sz w:val="28"/>
                                <w:szCs w:val="28"/>
                              </w:rPr>
                            </w:pPr>
                            <w:r w:rsidRPr="00545793">
                              <w:rPr>
                                <w:b/>
                                <w:bCs/>
                                <w:sz w:val="28"/>
                                <w:szCs w:val="28"/>
                              </w:rPr>
                              <w:t>vergadering 17 Februari</w:t>
                            </w:r>
                          </w:p>
                          <w:p w14:paraId="1C6DB10A" w14:textId="77777777" w:rsidR="005900E4" w:rsidRPr="00545793" w:rsidRDefault="005900E4" w:rsidP="00545793">
                            <w:r w:rsidRPr="00545793">
                              <w:t>tijdens deze vergadering op Maandag 17 Februari van 11u20 tot 13u bespreken we alle puntjes van vorige vergaderingen en bespreken we nieuwe puntjes.</w:t>
                            </w:r>
                          </w:p>
                          <w:p w14:paraId="765CADF3" w14:textId="0F16C7EA" w:rsidR="005900E4" w:rsidRPr="00545793" w:rsidRDefault="005900E4" w:rsidP="00545793">
                            <w:r w:rsidRPr="00545793">
                              <w:t>Ook stellen we het 1ste document zo veel mogelijk op.</w:t>
                            </w:r>
                          </w:p>
                          <w:p w14:paraId="3FA1D38D" w14:textId="371985CE" w:rsidR="005900E4" w:rsidRPr="00545793" w:rsidRDefault="005900E4" w:rsidP="00545793">
                            <w:pPr>
                              <w:rPr>
                                <w:b/>
                                <w:bCs/>
                                <w:sz w:val="24"/>
                                <w:szCs w:val="24"/>
                              </w:rPr>
                            </w:pPr>
                            <w:r w:rsidRPr="00545793">
                              <w:rPr>
                                <w:b/>
                                <w:bCs/>
                                <w:sz w:val="24"/>
                                <w:szCs w:val="24"/>
                              </w:rPr>
                              <w:t>MDF</w:t>
                            </w:r>
                          </w:p>
                          <w:p w14:paraId="5D3174FA" w14:textId="692EF465" w:rsidR="005900E4" w:rsidRPr="00545793" w:rsidRDefault="005900E4" w:rsidP="00545793">
                            <w:pPr>
                              <w:rPr>
                                <w:sz w:val="24"/>
                                <w:szCs w:val="24"/>
                              </w:rPr>
                            </w:pPr>
                            <w:r w:rsidRPr="00545793">
                              <w:rPr>
                                <w:sz w:val="24"/>
                                <w:szCs w:val="24"/>
                              </w:rPr>
                              <w:t>Dries zou MDF gaan kopen om een ondersteunend frame te maken; Dries zag dat hij thuis nog oud hout had liggen, dit kunnen we dus gebruiken om een frame te maken zonder extra kosten.</w:t>
                            </w:r>
                          </w:p>
                          <w:p w14:paraId="2E217070" w14:textId="68DD65C1" w:rsidR="005900E4" w:rsidRPr="00545793" w:rsidRDefault="005900E4" w:rsidP="00545793">
                            <w:pPr>
                              <w:rPr>
                                <w:b/>
                                <w:bCs/>
                                <w:sz w:val="24"/>
                                <w:szCs w:val="24"/>
                              </w:rPr>
                            </w:pPr>
                            <w:r w:rsidRPr="00545793">
                              <w:rPr>
                                <w:b/>
                                <w:bCs/>
                                <w:sz w:val="24"/>
                                <w:szCs w:val="24"/>
                              </w:rPr>
                              <w:t>Opmeten Frigobox</w:t>
                            </w:r>
                          </w:p>
                          <w:p w14:paraId="5385AF58" w14:textId="10959A66" w:rsidR="005900E4" w:rsidRPr="00545793" w:rsidRDefault="005900E4" w:rsidP="00545793">
                            <w:r w:rsidRPr="00545793">
                              <w:t>Dries heeft de frigobox opgemeten, stuurt bestand vanavond door</w:t>
                            </w:r>
                          </w:p>
                          <w:p w14:paraId="275A2BCC" w14:textId="7826BCBC" w:rsidR="005900E4" w:rsidRPr="00545793" w:rsidRDefault="005900E4" w:rsidP="00545793">
                            <w:pPr>
                              <w:rPr>
                                <w:b/>
                                <w:bCs/>
                                <w:sz w:val="24"/>
                                <w:szCs w:val="24"/>
                              </w:rPr>
                            </w:pPr>
                            <w:r w:rsidRPr="00545793">
                              <w:rPr>
                                <w:b/>
                                <w:bCs/>
                                <w:sz w:val="24"/>
                                <w:szCs w:val="24"/>
                              </w:rPr>
                              <w:t>Power source</w:t>
                            </w:r>
                          </w:p>
                          <w:p w14:paraId="494EF3F2" w14:textId="77777777" w:rsidR="005900E4" w:rsidRPr="00545793" w:rsidRDefault="005900E4" w:rsidP="00545793">
                            <w:r w:rsidRPr="00545793">
                              <w:t>Elian heeft onderzoek gedaan naar mogelijke power sources voor de motoren en Arduino:</w:t>
                            </w:r>
                          </w:p>
                          <w:p w14:paraId="74F165A6" w14:textId="77777777" w:rsidR="005900E4" w:rsidRPr="00545793" w:rsidRDefault="005900E4" w:rsidP="00545793">
                            <w:r w:rsidRPr="00545793">
                              <w:t xml:space="preserve"> - Er zijn verschillende opties mogelijk, deze zijn gedocumenteerd in verslag.md</w:t>
                            </w:r>
                          </w:p>
                          <w:p w14:paraId="7B0B1C3E" w14:textId="01235E47" w:rsidR="005900E4" w:rsidRPr="00545793" w:rsidRDefault="005900E4" w:rsidP="00545793">
                            <w:r w:rsidRPr="00545793">
                              <w:t xml:space="preserve"> - Dries heeft thuis nog een optie liggen en zal deze eens bekijken naar volgende vergadering toe.</w:t>
                            </w:r>
                          </w:p>
                          <w:p w14:paraId="75AB036B" w14:textId="0DE2C384" w:rsidR="005900E4" w:rsidRPr="00545793" w:rsidRDefault="005900E4" w:rsidP="00545793">
                            <w:pPr>
                              <w:rPr>
                                <w:b/>
                                <w:bCs/>
                                <w:sz w:val="24"/>
                                <w:szCs w:val="24"/>
                              </w:rPr>
                            </w:pPr>
                            <w:r w:rsidRPr="00545793">
                              <w:rPr>
                                <w:b/>
                                <w:bCs/>
                                <w:sz w:val="24"/>
                                <w:szCs w:val="24"/>
                              </w:rPr>
                              <w:t>Bluetooth</w:t>
                            </w:r>
                          </w:p>
                          <w:p w14:paraId="3CAF04CD" w14:textId="77777777" w:rsidR="005900E4" w:rsidRPr="00545793" w:rsidRDefault="005900E4" w:rsidP="00545793">
                            <w:r w:rsidRPr="00545793">
                              <w:t>Bluetooth =&gt; is mogelijk, maar lijkt heel moeilijk. Er bestaat weinig documentatie rond, dus het zal veel zelf uitvinden zijn.</w:t>
                            </w:r>
                          </w:p>
                          <w:p w14:paraId="2157F9BA" w14:textId="77777777" w:rsidR="005900E4" w:rsidRPr="00545793" w:rsidRDefault="005900E4" w:rsidP="00545793">
                            <w:r w:rsidRPr="00545793">
                              <w:t>Oberon en Aaron deden onderzoek naar Bluetooth</w:t>
                            </w:r>
                          </w:p>
                          <w:p w14:paraId="47141276" w14:textId="77777777" w:rsidR="005900E4" w:rsidRPr="00545793" w:rsidRDefault="005900E4" w:rsidP="00545793">
                            <w:pPr>
                              <w:rPr>
                                <w:sz w:val="24"/>
                                <w:szCs w:val="24"/>
                              </w:rPr>
                            </w:pPr>
                            <w:r w:rsidRPr="00545793">
                              <w:rPr>
                                <w:b/>
                                <w:bCs/>
                                <w:sz w:val="28"/>
                                <w:szCs w:val="28"/>
                              </w:rPr>
                              <w:t xml:space="preserve"> </w:t>
                            </w:r>
                            <w:r w:rsidRPr="00545793">
                              <w:rPr>
                                <w:sz w:val="24"/>
                                <w:szCs w:val="24"/>
                              </w:rPr>
                              <w:t>- er is vannalles gevonden maar er zijn weinig bluetooth modules die weinig afwijking hebben. De meeste zijn tussen 1 en 2 meter.</w:t>
                            </w:r>
                          </w:p>
                          <w:p w14:paraId="6815140E" w14:textId="77777777" w:rsidR="005900E4" w:rsidRPr="00545793" w:rsidRDefault="005900E4" w:rsidP="00545793">
                            <w:pPr>
                              <w:rPr>
                                <w:sz w:val="24"/>
                                <w:szCs w:val="24"/>
                              </w:rPr>
                            </w:pPr>
                            <w:r w:rsidRPr="00545793">
                              <w:rPr>
                                <w:sz w:val="24"/>
                                <w:szCs w:val="24"/>
                              </w:rPr>
                              <w:t xml:space="preserve"> - weinig documentatie</w:t>
                            </w:r>
                          </w:p>
                          <w:p w14:paraId="0BAF391A" w14:textId="77777777" w:rsidR="005900E4" w:rsidRPr="00545793" w:rsidRDefault="005900E4" w:rsidP="00545793">
                            <w:pPr>
                              <w:rPr>
                                <w:sz w:val="24"/>
                                <w:szCs w:val="24"/>
                              </w:rPr>
                            </w:pPr>
                            <w:r w:rsidRPr="00545793">
                              <w:rPr>
                                <w:sz w:val="24"/>
                                <w:szCs w:val="24"/>
                              </w:rPr>
                              <w:t xml:space="preserve"> - weinig opties die standaard met Arduino werken</w:t>
                            </w:r>
                          </w:p>
                          <w:p w14:paraId="5C2E5005" w14:textId="77777777" w:rsidR="005900E4" w:rsidRPr="00545793" w:rsidRDefault="005900E4" w:rsidP="00545793">
                            <w:pPr>
                              <w:rPr>
                                <w:sz w:val="24"/>
                                <w:szCs w:val="24"/>
                              </w:rPr>
                            </w:pPr>
                            <w:r w:rsidRPr="00545793">
                              <w:rPr>
                                <w:sz w:val="24"/>
                                <w:szCs w:val="24"/>
                              </w:rPr>
                              <w:t xml:space="preserve"> - weinig modules die werken zoals wij ze zouden willen.</w:t>
                            </w:r>
                          </w:p>
                          <w:p w14:paraId="77C0A4C8" w14:textId="77777777" w:rsidR="005900E4" w:rsidRPr="00545793" w:rsidRDefault="005900E4" w:rsidP="00545793">
                            <w:pPr>
                              <w:rPr>
                                <w:sz w:val="24"/>
                                <w:szCs w:val="24"/>
                              </w:rPr>
                            </w:pPr>
                            <w:r w:rsidRPr="00545793">
                              <w:rPr>
                                <w:sz w:val="24"/>
                                <w:szCs w:val="24"/>
                              </w:rPr>
                              <w:t xml:space="preserve">  - er zijn wel detectie modules, maar geen accurate detectors</w:t>
                            </w:r>
                          </w:p>
                          <w:p w14:paraId="4FC8EF1A" w14:textId="012B1495" w:rsidR="005900E4" w:rsidRPr="00545793" w:rsidRDefault="005900E4" w:rsidP="00545793">
                            <w:pPr>
                              <w:rPr>
                                <w:sz w:val="24"/>
                                <w:szCs w:val="24"/>
                              </w:rPr>
                            </w:pPr>
                            <w:r w:rsidRPr="00545793">
                              <w:rPr>
                                <w:sz w:val="24"/>
                                <w:szCs w:val="24"/>
                              </w:rPr>
                              <w:t xml:space="preserve"> - bluetooth beacons zijn redelijk duu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36B245" id="_x0000_s1047" type="#_x0000_t202" style="position:absolute;margin-left:0;margin-top:0;width:479.7pt;height:621.2pt;z-index:2517422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" filled="f" stroked="f">
                <v:textbox>
                  <w:txbxContent>
                    <w:p w14:paraId="7C9FE052" w14:textId="72FD6E21" w:rsidR="005900E4" w:rsidRPr="00545793" w:rsidRDefault="005900E4" w:rsidP="00545793">
                      <w:pPr>
                        <w:rPr>
                          <w:b/>
                          <w:bCs/>
                          <w:sz w:val="28"/>
                          <w:szCs w:val="28"/>
                        </w:rPr>
                      </w:pPr>
                      <w:r w:rsidRPr="00545793">
                        <w:rPr>
                          <w:b/>
                          <w:bCs/>
                          <w:sz w:val="28"/>
                          <w:szCs w:val="28"/>
                        </w:rPr>
                        <w:t>vergadering 17 Februari</w:t>
                      </w:r>
                    </w:p>
                    <w:p w14:paraId="1C6DB10A" w14:textId="77777777" w:rsidR="005900E4" w:rsidRPr="00545793" w:rsidRDefault="005900E4" w:rsidP="00545793">
                      <w:r w:rsidRPr="00545793">
                        <w:t>tijdens deze vergadering op Maandag 17 Februari van 11u20 tot 13u bespreken we alle puntjes van vorige vergaderingen en bespreken we nieuwe puntjes.</w:t>
                      </w:r>
                    </w:p>
                    <w:p w14:paraId="765CADF3" w14:textId="0F16C7EA" w:rsidR="005900E4" w:rsidRPr="00545793" w:rsidRDefault="005900E4" w:rsidP="00545793">
                      <w:r w:rsidRPr="00545793">
                        <w:t>Ook stellen we het 1ste document zo veel mogelijk op.</w:t>
                      </w:r>
                    </w:p>
                    <w:p w14:paraId="3FA1D38D" w14:textId="371985CE" w:rsidR="005900E4" w:rsidRPr="00545793" w:rsidRDefault="005900E4" w:rsidP="00545793">
                      <w:pPr>
                        <w:rPr>
                          <w:b/>
                          <w:bCs/>
                          <w:sz w:val="24"/>
                          <w:szCs w:val="24"/>
                        </w:rPr>
                      </w:pPr>
                      <w:r w:rsidRPr="00545793">
                        <w:rPr>
                          <w:b/>
                          <w:bCs/>
                          <w:sz w:val="24"/>
                          <w:szCs w:val="24"/>
                        </w:rPr>
                        <w:t>MDF</w:t>
                      </w:r>
                    </w:p>
                    <w:p w14:paraId="5D3174FA" w14:textId="692EF465" w:rsidR="005900E4" w:rsidRPr="00545793" w:rsidRDefault="005900E4" w:rsidP="00545793">
                      <w:pPr>
                        <w:rPr>
                          <w:sz w:val="24"/>
                          <w:szCs w:val="24"/>
                        </w:rPr>
                      </w:pPr>
                      <w:r w:rsidRPr="00545793">
                        <w:rPr>
                          <w:sz w:val="24"/>
                          <w:szCs w:val="24"/>
                        </w:rPr>
                        <w:t>Dries zou MDF gaan kopen om een ondersteunend frame te maken; Dries zag dat hij thuis nog oud hout had liggen, dit kunnen we dus gebruiken om een frame te maken zonder extra kosten.</w:t>
                      </w:r>
                    </w:p>
                    <w:p w14:paraId="2E217070" w14:textId="68DD65C1" w:rsidR="005900E4" w:rsidRPr="00545793" w:rsidRDefault="005900E4" w:rsidP="00545793">
                      <w:pPr>
                        <w:rPr>
                          <w:b/>
                          <w:bCs/>
                          <w:sz w:val="24"/>
                          <w:szCs w:val="24"/>
                        </w:rPr>
                      </w:pPr>
                      <w:r w:rsidRPr="00545793">
                        <w:rPr>
                          <w:b/>
                          <w:bCs/>
                          <w:sz w:val="24"/>
                          <w:szCs w:val="24"/>
                        </w:rPr>
                        <w:t>Opmeten Frigobox</w:t>
                      </w:r>
                    </w:p>
                    <w:p w14:paraId="5385AF58" w14:textId="10959A66" w:rsidR="005900E4" w:rsidRPr="00545793" w:rsidRDefault="005900E4" w:rsidP="00545793">
                      <w:r w:rsidRPr="00545793">
                        <w:t>Dries heeft de frigobox opgemeten, stuurt bestand vanavond door</w:t>
                      </w:r>
                    </w:p>
                    <w:p w14:paraId="275A2BCC" w14:textId="7826BCBC" w:rsidR="005900E4" w:rsidRPr="00545793" w:rsidRDefault="005900E4" w:rsidP="00545793">
                      <w:pPr>
                        <w:rPr>
                          <w:b/>
                          <w:bCs/>
                          <w:sz w:val="24"/>
                          <w:szCs w:val="24"/>
                        </w:rPr>
                      </w:pPr>
                      <w:r w:rsidRPr="00545793">
                        <w:rPr>
                          <w:b/>
                          <w:bCs/>
                          <w:sz w:val="24"/>
                          <w:szCs w:val="24"/>
                        </w:rPr>
                        <w:t>Power source</w:t>
                      </w:r>
                    </w:p>
                    <w:p w14:paraId="494EF3F2" w14:textId="77777777" w:rsidR="005900E4" w:rsidRPr="00545793" w:rsidRDefault="005900E4" w:rsidP="00545793">
                      <w:r w:rsidRPr="00545793">
                        <w:t>Elian heeft onderzoek gedaan naar mogelijke power sources voor de motoren en Arduino:</w:t>
                      </w:r>
                    </w:p>
                    <w:p w14:paraId="74F165A6" w14:textId="77777777" w:rsidR="005900E4" w:rsidRPr="00545793" w:rsidRDefault="005900E4" w:rsidP="00545793">
                      <w:r w:rsidRPr="00545793">
                        <w:t xml:space="preserve"> - Er zijn verschillende opties mogelijk, deze zijn gedocumenteerd in verslag.md</w:t>
                      </w:r>
                    </w:p>
                    <w:p w14:paraId="7B0B1C3E" w14:textId="01235E47" w:rsidR="005900E4" w:rsidRPr="00545793" w:rsidRDefault="005900E4" w:rsidP="00545793">
                      <w:r w:rsidRPr="00545793">
                        <w:t xml:space="preserve"> - Dries heeft thuis nog een optie liggen en zal deze eens bekijken naar volgende vergadering toe.</w:t>
                      </w:r>
                    </w:p>
                    <w:p w14:paraId="75AB036B" w14:textId="0DE2C384" w:rsidR="005900E4" w:rsidRPr="00545793" w:rsidRDefault="005900E4" w:rsidP="00545793">
                      <w:pPr>
                        <w:rPr>
                          <w:b/>
                          <w:bCs/>
                          <w:sz w:val="24"/>
                          <w:szCs w:val="24"/>
                        </w:rPr>
                      </w:pPr>
                      <w:r w:rsidRPr="00545793">
                        <w:rPr>
                          <w:b/>
                          <w:bCs/>
                          <w:sz w:val="24"/>
                          <w:szCs w:val="24"/>
                        </w:rPr>
                        <w:t>Bluetooth</w:t>
                      </w:r>
                    </w:p>
                    <w:p w14:paraId="3CAF04CD" w14:textId="77777777" w:rsidR="005900E4" w:rsidRPr="00545793" w:rsidRDefault="005900E4" w:rsidP="00545793">
                      <w:r w:rsidRPr="00545793">
                        <w:t>Bluetooth =&gt; is mogelijk, maar lijkt heel moeilijk. Er bestaat weinig documentatie rond, dus het zal veel zelf uitvinden zijn.</w:t>
                      </w:r>
                    </w:p>
                    <w:p w14:paraId="2157F9BA" w14:textId="77777777" w:rsidR="005900E4" w:rsidRPr="00545793" w:rsidRDefault="005900E4" w:rsidP="00545793">
                      <w:r w:rsidRPr="00545793">
                        <w:t>Oberon en Aaron deden onderzoek naar Bluetooth</w:t>
                      </w:r>
                    </w:p>
                    <w:p w14:paraId="47141276" w14:textId="77777777" w:rsidR="005900E4" w:rsidRPr="00545793" w:rsidRDefault="005900E4" w:rsidP="00545793">
                      <w:pPr>
                        <w:rPr>
                          <w:sz w:val="24"/>
                          <w:szCs w:val="24"/>
                        </w:rPr>
                      </w:pPr>
                      <w:r w:rsidRPr="00545793">
                        <w:rPr>
                          <w:b/>
                          <w:bCs/>
                          <w:sz w:val="28"/>
                          <w:szCs w:val="28"/>
                        </w:rPr>
                        <w:t xml:space="preserve"> </w:t>
                      </w:r>
                      <w:r w:rsidRPr="00545793">
                        <w:rPr>
                          <w:sz w:val="24"/>
                          <w:szCs w:val="24"/>
                        </w:rPr>
                        <w:t>- er is vannalles gevonden maar er zijn weinig bluetooth modules die weinig afwijking hebben. De meeste zijn tussen 1 en 2 meter.</w:t>
                      </w:r>
                    </w:p>
                    <w:p w14:paraId="6815140E" w14:textId="77777777" w:rsidR="005900E4" w:rsidRPr="00545793" w:rsidRDefault="005900E4" w:rsidP="00545793">
                      <w:pPr>
                        <w:rPr>
                          <w:sz w:val="24"/>
                          <w:szCs w:val="24"/>
                        </w:rPr>
                      </w:pPr>
                      <w:r w:rsidRPr="00545793">
                        <w:rPr>
                          <w:sz w:val="24"/>
                          <w:szCs w:val="24"/>
                        </w:rPr>
                        <w:t xml:space="preserve"> - weinig documentatie</w:t>
                      </w:r>
                    </w:p>
                    <w:p w14:paraId="0BAF391A" w14:textId="77777777" w:rsidR="005900E4" w:rsidRPr="00545793" w:rsidRDefault="005900E4" w:rsidP="00545793">
                      <w:pPr>
                        <w:rPr>
                          <w:sz w:val="24"/>
                          <w:szCs w:val="24"/>
                        </w:rPr>
                      </w:pPr>
                      <w:r w:rsidRPr="00545793">
                        <w:rPr>
                          <w:sz w:val="24"/>
                          <w:szCs w:val="24"/>
                        </w:rPr>
                        <w:t xml:space="preserve"> - weinig opties die standaard met Arduino werken</w:t>
                      </w:r>
                    </w:p>
                    <w:p w14:paraId="5C2E5005" w14:textId="77777777" w:rsidR="005900E4" w:rsidRPr="00545793" w:rsidRDefault="005900E4" w:rsidP="00545793">
                      <w:pPr>
                        <w:rPr>
                          <w:sz w:val="24"/>
                          <w:szCs w:val="24"/>
                        </w:rPr>
                      </w:pPr>
                      <w:r w:rsidRPr="00545793">
                        <w:rPr>
                          <w:sz w:val="24"/>
                          <w:szCs w:val="24"/>
                        </w:rPr>
                        <w:t xml:space="preserve"> - weinig modules die werken zoals wij ze zouden willen.</w:t>
                      </w:r>
                    </w:p>
                    <w:p w14:paraId="77C0A4C8" w14:textId="77777777" w:rsidR="005900E4" w:rsidRPr="00545793" w:rsidRDefault="005900E4" w:rsidP="00545793">
                      <w:pPr>
                        <w:rPr>
                          <w:sz w:val="24"/>
                          <w:szCs w:val="24"/>
                        </w:rPr>
                      </w:pPr>
                      <w:r w:rsidRPr="00545793">
                        <w:rPr>
                          <w:sz w:val="24"/>
                          <w:szCs w:val="24"/>
                        </w:rPr>
                        <w:t xml:space="preserve">  - er zijn wel detectie modules, maar geen accurate detectors</w:t>
                      </w:r>
                    </w:p>
                    <w:p w14:paraId="4FC8EF1A" w14:textId="012B1495" w:rsidR="005900E4" w:rsidRPr="00545793" w:rsidRDefault="005900E4" w:rsidP="00545793">
                      <w:pPr>
                        <w:rPr>
                          <w:sz w:val="24"/>
                          <w:szCs w:val="24"/>
                        </w:rPr>
                      </w:pPr>
                      <w:r w:rsidRPr="00545793">
                        <w:rPr>
                          <w:sz w:val="24"/>
                          <w:szCs w:val="24"/>
                        </w:rPr>
                        <w:t xml:space="preserve"> - bluetooth beacons zijn redelijk duur</w:t>
                      </w:r>
                    </w:p>
                  </w:txbxContent>
                </v:textbox>
                <w10:wrap type="square" anchorx="margin"/>
              </v:shape>
            </w:pict>
          </mc:Fallback>
        </mc:AlternateContent>
      </w:r>
      <w:r>
        <w:rPr>
          <w:rFonts w:ascii="Times New Roman" w:hAnsi="Times New Roman" w:cs="Times New Roman"/>
          <w:b/>
          <w:sz w:val="32"/>
          <w:szCs w:val="24"/>
        </w:rPr>
        <w:br w:type="page"/>
      </w:r>
    </w:p>
    <w:p w14:paraId="782C27E6" w14:textId="2C943C91" w:rsidR="00545793" w:rsidRDefault="00545793">
      <w:pPr>
        <w:rPr>
          <w:rFonts w:ascii="Times New Roman" w:hAnsi="Times New Roman" w:cs="Times New Roman"/>
          <w:b/>
          <w:sz w:val="32"/>
          <w:szCs w:val="24"/>
        </w:rPr>
      </w:pPr>
      <w:r>
        <w:rPr>
          <w:lang w:eastAsia="nl-BE"/>
        </w:rPr>
        <w:lastRenderedPageBreak/>
        <mc:AlternateContent>
          <mc:Choice Requires="wps">
            <w:drawing>
              <wp:anchor distT="45720" distB="45720" distL="114300" distR="114300" simplePos="0" relativeHeight="251744256" behindDoc="0" locked="0" layoutInCell="1" allowOverlap="1" wp14:anchorId="34E19509" wp14:editId="4B71ED58">
                <wp:simplePos x="0" y="0"/>
                <wp:positionH relativeFrom="margin">
                  <wp:align>right</wp:align>
                </wp:positionH>
                <wp:positionV relativeFrom="paragraph">
                  <wp:posOffset>268605</wp:posOffset>
                </wp:positionV>
                <wp:extent cx="6092190" cy="7846695"/>
                <wp:effectExtent l="0" t="0" r="0" b="1905"/>
                <wp:wrapSquare wrapText="bothSides"/>
                <wp:docPr id="4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2190" cy="784682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2F0AEE" w14:textId="4984ABB2" w:rsidR="005900E4" w:rsidRPr="00545793" w:rsidRDefault="005900E4" w:rsidP="00545793">
                            <w:pPr>
                              <w:rPr>
                                <w:b/>
                                <w:bCs/>
                                <w:sz w:val="24"/>
                                <w:szCs w:val="24"/>
                              </w:rPr>
                            </w:pPr>
                            <w:r w:rsidRPr="00545793">
                              <w:rPr>
                                <w:b/>
                                <w:bCs/>
                                <w:sz w:val="24"/>
                                <w:szCs w:val="24"/>
                              </w:rPr>
                              <w:t>Zwenkwielen</w:t>
                            </w:r>
                          </w:p>
                          <w:p w14:paraId="1AC31871" w14:textId="77777777" w:rsidR="005900E4" w:rsidRPr="00545793" w:rsidRDefault="005900E4" w:rsidP="00545793">
                            <w:r w:rsidRPr="00545793">
                              <w:t>Oberon heeft gezocht naar zwenkwielen:</w:t>
                            </w:r>
                          </w:p>
                          <w:p w14:paraId="498D6192" w14:textId="77777777" w:rsidR="005900E4" w:rsidRPr="00545793" w:rsidRDefault="005900E4" w:rsidP="00545793">
                            <w:r w:rsidRPr="00545793">
                              <w:t xml:space="preserve"> - veel verschillende opties afhankelijk van gewicht en grootte</w:t>
                            </w:r>
                          </w:p>
                          <w:p w14:paraId="1D3A2D98" w14:textId="16F9F557" w:rsidR="005900E4" w:rsidRPr="00545793" w:rsidRDefault="005900E4" w:rsidP="00545793">
                            <w:r w:rsidRPr="00545793">
                              <w:t xml:space="preserve"> - geen grote kost 2 - 10€</w:t>
                            </w:r>
                          </w:p>
                          <w:p w14:paraId="37969C99" w14:textId="2588A992" w:rsidR="005900E4" w:rsidRPr="00545793" w:rsidRDefault="005900E4" w:rsidP="00545793">
                            <w:pPr>
                              <w:rPr>
                                <w:b/>
                                <w:bCs/>
                                <w:sz w:val="24"/>
                                <w:szCs w:val="24"/>
                              </w:rPr>
                            </w:pPr>
                            <w:r w:rsidRPr="00545793">
                              <w:rPr>
                                <w:b/>
                                <w:bCs/>
                                <w:sz w:val="24"/>
                                <w:szCs w:val="24"/>
                              </w:rPr>
                              <w:t>NFC Smartlock</w:t>
                            </w:r>
                          </w:p>
                          <w:p w14:paraId="28027931" w14:textId="77777777" w:rsidR="005900E4" w:rsidRPr="00545793" w:rsidRDefault="005900E4" w:rsidP="00545793">
                            <w:r w:rsidRPr="00545793">
                              <w:t>Elian deed onderzoek naar NFC smartlock:</w:t>
                            </w:r>
                          </w:p>
                          <w:p w14:paraId="01F01DF4" w14:textId="77777777" w:rsidR="005900E4" w:rsidRPr="00545793" w:rsidRDefault="005900E4" w:rsidP="00545793">
                            <w:r w:rsidRPr="00545793">
                              <w:t xml:space="preserve"> - dit is zeker mogelijk</w:t>
                            </w:r>
                          </w:p>
                          <w:p w14:paraId="73B9C240" w14:textId="77777777" w:rsidR="005900E4" w:rsidRPr="00545793" w:rsidRDefault="005900E4" w:rsidP="00545793">
                            <w:r w:rsidRPr="00545793">
                              <w:t xml:space="preserve"> - we moeten wel eens kijken hoe we dit implementeren op een frigobox</w:t>
                            </w:r>
                          </w:p>
                          <w:p w14:paraId="08A5DC4A" w14:textId="06DE1997" w:rsidR="005900E4" w:rsidRPr="00545793" w:rsidRDefault="005900E4" w:rsidP="00545793">
                            <w:r w:rsidRPr="00545793">
                              <w:t xml:space="preserve"> - Er is ook mogelijkheid om over te schakelen naar een Bluetooth signaal met servo om te ontgrendelen</w:t>
                            </w:r>
                          </w:p>
                          <w:p w14:paraId="5CA2D61E" w14:textId="3688F2B8" w:rsidR="005900E4" w:rsidRPr="00545793" w:rsidRDefault="005900E4" w:rsidP="00545793">
                            <w:pPr>
                              <w:rPr>
                                <w:b/>
                                <w:bCs/>
                                <w:sz w:val="24"/>
                                <w:szCs w:val="24"/>
                              </w:rPr>
                            </w:pPr>
                            <w:r w:rsidRPr="00545793">
                              <w:rPr>
                                <w:b/>
                                <w:bCs/>
                                <w:sz w:val="24"/>
                                <w:szCs w:val="24"/>
                              </w:rPr>
                              <w:t>App</w:t>
                            </w:r>
                          </w:p>
                          <w:p w14:paraId="6DFD2A97" w14:textId="77777777" w:rsidR="005900E4" w:rsidRPr="00545793" w:rsidRDefault="005900E4" w:rsidP="00545793">
                            <w:r w:rsidRPr="00545793">
                              <w:t>Elian bekeek opties om een applicatie te gebruiken:</w:t>
                            </w:r>
                          </w:p>
                          <w:p w14:paraId="2457E010" w14:textId="77777777" w:rsidR="005900E4" w:rsidRPr="00545793" w:rsidRDefault="005900E4" w:rsidP="00545793">
                            <w:r w:rsidRPr="00545793">
                              <w:t>- dit is mogelijk, ik heb al een klein voorbeeldje gemaakt</w:t>
                            </w:r>
                          </w:p>
                          <w:p w14:paraId="5A3B8D5E" w14:textId="77777777" w:rsidR="005900E4" w:rsidRPr="00545793" w:rsidRDefault="005900E4" w:rsidP="00545793">
                            <w:r w:rsidRPr="00545793">
                              <w:t>- bluetooth is mogelijk om te implementeren</w:t>
                            </w:r>
                          </w:p>
                          <w:p w14:paraId="78FF44AC" w14:textId="3ED451F6" w:rsidR="005900E4" w:rsidRPr="00545793" w:rsidRDefault="005900E4" w:rsidP="00545793">
                            <w:r w:rsidRPr="00545793">
                              <w:t>- De app moeten we pas beginnen ontwikkelen nadat een prototype staat.</w:t>
                            </w:r>
                          </w:p>
                          <w:p w14:paraId="010F5DFD" w14:textId="377333A2" w:rsidR="005900E4" w:rsidRPr="00237898" w:rsidRDefault="005900E4" w:rsidP="00545793">
                            <w:pPr>
                              <w:rPr>
                                <w:b/>
                                <w:bCs/>
                                <w:sz w:val="24"/>
                                <w:szCs w:val="24"/>
                              </w:rPr>
                            </w:pPr>
                            <w:r w:rsidRPr="00545793">
                              <w:rPr>
                                <w:b/>
                                <w:bCs/>
                                <w:sz w:val="24"/>
                                <w:szCs w:val="24"/>
                              </w:rPr>
                              <w:t>Nieuwe puntjes</w:t>
                            </w:r>
                          </w:p>
                          <w:p w14:paraId="0F40B8BF" w14:textId="7580639D" w:rsidR="005900E4" w:rsidRPr="00237898" w:rsidRDefault="005900E4" w:rsidP="00545793">
                            <w:pPr>
                              <w:rPr>
                                <w:b/>
                                <w:bCs/>
                                <w:sz w:val="24"/>
                                <w:szCs w:val="24"/>
                              </w:rPr>
                            </w:pPr>
                            <w:r w:rsidRPr="00237898">
                              <w:rPr>
                                <w:b/>
                                <w:bCs/>
                                <w:sz w:val="24"/>
                                <w:szCs w:val="24"/>
                              </w:rPr>
                              <w:t>snaprover meneer Wyns</w:t>
                            </w:r>
                          </w:p>
                          <w:p w14:paraId="40B5B591" w14:textId="77777777" w:rsidR="005900E4" w:rsidRDefault="005900E4" w:rsidP="00545793">
                            <w:r w:rsidRPr="00237898">
                              <w:t>Dries test vanavond de SNAP ROVER uit en deelt de resultaten</w:t>
                            </w:r>
                          </w:p>
                          <w:p w14:paraId="692C1BEC" w14:textId="1B44AB73" w:rsidR="005900E4" w:rsidRPr="00237898" w:rsidRDefault="005900E4" w:rsidP="00545793">
                            <w:pPr>
                              <w:rPr>
                                <w:b/>
                                <w:bCs/>
                              </w:rPr>
                            </w:pPr>
                            <w:r w:rsidRPr="00237898">
                              <w:rPr>
                                <w:b/>
                                <w:bCs/>
                                <w:sz w:val="24"/>
                                <w:szCs w:val="24"/>
                              </w:rPr>
                              <w:t>Power source</w:t>
                            </w:r>
                          </w:p>
                          <w:p w14:paraId="71EFE70E" w14:textId="34722735" w:rsidR="005900E4" w:rsidRPr="00237898" w:rsidRDefault="005900E4" w:rsidP="00545793">
                            <w:r w:rsidRPr="00237898">
                              <w:t>Dries bekijkt optie thuis voor powersource</w:t>
                            </w:r>
                          </w:p>
                          <w:p w14:paraId="1B7FFD2C" w14:textId="175B8E8F" w:rsidR="005900E4" w:rsidRPr="00237898" w:rsidRDefault="005900E4" w:rsidP="00545793">
                            <w:pPr>
                              <w:rPr>
                                <w:b/>
                                <w:bCs/>
                                <w:sz w:val="24"/>
                                <w:szCs w:val="24"/>
                              </w:rPr>
                            </w:pPr>
                            <w:r w:rsidRPr="00237898">
                              <w:rPr>
                                <w:b/>
                                <w:bCs/>
                                <w:sz w:val="24"/>
                                <w:szCs w:val="24"/>
                              </w:rPr>
                              <w:t>Belangrijk: indienen eerste versie verslag</w:t>
                            </w:r>
                          </w:p>
                          <w:p w14:paraId="2AB35DC9" w14:textId="6C5A71A4" w:rsidR="005900E4" w:rsidRPr="00237898" w:rsidRDefault="005900E4" w:rsidP="00545793">
                            <w:r w:rsidRPr="00237898">
                              <w:t>indienen tegen 23/02/2020</w:t>
                            </w:r>
                          </w:p>
                          <w:p w14:paraId="2C5F7167" w14:textId="64C69158" w:rsidR="005900E4" w:rsidRPr="00237898" w:rsidRDefault="005900E4" w:rsidP="00545793">
                            <w:r w:rsidRPr="00237898">
                              <w:t>Oberon maakt template klaar en maakt een wordonline</w:t>
                            </w:r>
                          </w:p>
                          <w:p w14:paraId="40F231C8" w14:textId="30C2C50C" w:rsidR="005900E4" w:rsidRPr="00237898" w:rsidRDefault="005900E4" w:rsidP="00545793">
                            <w:r w:rsidRPr="00237898">
                              <w:t>We zorgen dat dit bestand volledig inorde is tegen vrijdag om eventuele fouten op te vangen</w:t>
                            </w:r>
                          </w:p>
                          <w:p w14:paraId="243AA6E3" w14:textId="54D53B42" w:rsidR="005900E4" w:rsidRPr="00545793" w:rsidRDefault="005900E4" w:rsidP="00545793">
                            <w:pPr>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E19509" id="_x0000_s1048" type="#_x0000_t202" style="position:absolute;margin-left:428.5pt;margin-top:21.15pt;width:479.7pt;height:617.85pt;z-index:2517442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" filled="f" stroked="f">
                <v:textbox>
                  <w:txbxContent>
                    <w:p w14:paraId="0F2F0AEE" w14:textId="4984ABB2" w:rsidR="005900E4" w:rsidRPr="00545793" w:rsidRDefault="005900E4" w:rsidP="00545793">
                      <w:pPr>
                        <w:rPr>
                          <w:b/>
                          <w:bCs/>
                          <w:sz w:val="24"/>
                          <w:szCs w:val="24"/>
                        </w:rPr>
                      </w:pPr>
                      <w:r w:rsidRPr="00545793">
                        <w:rPr>
                          <w:b/>
                          <w:bCs/>
                          <w:sz w:val="24"/>
                          <w:szCs w:val="24"/>
                        </w:rPr>
                        <w:t>Zwenkwielen</w:t>
                      </w:r>
                    </w:p>
                    <w:p w14:paraId="1AC31871" w14:textId="77777777" w:rsidR="005900E4" w:rsidRPr="00545793" w:rsidRDefault="005900E4" w:rsidP="00545793">
                      <w:r w:rsidRPr="00545793">
                        <w:t>Oberon heeft gezocht naar zwenkwielen:</w:t>
                      </w:r>
                    </w:p>
                    <w:p w14:paraId="498D6192" w14:textId="77777777" w:rsidR="005900E4" w:rsidRPr="00545793" w:rsidRDefault="005900E4" w:rsidP="00545793">
                      <w:r w:rsidRPr="00545793">
                        <w:t xml:space="preserve"> - veel verschillende opties afhankelijk van gewicht en grootte</w:t>
                      </w:r>
                    </w:p>
                    <w:p w14:paraId="1D3A2D98" w14:textId="16F9F557" w:rsidR="005900E4" w:rsidRPr="00545793" w:rsidRDefault="005900E4" w:rsidP="00545793">
                      <w:r w:rsidRPr="00545793">
                        <w:t xml:space="preserve"> - geen grote kost 2 - 10€</w:t>
                      </w:r>
                    </w:p>
                    <w:p w14:paraId="37969C99" w14:textId="2588A992" w:rsidR="005900E4" w:rsidRPr="00545793" w:rsidRDefault="005900E4" w:rsidP="00545793">
                      <w:pPr>
                        <w:rPr>
                          <w:b/>
                          <w:bCs/>
                          <w:sz w:val="24"/>
                          <w:szCs w:val="24"/>
                        </w:rPr>
                      </w:pPr>
                      <w:r w:rsidRPr="00545793">
                        <w:rPr>
                          <w:b/>
                          <w:bCs/>
                          <w:sz w:val="24"/>
                          <w:szCs w:val="24"/>
                        </w:rPr>
                        <w:t>NFC Smartlock</w:t>
                      </w:r>
                    </w:p>
                    <w:p w14:paraId="28027931" w14:textId="77777777" w:rsidR="005900E4" w:rsidRPr="00545793" w:rsidRDefault="005900E4" w:rsidP="00545793">
                      <w:r w:rsidRPr="00545793">
                        <w:t>Elian deed onderzoek naar NFC smartlock:</w:t>
                      </w:r>
                    </w:p>
                    <w:p w14:paraId="01F01DF4" w14:textId="77777777" w:rsidR="005900E4" w:rsidRPr="00545793" w:rsidRDefault="005900E4" w:rsidP="00545793">
                      <w:r w:rsidRPr="00545793">
                        <w:t xml:space="preserve"> - dit is zeker mogelijk</w:t>
                      </w:r>
                    </w:p>
                    <w:p w14:paraId="73B9C240" w14:textId="77777777" w:rsidR="005900E4" w:rsidRPr="00545793" w:rsidRDefault="005900E4" w:rsidP="00545793">
                      <w:r w:rsidRPr="00545793">
                        <w:t xml:space="preserve"> - we moeten wel eens kijken hoe we dit implementeren op een frigobox</w:t>
                      </w:r>
                    </w:p>
                    <w:p w14:paraId="08A5DC4A" w14:textId="06DE1997" w:rsidR="005900E4" w:rsidRPr="00545793" w:rsidRDefault="005900E4" w:rsidP="00545793">
                      <w:r w:rsidRPr="00545793">
                        <w:t xml:space="preserve"> - Er is ook mogelijkheid om over te schakelen naar een Bluetooth signaal met servo om te ontgrendelen</w:t>
                      </w:r>
                    </w:p>
                    <w:p w14:paraId="5CA2D61E" w14:textId="3688F2B8" w:rsidR="005900E4" w:rsidRPr="00545793" w:rsidRDefault="005900E4" w:rsidP="00545793">
                      <w:pPr>
                        <w:rPr>
                          <w:b/>
                          <w:bCs/>
                          <w:sz w:val="24"/>
                          <w:szCs w:val="24"/>
                        </w:rPr>
                      </w:pPr>
                      <w:r w:rsidRPr="00545793">
                        <w:rPr>
                          <w:b/>
                          <w:bCs/>
                          <w:sz w:val="24"/>
                          <w:szCs w:val="24"/>
                        </w:rPr>
                        <w:t>App</w:t>
                      </w:r>
                    </w:p>
                    <w:p w14:paraId="6DFD2A97" w14:textId="77777777" w:rsidR="005900E4" w:rsidRPr="00545793" w:rsidRDefault="005900E4" w:rsidP="00545793">
                      <w:r w:rsidRPr="00545793">
                        <w:t>Elian bekeek opties om een applicatie te gebruiken:</w:t>
                      </w:r>
                    </w:p>
                    <w:p w14:paraId="2457E010" w14:textId="77777777" w:rsidR="005900E4" w:rsidRPr="00545793" w:rsidRDefault="005900E4" w:rsidP="00545793">
                      <w:r w:rsidRPr="00545793">
                        <w:t>- dit is mogelijk, ik heb al een klein voorbeeldje gemaakt</w:t>
                      </w:r>
                    </w:p>
                    <w:p w14:paraId="5A3B8D5E" w14:textId="77777777" w:rsidR="005900E4" w:rsidRPr="00545793" w:rsidRDefault="005900E4" w:rsidP="00545793">
                      <w:r w:rsidRPr="00545793">
                        <w:t>- bluetooth is mogelijk om te implementeren</w:t>
                      </w:r>
                    </w:p>
                    <w:p w14:paraId="78FF44AC" w14:textId="3ED451F6" w:rsidR="005900E4" w:rsidRPr="00545793" w:rsidRDefault="005900E4" w:rsidP="00545793">
                      <w:r w:rsidRPr="00545793">
                        <w:t>- De app moeten we pas beginnen ontwikkelen nadat een prototype staat.</w:t>
                      </w:r>
                    </w:p>
                    <w:p w14:paraId="010F5DFD" w14:textId="377333A2" w:rsidR="005900E4" w:rsidRPr="00237898" w:rsidRDefault="005900E4" w:rsidP="00545793">
                      <w:pPr>
                        <w:rPr>
                          <w:b/>
                          <w:bCs/>
                          <w:sz w:val="24"/>
                          <w:szCs w:val="24"/>
                        </w:rPr>
                      </w:pPr>
                      <w:r w:rsidRPr="00545793">
                        <w:rPr>
                          <w:b/>
                          <w:bCs/>
                          <w:sz w:val="24"/>
                          <w:szCs w:val="24"/>
                        </w:rPr>
                        <w:t>Nieuwe puntjes</w:t>
                      </w:r>
                    </w:p>
                    <w:p w14:paraId="0F40B8BF" w14:textId="7580639D" w:rsidR="005900E4" w:rsidRPr="00237898" w:rsidRDefault="005900E4" w:rsidP="00545793">
                      <w:pPr>
                        <w:rPr>
                          <w:b/>
                          <w:bCs/>
                          <w:sz w:val="24"/>
                          <w:szCs w:val="24"/>
                        </w:rPr>
                      </w:pPr>
                      <w:r w:rsidRPr="00237898">
                        <w:rPr>
                          <w:b/>
                          <w:bCs/>
                          <w:sz w:val="24"/>
                          <w:szCs w:val="24"/>
                        </w:rPr>
                        <w:t>snaprover meneer Wyns</w:t>
                      </w:r>
                    </w:p>
                    <w:p w14:paraId="40B5B591" w14:textId="77777777" w:rsidR="005900E4" w:rsidRDefault="005900E4" w:rsidP="00545793">
                      <w:r w:rsidRPr="00237898">
                        <w:t>Dries test vanavond de SNAP ROVER uit en deelt de resultaten</w:t>
                      </w:r>
                    </w:p>
                    <w:p w14:paraId="692C1BEC" w14:textId="1B44AB73" w:rsidR="005900E4" w:rsidRPr="00237898" w:rsidRDefault="005900E4" w:rsidP="00545793">
                      <w:pPr>
                        <w:rPr>
                          <w:b/>
                          <w:bCs/>
                        </w:rPr>
                      </w:pPr>
                      <w:r w:rsidRPr="00237898">
                        <w:rPr>
                          <w:b/>
                          <w:bCs/>
                          <w:sz w:val="24"/>
                          <w:szCs w:val="24"/>
                        </w:rPr>
                        <w:t>Power source</w:t>
                      </w:r>
                    </w:p>
                    <w:p w14:paraId="71EFE70E" w14:textId="34722735" w:rsidR="005900E4" w:rsidRPr="00237898" w:rsidRDefault="005900E4" w:rsidP="00545793">
                      <w:r w:rsidRPr="00237898">
                        <w:t>Dries bekijkt optie thuis voor powersource</w:t>
                      </w:r>
                    </w:p>
                    <w:p w14:paraId="1B7FFD2C" w14:textId="175B8E8F" w:rsidR="005900E4" w:rsidRPr="00237898" w:rsidRDefault="005900E4" w:rsidP="00545793">
                      <w:pPr>
                        <w:rPr>
                          <w:b/>
                          <w:bCs/>
                          <w:sz w:val="24"/>
                          <w:szCs w:val="24"/>
                        </w:rPr>
                      </w:pPr>
                      <w:r w:rsidRPr="00237898">
                        <w:rPr>
                          <w:b/>
                          <w:bCs/>
                          <w:sz w:val="24"/>
                          <w:szCs w:val="24"/>
                        </w:rPr>
                        <w:t>Belangrijk: indienen eerste versie verslag</w:t>
                      </w:r>
                    </w:p>
                    <w:p w14:paraId="2AB35DC9" w14:textId="6C5A71A4" w:rsidR="005900E4" w:rsidRPr="00237898" w:rsidRDefault="005900E4" w:rsidP="00545793">
                      <w:r w:rsidRPr="00237898">
                        <w:t>indienen tegen 23/02/2020</w:t>
                      </w:r>
                    </w:p>
                    <w:p w14:paraId="2C5F7167" w14:textId="64C69158" w:rsidR="005900E4" w:rsidRPr="00237898" w:rsidRDefault="005900E4" w:rsidP="00545793">
                      <w:r w:rsidRPr="00237898">
                        <w:t>Oberon maakt template klaar en maakt een wordonline</w:t>
                      </w:r>
                    </w:p>
                    <w:p w14:paraId="40F231C8" w14:textId="30C2C50C" w:rsidR="005900E4" w:rsidRPr="00237898" w:rsidRDefault="005900E4" w:rsidP="00545793">
                      <w:r w:rsidRPr="00237898">
                        <w:t>We zorgen dat dit bestand volledig inorde is tegen vrijdag om eventuele fouten op te vangen</w:t>
                      </w:r>
                    </w:p>
                    <w:p w14:paraId="243AA6E3" w14:textId="54D53B42" w:rsidR="005900E4" w:rsidRPr="00545793" w:rsidRDefault="005900E4" w:rsidP="00545793">
                      <w:pPr>
                        <w:rPr>
                          <w:sz w:val="24"/>
                          <w:szCs w:val="24"/>
                        </w:rPr>
                      </w:pPr>
                    </w:p>
                  </w:txbxContent>
                </v:textbox>
                <w10:wrap type="square" anchorx="margin"/>
              </v:shape>
            </w:pict>
          </mc:Fallback>
        </mc:AlternateContent>
      </w:r>
      <w:r>
        <w:rPr>
          <w:rFonts w:ascii="Times New Roman" w:hAnsi="Times New Roman" w:cs="Times New Roman"/>
          <w:b/>
          <w:sz w:val="32"/>
          <w:szCs w:val="24"/>
        </w:rPr>
        <w:br w:type="page"/>
      </w:r>
      <w:r w:rsidR="00237898">
        <w:rPr>
          <w:lang w:eastAsia="nl-BE"/>
        </w:rPr>
        <w:lastRenderedPageBreak/>
        <mc:AlternateContent>
          <mc:Choice Requires="wps">
            <w:drawing>
              <wp:anchor distT="45720" distB="45720" distL="114300" distR="114300" simplePos="0" relativeHeight="251746304" behindDoc="0" locked="0" layoutInCell="1" allowOverlap="1" wp14:anchorId="1235928B" wp14:editId="7F41FF53">
                <wp:simplePos x="0" y="0"/>
                <wp:positionH relativeFrom="margin">
                  <wp:align>right</wp:align>
                </wp:positionH>
                <wp:positionV relativeFrom="paragraph">
                  <wp:posOffset>428</wp:posOffset>
                </wp:positionV>
                <wp:extent cx="6092190" cy="4337685"/>
                <wp:effectExtent l="0" t="0" r="0" b="5715"/>
                <wp:wrapSquare wrapText="bothSides"/>
                <wp:docPr id="4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2190" cy="433808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840A188" w14:textId="29217D11" w:rsidR="005900E4" w:rsidRPr="00237898" w:rsidRDefault="005900E4" w:rsidP="00237898">
                            <w:pPr>
                              <w:rPr>
                                <w:b/>
                                <w:bCs/>
                                <w:sz w:val="24"/>
                                <w:szCs w:val="24"/>
                              </w:rPr>
                            </w:pPr>
                            <w:r w:rsidRPr="00237898">
                              <w:rPr>
                                <w:b/>
                                <w:bCs/>
                                <w:sz w:val="24"/>
                                <w:szCs w:val="24"/>
                              </w:rPr>
                              <w:t>Titel en subtitel</w:t>
                            </w:r>
                          </w:p>
                          <w:p w14:paraId="328181D9" w14:textId="77777777" w:rsidR="005900E4" w:rsidRPr="00237898" w:rsidRDefault="005900E4" w:rsidP="00237898">
                            <w:pPr>
                              <w:rPr>
                                <w:sz w:val="24"/>
                                <w:szCs w:val="24"/>
                              </w:rPr>
                            </w:pPr>
                            <w:r w:rsidRPr="00237898">
                              <w:rPr>
                                <w:sz w:val="24"/>
                                <w:szCs w:val="24"/>
                              </w:rPr>
                              <w:t xml:space="preserve"> - smart frigobox</w:t>
                            </w:r>
                          </w:p>
                          <w:p w14:paraId="2D5F3873" w14:textId="77777777" w:rsidR="005900E4" w:rsidRPr="00237898" w:rsidRDefault="005900E4" w:rsidP="00237898">
                            <w:pPr>
                              <w:rPr>
                                <w:sz w:val="24"/>
                                <w:szCs w:val="24"/>
                              </w:rPr>
                            </w:pPr>
                            <w:r w:rsidRPr="00237898">
                              <w:rPr>
                                <w:sz w:val="24"/>
                                <w:szCs w:val="24"/>
                              </w:rPr>
                              <w:t xml:space="preserve"> - realiseren van een smartfrigobox a.d.v. Arduino</w:t>
                            </w:r>
                          </w:p>
                          <w:p w14:paraId="509A4D3D" w14:textId="7FF622C7" w:rsidR="005900E4" w:rsidRPr="00237898" w:rsidRDefault="005900E4" w:rsidP="00237898">
                            <w:pPr>
                              <w:rPr>
                                <w:b/>
                                <w:bCs/>
                                <w:sz w:val="24"/>
                                <w:szCs w:val="24"/>
                              </w:rPr>
                            </w:pPr>
                            <w:r w:rsidRPr="00237898">
                              <w:rPr>
                                <w:b/>
                                <w:bCs/>
                                <w:sz w:val="24"/>
                                <w:szCs w:val="24"/>
                              </w:rPr>
                              <w:t>Onderzoeksvragen:</w:t>
                            </w:r>
                          </w:p>
                          <w:p w14:paraId="4A920D41" w14:textId="77777777" w:rsidR="005900E4" w:rsidRPr="00237898" w:rsidRDefault="005900E4" w:rsidP="00237898">
                            <w:pPr>
                              <w:rPr>
                                <w:sz w:val="24"/>
                                <w:szCs w:val="24"/>
                              </w:rPr>
                            </w:pPr>
                            <w:r w:rsidRPr="00237898">
                              <w:rPr>
                                <w:sz w:val="24"/>
                                <w:szCs w:val="24"/>
                              </w:rPr>
                              <w:t>- Hoe wordt een rijdende frigobox met smart-functies gerealiseerd a.d.v. arduino?</w:t>
                            </w:r>
                          </w:p>
                          <w:p w14:paraId="60134643" w14:textId="77777777" w:rsidR="005900E4" w:rsidRPr="00237898" w:rsidRDefault="005900E4" w:rsidP="00237898">
                            <w:pPr>
                              <w:rPr>
                                <w:sz w:val="24"/>
                                <w:szCs w:val="24"/>
                              </w:rPr>
                            </w:pPr>
                            <w:r w:rsidRPr="00237898">
                              <w:rPr>
                                <w:sz w:val="24"/>
                                <w:szCs w:val="24"/>
                              </w:rPr>
                              <w:t xml:space="preserve">    - Wat wordt er verstaan onder smart-functies?</w:t>
                            </w:r>
                          </w:p>
                          <w:p w14:paraId="5E7B5566" w14:textId="77777777" w:rsidR="005900E4" w:rsidRPr="00237898" w:rsidRDefault="005900E4" w:rsidP="00237898">
                            <w:pPr>
                              <w:rPr>
                                <w:sz w:val="24"/>
                                <w:szCs w:val="24"/>
                              </w:rPr>
                            </w:pPr>
                            <w:r w:rsidRPr="00237898">
                              <w:rPr>
                                <w:sz w:val="24"/>
                                <w:szCs w:val="24"/>
                              </w:rPr>
                              <w:t xml:space="preserve">    - Waarom arduino boven andere microcontrollers</w:t>
                            </w:r>
                          </w:p>
                          <w:p w14:paraId="3C881AD3" w14:textId="77777777" w:rsidR="005900E4" w:rsidRPr="00237898" w:rsidRDefault="005900E4" w:rsidP="00237898">
                            <w:pPr>
                              <w:rPr>
                                <w:sz w:val="24"/>
                                <w:szCs w:val="24"/>
                              </w:rPr>
                            </w:pPr>
                            <w:r w:rsidRPr="00237898">
                              <w:rPr>
                                <w:sz w:val="24"/>
                                <w:szCs w:val="24"/>
                              </w:rPr>
                              <w:t xml:space="preserve">    - Waarom een smart-frigobox?</w:t>
                            </w:r>
                          </w:p>
                          <w:p w14:paraId="4C79D24A" w14:textId="77777777" w:rsidR="005900E4" w:rsidRPr="00237898" w:rsidRDefault="005900E4" w:rsidP="00237898">
                            <w:pPr>
                              <w:rPr>
                                <w:sz w:val="24"/>
                                <w:szCs w:val="24"/>
                              </w:rPr>
                            </w:pPr>
                            <w:r w:rsidRPr="00237898">
                              <w:rPr>
                                <w:sz w:val="24"/>
                                <w:szCs w:val="24"/>
                              </w:rPr>
                              <w:t xml:space="preserve">    - Hoe kunnen we de frigobox een GSM laten volgen?</w:t>
                            </w:r>
                          </w:p>
                          <w:p w14:paraId="2AD7151F" w14:textId="61601F74" w:rsidR="005900E4" w:rsidRPr="00237898" w:rsidRDefault="005900E4" w:rsidP="00237898">
                            <w:pPr>
                              <w:rPr>
                                <w:sz w:val="24"/>
                                <w:szCs w:val="24"/>
                              </w:rPr>
                            </w:pPr>
                            <w:r w:rsidRPr="00237898">
                              <w:rPr>
                                <w:sz w:val="24"/>
                                <w:szCs w:val="24"/>
                              </w:rPr>
                              <w:t xml:space="preserve">    - Wat is de beste methode om connectiviteit tussen arduino en GSM te voorzien</w:t>
                            </w:r>
                          </w:p>
                          <w:p w14:paraId="18520EB8" w14:textId="20A126F4" w:rsidR="005900E4" w:rsidRPr="00237898" w:rsidRDefault="005900E4" w:rsidP="00237898">
                            <w:pPr>
                              <w:rPr>
                                <w:b/>
                                <w:bCs/>
                                <w:sz w:val="24"/>
                                <w:szCs w:val="24"/>
                              </w:rPr>
                            </w:pPr>
                            <w:r w:rsidRPr="00237898">
                              <w:rPr>
                                <w:b/>
                                <w:bCs/>
                                <w:sz w:val="24"/>
                                <w:szCs w:val="24"/>
                              </w:rPr>
                              <w:t>Doelstelling 2Maart:</w:t>
                            </w:r>
                          </w:p>
                          <w:p w14:paraId="35575BBC" w14:textId="7F2E3279" w:rsidR="005900E4" w:rsidRPr="00545793" w:rsidRDefault="005900E4" w:rsidP="00237898">
                            <w:pPr>
                              <w:rPr>
                                <w:sz w:val="24"/>
                                <w:szCs w:val="24"/>
                              </w:rPr>
                            </w:pPr>
                            <w:r>
                              <w:rPr>
                                <w:sz w:val="24"/>
                                <w:szCs w:val="24"/>
                              </w:rPr>
                              <w:t xml:space="preserve">   </w:t>
                            </w:r>
                            <w:r w:rsidRPr="00237898">
                              <w:rPr>
                                <w:sz w:val="24"/>
                                <w:szCs w:val="24"/>
                              </w:rPr>
                              <w:t xml:space="preserve">- </w:t>
                            </w:r>
                            <w:r>
                              <w:rPr>
                                <w:sz w:val="24"/>
                                <w:szCs w:val="24"/>
                              </w:rPr>
                              <w:t>S</w:t>
                            </w:r>
                            <w:r w:rsidRPr="00237898">
                              <w:rPr>
                                <w:sz w:val="24"/>
                                <w:szCs w:val="24"/>
                              </w:rPr>
                              <w:t>nap rover laten rijden met ardui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35928B" id="_x0000_s1049" type="#_x0000_t202" style="position:absolute;margin-left:428.5pt;margin-top:.05pt;width:479.7pt;height:341.55pt;z-index:2517463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" filled="f" stroked="f">
                <v:textbox>
                  <w:txbxContent>
                    <w:p w14:paraId="0840A188" w14:textId="29217D11" w:rsidR="005900E4" w:rsidRPr="00237898" w:rsidRDefault="005900E4" w:rsidP="00237898">
                      <w:pPr>
                        <w:rPr>
                          <w:b/>
                          <w:bCs/>
                          <w:sz w:val="24"/>
                          <w:szCs w:val="24"/>
                        </w:rPr>
                      </w:pPr>
                      <w:r w:rsidRPr="00237898">
                        <w:rPr>
                          <w:b/>
                          <w:bCs/>
                          <w:sz w:val="24"/>
                          <w:szCs w:val="24"/>
                        </w:rPr>
                        <w:t>Titel en subtitel</w:t>
                      </w:r>
                    </w:p>
                    <w:p w14:paraId="328181D9" w14:textId="77777777" w:rsidR="005900E4" w:rsidRPr="00237898" w:rsidRDefault="005900E4" w:rsidP="00237898">
                      <w:pPr>
                        <w:rPr>
                          <w:sz w:val="24"/>
                          <w:szCs w:val="24"/>
                        </w:rPr>
                      </w:pPr>
                      <w:r w:rsidRPr="00237898">
                        <w:rPr>
                          <w:sz w:val="24"/>
                          <w:szCs w:val="24"/>
                        </w:rPr>
                        <w:t xml:space="preserve"> - smart frigobox</w:t>
                      </w:r>
                    </w:p>
                    <w:p w14:paraId="2D5F3873" w14:textId="77777777" w:rsidR="005900E4" w:rsidRPr="00237898" w:rsidRDefault="005900E4" w:rsidP="00237898">
                      <w:pPr>
                        <w:rPr>
                          <w:sz w:val="24"/>
                          <w:szCs w:val="24"/>
                        </w:rPr>
                      </w:pPr>
                      <w:r w:rsidRPr="00237898">
                        <w:rPr>
                          <w:sz w:val="24"/>
                          <w:szCs w:val="24"/>
                        </w:rPr>
                        <w:t xml:space="preserve"> - realiseren van een smartfrigobox a.d.v. Arduino</w:t>
                      </w:r>
                    </w:p>
                    <w:p w14:paraId="509A4D3D" w14:textId="7FF622C7" w:rsidR="005900E4" w:rsidRPr="00237898" w:rsidRDefault="005900E4" w:rsidP="00237898">
                      <w:pPr>
                        <w:rPr>
                          <w:b/>
                          <w:bCs/>
                          <w:sz w:val="24"/>
                          <w:szCs w:val="24"/>
                        </w:rPr>
                      </w:pPr>
                      <w:r w:rsidRPr="00237898">
                        <w:rPr>
                          <w:b/>
                          <w:bCs/>
                          <w:sz w:val="24"/>
                          <w:szCs w:val="24"/>
                        </w:rPr>
                        <w:t>Onderzoeksvragen:</w:t>
                      </w:r>
                    </w:p>
                    <w:p w14:paraId="4A920D41" w14:textId="77777777" w:rsidR="005900E4" w:rsidRPr="00237898" w:rsidRDefault="005900E4" w:rsidP="00237898">
                      <w:pPr>
                        <w:rPr>
                          <w:sz w:val="24"/>
                          <w:szCs w:val="24"/>
                        </w:rPr>
                      </w:pPr>
                      <w:r w:rsidRPr="00237898">
                        <w:rPr>
                          <w:sz w:val="24"/>
                          <w:szCs w:val="24"/>
                        </w:rPr>
                        <w:t>- Hoe wordt een rijdende frigobox met smart-functies gerealiseerd a.d.v. arduino?</w:t>
                      </w:r>
                    </w:p>
                    <w:p w14:paraId="60134643" w14:textId="77777777" w:rsidR="005900E4" w:rsidRPr="00237898" w:rsidRDefault="005900E4" w:rsidP="00237898">
                      <w:pPr>
                        <w:rPr>
                          <w:sz w:val="24"/>
                          <w:szCs w:val="24"/>
                        </w:rPr>
                      </w:pPr>
                      <w:r w:rsidRPr="00237898">
                        <w:rPr>
                          <w:sz w:val="24"/>
                          <w:szCs w:val="24"/>
                        </w:rPr>
                        <w:t xml:space="preserve">    - Wat wordt er verstaan onder smart-functies?</w:t>
                      </w:r>
                    </w:p>
                    <w:p w14:paraId="5E7B5566" w14:textId="77777777" w:rsidR="005900E4" w:rsidRPr="00237898" w:rsidRDefault="005900E4" w:rsidP="00237898">
                      <w:pPr>
                        <w:rPr>
                          <w:sz w:val="24"/>
                          <w:szCs w:val="24"/>
                        </w:rPr>
                      </w:pPr>
                      <w:r w:rsidRPr="00237898">
                        <w:rPr>
                          <w:sz w:val="24"/>
                          <w:szCs w:val="24"/>
                        </w:rPr>
                        <w:t xml:space="preserve">    - Waarom arduino boven andere microcontrollers</w:t>
                      </w:r>
                    </w:p>
                    <w:p w14:paraId="3C881AD3" w14:textId="77777777" w:rsidR="005900E4" w:rsidRPr="00237898" w:rsidRDefault="005900E4" w:rsidP="00237898">
                      <w:pPr>
                        <w:rPr>
                          <w:sz w:val="24"/>
                          <w:szCs w:val="24"/>
                        </w:rPr>
                      </w:pPr>
                      <w:r w:rsidRPr="00237898">
                        <w:rPr>
                          <w:sz w:val="24"/>
                          <w:szCs w:val="24"/>
                        </w:rPr>
                        <w:t xml:space="preserve">    - Waarom een smart-frigobox?</w:t>
                      </w:r>
                    </w:p>
                    <w:p w14:paraId="4C79D24A" w14:textId="77777777" w:rsidR="005900E4" w:rsidRPr="00237898" w:rsidRDefault="005900E4" w:rsidP="00237898">
                      <w:pPr>
                        <w:rPr>
                          <w:sz w:val="24"/>
                          <w:szCs w:val="24"/>
                        </w:rPr>
                      </w:pPr>
                      <w:r w:rsidRPr="00237898">
                        <w:rPr>
                          <w:sz w:val="24"/>
                          <w:szCs w:val="24"/>
                        </w:rPr>
                        <w:t xml:space="preserve">    - Hoe kunnen we de frigobox een GSM laten volgen?</w:t>
                      </w:r>
                    </w:p>
                    <w:p w14:paraId="2AD7151F" w14:textId="61601F74" w:rsidR="005900E4" w:rsidRPr="00237898" w:rsidRDefault="005900E4" w:rsidP="00237898">
                      <w:pPr>
                        <w:rPr>
                          <w:sz w:val="24"/>
                          <w:szCs w:val="24"/>
                        </w:rPr>
                      </w:pPr>
                      <w:r w:rsidRPr="00237898">
                        <w:rPr>
                          <w:sz w:val="24"/>
                          <w:szCs w:val="24"/>
                        </w:rPr>
                        <w:t xml:space="preserve">    - Wat is de beste methode om connectiviteit tussen arduino en GSM te voorzien</w:t>
                      </w:r>
                    </w:p>
                    <w:p w14:paraId="18520EB8" w14:textId="20A126F4" w:rsidR="005900E4" w:rsidRPr="00237898" w:rsidRDefault="005900E4" w:rsidP="00237898">
                      <w:pPr>
                        <w:rPr>
                          <w:b/>
                          <w:bCs/>
                          <w:sz w:val="24"/>
                          <w:szCs w:val="24"/>
                        </w:rPr>
                      </w:pPr>
                      <w:r w:rsidRPr="00237898">
                        <w:rPr>
                          <w:b/>
                          <w:bCs/>
                          <w:sz w:val="24"/>
                          <w:szCs w:val="24"/>
                        </w:rPr>
                        <w:t>Doelstelling 2Maart:</w:t>
                      </w:r>
                    </w:p>
                    <w:p w14:paraId="35575BBC" w14:textId="7F2E3279" w:rsidR="005900E4" w:rsidRPr="00545793" w:rsidRDefault="005900E4" w:rsidP="00237898">
                      <w:pPr>
                        <w:rPr>
                          <w:sz w:val="24"/>
                          <w:szCs w:val="24"/>
                        </w:rPr>
                      </w:pPr>
                      <w:r>
                        <w:rPr>
                          <w:sz w:val="24"/>
                          <w:szCs w:val="24"/>
                        </w:rPr>
                        <w:t xml:space="preserve">   </w:t>
                      </w:r>
                      <w:r w:rsidRPr="00237898">
                        <w:rPr>
                          <w:sz w:val="24"/>
                          <w:szCs w:val="24"/>
                        </w:rPr>
                        <w:t xml:space="preserve">- </w:t>
                      </w:r>
                      <w:r>
                        <w:rPr>
                          <w:sz w:val="24"/>
                          <w:szCs w:val="24"/>
                        </w:rPr>
                        <w:t>S</w:t>
                      </w:r>
                      <w:r w:rsidRPr="00237898">
                        <w:rPr>
                          <w:sz w:val="24"/>
                          <w:szCs w:val="24"/>
                        </w:rPr>
                        <w:t>nap rover laten rijden met arduino</w:t>
                      </w:r>
                    </w:p>
                  </w:txbxContent>
                </v:textbox>
                <w10:wrap type="square" anchorx="margin"/>
              </v:shape>
            </w:pict>
          </mc:Fallback>
        </mc:AlternateContent>
      </w:r>
      <w:r w:rsidR="00237898">
        <w:rPr>
          <w:rFonts w:ascii="Times New Roman" w:hAnsi="Times New Roman" w:cs="Times New Roman"/>
          <w:b/>
          <w:sz w:val="32"/>
          <w:szCs w:val="24"/>
        </w:rPr>
        <w:br w:type="page"/>
      </w:r>
      <w:r w:rsidR="00237898">
        <w:rPr>
          <w:lang w:eastAsia="nl-BE"/>
        </w:rPr>
        <w:lastRenderedPageBreak/>
        <mc:AlternateContent>
          <mc:Choice Requires="wps">
            <w:drawing>
              <wp:anchor distT="45720" distB="45720" distL="114300" distR="114300" simplePos="0" relativeHeight="251748352" behindDoc="0" locked="0" layoutInCell="1" allowOverlap="1" wp14:anchorId="38165E2D" wp14:editId="47052CCB">
                <wp:simplePos x="0" y="0"/>
                <wp:positionH relativeFrom="margin">
                  <wp:align>right</wp:align>
                </wp:positionH>
                <wp:positionV relativeFrom="paragraph">
                  <wp:posOffset>428</wp:posOffset>
                </wp:positionV>
                <wp:extent cx="6092190" cy="6697980"/>
                <wp:effectExtent l="0" t="0" r="0" b="7620"/>
                <wp:wrapSquare wrapText="bothSides"/>
                <wp:docPr id="49"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2190" cy="669851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3983ED9" w14:textId="60BC06A5" w:rsidR="005900E4" w:rsidRPr="00237898" w:rsidRDefault="005900E4" w:rsidP="00237898">
                            <w:pPr>
                              <w:rPr>
                                <w:b/>
                                <w:bCs/>
                                <w:sz w:val="28"/>
                                <w:szCs w:val="28"/>
                              </w:rPr>
                            </w:pPr>
                            <w:r w:rsidRPr="00237898">
                              <w:rPr>
                                <w:b/>
                                <w:bCs/>
                                <w:sz w:val="28"/>
                                <w:szCs w:val="28"/>
                              </w:rPr>
                              <w:t>verslag vergadering 27 Februari 2020</w:t>
                            </w:r>
                          </w:p>
                          <w:p w14:paraId="62AFF886" w14:textId="20272ED4" w:rsidR="005900E4" w:rsidRPr="00237898" w:rsidRDefault="005900E4" w:rsidP="00237898">
                            <w:pPr>
                              <w:rPr>
                                <w:b/>
                                <w:bCs/>
                                <w:sz w:val="24"/>
                                <w:szCs w:val="24"/>
                              </w:rPr>
                            </w:pPr>
                            <w:r w:rsidRPr="00237898">
                              <w:rPr>
                                <w:b/>
                                <w:bCs/>
                                <w:sz w:val="24"/>
                                <w:szCs w:val="24"/>
                              </w:rPr>
                              <w:t>Belangrijk: indienen eerste versie bestand</w:t>
                            </w:r>
                          </w:p>
                          <w:p w14:paraId="220618B2" w14:textId="42194A73" w:rsidR="005900E4" w:rsidRPr="00237898" w:rsidRDefault="005900E4" w:rsidP="00237898">
                            <w:pPr>
                              <w:rPr>
                                <w:b/>
                                <w:bCs/>
                                <w:sz w:val="24"/>
                                <w:szCs w:val="24"/>
                              </w:rPr>
                            </w:pPr>
                            <w:r w:rsidRPr="00237898">
                              <w:rPr>
                                <w:b/>
                                <w:bCs/>
                                <w:sz w:val="24"/>
                                <w:szCs w:val="24"/>
                              </w:rPr>
                              <w:t>hoofdstukken</w:t>
                            </w:r>
                          </w:p>
                          <w:p w14:paraId="5EEE23E7" w14:textId="77777777" w:rsidR="005900E4" w:rsidRPr="00237898" w:rsidRDefault="005900E4" w:rsidP="00237898">
                            <w:r w:rsidRPr="00237898">
                              <w:rPr>
                                <w:sz w:val="24"/>
                                <w:szCs w:val="24"/>
                              </w:rPr>
                              <w:t xml:space="preserve">  </w:t>
                            </w:r>
                            <w:r w:rsidRPr="00237898">
                              <w:t>- 1. Opbouw</w:t>
                            </w:r>
                          </w:p>
                          <w:p w14:paraId="70E43A71" w14:textId="77777777" w:rsidR="005900E4" w:rsidRPr="00237898" w:rsidRDefault="005900E4" w:rsidP="00237898">
                            <w:r w:rsidRPr="00237898">
                              <w:t xml:space="preserve">    - 1.1. bouw v.d. frigobox</w:t>
                            </w:r>
                          </w:p>
                          <w:p w14:paraId="7EA305F8" w14:textId="77777777" w:rsidR="005900E4" w:rsidRPr="000B2B7C" w:rsidRDefault="005900E4" w:rsidP="00237898">
                            <w:pPr>
                              <w:rPr>
                                <w:lang w:val="en-US"/>
                              </w:rPr>
                            </w:pPr>
                            <w:r w:rsidRPr="00237898">
                              <w:t xml:space="preserve">    </w:t>
                            </w:r>
                            <w:r w:rsidRPr="000B2B7C">
                              <w:rPr>
                                <w:lang w:val="en-US"/>
                              </w:rPr>
                              <w:t>- 1.2. bouw v.h. frame</w:t>
                            </w:r>
                          </w:p>
                          <w:p w14:paraId="4F290449" w14:textId="77777777" w:rsidR="005900E4" w:rsidRPr="000B2B7C" w:rsidRDefault="005900E4" w:rsidP="00237898">
                            <w:pPr>
                              <w:rPr>
                                <w:lang w:val="en-US"/>
                              </w:rPr>
                            </w:pPr>
                            <w:r w:rsidRPr="000B2B7C">
                              <w:rPr>
                                <w:lang w:val="en-US"/>
                              </w:rPr>
                              <w:t xml:space="preserve">  - 2. Electronica</w:t>
                            </w:r>
                          </w:p>
                          <w:p w14:paraId="739654D6" w14:textId="77777777" w:rsidR="005900E4" w:rsidRPr="000B2B7C" w:rsidRDefault="005900E4" w:rsidP="00237898">
                            <w:pPr>
                              <w:rPr>
                                <w:lang w:val="en-US"/>
                              </w:rPr>
                            </w:pPr>
                            <w:r w:rsidRPr="000B2B7C">
                              <w:rPr>
                                <w:lang w:val="en-US"/>
                              </w:rPr>
                              <w:t xml:space="preserve">    - 2.1. Electronica v.d. frigobox</w:t>
                            </w:r>
                          </w:p>
                          <w:p w14:paraId="69417A4B" w14:textId="77777777" w:rsidR="005900E4" w:rsidRPr="000B2B7C" w:rsidRDefault="005900E4" w:rsidP="00237898">
                            <w:pPr>
                              <w:rPr>
                                <w:lang w:val="en-US"/>
                              </w:rPr>
                            </w:pPr>
                            <w:r w:rsidRPr="000B2B7C">
                              <w:rPr>
                                <w:lang w:val="en-US"/>
                              </w:rPr>
                              <w:t xml:space="preserve">    - 2.2. Electronica v.h. frame</w:t>
                            </w:r>
                          </w:p>
                          <w:p w14:paraId="0FFD8676" w14:textId="77777777" w:rsidR="005900E4" w:rsidRPr="000B2B7C" w:rsidRDefault="005900E4" w:rsidP="00237898">
                            <w:pPr>
                              <w:rPr>
                                <w:lang w:val="en-US"/>
                              </w:rPr>
                            </w:pPr>
                            <w:r w:rsidRPr="000B2B7C">
                              <w:rPr>
                                <w:lang w:val="en-US"/>
                              </w:rPr>
                              <w:t xml:space="preserve">   - 3. App</w:t>
                            </w:r>
                          </w:p>
                          <w:p w14:paraId="0C1C0FF9" w14:textId="77777777" w:rsidR="005900E4" w:rsidRPr="000B2B7C" w:rsidRDefault="005900E4" w:rsidP="00237898">
                            <w:pPr>
                              <w:rPr>
                                <w:lang w:val="en-US"/>
                              </w:rPr>
                            </w:pPr>
                            <w:r w:rsidRPr="000B2B7C">
                              <w:rPr>
                                <w:lang w:val="en-US"/>
                              </w:rPr>
                              <w:t xml:space="preserve">    - 3.1. connectiviteit</w:t>
                            </w:r>
                          </w:p>
                          <w:p w14:paraId="2B9D724A" w14:textId="77777777" w:rsidR="005900E4" w:rsidRPr="00237898" w:rsidRDefault="005900E4" w:rsidP="00237898">
                            <w:r w:rsidRPr="000B2B7C">
                              <w:rPr>
                                <w:lang w:val="en-US"/>
                              </w:rPr>
                              <w:t xml:space="preserve">    </w:t>
                            </w:r>
                            <w:r w:rsidRPr="00237898">
                              <w:t>- 3.2. Joystick</w:t>
                            </w:r>
                          </w:p>
                          <w:p w14:paraId="52364883" w14:textId="77777777" w:rsidR="005900E4" w:rsidRPr="00237898" w:rsidRDefault="005900E4" w:rsidP="00237898">
                            <w:r w:rsidRPr="00237898">
                              <w:t xml:space="preserve">    - 3.3. temperaturen</w:t>
                            </w:r>
                          </w:p>
                          <w:p w14:paraId="0788BC4F" w14:textId="77777777" w:rsidR="005900E4" w:rsidRPr="00237898" w:rsidRDefault="005900E4" w:rsidP="00237898">
                            <w:r w:rsidRPr="00237898">
                              <w:t xml:space="preserve">    - 3.4. volgfunctie</w:t>
                            </w:r>
                          </w:p>
                          <w:p w14:paraId="23ACD9B3" w14:textId="77777777" w:rsidR="005900E4" w:rsidRPr="00237898" w:rsidRDefault="005900E4" w:rsidP="00237898">
                            <w:r w:rsidRPr="00237898">
                              <w:t xml:space="preserve">   - 4. Functies v.d. smart frigobox</w:t>
                            </w:r>
                          </w:p>
                          <w:p w14:paraId="392867F1" w14:textId="77777777" w:rsidR="005900E4" w:rsidRPr="00237898" w:rsidRDefault="005900E4" w:rsidP="00237898">
                            <w:r w:rsidRPr="00237898">
                              <w:t xml:space="preserve">    - 4.1. Temperatuurmeting</w:t>
                            </w:r>
                          </w:p>
                          <w:p w14:paraId="5E286011" w14:textId="77777777" w:rsidR="005900E4" w:rsidRPr="00237898" w:rsidRDefault="005900E4" w:rsidP="00237898">
                            <w:r w:rsidRPr="00237898">
                              <w:t xml:space="preserve">    - 4.2. Inventaris</w:t>
                            </w:r>
                          </w:p>
                          <w:p w14:paraId="4DFA4C02" w14:textId="77777777" w:rsidR="005900E4" w:rsidRPr="00237898" w:rsidRDefault="005900E4" w:rsidP="00237898">
                            <w:r w:rsidRPr="00237898">
                              <w:t xml:space="preserve">    - 4.3. Verbinding</w:t>
                            </w:r>
                          </w:p>
                          <w:p w14:paraId="1642CEC8" w14:textId="77777777" w:rsidR="005900E4" w:rsidRPr="00237898" w:rsidRDefault="005900E4" w:rsidP="00237898">
                            <w:r w:rsidRPr="00237898">
                              <w:t xml:space="preserve">    - 4.4. Volgfunctie</w:t>
                            </w:r>
                          </w:p>
                          <w:p w14:paraId="7838A3BE" w14:textId="1C039145" w:rsidR="005900E4" w:rsidRPr="00545793" w:rsidRDefault="005900E4" w:rsidP="00237898">
                            <w:pPr>
                              <w:rPr>
                                <w:sz w:val="24"/>
                                <w:szCs w:val="24"/>
                              </w:rPr>
                            </w:pPr>
                            <w:r w:rsidRPr="00237898">
                              <w:t xml:space="preserve">    - 4.5. SmartLo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65E2D" id="_x0000_s1050" type="#_x0000_t202" style="position:absolute;margin-left:428.5pt;margin-top:.05pt;width:479.7pt;height:527.4pt;z-index:2517483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" filled="f" stroked="f">
                <v:textbox>
                  <w:txbxContent>
                    <w:p w14:paraId="63983ED9" w14:textId="60BC06A5" w:rsidR="005900E4" w:rsidRPr="00237898" w:rsidRDefault="005900E4" w:rsidP="00237898">
                      <w:pPr>
                        <w:rPr>
                          <w:b/>
                          <w:bCs/>
                          <w:sz w:val="28"/>
                          <w:szCs w:val="28"/>
                        </w:rPr>
                      </w:pPr>
                      <w:r w:rsidRPr="00237898">
                        <w:rPr>
                          <w:b/>
                          <w:bCs/>
                          <w:sz w:val="28"/>
                          <w:szCs w:val="28"/>
                        </w:rPr>
                        <w:t>verslag vergadering 27 Februari 2020</w:t>
                      </w:r>
                    </w:p>
                    <w:p w14:paraId="62AFF886" w14:textId="20272ED4" w:rsidR="005900E4" w:rsidRPr="00237898" w:rsidRDefault="005900E4" w:rsidP="00237898">
                      <w:pPr>
                        <w:rPr>
                          <w:b/>
                          <w:bCs/>
                          <w:sz w:val="24"/>
                          <w:szCs w:val="24"/>
                        </w:rPr>
                      </w:pPr>
                      <w:r w:rsidRPr="00237898">
                        <w:rPr>
                          <w:b/>
                          <w:bCs/>
                          <w:sz w:val="24"/>
                          <w:szCs w:val="24"/>
                        </w:rPr>
                        <w:t>Belangrijk: indienen eerste versie bestand</w:t>
                      </w:r>
                    </w:p>
                    <w:p w14:paraId="220618B2" w14:textId="42194A73" w:rsidR="005900E4" w:rsidRPr="00237898" w:rsidRDefault="005900E4" w:rsidP="00237898">
                      <w:pPr>
                        <w:rPr>
                          <w:b/>
                          <w:bCs/>
                          <w:sz w:val="24"/>
                          <w:szCs w:val="24"/>
                        </w:rPr>
                      </w:pPr>
                      <w:r w:rsidRPr="00237898">
                        <w:rPr>
                          <w:b/>
                          <w:bCs/>
                          <w:sz w:val="24"/>
                          <w:szCs w:val="24"/>
                        </w:rPr>
                        <w:t>hoofdstukken</w:t>
                      </w:r>
                    </w:p>
                    <w:p w14:paraId="5EEE23E7" w14:textId="77777777" w:rsidR="005900E4" w:rsidRPr="00237898" w:rsidRDefault="005900E4" w:rsidP="00237898">
                      <w:r w:rsidRPr="00237898">
                        <w:rPr>
                          <w:sz w:val="24"/>
                          <w:szCs w:val="24"/>
                        </w:rPr>
                        <w:t xml:space="preserve">  </w:t>
                      </w:r>
                      <w:r w:rsidRPr="00237898">
                        <w:t>- 1. Opbouw</w:t>
                      </w:r>
                    </w:p>
                    <w:p w14:paraId="70E43A71" w14:textId="77777777" w:rsidR="005900E4" w:rsidRPr="00237898" w:rsidRDefault="005900E4" w:rsidP="00237898">
                      <w:r w:rsidRPr="00237898">
                        <w:t xml:space="preserve">    - 1.1. bouw v.d. frigobox</w:t>
                      </w:r>
                    </w:p>
                    <w:p w14:paraId="7EA305F8" w14:textId="77777777" w:rsidR="005900E4" w:rsidRPr="000B2B7C" w:rsidRDefault="005900E4" w:rsidP="00237898">
                      <w:pPr>
                        <w:rPr>
                          <w:lang w:val="en-US"/>
                        </w:rPr>
                      </w:pPr>
                      <w:r w:rsidRPr="00237898">
                        <w:t xml:space="preserve">    </w:t>
                      </w:r>
                      <w:r w:rsidRPr="000B2B7C">
                        <w:rPr>
                          <w:lang w:val="en-US"/>
                        </w:rPr>
                        <w:t>- 1.2. bouw v.h. frame</w:t>
                      </w:r>
                    </w:p>
                    <w:p w14:paraId="4F290449" w14:textId="77777777" w:rsidR="005900E4" w:rsidRPr="000B2B7C" w:rsidRDefault="005900E4" w:rsidP="00237898">
                      <w:pPr>
                        <w:rPr>
                          <w:lang w:val="en-US"/>
                        </w:rPr>
                      </w:pPr>
                      <w:r w:rsidRPr="000B2B7C">
                        <w:rPr>
                          <w:lang w:val="en-US"/>
                        </w:rPr>
                        <w:t xml:space="preserve">  - 2. Electronica</w:t>
                      </w:r>
                    </w:p>
                    <w:p w14:paraId="739654D6" w14:textId="77777777" w:rsidR="005900E4" w:rsidRPr="000B2B7C" w:rsidRDefault="005900E4" w:rsidP="00237898">
                      <w:pPr>
                        <w:rPr>
                          <w:lang w:val="en-US"/>
                        </w:rPr>
                      </w:pPr>
                      <w:r w:rsidRPr="000B2B7C">
                        <w:rPr>
                          <w:lang w:val="en-US"/>
                        </w:rPr>
                        <w:t xml:space="preserve">    - 2.1. Electronica v.d. frigobox</w:t>
                      </w:r>
                    </w:p>
                    <w:p w14:paraId="69417A4B" w14:textId="77777777" w:rsidR="005900E4" w:rsidRPr="000B2B7C" w:rsidRDefault="005900E4" w:rsidP="00237898">
                      <w:pPr>
                        <w:rPr>
                          <w:lang w:val="en-US"/>
                        </w:rPr>
                      </w:pPr>
                      <w:r w:rsidRPr="000B2B7C">
                        <w:rPr>
                          <w:lang w:val="en-US"/>
                        </w:rPr>
                        <w:t xml:space="preserve">    - 2.2. Electronica v.h. frame</w:t>
                      </w:r>
                    </w:p>
                    <w:p w14:paraId="0FFD8676" w14:textId="77777777" w:rsidR="005900E4" w:rsidRPr="000B2B7C" w:rsidRDefault="005900E4" w:rsidP="00237898">
                      <w:pPr>
                        <w:rPr>
                          <w:lang w:val="en-US"/>
                        </w:rPr>
                      </w:pPr>
                      <w:r w:rsidRPr="000B2B7C">
                        <w:rPr>
                          <w:lang w:val="en-US"/>
                        </w:rPr>
                        <w:t xml:space="preserve">   - 3. App</w:t>
                      </w:r>
                    </w:p>
                    <w:p w14:paraId="0C1C0FF9" w14:textId="77777777" w:rsidR="005900E4" w:rsidRPr="000B2B7C" w:rsidRDefault="005900E4" w:rsidP="00237898">
                      <w:pPr>
                        <w:rPr>
                          <w:lang w:val="en-US"/>
                        </w:rPr>
                      </w:pPr>
                      <w:r w:rsidRPr="000B2B7C">
                        <w:rPr>
                          <w:lang w:val="en-US"/>
                        </w:rPr>
                        <w:t xml:space="preserve">    - 3.1. connectiviteit</w:t>
                      </w:r>
                    </w:p>
                    <w:p w14:paraId="2B9D724A" w14:textId="77777777" w:rsidR="005900E4" w:rsidRPr="00237898" w:rsidRDefault="005900E4" w:rsidP="00237898">
                      <w:r w:rsidRPr="000B2B7C">
                        <w:rPr>
                          <w:lang w:val="en-US"/>
                        </w:rPr>
                        <w:t xml:space="preserve">    </w:t>
                      </w:r>
                      <w:r w:rsidRPr="00237898">
                        <w:t>- 3.2. Joystick</w:t>
                      </w:r>
                    </w:p>
                    <w:p w14:paraId="52364883" w14:textId="77777777" w:rsidR="005900E4" w:rsidRPr="00237898" w:rsidRDefault="005900E4" w:rsidP="00237898">
                      <w:r w:rsidRPr="00237898">
                        <w:t xml:space="preserve">    - 3.3. temperaturen</w:t>
                      </w:r>
                    </w:p>
                    <w:p w14:paraId="0788BC4F" w14:textId="77777777" w:rsidR="005900E4" w:rsidRPr="00237898" w:rsidRDefault="005900E4" w:rsidP="00237898">
                      <w:r w:rsidRPr="00237898">
                        <w:t xml:space="preserve">    - 3.4. volgfunctie</w:t>
                      </w:r>
                    </w:p>
                    <w:p w14:paraId="23ACD9B3" w14:textId="77777777" w:rsidR="005900E4" w:rsidRPr="00237898" w:rsidRDefault="005900E4" w:rsidP="00237898">
                      <w:r w:rsidRPr="00237898">
                        <w:t xml:space="preserve">   - 4. Functies v.d. smart frigobox</w:t>
                      </w:r>
                    </w:p>
                    <w:p w14:paraId="392867F1" w14:textId="77777777" w:rsidR="005900E4" w:rsidRPr="00237898" w:rsidRDefault="005900E4" w:rsidP="00237898">
                      <w:r w:rsidRPr="00237898">
                        <w:t xml:space="preserve">    - 4.1. Temperatuurmeting</w:t>
                      </w:r>
                    </w:p>
                    <w:p w14:paraId="5E286011" w14:textId="77777777" w:rsidR="005900E4" w:rsidRPr="00237898" w:rsidRDefault="005900E4" w:rsidP="00237898">
                      <w:r w:rsidRPr="00237898">
                        <w:t xml:space="preserve">    - 4.2. Inventaris</w:t>
                      </w:r>
                    </w:p>
                    <w:p w14:paraId="4DFA4C02" w14:textId="77777777" w:rsidR="005900E4" w:rsidRPr="00237898" w:rsidRDefault="005900E4" w:rsidP="00237898">
                      <w:r w:rsidRPr="00237898">
                        <w:t xml:space="preserve">    - 4.3. Verbinding</w:t>
                      </w:r>
                    </w:p>
                    <w:p w14:paraId="1642CEC8" w14:textId="77777777" w:rsidR="005900E4" w:rsidRPr="00237898" w:rsidRDefault="005900E4" w:rsidP="00237898">
                      <w:r w:rsidRPr="00237898">
                        <w:t xml:space="preserve">    - 4.4. Volgfunctie</w:t>
                      </w:r>
                    </w:p>
                    <w:p w14:paraId="7838A3BE" w14:textId="1C039145" w:rsidR="005900E4" w:rsidRPr="00545793" w:rsidRDefault="005900E4" w:rsidP="00237898">
                      <w:pPr>
                        <w:rPr>
                          <w:sz w:val="24"/>
                          <w:szCs w:val="24"/>
                        </w:rPr>
                      </w:pPr>
                      <w:r w:rsidRPr="00237898">
                        <w:t xml:space="preserve">    - 4.5. SmartLock</w:t>
                      </w:r>
                    </w:p>
                  </w:txbxContent>
                </v:textbox>
                <w10:wrap type="square" anchorx="margin"/>
              </v:shape>
            </w:pict>
          </mc:Fallback>
        </mc:AlternateContent>
      </w:r>
      <w:r w:rsidR="00237898">
        <w:rPr>
          <w:rFonts w:ascii="Times New Roman" w:hAnsi="Times New Roman" w:cs="Times New Roman"/>
          <w:b/>
          <w:sz w:val="32"/>
          <w:szCs w:val="24"/>
        </w:rPr>
        <w:br w:type="page"/>
      </w:r>
    </w:p>
    <w:p w14:paraId="6B733C8E" w14:textId="754160CD" w:rsidR="00C145B8" w:rsidRPr="009043F7" w:rsidRDefault="00967696" w:rsidP="00967696">
      <w:pPr>
        <w:pStyle w:val="Bijschrift"/>
      </w:pPr>
      <w:bookmarkStart w:id="162" w:name="_Toc41080923"/>
      <w:r>
        <w:lastRenderedPageBreak/>
        <w:t xml:space="preserve">Bijlage </w:t>
      </w:r>
      <w:r w:rsidR="00755541">
        <w:fldChar w:fldCharType="begin"/>
      </w:r>
      <w:r w:rsidR="00755541">
        <w:instrText xml:space="preserve"> SEQ Bijlage \* ARABIC </w:instrText>
      </w:r>
      <w:r w:rsidR="00755541">
        <w:fldChar w:fldCharType="separate"/>
      </w:r>
      <w:r w:rsidR="00996EBA">
        <w:t>3</w:t>
      </w:r>
      <w:r w:rsidR="00755541">
        <w:fldChar w:fldCharType="end"/>
      </w:r>
      <w:r>
        <w:t>: Logboek</w:t>
      </w:r>
      <w:bookmarkEnd w:id="162"/>
    </w:p>
    <w:p w14:paraId="06B23C37" w14:textId="7EBCABEB" w:rsidR="00E137A2" w:rsidRPr="009043F7" w:rsidRDefault="00E137A2" w:rsidP="00E137A2">
      <w:pPr>
        <w:pStyle w:val="standaardGIP"/>
      </w:pPr>
    </w:p>
    <w:tbl>
      <w:tblPr>
        <w:tblStyle w:val="Tabelraster"/>
        <w:tblW w:w="0" w:type="auto"/>
        <w:tblLook w:val="04A0" w:firstRow="1" w:lastRow="0" w:firstColumn="1" w:lastColumn="0" w:noHBand="0" w:noVBand="1"/>
      </w:tblPr>
      <w:tblGrid>
        <w:gridCol w:w="3208"/>
        <w:gridCol w:w="3210"/>
        <w:gridCol w:w="3210"/>
      </w:tblGrid>
      <w:tr w:rsidR="00E137A2" w:rsidRPr="009043F7" w14:paraId="7793DB63" w14:textId="77777777" w:rsidTr="00780573">
        <w:tc>
          <w:tcPr>
            <w:tcW w:w="3208" w:type="dxa"/>
          </w:tcPr>
          <w:p w14:paraId="311B48D6" w14:textId="27C7E57A" w:rsidR="00E137A2" w:rsidRPr="009043F7" w:rsidRDefault="00E137A2" w:rsidP="00E137A2">
            <w:pPr>
              <w:pStyle w:val="standaardGIP"/>
              <w:rPr>
                <w:b/>
                <w:bCs/>
              </w:rPr>
            </w:pPr>
            <w:r w:rsidRPr="009043F7">
              <w:rPr>
                <w:b/>
                <w:bCs/>
              </w:rPr>
              <w:t>Naam</w:t>
            </w:r>
          </w:p>
        </w:tc>
        <w:tc>
          <w:tcPr>
            <w:tcW w:w="3210" w:type="dxa"/>
          </w:tcPr>
          <w:p w14:paraId="7EC61560" w14:textId="02DB205F" w:rsidR="00E137A2" w:rsidRPr="009043F7" w:rsidRDefault="00E137A2" w:rsidP="00E137A2">
            <w:pPr>
              <w:pStyle w:val="standaardGIP"/>
              <w:rPr>
                <w:b/>
                <w:bCs/>
              </w:rPr>
            </w:pPr>
            <w:r w:rsidRPr="009043F7">
              <w:rPr>
                <w:b/>
                <w:bCs/>
              </w:rPr>
              <w:t>Datum</w:t>
            </w:r>
          </w:p>
        </w:tc>
        <w:tc>
          <w:tcPr>
            <w:tcW w:w="3210" w:type="dxa"/>
          </w:tcPr>
          <w:p w14:paraId="102F09B3" w14:textId="3C94A33A" w:rsidR="00E137A2" w:rsidRPr="009043F7" w:rsidRDefault="00E137A2" w:rsidP="00E137A2">
            <w:pPr>
              <w:pStyle w:val="standaardGIP"/>
              <w:rPr>
                <w:b/>
                <w:bCs/>
              </w:rPr>
            </w:pPr>
            <w:r w:rsidRPr="009043F7">
              <w:rPr>
                <w:b/>
                <w:bCs/>
              </w:rPr>
              <w:t>Wat</w:t>
            </w:r>
          </w:p>
        </w:tc>
      </w:tr>
      <w:tr w:rsidR="00E137A2" w:rsidRPr="009043F7" w14:paraId="594067E5" w14:textId="77777777" w:rsidTr="00780573">
        <w:tc>
          <w:tcPr>
            <w:tcW w:w="3208" w:type="dxa"/>
          </w:tcPr>
          <w:p w14:paraId="7E544A1D" w14:textId="1B09EB34" w:rsidR="00E137A2" w:rsidRPr="009043F7" w:rsidRDefault="00E137A2" w:rsidP="00E137A2">
            <w:pPr>
              <w:pStyle w:val="standaardGIP"/>
            </w:pPr>
            <w:r w:rsidRPr="009043F7">
              <w:t>Dries, Oberon, Aaron, Elian</w:t>
            </w:r>
          </w:p>
        </w:tc>
        <w:tc>
          <w:tcPr>
            <w:tcW w:w="3210" w:type="dxa"/>
          </w:tcPr>
          <w:p w14:paraId="02AC4322" w14:textId="55819D58" w:rsidR="00E137A2" w:rsidRPr="009043F7" w:rsidRDefault="00E137A2" w:rsidP="00E137A2">
            <w:pPr>
              <w:pStyle w:val="standaardGIP"/>
            </w:pPr>
            <w:r w:rsidRPr="009043F7">
              <w:t>13/02/2020</w:t>
            </w:r>
          </w:p>
        </w:tc>
        <w:tc>
          <w:tcPr>
            <w:tcW w:w="3210" w:type="dxa"/>
          </w:tcPr>
          <w:p w14:paraId="259827ED" w14:textId="6356C6E5" w:rsidR="00E137A2" w:rsidRPr="009043F7" w:rsidRDefault="00E137A2" w:rsidP="00E137A2">
            <w:pPr>
              <w:pStyle w:val="standaardGIP"/>
            </w:pPr>
            <w:r w:rsidRPr="009043F7">
              <w:t>Stand van zaken bekijken en nieuwe taken verdelen.</w:t>
            </w:r>
          </w:p>
        </w:tc>
      </w:tr>
      <w:tr w:rsidR="00E137A2" w:rsidRPr="009043F7" w14:paraId="148DD74F" w14:textId="77777777" w:rsidTr="00780573">
        <w:tc>
          <w:tcPr>
            <w:tcW w:w="3208" w:type="dxa"/>
          </w:tcPr>
          <w:p w14:paraId="16DEA0E6" w14:textId="0C15F23E" w:rsidR="00E137A2" w:rsidRPr="009043F7" w:rsidRDefault="00E137A2" w:rsidP="00E137A2">
            <w:pPr>
              <w:pStyle w:val="standaardGIP"/>
            </w:pPr>
            <w:r w:rsidRPr="009043F7">
              <w:t>Oberon</w:t>
            </w:r>
          </w:p>
        </w:tc>
        <w:tc>
          <w:tcPr>
            <w:tcW w:w="3210" w:type="dxa"/>
          </w:tcPr>
          <w:p w14:paraId="75CF4FD3" w14:textId="28D33A7A" w:rsidR="00E137A2" w:rsidRPr="009043F7" w:rsidRDefault="00E137A2" w:rsidP="00E137A2">
            <w:pPr>
              <w:pStyle w:val="standaardGIP"/>
            </w:pPr>
            <w:r w:rsidRPr="009043F7">
              <w:t>10/02/2020</w:t>
            </w:r>
          </w:p>
        </w:tc>
        <w:tc>
          <w:tcPr>
            <w:tcW w:w="3210" w:type="dxa"/>
          </w:tcPr>
          <w:p w14:paraId="2D363B4D" w14:textId="571B23FE" w:rsidR="00E137A2" w:rsidRPr="009043F7" w:rsidRDefault="00E137A2" w:rsidP="00E137A2">
            <w:pPr>
              <w:pStyle w:val="standaardGIP"/>
            </w:pPr>
            <w:r w:rsidRPr="009043F7">
              <w:t>Aanmaken document</w:t>
            </w:r>
          </w:p>
        </w:tc>
      </w:tr>
      <w:tr w:rsidR="00E137A2" w:rsidRPr="009043F7" w14:paraId="47A194A6" w14:textId="77777777" w:rsidTr="00780573">
        <w:tc>
          <w:tcPr>
            <w:tcW w:w="3208" w:type="dxa"/>
          </w:tcPr>
          <w:p w14:paraId="2089BF7A" w14:textId="16A57803" w:rsidR="00E137A2" w:rsidRPr="009043F7" w:rsidRDefault="009D6462" w:rsidP="00E137A2">
            <w:pPr>
              <w:pStyle w:val="standaardGIP"/>
            </w:pPr>
            <w:r w:rsidRPr="009043F7">
              <w:t>Oberon</w:t>
            </w:r>
          </w:p>
        </w:tc>
        <w:tc>
          <w:tcPr>
            <w:tcW w:w="3210" w:type="dxa"/>
          </w:tcPr>
          <w:p w14:paraId="5F8373A0" w14:textId="36CBCBCA" w:rsidR="00E137A2" w:rsidRPr="009043F7" w:rsidRDefault="009D6462" w:rsidP="00E137A2">
            <w:pPr>
              <w:pStyle w:val="standaardGIP"/>
            </w:pPr>
            <w:r w:rsidRPr="009043F7">
              <w:t>8/03/2020</w:t>
            </w:r>
          </w:p>
        </w:tc>
        <w:tc>
          <w:tcPr>
            <w:tcW w:w="3210" w:type="dxa"/>
          </w:tcPr>
          <w:p w14:paraId="50F7A5D4" w14:textId="4DAD1E09" w:rsidR="00E137A2" w:rsidRPr="009043F7" w:rsidRDefault="009D6462" w:rsidP="00E137A2">
            <w:pPr>
              <w:pStyle w:val="standaardGIP"/>
            </w:pPr>
            <w:r w:rsidRPr="009043F7">
              <w:t>Document verbeteren</w:t>
            </w:r>
          </w:p>
        </w:tc>
      </w:tr>
      <w:tr w:rsidR="00E137A2" w:rsidRPr="009043F7" w14:paraId="6B637837" w14:textId="77777777" w:rsidTr="00780573">
        <w:tc>
          <w:tcPr>
            <w:tcW w:w="3208" w:type="dxa"/>
          </w:tcPr>
          <w:p w14:paraId="4EFDB0C3" w14:textId="3CB1BD50" w:rsidR="00E137A2" w:rsidRPr="009043F7" w:rsidRDefault="003B0525" w:rsidP="00E137A2">
            <w:pPr>
              <w:pStyle w:val="standaardGIP"/>
            </w:pPr>
            <w:r w:rsidRPr="009043F7">
              <w:t>Oberon, Elian, Aaron</w:t>
            </w:r>
          </w:p>
        </w:tc>
        <w:tc>
          <w:tcPr>
            <w:tcW w:w="3210" w:type="dxa"/>
          </w:tcPr>
          <w:p w14:paraId="75730E84" w14:textId="7CBF0017" w:rsidR="00E137A2" w:rsidRPr="009043F7" w:rsidRDefault="00C1307E" w:rsidP="00E137A2">
            <w:pPr>
              <w:pStyle w:val="standaardGIP"/>
            </w:pPr>
            <w:r>
              <w:t>1</w:t>
            </w:r>
            <w:r w:rsidR="00CC1370">
              <w:t>5</w:t>
            </w:r>
            <w:r w:rsidR="003B0525" w:rsidRPr="009043F7">
              <w:t>/03/2020</w:t>
            </w:r>
          </w:p>
        </w:tc>
        <w:tc>
          <w:tcPr>
            <w:tcW w:w="3210" w:type="dxa"/>
          </w:tcPr>
          <w:p w14:paraId="5A00CA73" w14:textId="765F776D" w:rsidR="00E137A2" w:rsidRPr="009043F7" w:rsidRDefault="003B0525" w:rsidP="00E137A2">
            <w:pPr>
              <w:pStyle w:val="standaardGIP"/>
            </w:pPr>
            <w:r w:rsidRPr="009043F7">
              <w:t>Volledige verbetering na feedback + begin schrijven hoofdstuk</w:t>
            </w:r>
          </w:p>
        </w:tc>
      </w:tr>
      <w:tr w:rsidR="00E137A2" w:rsidRPr="009043F7" w14:paraId="75FD176C" w14:textId="77777777" w:rsidTr="00780573">
        <w:tc>
          <w:tcPr>
            <w:tcW w:w="3208" w:type="dxa"/>
          </w:tcPr>
          <w:p w14:paraId="6207B909" w14:textId="5FC00E83" w:rsidR="00E137A2" w:rsidRPr="00001E12" w:rsidRDefault="00001E12" w:rsidP="00E137A2">
            <w:pPr>
              <w:pStyle w:val="standaardGIP"/>
            </w:pPr>
            <w:r>
              <w:t>Elian</w:t>
            </w:r>
          </w:p>
        </w:tc>
        <w:tc>
          <w:tcPr>
            <w:tcW w:w="3210" w:type="dxa"/>
          </w:tcPr>
          <w:p w14:paraId="5D526D34" w14:textId="565AA58E" w:rsidR="00E137A2" w:rsidRPr="00001E12" w:rsidRDefault="00C1307E" w:rsidP="00E137A2">
            <w:pPr>
              <w:pStyle w:val="standaardGIP"/>
            </w:pPr>
            <w:r>
              <w:t>1</w:t>
            </w:r>
            <w:r w:rsidR="00CC1370">
              <w:t>6</w:t>
            </w:r>
            <w:r w:rsidR="00001E12">
              <w:t>/03/2020</w:t>
            </w:r>
          </w:p>
        </w:tc>
        <w:tc>
          <w:tcPr>
            <w:tcW w:w="3210" w:type="dxa"/>
          </w:tcPr>
          <w:p w14:paraId="3E34430D" w14:textId="58D831EA" w:rsidR="00E137A2" w:rsidRPr="00001E12" w:rsidRDefault="00001E12" w:rsidP="00E137A2">
            <w:pPr>
              <w:pStyle w:val="standaardGIP"/>
            </w:pPr>
            <w:r>
              <w:t>Volledig ruwe versie</w:t>
            </w:r>
            <w:r w:rsidR="00451C54">
              <w:t xml:space="preserve"> schrijven van eerste hoofdstuk</w:t>
            </w:r>
            <w:r w:rsidR="00314360">
              <w:t>.</w:t>
            </w:r>
          </w:p>
        </w:tc>
      </w:tr>
      <w:tr w:rsidR="00E137A2" w:rsidRPr="009043F7" w14:paraId="5584FDA2" w14:textId="77777777" w:rsidTr="00780573">
        <w:tc>
          <w:tcPr>
            <w:tcW w:w="3208" w:type="dxa"/>
          </w:tcPr>
          <w:p w14:paraId="097871F0" w14:textId="7EE02C20" w:rsidR="00E137A2" w:rsidRPr="009043F7" w:rsidRDefault="000D10F1" w:rsidP="00E137A2">
            <w:pPr>
              <w:pStyle w:val="standaardGIP"/>
            </w:pPr>
            <w:r>
              <w:t>Oberon</w:t>
            </w:r>
          </w:p>
        </w:tc>
        <w:tc>
          <w:tcPr>
            <w:tcW w:w="3210" w:type="dxa"/>
          </w:tcPr>
          <w:p w14:paraId="6CB7C6A6" w14:textId="1DFC1BA4" w:rsidR="00E137A2" w:rsidRPr="009043F7" w:rsidRDefault="00CC1370" w:rsidP="00E137A2">
            <w:pPr>
              <w:pStyle w:val="standaardGIP"/>
            </w:pPr>
            <w:r>
              <w:t>19</w:t>
            </w:r>
            <w:r w:rsidR="000D10F1">
              <w:t>/03/2020</w:t>
            </w:r>
          </w:p>
        </w:tc>
        <w:tc>
          <w:tcPr>
            <w:tcW w:w="3210" w:type="dxa"/>
          </w:tcPr>
          <w:p w14:paraId="614CAC90" w14:textId="72AE8AFD" w:rsidR="00B96BF5" w:rsidRPr="009043F7" w:rsidRDefault="000A6931" w:rsidP="00E137A2">
            <w:pPr>
              <w:pStyle w:val="standaardGIP"/>
            </w:pPr>
            <w:r>
              <w:t>Figurenlijst automatisch laten genereren en gehele document nalezen</w:t>
            </w:r>
            <w:r w:rsidR="00314360">
              <w:t>.</w:t>
            </w:r>
          </w:p>
        </w:tc>
      </w:tr>
      <w:tr w:rsidR="00B96BF5" w:rsidRPr="009043F7" w14:paraId="67BD6675" w14:textId="77777777" w:rsidTr="00780573">
        <w:tc>
          <w:tcPr>
            <w:tcW w:w="3208" w:type="dxa"/>
          </w:tcPr>
          <w:p w14:paraId="08B47B6D" w14:textId="7B40B493" w:rsidR="00B96BF5" w:rsidRDefault="00B96BF5" w:rsidP="00E137A2">
            <w:pPr>
              <w:pStyle w:val="standaardGIP"/>
            </w:pPr>
            <w:r>
              <w:t>Dries</w:t>
            </w:r>
          </w:p>
        </w:tc>
        <w:tc>
          <w:tcPr>
            <w:tcW w:w="3210" w:type="dxa"/>
          </w:tcPr>
          <w:p w14:paraId="0EEFAEB6" w14:textId="50996208" w:rsidR="00B96BF5" w:rsidRDefault="00B96BF5" w:rsidP="00E137A2">
            <w:pPr>
              <w:pStyle w:val="standaardGIP"/>
            </w:pPr>
            <w:r>
              <w:t>2</w:t>
            </w:r>
            <w:r w:rsidR="00CC1370">
              <w:t>0</w:t>
            </w:r>
            <w:r>
              <w:t>/03/2020</w:t>
            </w:r>
          </w:p>
        </w:tc>
        <w:tc>
          <w:tcPr>
            <w:tcW w:w="3210" w:type="dxa"/>
          </w:tcPr>
          <w:p w14:paraId="1C0E32BE" w14:textId="4A00F90A" w:rsidR="00B96BF5" w:rsidRDefault="00C1307E" w:rsidP="00E137A2">
            <w:pPr>
              <w:pStyle w:val="standaardGIP"/>
            </w:pPr>
            <w:r>
              <w:t>V</w:t>
            </w:r>
            <w:r w:rsidR="00B96BF5">
              <w:t>erslag omgezet naar tegenwoordige tijd. Nagelezen op herhalingen en dt fouten.</w:t>
            </w:r>
          </w:p>
        </w:tc>
      </w:tr>
      <w:tr w:rsidR="0037324E" w:rsidRPr="009043F7" w14:paraId="40A10973" w14:textId="77777777" w:rsidTr="00780573">
        <w:tc>
          <w:tcPr>
            <w:tcW w:w="3208" w:type="dxa"/>
          </w:tcPr>
          <w:p w14:paraId="176718B7" w14:textId="77777777" w:rsidR="0037324E" w:rsidRDefault="0037324E" w:rsidP="00E137A2">
            <w:pPr>
              <w:pStyle w:val="standaardGIP"/>
            </w:pPr>
            <w:r>
              <w:t>Aaron</w:t>
            </w:r>
          </w:p>
          <w:p w14:paraId="533C35D6" w14:textId="77777777" w:rsidR="006A77A1" w:rsidRDefault="006A77A1" w:rsidP="00E137A2">
            <w:pPr>
              <w:pStyle w:val="standaardGIP"/>
            </w:pPr>
          </w:p>
          <w:p w14:paraId="0B74C727" w14:textId="575D3533" w:rsidR="006A77A1" w:rsidRDefault="006A77A1" w:rsidP="00E137A2">
            <w:pPr>
              <w:pStyle w:val="standaardGIP"/>
            </w:pPr>
          </w:p>
        </w:tc>
        <w:tc>
          <w:tcPr>
            <w:tcW w:w="3210" w:type="dxa"/>
          </w:tcPr>
          <w:p w14:paraId="1A08E5B5" w14:textId="2B29A429" w:rsidR="0037324E" w:rsidRDefault="0037324E" w:rsidP="00E137A2">
            <w:pPr>
              <w:pStyle w:val="standaardGIP"/>
            </w:pPr>
            <w:r>
              <w:t>2</w:t>
            </w:r>
            <w:r w:rsidR="00CC1370">
              <w:t>1</w:t>
            </w:r>
            <w:r>
              <w:t>/03/2020</w:t>
            </w:r>
          </w:p>
        </w:tc>
        <w:tc>
          <w:tcPr>
            <w:tcW w:w="3210" w:type="dxa"/>
          </w:tcPr>
          <w:p w14:paraId="62610F9E" w14:textId="7EA80FBC" w:rsidR="0037324E" w:rsidRDefault="00C1307E" w:rsidP="00E137A2">
            <w:pPr>
              <w:pStyle w:val="standaardGIP"/>
            </w:pPr>
            <w:r>
              <w:t>Vergeten zinnen omgezet naar tegenwoordige tijd. Verbeteringen aan zinsbouw en spelling.</w:t>
            </w:r>
          </w:p>
        </w:tc>
      </w:tr>
      <w:tr w:rsidR="006A77A1" w:rsidRPr="009043F7" w14:paraId="54702B83" w14:textId="77777777" w:rsidTr="00780573">
        <w:tc>
          <w:tcPr>
            <w:tcW w:w="3208" w:type="dxa"/>
          </w:tcPr>
          <w:p w14:paraId="4E357C26" w14:textId="6E48E12A" w:rsidR="006A77A1" w:rsidRPr="006A77A1" w:rsidRDefault="006A77A1" w:rsidP="00E137A2">
            <w:pPr>
              <w:pStyle w:val="standaardGIP"/>
            </w:pPr>
            <w:r>
              <w:t>Elian</w:t>
            </w:r>
          </w:p>
        </w:tc>
        <w:tc>
          <w:tcPr>
            <w:tcW w:w="3210" w:type="dxa"/>
          </w:tcPr>
          <w:p w14:paraId="74E89B51" w14:textId="0CA73940" w:rsidR="006A77A1" w:rsidRPr="006A77A1" w:rsidRDefault="006A77A1" w:rsidP="00E137A2">
            <w:pPr>
              <w:pStyle w:val="standaardGIP"/>
            </w:pPr>
            <w:r>
              <w:t>23/03/2020</w:t>
            </w:r>
          </w:p>
        </w:tc>
        <w:tc>
          <w:tcPr>
            <w:tcW w:w="3210" w:type="dxa"/>
          </w:tcPr>
          <w:p w14:paraId="1A9B5748" w14:textId="4D3FC738" w:rsidR="006A77A1" w:rsidRPr="006A77A1" w:rsidRDefault="006A77A1" w:rsidP="00E137A2">
            <w:pPr>
              <w:pStyle w:val="standaardGIP"/>
            </w:pPr>
            <w:r>
              <w:t>Toevoegen van bronnen</w:t>
            </w:r>
          </w:p>
        </w:tc>
      </w:tr>
      <w:tr w:rsidR="00E53F35" w:rsidRPr="009043F7" w14:paraId="47E8162F" w14:textId="77777777" w:rsidTr="00780573">
        <w:tc>
          <w:tcPr>
            <w:tcW w:w="3208" w:type="dxa"/>
          </w:tcPr>
          <w:p w14:paraId="58F36193" w14:textId="66950A7E" w:rsidR="00E53F35" w:rsidRPr="00E53F35" w:rsidRDefault="00E53F35" w:rsidP="00E137A2">
            <w:pPr>
              <w:pStyle w:val="standaardGIP"/>
            </w:pPr>
            <w:r>
              <w:t>Aaron</w:t>
            </w:r>
          </w:p>
        </w:tc>
        <w:tc>
          <w:tcPr>
            <w:tcW w:w="3210" w:type="dxa"/>
          </w:tcPr>
          <w:p w14:paraId="0BF3260A" w14:textId="696B054A" w:rsidR="00E53F35" w:rsidRPr="00E53F35" w:rsidRDefault="00E53F35" w:rsidP="00E137A2">
            <w:pPr>
              <w:pStyle w:val="standaardGIP"/>
            </w:pPr>
            <w:r>
              <w:t>23/03/2020</w:t>
            </w:r>
          </w:p>
        </w:tc>
        <w:tc>
          <w:tcPr>
            <w:tcW w:w="3210" w:type="dxa"/>
          </w:tcPr>
          <w:p w14:paraId="0A06F4C0" w14:textId="63F16C0C" w:rsidR="00E53F35" w:rsidRPr="00E53F35" w:rsidRDefault="00E53F35" w:rsidP="00E137A2">
            <w:pPr>
              <w:pStyle w:val="standaardGIP"/>
            </w:pPr>
            <w:r>
              <w:t>Nakijken bronnen + toevoegen begrippen</w:t>
            </w:r>
          </w:p>
        </w:tc>
      </w:tr>
      <w:tr w:rsidR="00E35208" w:rsidRPr="009043F7" w14:paraId="7D2B6F41" w14:textId="77777777" w:rsidTr="00780573">
        <w:tc>
          <w:tcPr>
            <w:tcW w:w="3208" w:type="dxa"/>
          </w:tcPr>
          <w:p w14:paraId="6B76B4AF" w14:textId="6FD41A62" w:rsidR="00E35208" w:rsidRDefault="00E35208" w:rsidP="00E137A2">
            <w:pPr>
              <w:pStyle w:val="standaardGIP"/>
            </w:pPr>
            <w:r>
              <w:t>Oberon</w:t>
            </w:r>
          </w:p>
        </w:tc>
        <w:tc>
          <w:tcPr>
            <w:tcW w:w="3210" w:type="dxa"/>
          </w:tcPr>
          <w:p w14:paraId="43FE9576" w14:textId="399A5D08" w:rsidR="00E35208" w:rsidRDefault="00E35208" w:rsidP="00E137A2">
            <w:pPr>
              <w:pStyle w:val="standaardGIP"/>
            </w:pPr>
            <w:r>
              <w:t>29/03/2020</w:t>
            </w:r>
          </w:p>
        </w:tc>
        <w:tc>
          <w:tcPr>
            <w:tcW w:w="3210" w:type="dxa"/>
          </w:tcPr>
          <w:p w14:paraId="18B89B53" w14:textId="7D089F37" w:rsidR="00E35208" w:rsidRDefault="00E35208" w:rsidP="00E137A2">
            <w:pPr>
              <w:pStyle w:val="standaardGIP"/>
            </w:pPr>
            <w:r>
              <w:t>Eerste verbetering van alle notities.</w:t>
            </w:r>
          </w:p>
        </w:tc>
      </w:tr>
      <w:tr w:rsidR="00077A4E" w:rsidRPr="009043F7" w14:paraId="22DEACF2" w14:textId="77777777" w:rsidTr="00780573">
        <w:tc>
          <w:tcPr>
            <w:tcW w:w="3208" w:type="dxa"/>
          </w:tcPr>
          <w:p w14:paraId="37FA4BD3" w14:textId="2D809870" w:rsidR="00077A4E" w:rsidRDefault="00077A4E" w:rsidP="00E137A2">
            <w:pPr>
              <w:pStyle w:val="standaardGIP"/>
            </w:pPr>
            <w:r>
              <w:t>Aaron</w:t>
            </w:r>
          </w:p>
        </w:tc>
        <w:tc>
          <w:tcPr>
            <w:tcW w:w="3210" w:type="dxa"/>
          </w:tcPr>
          <w:p w14:paraId="183BB8C5" w14:textId="4D50AF2F" w:rsidR="00077A4E" w:rsidRDefault="00077A4E" w:rsidP="00E137A2">
            <w:pPr>
              <w:pStyle w:val="standaardGIP"/>
            </w:pPr>
            <w:r>
              <w:t>30/03/2020</w:t>
            </w:r>
          </w:p>
        </w:tc>
        <w:tc>
          <w:tcPr>
            <w:tcW w:w="3210" w:type="dxa"/>
          </w:tcPr>
          <w:p w14:paraId="462C0C3F" w14:textId="0573DB70" w:rsidR="00077A4E" w:rsidRDefault="00077A4E" w:rsidP="00E137A2">
            <w:pPr>
              <w:pStyle w:val="standaardGIP"/>
            </w:pPr>
            <w:r>
              <w:t>Verdere verbetering</w:t>
            </w:r>
          </w:p>
        </w:tc>
      </w:tr>
      <w:tr w:rsidR="00FD2B69" w:rsidRPr="009043F7" w14:paraId="14449958" w14:textId="77777777" w:rsidTr="00780573">
        <w:tc>
          <w:tcPr>
            <w:tcW w:w="3208" w:type="dxa"/>
          </w:tcPr>
          <w:p w14:paraId="11BBC838" w14:textId="1C951399" w:rsidR="00FD2B69" w:rsidRDefault="00FD2B69" w:rsidP="00E137A2">
            <w:pPr>
              <w:pStyle w:val="standaardGIP"/>
            </w:pPr>
            <w:r>
              <w:t>Dries</w:t>
            </w:r>
          </w:p>
        </w:tc>
        <w:tc>
          <w:tcPr>
            <w:tcW w:w="3210" w:type="dxa"/>
          </w:tcPr>
          <w:p w14:paraId="6BFCB5ED" w14:textId="0B07175C" w:rsidR="00FD2B69" w:rsidRDefault="00FD2B69" w:rsidP="00E137A2">
            <w:pPr>
              <w:pStyle w:val="standaardGIP"/>
            </w:pPr>
            <w:r>
              <w:t>30/03/2020</w:t>
            </w:r>
          </w:p>
        </w:tc>
        <w:tc>
          <w:tcPr>
            <w:tcW w:w="3210" w:type="dxa"/>
          </w:tcPr>
          <w:p w14:paraId="58DC3E08" w14:textId="6B973F53" w:rsidR="00C20626" w:rsidRDefault="00FD2B69" w:rsidP="00E137A2">
            <w:pPr>
              <w:pStyle w:val="standaardGIP"/>
            </w:pPr>
            <w:r>
              <w:t>Nog eens overlezen.</w:t>
            </w:r>
          </w:p>
        </w:tc>
      </w:tr>
      <w:tr w:rsidR="00C20626" w:rsidRPr="009043F7" w14:paraId="7722AF2F" w14:textId="77777777" w:rsidTr="00780573">
        <w:tc>
          <w:tcPr>
            <w:tcW w:w="3208" w:type="dxa"/>
          </w:tcPr>
          <w:p w14:paraId="6D88C95F" w14:textId="25B2369A" w:rsidR="00C20626" w:rsidRPr="00C20626" w:rsidRDefault="00C20626" w:rsidP="00E137A2">
            <w:pPr>
              <w:pStyle w:val="standaardGIP"/>
            </w:pPr>
            <w:r>
              <w:t>Elian</w:t>
            </w:r>
          </w:p>
        </w:tc>
        <w:tc>
          <w:tcPr>
            <w:tcW w:w="3210" w:type="dxa"/>
          </w:tcPr>
          <w:p w14:paraId="33A2289D" w14:textId="39311F88" w:rsidR="00C20626" w:rsidRPr="00C20626" w:rsidRDefault="00C20626" w:rsidP="00E137A2">
            <w:pPr>
              <w:pStyle w:val="standaardGIP"/>
            </w:pPr>
            <w:r>
              <w:t>30/03/2020</w:t>
            </w:r>
          </w:p>
        </w:tc>
        <w:tc>
          <w:tcPr>
            <w:tcW w:w="3210" w:type="dxa"/>
          </w:tcPr>
          <w:p w14:paraId="6EFCE679" w14:textId="463F9BE9" w:rsidR="00C20626" w:rsidRPr="00C20626" w:rsidRDefault="00C20626" w:rsidP="00E137A2">
            <w:pPr>
              <w:pStyle w:val="standaardGIP"/>
            </w:pPr>
            <w:r>
              <w:t>Laatste aanpassingen en eindcontrole</w:t>
            </w:r>
          </w:p>
        </w:tc>
      </w:tr>
      <w:tr w:rsidR="00A26B2C" w:rsidRPr="009043F7" w14:paraId="6195AAAB" w14:textId="77777777" w:rsidTr="00780573">
        <w:tc>
          <w:tcPr>
            <w:tcW w:w="3208" w:type="dxa"/>
          </w:tcPr>
          <w:p w14:paraId="5BBF25A1" w14:textId="0AF0E08B" w:rsidR="00A26B2C" w:rsidRPr="00A26B2C" w:rsidRDefault="00A26B2C" w:rsidP="00E137A2">
            <w:pPr>
              <w:pStyle w:val="standaardGIP"/>
            </w:pPr>
            <w:r>
              <w:t>Aaron</w:t>
            </w:r>
          </w:p>
        </w:tc>
        <w:tc>
          <w:tcPr>
            <w:tcW w:w="3210" w:type="dxa"/>
          </w:tcPr>
          <w:p w14:paraId="4F138A46" w14:textId="1F6DBF6A" w:rsidR="00A26B2C" w:rsidRPr="00A26B2C" w:rsidRDefault="00A26B2C" w:rsidP="00E137A2">
            <w:pPr>
              <w:pStyle w:val="standaardGIP"/>
            </w:pPr>
            <w:r>
              <w:t>23/04/2020</w:t>
            </w:r>
          </w:p>
        </w:tc>
        <w:tc>
          <w:tcPr>
            <w:tcW w:w="3210" w:type="dxa"/>
          </w:tcPr>
          <w:p w14:paraId="3BAC71C7" w14:textId="45F03AC7" w:rsidR="00BF5978" w:rsidRPr="00A26B2C" w:rsidRDefault="00A26B2C" w:rsidP="00E137A2">
            <w:pPr>
              <w:pStyle w:val="standaardGIP"/>
            </w:pPr>
            <w:r>
              <w:t>4.4 geschreven</w:t>
            </w:r>
          </w:p>
        </w:tc>
      </w:tr>
      <w:tr w:rsidR="00BF5978" w:rsidRPr="009043F7" w14:paraId="6711D544" w14:textId="77777777" w:rsidTr="00780573">
        <w:tc>
          <w:tcPr>
            <w:tcW w:w="3208" w:type="dxa"/>
          </w:tcPr>
          <w:p w14:paraId="25EAE29E" w14:textId="28EC99E8" w:rsidR="00BF5978" w:rsidRDefault="00BF5978" w:rsidP="00E137A2">
            <w:pPr>
              <w:pStyle w:val="standaardGIP"/>
            </w:pPr>
            <w:r>
              <w:t>Oberon</w:t>
            </w:r>
          </w:p>
        </w:tc>
        <w:tc>
          <w:tcPr>
            <w:tcW w:w="3210" w:type="dxa"/>
          </w:tcPr>
          <w:p w14:paraId="3F0482BE" w14:textId="123A41AA" w:rsidR="00BF5978" w:rsidRDefault="00BF5978" w:rsidP="00E137A2">
            <w:pPr>
              <w:pStyle w:val="standaardGIP"/>
            </w:pPr>
            <w:r>
              <w:t>24/04/2020</w:t>
            </w:r>
          </w:p>
        </w:tc>
        <w:tc>
          <w:tcPr>
            <w:tcW w:w="3210" w:type="dxa"/>
          </w:tcPr>
          <w:p w14:paraId="2B188778" w14:textId="63AF6F76" w:rsidR="00BF5978" w:rsidRDefault="00BF5978" w:rsidP="00E137A2">
            <w:pPr>
              <w:pStyle w:val="standaardGIP"/>
            </w:pPr>
            <w:r>
              <w:t>Toevoeging hoofdstuk 4</w:t>
            </w:r>
          </w:p>
        </w:tc>
      </w:tr>
      <w:tr w:rsidR="00215BB1" w:rsidRPr="009043F7" w14:paraId="4E171AA4" w14:textId="77777777" w:rsidTr="00780573">
        <w:tc>
          <w:tcPr>
            <w:tcW w:w="3208" w:type="dxa"/>
          </w:tcPr>
          <w:p w14:paraId="47B79353" w14:textId="45CA4959" w:rsidR="00215BB1" w:rsidRDefault="00215BB1" w:rsidP="00E137A2">
            <w:pPr>
              <w:pStyle w:val="standaardGIP"/>
            </w:pPr>
            <w:r>
              <w:t>Aaron</w:t>
            </w:r>
          </w:p>
        </w:tc>
        <w:tc>
          <w:tcPr>
            <w:tcW w:w="3210" w:type="dxa"/>
          </w:tcPr>
          <w:p w14:paraId="689BA30D" w14:textId="1D4F68CD" w:rsidR="00215BB1" w:rsidRDefault="00215BB1" w:rsidP="00E137A2">
            <w:pPr>
              <w:pStyle w:val="standaardGIP"/>
            </w:pPr>
            <w:r>
              <w:t>26/04/2020</w:t>
            </w:r>
          </w:p>
        </w:tc>
        <w:tc>
          <w:tcPr>
            <w:tcW w:w="3210" w:type="dxa"/>
          </w:tcPr>
          <w:p w14:paraId="35CB2A00" w14:textId="76402269" w:rsidR="00215BB1" w:rsidRDefault="00215BB1" w:rsidP="00E137A2">
            <w:pPr>
              <w:pStyle w:val="standaardGIP"/>
            </w:pPr>
            <w:r>
              <w:t>Toevoeging bronnen, figuren en codefragmenten + layout aanpassingen</w:t>
            </w:r>
          </w:p>
        </w:tc>
      </w:tr>
      <w:tr w:rsidR="000310CC" w:rsidRPr="009043F7" w14:paraId="592FA91D" w14:textId="77777777" w:rsidTr="00780573">
        <w:tc>
          <w:tcPr>
            <w:tcW w:w="3208" w:type="dxa"/>
          </w:tcPr>
          <w:p w14:paraId="077280F0" w14:textId="771DC0C0" w:rsidR="000310CC" w:rsidRPr="000310CC" w:rsidRDefault="000310CC" w:rsidP="00E137A2">
            <w:pPr>
              <w:pStyle w:val="standaardGIP"/>
            </w:pPr>
            <w:r>
              <w:t>Oberon</w:t>
            </w:r>
          </w:p>
        </w:tc>
        <w:tc>
          <w:tcPr>
            <w:tcW w:w="3210" w:type="dxa"/>
          </w:tcPr>
          <w:p w14:paraId="4EC92A23" w14:textId="03232BCC" w:rsidR="000310CC" w:rsidRPr="000310CC" w:rsidRDefault="000310CC" w:rsidP="00E137A2">
            <w:pPr>
              <w:pStyle w:val="standaardGIP"/>
            </w:pPr>
            <w:r>
              <w:t>26/04/2020</w:t>
            </w:r>
          </w:p>
        </w:tc>
        <w:tc>
          <w:tcPr>
            <w:tcW w:w="3210" w:type="dxa"/>
          </w:tcPr>
          <w:p w14:paraId="16626E56" w14:textId="1B02EE24" w:rsidR="000310CC" w:rsidRPr="000310CC" w:rsidRDefault="000310CC" w:rsidP="000310CC">
            <w:pPr>
              <w:pStyle w:val="standaardGIP"/>
            </w:pPr>
            <w:r>
              <w:t>Nalezen en kleine toevoegingen</w:t>
            </w:r>
          </w:p>
        </w:tc>
      </w:tr>
      <w:tr w:rsidR="004D7F2F" w:rsidRPr="009043F7" w14:paraId="4C4C86DA" w14:textId="77777777" w:rsidTr="00780573">
        <w:tc>
          <w:tcPr>
            <w:tcW w:w="3208" w:type="dxa"/>
          </w:tcPr>
          <w:p w14:paraId="0F6D327C" w14:textId="2B3CC5E7" w:rsidR="004D7F2F" w:rsidRPr="004D7F2F" w:rsidRDefault="004D7F2F" w:rsidP="00E137A2">
            <w:pPr>
              <w:pStyle w:val="standaardGIP"/>
            </w:pPr>
            <w:r>
              <w:t>Elian</w:t>
            </w:r>
          </w:p>
        </w:tc>
        <w:tc>
          <w:tcPr>
            <w:tcW w:w="3210" w:type="dxa"/>
          </w:tcPr>
          <w:p w14:paraId="6B366722" w14:textId="7AB6572E" w:rsidR="004D7F2F" w:rsidRPr="004D7F2F" w:rsidRDefault="004D7F2F" w:rsidP="00E137A2">
            <w:pPr>
              <w:pStyle w:val="standaardGIP"/>
            </w:pPr>
            <w:r>
              <w:t>27/04/2020</w:t>
            </w:r>
          </w:p>
        </w:tc>
        <w:tc>
          <w:tcPr>
            <w:tcW w:w="3210" w:type="dxa"/>
          </w:tcPr>
          <w:p w14:paraId="211F6403" w14:textId="2D5718B5" w:rsidR="00A41E6A" w:rsidRPr="000310CC" w:rsidRDefault="004D7F2F" w:rsidP="000310CC">
            <w:pPr>
              <w:pStyle w:val="standaardGIP"/>
            </w:pPr>
            <w:r>
              <w:t>Schrijven van 4.1 &amp; nalezen 4.4</w:t>
            </w:r>
          </w:p>
        </w:tc>
      </w:tr>
      <w:tr w:rsidR="00A41E6A" w:rsidRPr="009043F7" w14:paraId="53DDE286" w14:textId="77777777" w:rsidTr="00780573">
        <w:tc>
          <w:tcPr>
            <w:tcW w:w="3208" w:type="dxa"/>
          </w:tcPr>
          <w:p w14:paraId="4F8278DF" w14:textId="070ECDE6" w:rsidR="00A41E6A" w:rsidRDefault="00A41E6A" w:rsidP="00E137A2">
            <w:pPr>
              <w:pStyle w:val="standaardGIP"/>
            </w:pPr>
            <w:r>
              <w:t>Dries</w:t>
            </w:r>
          </w:p>
        </w:tc>
        <w:tc>
          <w:tcPr>
            <w:tcW w:w="3210" w:type="dxa"/>
          </w:tcPr>
          <w:p w14:paraId="5B63E35E" w14:textId="5B306630" w:rsidR="00A41E6A" w:rsidRDefault="00A41E6A" w:rsidP="00E137A2">
            <w:pPr>
              <w:pStyle w:val="standaardGIP"/>
            </w:pPr>
            <w:r>
              <w:t>27/04/2020</w:t>
            </w:r>
          </w:p>
        </w:tc>
        <w:tc>
          <w:tcPr>
            <w:tcW w:w="3210" w:type="dxa"/>
          </w:tcPr>
          <w:p w14:paraId="22167D9E" w14:textId="49BF2EE8" w:rsidR="00A41E6A" w:rsidRDefault="00907F4A" w:rsidP="000310CC">
            <w:pPr>
              <w:pStyle w:val="standaardGIP"/>
            </w:pPr>
            <w:r>
              <w:t>Schrijven 4.2, 4.3. Nalezen 4.1 en 4.4</w:t>
            </w:r>
            <w:r w:rsidR="002F6578">
              <w:t>.</w:t>
            </w:r>
          </w:p>
        </w:tc>
      </w:tr>
      <w:tr w:rsidR="002F6578" w:rsidRPr="009043F7" w14:paraId="26BE7C92" w14:textId="77777777" w:rsidTr="00780573">
        <w:tc>
          <w:tcPr>
            <w:tcW w:w="3208" w:type="dxa"/>
          </w:tcPr>
          <w:p w14:paraId="7510BEC4" w14:textId="6D490330" w:rsidR="002F6578" w:rsidRDefault="002F6578" w:rsidP="00E137A2">
            <w:pPr>
              <w:pStyle w:val="standaardGIP"/>
            </w:pPr>
            <w:r>
              <w:t>Dries &amp; Aaron</w:t>
            </w:r>
          </w:p>
        </w:tc>
        <w:tc>
          <w:tcPr>
            <w:tcW w:w="3210" w:type="dxa"/>
          </w:tcPr>
          <w:p w14:paraId="1E7368A1" w14:textId="61962B21" w:rsidR="002F6578" w:rsidRDefault="002F6578" w:rsidP="00E137A2">
            <w:pPr>
              <w:pStyle w:val="standaardGIP"/>
            </w:pPr>
            <w:r>
              <w:t>27/04/2020</w:t>
            </w:r>
          </w:p>
        </w:tc>
        <w:tc>
          <w:tcPr>
            <w:tcW w:w="3210" w:type="dxa"/>
          </w:tcPr>
          <w:p w14:paraId="4C81B30B" w14:textId="62785EEA" w:rsidR="002F6578" w:rsidRDefault="002F6578" w:rsidP="000310CC">
            <w:pPr>
              <w:pStyle w:val="standaardGIP"/>
            </w:pPr>
            <w:r>
              <w:t>In orde brengen automatische verwijzing bronvermelding.</w:t>
            </w:r>
          </w:p>
        </w:tc>
      </w:tr>
      <w:tr w:rsidR="00761DEA" w:rsidRPr="009043F7" w14:paraId="1139F9C9" w14:textId="77777777" w:rsidTr="00780573">
        <w:tc>
          <w:tcPr>
            <w:tcW w:w="3208" w:type="dxa"/>
          </w:tcPr>
          <w:p w14:paraId="4AF26E67" w14:textId="3B9A3062" w:rsidR="00761DEA" w:rsidRDefault="00761DEA" w:rsidP="00E137A2">
            <w:pPr>
              <w:pStyle w:val="standaardGIP"/>
            </w:pPr>
            <w:r>
              <w:t>Aaron</w:t>
            </w:r>
          </w:p>
        </w:tc>
        <w:tc>
          <w:tcPr>
            <w:tcW w:w="3210" w:type="dxa"/>
          </w:tcPr>
          <w:p w14:paraId="51825104" w14:textId="755C58E7" w:rsidR="00761DEA" w:rsidRDefault="00761DEA" w:rsidP="00E137A2">
            <w:pPr>
              <w:pStyle w:val="standaardGIP"/>
            </w:pPr>
            <w:r>
              <w:t>27/04/2020</w:t>
            </w:r>
          </w:p>
        </w:tc>
        <w:tc>
          <w:tcPr>
            <w:tcW w:w="3210" w:type="dxa"/>
          </w:tcPr>
          <w:p w14:paraId="0F6ADA00" w14:textId="07F6A18A" w:rsidR="00761DEA" w:rsidRDefault="002D7B85" w:rsidP="000310CC">
            <w:pPr>
              <w:pStyle w:val="standaardGIP"/>
            </w:pPr>
            <w:r>
              <w:t>Nalezen + aanpassingen zinsconstructies + verbetering spellingsfouten</w:t>
            </w:r>
          </w:p>
        </w:tc>
      </w:tr>
      <w:tr w:rsidR="0043553A" w:rsidRPr="009043F7" w14:paraId="3A3971CA" w14:textId="77777777" w:rsidTr="00780573">
        <w:tc>
          <w:tcPr>
            <w:tcW w:w="3208" w:type="dxa"/>
          </w:tcPr>
          <w:p w14:paraId="20C7B3A3" w14:textId="43304DB7" w:rsidR="0043553A" w:rsidRDefault="0043553A" w:rsidP="00E137A2">
            <w:pPr>
              <w:pStyle w:val="standaardGIP"/>
            </w:pPr>
            <w:r>
              <w:t>Aaron, Dries, Elian, Oberon</w:t>
            </w:r>
          </w:p>
        </w:tc>
        <w:tc>
          <w:tcPr>
            <w:tcW w:w="3210" w:type="dxa"/>
          </w:tcPr>
          <w:p w14:paraId="28432E96" w14:textId="3E273991" w:rsidR="0043553A" w:rsidRDefault="0043553A" w:rsidP="00E137A2">
            <w:pPr>
              <w:pStyle w:val="standaardGIP"/>
            </w:pPr>
            <w:r>
              <w:t>02/05/2020</w:t>
            </w:r>
          </w:p>
        </w:tc>
        <w:tc>
          <w:tcPr>
            <w:tcW w:w="3210" w:type="dxa"/>
          </w:tcPr>
          <w:p w14:paraId="345EF713" w14:textId="6585FC26" w:rsidR="0043553A" w:rsidRDefault="0043553A" w:rsidP="000310CC">
            <w:pPr>
              <w:pStyle w:val="standaardGIP"/>
            </w:pPr>
            <w:r>
              <w:t>Alles nalezen en verbeteren feedback.</w:t>
            </w:r>
          </w:p>
        </w:tc>
      </w:tr>
      <w:tr w:rsidR="00745942" w:rsidRPr="009043F7" w14:paraId="3A591C3F" w14:textId="77777777" w:rsidTr="00780573">
        <w:tc>
          <w:tcPr>
            <w:tcW w:w="3208" w:type="dxa"/>
          </w:tcPr>
          <w:p w14:paraId="4DC3941A" w14:textId="2A20678E" w:rsidR="00745942" w:rsidRPr="00745942" w:rsidRDefault="00745942" w:rsidP="00E137A2">
            <w:pPr>
              <w:pStyle w:val="standaardGIP"/>
            </w:pPr>
            <w:r>
              <w:t>Elian</w:t>
            </w:r>
          </w:p>
        </w:tc>
        <w:tc>
          <w:tcPr>
            <w:tcW w:w="3210" w:type="dxa"/>
          </w:tcPr>
          <w:p w14:paraId="631593B1" w14:textId="49C102C3" w:rsidR="00745942" w:rsidRPr="00745942" w:rsidRDefault="00745942" w:rsidP="00E137A2">
            <w:pPr>
              <w:pStyle w:val="standaardGIP"/>
            </w:pPr>
            <w:r>
              <w:t>17/05/2020</w:t>
            </w:r>
          </w:p>
        </w:tc>
        <w:tc>
          <w:tcPr>
            <w:tcW w:w="3210" w:type="dxa"/>
          </w:tcPr>
          <w:p w14:paraId="4DCFDCDE" w14:textId="0D37ECF4" w:rsidR="00745942" w:rsidRPr="00745942" w:rsidRDefault="00745942" w:rsidP="000310CC">
            <w:pPr>
              <w:pStyle w:val="standaardGIP"/>
            </w:pPr>
            <w:r>
              <w:t>Herschrijven hoofdstuk 3</w:t>
            </w:r>
          </w:p>
        </w:tc>
      </w:tr>
      <w:tr w:rsidR="00BF5978" w:rsidRPr="009043F7" w14:paraId="14275F70" w14:textId="77777777" w:rsidTr="00780573">
        <w:tc>
          <w:tcPr>
            <w:tcW w:w="3208" w:type="dxa"/>
          </w:tcPr>
          <w:p w14:paraId="1D0B5377" w14:textId="65C6324F" w:rsidR="00BF5978" w:rsidRPr="00BF5978" w:rsidRDefault="00BF5978" w:rsidP="00E137A2">
            <w:pPr>
              <w:pStyle w:val="standaardGIP"/>
              <w:rPr>
                <w:lang w:val="nl-NL"/>
              </w:rPr>
            </w:pPr>
            <w:r>
              <w:rPr>
                <w:lang w:val="nl-NL"/>
              </w:rPr>
              <w:lastRenderedPageBreak/>
              <w:t>Oberon</w:t>
            </w:r>
          </w:p>
        </w:tc>
        <w:tc>
          <w:tcPr>
            <w:tcW w:w="3210" w:type="dxa"/>
          </w:tcPr>
          <w:p w14:paraId="568DC296" w14:textId="624DBE1D" w:rsidR="00BF5978" w:rsidRPr="00BF5978" w:rsidRDefault="00BF5978" w:rsidP="00E137A2">
            <w:pPr>
              <w:pStyle w:val="standaardGIP"/>
              <w:rPr>
                <w:lang w:val="nl-NL"/>
              </w:rPr>
            </w:pPr>
            <w:r>
              <w:rPr>
                <w:lang w:val="nl-NL"/>
              </w:rPr>
              <w:t>17/05/2020</w:t>
            </w:r>
          </w:p>
        </w:tc>
        <w:tc>
          <w:tcPr>
            <w:tcW w:w="3210" w:type="dxa"/>
          </w:tcPr>
          <w:p w14:paraId="176EE3D7" w14:textId="5DB24D75" w:rsidR="00BF5978" w:rsidRPr="00BF5978" w:rsidRDefault="00BF5978" w:rsidP="000310CC">
            <w:pPr>
              <w:pStyle w:val="standaardGIP"/>
              <w:rPr>
                <w:lang w:val="nl-NL"/>
              </w:rPr>
            </w:pPr>
            <w:r>
              <w:rPr>
                <w:lang w:val="nl-NL"/>
              </w:rPr>
              <w:t>Schrijven inleiding en controle hoofdstuk 3.</w:t>
            </w:r>
          </w:p>
        </w:tc>
      </w:tr>
      <w:tr w:rsidR="00780573" w:rsidRPr="009043F7" w14:paraId="33219CFB" w14:textId="77777777" w:rsidTr="00780573">
        <w:tc>
          <w:tcPr>
            <w:tcW w:w="3208" w:type="dxa"/>
          </w:tcPr>
          <w:p w14:paraId="0BD699DC" w14:textId="76F5DBD0" w:rsidR="00780573" w:rsidRDefault="00780573" w:rsidP="00E137A2">
            <w:pPr>
              <w:pStyle w:val="standaardGIP"/>
              <w:rPr>
                <w:lang w:val="nl-NL"/>
              </w:rPr>
            </w:pPr>
            <w:r>
              <w:rPr>
                <w:lang w:val="nl-NL"/>
              </w:rPr>
              <w:t>Oberon</w:t>
            </w:r>
          </w:p>
        </w:tc>
        <w:tc>
          <w:tcPr>
            <w:tcW w:w="3210" w:type="dxa"/>
          </w:tcPr>
          <w:p w14:paraId="42D945DE" w14:textId="77E6C341" w:rsidR="00780573" w:rsidRDefault="00780573" w:rsidP="00E137A2">
            <w:pPr>
              <w:pStyle w:val="standaardGIP"/>
              <w:rPr>
                <w:lang w:val="nl-NL"/>
              </w:rPr>
            </w:pPr>
            <w:r>
              <w:rPr>
                <w:lang w:val="nl-NL"/>
              </w:rPr>
              <w:t>21/05/2020</w:t>
            </w:r>
          </w:p>
        </w:tc>
        <w:tc>
          <w:tcPr>
            <w:tcW w:w="3210" w:type="dxa"/>
          </w:tcPr>
          <w:p w14:paraId="245A314A" w14:textId="74955567" w:rsidR="00780573" w:rsidRDefault="00780573" w:rsidP="000310CC">
            <w:pPr>
              <w:pStyle w:val="standaardGIP"/>
              <w:rPr>
                <w:lang w:val="nl-NL"/>
              </w:rPr>
            </w:pPr>
            <w:r>
              <w:rPr>
                <w:lang w:val="nl-NL"/>
              </w:rPr>
              <w:t>Schrijven voorwoord, deel van elektonica en smartlock</w:t>
            </w:r>
          </w:p>
        </w:tc>
      </w:tr>
      <w:tr w:rsidR="005B1212" w:rsidRPr="009043F7" w14:paraId="7466FA94" w14:textId="77777777" w:rsidTr="00780573">
        <w:tc>
          <w:tcPr>
            <w:tcW w:w="3208" w:type="dxa"/>
          </w:tcPr>
          <w:p w14:paraId="4384AA31" w14:textId="5D6AEAC8" w:rsidR="005B1212" w:rsidRDefault="005B1212" w:rsidP="00E137A2">
            <w:pPr>
              <w:pStyle w:val="standaardGIP"/>
              <w:rPr>
                <w:lang w:val="nl-NL"/>
              </w:rPr>
            </w:pPr>
            <w:r>
              <w:rPr>
                <w:lang w:val="nl-NL"/>
              </w:rPr>
              <w:t>Aaron</w:t>
            </w:r>
          </w:p>
        </w:tc>
        <w:tc>
          <w:tcPr>
            <w:tcW w:w="3210" w:type="dxa"/>
          </w:tcPr>
          <w:p w14:paraId="5381FA88" w14:textId="28E396C4" w:rsidR="005B1212" w:rsidRDefault="005B1212" w:rsidP="00E137A2">
            <w:pPr>
              <w:pStyle w:val="standaardGIP"/>
              <w:rPr>
                <w:lang w:val="nl-NL"/>
              </w:rPr>
            </w:pPr>
            <w:r>
              <w:rPr>
                <w:lang w:val="nl-NL"/>
              </w:rPr>
              <w:t>21/05/2020</w:t>
            </w:r>
          </w:p>
        </w:tc>
        <w:tc>
          <w:tcPr>
            <w:tcW w:w="3210" w:type="dxa"/>
          </w:tcPr>
          <w:p w14:paraId="3C75205A" w14:textId="4F7F2F85" w:rsidR="005B1212" w:rsidRDefault="005B1212" w:rsidP="000310CC">
            <w:pPr>
              <w:pStyle w:val="standaardGIP"/>
              <w:rPr>
                <w:lang w:val="nl-NL"/>
              </w:rPr>
            </w:pPr>
            <w:r>
              <w:rPr>
                <w:lang w:val="nl-NL"/>
              </w:rPr>
              <w:t>Begin schrijven abstract</w:t>
            </w:r>
          </w:p>
        </w:tc>
      </w:tr>
      <w:tr w:rsidR="005B1212" w:rsidRPr="009043F7" w14:paraId="55E31D14" w14:textId="77777777" w:rsidTr="00780573">
        <w:tc>
          <w:tcPr>
            <w:tcW w:w="3208" w:type="dxa"/>
          </w:tcPr>
          <w:p w14:paraId="44061BA8" w14:textId="48FE8E03" w:rsidR="005B1212" w:rsidRDefault="005B1212" w:rsidP="00E137A2">
            <w:pPr>
              <w:pStyle w:val="standaardGIP"/>
              <w:rPr>
                <w:lang w:val="nl-NL"/>
              </w:rPr>
            </w:pPr>
            <w:r>
              <w:rPr>
                <w:lang w:val="nl-NL"/>
              </w:rPr>
              <w:t>Elian</w:t>
            </w:r>
          </w:p>
        </w:tc>
        <w:tc>
          <w:tcPr>
            <w:tcW w:w="3210" w:type="dxa"/>
          </w:tcPr>
          <w:p w14:paraId="395FE42F" w14:textId="6A92EADD" w:rsidR="005B1212" w:rsidRDefault="005B1212" w:rsidP="00E137A2">
            <w:pPr>
              <w:pStyle w:val="standaardGIP"/>
              <w:rPr>
                <w:lang w:val="nl-NL"/>
              </w:rPr>
            </w:pPr>
            <w:r>
              <w:rPr>
                <w:lang w:val="nl-NL"/>
              </w:rPr>
              <w:t>21/05/2020</w:t>
            </w:r>
          </w:p>
        </w:tc>
        <w:tc>
          <w:tcPr>
            <w:tcW w:w="3210" w:type="dxa"/>
          </w:tcPr>
          <w:p w14:paraId="2EC1A4FC" w14:textId="753C77AC" w:rsidR="005B1212" w:rsidRDefault="005B1212" w:rsidP="000310CC">
            <w:pPr>
              <w:pStyle w:val="standaardGIP"/>
              <w:rPr>
                <w:lang w:val="nl-NL"/>
              </w:rPr>
            </w:pPr>
            <w:r>
              <w:rPr>
                <w:lang w:val="nl-NL"/>
              </w:rPr>
              <w:t>Abstract verbeteren, aanvullen en herschrijven</w:t>
            </w:r>
          </w:p>
        </w:tc>
      </w:tr>
      <w:tr w:rsidR="005B1212" w:rsidRPr="009043F7" w14:paraId="5ABFEA7F" w14:textId="77777777" w:rsidTr="00780573">
        <w:tc>
          <w:tcPr>
            <w:tcW w:w="3208" w:type="dxa"/>
          </w:tcPr>
          <w:p w14:paraId="4D7BB5C6" w14:textId="0A68FD4E" w:rsidR="005B1212" w:rsidRDefault="005B1212" w:rsidP="00E137A2">
            <w:pPr>
              <w:pStyle w:val="standaardGIP"/>
              <w:rPr>
                <w:lang w:val="nl-NL"/>
              </w:rPr>
            </w:pPr>
            <w:r>
              <w:rPr>
                <w:lang w:val="nl-NL"/>
              </w:rPr>
              <w:t>Aaron</w:t>
            </w:r>
          </w:p>
        </w:tc>
        <w:tc>
          <w:tcPr>
            <w:tcW w:w="3210" w:type="dxa"/>
          </w:tcPr>
          <w:p w14:paraId="1DF93FF4" w14:textId="2636B205" w:rsidR="005B1212" w:rsidRDefault="005B1212" w:rsidP="00E137A2">
            <w:pPr>
              <w:pStyle w:val="standaardGIP"/>
              <w:rPr>
                <w:lang w:val="nl-NL"/>
              </w:rPr>
            </w:pPr>
            <w:r>
              <w:rPr>
                <w:lang w:val="nl-NL"/>
              </w:rPr>
              <w:t>21/05/2020</w:t>
            </w:r>
          </w:p>
        </w:tc>
        <w:tc>
          <w:tcPr>
            <w:tcW w:w="3210" w:type="dxa"/>
          </w:tcPr>
          <w:p w14:paraId="7E173101" w14:textId="40EA1C9A" w:rsidR="005B1212" w:rsidRDefault="005B1212" w:rsidP="000310CC">
            <w:pPr>
              <w:pStyle w:val="standaardGIP"/>
              <w:rPr>
                <w:lang w:val="nl-NL"/>
              </w:rPr>
            </w:pPr>
            <w:r>
              <w:rPr>
                <w:lang w:val="nl-NL"/>
              </w:rPr>
              <w:t>Schrijven hoofdstuk 1.1</w:t>
            </w:r>
          </w:p>
        </w:tc>
      </w:tr>
      <w:tr w:rsidR="00CA3EE9" w:rsidRPr="009043F7" w14:paraId="31A72D6F" w14:textId="77777777" w:rsidTr="00780573">
        <w:tc>
          <w:tcPr>
            <w:tcW w:w="3208" w:type="dxa"/>
          </w:tcPr>
          <w:p w14:paraId="1D4DF643" w14:textId="615788EB" w:rsidR="00CA3EE9" w:rsidRDefault="00CA3EE9" w:rsidP="00E137A2">
            <w:pPr>
              <w:pStyle w:val="standaardGIP"/>
              <w:rPr>
                <w:lang w:val="nl-NL"/>
              </w:rPr>
            </w:pPr>
            <w:r>
              <w:rPr>
                <w:lang w:val="nl-NL"/>
              </w:rPr>
              <w:t>Dries</w:t>
            </w:r>
          </w:p>
        </w:tc>
        <w:tc>
          <w:tcPr>
            <w:tcW w:w="3210" w:type="dxa"/>
          </w:tcPr>
          <w:p w14:paraId="52ED2A93" w14:textId="6A9B62F9" w:rsidR="00CA3EE9" w:rsidRDefault="00CA3EE9" w:rsidP="00E137A2">
            <w:pPr>
              <w:pStyle w:val="standaardGIP"/>
              <w:rPr>
                <w:lang w:val="nl-NL"/>
              </w:rPr>
            </w:pPr>
            <w:r>
              <w:rPr>
                <w:lang w:val="nl-NL"/>
              </w:rPr>
              <w:t>21/05/2020</w:t>
            </w:r>
          </w:p>
        </w:tc>
        <w:tc>
          <w:tcPr>
            <w:tcW w:w="3210" w:type="dxa"/>
          </w:tcPr>
          <w:p w14:paraId="6F87391E" w14:textId="018691A4" w:rsidR="00CA3EE9" w:rsidRDefault="00CA3EE9" w:rsidP="000310CC">
            <w:pPr>
              <w:pStyle w:val="standaardGIP"/>
              <w:rPr>
                <w:lang w:val="nl-NL"/>
              </w:rPr>
            </w:pPr>
            <w:r>
              <w:rPr>
                <w:lang w:val="nl-NL"/>
              </w:rPr>
              <w:t>Schrijven hoodstuk 1.2 en 2.2</w:t>
            </w:r>
          </w:p>
        </w:tc>
      </w:tr>
      <w:tr w:rsidR="00147BDE" w:rsidRPr="009043F7" w14:paraId="36C70BA1" w14:textId="77777777" w:rsidTr="00780573">
        <w:tc>
          <w:tcPr>
            <w:tcW w:w="3208" w:type="dxa"/>
          </w:tcPr>
          <w:p w14:paraId="1F5B35DE" w14:textId="750C2BDD" w:rsidR="00147BDE" w:rsidRDefault="00147BDE" w:rsidP="00E137A2">
            <w:pPr>
              <w:pStyle w:val="standaardGIP"/>
              <w:rPr>
                <w:lang w:val="nl-NL"/>
              </w:rPr>
            </w:pPr>
            <w:r>
              <w:rPr>
                <w:lang w:val="nl-NL"/>
              </w:rPr>
              <w:t>Oberon en Elian</w:t>
            </w:r>
          </w:p>
        </w:tc>
        <w:tc>
          <w:tcPr>
            <w:tcW w:w="3210" w:type="dxa"/>
          </w:tcPr>
          <w:p w14:paraId="092E40EC" w14:textId="1636BD5F" w:rsidR="00147BDE" w:rsidRDefault="00147BDE" w:rsidP="00E137A2">
            <w:pPr>
              <w:pStyle w:val="standaardGIP"/>
              <w:rPr>
                <w:lang w:val="nl-NL"/>
              </w:rPr>
            </w:pPr>
            <w:r>
              <w:rPr>
                <w:lang w:val="nl-NL"/>
              </w:rPr>
              <w:t>22/05/2020</w:t>
            </w:r>
          </w:p>
        </w:tc>
        <w:tc>
          <w:tcPr>
            <w:tcW w:w="3210" w:type="dxa"/>
          </w:tcPr>
          <w:p w14:paraId="4E7D44D9" w14:textId="1E0C9D11" w:rsidR="00147BDE" w:rsidRDefault="00147BDE" w:rsidP="000310CC">
            <w:pPr>
              <w:pStyle w:val="standaardGIP"/>
              <w:rPr>
                <w:lang w:val="nl-NL"/>
              </w:rPr>
            </w:pPr>
            <w:r>
              <w:rPr>
                <w:lang w:val="nl-NL"/>
              </w:rPr>
              <w:t>Schrijven conclusie</w:t>
            </w:r>
          </w:p>
        </w:tc>
      </w:tr>
      <w:tr w:rsidR="00147BDE" w:rsidRPr="009043F7" w14:paraId="00239779" w14:textId="77777777" w:rsidTr="00780573">
        <w:tc>
          <w:tcPr>
            <w:tcW w:w="3208" w:type="dxa"/>
          </w:tcPr>
          <w:p w14:paraId="29BE145E" w14:textId="04A3D303" w:rsidR="00147BDE" w:rsidRDefault="00147BDE" w:rsidP="00E137A2">
            <w:pPr>
              <w:pStyle w:val="standaardGIP"/>
              <w:rPr>
                <w:lang w:val="nl-NL"/>
              </w:rPr>
            </w:pPr>
            <w:r>
              <w:rPr>
                <w:lang w:val="nl-NL"/>
              </w:rPr>
              <w:t>Dries</w:t>
            </w:r>
          </w:p>
        </w:tc>
        <w:tc>
          <w:tcPr>
            <w:tcW w:w="3210" w:type="dxa"/>
          </w:tcPr>
          <w:p w14:paraId="7C2018B6" w14:textId="22652DEF" w:rsidR="00147BDE" w:rsidRDefault="00147BDE" w:rsidP="00E137A2">
            <w:pPr>
              <w:pStyle w:val="standaardGIP"/>
              <w:rPr>
                <w:lang w:val="nl-NL"/>
              </w:rPr>
            </w:pPr>
            <w:r>
              <w:rPr>
                <w:lang w:val="nl-NL"/>
              </w:rPr>
              <w:t>22/05/2020</w:t>
            </w:r>
          </w:p>
        </w:tc>
        <w:tc>
          <w:tcPr>
            <w:tcW w:w="3210" w:type="dxa"/>
          </w:tcPr>
          <w:p w14:paraId="7660F1A7" w14:textId="450E8077" w:rsidR="00147BDE" w:rsidRDefault="00147BDE" w:rsidP="000310CC">
            <w:pPr>
              <w:pStyle w:val="standaardGIP"/>
              <w:rPr>
                <w:lang w:val="nl-NL"/>
              </w:rPr>
            </w:pPr>
            <w:r>
              <w:rPr>
                <w:lang w:val="nl-NL"/>
              </w:rPr>
              <w:t>Verslag afschrijven bijlagen toevoegen.</w:t>
            </w:r>
          </w:p>
        </w:tc>
      </w:tr>
      <w:tr w:rsidR="00780573" w:rsidRPr="009043F7" w14:paraId="3DD0BFD5" w14:textId="77777777" w:rsidTr="00780573">
        <w:tc>
          <w:tcPr>
            <w:tcW w:w="3208" w:type="dxa"/>
          </w:tcPr>
          <w:p w14:paraId="6CE57746" w14:textId="3C015B28" w:rsidR="00780573" w:rsidRDefault="00780573" w:rsidP="00E137A2">
            <w:pPr>
              <w:pStyle w:val="standaardGIP"/>
              <w:rPr>
                <w:lang w:val="nl-NL"/>
              </w:rPr>
            </w:pPr>
            <w:r>
              <w:rPr>
                <w:lang w:val="nl-NL"/>
              </w:rPr>
              <w:t>Aaron</w:t>
            </w:r>
          </w:p>
        </w:tc>
        <w:tc>
          <w:tcPr>
            <w:tcW w:w="3210" w:type="dxa"/>
          </w:tcPr>
          <w:p w14:paraId="3A1DB350" w14:textId="4AFDDB07" w:rsidR="00780573" w:rsidRDefault="00780573" w:rsidP="00E137A2">
            <w:pPr>
              <w:pStyle w:val="standaardGIP"/>
              <w:rPr>
                <w:lang w:val="nl-NL"/>
              </w:rPr>
            </w:pPr>
            <w:r>
              <w:rPr>
                <w:lang w:val="nl-NL"/>
              </w:rPr>
              <w:t>22/05/2020</w:t>
            </w:r>
          </w:p>
        </w:tc>
        <w:tc>
          <w:tcPr>
            <w:tcW w:w="3210" w:type="dxa"/>
          </w:tcPr>
          <w:p w14:paraId="2074D9B5" w14:textId="27ED6498" w:rsidR="00780573" w:rsidRDefault="00780573" w:rsidP="000310CC">
            <w:pPr>
              <w:pStyle w:val="standaardGIP"/>
              <w:rPr>
                <w:lang w:val="nl-NL"/>
              </w:rPr>
            </w:pPr>
            <w:r>
              <w:rPr>
                <w:lang w:val="nl-NL"/>
              </w:rPr>
              <w:t>Verslag verbeteren</w:t>
            </w:r>
          </w:p>
        </w:tc>
      </w:tr>
      <w:tr w:rsidR="00237898" w:rsidRPr="009043F7" w14:paraId="6E3F76BB" w14:textId="77777777" w:rsidTr="00780573">
        <w:tc>
          <w:tcPr>
            <w:tcW w:w="3208" w:type="dxa"/>
          </w:tcPr>
          <w:p w14:paraId="7D68D66F" w14:textId="5039F8C1" w:rsidR="00237898" w:rsidRDefault="00237898" w:rsidP="00E137A2">
            <w:pPr>
              <w:pStyle w:val="standaardGIP"/>
              <w:rPr>
                <w:lang w:val="nl-NL"/>
              </w:rPr>
            </w:pPr>
            <w:r>
              <w:rPr>
                <w:lang w:val="nl-NL"/>
              </w:rPr>
              <w:t>Dries, Oberon, Aaron, Elian</w:t>
            </w:r>
          </w:p>
        </w:tc>
        <w:tc>
          <w:tcPr>
            <w:tcW w:w="3210" w:type="dxa"/>
          </w:tcPr>
          <w:p w14:paraId="39F75224" w14:textId="4FC720E9" w:rsidR="00237898" w:rsidRDefault="00237898" w:rsidP="00E137A2">
            <w:pPr>
              <w:pStyle w:val="standaardGIP"/>
              <w:rPr>
                <w:lang w:val="nl-NL"/>
              </w:rPr>
            </w:pPr>
            <w:r>
              <w:rPr>
                <w:lang w:val="nl-NL"/>
              </w:rPr>
              <w:t>22/05/2020</w:t>
            </w:r>
          </w:p>
        </w:tc>
        <w:tc>
          <w:tcPr>
            <w:tcW w:w="3210" w:type="dxa"/>
          </w:tcPr>
          <w:p w14:paraId="6017059E" w14:textId="2FB2007F" w:rsidR="00237898" w:rsidRDefault="00237898" w:rsidP="000310CC">
            <w:pPr>
              <w:pStyle w:val="standaardGIP"/>
              <w:rPr>
                <w:lang w:val="nl-NL"/>
              </w:rPr>
            </w:pPr>
            <w:r>
              <w:rPr>
                <w:lang w:val="nl-NL"/>
              </w:rPr>
              <w:t>Verbeteren verslag, opmaak aanpassen, bijlagen toevoegen</w:t>
            </w:r>
          </w:p>
        </w:tc>
      </w:tr>
      <w:tr w:rsidR="005900E4" w:rsidRPr="009043F7" w14:paraId="4269A254" w14:textId="77777777" w:rsidTr="00780573">
        <w:tc>
          <w:tcPr>
            <w:tcW w:w="3208" w:type="dxa"/>
          </w:tcPr>
          <w:p w14:paraId="0731A445" w14:textId="29B76370" w:rsidR="005900E4" w:rsidRDefault="005900E4" w:rsidP="00E137A2">
            <w:pPr>
              <w:pStyle w:val="standaardGIP"/>
              <w:rPr>
                <w:lang w:val="nl-NL"/>
              </w:rPr>
            </w:pPr>
            <w:r>
              <w:rPr>
                <w:lang w:val="nl-NL"/>
              </w:rPr>
              <w:t>Dries, Oberon, Aaron, Elian</w:t>
            </w:r>
          </w:p>
        </w:tc>
        <w:tc>
          <w:tcPr>
            <w:tcW w:w="3210" w:type="dxa"/>
          </w:tcPr>
          <w:p w14:paraId="1677A73D" w14:textId="3EC37F5D" w:rsidR="005900E4" w:rsidRDefault="005900E4" w:rsidP="00E137A2">
            <w:pPr>
              <w:pStyle w:val="standaardGIP"/>
              <w:rPr>
                <w:lang w:val="nl-NL"/>
              </w:rPr>
            </w:pPr>
            <w:r>
              <w:rPr>
                <w:lang w:val="nl-NL"/>
              </w:rPr>
              <w:t>17/06/2020</w:t>
            </w:r>
          </w:p>
        </w:tc>
        <w:tc>
          <w:tcPr>
            <w:tcW w:w="3210" w:type="dxa"/>
          </w:tcPr>
          <w:p w14:paraId="07577D2B" w14:textId="5DF2D45C" w:rsidR="005900E4" w:rsidRDefault="005900E4" w:rsidP="000310CC">
            <w:pPr>
              <w:pStyle w:val="standaardGIP"/>
              <w:rPr>
                <w:lang w:val="nl-NL"/>
              </w:rPr>
            </w:pPr>
            <w:r>
              <w:rPr>
                <w:lang w:val="nl-NL"/>
              </w:rPr>
              <w:t>Laatste aanpassingen</w:t>
            </w:r>
          </w:p>
        </w:tc>
      </w:tr>
    </w:tbl>
    <w:p w14:paraId="34EFAEF2" w14:textId="7886581D" w:rsidR="00A41E6A" w:rsidRDefault="00A41E6A" w:rsidP="00E137A2">
      <w:pPr>
        <w:pStyle w:val="standaardGIP"/>
      </w:pPr>
    </w:p>
    <w:p w14:paraId="54EF4D5D" w14:textId="7B77DA4C" w:rsidR="00DC2424" w:rsidRDefault="00DC2424" w:rsidP="00E137A2">
      <w:pPr>
        <w:pStyle w:val="standaardGIP"/>
      </w:pPr>
    </w:p>
    <w:p w14:paraId="3FFE9CEE" w14:textId="25D7321A" w:rsidR="00DC2424" w:rsidRDefault="00DC2424" w:rsidP="00E137A2">
      <w:pPr>
        <w:pStyle w:val="standaardGIP"/>
      </w:pPr>
    </w:p>
    <w:p w14:paraId="4BA9C88A" w14:textId="4B7F3FB5" w:rsidR="00DC2424" w:rsidRDefault="00DC2424" w:rsidP="00E137A2">
      <w:pPr>
        <w:pStyle w:val="standaardGIP"/>
      </w:pPr>
    </w:p>
    <w:p w14:paraId="6BBBD9F8" w14:textId="20A5E96B" w:rsidR="00DC2424" w:rsidRDefault="00DC2424" w:rsidP="00E137A2">
      <w:pPr>
        <w:pStyle w:val="standaardGIP"/>
      </w:pPr>
    </w:p>
    <w:p w14:paraId="17F87E1F" w14:textId="330B3358" w:rsidR="00DC2424" w:rsidRDefault="00DC2424" w:rsidP="00E137A2">
      <w:pPr>
        <w:pStyle w:val="standaardGIP"/>
      </w:pPr>
    </w:p>
    <w:p w14:paraId="4FBD86C4" w14:textId="34E7F834" w:rsidR="00DC2424" w:rsidRDefault="00DC2424" w:rsidP="00E137A2">
      <w:pPr>
        <w:pStyle w:val="standaardGIP"/>
      </w:pPr>
    </w:p>
    <w:p w14:paraId="4229A50D" w14:textId="52ADCC79" w:rsidR="00DC2424" w:rsidRDefault="00DC2424" w:rsidP="00E137A2">
      <w:pPr>
        <w:pStyle w:val="standaardGIP"/>
      </w:pPr>
    </w:p>
    <w:p w14:paraId="708A153F" w14:textId="7C5E032D" w:rsidR="00DC2424" w:rsidRDefault="00DC2424" w:rsidP="00E137A2">
      <w:pPr>
        <w:pStyle w:val="standaardGIP"/>
      </w:pPr>
    </w:p>
    <w:p w14:paraId="3DACC7C3" w14:textId="28786BC4" w:rsidR="00DC2424" w:rsidRDefault="00DC2424" w:rsidP="00E137A2">
      <w:pPr>
        <w:pStyle w:val="standaardGIP"/>
      </w:pPr>
    </w:p>
    <w:p w14:paraId="2ECB1592" w14:textId="400753F0" w:rsidR="00DC2424" w:rsidRDefault="00DC2424" w:rsidP="00E137A2">
      <w:pPr>
        <w:pStyle w:val="standaardGIP"/>
      </w:pPr>
    </w:p>
    <w:p w14:paraId="742BE61E" w14:textId="5327F51F" w:rsidR="00DC2424" w:rsidRDefault="00DC2424" w:rsidP="00E137A2">
      <w:pPr>
        <w:pStyle w:val="standaardGIP"/>
      </w:pPr>
    </w:p>
    <w:p w14:paraId="3EF39994" w14:textId="22578B26" w:rsidR="00DC2424" w:rsidRDefault="00DC2424" w:rsidP="00E137A2">
      <w:pPr>
        <w:pStyle w:val="standaardGIP"/>
      </w:pPr>
    </w:p>
    <w:p w14:paraId="1381F61E" w14:textId="7BCB910C" w:rsidR="00DC2424" w:rsidRDefault="00DC2424" w:rsidP="00E137A2">
      <w:pPr>
        <w:pStyle w:val="standaardGIP"/>
      </w:pPr>
    </w:p>
    <w:p w14:paraId="4B886362" w14:textId="4A598157" w:rsidR="00DC2424" w:rsidRDefault="00DC2424" w:rsidP="00E137A2">
      <w:pPr>
        <w:pStyle w:val="standaardGIP"/>
      </w:pPr>
    </w:p>
    <w:p w14:paraId="66C3BF2B" w14:textId="7E89C948" w:rsidR="00DC2424" w:rsidRDefault="00DC2424" w:rsidP="00E137A2">
      <w:pPr>
        <w:pStyle w:val="standaardGIP"/>
      </w:pPr>
    </w:p>
    <w:p w14:paraId="06FBC83F" w14:textId="043DBA62" w:rsidR="00DC2424" w:rsidRDefault="00DC2424" w:rsidP="00E137A2">
      <w:pPr>
        <w:pStyle w:val="standaardGIP"/>
      </w:pPr>
    </w:p>
    <w:p w14:paraId="4F23FC7F" w14:textId="329A6523" w:rsidR="00DC2424" w:rsidRDefault="00DC2424" w:rsidP="00E137A2">
      <w:pPr>
        <w:pStyle w:val="standaardGIP"/>
      </w:pPr>
    </w:p>
    <w:p w14:paraId="6826B0C0" w14:textId="2F57A911" w:rsidR="00DC2424" w:rsidRDefault="00DC2424" w:rsidP="00E137A2">
      <w:pPr>
        <w:pStyle w:val="standaardGIP"/>
      </w:pPr>
    </w:p>
    <w:p w14:paraId="50FDB98E" w14:textId="30C46842" w:rsidR="00DC2424" w:rsidRDefault="00DC2424" w:rsidP="00E137A2">
      <w:pPr>
        <w:pStyle w:val="standaardGIP"/>
      </w:pPr>
    </w:p>
    <w:p w14:paraId="79E0867D" w14:textId="3594536F" w:rsidR="00DC2424" w:rsidRDefault="00DC2424" w:rsidP="00E137A2">
      <w:pPr>
        <w:pStyle w:val="standaardGIP"/>
      </w:pPr>
    </w:p>
    <w:p w14:paraId="1651A411" w14:textId="550FD260" w:rsidR="00DC2424" w:rsidRDefault="00DC2424" w:rsidP="00E137A2">
      <w:pPr>
        <w:pStyle w:val="standaardGIP"/>
      </w:pPr>
    </w:p>
    <w:p w14:paraId="5B06A189" w14:textId="286FFDDB" w:rsidR="00DC2424" w:rsidRDefault="00DC2424" w:rsidP="00E137A2">
      <w:pPr>
        <w:pStyle w:val="standaardGIP"/>
      </w:pPr>
    </w:p>
    <w:p w14:paraId="6B6A826A" w14:textId="7019FDC3" w:rsidR="00DC2424" w:rsidRDefault="00DC2424" w:rsidP="00E137A2">
      <w:pPr>
        <w:pStyle w:val="standaardGIP"/>
      </w:pPr>
    </w:p>
    <w:p w14:paraId="3029195A" w14:textId="33BE60BF" w:rsidR="00DC2424" w:rsidRDefault="00DC2424" w:rsidP="00E137A2">
      <w:pPr>
        <w:pStyle w:val="standaardGIP"/>
      </w:pPr>
    </w:p>
    <w:p w14:paraId="29924B11" w14:textId="6C56902F" w:rsidR="00DC2424" w:rsidRDefault="00DC2424" w:rsidP="00E137A2">
      <w:pPr>
        <w:pStyle w:val="standaardGIP"/>
      </w:pPr>
    </w:p>
    <w:p w14:paraId="4FE64014" w14:textId="4F351369" w:rsidR="00DC2424" w:rsidRDefault="00DC2424" w:rsidP="00E137A2">
      <w:pPr>
        <w:pStyle w:val="standaardGIP"/>
      </w:pPr>
    </w:p>
    <w:p w14:paraId="42367C4F" w14:textId="3F4BC262" w:rsidR="00DC2424" w:rsidRDefault="00DC2424" w:rsidP="00E137A2">
      <w:pPr>
        <w:pStyle w:val="standaardGIP"/>
      </w:pPr>
    </w:p>
    <w:p w14:paraId="586D01B7" w14:textId="68E7BAB2" w:rsidR="00DC2424" w:rsidRDefault="00DC2424" w:rsidP="00E137A2">
      <w:pPr>
        <w:pStyle w:val="standaardGIP"/>
      </w:pPr>
    </w:p>
    <w:p w14:paraId="1CF22A1D" w14:textId="11466026" w:rsidR="00DC2424" w:rsidRDefault="00DC2424" w:rsidP="00E137A2">
      <w:pPr>
        <w:pStyle w:val="standaardGIP"/>
      </w:pPr>
    </w:p>
    <w:p w14:paraId="53E33B77" w14:textId="4F6D1DC5" w:rsidR="00DC2424" w:rsidRDefault="00DC2424" w:rsidP="00E137A2">
      <w:pPr>
        <w:pStyle w:val="standaardGIP"/>
      </w:pPr>
    </w:p>
    <w:p w14:paraId="281BEABB" w14:textId="5208CB71" w:rsidR="00DC2424" w:rsidRDefault="00DC2424" w:rsidP="00E137A2">
      <w:pPr>
        <w:pStyle w:val="standaardGIP"/>
      </w:pPr>
    </w:p>
    <w:p w14:paraId="3671A124" w14:textId="403FBBEB" w:rsidR="00DC2424" w:rsidRDefault="00DC2424" w:rsidP="00E137A2">
      <w:pPr>
        <w:pStyle w:val="standaardGIP"/>
      </w:pPr>
    </w:p>
    <w:p w14:paraId="6818F80A" w14:textId="20F09763" w:rsidR="00DC2424" w:rsidRDefault="00DC2424" w:rsidP="00E137A2">
      <w:pPr>
        <w:pStyle w:val="standaardGIP"/>
      </w:pPr>
    </w:p>
    <w:p w14:paraId="48EC7F31" w14:textId="33D8468E" w:rsidR="00DC2424" w:rsidRDefault="00DC2424" w:rsidP="00E137A2">
      <w:pPr>
        <w:pStyle w:val="standaardGIP"/>
      </w:pPr>
    </w:p>
    <w:p w14:paraId="58F8352A" w14:textId="09F9545A" w:rsidR="00755541" w:rsidRDefault="00755541" w:rsidP="00755541">
      <w:pPr>
        <w:pStyle w:val="Bijschrift"/>
        <w:keepNext/>
        <w:jc w:val="both"/>
      </w:pPr>
      <w:bookmarkStart w:id="163" w:name="_Toc41080924"/>
      <w:r>
        <w:lastRenderedPageBreak/>
        <w:t xml:space="preserve">Bijlage </w:t>
      </w:r>
      <w:r>
        <w:fldChar w:fldCharType="begin"/>
      </w:r>
      <w:r>
        <w:instrText xml:space="preserve"> SEQ Bijlage \* ARABIC </w:instrText>
      </w:r>
      <w:r>
        <w:fldChar w:fldCharType="separate"/>
      </w:r>
      <w:r w:rsidR="00996EBA">
        <w:t>4</w:t>
      </w:r>
      <w:r>
        <w:fldChar w:fldCharType="end"/>
      </w:r>
      <w:r>
        <w:t>: Tekeningen</w:t>
      </w:r>
      <w:bookmarkEnd w:id="163"/>
    </w:p>
    <w:p w14:paraId="7C48673C" w14:textId="77777777" w:rsidR="00755541" w:rsidRDefault="00755541" w:rsidP="00755541">
      <w:pPr>
        <w:pStyle w:val="standaardGIP"/>
        <w:keepNext/>
      </w:pPr>
      <w:r>
        <w:rPr>
          <w:lang w:eastAsia="nl-BE"/>
        </w:rPr>
        <w:drawing>
          <wp:inline distT="0" distB="0" distL="0" distR="0" wp14:anchorId="35309954" wp14:editId="648CFAF8">
            <wp:extent cx="6076315" cy="8599805"/>
            <wp:effectExtent l="0" t="0" r="635" b="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076315" cy="8599805"/>
                    </a:xfrm>
                    <a:prstGeom prst="rect">
                      <a:avLst/>
                    </a:prstGeom>
                    <a:noFill/>
                  </pic:spPr>
                </pic:pic>
              </a:graphicData>
            </a:graphic>
          </wp:inline>
        </w:drawing>
      </w:r>
    </w:p>
    <w:p w14:paraId="5C607579" w14:textId="0FEB8610" w:rsidR="00097506" w:rsidRDefault="00097506" w:rsidP="00E137A2">
      <w:pPr>
        <w:pStyle w:val="standaardGIP"/>
      </w:pPr>
      <w:r>
        <w:object w:dxaOrig="8501" w:dyaOrig="14170" w14:anchorId="2A35AB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pt;height:746.25pt" o:ole="">
            <v:imagedata r:id="rId42" o:title=""/>
          </v:shape>
          <o:OLEObject Type="Embed" ProgID="AcroExch.Document.DC" ShapeID="_x0000_i1025" DrawAspect="Content" ObjectID="_1653920611" r:id="rId43"/>
        </w:object>
      </w:r>
    </w:p>
    <w:p w14:paraId="523C3D45" w14:textId="28976C33" w:rsidR="00557A82" w:rsidRDefault="00557A82" w:rsidP="00557A82">
      <w:r>
        <w:object w:dxaOrig="6121" w:dyaOrig="7921" w14:anchorId="7A824C59">
          <v:shape id="_x0000_i1026" type="#_x0000_t75" style="width:486pt;height:630pt" o:ole="">
            <v:imagedata r:id="rId44" o:title=""/>
          </v:shape>
          <o:OLEObject Type="Embed" ProgID="AcroExch.Document.DC" ShapeID="_x0000_i1026" DrawAspect="Content" ObjectID="_1653920612" r:id="rId45"/>
        </w:object>
      </w:r>
    </w:p>
    <w:p w14:paraId="653E28F5" w14:textId="65AE8AF8" w:rsidR="00FA6238" w:rsidRDefault="00FA6238">
      <w:r>
        <w:br w:type="page"/>
      </w:r>
    </w:p>
    <w:p w14:paraId="7416343E" w14:textId="7FACF837" w:rsidR="002D568C" w:rsidRDefault="00FA6238" w:rsidP="00557A82">
      <w:r>
        <w:rPr>
          <w:lang w:eastAsia="nl-BE"/>
        </w:rPr>
        <w:lastRenderedPageBreak/>
        <w:drawing>
          <wp:inline distT="0" distB="0" distL="0" distR="0" wp14:anchorId="3D0E523B" wp14:editId="5D664C8C">
            <wp:extent cx="6120130" cy="4550410"/>
            <wp:effectExtent l="0" t="0" r="0" b="254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20130" cy="4550410"/>
                    </a:xfrm>
                    <a:prstGeom prst="rect">
                      <a:avLst/>
                    </a:prstGeom>
                    <a:noFill/>
                    <a:ln>
                      <a:noFill/>
                    </a:ln>
                  </pic:spPr>
                </pic:pic>
              </a:graphicData>
            </a:graphic>
          </wp:inline>
        </w:drawing>
      </w:r>
    </w:p>
    <w:p w14:paraId="29BB51C4" w14:textId="123C8261" w:rsidR="00FF026F" w:rsidRDefault="00FF026F" w:rsidP="00557A82"/>
    <w:p w14:paraId="5040F14C" w14:textId="77777777" w:rsidR="00FF026F" w:rsidRDefault="00FF026F" w:rsidP="00557A82">
      <w:pPr>
        <w:sectPr w:rsidR="00FF026F" w:rsidSect="00C145B8">
          <w:headerReference w:type="default" r:id="rId47"/>
          <w:pgSz w:w="11906" w:h="16838"/>
          <w:pgMar w:top="1134" w:right="1134" w:bottom="1134" w:left="1134" w:header="709" w:footer="709" w:gutter="0"/>
          <w:cols w:space="708"/>
          <w:docGrid w:linePitch="360"/>
        </w:sectPr>
      </w:pPr>
    </w:p>
    <w:p w14:paraId="3662833A" w14:textId="7D90F378" w:rsidR="00FF026F" w:rsidRDefault="00FF026F">
      <w:r>
        <w:lastRenderedPageBreak/>
        <w:br w:type="page"/>
      </w:r>
    </w:p>
    <w:p w14:paraId="3CD92C18" w14:textId="77777777" w:rsidR="00FF026F" w:rsidRPr="00557A82" w:rsidRDefault="00FF026F" w:rsidP="00557A82"/>
    <w:sectPr w:rsidR="00FF026F" w:rsidRPr="00557A82" w:rsidSect="00C145B8">
      <w:footerReference w:type="even" r:id="rId48"/>
      <w:footerReference w:type="default" r:id="rId49"/>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1219F9" w14:textId="77777777" w:rsidR="00E238EA" w:rsidRDefault="00E238EA" w:rsidP="00F248D7">
      <w:pPr>
        <w:spacing w:after="0" w:line="240" w:lineRule="auto"/>
      </w:pPr>
      <w:r>
        <w:separator/>
      </w:r>
    </w:p>
  </w:endnote>
  <w:endnote w:type="continuationSeparator" w:id="0">
    <w:p w14:paraId="4E9391C3" w14:textId="77777777" w:rsidR="00E238EA" w:rsidRDefault="00E238EA" w:rsidP="00F24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F1A71" w14:textId="6C3DA2FB" w:rsidR="005900E4" w:rsidRDefault="005900E4">
    <w:pPr>
      <w:pStyle w:val="Voettekst"/>
      <w:jc w:val="right"/>
    </w:pPr>
  </w:p>
  <w:p w14:paraId="6E18207E" w14:textId="37D1760A" w:rsidR="005900E4" w:rsidRDefault="005900E4" w:rsidP="00976698">
    <w:pPr>
      <w:pStyle w:val="Voettekst"/>
      <w:tabs>
        <w:tab w:val="clear" w:pos="4536"/>
        <w:tab w:val="clear" w:pos="9072"/>
        <w:tab w:val="left" w:pos="3181"/>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ED8F6" w14:textId="38AEFEEE" w:rsidR="005900E4" w:rsidRDefault="005900E4" w:rsidP="00960F47">
    <w:pPr>
      <w:pStyle w:val="Voettekst"/>
      <w:tabs>
        <w:tab w:val="clear" w:pos="4536"/>
        <w:tab w:val="clear" w:pos="9072"/>
        <w:tab w:val="left" w:pos="1376"/>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5297626"/>
      <w:docPartObj>
        <w:docPartGallery w:val="Page Numbers (Bottom of Page)"/>
        <w:docPartUnique/>
      </w:docPartObj>
    </w:sdtPr>
    <w:sdtContent>
      <w:p w14:paraId="47B8856A" w14:textId="500AF725" w:rsidR="005900E4" w:rsidRDefault="005900E4">
        <w:pPr>
          <w:pStyle w:val="Voettekst"/>
        </w:pPr>
        <w:r>
          <w:fldChar w:fldCharType="begin"/>
        </w:r>
        <w:r>
          <w:instrText>PAGE   \* MERGEFORMAT</w:instrText>
        </w:r>
        <w:r>
          <w:fldChar w:fldCharType="separate"/>
        </w:r>
        <w:r w:rsidRPr="00096DC5">
          <w:rPr>
            <w:lang w:val="nl-NL"/>
          </w:rPr>
          <w:t>36</w:t>
        </w:r>
        <w:r>
          <w:fldChar w:fldCharType="end"/>
        </w:r>
      </w:p>
    </w:sdtContent>
  </w:sdt>
  <w:p w14:paraId="6AFABF9B" w14:textId="280D6900" w:rsidR="005900E4" w:rsidRDefault="005900E4">
    <w:pPr>
      <w:pStyle w:val="Voetteks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27920339"/>
      <w:docPartObj>
        <w:docPartGallery w:val="Page Numbers (Bottom of Page)"/>
        <w:docPartUnique/>
      </w:docPartObj>
    </w:sdtPr>
    <w:sdtContent>
      <w:p w14:paraId="0E9DFFBD" w14:textId="0969956F" w:rsidR="005900E4" w:rsidRDefault="005900E4">
        <w:pPr>
          <w:pStyle w:val="Voettekst"/>
          <w:jc w:val="right"/>
        </w:pPr>
        <w:r>
          <w:fldChar w:fldCharType="begin"/>
        </w:r>
        <w:r>
          <w:instrText>PAGE   \* MERGEFORMAT</w:instrText>
        </w:r>
        <w:r>
          <w:fldChar w:fldCharType="separate"/>
        </w:r>
        <w:r w:rsidRPr="00096DC5">
          <w:rPr>
            <w:lang w:val="nl-NL"/>
          </w:rPr>
          <w:t>35</w:t>
        </w:r>
        <w:r>
          <w:fldChar w:fldCharType="end"/>
        </w:r>
      </w:p>
    </w:sdtContent>
  </w:sdt>
  <w:p w14:paraId="5C03D79B" w14:textId="77777777" w:rsidR="005900E4" w:rsidRDefault="005900E4" w:rsidP="00960F47">
    <w:pPr>
      <w:pStyle w:val="Voettekst"/>
      <w:tabs>
        <w:tab w:val="clear" w:pos="4536"/>
        <w:tab w:val="clear" w:pos="9072"/>
        <w:tab w:val="left" w:pos="1376"/>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BB827" w14:textId="3A26CCF0" w:rsidR="005900E4" w:rsidRDefault="005900E4">
    <w:pPr>
      <w:pStyle w:val="Voettekst"/>
    </w:pPr>
  </w:p>
  <w:p w14:paraId="39D46C30" w14:textId="77777777" w:rsidR="005900E4" w:rsidRDefault="005900E4">
    <w:pPr>
      <w:pStyle w:val="Voetteks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89AA6" w14:textId="6990D499" w:rsidR="005900E4" w:rsidRDefault="005900E4">
    <w:pPr>
      <w:pStyle w:val="Voettekst"/>
      <w:jc w:val="right"/>
    </w:pPr>
  </w:p>
  <w:p w14:paraId="5F51B3A3" w14:textId="77777777" w:rsidR="005900E4" w:rsidRDefault="005900E4" w:rsidP="00960F47">
    <w:pPr>
      <w:pStyle w:val="Voettekst"/>
      <w:tabs>
        <w:tab w:val="clear" w:pos="4536"/>
        <w:tab w:val="clear" w:pos="9072"/>
        <w:tab w:val="left" w:pos="137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6C3126" w14:textId="77777777" w:rsidR="00E238EA" w:rsidRDefault="00E238EA" w:rsidP="00F248D7">
      <w:pPr>
        <w:spacing w:after="0" w:line="240" w:lineRule="auto"/>
      </w:pPr>
      <w:r>
        <w:separator/>
      </w:r>
    </w:p>
  </w:footnote>
  <w:footnote w:type="continuationSeparator" w:id="0">
    <w:p w14:paraId="14419C81" w14:textId="77777777" w:rsidR="00E238EA" w:rsidRDefault="00E238EA" w:rsidP="00F248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5EB65" w14:textId="15D6839A" w:rsidR="005900E4" w:rsidRDefault="005900E4" w:rsidP="00B22A05">
    <w:pPr>
      <w:pStyle w:val="koptextGIP"/>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73AAA" w14:textId="23EAB308" w:rsidR="005900E4" w:rsidRDefault="005900E4" w:rsidP="001A6199">
    <w:pPr>
      <w:pStyle w:val="koptextGIP"/>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1AAA5C" w14:textId="77777777" w:rsidR="005900E4" w:rsidRDefault="005900E4" w:rsidP="00B22A05">
    <w:pPr>
      <w:pStyle w:val="koptextGIP"/>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B8B26" w14:textId="364FFA71" w:rsidR="005900E4" w:rsidRDefault="005900E4" w:rsidP="001A6199">
    <w:pPr>
      <w:pStyle w:val="koptextGIP"/>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8A6E3" w14:textId="77777777" w:rsidR="005900E4" w:rsidRDefault="005900E4" w:rsidP="00B22A05">
    <w:pPr>
      <w:pStyle w:val="koptextGIP"/>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C06DA" w14:textId="143C5B3E" w:rsidR="005900E4" w:rsidRDefault="005900E4" w:rsidP="001A6199">
    <w:pPr>
      <w:pStyle w:val="koptextGIP"/>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91FBB"/>
    <w:multiLevelType w:val="hybridMultilevel"/>
    <w:tmpl w:val="1E0E5A44"/>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 w15:restartNumberingAfterBreak="0">
    <w:nsid w:val="274127CE"/>
    <w:multiLevelType w:val="hybridMultilevel"/>
    <w:tmpl w:val="9E18A2B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7B16D29"/>
    <w:multiLevelType w:val="multilevel"/>
    <w:tmpl w:val="7C3A3F84"/>
    <w:lvl w:ilvl="0">
      <w:start w:val="1"/>
      <w:numFmt w:val="decimal"/>
      <w:pStyle w:val="kopGIPmetnummering"/>
      <w:lvlText w:val="%1"/>
      <w:lvlJc w:val="left"/>
      <w:pPr>
        <w:ind w:left="1134" w:hanging="1134"/>
      </w:pPr>
      <w:rPr>
        <w:rFonts w:hint="default"/>
      </w:rPr>
    </w:lvl>
    <w:lvl w:ilvl="1">
      <w:start w:val="1"/>
      <w:numFmt w:val="decimal"/>
      <w:pStyle w:val="subkopGIP"/>
      <w:lvlText w:val="%1.%2"/>
      <w:lvlJc w:val="left"/>
      <w:pPr>
        <w:ind w:left="1134" w:hanging="1134"/>
      </w:pPr>
      <w:rPr>
        <w:rFonts w:hint="default"/>
      </w:rPr>
    </w:lvl>
    <w:lvl w:ilvl="2">
      <w:start w:val="1"/>
      <w:numFmt w:val="decimal"/>
      <w:pStyle w:val="subsubkopGIP"/>
      <w:lvlText w:val="%1.%2.%3"/>
      <w:lvlJc w:val="left"/>
      <w:pPr>
        <w:ind w:left="1134" w:hanging="1134"/>
      </w:pPr>
      <w:rPr>
        <w:rFonts w:hint="default"/>
      </w:rPr>
    </w:lvl>
    <w:lvl w:ilvl="3">
      <w:start w:val="1"/>
      <w:numFmt w:val="decimal"/>
      <w:pStyle w:val="Kop4"/>
      <w:lvlText w:val="%1.%2.%3.%4"/>
      <w:lvlJc w:val="left"/>
      <w:pPr>
        <w:ind w:left="1134" w:hanging="1134"/>
      </w:pPr>
      <w:rPr>
        <w:rFonts w:hint="default"/>
      </w:rPr>
    </w:lvl>
    <w:lvl w:ilvl="4">
      <w:start w:val="1"/>
      <w:numFmt w:val="decimal"/>
      <w:pStyle w:val="Kop5"/>
      <w:lvlText w:val="%1.%2.%3.%4.%5"/>
      <w:lvlJc w:val="left"/>
      <w:pPr>
        <w:ind w:left="1134" w:hanging="1134"/>
      </w:pPr>
      <w:rPr>
        <w:rFonts w:hint="default"/>
      </w:rPr>
    </w:lvl>
    <w:lvl w:ilvl="5">
      <w:start w:val="1"/>
      <w:numFmt w:val="decimal"/>
      <w:pStyle w:val="Kop6"/>
      <w:lvlText w:val="%1.%2.%3.%4.%5.%6"/>
      <w:lvlJc w:val="left"/>
      <w:pPr>
        <w:ind w:left="1134" w:hanging="1134"/>
      </w:pPr>
      <w:rPr>
        <w:rFonts w:hint="default"/>
      </w:rPr>
    </w:lvl>
    <w:lvl w:ilvl="6">
      <w:start w:val="1"/>
      <w:numFmt w:val="decimal"/>
      <w:pStyle w:val="Kop7"/>
      <w:lvlText w:val="%1.%2.%3.%4.%5.%6.%7"/>
      <w:lvlJc w:val="left"/>
      <w:pPr>
        <w:ind w:left="1134" w:hanging="1134"/>
      </w:pPr>
      <w:rPr>
        <w:rFonts w:hint="default"/>
      </w:rPr>
    </w:lvl>
    <w:lvl w:ilvl="7">
      <w:start w:val="1"/>
      <w:numFmt w:val="decimal"/>
      <w:pStyle w:val="Kop8"/>
      <w:lvlText w:val="%1.%2.%3.%4.%5.%6.%7.%8"/>
      <w:lvlJc w:val="left"/>
      <w:pPr>
        <w:ind w:left="1134" w:hanging="1134"/>
      </w:pPr>
      <w:rPr>
        <w:rFonts w:hint="default"/>
      </w:rPr>
    </w:lvl>
    <w:lvl w:ilvl="8">
      <w:start w:val="1"/>
      <w:numFmt w:val="decimal"/>
      <w:pStyle w:val="Kop9"/>
      <w:lvlText w:val="%1.%2.%3.%4.%5.%6.%7.%8.%9"/>
      <w:lvlJc w:val="left"/>
      <w:pPr>
        <w:ind w:left="1134" w:hanging="1134"/>
      </w:pPr>
      <w:rPr>
        <w:rFonts w:hint="default"/>
      </w:rPr>
    </w:lvl>
  </w:abstractNum>
  <w:abstractNum w:abstractNumId="3" w15:restartNumberingAfterBreak="0">
    <w:nsid w:val="27C972BB"/>
    <w:multiLevelType w:val="hybridMultilevel"/>
    <w:tmpl w:val="6C28BCD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302C3EF8"/>
    <w:multiLevelType w:val="hybridMultilevel"/>
    <w:tmpl w:val="28D86D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7155579"/>
    <w:multiLevelType w:val="hybridMultilevel"/>
    <w:tmpl w:val="23CCB15E"/>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3CFA01FC"/>
    <w:multiLevelType w:val="hybridMultilevel"/>
    <w:tmpl w:val="79CE41BE"/>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7" w15:restartNumberingAfterBreak="0">
    <w:nsid w:val="43000AA2"/>
    <w:multiLevelType w:val="hybridMultilevel"/>
    <w:tmpl w:val="4290F2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464764E"/>
    <w:multiLevelType w:val="hybridMultilevel"/>
    <w:tmpl w:val="CE22679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4A1249AA"/>
    <w:multiLevelType w:val="multilevel"/>
    <w:tmpl w:val="0813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4F466B83"/>
    <w:multiLevelType w:val="multilevel"/>
    <w:tmpl w:val="C2AE2838"/>
    <w:lvl w:ilvl="0">
      <w:start w:val="1"/>
      <w:numFmt w:val="decimal"/>
      <w:lvlText w:val="%1."/>
      <w:lvlJc w:val="left"/>
      <w:pPr>
        <w:ind w:left="690" w:hanging="6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68F7401"/>
    <w:multiLevelType w:val="multilevel"/>
    <w:tmpl w:val="52EA3FDE"/>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9B72C0A"/>
    <w:multiLevelType w:val="hybridMultilevel"/>
    <w:tmpl w:val="659A1B2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7B011830"/>
    <w:multiLevelType w:val="hybridMultilevel"/>
    <w:tmpl w:val="040C971C"/>
    <w:lvl w:ilvl="0" w:tplc="4628CF94">
      <w:numFmt w:val="bullet"/>
      <w:lvlText w:val="-"/>
      <w:lvlJc w:val="left"/>
      <w:pPr>
        <w:ind w:left="720" w:hanging="360"/>
      </w:pPr>
      <w:rPr>
        <w:rFonts w:ascii="Times New Roman" w:eastAsiaTheme="minorHAnsi"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7D207804"/>
    <w:multiLevelType w:val="hybridMultilevel"/>
    <w:tmpl w:val="FDE4CF6A"/>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5" w15:restartNumberingAfterBreak="0">
    <w:nsid w:val="7DCA717E"/>
    <w:multiLevelType w:val="hybridMultilevel"/>
    <w:tmpl w:val="0F44E4F2"/>
    <w:lvl w:ilvl="0" w:tplc="CA5848EC">
      <w:numFmt w:val="bullet"/>
      <w:lvlText w:val="-"/>
      <w:lvlJc w:val="left"/>
      <w:pPr>
        <w:ind w:left="720" w:hanging="360"/>
      </w:pPr>
      <w:rPr>
        <w:rFonts w:ascii="Times New Roman" w:eastAsiaTheme="minorHAnsi"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0"/>
  </w:num>
  <w:num w:numId="4">
    <w:abstractNumId w:val="14"/>
  </w:num>
  <w:num w:numId="5">
    <w:abstractNumId w:val="0"/>
  </w:num>
  <w:num w:numId="6">
    <w:abstractNumId w:val="6"/>
  </w:num>
  <w:num w:numId="7">
    <w:abstractNumId w:val="2"/>
  </w:num>
  <w:num w:numId="8">
    <w:abstractNumId w:val="9"/>
  </w:num>
  <w:num w:numId="9">
    <w:abstractNumId w:val="15"/>
  </w:num>
  <w:num w:numId="10">
    <w:abstractNumId w:val="3"/>
  </w:num>
  <w:num w:numId="11">
    <w:abstractNumId w:val="7"/>
  </w:num>
  <w:num w:numId="12">
    <w:abstractNumId w:val="1"/>
  </w:num>
  <w:num w:numId="13">
    <w:abstractNumId w:val="4"/>
  </w:num>
  <w:num w:numId="14">
    <w:abstractNumId w:val="12"/>
  </w:num>
  <w:num w:numId="15">
    <w:abstractNumId w:val="1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AAJjAyNLYyClpKMUnFpcnJmfB1JgVAsAlOewiiwAAAA="/>
  </w:docVars>
  <w:rsids>
    <w:rsidRoot w:val="00DA5B2C"/>
    <w:rsid w:val="00001E12"/>
    <w:rsid w:val="00003C91"/>
    <w:rsid w:val="000056CB"/>
    <w:rsid w:val="000077E2"/>
    <w:rsid w:val="000078B7"/>
    <w:rsid w:val="00011AE3"/>
    <w:rsid w:val="00012A91"/>
    <w:rsid w:val="00014EB9"/>
    <w:rsid w:val="0001717D"/>
    <w:rsid w:val="00020DA0"/>
    <w:rsid w:val="0002145C"/>
    <w:rsid w:val="00021AD7"/>
    <w:rsid w:val="0002674E"/>
    <w:rsid w:val="00027EBF"/>
    <w:rsid w:val="00030158"/>
    <w:rsid w:val="000310CC"/>
    <w:rsid w:val="000322B7"/>
    <w:rsid w:val="0003240D"/>
    <w:rsid w:val="00032965"/>
    <w:rsid w:val="00035278"/>
    <w:rsid w:val="00035EA4"/>
    <w:rsid w:val="00036412"/>
    <w:rsid w:val="0004115A"/>
    <w:rsid w:val="00051388"/>
    <w:rsid w:val="000552D9"/>
    <w:rsid w:val="00056505"/>
    <w:rsid w:val="00056B0F"/>
    <w:rsid w:val="00057374"/>
    <w:rsid w:val="00060212"/>
    <w:rsid w:val="00060FDF"/>
    <w:rsid w:val="0006570B"/>
    <w:rsid w:val="00065BE0"/>
    <w:rsid w:val="00070DE9"/>
    <w:rsid w:val="00071463"/>
    <w:rsid w:val="00072C2C"/>
    <w:rsid w:val="00074947"/>
    <w:rsid w:val="00074F52"/>
    <w:rsid w:val="00077A4E"/>
    <w:rsid w:val="00080349"/>
    <w:rsid w:val="00080D8F"/>
    <w:rsid w:val="000817B3"/>
    <w:rsid w:val="00081953"/>
    <w:rsid w:val="00083187"/>
    <w:rsid w:val="000832AD"/>
    <w:rsid w:val="00084F1E"/>
    <w:rsid w:val="000879CF"/>
    <w:rsid w:val="00093A38"/>
    <w:rsid w:val="00093ACC"/>
    <w:rsid w:val="00094E69"/>
    <w:rsid w:val="000951AC"/>
    <w:rsid w:val="00096893"/>
    <w:rsid w:val="00096DC5"/>
    <w:rsid w:val="00097506"/>
    <w:rsid w:val="000A1249"/>
    <w:rsid w:val="000A2242"/>
    <w:rsid w:val="000A4557"/>
    <w:rsid w:val="000A66E1"/>
    <w:rsid w:val="000A6931"/>
    <w:rsid w:val="000B0E10"/>
    <w:rsid w:val="000B1CF0"/>
    <w:rsid w:val="000B2B7C"/>
    <w:rsid w:val="000B4E89"/>
    <w:rsid w:val="000B5DA2"/>
    <w:rsid w:val="000C0310"/>
    <w:rsid w:val="000C0CBD"/>
    <w:rsid w:val="000C3D77"/>
    <w:rsid w:val="000C3F38"/>
    <w:rsid w:val="000C4BE9"/>
    <w:rsid w:val="000C691E"/>
    <w:rsid w:val="000C6EAA"/>
    <w:rsid w:val="000D10F1"/>
    <w:rsid w:val="000D21E2"/>
    <w:rsid w:val="000D260F"/>
    <w:rsid w:val="000D30DA"/>
    <w:rsid w:val="000D3C97"/>
    <w:rsid w:val="000D3D6F"/>
    <w:rsid w:val="000D40D6"/>
    <w:rsid w:val="000D7BC2"/>
    <w:rsid w:val="000E1A21"/>
    <w:rsid w:val="000E2047"/>
    <w:rsid w:val="000E3546"/>
    <w:rsid w:val="000E3CCD"/>
    <w:rsid w:val="000E5666"/>
    <w:rsid w:val="000F73FA"/>
    <w:rsid w:val="0010042D"/>
    <w:rsid w:val="0010182A"/>
    <w:rsid w:val="0010300B"/>
    <w:rsid w:val="00105012"/>
    <w:rsid w:val="00105686"/>
    <w:rsid w:val="001058EC"/>
    <w:rsid w:val="00105F12"/>
    <w:rsid w:val="00107FDD"/>
    <w:rsid w:val="00111D9E"/>
    <w:rsid w:val="00111F03"/>
    <w:rsid w:val="00112481"/>
    <w:rsid w:val="001155A9"/>
    <w:rsid w:val="00115FA5"/>
    <w:rsid w:val="00123A32"/>
    <w:rsid w:val="001250D9"/>
    <w:rsid w:val="0013163D"/>
    <w:rsid w:val="00134BAD"/>
    <w:rsid w:val="00134D84"/>
    <w:rsid w:val="00137030"/>
    <w:rsid w:val="001429EF"/>
    <w:rsid w:val="00143B0E"/>
    <w:rsid w:val="00145329"/>
    <w:rsid w:val="001470ED"/>
    <w:rsid w:val="00147BDE"/>
    <w:rsid w:val="001503E2"/>
    <w:rsid w:val="001511D8"/>
    <w:rsid w:val="00153F10"/>
    <w:rsid w:val="0015441F"/>
    <w:rsid w:val="00154AE1"/>
    <w:rsid w:val="00160AD1"/>
    <w:rsid w:val="00162BDE"/>
    <w:rsid w:val="0017119E"/>
    <w:rsid w:val="0017142B"/>
    <w:rsid w:val="001748EB"/>
    <w:rsid w:val="00175843"/>
    <w:rsid w:val="00176118"/>
    <w:rsid w:val="00184652"/>
    <w:rsid w:val="001858EC"/>
    <w:rsid w:val="0019510C"/>
    <w:rsid w:val="00196A05"/>
    <w:rsid w:val="00196A71"/>
    <w:rsid w:val="00197616"/>
    <w:rsid w:val="001A05E0"/>
    <w:rsid w:val="001A0FF0"/>
    <w:rsid w:val="001A1A3E"/>
    <w:rsid w:val="001A36B1"/>
    <w:rsid w:val="001A4C7C"/>
    <w:rsid w:val="001A5B12"/>
    <w:rsid w:val="001A5D26"/>
    <w:rsid w:val="001A6199"/>
    <w:rsid w:val="001A78AF"/>
    <w:rsid w:val="001A7AC1"/>
    <w:rsid w:val="001B0E87"/>
    <w:rsid w:val="001B1589"/>
    <w:rsid w:val="001B182E"/>
    <w:rsid w:val="001B1ADB"/>
    <w:rsid w:val="001B24F1"/>
    <w:rsid w:val="001B32DF"/>
    <w:rsid w:val="001B7539"/>
    <w:rsid w:val="001C458C"/>
    <w:rsid w:val="001C4BF9"/>
    <w:rsid w:val="001C7085"/>
    <w:rsid w:val="001D257A"/>
    <w:rsid w:val="001D41EF"/>
    <w:rsid w:val="001D4BAD"/>
    <w:rsid w:val="001D4C03"/>
    <w:rsid w:val="001D5298"/>
    <w:rsid w:val="001D7500"/>
    <w:rsid w:val="001E223F"/>
    <w:rsid w:val="001E23A6"/>
    <w:rsid w:val="001F1425"/>
    <w:rsid w:val="001F1DA5"/>
    <w:rsid w:val="001F3B62"/>
    <w:rsid w:val="001F3EEB"/>
    <w:rsid w:val="001F664D"/>
    <w:rsid w:val="002035A5"/>
    <w:rsid w:val="002055FD"/>
    <w:rsid w:val="002067FA"/>
    <w:rsid w:val="002072EB"/>
    <w:rsid w:val="0021119D"/>
    <w:rsid w:val="002130B3"/>
    <w:rsid w:val="00213737"/>
    <w:rsid w:val="00215BB1"/>
    <w:rsid w:val="00215E25"/>
    <w:rsid w:val="002162DA"/>
    <w:rsid w:val="00220097"/>
    <w:rsid w:val="00224A37"/>
    <w:rsid w:val="00224FAA"/>
    <w:rsid w:val="00227ACC"/>
    <w:rsid w:val="00232C56"/>
    <w:rsid w:val="002356C8"/>
    <w:rsid w:val="00235A2C"/>
    <w:rsid w:val="00236FDB"/>
    <w:rsid w:val="00237898"/>
    <w:rsid w:val="00237F29"/>
    <w:rsid w:val="0024275C"/>
    <w:rsid w:val="002429F9"/>
    <w:rsid w:val="00242AF2"/>
    <w:rsid w:val="00242E59"/>
    <w:rsid w:val="0024329C"/>
    <w:rsid w:val="002449EE"/>
    <w:rsid w:val="00245775"/>
    <w:rsid w:val="00246A76"/>
    <w:rsid w:val="00246B90"/>
    <w:rsid w:val="00246FF0"/>
    <w:rsid w:val="00250C51"/>
    <w:rsid w:val="00252F96"/>
    <w:rsid w:val="0025445F"/>
    <w:rsid w:val="002546B1"/>
    <w:rsid w:val="0025583E"/>
    <w:rsid w:val="00261860"/>
    <w:rsid w:val="00261D30"/>
    <w:rsid w:val="00261F0B"/>
    <w:rsid w:val="00263E9F"/>
    <w:rsid w:val="002641BA"/>
    <w:rsid w:val="00266CF1"/>
    <w:rsid w:val="00267916"/>
    <w:rsid w:val="00274463"/>
    <w:rsid w:val="002760C3"/>
    <w:rsid w:val="00276480"/>
    <w:rsid w:val="00276869"/>
    <w:rsid w:val="00277EDF"/>
    <w:rsid w:val="00281B69"/>
    <w:rsid w:val="00284641"/>
    <w:rsid w:val="00285306"/>
    <w:rsid w:val="002873C8"/>
    <w:rsid w:val="002901CF"/>
    <w:rsid w:val="00290499"/>
    <w:rsid w:val="00290E22"/>
    <w:rsid w:val="002919DC"/>
    <w:rsid w:val="00292610"/>
    <w:rsid w:val="00292703"/>
    <w:rsid w:val="0029348F"/>
    <w:rsid w:val="00293E98"/>
    <w:rsid w:val="00294A8E"/>
    <w:rsid w:val="002A0E8A"/>
    <w:rsid w:val="002A235A"/>
    <w:rsid w:val="002A2D1F"/>
    <w:rsid w:val="002B7881"/>
    <w:rsid w:val="002C1816"/>
    <w:rsid w:val="002C1E22"/>
    <w:rsid w:val="002C2334"/>
    <w:rsid w:val="002C3EE8"/>
    <w:rsid w:val="002C43E6"/>
    <w:rsid w:val="002C64B3"/>
    <w:rsid w:val="002C7F2A"/>
    <w:rsid w:val="002D0448"/>
    <w:rsid w:val="002D07BC"/>
    <w:rsid w:val="002D10D2"/>
    <w:rsid w:val="002D2631"/>
    <w:rsid w:val="002D52D8"/>
    <w:rsid w:val="002D568C"/>
    <w:rsid w:val="002D7603"/>
    <w:rsid w:val="002D7B85"/>
    <w:rsid w:val="002E18B7"/>
    <w:rsid w:val="002E2111"/>
    <w:rsid w:val="002E5867"/>
    <w:rsid w:val="002E7229"/>
    <w:rsid w:val="002F00A1"/>
    <w:rsid w:val="002F075F"/>
    <w:rsid w:val="002F0D27"/>
    <w:rsid w:val="002F4A5D"/>
    <w:rsid w:val="002F6578"/>
    <w:rsid w:val="002F74B1"/>
    <w:rsid w:val="002F7596"/>
    <w:rsid w:val="00301646"/>
    <w:rsid w:val="00301D70"/>
    <w:rsid w:val="0030526E"/>
    <w:rsid w:val="00306288"/>
    <w:rsid w:val="003064D0"/>
    <w:rsid w:val="00307193"/>
    <w:rsid w:val="00307C9E"/>
    <w:rsid w:val="00310F36"/>
    <w:rsid w:val="003117E1"/>
    <w:rsid w:val="00311DDE"/>
    <w:rsid w:val="00314360"/>
    <w:rsid w:val="00316707"/>
    <w:rsid w:val="00321456"/>
    <w:rsid w:val="00321867"/>
    <w:rsid w:val="00321A5A"/>
    <w:rsid w:val="00321EE0"/>
    <w:rsid w:val="0032210A"/>
    <w:rsid w:val="003221ED"/>
    <w:rsid w:val="0032313C"/>
    <w:rsid w:val="003247DE"/>
    <w:rsid w:val="003250FD"/>
    <w:rsid w:val="00331760"/>
    <w:rsid w:val="00337CA0"/>
    <w:rsid w:val="003416B7"/>
    <w:rsid w:val="003446B0"/>
    <w:rsid w:val="00345402"/>
    <w:rsid w:val="003460EC"/>
    <w:rsid w:val="00346713"/>
    <w:rsid w:val="0034793F"/>
    <w:rsid w:val="00351064"/>
    <w:rsid w:val="00351D61"/>
    <w:rsid w:val="00355D31"/>
    <w:rsid w:val="0035630E"/>
    <w:rsid w:val="003571E3"/>
    <w:rsid w:val="00357E5D"/>
    <w:rsid w:val="00364857"/>
    <w:rsid w:val="00364AF0"/>
    <w:rsid w:val="00370457"/>
    <w:rsid w:val="003709B1"/>
    <w:rsid w:val="0037324E"/>
    <w:rsid w:val="00374BC4"/>
    <w:rsid w:val="003757F6"/>
    <w:rsid w:val="00382A24"/>
    <w:rsid w:val="00382F1D"/>
    <w:rsid w:val="0038328A"/>
    <w:rsid w:val="003839A4"/>
    <w:rsid w:val="0038488A"/>
    <w:rsid w:val="003866E2"/>
    <w:rsid w:val="00390665"/>
    <w:rsid w:val="003908A3"/>
    <w:rsid w:val="00392328"/>
    <w:rsid w:val="00393124"/>
    <w:rsid w:val="00393211"/>
    <w:rsid w:val="003965E4"/>
    <w:rsid w:val="00397132"/>
    <w:rsid w:val="003A0C5A"/>
    <w:rsid w:val="003A14A6"/>
    <w:rsid w:val="003A2E78"/>
    <w:rsid w:val="003A6B58"/>
    <w:rsid w:val="003A6FDB"/>
    <w:rsid w:val="003A7192"/>
    <w:rsid w:val="003A74E0"/>
    <w:rsid w:val="003B0525"/>
    <w:rsid w:val="003B1BA9"/>
    <w:rsid w:val="003B233B"/>
    <w:rsid w:val="003B6FB7"/>
    <w:rsid w:val="003C17CA"/>
    <w:rsid w:val="003C1B19"/>
    <w:rsid w:val="003C6C70"/>
    <w:rsid w:val="003C7A96"/>
    <w:rsid w:val="003D0E2A"/>
    <w:rsid w:val="003D29D4"/>
    <w:rsid w:val="003D2C67"/>
    <w:rsid w:val="003D39B5"/>
    <w:rsid w:val="003D453B"/>
    <w:rsid w:val="003D4868"/>
    <w:rsid w:val="003D49B4"/>
    <w:rsid w:val="003D5264"/>
    <w:rsid w:val="003D54F6"/>
    <w:rsid w:val="003D72FA"/>
    <w:rsid w:val="003D7E88"/>
    <w:rsid w:val="003E3F19"/>
    <w:rsid w:val="003E5335"/>
    <w:rsid w:val="003E728F"/>
    <w:rsid w:val="003F023E"/>
    <w:rsid w:val="003F05EE"/>
    <w:rsid w:val="003F08FF"/>
    <w:rsid w:val="003F3572"/>
    <w:rsid w:val="003F3922"/>
    <w:rsid w:val="003F57E8"/>
    <w:rsid w:val="003F795E"/>
    <w:rsid w:val="003F7B0F"/>
    <w:rsid w:val="00401677"/>
    <w:rsid w:val="00402133"/>
    <w:rsid w:val="00402E93"/>
    <w:rsid w:val="0040412C"/>
    <w:rsid w:val="00404D58"/>
    <w:rsid w:val="00404F05"/>
    <w:rsid w:val="00407633"/>
    <w:rsid w:val="00413093"/>
    <w:rsid w:val="004131E7"/>
    <w:rsid w:val="00416912"/>
    <w:rsid w:val="004230E1"/>
    <w:rsid w:val="00423F28"/>
    <w:rsid w:val="00424008"/>
    <w:rsid w:val="004265FC"/>
    <w:rsid w:val="0043171C"/>
    <w:rsid w:val="0043553A"/>
    <w:rsid w:val="004369FD"/>
    <w:rsid w:val="00437062"/>
    <w:rsid w:val="00440299"/>
    <w:rsid w:val="004417F1"/>
    <w:rsid w:val="00442BF3"/>
    <w:rsid w:val="004440A8"/>
    <w:rsid w:val="00444E42"/>
    <w:rsid w:val="00445803"/>
    <w:rsid w:val="00451C54"/>
    <w:rsid w:val="00453089"/>
    <w:rsid w:val="00455464"/>
    <w:rsid w:val="00455C20"/>
    <w:rsid w:val="00460FCA"/>
    <w:rsid w:val="00461E9C"/>
    <w:rsid w:val="00462447"/>
    <w:rsid w:val="00463026"/>
    <w:rsid w:val="00464DC6"/>
    <w:rsid w:val="00465070"/>
    <w:rsid w:val="00466DFB"/>
    <w:rsid w:val="004700A3"/>
    <w:rsid w:val="00474B41"/>
    <w:rsid w:val="004766DB"/>
    <w:rsid w:val="0048259A"/>
    <w:rsid w:val="004838B0"/>
    <w:rsid w:val="004849A6"/>
    <w:rsid w:val="00487635"/>
    <w:rsid w:val="00497CE5"/>
    <w:rsid w:val="004A0727"/>
    <w:rsid w:val="004A1043"/>
    <w:rsid w:val="004A1BD5"/>
    <w:rsid w:val="004A2E41"/>
    <w:rsid w:val="004B5071"/>
    <w:rsid w:val="004B536B"/>
    <w:rsid w:val="004B6712"/>
    <w:rsid w:val="004B6972"/>
    <w:rsid w:val="004B7479"/>
    <w:rsid w:val="004B7800"/>
    <w:rsid w:val="004C1ECF"/>
    <w:rsid w:val="004C2A5B"/>
    <w:rsid w:val="004C3C2D"/>
    <w:rsid w:val="004C4436"/>
    <w:rsid w:val="004C542D"/>
    <w:rsid w:val="004C6515"/>
    <w:rsid w:val="004C73F6"/>
    <w:rsid w:val="004D11AB"/>
    <w:rsid w:val="004D44DC"/>
    <w:rsid w:val="004D49F3"/>
    <w:rsid w:val="004D7F2F"/>
    <w:rsid w:val="004E0252"/>
    <w:rsid w:val="004E566B"/>
    <w:rsid w:val="004E5A07"/>
    <w:rsid w:val="004E5D75"/>
    <w:rsid w:val="004E65A0"/>
    <w:rsid w:val="004F0687"/>
    <w:rsid w:val="004F4224"/>
    <w:rsid w:val="004F4773"/>
    <w:rsid w:val="004F6068"/>
    <w:rsid w:val="004F6103"/>
    <w:rsid w:val="004F7911"/>
    <w:rsid w:val="00500372"/>
    <w:rsid w:val="0050103C"/>
    <w:rsid w:val="00501AC4"/>
    <w:rsid w:val="00503370"/>
    <w:rsid w:val="005040EB"/>
    <w:rsid w:val="005052C7"/>
    <w:rsid w:val="00505997"/>
    <w:rsid w:val="0050747E"/>
    <w:rsid w:val="005110D6"/>
    <w:rsid w:val="0051191B"/>
    <w:rsid w:val="00513C30"/>
    <w:rsid w:val="005252E2"/>
    <w:rsid w:val="00530389"/>
    <w:rsid w:val="00531EA8"/>
    <w:rsid w:val="0053206A"/>
    <w:rsid w:val="00532182"/>
    <w:rsid w:val="0053477F"/>
    <w:rsid w:val="00542C79"/>
    <w:rsid w:val="005431E7"/>
    <w:rsid w:val="00543879"/>
    <w:rsid w:val="00545793"/>
    <w:rsid w:val="00546091"/>
    <w:rsid w:val="0054770D"/>
    <w:rsid w:val="005502C9"/>
    <w:rsid w:val="00550712"/>
    <w:rsid w:val="00551440"/>
    <w:rsid w:val="00552256"/>
    <w:rsid w:val="0055418F"/>
    <w:rsid w:val="00557A82"/>
    <w:rsid w:val="00563BBD"/>
    <w:rsid w:val="005645DB"/>
    <w:rsid w:val="00564B06"/>
    <w:rsid w:val="005656C0"/>
    <w:rsid w:val="00567FA8"/>
    <w:rsid w:val="00572D96"/>
    <w:rsid w:val="005737E3"/>
    <w:rsid w:val="005748FB"/>
    <w:rsid w:val="0057638C"/>
    <w:rsid w:val="005769E2"/>
    <w:rsid w:val="00576FF3"/>
    <w:rsid w:val="005778D9"/>
    <w:rsid w:val="0058038B"/>
    <w:rsid w:val="0058528C"/>
    <w:rsid w:val="00585ECC"/>
    <w:rsid w:val="00587B32"/>
    <w:rsid w:val="005900E4"/>
    <w:rsid w:val="00590487"/>
    <w:rsid w:val="00593486"/>
    <w:rsid w:val="00593B47"/>
    <w:rsid w:val="00594A3E"/>
    <w:rsid w:val="005950BC"/>
    <w:rsid w:val="00596550"/>
    <w:rsid w:val="005A097C"/>
    <w:rsid w:val="005A254C"/>
    <w:rsid w:val="005A2D25"/>
    <w:rsid w:val="005A7ECB"/>
    <w:rsid w:val="005B1212"/>
    <w:rsid w:val="005B1308"/>
    <w:rsid w:val="005B3634"/>
    <w:rsid w:val="005B6FA0"/>
    <w:rsid w:val="005B7A09"/>
    <w:rsid w:val="005C352C"/>
    <w:rsid w:val="005C4F89"/>
    <w:rsid w:val="005C5032"/>
    <w:rsid w:val="005C6ECB"/>
    <w:rsid w:val="005C7FCA"/>
    <w:rsid w:val="005D045D"/>
    <w:rsid w:val="005D36CE"/>
    <w:rsid w:val="005D453F"/>
    <w:rsid w:val="005D6D57"/>
    <w:rsid w:val="005D7A35"/>
    <w:rsid w:val="005E2CC7"/>
    <w:rsid w:val="005E5CD4"/>
    <w:rsid w:val="005E629B"/>
    <w:rsid w:val="005F28A1"/>
    <w:rsid w:val="005F3402"/>
    <w:rsid w:val="005F4F88"/>
    <w:rsid w:val="005F7A16"/>
    <w:rsid w:val="006011F4"/>
    <w:rsid w:val="00604A8C"/>
    <w:rsid w:val="00604EFA"/>
    <w:rsid w:val="00606811"/>
    <w:rsid w:val="006116E6"/>
    <w:rsid w:val="00611ADF"/>
    <w:rsid w:val="0061345A"/>
    <w:rsid w:val="00613B6B"/>
    <w:rsid w:val="00614555"/>
    <w:rsid w:val="006146F7"/>
    <w:rsid w:val="006147D8"/>
    <w:rsid w:val="00614834"/>
    <w:rsid w:val="00620D52"/>
    <w:rsid w:val="00622600"/>
    <w:rsid w:val="0062283A"/>
    <w:rsid w:val="00623A69"/>
    <w:rsid w:val="00623C41"/>
    <w:rsid w:val="00624B58"/>
    <w:rsid w:val="00625479"/>
    <w:rsid w:val="006260C3"/>
    <w:rsid w:val="0063033C"/>
    <w:rsid w:val="0063282C"/>
    <w:rsid w:val="00632D18"/>
    <w:rsid w:val="00633EE3"/>
    <w:rsid w:val="00636058"/>
    <w:rsid w:val="006366D3"/>
    <w:rsid w:val="00641003"/>
    <w:rsid w:val="00646661"/>
    <w:rsid w:val="00646A91"/>
    <w:rsid w:val="0064731A"/>
    <w:rsid w:val="00651659"/>
    <w:rsid w:val="006518FD"/>
    <w:rsid w:val="006519FB"/>
    <w:rsid w:val="00654381"/>
    <w:rsid w:val="00660B94"/>
    <w:rsid w:val="00663F18"/>
    <w:rsid w:val="006641F0"/>
    <w:rsid w:val="00664225"/>
    <w:rsid w:val="00665966"/>
    <w:rsid w:val="00665A57"/>
    <w:rsid w:val="00666B62"/>
    <w:rsid w:val="00670168"/>
    <w:rsid w:val="006710FE"/>
    <w:rsid w:val="0067412F"/>
    <w:rsid w:val="006741FA"/>
    <w:rsid w:val="0067481B"/>
    <w:rsid w:val="006803BA"/>
    <w:rsid w:val="0068447C"/>
    <w:rsid w:val="00684EA2"/>
    <w:rsid w:val="00686141"/>
    <w:rsid w:val="0069000D"/>
    <w:rsid w:val="0069004A"/>
    <w:rsid w:val="0069094E"/>
    <w:rsid w:val="00691A19"/>
    <w:rsid w:val="00692465"/>
    <w:rsid w:val="00692F6B"/>
    <w:rsid w:val="006A2815"/>
    <w:rsid w:val="006A2D21"/>
    <w:rsid w:val="006A30C0"/>
    <w:rsid w:val="006A71C4"/>
    <w:rsid w:val="006A73D9"/>
    <w:rsid w:val="006A77A1"/>
    <w:rsid w:val="006B22A4"/>
    <w:rsid w:val="006B28E0"/>
    <w:rsid w:val="006B2DEB"/>
    <w:rsid w:val="006B4E64"/>
    <w:rsid w:val="006C0DED"/>
    <w:rsid w:val="006C2347"/>
    <w:rsid w:val="006C2D91"/>
    <w:rsid w:val="006C3590"/>
    <w:rsid w:val="006C3CFB"/>
    <w:rsid w:val="006C4B5A"/>
    <w:rsid w:val="006C507E"/>
    <w:rsid w:val="006C5479"/>
    <w:rsid w:val="006C6B96"/>
    <w:rsid w:val="006C7BA8"/>
    <w:rsid w:val="006D1E60"/>
    <w:rsid w:val="006D2C5F"/>
    <w:rsid w:val="006D42EA"/>
    <w:rsid w:val="006D4C58"/>
    <w:rsid w:val="006E040F"/>
    <w:rsid w:val="006E064E"/>
    <w:rsid w:val="006E1841"/>
    <w:rsid w:val="006E2508"/>
    <w:rsid w:val="006E280E"/>
    <w:rsid w:val="006E4BE9"/>
    <w:rsid w:val="006E5599"/>
    <w:rsid w:val="006F477E"/>
    <w:rsid w:val="006F5828"/>
    <w:rsid w:val="006F59EE"/>
    <w:rsid w:val="006F6C88"/>
    <w:rsid w:val="0070288F"/>
    <w:rsid w:val="00703F8B"/>
    <w:rsid w:val="00705B21"/>
    <w:rsid w:val="00710ED1"/>
    <w:rsid w:val="00711944"/>
    <w:rsid w:val="0071247E"/>
    <w:rsid w:val="00712672"/>
    <w:rsid w:val="00713EA6"/>
    <w:rsid w:val="007147A1"/>
    <w:rsid w:val="00722010"/>
    <w:rsid w:val="00722269"/>
    <w:rsid w:val="00724CEC"/>
    <w:rsid w:val="007272CE"/>
    <w:rsid w:val="00730656"/>
    <w:rsid w:val="00733543"/>
    <w:rsid w:val="00735773"/>
    <w:rsid w:val="00736370"/>
    <w:rsid w:val="00736778"/>
    <w:rsid w:val="00737C41"/>
    <w:rsid w:val="00741C41"/>
    <w:rsid w:val="00741F94"/>
    <w:rsid w:val="00743121"/>
    <w:rsid w:val="00745942"/>
    <w:rsid w:val="00745A03"/>
    <w:rsid w:val="0075006C"/>
    <w:rsid w:val="0075106E"/>
    <w:rsid w:val="00753DFC"/>
    <w:rsid w:val="0075535A"/>
    <w:rsid w:val="00755541"/>
    <w:rsid w:val="00755560"/>
    <w:rsid w:val="0075574C"/>
    <w:rsid w:val="00760027"/>
    <w:rsid w:val="007619D1"/>
    <w:rsid w:val="00761DEA"/>
    <w:rsid w:val="0076249F"/>
    <w:rsid w:val="00762AFA"/>
    <w:rsid w:val="00762C67"/>
    <w:rsid w:val="00763322"/>
    <w:rsid w:val="00763B23"/>
    <w:rsid w:val="0077039B"/>
    <w:rsid w:val="0077086E"/>
    <w:rsid w:val="0077119A"/>
    <w:rsid w:val="00775033"/>
    <w:rsid w:val="00775B97"/>
    <w:rsid w:val="0077695F"/>
    <w:rsid w:val="00780573"/>
    <w:rsid w:val="00781632"/>
    <w:rsid w:val="00782179"/>
    <w:rsid w:val="00782CAE"/>
    <w:rsid w:val="00784AAF"/>
    <w:rsid w:val="00784C49"/>
    <w:rsid w:val="00785CCD"/>
    <w:rsid w:val="0078610B"/>
    <w:rsid w:val="00792007"/>
    <w:rsid w:val="007923ED"/>
    <w:rsid w:val="00792439"/>
    <w:rsid w:val="00793293"/>
    <w:rsid w:val="00793AB8"/>
    <w:rsid w:val="00796F15"/>
    <w:rsid w:val="0079734E"/>
    <w:rsid w:val="007A16A2"/>
    <w:rsid w:val="007A4C2A"/>
    <w:rsid w:val="007A561A"/>
    <w:rsid w:val="007A62F2"/>
    <w:rsid w:val="007A78C0"/>
    <w:rsid w:val="007A7AA6"/>
    <w:rsid w:val="007B34D8"/>
    <w:rsid w:val="007B4590"/>
    <w:rsid w:val="007B5065"/>
    <w:rsid w:val="007B58C3"/>
    <w:rsid w:val="007B6199"/>
    <w:rsid w:val="007C10C6"/>
    <w:rsid w:val="007C1212"/>
    <w:rsid w:val="007C3908"/>
    <w:rsid w:val="007C45A0"/>
    <w:rsid w:val="007D135D"/>
    <w:rsid w:val="007D363F"/>
    <w:rsid w:val="007D3A61"/>
    <w:rsid w:val="007D49ED"/>
    <w:rsid w:val="007D5E81"/>
    <w:rsid w:val="007D6A53"/>
    <w:rsid w:val="007D72D1"/>
    <w:rsid w:val="007E7DBC"/>
    <w:rsid w:val="007F02D8"/>
    <w:rsid w:val="007F0A4D"/>
    <w:rsid w:val="007F12F7"/>
    <w:rsid w:val="007F4330"/>
    <w:rsid w:val="007F4D7B"/>
    <w:rsid w:val="007F57DB"/>
    <w:rsid w:val="00800572"/>
    <w:rsid w:val="008025B3"/>
    <w:rsid w:val="008030D9"/>
    <w:rsid w:val="00803AC4"/>
    <w:rsid w:val="00803E82"/>
    <w:rsid w:val="00805243"/>
    <w:rsid w:val="00805892"/>
    <w:rsid w:val="00812E5A"/>
    <w:rsid w:val="00813C5E"/>
    <w:rsid w:val="00816443"/>
    <w:rsid w:val="008225E5"/>
    <w:rsid w:val="00824272"/>
    <w:rsid w:val="008260F7"/>
    <w:rsid w:val="008304B2"/>
    <w:rsid w:val="00830AF4"/>
    <w:rsid w:val="008370D8"/>
    <w:rsid w:val="00842C6A"/>
    <w:rsid w:val="0085011C"/>
    <w:rsid w:val="00857A44"/>
    <w:rsid w:val="0086252D"/>
    <w:rsid w:val="00864D64"/>
    <w:rsid w:val="008664FF"/>
    <w:rsid w:val="00867E86"/>
    <w:rsid w:val="008701EE"/>
    <w:rsid w:val="00872270"/>
    <w:rsid w:val="008728CB"/>
    <w:rsid w:val="00873752"/>
    <w:rsid w:val="00877891"/>
    <w:rsid w:val="008819A7"/>
    <w:rsid w:val="00881BBF"/>
    <w:rsid w:val="00883D6A"/>
    <w:rsid w:val="00883E2C"/>
    <w:rsid w:val="00886394"/>
    <w:rsid w:val="00891E9E"/>
    <w:rsid w:val="008948D4"/>
    <w:rsid w:val="0089519A"/>
    <w:rsid w:val="008953D6"/>
    <w:rsid w:val="008961DC"/>
    <w:rsid w:val="008A174C"/>
    <w:rsid w:val="008A3F38"/>
    <w:rsid w:val="008A3FD8"/>
    <w:rsid w:val="008A72A0"/>
    <w:rsid w:val="008A75A4"/>
    <w:rsid w:val="008B086C"/>
    <w:rsid w:val="008B15ED"/>
    <w:rsid w:val="008B45A8"/>
    <w:rsid w:val="008B4F6E"/>
    <w:rsid w:val="008B6BCE"/>
    <w:rsid w:val="008C0FF5"/>
    <w:rsid w:val="008C110B"/>
    <w:rsid w:val="008C5241"/>
    <w:rsid w:val="008C55A1"/>
    <w:rsid w:val="008C5769"/>
    <w:rsid w:val="008D1823"/>
    <w:rsid w:val="008D359A"/>
    <w:rsid w:val="008D5B77"/>
    <w:rsid w:val="008E2643"/>
    <w:rsid w:val="008E54CC"/>
    <w:rsid w:val="008E5E7A"/>
    <w:rsid w:val="008E5F02"/>
    <w:rsid w:val="008E624D"/>
    <w:rsid w:val="008E7655"/>
    <w:rsid w:val="008F0CF4"/>
    <w:rsid w:val="008F1246"/>
    <w:rsid w:val="008F16FE"/>
    <w:rsid w:val="008F5FCB"/>
    <w:rsid w:val="008F7E96"/>
    <w:rsid w:val="009043F7"/>
    <w:rsid w:val="00905C8E"/>
    <w:rsid w:val="00906603"/>
    <w:rsid w:val="00907EFC"/>
    <w:rsid w:val="00907F4A"/>
    <w:rsid w:val="00911DAE"/>
    <w:rsid w:val="009149D8"/>
    <w:rsid w:val="00920215"/>
    <w:rsid w:val="00921642"/>
    <w:rsid w:val="00921D0E"/>
    <w:rsid w:val="00922165"/>
    <w:rsid w:val="009228A6"/>
    <w:rsid w:val="00922A4A"/>
    <w:rsid w:val="00924788"/>
    <w:rsid w:val="00924F25"/>
    <w:rsid w:val="00932980"/>
    <w:rsid w:val="0093546B"/>
    <w:rsid w:val="00936618"/>
    <w:rsid w:val="0093708F"/>
    <w:rsid w:val="00937C9B"/>
    <w:rsid w:val="00937EA4"/>
    <w:rsid w:val="0094522E"/>
    <w:rsid w:val="00945856"/>
    <w:rsid w:val="00945FA0"/>
    <w:rsid w:val="009514EB"/>
    <w:rsid w:val="00951665"/>
    <w:rsid w:val="00955C93"/>
    <w:rsid w:val="00957185"/>
    <w:rsid w:val="009574F9"/>
    <w:rsid w:val="00957506"/>
    <w:rsid w:val="00960F47"/>
    <w:rsid w:val="00961A17"/>
    <w:rsid w:val="00962443"/>
    <w:rsid w:val="00966846"/>
    <w:rsid w:val="00966F56"/>
    <w:rsid w:val="00967696"/>
    <w:rsid w:val="00967A42"/>
    <w:rsid w:val="0097044E"/>
    <w:rsid w:val="0097136E"/>
    <w:rsid w:val="00973D47"/>
    <w:rsid w:val="00974441"/>
    <w:rsid w:val="009751AF"/>
    <w:rsid w:val="00976698"/>
    <w:rsid w:val="00976DE8"/>
    <w:rsid w:val="009812CB"/>
    <w:rsid w:val="009830C8"/>
    <w:rsid w:val="0098467B"/>
    <w:rsid w:val="00984907"/>
    <w:rsid w:val="00987248"/>
    <w:rsid w:val="00990668"/>
    <w:rsid w:val="00991F1C"/>
    <w:rsid w:val="00992BA5"/>
    <w:rsid w:val="00992BF2"/>
    <w:rsid w:val="00994700"/>
    <w:rsid w:val="00996AE8"/>
    <w:rsid w:val="00996EBA"/>
    <w:rsid w:val="009A2996"/>
    <w:rsid w:val="009A3A5A"/>
    <w:rsid w:val="009A4696"/>
    <w:rsid w:val="009A56D5"/>
    <w:rsid w:val="009A581B"/>
    <w:rsid w:val="009B0B72"/>
    <w:rsid w:val="009B0C36"/>
    <w:rsid w:val="009B2DED"/>
    <w:rsid w:val="009B56A2"/>
    <w:rsid w:val="009C1746"/>
    <w:rsid w:val="009C261E"/>
    <w:rsid w:val="009C38BC"/>
    <w:rsid w:val="009C46F9"/>
    <w:rsid w:val="009C5B7F"/>
    <w:rsid w:val="009C6184"/>
    <w:rsid w:val="009D0DDB"/>
    <w:rsid w:val="009D267B"/>
    <w:rsid w:val="009D28EB"/>
    <w:rsid w:val="009D2D4C"/>
    <w:rsid w:val="009D489E"/>
    <w:rsid w:val="009D6462"/>
    <w:rsid w:val="009D6B45"/>
    <w:rsid w:val="009E085E"/>
    <w:rsid w:val="009E2476"/>
    <w:rsid w:val="009E2E0A"/>
    <w:rsid w:val="009E62B0"/>
    <w:rsid w:val="009E67F3"/>
    <w:rsid w:val="009E6CEC"/>
    <w:rsid w:val="009E6F11"/>
    <w:rsid w:val="009E75C7"/>
    <w:rsid w:val="009F0BAB"/>
    <w:rsid w:val="009F0DF2"/>
    <w:rsid w:val="009F10E6"/>
    <w:rsid w:val="009F33B2"/>
    <w:rsid w:val="009F5BC9"/>
    <w:rsid w:val="009F6538"/>
    <w:rsid w:val="00A051F4"/>
    <w:rsid w:val="00A0735C"/>
    <w:rsid w:val="00A102FA"/>
    <w:rsid w:val="00A12947"/>
    <w:rsid w:val="00A15D60"/>
    <w:rsid w:val="00A23897"/>
    <w:rsid w:val="00A2575C"/>
    <w:rsid w:val="00A26B2C"/>
    <w:rsid w:val="00A26D10"/>
    <w:rsid w:val="00A32081"/>
    <w:rsid w:val="00A35449"/>
    <w:rsid w:val="00A36C2E"/>
    <w:rsid w:val="00A37D7E"/>
    <w:rsid w:val="00A40239"/>
    <w:rsid w:val="00A40257"/>
    <w:rsid w:val="00A41E6A"/>
    <w:rsid w:val="00A435C7"/>
    <w:rsid w:val="00A4427A"/>
    <w:rsid w:val="00A44FD9"/>
    <w:rsid w:val="00A51427"/>
    <w:rsid w:val="00A531FF"/>
    <w:rsid w:val="00A55A06"/>
    <w:rsid w:val="00A6210E"/>
    <w:rsid w:val="00A62E17"/>
    <w:rsid w:val="00A646B4"/>
    <w:rsid w:val="00A64B70"/>
    <w:rsid w:val="00A70B50"/>
    <w:rsid w:val="00A71D64"/>
    <w:rsid w:val="00A76CDD"/>
    <w:rsid w:val="00A822BE"/>
    <w:rsid w:val="00A86F39"/>
    <w:rsid w:val="00A8706F"/>
    <w:rsid w:val="00A875FC"/>
    <w:rsid w:val="00A915FE"/>
    <w:rsid w:val="00A9164E"/>
    <w:rsid w:val="00A94D4A"/>
    <w:rsid w:val="00A9607A"/>
    <w:rsid w:val="00AA0052"/>
    <w:rsid w:val="00AA077D"/>
    <w:rsid w:val="00AA0AF0"/>
    <w:rsid w:val="00AA59DF"/>
    <w:rsid w:val="00AA5C6F"/>
    <w:rsid w:val="00AA6DFB"/>
    <w:rsid w:val="00AA6E33"/>
    <w:rsid w:val="00AB0225"/>
    <w:rsid w:val="00AB2933"/>
    <w:rsid w:val="00AB2AE7"/>
    <w:rsid w:val="00AB2F22"/>
    <w:rsid w:val="00AB33F6"/>
    <w:rsid w:val="00AB4E8E"/>
    <w:rsid w:val="00AB68A9"/>
    <w:rsid w:val="00AB7617"/>
    <w:rsid w:val="00AB7C21"/>
    <w:rsid w:val="00AC013B"/>
    <w:rsid w:val="00AC3A76"/>
    <w:rsid w:val="00AC5B29"/>
    <w:rsid w:val="00AC68A0"/>
    <w:rsid w:val="00AD01F8"/>
    <w:rsid w:val="00AD0F47"/>
    <w:rsid w:val="00AD1A48"/>
    <w:rsid w:val="00AD3CC8"/>
    <w:rsid w:val="00AE2BA8"/>
    <w:rsid w:val="00AE3D4C"/>
    <w:rsid w:val="00AE61A5"/>
    <w:rsid w:val="00AF1E3D"/>
    <w:rsid w:val="00AF340B"/>
    <w:rsid w:val="00AF5D02"/>
    <w:rsid w:val="00AF5D79"/>
    <w:rsid w:val="00AF7B74"/>
    <w:rsid w:val="00B007A5"/>
    <w:rsid w:val="00B06F47"/>
    <w:rsid w:val="00B07F28"/>
    <w:rsid w:val="00B1125B"/>
    <w:rsid w:val="00B11651"/>
    <w:rsid w:val="00B130D1"/>
    <w:rsid w:val="00B143EC"/>
    <w:rsid w:val="00B15BA0"/>
    <w:rsid w:val="00B16F31"/>
    <w:rsid w:val="00B22A05"/>
    <w:rsid w:val="00B235DF"/>
    <w:rsid w:val="00B23BCE"/>
    <w:rsid w:val="00B25600"/>
    <w:rsid w:val="00B25BEE"/>
    <w:rsid w:val="00B27262"/>
    <w:rsid w:val="00B346A2"/>
    <w:rsid w:val="00B353EB"/>
    <w:rsid w:val="00B36FFC"/>
    <w:rsid w:val="00B370D3"/>
    <w:rsid w:val="00B371B7"/>
    <w:rsid w:val="00B405D3"/>
    <w:rsid w:val="00B40DEC"/>
    <w:rsid w:val="00B40E33"/>
    <w:rsid w:val="00B411AE"/>
    <w:rsid w:val="00B416BC"/>
    <w:rsid w:val="00B417D0"/>
    <w:rsid w:val="00B420F2"/>
    <w:rsid w:val="00B43A6E"/>
    <w:rsid w:val="00B44D31"/>
    <w:rsid w:val="00B5129A"/>
    <w:rsid w:val="00B52FDE"/>
    <w:rsid w:val="00B53165"/>
    <w:rsid w:val="00B53712"/>
    <w:rsid w:val="00B54617"/>
    <w:rsid w:val="00B619A9"/>
    <w:rsid w:val="00B622B6"/>
    <w:rsid w:val="00B644D0"/>
    <w:rsid w:val="00B645C8"/>
    <w:rsid w:val="00B67534"/>
    <w:rsid w:val="00B702EA"/>
    <w:rsid w:val="00B73D0E"/>
    <w:rsid w:val="00B73EEE"/>
    <w:rsid w:val="00B73F68"/>
    <w:rsid w:val="00B80005"/>
    <w:rsid w:val="00B8664D"/>
    <w:rsid w:val="00B87B93"/>
    <w:rsid w:val="00B91CE1"/>
    <w:rsid w:val="00B92DC1"/>
    <w:rsid w:val="00B9410C"/>
    <w:rsid w:val="00B96BF5"/>
    <w:rsid w:val="00B9723D"/>
    <w:rsid w:val="00BA009C"/>
    <w:rsid w:val="00BA086D"/>
    <w:rsid w:val="00BA4659"/>
    <w:rsid w:val="00BB25A5"/>
    <w:rsid w:val="00BB5B81"/>
    <w:rsid w:val="00BB7CA0"/>
    <w:rsid w:val="00BC25FF"/>
    <w:rsid w:val="00BC5052"/>
    <w:rsid w:val="00BC6975"/>
    <w:rsid w:val="00BC6E5D"/>
    <w:rsid w:val="00BD3BE2"/>
    <w:rsid w:val="00BD6628"/>
    <w:rsid w:val="00BD7DD7"/>
    <w:rsid w:val="00BE2D0A"/>
    <w:rsid w:val="00BE303D"/>
    <w:rsid w:val="00BE7338"/>
    <w:rsid w:val="00BE7FBE"/>
    <w:rsid w:val="00BF04DD"/>
    <w:rsid w:val="00BF40A9"/>
    <w:rsid w:val="00BF5978"/>
    <w:rsid w:val="00BF6AC8"/>
    <w:rsid w:val="00C01B29"/>
    <w:rsid w:val="00C025B9"/>
    <w:rsid w:val="00C04EA6"/>
    <w:rsid w:val="00C1307E"/>
    <w:rsid w:val="00C145B8"/>
    <w:rsid w:val="00C161D8"/>
    <w:rsid w:val="00C1698B"/>
    <w:rsid w:val="00C16BEC"/>
    <w:rsid w:val="00C17641"/>
    <w:rsid w:val="00C20077"/>
    <w:rsid w:val="00C20626"/>
    <w:rsid w:val="00C20B81"/>
    <w:rsid w:val="00C237E2"/>
    <w:rsid w:val="00C24EE1"/>
    <w:rsid w:val="00C2601A"/>
    <w:rsid w:val="00C32ED1"/>
    <w:rsid w:val="00C33EA6"/>
    <w:rsid w:val="00C342B4"/>
    <w:rsid w:val="00C376B3"/>
    <w:rsid w:val="00C420D2"/>
    <w:rsid w:val="00C44F92"/>
    <w:rsid w:val="00C450CF"/>
    <w:rsid w:val="00C4517F"/>
    <w:rsid w:val="00C4555E"/>
    <w:rsid w:val="00C47AF9"/>
    <w:rsid w:val="00C535B1"/>
    <w:rsid w:val="00C53DC4"/>
    <w:rsid w:val="00C550F8"/>
    <w:rsid w:val="00C55A6C"/>
    <w:rsid w:val="00C608A4"/>
    <w:rsid w:val="00C60F25"/>
    <w:rsid w:val="00C60F78"/>
    <w:rsid w:val="00C64A8C"/>
    <w:rsid w:val="00C64AA4"/>
    <w:rsid w:val="00C65259"/>
    <w:rsid w:val="00C71DDC"/>
    <w:rsid w:val="00C7716D"/>
    <w:rsid w:val="00C7778C"/>
    <w:rsid w:val="00C77B3E"/>
    <w:rsid w:val="00C80480"/>
    <w:rsid w:val="00C80DA3"/>
    <w:rsid w:val="00C82C85"/>
    <w:rsid w:val="00C8352D"/>
    <w:rsid w:val="00C85F77"/>
    <w:rsid w:val="00C86321"/>
    <w:rsid w:val="00C90B51"/>
    <w:rsid w:val="00C912F6"/>
    <w:rsid w:val="00C92379"/>
    <w:rsid w:val="00C92DDA"/>
    <w:rsid w:val="00C93A20"/>
    <w:rsid w:val="00C93AD9"/>
    <w:rsid w:val="00C93FB7"/>
    <w:rsid w:val="00C94507"/>
    <w:rsid w:val="00C97353"/>
    <w:rsid w:val="00CA1383"/>
    <w:rsid w:val="00CA1DA6"/>
    <w:rsid w:val="00CA3715"/>
    <w:rsid w:val="00CA3820"/>
    <w:rsid w:val="00CA3AAF"/>
    <w:rsid w:val="00CA3AE9"/>
    <w:rsid w:val="00CA3EE9"/>
    <w:rsid w:val="00CA42A4"/>
    <w:rsid w:val="00CA606A"/>
    <w:rsid w:val="00CA6E69"/>
    <w:rsid w:val="00CB0260"/>
    <w:rsid w:val="00CB0D7C"/>
    <w:rsid w:val="00CB1D8E"/>
    <w:rsid w:val="00CB2931"/>
    <w:rsid w:val="00CB5473"/>
    <w:rsid w:val="00CB6D22"/>
    <w:rsid w:val="00CC12CE"/>
    <w:rsid w:val="00CC1370"/>
    <w:rsid w:val="00CC1F76"/>
    <w:rsid w:val="00CD17C2"/>
    <w:rsid w:val="00CD44C7"/>
    <w:rsid w:val="00CD6112"/>
    <w:rsid w:val="00CD665B"/>
    <w:rsid w:val="00CE14C0"/>
    <w:rsid w:val="00CE24C7"/>
    <w:rsid w:val="00CE3198"/>
    <w:rsid w:val="00CE364B"/>
    <w:rsid w:val="00CE460B"/>
    <w:rsid w:val="00CE5449"/>
    <w:rsid w:val="00CE5E5C"/>
    <w:rsid w:val="00CE6378"/>
    <w:rsid w:val="00CE63DE"/>
    <w:rsid w:val="00CE6A86"/>
    <w:rsid w:val="00CE6BC2"/>
    <w:rsid w:val="00CE7984"/>
    <w:rsid w:val="00CF19C5"/>
    <w:rsid w:val="00CF3043"/>
    <w:rsid w:val="00CF3B76"/>
    <w:rsid w:val="00CF7A2B"/>
    <w:rsid w:val="00D0018E"/>
    <w:rsid w:val="00D00AA2"/>
    <w:rsid w:val="00D14C07"/>
    <w:rsid w:val="00D16A53"/>
    <w:rsid w:val="00D1746A"/>
    <w:rsid w:val="00D176C9"/>
    <w:rsid w:val="00D17717"/>
    <w:rsid w:val="00D20717"/>
    <w:rsid w:val="00D21A6F"/>
    <w:rsid w:val="00D21D80"/>
    <w:rsid w:val="00D24E98"/>
    <w:rsid w:val="00D2603F"/>
    <w:rsid w:val="00D267AC"/>
    <w:rsid w:val="00D2743B"/>
    <w:rsid w:val="00D34235"/>
    <w:rsid w:val="00D4010E"/>
    <w:rsid w:val="00D4011B"/>
    <w:rsid w:val="00D47567"/>
    <w:rsid w:val="00D51284"/>
    <w:rsid w:val="00D52722"/>
    <w:rsid w:val="00D52C0B"/>
    <w:rsid w:val="00D52D43"/>
    <w:rsid w:val="00D53BB4"/>
    <w:rsid w:val="00D53F06"/>
    <w:rsid w:val="00D54A62"/>
    <w:rsid w:val="00D55814"/>
    <w:rsid w:val="00D56111"/>
    <w:rsid w:val="00D570FB"/>
    <w:rsid w:val="00D571E3"/>
    <w:rsid w:val="00D61A7B"/>
    <w:rsid w:val="00D64279"/>
    <w:rsid w:val="00D649E9"/>
    <w:rsid w:val="00D64F8B"/>
    <w:rsid w:val="00D65CC6"/>
    <w:rsid w:val="00D71828"/>
    <w:rsid w:val="00D75235"/>
    <w:rsid w:val="00D835D4"/>
    <w:rsid w:val="00D87192"/>
    <w:rsid w:val="00D9090B"/>
    <w:rsid w:val="00D913E1"/>
    <w:rsid w:val="00D914E4"/>
    <w:rsid w:val="00D91574"/>
    <w:rsid w:val="00D9376F"/>
    <w:rsid w:val="00D93FF8"/>
    <w:rsid w:val="00D9659D"/>
    <w:rsid w:val="00D97171"/>
    <w:rsid w:val="00DA297C"/>
    <w:rsid w:val="00DA5784"/>
    <w:rsid w:val="00DA5B2C"/>
    <w:rsid w:val="00DA6156"/>
    <w:rsid w:val="00DA63B5"/>
    <w:rsid w:val="00DA6CDD"/>
    <w:rsid w:val="00DB0984"/>
    <w:rsid w:val="00DB1A98"/>
    <w:rsid w:val="00DB25C0"/>
    <w:rsid w:val="00DB2A6B"/>
    <w:rsid w:val="00DB53F0"/>
    <w:rsid w:val="00DB62D6"/>
    <w:rsid w:val="00DC0B5D"/>
    <w:rsid w:val="00DC2424"/>
    <w:rsid w:val="00DC25A6"/>
    <w:rsid w:val="00DC473C"/>
    <w:rsid w:val="00DC544D"/>
    <w:rsid w:val="00DC63B5"/>
    <w:rsid w:val="00DD3C42"/>
    <w:rsid w:val="00DD46D3"/>
    <w:rsid w:val="00DD4765"/>
    <w:rsid w:val="00DD53FE"/>
    <w:rsid w:val="00DD7D4E"/>
    <w:rsid w:val="00DE0841"/>
    <w:rsid w:val="00DE16F1"/>
    <w:rsid w:val="00DE420E"/>
    <w:rsid w:val="00DE5173"/>
    <w:rsid w:val="00DE5506"/>
    <w:rsid w:val="00DE6867"/>
    <w:rsid w:val="00DE7398"/>
    <w:rsid w:val="00DF0B00"/>
    <w:rsid w:val="00DF0F56"/>
    <w:rsid w:val="00DF154C"/>
    <w:rsid w:val="00DF1A53"/>
    <w:rsid w:val="00DF27F1"/>
    <w:rsid w:val="00DF605B"/>
    <w:rsid w:val="00DF7C38"/>
    <w:rsid w:val="00E00CEA"/>
    <w:rsid w:val="00E013D1"/>
    <w:rsid w:val="00E05BC3"/>
    <w:rsid w:val="00E07EA5"/>
    <w:rsid w:val="00E11C9B"/>
    <w:rsid w:val="00E129B6"/>
    <w:rsid w:val="00E137A2"/>
    <w:rsid w:val="00E16074"/>
    <w:rsid w:val="00E238EA"/>
    <w:rsid w:val="00E34201"/>
    <w:rsid w:val="00E34633"/>
    <w:rsid w:val="00E34870"/>
    <w:rsid w:val="00E35208"/>
    <w:rsid w:val="00E41552"/>
    <w:rsid w:val="00E424BC"/>
    <w:rsid w:val="00E4352D"/>
    <w:rsid w:val="00E47090"/>
    <w:rsid w:val="00E477C1"/>
    <w:rsid w:val="00E47AC1"/>
    <w:rsid w:val="00E47BB6"/>
    <w:rsid w:val="00E5037B"/>
    <w:rsid w:val="00E50A32"/>
    <w:rsid w:val="00E50C2B"/>
    <w:rsid w:val="00E51E43"/>
    <w:rsid w:val="00E53711"/>
    <w:rsid w:val="00E5392B"/>
    <w:rsid w:val="00E53F35"/>
    <w:rsid w:val="00E54EA5"/>
    <w:rsid w:val="00E55A4F"/>
    <w:rsid w:val="00E55B3F"/>
    <w:rsid w:val="00E56908"/>
    <w:rsid w:val="00E57505"/>
    <w:rsid w:val="00E6249B"/>
    <w:rsid w:val="00E62888"/>
    <w:rsid w:val="00E63B80"/>
    <w:rsid w:val="00E6455E"/>
    <w:rsid w:val="00E64778"/>
    <w:rsid w:val="00E7056A"/>
    <w:rsid w:val="00E74065"/>
    <w:rsid w:val="00E74F8E"/>
    <w:rsid w:val="00E778D5"/>
    <w:rsid w:val="00E80588"/>
    <w:rsid w:val="00E80E9A"/>
    <w:rsid w:val="00E81025"/>
    <w:rsid w:val="00E8411D"/>
    <w:rsid w:val="00E85020"/>
    <w:rsid w:val="00E850BB"/>
    <w:rsid w:val="00E920D0"/>
    <w:rsid w:val="00E929C1"/>
    <w:rsid w:val="00E96BDB"/>
    <w:rsid w:val="00E97C73"/>
    <w:rsid w:val="00EA05EB"/>
    <w:rsid w:val="00EA14F3"/>
    <w:rsid w:val="00EA1610"/>
    <w:rsid w:val="00EA24E3"/>
    <w:rsid w:val="00EA25EC"/>
    <w:rsid w:val="00EA667A"/>
    <w:rsid w:val="00EA7476"/>
    <w:rsid w:val="00EB0C3D"/>
    <w:rsid w:val="00EB2EA3"/>
    <w:rsid w:val="00EB3E3A"/>
    <w:rsid w:val="00EC0886"/>
    <w:rsid w:val="00EC250F"/>
    <w:rsid w:val="00EC2EA4"/>
    <w:rsid w:val="00EC5364"/>
    <w:rsid w:val="00EC5BBF"/>
    <w:rsid w:val="00EC7DAE"/>
    <w:rsid w:val="00ED14DF"/>
    <w:rsid w:val="00ED23E8"/>
    <w:rsid w:val="00ED389E"/>
    <w:rsid w:val="00ED4172"/>
    <w:rsid w:val="00ED4875"/>
    <w:rsid w:val="00ED616E"/>
    <w:rsid w:val="00ED6B63"/>
    <w:rsid w:val="00ED7A0D"/>
    <w:rsid w:val="00EE2453"/>
    <w:rsid w:val="00EE4369"/>
    <w:rsid w:val="00EE449E"/>
    <w:rsid w:val="00EE541B"/>
    <w:rsid w:val="00EE555B"/>
    <w:rsid w:val="00EE5F29"/>
    <w:rsid w:val="00EF115E"/>
    <w:rsid w:val="00EF1312"/>
    <w:rsid w:val="00EF1BA0"/>
    <w:rsid w:val="00EF367B"/>
    <w:rsid w:val="00EF4039"/>
    <w:rsid w:val="00EF4D9B"/>
    <w:rsid w:val="00EF6904"/>
    <w:rsid w:val="00EF7037"/>
    <w:rsid w:val="00F057C8"/>
    <w:rsid w:val="00F05B60"/>
    <w:rsid w:val="00F05FBC"/>
    <w:rsid w:val="00F12432"/>
    <w:rsid w:val="00F20137"/>
    <w:rsid w:val="00F22064"/>
    <w:rsid w:val="00F22403"/>
    <w:rsid w:val="00F2439F"/>
    <w:rsid w:val="00F248D7"/>
    <w:rsid w:val="00F26CB0"/>
    <w:rsid w:val="00F27BFE"/>
    <w:rsid w:val="00F35DCA"/>
    <w:rsid w:val="00F41582"/>
    <w:rsid w:val="00F474E3"/>
    <w:rsid w:val="00F50F48"/>
    <w:rsid w:val="00F615EF"/>
    <w:rsid w:val="00F6287F"/>
    <w:rsid w:val="00F62B02"/>
    <w:rsid w:val="00F6346E"/>
    <w:rsid w:val="00F6731B"/>
    <w:rsid w:val="00F67DCA"/>
    <w:rsid w:val="00F7137B"/>
    <w:rsid w:val="00F72CEB"/>
    <w:rsid w:val="00F73137"/>
    <w:rsid w:val="00F74DE0"/>
    <w:rsid w:val="00F82DA5"/>
    <w:rsid w:val="00F84B5D"/>
    <w:rsid w:val="00F878C3"/>
    <w:rsid w:val="00F90745"/>
    <w:rsid w:val="00F90AB3"/>
    <w:rsid w:val="00F910DA"/>
    <w:rsid w:val="00F930F8"/>
    <w:rsid w:val="00F930FA"/>
    <w:rsid w:val="00F95268"/>
    <w:rsid w:val="00F96538"/>
    <w:rsid w:val="00F9778C"/>
    <w:rsid w:val="00F97973"/>
    <w:rsid w:val="00FA1470"/>
    <w:rsid w:val="00FA3CE7"/>
    <w:rsid w:val="00FA4DF5"/>
    <w:rsid w:val="00FA6238"/>
    <w:rsid w:val="00FB107D"/>
    <w:rsid w:val="00FB1750"/>
    <w:rsid w:val="00FB1DFA"/>
    <w:rsid w:val="00FB208C"/>
    <w:rsid w:val="00FB2C81"/>
    <w:rsid w:val="00FB2DAC"/>
    <w:rsid w:val="00FB5277"/>
    <w:rsid w:val="00FB5A6B"/>
    <w:rsid w:val="00FB64BF"/>
    <w:rsid w:val="00FB72BC"/>
    <w:rsid w:val="00FB779B"/>
    <w:rsid w:val="00FB7F8F"/>
    <w:rsid w:val="00FC2BA8"/>
    <w:rsid w:val="00FC5E5D"/>
    <w:rsid w:val="00FC663B"/>
    <w:rsid w:val="00FC68DD"/>
    <w:rsid w:val="00FD0F21"/>
    <w:rsid w:val="00FD2B69"/>
    <w:rsid w:val="00FD3F28"/>
    <w:rsid w:val="00FD78F7"/>
    <w:rsid w:val="00FE00EC"/>
    <w:rsid w:val="00FE0C42"/>
    <w:rsid w:val="00FE5612"/>
    <w:rsid w:val="00FE5B58"/>
    <w:rsid w:val="00FE7248"/>
    <w:rsid w:val="00FF026F"/>
    <w:rsid w:val="00FF2215"/>
    <w:rsid w:val="00FF2B0F"/>
    <w:rsid w:val="00FF2B35"/>
    <w:rsid w:val="00FF4C82"/>
    <w:rsid w:val="00FF5031"/>
    <w:rsid w:val="00FF6644"/>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80910"/>
  <w15:docId w15:val="{F3DE29FC-D703-43AF-8C0D-B6A4B56C1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noProof/>
    </w:rPr>
  </w:style>
  <w:style w:type="paragraph" w:styleId="Kop1">
    <w:name w:val="heading 1"/>
    <w:basedOn w:val="Standaard"/>
    <w:next w:val="Standaard"/>
    <w:link w:val="Kop1Char"/>
    <w:uiPriority w:val="9"/>
    <w:qFormat/>
    <w:rsid w:val="001A619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rsid w:val="001A619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Kop3">
    <w:name w:val="heading 3"/>
    <w:basedOn w:val="Standaard"/>
    <w:next w:val="Standaard"/>
    <w:link w:val="Kop3Char"/>
    <w:uiPriority w:val="9"/>
    <w:semiHidden/>
    <w:unhideWhenUsed/>
    <w:qFormat/>
    <w:rsid w:val="001A6199"/>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Standaard"/>
    <w:link w:val="Kop4Char"/>
    <w:uiPriority w:val="9"/>
    <w:semiHidden/>
    <w:unhideWhenUsed/>
    <w:qFormat/>
    <w:rsid w:val="001A6199"/>
    <w:pPr>
      <w:keepNext/>
      <w:keepLines/>
      <w:numPr>
        <w:ilvl w:val="3"/>
        <w:numId w:val="7"/>
      </w:numPr>
      <w:spacing w:before="200" w:after="0"/>
      <w:outlineLvl w:val="3"/>
    </w:pPr>
    <w:rPr>
      <w:rFonts w:asciiTheme="majorHAnsi" w:eastAsiaTheme="majorEastAsia" w:hAnsiTheme="majorHAnsi" w:cstheme="majorBidi"/>
      <w:b/>
      <w:bCs/>
      <w:i/>
      <w:iCs/>
      <w:color w:val="4F81BD" w:themeColor="accent1"/>
    </w:rPr>
  </w:style>
  <w:style w:type="paragraph" w:styleId="Kop5">
    <w:name w:val="heading 5"/>
    <w:basedOn w:val="Standaard"/>
    <w:next w:val="Standaard"/>
    <w:link w:val="Kop5Char"/>
    <w:uiPriority w:val="9"/>
    <w:semiHidden/>
    <w:unhideWhenUsed/>
    <w:qFormat/>
    <w:rsid w:val="001A6199"/>
    <w:pPr>
      <w:keepNext/>
      <w:keepLines/>
      <w:numPr>
        <w:ilvl w:val="4"/>
        <w:numId w:val="7"/>
      </w:numPr>
      <w:spacing w:before="200" w:after="0"/>
      <w:outlineLvl w:val="4"/>
    </w:pPr>
    <w:rPr>
      <w:rFonts w:asciiTheme="majorHAnsi" w:eastAsiaTheme="majorEastAsia" w:hAnsiTheme="majorHAnsi" w:cstheme="majorBidi"/>
      <w:color w:val="243F60" w:themeColor="accent1" w:themeShade="7F"/>
    </w:rPr>
  </w:style>
  <w:style w:type="paragraph" w:styleId="Kop6">
    <w:name w:val="heading 6"/>
    <w:basedOn w:val="Standaard"/>
    <w:next w:val="Standaard"/>
    <w:link w:val="Kop6Char"/>
    <w:uiPriority w:val="9"/>
    <w:semiHidden/>
    <w:unhideWhenUsed/>
    <w:qFormat/>
    <w:rsid w:val="001A6199"/>
    <w:pPr>
      <w:keepNext/>
      <w:keepLines/>
      <w:numPr>
        <w:ilvl w:val="5"/>
        <w:numId w:val="7"/>
      </w:numPr>
      <w:spacing w:before="200" w:after="0"/>
      <w:outlineLvl w:val="5"/>
    </w:pPr>
    <w:rPr>
      <w:rFonts w:asciiTheme="majorHAnsi" w:eastAsiaTheme="majorEastAsia" w:hAnsiTheme="majorHAnsi" w:cstheme="majorBidi"/>
      <w:i/>
      <w:iCs/>
      <w:color w:val="243F60" w:themeColor="accent1" w:themeShade="7F"/>
    </w:rPr>
  </w:style>
  <w:style w:type="paragraph" w:styleId="Kop7">
    <w:name w:val="heading 7"/>
    <w:basedOn w:val="Standaard"/>
    <w:next w:val="Standaard"/>
    <w:link w:val="Kop7Char"/>
    <w:uiPriority w:val="9"/>
    <w:semiHidden/>
    <w:unhideWhenUsed/>
    <w:qFormat/>
    <w:rsid w:val="001A6199"/>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semiHidden/>
    <w:unhideWhenUsed/>
    <w:qFormat/>
    <w:rsid w:val="001A6199"/>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Kop9">
    <w:name w:val="heading 9"/>
    <w:basedOn w:val="Standaard"/>
    <w:next w:val="Standaard"/>
    <w:link w:val="Kop9Char"/>
    <w:uiPriority w:val="9"/>
    <w:semiHidden/>
    <w:unhideWhenUsed/>
    <w:qFormat/>
    <w:rsid w:val="001A6199"/>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F248D7"/>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248D7"/>
  </w:style>
  <w:style w:type="paragraph" w:styleId="Voettekst">
    <w:name w:val="footer"/>
    <w:basedOn w:val="Standaard"/>
    <w:link w:val="VoettekstChar"/>
    <w:uiPriority w:val="99"/>
    <w:unhideWhenUsed/>
    <w:rsid w:val="00F248D7"/>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F248D7"/>
  </w:style>
  <w:style w:type="paragraph" w:customStyle="1" w:styleId="standaardGIP">
    <w:name w:val="standaard GIP"/>
    <w:basedOn w:val="Standaard"/>
    <w:qFormat/>
    <w:rsid w:val="00F248D7"/>
    <w:pPr>
      <w:spacing w:after="0" w:line="240" w:lineRule="auto"/>
      <w:jc w:val="both"/>
    </w:pPr>
    <w:rPr>
      <w:rFonts w:ascii="Times New Roman" w:hAnsi="Times New Roman" w:cs="Times New Roman"/>
      <w:sz w:val="24"/>
      <w:szCs w:val="24"/>
    </w:rPr>
  </w:style>
  <w:style w:type="paragraph" w:customStyle="1" w:styleId="titelGIP">
    <w:name w:val="titel GIP"/>
    <w:basedOn w:val="standaardGIP"/>
    <w:qFormat/>
    <w:rsid w:val="00F248D7"/>
    <w:pPr>
      <w:jc w:val="center"/>
    </w:pPr>
    <w:rPr>
      <w:b/>
      <w:sz w:val="80"/>
    </w:rPr>
  </w:style>
  <w:style w:type="paragraph" w:customStyle="1" w:styleId="ondertitelGIP">
    <w:name w:val="ondertitel GIP"/>
    <w:basedOn w:val="standaardGIP"/>
    <w:qFormat/>
    <w:rsid w:val="003D2C67"/>
    <w:pPr>
      <w:jc w:val="center"/>
    </w:pPr>
    <w:rPr>
      <w:sz w:val="56"/>
    </w:rPr>
  </w:style>
  <w:style w:type="paragraph" w:customStyle="1" w:styleId="kopGIPzondernummering">
    <w:name w:val="kop GIP zonder nummering"/>
    <w:basedOn w:val="standaardGIP"/>
    <w:qFormat/>
    <w:rsid w:val="003D2C67"/>
    <w:pPr>
      <w:jc w:val="left"/>
    </w:pPr>
    <w:rPr>
      <w:b/>
      <w:sz w:val="32"/>
    </w:rPr>
  </w:style>
  <w:style w:type="paragraph" w:customStyle="1" w:styleId="subkopGIP">
    <w:name w:val="subkop GIP"/>
    <w:basedOn w:val="standaardGIP"/>
    <w:qFormat/>
    <w:rsid w:val="003D2C67"/>
    <w:pPr>
      <w:numPr>
        <w:ilvl w:val="1"/>
        <w:numId w:val="7"/>
      </w:numPr>
    </w:pPr>
    <w:rPr>
      <w:b/>
      <w:sz w:val="28"/>
    </w:rPr>
  </w:style>
  <w:style w:type="paragraph" w:customStyle="1" w:styleId="subsubkopGIP">
    <w:name w:val="subsubkop GIP"/>
    <w:basedOn w:val="standaardGIP"/>
    <w:qFormat/>
    <w:rsid w:val="003D2C67"/>
    <w:pPr>
      <w:numPr>
        <w:ilvl w:val="2"/>
        <w:numId w:val="7"/>
      </w:numPr>
    </w:pPr>
    <w:rPr>
      <w:sz w:val="28"/>
    </w:rPr>
  </w:style>
  <w:style w:type="paragraph" w:customStyle="1" w:styleId="fotokop">
    <w:name w:val="fotokop"/>
    <w:basedOn w:val="standaardGIP"/>
    <w:qFormat/>
    <w:rsid w:val="00DE6867"/>
    <w:rPr>
      <w:b/>
      <w:sz w:val="22"/>
    </w:rPr>
  </w:style>
  <w:style w:type="paragraph" w:customStyle="1" w:styleId="grafiekkop">
    <w:name w:val="grafiekkop"/>
    <w:basedOn w:val="fotokop"/>
    <w:qFormat/>
    <w:rsid w:val="00DE6867"/>
  </w:style>
  <w:style w:type="paragraph" w:customStyle="1" w:styleId="tabelkop">
    <w:name w:val="tabelkop"/>
    <w:basedOn w:val="grafiekkop"/>
    <w:qFormat/>
    <w:rsid w:val="00DE6867"/>
  </w:style>
  <w:style w:type="paragraph" w:customStyle="1" w:styleId="schemakop">
    <w:name w:val="schemakop"/>
    <w:basedOn w:val="tabelkop"/>
    <w:qFormat/>
    <w:rsid w:val="00DE6867"/>
  </w:style>
  <w:style w:type="paragraph" w:customStyle="1" w:styleId="integraalkop">
    <w:name w:val="integraalkop"/>
    <w:basedOn w:val="schemakop"/>
    <w:qFormat/>
    <w:rsid w:val="00DE6867"/>
  </w:style>
  <w:style w:type="paragraph" w:customStyle="1" w:styleId="koptextGIP">
    <w:name w:val="koptext GIP"/>
    <w:basedOn w:val="standaardGIP"/>
    <w:qFormat/>
    <w:rsid w:val="00DE6867"/>
    <w:pPr>
      <w:tabs>
        <w:tab w:val="center" w:pos="4820"/>
        <w:tab w:val="right" w:pos="9639"/>
      </w:tabs>
    </w:pPr>
    <w:rPr>
      <w:i/>
      <w:color w:val="404040" w:themeColor="text1" w:themeTint="BF"/>
      <w:sz w:val="22"/>
      <w:u w:val="single"/>
    </w:rPr>
  </w:style>
  <w:style w:type="paragraph" w:customStyle="1" w:styleId="voetnootGIP">
    <w:name w:val="voetnoot GIP"/>
    <w:basedOn w:val="standaardGIP"/>
    <w:qFormat/>
    <w:rsid w:val="00DD3C42"/>
    <w:rPr>
      <w:sz w:val="22"/>
    </w:rPr>
  </w:style>
  <w:style w:type="paragraph" w:customStyle="1" w:styleId="kopGIPmetnummering">
    <w:name w:val="kop GIP met nummering"/>
    <w:basedOn w:val="kopGIPzondernummering"/>
    <w:qFormat/>
    <w:rsid w:val="00DD3C42"/>
    <w:pPr>
      <w:numPr>
        <w:numId w:val="7"/>
      </w:numPr>
    </w:pPr>
  </w:style>
  <w:style w:type="paragraph" w:styleId="Ballontekst">
    <w:name w:val="Balloon Text"/>
    <w:basedOn w:val="Standaard"/>
    <w:link w:val="BallontekstChar"/>
    <w:uiPriority w:val="99"/>
    <w:semiHidden/>
    <w:unhideWhenUsed/>
    <w:rsid w:val="00DD3C42"/>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DD3C42"/>
    <w:rPr>
      <w:rFonts w:ascii="Tahoma" w:hAnsi="Tahoma" w:cs="Tahoma"/>
      <w:sz w:val="16"/>
      <w:szCs w:val="16"/>
    </w:rPr>
  </w:style>
  <w:style w:type="character" w:styleId="Hyperlink">
    <w:name w:val="Hyperlink"/>
    <w:basedOn w:val="Standaardalinea-lettertype"/>
    <w:uiPriority w:val="99"/>
    <w:unhideWhenUsed/>
    <w:qFormat/>
    <w:rsid w:val="00503370"/>
    <w:rPr>
      <w:color w:val="0000FF" w:themeColor="hyperlink"/>
      <w:u w:val="single"/>
    </w:rPr>
  </w:style>
  <w:style w:type="character" w:customStyle="1" w:styleId="Kop1Char">
    <w:name w:val="Kop 1 Char"/>
    <w:basedOn w:val="Standaardalinea-lettertype"/>
    <w:link w:val="Kop1"/>
    <w:uiPriority w:val="9"/>
    <w:rsid w:val="001A6199"/>
    <w:rPr>
      <w:rFonts w:asciiTheme="majorHAnsi" w:eastAsiaTheme="majorEastAsia" w:hAnsiTheme="majorHAnsi" w:cstheme="majorBidi"/>
      <w:b/>
      <w:bCs/>
      <w:color w:val="365F91" w:themeColor="accent1" w:themeShade="BF"/>
      <w:sz w:val="28"/>
      <w:szCs w:val="28"/>
    </w:rPr>
  </w:style>
  <w:style w:type="character" w:customStyle="1" w:styleId="Kop2Char">
    <w:name w:val="Kop 2 Char"/>
    <w:basedOn w:val="Standaardalinea-lettertype"/>
    <w:link w:val="Kop2"/>
    <w:uiPriority w:val="9"/>
    <w:semiHidden/>
    <w:rsid w:val="001A6199"/>
    <w:rPr>
      <w:rFonts w:asciiTheme="majorHAnsi" w:eastAsiaTheme="majorEastAsia" w:hAnsiTheme="majorHAnsi" w:cstheme="majorBidi"/>
      <w:b/>
      <w:bCs/>
      <w:color w:val="4F81BD" w:themeColor="accent1"/>
      <w:sz w:val="26"/>
      <w:szCs w:val="26"/>
    </w:rPr>
  </w:style>
  <w:style w:type="character" w:customStyle="1" w:styleId="Kop3Char">
    <w:name w:val="Kop 3 Char"/>
    <w:basedOn w:val="Standaardalinea-lettertype"/>
    <w:link w:val="Kop3"/>
    <w:uiPriority w:val="9"/>
    <w:semiHidden/>
    <w:rsid w:val="001A6199"/>
    <w:rPr>
      <w:rFonts w:asciiTheme="majorHAnsi" w:eastAsiaTheme="majorEastAsia" w:hAnsiTheme="majorHAnsi" w:cstheme="majorBidi"/>
      <w:b/>
      <w:bCs/>
      <w:color w:val="4F81BD" w:themeColor="accent1"/>
    </w:rPr>
  </w:style>
  <w:style w:type="character" w:customStyle="1" w:styleId="Kop4Char">
    <w:name w:val="Kop 4 Char"/>
    <w:basedOn w:val="Standaardalinea-lettertype"/>
    <w:link w:val="Kop4"/>
    <w:uiPriority w:val="9"/>
    <w:semiHidden/>
    <w:rsid w:val="001A6199"/>
    <w:rPr>
      <w:rFonts w:asciiTheme="majorHAnsi" w:eastAsiaTheme="majorEastAsia" w:hAnsiTheme="majorHAnsi" w:cstheme="majorBidi"/>
      <w:b/>
      <w:bCs/>
      <w:i/>
      <w:iCs/>
      <w:color w:val="4F81BD" w:themeColor="accent1"/>
    </w:rPr>
  </w:style>
  <w:style w:type="character" w:customStyle="1" w:styleId="Kop5Char">
    <w:name w:val="Kop 5 Char"/>
    <w:basedOn w:val="Standaardalinea-lettertype"/>
    <w:link w:val="Kop5"/>
    <w:uiPriority w:val="9"/>
    <w:semiHidden/>
    <w:rsid w:val="001A6199"/>
    <w:rPr>
      <w:rFonts w:asciiTheme="majorHAnsi" w:eastAsiaTheme="majorEastAsia" w:hAnsiTheme="majorHAnsi" w:cstheme="majorBidi"/>
      <w:color w:val="243F60" w:themeColor="accent1" w:themeShade="7F"/>
    </w:rPr>
  </w:style>
  <w:style w:type="character" w:customStyle="1" w:styleId="Kop6Char">
    <w:name w:val="Kop 6 Char"/>
    <w:basedOn w:val="Standaardalinea-lettertype"/>
    <w:link w:val="Kop6"/>
    <w:uiPriority w:val="9"/>
    <w:semiHidden/>
    <w:rsid w:val="001A6199"/>
    <w:rPr>
      <w:rFonts w:asciiTheme="majorHAnsi" w:eastAsiaTheme="majorEastAsia" w:hAnsiTheme="majorHAnsi" w:cstheme="majorBidi"/>
      <w:i/>
      <w:iCs/>
      <w:color w:val="243F60" w:themeColor="accent1" w:themeShade="7F"/>
    </w:rPr>
  </w:style>
  <w:style w:type="character" w:customStyle="1" w:styleId="Kop7Char">
    <w:name w:val="Kop 7 Char"/>
    <w:basedOn w:val="Standaardalinea-lettertype"/>
    <w:link w:val="Kop7"/>
    <w:uiPriority w:val="9"/>
    <w:semiHidden/>
    <w:rsid w:val="001A6199"/>
    <w:rPr>
      <w:rFonts w:asciiTheme="majorHAnsi" w:eastAsiaTheme="majorEastAsia" w:hAnsiTheme="majorHAnsi" w:cstheme="majorBidi"/>
      <w:i/>
      <w:iCs/>
      <w:color w:val="404040" w:themeColor="text1" w:themeTint="BF"/>
    </w:rPr>
  </w:style>
  <w:style w:type="character" w:customStyle="1" w:styleId="Kop8Char">
    <w:name w:val="Kop 8 Char"/>
    <w:basedOn w:val="Standaardalinea-lettertype"/>
    <w:link w:val="Kop8"/>
    <w:uiPriority w:val="9"/>
    <w:semiHidden/>
    <w:rsid w:val="001A6199"/>
    <w:rPr>
      <w:rFonts w:asciiTheme="majorHAnsi" w:eastAsiaTheme="majorEastAsia" w:hAnsiTheme="majorHAnsi" w:cstheme="majorBidi"/>
      <w:color w:val="404040" w:themeColor="text1" w:themeTint="BF"/>
      <w:sz w:val="20"/>
      <w:szCs w:val="20"/>
    </w:rPr>
  </w:style>
  <w:style w:type="character" w:customStyle="1" w:styleId="Kop9Char">
    <w:name w:val="Kop 9 Char"/>
    <w:basedOn w:val="Standaardalinea-lettertype"/>
    <w:link w:val="Kop9"/>
    <w:uiPriority w:val="9"/>
    <w:semiHidden/>
    <w:rsid w:val="001A6199"/>
    <w:rPr>
      <w:rFonts w:asciiTheme="majorHAnsi" w:eastAsiaTheme="majorEastAsia" w:hAnsiTheme="majorHAnsi" w:cstheme="majorBidi"/>
      <w:i/>
      <w:iCs/>
      <w:color w:val="404040" w:themeColor="text1" w:themeTint="BF"/>
      <w:sz w:val="20"/>
      <w:szCs w:val="20"/>
    </w:rPr>
  </w:style>
  <w:style w:type="paragraph" w:styleId="Inhopg1">
    <w:name w:val="toc 1"/>
    <w:basedOn w:val="Standaard"/>
    <w:next w:val="Standaard"/>
    <w:autoRedefine/>
    <w:uiPriority w:val="39"/>
    <w:unhideWhenUsed/>
    <w:rsid w:val="00E7056A"/>
    <w:pPr>
      <w:spacing w:before="120" w:after="0" w:line="240" w:lineRule="auto"/>
    </w:pPr>
    <w:rPr>
      <w:rFonts w:ascii="Times New Roman" w:hAnsi="Times New Roman"/>
      <w:b/>
      <w:sz w:val="24"/>
    </w:rPr>
  </w:style>
  <w:style w:type="paragraph" w:styleId="Inhopg2">
    <w:name w:val="toc 2"/>
    <w:basedOn w:val="Standaard"/>
    <w:next w:val="Standaard"/>
    <w:autoRedefine/>
    <w:uiPriority w:val="39"/>
    <w:unhideWhenUsed/>
    <w:rsid w:val="00E7056A"/>
    <w:pPr>
      <w:spacing w:before="120" w:after="0" w:line="240" w:lineRule="auto"/>
    </w:pPr>
    <w:rPr>
      <w:rFonts w:ascii="Times New Roman" w:hAnsi="Times New Roman"/>
      <w:sz w:val="24"/>
    </w:rPr>
  </w:style>
  <w:style w:type="paragraph" w:styleId="Inhopg3">
    <w:name w:val="toc 3"/>
    <w:basedOn w:val="Standaard"/>
    <w:next w:val="Standaard"/>
    <w:autoRedefine/>
    <w:uiPriority w:val="39"/>
    <w:unhideWhenUsed/>
    <w:rsid w:val="00E7056A"/>
    <w:pPr>
      <w:spacing w:after="0" w:line="240" w:lineRule="auto"/>
    </w:pPr>
    <w:rPr>
      <w:rFonts w:ascii="Times New Roman" w:hAnsi="Times New Roman"/>
      <w:sz w:val="24"/>
    </w:rPr>
  </w:style>
  <w:style w:type="paragraph" w:styleId="Inhopg4">
    <w:name w:val="toc 4"/>
    <w:basedOn w:val="Standaard"/>
    <w:next w:val="Standaard"/>
    <w:autoRedefine/>
    <w:uiPriority w:val="39"/>
    <w:semiHidden/>
    <w:unhideWhenUsed/>
    <w:rsid w:val="00E7056A"/>
    <w:pPr>
      <w:spacing w:after="0"/>
    </w:pPr>
    <w:rPr>
      <w:rFonts w:ascii="Times New Roman" w:hAnsi="Times New Roman"/>
    </w:rPr>
  </w:style>
  <w:style w:type="paragraph" w:customStyle="1" w:styleId="paragraph">
    <w:name w:val="paragraph"/>
    <w:basedOn w:val="Standaard"/>
    <w:rsid w:val="005040EB"/>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normaltextrun">
    <w:name w:val="normaltextrun"/>
    <w:basedOn w:val="Standaardalinea-lettertype"/>
    <w:rsid w:val="005040EB"/>
  </w:style>
  <w:style w:type="paragraph" w:customStyle="1" w:styleId="GIPstandaard">
    <w:name w:val="GIP standaard"/>
    <w:basedOn w:val="paragraph"/>
    <w:qFormat/>
    <w:rsid w:val="00EF7037"/>
    <w:pPr>
      <w:spacing w:before="0" w:beforeAutospacing="0" w:after="0" w:afterAutospacing="0"/>
      <w:jc w:val="both"/>
      <w:textAlignment w:val="baseline"/>
    </w:pPr>
  </w:style>
  <w:style w:type="character" w:customStyle="1" w:styleId="Onopgelostemelding1">
    <w:name w:val="Onopgeloste melding1"/>
    <w:basedOn w:val="Standaardalinea-lettertype"/>
    <w:uiPriority w:val="99"/>
    <w:semiHidden/>
    <w:unhideWhenUsed/>
    <w:rsid w:val="008953D6"/>
    <w:rPr>
      <w:color w:val="808080"/>
      <w:shd w:val="clear" w:color="auto" w:fill="E6E6E6"/>
    </w:rPr>
  </w:style>
  <w:style w:type="paragraph" w:styleId="Bibliografie">
    <w:name w:val="Bibliography"/>
    <w:basedOn w:val="Standaard"/>
    <w:next w:val="Standaard"/>
    <w:uiPriority w:val="37"/>
    <w:unhideWhenUsed/>
    <w:rsid w:val="006366D3"/>
  </w:style>
  <w:style w:type="paragraph" w:styleId="Index1">
    <w:name w:val="index 1"/>
    <w:basedOn w:val="Standaard"/>
    <w:next w:val="Standaard"/>
    <w:autoRedefine/>
    <w:uiPriority w:val="99"/>
    <w:unhideWhenUsed/>
    <w:rsid w:val="0068447C"/>
    <w:pPr>
      <w:spacing w:after="0" w:line="240" w:lineRule="auto"/>
      <w:ind w:left="220" w:hanging="220"/>
    </w:pPr>
  </w:style>
  <w:style w:type="paragraph" w:styleId="Lijstmetafbeeldingen">
    <w:name w:val="table of figures"/>
    <w:basedOn w:val="Standaard"/>
    <w:next w:val="Standaard"/>
    <w:uiPriority w:val="99"/>
    <w:unhideWhenUsed/>
    <w:rsid w:val="003D5264"/>
    <w:pPr>
      <w:spacing w:after="0"/>
    </w:pPr>
    <w:rPr>
      <w:rFonts w:ascii="Times New Roman" w:hAnsi="Times New Roman"/>
      <w:sz w:val="24"/>
    </w:rPr>
  </w:style>
  <w:style w:type="paragraph" w:customStyle="1" w:styleId="bijlagekopGIP">
    <w:name w:val="bijlagekop GIP"/>
    <w:basedOn w:val="kopGIPzondernummering"/>
    <w:qFormat/>
    <w:rsid w:val="005110D6"/>
  </w:style>
  <w:style w:type="character" w:customStyle="1" w:styleId="Onopgelostemelding2">
    <w:name w:val="Onopgeloste melding2"/>
    <w:basedOn w:val="Standaardalinea-lettertype"/>
    <w:uiPriority w:val="99"/>
    <w:semiHidden/>
    <w:unhideWhenUsed/>
    <w:rsid w:val="00E477C1"/>
    <w:rPr>
      <w:color w:val="808080"/>
      <w:shd w:val="clear" w:color="auto" w:fill="E6E6E6"/>
    </w:rPr>
  </w:style>
  <w:style w:type="character" w:styleId="GevolgdeHyperlink">
    <w:name w:val="FollowedHyperlink"/>
    <w:basedOn w:val="Standaardalinea-lettertype"/>
    <w:uiPriority w:val="99"/>
    <w:semiHidden/>
    <w:unhideWhenUsed/>
    <w:rsid w:val="005A2D25"/>
    <w:rPr>
      <w:color w:val="800080" w:themeColor="followedHyperlink"/>
      <w:u w:val="single"/>
    </w:rPr>
  </w:style>
  <w:style w:type="paragraph" w:styleId="Lijstalinea">
    <w:name w:val="List Paragraph"/>
    <w:basedOn w:val="Standaard"/>
    <w:uiPriority w:val="34"/>
    <w:qFormat/>
    <w:rsid w:val="00796F15"/>
    <w:pPr>
      <w:ind w:left="720"/>
      <w:contextualSpacing/>
    </w:pPr>
  </w:style>
  <w:style w:type="table" w:styleId="Tabelraster">
    <w:name w:val="Table Grid"/>
    <w:basedOn w:val="Standaardtabel"/>
    <w:uiPriority w:val="59"/>
    <w:rsid w:val="00FB64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nopgelostemelding3">
    <w:name w:val="Onopgeloste melding3"/>
    <w:basedOn w:val="Standaardalinea-lettertype"/>
    <w:uiPriority w:val="99"/>
    <w:semiHidden/>
    <w:unhideWhenUsed/>
    <w:rsid w:val="006C3590"/>
    <w:rPr>
      <w:color w:val="808080"/>
      <w:shd w:val="clear" w:color="auto" w:fill="E6E6E6"/>
    </w:rPr>
  </w:style>
  <w:style w:type="character" w:styleId="Tekstvantijdelijkeaanduiding">
    <w:name w:val="Placeholder Text"/>
    <w:basedOn w:val="Standaardalinea-lettertype"/>
    <w:uiPriority w:val="99"/>
    <w:semiHidden/>
    <w:rsid w:val="00A12947"/>
    <w:rPr>
      <w:color w:val="808080"/>
    </w:rPr>
  </w:style>
  <w:style w:type="character" w:customStyle="1" w:styleId="Onopgelostemelding4">
    <w:name w:val="Onopgeloste melding4"/>
    <w:basedOn w:val="Standaardalinea-lettertype"/>
    <w:uiPriority w:val="99"/>
    <w:semiHidden/>
    <w:unhideWhenUsed/>
    <w:rsid w:val="006B2DEB"/>
    <w:rPr>
      <w:color w:val="808080"/>
      <w:shd w:val="clear" w:color="auto" w:fill="E6E6E6"/>
    </w:rPr>
  </w:style>
  <w:style w:type="character" w:customStyle="1" w:styleId="Onopgelostemelding5">
    <w:name w:val="Onopgeloste melding5"/>
    <w:basedOn w:val="Standaardalinea-lettertype"/>
    <w:uiPriority w:val="99"/>
    <w:semiHidden/>
    <w:unhideWhenUsed/>
    <w:rsid w:val="0030526E"/>
    <w:rPr>
      <w:color w:val="808080"/>
      <w:shd w:val="clear" w:color="auto" w:fill="E6E6E6"/>
    </w:rPr>
  </w:style>
  <w:style w:type="paragraph" w:styleId="Normaalweb">
    <w:name w:val="Normal (Web)"/>
    <w:basedOn w:val="Standaard"/>
    <w:uiPriority w:val="99"/>
    <w:semiHidden/>
    <w:unhideWhenUsed/>
    <w:rsid w:val="008B086C"/>
    <w:rPr>
      <w:rFonts w:ascii="Times New Roman" w:hAnsi="Times New Roman" w:cs="Times New Roman"/>
      <w:sz w:val="24"/>
      <w:szCs w:val="24"/>
    </w:rPr>
  </w:style>
  <w:style w:type="character" w:styleId="Verwijzingopmerking">
    <w:name w:val="annotation reference"/>
    <w:basedOn w:val="Standaardalinea-lettertype"/>
    <w:uiPriority w:val="99"/>
    <w:semiHidden/>
    <w:unhideWhenUsed/>
    <w:rsid w:val="006F59EE"/>
    <w:rPr>
      <w:sz w:val="16"/>
      <w:szCs w:val="16"/>
    </w:rPr>
  </w:style>
  <w:style w:type="paragraph" w:styleId="Tekstopmerking">
    <w:name w:val="annotation text"/>
    <w:basedOn w:val="Standaard"/>
    <w:link w:val="TekstopmerkingChar"/>
    <w:uiPriority w:val="99"/>
    <w:semiHidden/>
    <w:unhideWhenUsed/>
    <w:rsid w:val="006F59EE"/>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6F59EE"/>
    <w:rPr>
      <w:sz w:val="20"/>
      <w:szCs w:val="20"/>
    </w:rPr>
  </w:style>
  <w:style w:type="paragraph" w:styleId="Onderwerpvanopmerking">
    <w:name w:val="annotation subject"/>
    <w:basedOn w:val="Tekstopmerking"/>
    <w:next w:val="Tekstopmerking"/>
    <w:link w:val="OnderwerpvanopmerkingChar"/>
    <w:uiPriority w:val="99"/>
    <w:semiHidden/>
    <w:unhideWhenUsed/>
    <w:rsid w:val="006F59EE"/>
    <w:rPr>
      <w:b/>
      <w:bCs/>
    </w:rPr>
  </w:style>
  <w:style w:type="character" w:customStyle="1" w:styleId="OnderwerpvanopmerkingChar">
    <w:name w:val="Onderwerp van opmerking Char"/>
    <w:basedOn w:val="TekstopmerkingChar"/>
    <w:link w:val="Onderwerpvanopmerking"/>
    <w:uiPriority w:val="99"/>
    <w:semiHidden/>
    <w:rsid w:val="006F59EE"/>
    <w:rPr>
      <w:b/>
      <w:bCs/>
      <w:sz w:val="20"/>
      <w:szCs w:val="20"/>
    </w:rPr>
  </w:style>
  <w:style w:type="paragraph" w:styleId="Bijschrift">
    <w:name w:val="caption"/>
    <w:basedOn w:val="Standaard"/>
    <w:next w:val="Standaard"/>
    <w:uiPriority w:val="35"/>
    <w:unhideWhenUsed/>
    <w:qFormat/>
    <w:rsid w:val="003C1B19"/>
    <w:pPr>
      <w:spacing w:line="240" w:lineRule="auto"/>
    </w:pPr>
    <w:rPr>
      <w:i/>
      <w:iCs/>
      <w:color w:val="1F497D" w:themeColor="text2"/>
      <w:sz w:val="18"/>
      <w:szCs w:val="18"/>
    </w:rPr>
  </w:style>
  <w:style w:type="character" w:customStyle="1" w:styleId="Onopgelostemelding6">
    <w:name w:val="Onopgeloste melding6"/>
    <w:basedOn w:val="Standaardalinea-lettertype"/>
    <w:uiPriority w:val="99"/>
    <w:semiHidden/>
    <w:unhideWhenUsed/>
    <w:rsid w:val="00FD2B69"/>
    <w:rPr>
      <w:color w:val="605E5C"/>
      <w:shd w:val="clear" w:color="auto" w:fill="E1DFDD"/>
    </w:rPr>
  </w:style>
  <w:style w:type="character" w:customStyle="1" w:styleId="5yl5">
    <w:name w:val="_5yl5"/>
    <w:basedOn w:val="Standaardalinea-lettertype"/>
    <w:rsid w:val="00712672"/>
  </w:style>
  <w:style w:type="paragraph" w:styleId="Titel">
    <w:name w:val="Title"/>
    <w:basedOn w:val="Standaard"/>
    <w:next w:val="Standaard"/>
    <w:link w:val="TitelChar"/>
    <w:uiPriority w:val="10"/>
    <w:qFormat/>
    <w:rsid w:val="00C863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C86321"/>
    <w:rPr>
      <w:rFonts w:asciiTheme="majorHAnsi" w:eastAsiaTheme="majorEastAsia" w:hAnsiTheme="majorHAnsi" w:cstheme="majorBidi"/>
      <w:noProof/>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199">
      <w:bodyDiv w:val="1"/>
      <w:marLeft w:val="0"/>
      <w:marRight w:val="0"/>
      <w:marTop w:val="0"/>
      <w:marBottom w:val="0"/>
      <w:divBdr>
        <w:top w:val="none" w:sz="0" w:space="0" w:color="auto"/>
        <w:left w:val="none" w:sz="0" w:space="0" w:color="auto"/>
        <w:bottom w:val="none" w:sz="0" w:space="0" w:color="auto"/>
        <w:right w:val="none" w:sz="0" w:space="0" w:color="auto"/>
      </w:divBdr>
    </w:div>
    <w:div w:id="15664933">
      <w:bodyDiv w:val="1"/>
      <w:marLeft w:val="0"/>
      <w:marRight w:val="0"/>
      <w:marTop w:val="0"/>
      <w:marBottom w:val="0"/>
      <w:divBdr>
        <w:top w:val="none" w:sz="0" w:space="0" w:color="auto"/>
        <w:left w:val="none" w:sz="0" w:space="0" w:color="auto"/>
        <w:bottom w:val="none" w:sz="0" w:space="0" w:color="auto"/>
        <w:right w:val="none" w:sz="0" w:space="0" w:color="auto"/>
      </w:divBdr>
    </w:div>
    <w:div w:id="22175277">
      <w:bodyDiv w:val="1"/>
      <w:marLeft w:val="0"/>
      <w:marRight w:val="0"/>
      <w:marTop w:val="0"/>
      <w:marBottom w:val="0"/>
      <w:divBdr>
        <w:top w:val="none" w:sz="0" w:space="0" w:color="auto"/>
        <w:left w:val="none" w:sz="0" w:space="0" w:color="auto"/>
        <w:bottom w:val="none" w:sz="0" w:space="0" w:color="auto"/>
        <w:right w:val="none" w:sz="0" w:space="0" w:color="auto"/>
      </w:divBdr>
    </w:div>
    <w:div w:id="24911621">
      <w:bodyDiv w:val="1"/>
      <w:marLeft w:val="0"/>
      <w:marRight w:val="0"/>
      <w:marTop w:val="0"/>
      <w:marBottom w:val="0"/>
      <w:divBdr>
        <w:top w:val="none" w:sz="0" w:space="0" w:color="auto"/>
        <w:left w:val="none" w:sz="0" w:space="0" w:color="auto"/>
        <w:bottom w:val="none" w:sz="0" w:space="0" w:color="auto"/>
        <w:right w:val="none" w:sz="0" w:space="0" w:color="auto"/>
      </w:divBdr>
    </w:div>
    <w:div w:id="28771392">
      <w:bodyDiv w:val="1"/>
      <w:marLeft w:val="0"/>
      <w:marRight w:val="0"/>
      <w:marTop w:val="0"/>
      <w:marBottom w:val="0"/>
      <w:divBdr>
        <w:top w:val="none" w:sz="0" w:space="0" w:color="auto"/>
        <w:left w:val="none" w:sz="0" w:space="0" w:color="auto"/>
        <w:bottom w:val="none" w:sz="0" w:space="0" w:color="auto"/>
        <w:right w:val="none" w:sz="0" w:space="0" w:color="auto"/>
      </w:divBdr>
    </w:div>
    <w:div w:id="30961557">
      <w:bodyDiv w:val="1"/>
      <w:marLeft w:val="0"/>
      <w:marRight w:val="0"/>
      <w:marTop w:val="0"/>
      <w:marBottom w:val="0"/>
      <w:divBdr>
        <w:top w:val="none" w:sz="0" w:space="0" w:color="auto"/>
        <w:left w:val="none" w:sz="0" w:space="0" w:color="auto"/>
        <w:bottom w:val="none" w:sz="0" w:space="0" w:color="auto"/>
        <w:right w:val="none" w:sz="0" w:space="0" w:color="auto"/>
      </w:divBdr>
    </w:div>
    <w:div w:id="37048764">
      <w:bodyDiv w:val="1"/>
      <w:marLeft w:val="0"/>
      <w:marRight w:val="0"/>
      <w:marTop w:val="0"/>
      <w:marBottom w:val="0"/>
      <w:divBdr>
        <w:top w:val="none" w:sz="0" w:space="0" w:color="auto"/>
        <w:left w:val="none" w:sz="0" w:space="0" w:color="auto"/>
        <w:bottom w:val="none" w:sz="0" w:space="0" w:color="auto"/>
        <w:right w:val="none" w:sz="0" w:space="0" w:color="auto"/>
      </w:divBdr>
    </w:div>
    <w:div w:id="40637252">
      <w:bodyDiv w:val="1"/>
      <w:marLeft w:val="0"/>
      <w:marRight w:val="0"/>
      <w:marTop w:val="0"/>
      <w:marBottom w:val="0"/>
      <w:divBdr>
        <w:top w:val="none" w:sz="0" w:space="0" w:color="auto"/>
        <w:left w:val="none" w:sz="0" w:space="0" w:color="auto"/>
        <w:bottom w:val="none" w:sz="0" w:space="0" w:color="auto"/>
        <w:right w:val="none" w:sz="0" w:space="0" w:color="auto"/>
      </w:divBdr>
    </w:div>
    <w:div w:id="49157977">
      <w:bodyDiv w:val="1"/>
      <w:marLeft w:val="0"/>
      <w:marRight w:val="0"/>
      <w:marTop w:val="0"/>
      <w:marBottom w:val="0"/>
      <w:divBdr>
        <w:top w:val="none" w:sz="0" w:space="0" w:color="auto"/>
        <w:left w:val="none" w:sz="0" w:space="0" w:color="auto"/>
        <w:bottom w:val="none" w:sz="0" w:space="0" w:color="auto"/>
        <w:right w:val="none" w:sz="0" w:space="0" w:color="auto"/>
      </w:divBdr>
    </w:div>
    <w:div w:id="51782173">
      <w:bodyDiv w:val="1"/>
      <w:marLeft w:val="0"/>
      <w:marRight w:val="0"/>
      <w:marTop w:val="0"/>
      <w:marBottom w:val="0"/>
      <w:divBdr>
        <w:top w:val="none" w:sz="0" w:space="0" w:color="auto"/>
        <w:left w:val="none" w:sz="0" w:space="0" w:color="auto"/>
        <w:bottom w:val="none" w:sz="0" w:space="0" w:color="auto"/>
        <w:right w:val="none" w:sz="0" w:space="0" w:color="auto"/>
      </w:divBdr>
    </w:div>
    <w:div w:id="55475142">
      <w:bodyDiv w:val="1"/>
      <w:marLeft w:val="0"/>
      <w:marRight w:val="0"/>
      <w:marTop w:val="0"/>
      <w:marBottom w:val="0"/>
      <w:divBdr>
        <w:top w:val="none" w:sz="0" w:space="0" w:color="auto"/>
        <w:left w:val="none" w:sz="0" w:space="0" w:color="auto"/>
        <w:bottom w:val="none" w:sz="0" w:space="0" w:color="auto"/>
        <w:right w:val="none" w:sz="0" w:space="0" w:color="auto"/>
      </w:divBdr>
    </w:div>
    <w:div w:id="56168980">
      <w:bodyDiv w:val="1"/>
      <w:marLeft w:val="0"/>
      <w:marRight w:val="0"/>
      <w:marTop w:val="0"/>
      <w:marBottom w:val="0"/>
      <w:divBdr>
        <w:top w:val="none" w:sz="0" w:space="0" w:color="auto"/>
        <w:left w:val="none" w:sz="0" w:space="0" w:color="auto"/>
        <w:bottom w:val="none" w:sz="0" w:space="0" w:color="auto"/>
        <w:right w:val="none" w:sz="0" w:space="0" w:color="auto"/>
      </w:divBdr>
    </w:div>
    <w:div w:id="57871798">
      <w:bodyDiv w:val="1"/>
      <w:marLeft w:val="0"/>
      <w:marRight w:val="0"/>
      <w:marTop w:val="0"/>
      <w:marBottom w:val="0"/>
      <w:divBdr>
        <w:top w:val="none" w:sz="0" w:space="0" w:color="auto"/>
        <w:left w:val="none" w:sz="0" w:space="0" w:color="auto"/>
        <w:bottom w:val="none" w:sz="0" w:space="0" w:color="auto"/>
        <w:right w:val="none" w:sz="0" w:space="0" w:color="auto"/>
      </w:divBdr>
    </w:div>
    <w:div w:id="62145003">
      <w:bodyDiv w:val="1"/>
      <w:marLeft w:val="0"/>
      <w:marRight w:val="0"/>
      <w:marTop w:val="0"/>
      <w:marBottom w:val="0"/>
      <w:divBdr>
        <w:top w:val="none" w:sz="0" w:space="0" w:color="auto"/>
        <w:left w:val="none" w:sz="0" w:space="0" w:color="auto"/>
        <w:bottom w:val="none" w:sz="0" w:space="0" w:color="auto"/>
        <w:right w:val="none" w:sz="0" w:space="0" w:color="auto"/>
      </w:divBdr>
    </w:div>
    <w:div w:id="64769591">
      <w:bodyDiv w:val="1"/>
      <w:marLeft w:val="0"/>
      <w:marRight w:val="0"/>
      <w:marTop w:val="0"/>
      <w:marBottom w:val="0"/>
      <w:divBdr>
        <w:top w:val="none" w:sz="0" w:space="0" w:color="auto"/>
        <w:left w:val="none" w:sz="0" w:space="0" w:color="auto"/>
        <w:bottom w:val="none" w:sz="0" w:space="0" w:color="auto"/>
        <w:right w:val="none" w:sz="0" w:space="0" w:color="auto"/>
      </w:divBdr>
    </w:div>
    <w:div w:id="71662414">
      <w:bodyDiv w:val="1"/>
      <w:marLeft w:val="0"/>
      <w:marRight w:val="0"/>
      <w:marTop w:val="0"/>
      <w:marBottom w:val="0"/>
      <w:divBdr>
        <w:top w:val="none" w:sz="0" w:space="0" w:color="auto"/>
        <w:left w:val="none" w:sz="0" w:space="0" w:color="auto"/>
        <w:bottom w:val="none" w:sz="0" w:space="0" w:color="auto"/>
        <w:right w:val="none" w:sz="0" w:space="0" w:color="auto"/>
      </w:divBdr>
    </w:div>
    <w:div w:id="77949133">
      <w:bodyDiv w:val="1"/>
      <w:marLeft w:val="0"/>
      <w:marRight w:val="0"/>
      <w:marTop w:val="0"/>
      <w:marBottom w:val="0"/>
      <w:divBdr>
        <w:top w:val="none" w:sz="0" w:space="0" w:color="auto"/>
        <w:left w:val="none" w:sz="0" w:space="0" w:color="auto"/>
        <w:bottom w:val="none" w:sz="0" w:space="0" w:color="auto"/>
        <w:right w:val="none" w:sz="0" w:space="0" w:color="auto"/>
      </w:divBdr>
    </w:div>
    <w:div w:id="82189209">
      <w:bodyDiv w:val="1"/>
      <w:marLeft w:val="0"/>
      <w:marRight w:val="0"/>
      <w:marTop w:val="0"/>
      <w:marBottom w:val="0"/>
      <w:divBdr>
        <w:top w:val="none" w:sz="0" w:space="0" w:color="auto"/>
        <w:left w:val="none" w:sz="0" w:space="0" w:color="auto"/>
        <w:bottom w:val="none" w:sz="0" w:space="0" w:color="auto"/>
        <w:right w:val="none" w:sz="0" w:space="0" w:color="auto"/>
      </w:divBdr>
    </w:div>
    <w:div w:id="88503621">
      <w:bodyDiv w:val="1"/>
      <w:marLeft w:val="0"/>
      <w:marRight w:val="0"/>
      <w:marTop w:val="0"/>
      <w:marBottom w:val="0"/>
      <w:divBdr>
        <w:top w:val="none" w:sz="0" w:space="0" w:color="auto"/>
        <w:left w:val="none" w:sz="0" w:space="0" w:color="auto"/>
        <w:bottom w:val="none" w:sz="0" w:space="0" w:color="auto"/>
        <w:right w:val="none" w:sz="0" w:space="0" w:color="auto"/>
      </w:divBdr>
    </w:div>
    <w:div w:id="88740295">
      <w:bodyDiv w:val="1"/>
      <w:marLeft w:val="0"/>
      <w:marRight w:val="0"/>
      <w:marTop w:val="0"/>
      <w:marBottom w:val="0"/>
      <w:divBdr>
        <w:top w:val="none" w:sz="0" w:space="0" w:color="auto"/>
        <w:left w:val="none" w:sz="0" w:space="0" w:color="auto"/>
        <w:bottom w:val="none" w:sz="0" w:space="0" w:color="auto"/>
        <w:right w:val="none" w:sz="0" w:space="0" w:color="auto"/>
      </w:divBdr>
    </w:div>
    <w:div w:id="96752041">
      <w:bodyDiv w:val="1"/>
      <w:marLeft w:val="0"/>
      <w:marRight w:val="0"/>
      <w:marTop w:val="0"/>
      <w:marBottom w:val="0"/>
      <w:divBdr>
        <w:top w:val="none" w:sz="0" w:space="0" w:color="auto"/>
        <w:left w:val="none" w:sz="0" w:space="0" w:color="auto"/>
        <w:bottom w:val="none" w:sz="0" w:space="0" w:color="auto"/>
        <w:right w:val="none" w:sz="0" w:space="0" w:color="auto"/>
      </w:divBdr>
    </w:div>
    <w:div w:id="99419986">
      <w:bodyDiv w:val="1"/>
      <w:marLeft w:val="0"/>
      <w:marRight w:val="0"/>
      <w:marTop w:val="0"/>
      <w:marBottom w:val="0"/>
      <w:divBdr>
        <w:top w:val="none" w:sz="0" w:space="0" w:color="auto"/>
        <w:left w:val="none" w:sz="0" w:space="0" w:color="auto"/>
        <w:bottom w:val="none" w:sz="0" w:space="0" w:color="auto"/>
        <w:right w:val="none" w:sz="0" w:space="0" w:color="auto"/>
      </w:divBdr>
    </w:div>
    <w:div w:id="100998669">
      <w:bodyDiv w:val="1"/>
      <w:marLeft w:val="0"/>
      <w:marRight w:val="0"/>
      <w:marTop w:val="0"/>
      <w:marBottom w:val="0"/>
      <w:divBdr>
        <w:top w:val="none" w:sz="0" w:space="0" w:color="auto"/>
        <w:left w:val="none" w:sz="0" w:space="0" w:color="auto"/>
        <w:bottom w:val="none" w:sz="0" w:space="0" w:color="auto"/>
        <w:right w:val="none" w:sz="0" w:space="0" w:color="auto"/>
      </w:divBdr>
    </w:div>
    <w:div w:id="101002496">
      <w:bodyDiv w:val="1"/>
      <w:marLeft w:val="0"/>
      <w:marRight w:val="0"/>
      <w:marTop w:val="0"/>
      <w:marBottom w:val="0"/>
      <w:divBdr>
        <w:top w:val="none" w:sz="0" w:space="0" w:color="auto"/>
        <w:left w:val="none" w:sz="0" w:space="0" w:color="auto"/>
        <w:bottom w:val="none" w:sz="0" w:space="0" w:color="auto"/>
        <w:right w:val="none" w:sz="0" w:space="0" w:color="auto"/>
      </w:divBdr>
    </w:div>
    <w:div w:id="109475259">
      <w:bodyDiv w:val="1"/>
      <w:marLeft w:val="0"/>
      <w:marRight w:val="0"/>
      <w:marTop w:val="0"/>
      <w:marBottom w:val="0"/>
      <w:divBdr>
        <w:top w:val="none" w:sz="0" w:space="0" w:color="auto"/>
        <w:left w:val="none" w:sz="0" w:space="0" w:color="auto"/>
        <w:bottom w:val="none" w:sz="0" w:space="0" w:color="auto"/>
        <w:right w:val="none" w:sz="0" w:space="0" w:color="auto"/>
      </w:divBdr>
    </w:div>
    <w:div w:id="118497401">
      <w:bodyDiv w:val="1"/>
      <w:marLeft w:val="0"/>
      <w:marRight w:val="0"/>
      <w:marTop w:val="0"/>
      <w:marBottom w:val="0"/>
      <w:divBdr>
        <w:top w:val="none" w:sz="0" w:space="0" w:color="auto"/>
        <w:left w:val="none" w:sz="0" w:space="0" w:color="auto"/>
        <w:bottom w:val="none" w:sz="0" w:space="0" w:color="auto"/>
        <w:right w:val="none" w:sz="0" w:space="0" w:color="auto"/>
      </w:divBdr>
    </w:div>
    <w:div w:id="120542919">
      <w:bodyDiv w:val="1"/>
      <w:marLeft w:val="0"/>
      <w:marRight w:val="0"/>
      <w:marTop w:val="0"/>
      <w:marBottom w:val="0"/>
      <w:divBdr>
        <w:top w:val="none" w:sz="0" w:space="0" w:color="auto"/>
        <w:left w:val="none" w:sz="0" w:space="0" w:color="auto"/>
        <w:bottom w:val="none" w:sz="0" w:space="0" w:color="auto"/>
        <w:right w:val="none" w:sz="0" w:space="0" w:color="auto"/>
      </w:divBdr>
    </w:div>
    <w:div w:id="127481024">
      <w:bodyDiv w:val="1"/>
      <w:marLeft w:val="0"/>
      <w:marRight w:val="0"/>
      <w:marTop w:val="0"/>
      <w:marBottom w:val="0"/>
      <w:divBdr>
        <w:top w:val="none" w:sz="0" w:space="0" w:color="auto"/>
        <w:left w:val="none" w:sz="0" w:space="0" w:color="auto"/>
        <w:bottom w:val="none" w:sz="0" w:space="0" w:color="auto"/>
        <w:right w:val="none" w:sz="0" w:space="0" w:color="auto"/>
      </w:divBdr>
    </w:div>
    <w:div w:id="128940578">
      <w:bodyDiv w:val="1"/>
      <w:marLeft w:val="0"/>
      <w:marRight w:val="0"/>
      <w:marTop w:val="0"/>
      <w:marBottom w:val="0"/>
      <w:divBdr>
        <w:top w:val="none" w:sz="0" w:space="0" w:color="auto"/>
        <w:left w:val="none" w:sz="0" w:space="0" w:color="auto"/>
        <w:bottom w:val="none" w:sz="0" w:space="0" w:color="auto"/>
        <w:right w:val="none" w:sz="0" w:space="0" w:color="auto"/>
      </w:divBdr>
    </w:div>
    <w:div w:id="129446902">
      <w:bodyDiv w:val="1"/>
      <w:marLeft w:val="0"/>
      <w:marRight w:val="0"/>
      <w:marTop w:val="0"/>
      <w:marBottom w:val="0"/>
      <w:divBdr>
        <w:top w:val="none" w:sz="0" w:space="0" w:color="auto"/>
        <w:left w:val="none" w:sz="0" w:space="0" w:color="auto"/>
        <w:bottom w:val="none" w:sz="0" w:space="0" w:color="auto"/>
        <w:right w:val="none" w:sz="0" w:space="0" w:color="auto"/>
      </w:divBdr>
    </w:div>
    <w:div w:id="146866673">
      <w:bodyDiv w:val="1"/>
      <w:marLeft w:val="0"/>
      <w:marRight w:val="0"/>
      <w:marTop w:val="0"/>
      <w:marBottom w:val="0"/>
      <w:divBdr>
        <w:top w:val="none" w:sz="0" w:space="0" w:color="auto"/>
        <w:left w:val="none" w:sz="0" w:space="0" w:color="auto"/>
        <w:bottom w:val="none" w:sz="0" w:space="0" w:color="auto"/>
        <w:right w:val="none" w:sz="0" w:space="0" w:color="auto"/>
      </w:divBdr>
    </w:div>
    <w:div w:id="152645111">
      <w:bodyDiv w:val="1"/>
      <w:marLeft w:val="0"/>
      <w:marRight w:val="0"/>
      <w:marTop w:val="0"/>
      <w:marBottom w:val="0"/>
      <w:divBdr>
        <w:top w:val="none" w:sz="0" w:space="0" w:color="auto"/>
        <w:left w:val="none" w:sz="0" w:space="0" w:color="auto"/>
        <w:bottom w:val="none" w:sz="0" w:space="0" w:color="auto"/>
        <w:right w:val="none" w:sz="0" w:space="0" w:color="auto"/>
      </w:divBdr>
    </w:div>
    <w:div w:id="156072222">
      <w:bodyDiv w:val="1"/>
      <w:marLeft w:val="0"/>
      <w:marRight w:val="0"/>
      <w:marTop w:val="0"/>
      <w:marBottom w:val="0"/>
      <w:divBdr>
        <w:top w:val="none" w:sz="0" w:space="0" w:color="auto"/>
        <w:left w:val="none" w:sz="0" w:space="0" w:color="auto"/>
        <w:bottom w:val="none" w:sz="0" w:space="0" w:color="auto"/>
        <w:right w:val="none" w:sz="0" w:space="0" w:color="auto"/>
      </w:divBdr>
    </w:div>
    <w:div w:id="156388256">
      <w:bodyDiv w:val="1"/>
      <w:marLeft w:val="0"/>
      <w:marRight w:val="0"/>
      <w:marTop w:val="0"/>
      <w:marBottom w:val="0"/>
      <w:divBdr>
        <w:top w:val="none" w:sz="0" w:space="0" w:color="auto"/>
        <w:left w:val="none" w:sz="0" w:space="0" w:color="auto"/>
        <w:bottom w:val="none" w:sz="0" w:space="0" w:color="auto"/>
        <w:right w:val="none" w:sz="0" w:space="0" w:color="auto"/>
      </w:divBdr>
    </w:div>
    <w:div w:id="170879030">
      <w:bodyDiv w:val="1"/>
      <w:marLeft w:val="0"/>
      <w:marRight w:val="0"/>
      <w:marTop w:val="0"/>
      <w:marBottom w:val="0"/>
      <w:divBdr>
        <w:top w:val="none" w:sz="0" w:space="0" w:color="auto"/>
        <w:left w:val="none" w:sz="0" w:space="0" w:color="auto"/>
        <w:bottom w:val="none" w:sz="0" w:space="0" w:color="auto"/>
        <w:right w:val="none" w:sz="0" w:space="0" w:color="auto"/>
      </w:divBdr>
    </w:div>
    <w:div w:id="171068727">
      <w:bodyDiv w:val="1"/>
      <w:marLeft w:val="0"/>
      <w:marRight w:val="0"/>
      <w:marTop w:val="0"/>
      <w:marBottom w:val="0"/>
      <w:divBdr>
        <w:top w:val="none" w:sz="0" w:space="0" w:color="auto"/>
        <w:left w:val="none" w:sz="0" w:space="0" w:color="auto"/>
        <w:bottom w:val="none" w:sz="0" w:space="0" w:color="auto"/>
        <w:right w:val="none" w:sz="0" w:space="0" w:color="auto"/>
      </w:divBdr>
    </w:div>
    <w:div w:id="171800514">
      <w:bodyDiv w:val="1"/>
      <w:marLeft w:val="0"/>
      <w:marRight w:val="0"/>
      <w:marTop w:val="0"/>
      <w:marBottom w:val="0"/>
      <w:divBdr>
        <w:top w:val="none" w:sz="0" w:space="0" w:color="auto"/>
        <w:left w:val="none" w:sz="0" w:space="0" w:color="auto"/>
        <w:bottom w:val="none" w:sz="0" w:space="0" w:color="auto"/>
        <w:right w:val="none" w:sz="0" w:space="0" w:color="auto"/>
      </w:divBdr>
    </w:div>
    <w:div w:id="172497018">
      <w:bodyDiv w:val="1"/>
      <w:marLeft w:val="0"/>
      <w:marRight w:val="0"/>
      <w:marTop w:val="0"/>
      <w:marBottom w:val="0"/>
      <w:divBdr>
        <w:top w:val="none" w:sz="0" w:space="0" w:color="auto"/>
        <w:left w:val="none" w:sz="0" w:space="0" w:color="auto"/>
        <w:bottom w:val="none" w:sz="0" w:space="0" w:color="auto"/>
        <w:right w:val="none" w:sz="0" w:space="0" w:color="auto"/>
      </w:divBdr>
    </w:div>
    <w:div w:id="173304999">
      <w:bodyDiv w:val="1"/>
      <w:marLeft w:val="0"/>
      <w:marRight w:val="0"/>
      <w:marTop w:val="0"/>
      <w:marBottom w:val="0"/>
      <w:divBdr>
        <w:top w:val="none" w:sz="0" w:space="0" w:color="auto"/>
        <w:left w:val="none" w:sz="0" w:space="0" w:color="auto"/>
        <w:bottom w:val="none" w:sz="0" w:space="0" w:color="auto"/>
        <w:right w:val="none" w:sz="0" w:space="0" w:color="auto"/>
      </w:divBdr>
    </w:div>
    <w:div w:id="180290495">
      <w:bodyDiv w:val="1"/>
      <w:marLeft w:val="0"/>
      <w:marRight w:val="0"/>
      <w:marTop w:val="0"/>
      <w:marBottom w:val="0"/>
      <w:divBdr>
        <w:top w:val="none" w:sz="0" w:space="0" w:color="auto"/>
        <w:left w:val="none" w:sz="0" w:space="0" w:color="auto"/>
        <w:bottom w:val="none" w:sz="0" w:space="0" w:color="auto"/>
        <w:right w:val="none" w:sz="0" w:space="0" w:color="auto"/>
      </w:divBdr>
    </w:div>
    <w:div w:id="183130527">
      <w:bodyDiv w:val="1"/>
      <w:marLeft w:val="0"/>
      <w:marRight w:val="0"/>
      <w:marTop w:val="0"/>
      <w:marBottom w:val="0"/>
      <w:divBdr>
        <w:top w:val="none" w:sz="0" w:space="0" w:color="auto"/>
        <w:left w:val="none" w:sz="0" w:space="0" w:color="auto"/>
        <w:bottom w:val="none" w:sz="0" w:space="0" w:color="auto"/>
        <w:right w:val="none" w:sz="0" w:space="0" w:color="auto"/>
      </w:divBdr>
    </w:div>
    <w:div w:id="189073377">
      <w:bodyDiv w:val="1"/>
      <w:marLeft w:val="0"/>
      <w:marRight w:val="0"/>
      <w:marTop w:val="0"/>
      <w:marBottom w:val="0"/>
      <w:divBdr>
        <w:top w:val="none" w:sz="0" w:space="0" w:color="auto"/>
        <w:left w:val="none" w:sz="0" w:space="0" w:color="auto"/>
        <w:bottom w:val="none" w:sz="0" w:space="0" w:color="auto"/>
        <w:right w:val="none" w:sz="0" w:space="0" w:color="auto"/>
      </w:divBdr>
    </w:div>
    <w:div w:id="189689639">
      <w:bodyDiv w:val="1"/>
      <w:marLeft w:val="0"/>
      <w:marRight w:val="0"/>
      <w:marTop w:val="0"/>
      <w:marBottom w:val="0"/>
      <w:divBdr>
        <w:top w:val="none" w:sz="0" w:space="0" w:color="auto"/>
        <w:left w:val="none" w:sz="0" w:space="0" w:color="auto"/>
        <w:bottom w:val="none" w:sz="0" w:space="0" w:color="auto"/>
        <w:right w:val="none" w:sz="0" w:space="0" w:color="auto"/>
      </w:divBdr>
    </w:div>
    <w:div w:id="191964735">
      <w:bodyDiv w:val="1"/>
      <w:marLeft w:val="0"/>
      <w:marRight w:val="0"/>
      <w:marTop w:val="0"/>
      <w:marBottom w:val="0"/>
      <w:divBdr>
        <w:top w:val="none" w:sz="0" w:space="0" w:color="auto"/>
        <w:left w:val="none" w:sz="0" w:space="0" w:color="auto"/>
        <w:bottom w:val="none" w:sz="0" w:space="0" w:color="auto"/>
        <w:right w:val="none" w:sz="0" w:space="0" w:color="auto"/>
      </w:divBdr>
    </w:div>
    <w:div w:id="196509152">
      <w:bodyDiv w:val="1"/>
      <w:marLeft w:val="0"/>
      <w:marRight w:val="0"/>
      <w:marTop w:val="0"/>
      <w:marBottom w:val="0"/>
      <w:divBdr>
        <w:top w:val="none" w:sz="0" w:space="0" w:color="auto"/>
        <w:left w:val="none" w:sz="0" w:space="0" w:color="auto"/>
        <w:bottom w:val="none" w:sz="0" w:space="0" w:color="auto"/>
        <w:right w:val="none" w:sz="0" w:space="0" w:color="auto"/>
      </w:divBdr>
    </w:div>
    <w:div w:id="198006888">
      <w:bodyDiv w:val="1"/>
      <w:marLeft w:val="0"/>
      <w:marRight w:val="0"/>
      <w:marTop w:val="0"/>
      <w:marBottom w:val="0"/>
      <w:divBdr>
        <w:top w:val="none" w:sz="0" w:space="0" w:color="auto"/>
        <w:left w:val="none" w:sz="0" w:space="0" w:color="auto"/>
        <w:bottom w:val="none" w:sz="0" w:space="0" w:color="auto"/>
        <w:right w:val="none" w:sz="0" w:space="0" w:color="auto"/>
      </w:divBdr>
    </w:div>
    <w:div w:id="211041547">
      <w:bodyDiv w:val="1"/>
      <w:marLeft w:val="0"/>
      <w:marRight w:val="0"/>
      <w:marTop w:val="0"/>
      <w:marBottom w:val="0"/>
      <w:divBdr>
        <w:top w:val="none" w:sz="0" w:space="0" w:color="auto"/>
        <w:left w:val="none" w:sz="0" w:space="0" w:color="auto"/>
        <w:bottom w:val="none" w:sz="0" w:space="0" w:color="auto"/>
        <w:right w:val="none" w:sz="0" w:space="0" w:color="auto"/>
      </w:divBdr>
    </w:div>
    <w:div w:id="211506563">
      <w:bodyDiv w:val="1"/>
      <w:marLeft w:val="0"/>
      <w:marRight w:val="0"/>
      <w:marTop w:val="0"/>
      <w:marBottom w:val="0"/>
      <w:divBdr>
        <w:top w:val="none" w:sz="0" w:space="0" w:color="auto"/>
        <w:left w:val="none" w:sz="0" w:space="0" w:color="auto"/>
        <w:bottom w:val="none" w:sz="0" w:space="0" w:color="auto"/>
        <w:right w:val="none" w:sz="0" w:space="0" w:color="auto"/>
      </w:divBdr>
    </w:div>
    <w:div w:id="212154895">
      <w:bodyDiv w:val="1"/>
      <w:marLeft w:val="0"/>
      <w:marRight w:val="0"/>
      <w:marTop w:val="0"/>
      <w:marBottom w:val="0"/>
      <w:divBdr>
        <w:top w:val="none" w:sz="0" w:space="0" w:color="auto"/>
        <w:left w:val="none" w:sz="0" w:space="0" w:color="auto"/>
        <w:bottom w:val="none" w:sz="0" w:space="0" w:color="auto"/>
        <w:right w:val="none" w:sz="0" w:space="0" w:color="auto"/>
      </w:divBdr>
    </w:div>
    <w:div w:id="213853855">
      <w:bodyDiv w:val="1"/>
      <w:marLeft w:val="0"/>
      <w:marRight w:val="0"/>
      <w:marTop w:val="0"/>
      <w:marBottom w:val="0"/>
      <w:divBdr>
        <w:top w:val="none" w:sz="0" w:space="0" w:color="auto"/>
        <w:left w:val="none" w:sz="0" w:space="0" w:color="auto"/>
        <w:bottom w:val="none" w:sz="0" w:space="0" w:color="auto"/>
        <w:right w:val="none" w:sz="0" w:space="0" w:color="auto"/>
      </w:divBdr>
    </w:div>
    <w:div w:id="221869611">
      <w:bodyDiv w:val="1"/>
      <w:marLeft w:val="0"/>
      <w:marRight w:val="0"/>
      <w:marTop w:val="0"/>
      <w:marBottom w:val="0"/>
      <w:divBdr>
        <w:top w:val="none" w:sz="0" w:space="0" w:color="auto"/>
        <w:left w:val="none" w:sz="0" w:space="0" w:color="auto"/>
        <w:bottom w:val="none" w:sz="0" w:space="0" w:color="auto"/>
        <w:right w:val="none" w:sz="0" w:space="0" w:color="auto"/>
      </w:divBdr>
    </w:div>
    <w:div w:id="227544557">
      <w:bodyDiv w:val="1"/>
      <w:marLeft w:val="0"/>
      <w:marRight w:val="0"/>
      <w:marTop w:val="0"/>
      <w:marBottom w:val="0"/>
      <w:divBdr>
        <w:top w:val="none" w:sz="0" w:space="0" w:color="auto"/>
        <w:left w:val="none" w:sz="0" w:space="0" w:color="auto"/>
        <w:bottom w:val="none" w:sz="0" w:space="0" w:color="auto"/>
        <w:right w:val="none" w:sz="0" w:space="0" w:color="auto"/>
      </w:divBdr>
    </w:div>
    <w:div w:id="228149512">
      <w:bodyDiv w:val="1"/>
      <w:marLeft w:val="0"/>
      <w:marRight w:val="0"/>
      <w:marTop w:val="0"/>
      <w:marBottom w:val="0"/>
      <w:divBdr>
        <w:top w:val="none" w:sz="0" w:space="0" w:color="auto"/>
        <w:left w:val="none" w:sz="0" w:space="0" w:color="auto"/>
        <w:bottom w:val="none" w:sz="0" w:space="0" w:color="auto"/>
        <w:right w:val="none" w:sz="0" w:space="0" w:color="auto"/>
      </w:divBdr>
    </w:div>
    <w:div w:id="239338214">
      <w:bodyDiv w:val="1"/>
      <w:marLeft w:val="0"/>
      <w:marRight w:val="0"/>
      <w:marTop w:val="0"/>
      <w:marBottom w:val="0"/>
      <w:divBdr>
        <w:top w:val="none" w:sz="0" w:space="0" w:color="auto"/>
        <w:left w:val="none" w:sz="0" w:space="0" w:color="auto"/>
        <w:bottom w:val="none" w:sz="0" w:space="0" w:color="auto"/>
        <w:right w:val="none" w:sz="0" w:space="0" w:color="auto"/>
      </w:divBdr>
    </w:div>
    <w:div w:id="241573526">
      <w:bodyDiv w:val="1"/>
      <w:marLeft w:val="0"/>
      <w:marRight w:val="0"/>
      <w:marTop w:val="0"/>
      <w:marBottom w:val="0"/>
      <w:divBdr>
        <w:top w:val="none" w:sz="0" w:space="0" w:color="auto"/>
        <w:left w:val="none" w:sz="0" w:space="0" w:color="auto"/>
        <w:bottom w:val="none" w:sz="0" w:space="0" w:color="auto"/>
        <w:right w:val="none" w:sz="0" w:space="0" w:color="auto"/>
      </w:divBdr>
    </w:div>
    <w:div w:id="243882997">
      <w:bodyDiv w:val="1"/>
      <w:marLeft w:val="0"/>
      <w:marRight w:val="0"/>
      <w:marTop w:val="0"/>
      <w:marBottom w:val="0"/>
      <w:divBdr>
        <w:top w:val="none" w:sz="0" w:space="0" w:color="auto"/>
        <w:left w:val="none" w:sz="0" w:space="0" w:color="auto"/>
        <w:bottom w:val="none" w:sz="0" w:space="0" w:color="auto"/>
        <w:right w:val="none" w:sz="0" w:space="0" w:color="auto"/>
      </w:divBdr>
    </w:div>
    <w:div w:id="247276469">
      <w:bodyDiv w:val="1"/>
      <w:marLeft w:val="0"/>
      <w:marRight w:val="0"/>
      <w:marTop w:val="0"/>
      <w:marBottom w:val="0"/>
      <w:divBdr>
        <w:top w:val="none" w:sz="0" w:space="0" w:color="auto"/>
        <w:left w:val="none" w:sz="0" w:space="0" w:color="auto"/>
        <w:bottom w:val="none" w:sz="0" w:space="0" w:color="auto"/>
        <w:right w:val="none" w:sz="0" w:space="0" w:color="auto"/>
      </w:divBdr>
    </w:div>
    <w:div w:id="248807417">
      <w:bodyDiv w:val="1"/>
      <w:marLeft w:val="0"/>
      <w:marRight w:val="0"/>
      <w:marTop w:val="0"/>
      <w:marBottom w:val="0"/>
      <w:divBdr>
        <w:top w:val="none" w:sz="0" w:space="0" w:color="auto"/>
        <w:left w:val="none" w:sz="0" w:space="0" w:color="auto"/>
        <w:bottom w:val="none" w:sz="0" w:space="0" w:color="auto"/>
        <w:right w:val="none" w:sz="0" w:space="0" w:color="auto"/>
      </w:divBdr>
    </w:div>
    <w:div w:id="262344497">
      <w:bodyDiv w:val="1"/>
      <w:marLeft w:val="0"/>
      <w:marRight w:val="0"/>
      <w:marTop w:val="0"/>
      <w:marBottom w:val="0"/>
      <w:divBdr>
        <w:top w:val="none" w:sz="0" w:space="0" w:color="auto"/>
        <w:left w:val="none" w:sz="0" w:space="0" w:color="auto"/>
        <w:bottom w:val="none" w:sz="0" w:space="0" w:color="auto"/>
        <w:right w:val="none" w:sz="0" w:space="0" w:color="auto"/>
      </w:divBdr>
    </w:div>
    <w:div w:id="266432083">
      <w:bodyDiv w:val="1"/>
      <w:marLeft w:val="0"/>
      <w:marRight w:val="0"/>
      <w:marTop w:val="0"/>
      <w:marBottom w:val="0"/>
      <w:divBdr>
        <w:top w:val="none" w:sz="0" w:space="0" w:color="auto"/>
        <w:left w:val="none" w:sz="0" w:space="0" w:color="auto"/>
        <w:bottom w:val="none" w:sz="0" w:space="0" w:color="auto"/>
        <w:right w:val="none" w:sz="0" w:space="0" w:color="auto"/>
      </w:divBdr>
    </w:div>
    <w:div w:id="268969194">
      <w:bodyDiv w:val="1"/>
      <w:marLeft w:val="0"/>
      <w:marRight w:val="0"/>
      <w:marTop w:val="0"/>
      <w:marBottom w:val="0"/>
      <w:divBdr>
        <w:top w:val="none" w:sz="0" w:space="0" w:color="auto"/>
        <w:left w:val="none" w:sz="0" w:space="0" w:color="auto"/>
        <w:bottom w:val="none" w:sz="0" w:space="0" w:color="auto"/>
        <w:right w:val="none" w:sz="0" w:space="0" w:color="auto"/>
      </w:divBdr>
    </w:div>
    <w:div w:id="270093432">
      <w:bodyDiv w:val="1"/>
      <w:marLeft w:val="0"/>
      <w:marRight w:val="0"/>
      <w:marTop w:val="0"/>
      <w:marBottom w:val="0"/>
      <w:divBdr>
        <w:top w:val="none" w:sz="0" w:space="0" w:color="auto"/>
        <w:left w:val="none" w:sz="0" w:space="0" w:color="auto"/>
        <w:bottom w:val="none" w:sz="0" w:space="0" w:color="auto"/>
        <w:right w:val="none" w:sz="0" w:space="0" w:color="auto"/>
      </w:divBdr>
    </w:div>
    <w:div w:id="277218893">
      <w:bodyDiv w:val="1"/>
      <w:marLeft w:val="0"/>
      <w:marRight w:val="0"/>
      <w:marTop w:val="0"/>
      <w:marBottom w:val="0"/>
      <w:divBdr>
        <w:top w:val="none" w:sz="0" w:space="0" w:color="auto"/>
        <w:left w:val="none" w:sz="0" w:space="0" w:color="auto"/>
        <w:bottom w:val="none" w:sz="0" w:space="0" w:color="auto"/>
        <w:right w:val="none" w:sz="0" w:space="0" w:color="auto"/>
      </w:divBdr>
    </w:div>
    <w:div w:id="280307433">
      <w:bodyDiv w:val="1"/>
      <w:marLeft w:val="0"/>
      <w:marRight w:val="0"/>
      <w:marTop w:val="0"/>
      <w:marBottom w:val="0"/>
      <w:divBdr>
        <w:top w:val="none" w:sz="0" w:space="0" w:color="auto"/>
        <w:left w:val="none" w:sz="0" w:space="0" w:color="auto"/>
        <w:bottom w:val="none" w:sz="0" w:space="0" w:color="auto"/>
        <w:right w:val="none" w:sz="0" w:space="0" w:color="auto"/>
      </w:divBdr>
    </w:div>
    <w:div w:id="285820311">
      <w:bodyDiv w:val="1"/>
      <w:marLeft w:val="0"/>
      <w:marRight w:val="0"/>
      <w:marTop w:val="0"/>
      <w:marBottom w:val="0"/>
      <w:divBdr>
        <w:top w:val="none" w:sz="0" w:space="0" w:color="auto"/>
        <w:left w:val="none" w:sz="0" w:space="0" w:color="auto"/>
        <w:bottom w:val="none" w:sz="0" w:space="0" w:color="auto"/>
        <w:right w:val="none" w:sz="0" w:space="0" w:color="auto"/>
      </w:divBdr>
    </w:div>
    <w:div w:id="288828517">
      <w:bodyDiv w:val="1"/>
      <w:marLeft w:val="0"/>
      <w:marRight w:val="0"/>
      <w:marTop w:val="0"/>
      <w:marBottom w:val="0"/>
      <w:divBdr>
        <w:top w:val="none" w:sz="0" w:space="0" w:color="auto"/>
        <w:left w:val="none" w:sz="0" w:space="0" w:color="auto"/>
        <w:bottom w:val="none" w:sz="0" w:space="0" w:color="auto"/>
        <w:right w:val="none" w:sz="0" w:space="0" w:color="auto"/>
      </w:divBdr>
    </w:div>
    <w:div w:id="289634309">
      <w:bodyDiv w:val="1"/>
      <w:marLeft w:val="0"/>
      <w:marRight w:val="0"/>
      <w:marTop w:val="0"/>
      <w:marBottom w:val="0"/>
      <w:divBdr>
        <w:top w:val="none" w:sz="0" w:space="0" w:color="auto"/>
        <w:left w:val="none" w:sz="0" w:space="0" w:color="auto"/>
        <w:bottom w:val="none" w:sz="0" w:space="0" w:color="auto"/>
        <w:right w:val="none" w:sz="0" w:space="0" w:color="auto"/>
      </w:divBdr>
    </w:div>
    <w:div w:id="290550127">
      <w:bodyDiv w:val="1"/>
      <w:marLeft w:val="0"/>
      <w:marRight w:val="0"/>
      <w:marTop w:val="0"/>
      <w:marBottom w:val="0"/>
      <w:divBdr>
        <w:top w:val="none" w:sz="0" w:space="0" w:color="auto"/>
        <w:left w:val="none" w:sz="0" w:space="0" w:color="auto"/>
        <w:bottom w:val="none" w:sz="0" w:space="0" w:color="auto"/>
        <w:right w:val="none" w:sz="0" w:space="0" w:color="auto"/>
      </w:divBdr>
    </w:div>
    <w:div w:id="294872832">
      <w:bodyDiv w:val="1"/>
      <w:marLeft w:val="0"/>
      <w:marRight w:val="0"/>
      <w:marTop w:val="0"/>
      <w:marBottom w:val="0"/>
      <w:divBdr>
        <w:top w:val="none" w:sz="0" w:space="0" w:color="auto"/>
        <w:left w:val="none" w:sz="0" w:space="0" w:color="auto"/>
        <w:bottom w:val="none" w:sz="0" w:space="0" w:color="auto"/>
        <w:right w:val="none" w:sz="0" w:space="0" w:color="auto"/>
      </w:divBdr>
    </w:div>
    <w:div w:id="296419451">
      <w:bodyDiv w:val="1"/>
      <w:marLeft w:val="0"/>
      <w:marRight w:val="0"/>
      <w:marTop w:val="0"/>
      <w:marBottom w:val="0"/>
      <w:divBdr>
        <w:top w:val="none" w:sz="0" w:space="0" w:color="auto"/>
        <w:left w:val="none" w:sz="0" w:space="0" w:color="auto"/>
        <w:bottom w:val="none" w:sz="0" w:space="0" w:color="auto"/>
        <w:right w:val="none" w:sz="0" w:space="0" w:color="auto"/>
      </w:divBdr>
    </w:div>
    <w:div w:id="310140720">
      <w:bodyDiv w:val="1"/>
      <w:marLeft w:val="0"/>
      <w:marRight w:val="0"/>
      <w:marTop w:val="0"/>
      <w:marBottom w:val="0"/>
      <w:divBdr>
        <w:top w:val="none" w:sz="0" w:space="0" w:color="auto"/>
        <w:left w:val="none" w:sz="0" w:space="0" w:color="auto"/>
        <w:bottom w:val="none" w:sz="0" w:space="0" w:color="auto"/>
        <w:right w:val="none" w:sz="0" w:space="0" w:color="auto"/>
      </w:divBdr>
    </w:div>
    <w:div w:id="315497546">
      <w:bodyDiv w:val="1"/>
      <w:marLeft w:val="0"/>
      <w:marRight w:val="0"/>
      <w:marTop w:val="0"/>
      <w:marBottom w:val="0"/>
      <w:divBdr>
        <w:top w:val="none" w:sz="0" w:space="0" w:color="auto"/>
        <w:left w:val="none" w:sz="0" w:space="0" w:color="auto"/>
        <w:bottom w:val="none" w:sz="0" w:space="0" w:color="auto"/>
        <w:right w:val="none" w:sz="0" w:space="0" w:color="auto"/>
      </w:divBdr>
    </w:div>
    <w:div w:id="315955161">
      <w:bodyDiv w:val="1"/>
      <w:marLeft w:val="0"/>
      <w:marRight w:val="0"/>
      <w:marTop w:val="0"/>
      <w:marBottom w:val="0"/>
      <w:divBdr>
        <w:top w:val="none" w:sz="0" w:space="0" w:color="auto"/>
        <w:left w:val="none" w:sz="0" w:space="0" w:color="auto"/>
        <w:bottom w:val="none" w:sz="0" w:space="0" w:color="auto"/>
        <w:right w:val="none" w:sz="0" w:space="0" w:color="auto"/>
      </w:divBdr>
    </w:div>
    <w:div w:id="317853473">
      <w:bodyDiv w:val="1"/>
      <w:marLeft w:val="0"/>
      <w:marRight w:val="0"/>
      <w:marTop w:val="0"/>
      <w:marBottom w:val="0"/>
      <w:divBdr>
        <w:top w:val="none" w:sz="0" w:space="0" w:color="auto"/>
        <w:left w:val="none" w:sz="0" w:space="0" w:color="auto"/>
        <w:bottom w:val="none" w:sz="0" w:space="0" w:color="auto"/>
        <w:right w:val="none" w:sz="0" w:space="0" w:color="auto"/>
      </w:divBdr>
    </w:div>
    <w:div w:id="318654984">
      <w:bodyDiv w:val="1"/>
      <w:marLeft w:val="0"/>
      <w:marRight w:val="0"/>
      <w:marTop w:val="0"/>
      <w:marBottom w:val="0"/>
      <w:divBdr>
        <w:top w:val="none" w:sz="0" w:space="0" w:color="auto"/>
        <w:left w:val="none" w:sz="0" w:space="0" w:color="auto"/>
        <w:bottom w:val="none" w:sz="0" w:space="0" w:color="auto"/>
        <w:right w:val="none" w:sz="0" w:space="0" w:color="auto"/>
      </w:divBdr>
    </w:div>
    <w:div w:id="321740676">
      <w:bodyDiv w:val="1"/>
      <w:marLeft w:val="0"/>
      <w:marRight w:val="0"/>
      <w:marTop w:val="0"/>
      <w:marBottom w:val="0"/>
      <w:divBdr>
        <w:top w:val="none" w:sz="0" w:space="0" w:color="auto"/>
        <w:left w:val="none" w:sz="0" w:space="0" w:color="auto"/>
        <w:bottom w:val="none" w:sz="0" w:space="0" w:color="auto"/>
        <w:right w:val="none" w:sz="0" w:space="0" w:color="auto"/>
      </w:divBdr>
    </w:div>
    <w:div w:id="330378441">
      <w:bodyDiv w:val="1"/>
      <w:marLeft w:val="0"/>
      <w:marRight w:val="0"/>
      <w:marTop w:val="0"/>
      <w:marBottom w:val="0"/>
      <w:divBdr>
        <w:top w:val="none" w:sz="0" w:space="0" w:color="auto"/>
        <w:left w:val="none" w:sz="0" w:space="0" w:color="auto"/>
        <w:bottom w:val="none" w:sz="0" w:space="0" w:color="auto"/>
        <w:right w:val="none" w:sz="0" w:space="0" w:color="auto"/>
      </w:divBdr>
    </w:div>
    <w:div w:id="331834558">
      <w:bodyDiv w:val="1"/>
      <w:marLeft w:val="0"/>
      <w:marRight w:val="0"/>
      <w:marTop w:val="0"/>
      <w:marBottom w:val="0"/>
      <w:divBdr>
        <w:top w:val="none" w:sz="0" w:space="0" w:color="auto"/>
        <w:left w:val="none" w:sz="0" w:space="0" w:color="auto"/>
        <w:bottom w:val="none" w:sz="0" w:space="0" w:color="auto"/>
        <w:right w:val="none" w:sz="0" w:space="0" w:color="auto"/>
      </w:divBdr>
    </w:div>
    <w:div w:id="333343840">
      <w:bodyDiv w:val="1"/>
      <w:marLeft w:val="0"/>
      <w:marRight w:val="0"/>
      <w:marTop w:val="0"/>
      <w:marBottom w:val="0"/>
      <w:divBdr>
        <w:top w:val="none" w:sz="0" w:space="0" w:color="auto"/>
        <w:left w:val="none" w:sz="0" w:space="0" w:color="auto"/>
        <w:bottom w:val="none" w:sz="0" w:space="0" w:color="auto"/>
        <w:right w:val="none" w:sz="0" w:space="0" w:color="auto"/>
      </w:divBdr>
    </w:div>
    <w:div w:id="341591366">
      <w:bodyDiv w:val="1"/>
      <w:marLeft w:val="0"/>
      <w:marRight w:val="0"/>
      <w:marTop w:val="0"/>
      <w:marBottom w:val="0"/>
      <w:divBdr>
        <w:top w:val="none" w:sz="0" w:space="0" w:color="auto"/>
        <w:left w:val="none" w:sz="0" w:space="0" w:color="auto"/>
        <w:bottom w:val="none" w:sz="0" w:space="0" w:color="auto"/>
        <w:right w:val="none" w:sz="0" w:space="0" w:color="auto"/>
      </w:divBdr>
    </w:div>
    <w:div w:id="348683846">
      <w:bodyDiv w:val="1"/>
      <w:marLeft w:val="0"/>
      <w:marRight w:val="0"/>
      <w:marTop w:val="0"/>
      <w:marBottom w:val="0"/>
      <w:divBdr>
        <w:top w:val="none" w:sz="0" w:space="0" w:color="auto"/>
        <w:left w:val="none" w:sz="0" w:space="0" w:color="auto"/>
        <w:bottom w:val="none" w:sz="0" w:space="0" w:color="auto"/>
        <w:right w:val="none" w:sz="0" w:space="0" w:color="auto"/>
      </w:divBdr>
    </w:div>
    <w:div w:id="351683670">
      <w:bodyDiv w:val="1"/>
      <w:marLeft w:val="0"/>
      <w:marRight w:val="0"/>
      <w:marTop w:val="0"/>
      <w:marBottom w:val="0"/>
      <w:divBdr>
        <w:top w:val="none" w:sz="0" w:space="0" w:color="auto"/>
        <w:left w:val="none" w:sz="0" w:space="0" w:color="auto"/>
        <w:bottom w:val="none" w:sz="0" w:space="0" w:color="auto"/>
        <w:right w:val="none" w:sz="0" w:space="0" w:color="auto"/>
      </w:divBdr>
    </w:div>
    <w:div w:id="354961172">
      <w:bodyDiv w:val="1"/>
      <w:marLeft w:val="0"/>
      <w:marRight w:val="0"/>
      <w:marTop w:val="0"/>
      <w:marBottom w:val="0"/>
      <w:divBdr>
        <w:top w:val="none" w:sz="0" w:space="0" w:color="auto"/>
        <w:left w:val="none" w:sz="0" w:space="0" w:color="auto"/>
        <w:bottom w:val="none" w:sz="0" w:space="0" w:color="auto"/>
        <w:right w:val="none" w:sz="0" w:space="0" w:color="auto"/>
      </w:divBdr>
    </w:div>
    <w:div w:id="364870324">
      <w:bodyDiv w:val="1"/>
      <w:marLeft w:val="0"/>
      <w:marRight w:val="0"/>
      <w:marTop w:val="0"/>
      <w:marBottom w:val="0"/>
      <w:divBdr>
        <w:top w:val="none" w:sz="0" w:space="0" w:color="auto"/>
        <w:left w:val="none" w:sz="0" w:space="0" w:color="auto"/>
        <w:bottom w:val="none" w:sz="0" w:space="0" w:color="auto"/>
        <w:right w:val="none" w:sz="0" w:space="0" w:color="auto"/>
      </w:divBdr>
    </w:div>
    <w:div w:id="367723020">
      <w:bodyDiv w:val="1"/>
      <w:marLeft w:val="0"/>
      <w:marRight w:val="0"/>
      <w:marTop w:val="0"/>
      <w:marBottom w:val="0"/>
      <w:divBdr>
        <w:top w:val="none" w:sz="0" w:space="0" w:color="auto"/>
        <w:left w:val="none" w:sz="0" w:space="0" w:color="auto"/>
        <w:bottom w:val="none" w:sz="0" w:space="0" w:color="auto"/>
        <w:right w:val="none" w:sz="0" w:space="0" w:color="auto"/>
      </w:divBdr>
    </w:div>
    <w:div w:id="369188380">
      <w:bodyDiv w:val="1"/>
      <w:marLeft w:val="0"/>
      <w:marRight w:val="0"/>
      <w:marTop w:val="0"/>
      <w:marBottom w:val="0"/>
      <w:divBdr>
        <w:top w:val="none" w:sz="0" w:space="0" w:color="auto"/>
        <w:left w:val="none" w:sz="0" w:space="0" w:color="auto"/>
        <w:bottom w:val="none" w:sz="0" w:space="0" w:color="auto"/>
        <w:right w:val="none" w:sz="0" w:space="0" w:color="auto"/>
      </w:divBdr>
    </w:div>
    <w:div w:id="371348407">
      <w:bodyDiv w:val="1"/>
      <w:marLeft w:val="0"/>
      <w:marRight w:val="0"/>
      <w:marTop w:val="0"/>
      <w:marBottom w:val="0"/>
      <w:divBdr>
        <w:top w:val="none" w:sz="0" w:space="0" w:color="auto"/>
        <w:left w:val="none" w:sz="0" w:space="0" w:color="auto"/>
        <w:bottom w:val="none" w:sz="0" w:space="0" w:color="auto"/>
        <w:right w:val="none" w:sz="0" w:space="0" w:color="auto"/>
      </w:divBdr>
    </w:div>
    <w:div w:id="376055454">
      <w:bodyDiv w:val="1"/>
      <w:marLeft w:val="0"/>
      <w:marRight w:val="0"/>
      <w:marTop w:val="0"/>
      <w:marBottom w:val="0"/>
      <w:divBdr>
        <w:top w:val="none" w:sz="0" w:space="0" w:color="auto"/>
        <w:left w:val="none" w:sz="0" w:space="0" w:color="auto"/>
        <w:bottom w:val="none" w:sz="0" w:space="0" w:color="auto"/>
        <w:right w:val="none" w:sz="0" w:space="0" w:color="auto"/>
      </w:divBdr>
    </w:div>
    <w:div w:id="376391944">
      <w:bodyDiv w:val="1"/>
      <w:marLeft w:val="0"/>
      <w:marRight w:val="0"/>
      <w:marTop w:val="0"/>
      <w:marBottom w:val="0"/>
      <w:divBdr>
        <w:top w:val="none" w:sz="0" w:space="0" w:color="auto"/>
        <w:left w:val="none" w:sz="0" w:space="0" w:color="auto"/>
        <w:bottom w:val="none" w:sz="0" w:space="0" w:color="auto"/>
        <w:right w:val="none" w:sz="0" w:space="0" w:color="auto"/>
      </w:divBdr>
    </w:div>
    <w:div w:id="377707626">
      <w:bodyDiv w:val="1"/>
      <w:marLeft w:val="0"/>
      <w:marRight w:val="0"/>
      <w:marTop w:val="0"/>
      <w:marBottom w:val="0"/>
      <w:divBdr>
        <w:top w:val="none" w:sz="0" w:space="0" w:color="auto"/>
        <w:left w:val="none" w:sz="0" w:space="0" w:color="auto"/>
        <w:bottom w:val="none" w:sz="0" w:space="0" w:color="auto"/>
        <w:right w:val="none" w:sz="0" w:space="0" w:color="auto"/>
      </w:divBdr>
    </w:div>
    <w:div w:id="379744025">
      <w:bodyDiv w:val="1"/>
      <w:marLeft w:val="0"/>
      <w:marRight w:val="0"/>
      <w:marTop w:val="0"/>
      <w:marBottom w:val="0"/>
      <w:divBdr>
        <w:top w:val="none" w:sz="0" w:space="0" w:color="auto"/>
        <w:left w:val="none" w:sz="0" w:space="0" w:color="auto"/>
        <w:bottom w:val="none" w:sz="0" w:space="0" w:color="auto"/>
        <w:right w:val="none" w:sz="0" w:space="0" w:color="auto"/>
      </w:divBdr>
    </w:div>
    <w:div w:id="383067753">
      <w:bodyDiv w:val="1"/>
      <w:marLeft w:val="0"/>
      <w:marRight w:val="0"/>
      <w:marTop w:val="0"/>
      <w:marBottom w:val="0"/>
      <w:divBdr>
        <w:top w:val="none" w:sz="0" w:space="0" w:color="auto"/>
        <w:left w:val="none" w:sz="0" w:space="0" w:color="auto"/>
        <w:bottom w:val="none" w:sz="0" w:space="0" w:color="auto"/>
        <w:right w:val="none" w:sz="0" w:space="0" w:color="auto"/>
      </w:divBdr>
    </w:div>
    <w:div w:id="387340140">
      <w:bodyDiv w:val="1"/>
      <w:marLeft w:val="0"/>
      <w:marRight w:val="0"/>
      <w:marTop w:val="0"/>
      <w:marBottom w:val="0"/>
      <w:divBdr>
        <w:top w:val="none" w:sz="0" w:space="0" w:color="auto"/>
        <w:left w:val="none" w:sz="0" w:space="0" w:color="auto"/>
        <w:bottom w:val="none" w:sz="0" w:space="0" w:color="auto"/>
        <w:right w:val="none" w:sz="0" w:space="0" w:color="auto"/>
      </w:divBdr>
    </w:div>
    <w:div w:id="392850601">
      <w:bodyDiv w:val="1"/>
      <w:marLeft w:val="0"/>
      <w:marRight w:val="0"/>
      <w:marTop w:val="0"/>
      <w:marBottom w:val="0"/>
      <w:divBdr>
        <w:top w:val="none" w:sz="0" w:space="0" w:color="auto"/>
        <w:left w:val="none" w:sz="0" w:space="0" w:color="auto"/>
        <w:bottom w:val="none" w:sz="0" w:space="0" w:color="auto"/>
        <w:right w:val="none" w:sz="0" w:space="0" w:color="auto"/>
      </w:divBdr>
    </w:div>
    <w:div w:id="399793469">
      <w:bodyDiv w:val="1"/>
      <w:marLeft w:val="0"/>
      <w:marRight w:val="0"/>
      <w:marTop w:val="0"/>
      <w:marBottom w:val="0"/>
      <w:divBdr>
        <w:top w:val="none" w:sz="0" w:space="0" w:color="auto"/>
        <w:left w:val="none" w:sz="0" w:space="0" w:color="auto"/>
        <w:bottom w:val="none" w:sz="0" w:space="0" w:color="auto"/>
        <w:right w:val="none" w:sz="0" w:space="0" w:color="auto"/>
      </w:divBdr>
    </w:div>
    <w:div w:id="401292893">
      <w:bodyDiv w:val="1"/>
      <w:marLeft w:val="0"/>
      <w:marRight w:val="0"/>
      <w:marTop w:val="0"/>
      <w:marBottom w:val="0"/>
      <w:divBdr>
        <w:top w:val="none" w:sz="0" w:space="0" w:color="auto"/>
        <w:left w:val="none" w:sz="0" w:space="0" w:color="auto"/>
        <w:bottom w:val="none" w:sz="0" w:space="0" w:color="auto"/>
        <w:right w:val="none" w:sz="0" w:space="0" w:color="auto"/>
      </w:divBdr>
    </w:div>
    <w:div w:id="401560133">
      <w:bodyDiv w:val="1"/>
      <w:marLeft w:val="0"/>
      <w:marRight w:val="0"/>
      <w:marTop w:val="0"/>
      <w:marBottom w:val="0"/>
      <w:divBdr>
        <w:top w:val="none" w:sz="0" w:space="0" w:color="auto"/>
        <w:left w:val="none" w:sz="0" w:space="0" w:color="auto"/>
        <w:bottom w:val="none" w:sz="0" w:space="0" w:color="auto"/>
        <w:right w:val="none" w:sz="0" w:space="0" w:color="auto"/>
      </w:divBdr>
    </w:div>
    <w:div w:id="402489147">
      <w:bodyDiv w:val="1"/>
      <w:marLeft w:val="0"/>
      <w:marRight w:val="0"/>
      <w:marTop w:val="0"/>
      <w:marBottom w:val="0"/>
      <w:divBdr>
        <w:top w:val="none" w:sz="0" w:space="0" w:color="auto"/>
        <w:left w:val="none" w:sz="0" w:space="0" w:color="auto"/>
        <w:bottom w:val="none" w:sz="0" w:space="0" w:color="auto"/>
        <w:right w:val="none" w:sz="0" w:space="0" w:color="auto"/>
      </w:divBdr>
    </w:div>
    <w:div w:id="402794750">
      <w:bodyDiv w:val="1"/>
      <w:marLeft w:val="0"/>
      <w:marRight w:val="0"/>
      <w:marTop w:val="0"/>
      <w:marBottom w:val="0"/>
      <w:divBdr>
        <w:top w:val="none" w:sz="0" w:space="0" w:color="auto"/>
        <w:left w:val="none" w:sz="0" w:space="0" w:color="auto"/>
        <w:bottom w:val="none" w:sz="0" w:space="0" w:color="auto"/>
        <w:right w:val="none" w:sz="0" w:space="0" w:color="auto"/>
      </w:divBdr>
    </w:div>
    <w:div w:id="403600488">
      <w:bodyDiv w:val="1"/>
      <w:marLeft w:val="0"/>
      <w:marRight w:val="0"/>
      <w:marTop w:val="0"/>
      <w:marBottom w:val="0"/>
      <w:divBdr>
        <w:top w:val="none" w:sz="0" w:space="0" w:color="auto"/>
        <w:left w:val="none" w:sz="0" w:space="0" w:color="auto"/>
        <w:bottom w:val="none" w:sz="0" w:space="0" w:color="auto"/>
        <w:right w:val="none" w:sz="0" w:space="0" w:color="auto"/>
      </w:divBdr>
    </w:div>
    <w:div w:id="403723088">
      <w:bodyDiv w:val="1"/>
      <w:marLeft w:val="0"/>
      <w:marRight w:val="0"/>
      <w:marTop w:val="0"/>
      <w:marBottom w:val="0"/>
      <w:divBdr>
        <w:top w:val="none" w:sz="0" w:space="0" w:color="auto"/>
        <w:left w:val="none" w:sz="0" w:space="0" w:color="auto"/>
        <w:bottom w:val="none" w:sz="0" w:space="0" w:color="auto"/>
        <w:right w:val="none" w:sz="0" w:space="0" w:color="auto"/>
      </w:divBdr>
    </w:div>
    <w:div w:id="406612308">
      <w:bodyDiv w:val="1"/>
      <w:marLeft w:val="0"/>
      <w:marRight w:val="0"/>
      <w:marTop w:val="0"/>
      <w:marBottom w:val="0"/>
      <w:divBdr>
        <w:top w:val="none" w:sz="0" w:space="0" w:color="auto"/>
        <w:left w:val="none" w:sz="0" w:space="0" w:color="auto"/>
        <w:bottom w:val="none" w:sz="0" w:space="0" w:color="auto"/>
        <w:right w:val="none" w:sz="0" w:space="0" w:color="auto"/>
      </w:divBdr>
    </w:div>
    <w:div w:id="409619527">
      <w:bodyDiv w:val="1"/>
      <w:marLeft w:val="0"/>
      <w:marRight w:val="0"/>
      <w:marTop w:val="0"/>
      <w:marBottom w:val="0"/>
      <w:divBdr>
        <w:top w:val="none" w:sz="0" w:space="0" w:color="auto"/>
        <w:left w:val="none" w:sz="0" w:space="0" w:color="auto"/>
        <w:bottom w:val="none" w:sz="0" w:space="0" w:color="auto"/>
        <w:right w:val="none" w:sz="0" w:space="0" w:color="auto"/>
      </w:divBdr>
    </w:div>
    <w:div w:id="410349762">
      <w:bodyDiv w:val="1"/>
      <w:marLeft w:val="0"/>
      <w:marRight w:val="0"/>
      <w:marTop w:val="0"/>
      <w:marBottom w:val="0"/>
      <w:divBdr>
        <w:top w:val="none" w:sz="0" w:space="0" w:color="auto"/>
        <w:left w:val="none" w:sz="0" w:space="0" w:color="auto"/>
        <w:bottom w:val="none" w:sz="0" w:space="0" w:color="auto"/>
        <w:right w:val="none" w:sz="0" w:space="0" w:color="auto"/>
      </w:divBdr>
    </w:div>
    <w:div w:id="413867708">
      <w:bodyDiv w:val="1"/>
      <w:marLeft w:val="0"/>
      <w:marRight w:val="0"/>
      <w:marTop w:val="0"/>
      <w:marBottom w:val="0"/>
      <w:divBdr>
        <w:top w:val="none" w:sz="0" w:space="0" w:color="auto"/>
        <w:left w:val="none" w:sz="0" w:space="0" w:color="auto"/>
        <w:bottom w:val="none" w:sz="0" w:space="0" w:color="auto"/>
        <w:right w:val="none" w:sz="0" w:space="0" w:color="auto"/>
      </w:divBdr>
    </w:div>
    <w:div w:id="424615354">
      <w:bodyDiv w:val="1"/>
      <w:marLeft w:val="0"/>
      <w:marRight w:val="0"/>
      <w:marTop w:val="0"/>
      <w:marBottom w:val="0"/>
      <w:divBdr>
        <w:top w:val="none" w:sz="0" w:space="0" w:color="auto"/>
        <w:left w:val="none" w:sz="0" w:space="0" w:color="auto"/>
        <w:bottom w:val="none" w:sz="0" w:space="0" w:color="auto"/>
        <w:right w:val="none" w:sz="0" w:space="0" w:color="auto"/>
      </w:divBdr>
    </w:div>
    <w:div w:id="426509225">
      <w:bodyDiv w:val="1"/>
      <w:marLeft w:val="0"/>
      <w:marRight w:val="0"/>
      <w:marTop w:val="0"/>
      <w:marBottom w:val="0"/>
      <w:divBdr>
        <w:top w:val="none" w:sz="0" w:space="0" w:color="auto"/>
        <w:left w:val="none" w:sz="0" w:space="0" w:color="auto"/>
        <w:bottom w:val="none" w:sz="0" w:space="0" w:color="auto"/>
        <w:right w:val="none" w:sz="0" w:space="0" w:color="auto"/>
      </w:divBdr>
    </w:div>
    <w:div w:id="428622803">
      <w:bodyDiv w:val="1"/>
      <w:marLeft w:val="0"/>
      <w:marRight w:val="0"/>
      <w:marTop w:val="0"/>
      <w:marBottom w:val="0"/>
      <w:divBdr>
        <w:top w:val="none" w:sz="0" w:space="0" w:color="auto"/>
        <w:left w:val="none" w:sz="0" w:space="0" w:color="auto"/>
        <w:bottom w:val="none" w:sz="0" w:space="0" w:color="auto"/>
        <w:right w:val="none" w:sz="0" w:space="0" w:color="auto"/>
      </w:divBdr>
    </w:div>
    <w:div w:id="431511346">
      <w:bodyDiv w:val="1"/>
      <w:marLeft w:val="0"/>
      <w:marRight w:val="0"/>
      <w:marTop w:val="0"/>
      <w:marBottom w:val="0"/>
      <w:divBdr>
        <w:top w:val="none" w:sz="0" w:space="0" w:color="auto"/>
        <w:left w:val="none" w:sz="0" w:space="0" w:color="auto"/>
        <w:bottom w:val="none" w:sz="0" w:space="0" w:color="auto"/>
        <w:right w:val="none" w:sz="0" w:space="0" w:color="auto"/>
      </w:divBdr>
    </w:div>
    <w:div w:id="440300513">
      <w:bodyDiv w:val="1"/>
      <w:marLeft w:val="0"/>
      <w:marRight w:val="0"/>
      <w:marTop w:val="0"/>
      <w:marBottom w:val="0"/>
      <w:divBdr>
        <w:top w:val="none" w:sz="0" w:space="0" w:color="auto"/>
        <w:left w:val="none" w:sz="0" w:space="0" w:color="auto"/>
        <w:bottom w:val="none" w:sz="0" w:space="0" w:color="auto"/>
        <w:right w:val="none" w:sz="0" w:space="0" w:color="auto"/>
      </w:divBdr>
    </w:div>
    <w:div w:id="455029203">
      <w:bodyDiv w:val="1"/>
      <w:marLeft w:val="0"/>
      <w:marRight w:val="0"/>
      <w:marTop w:val="0"/>
      <w:marBottom w:val="0"/>
      <w:divBdr>
        <w:top w:val="none" w:sz="0" w:space="0" w:color="auto"/>
        <w:left w:val="none" w:sz="0" w:space="0" w:color="auto"/>
        <w:bottom w:val="none" w:sz="0" w:space="0" w:color="auto"/>
        <w:right w:val="none" w:sz="0" w:space="0" w:color="auto"/>
      </w:divBdr>
    </w:div>
    <w:div w:id="463158605">
      <w:bodyDiv w:val="1"/>
      <w:marLeft w:val="0"/>
      <w:marRight w:val="0"/>
      <w:marTop w:val="0"/>
      <w:marBottom w:val="0"/>
      <w:divBdr>
        <w:top w:val="none" w:sz="0" w:space="0" w:color="auto"/>
        <w:left w:val="none" w:sz="0" w:space="0" w:color="auto"/>
        <w:bottom w:val="none" w:sz="0" w:space="0" w:color="auto"/>
        <w:right w:val="none" w:sz="0" w:space="0" w:color="auto"/>
      </w:divBdr>
    </w:div>
    <w:div w:id="473059672">
      <w:bodyDiv w:val="1"/>
      <w:marLeft w:val="0"/>
      <w:marRight w:val="0"/>
      <w:marTop w:val="0"/>
      <w:marBottom w:val="0"/>
      <w:divBdr>
        <w:top w:val="none" w:sz="0" w:space="0" w:color="auto"/>
        <w:left w:val="none" w:sz="0" w:space="0" w:color="auto"/>
        <w:bottom w:val="none" w:sz="0" w:space="0" w:color="auto"/>
        <w:right w:val="none" w:sz="0" w:space="0" w:color="auto"/>
      </w:divBdr>
    </w:div>
    <w:div w:id="473301499">
      <w:bodyDiv w:val="1"/>
      <w:marLeft w:val="0"/>
      <w:marRight w:val="0"/>
      <w:marTop w:val="0"/>
      <w:marBottom w:val="0"/>
      <w:divBdr>
        <w:top w:val="none" w:sz="0" w:space="0" w:color="auto"/>
        <w:left w:val="none" w:sz="0" w:space="0" w:color="auto"/>
        <w:bottom w:val="none" w:sz="0" w:space="0" w:color="auto"/>
        <w:right w:val="none" w:sz="0" w:space="0" w:color="auto"/>
      </w:divBdr>
    </w:div>
    <w:div w:id="492601083">
      <w:bodyDiv w:val="1"/>
      <w:marLeft w:val="0"/>
      <w:marRight w:val="0"/>
      <w:marTop w:val="0"/>
      <w:marBottom w:val="0"/>
      <w:divBdr>
        <w:top w:val="none" w:sz="0" w:space="0" w:color="auto"/>
        <w:left w:val="none" w:sz="0" w:space="0" w:color="auto"/>
        <w:bottom w:val="none" w:sz="0" w:space="0" w:color="auto"/>
        <w:right w:val="none" w:sz="0" w:space="0" w:color="auto"/>
      </w:divBdr>
    </w:div>
    <w:div w:id="516387013">
      <w:bodyDiv w:val="1"/>
      <w:marLeft w:val="0"/>
      <w:marRight w:val="0"/>
      <w:marTop w:val="0"/>
      <w:marBottom w:val="0"/>
      <w:divBdr>
        <w:top w:val="none" w:sz="0" w:space="0" w:color="auto"/>
        <w:left w:val="none" w:sz="0" w:space="0" w:color="auto"/>
        <w:bottom w:val="none" w:sz="0" w:space="0" w:color="auto"/>
        <w:right w:val="none" w:sz="0" w:space="0" w:color="auto"/>
      </w:divBdr>
    </w:div>
    <w:div w:id="518395587">
      <w:bodyDiv w:val="1"/>
      <w:marLeft w:val="0"/>
      <w:marRight w:val="0"/>
      <w:marTop w:val="0"/>
      <w:marBottom w:val="0"/>
      <w:divBdr>
        <w:top w:val="none" w:sz="0" w:space="0" w:color="auto"/>
        <w:left w:val="none" w:sz="0" w:space="0" w:color="auto"/>
        <w:bottom w:val="none" w:sz="0" w:space="0" w:color="auto"/>
        <w:right w:val="none" w:sz="0" w:space="0" w:color="auto"/>
      </w:divBdr>
    </w:div>
    <w:div w:id="520243624">
      <w:bodyDiv w:val="1"/>
      <w:marLeft w:val="0"/>
      <w:marRight w:val="0"/>
      <w:marTop w:val="0"/>
      <w:marBottom w:val="0"/>
      <w:divBdr>
        <w:top w:val="none" w:sz="0" w:space="0" w:color="auto"/>
        <w:left w:val="none" w:sz="0" w:space="0" w:color="auto"/>
        <w:bottom w:val="none" w:sz="0" w:space="0" w:color="auto"/>
        <w:right w:val="none" w:sz="0" w:space="0" w:color="auto"/>
      </w:divBdr>
    </w:div>
    <w:div w:id="523641271">
      <w:bodyDiv w:val="1"/>
      <w:marLeft w:val="0"/>
      <w:marRight w:val="0"/>
      <w:marTop w:val="0"/>
      <w:marBottom w:val="0"/>
      <w:divBdr>
        <w:top w:val="none" w:sz="0" w:space="0" w:color="auto"/>
        <w:left w:val="none" w:sz="0" w:space="0" w:color="auto"/>
        <w:bottom w:val="none" w:sz="0" w:space="0" w:color="auto"/>
        <w:right w:val="none" w:sz="0" w:space="0" w:color="auto"/>
      </w:divBdr>
    </w:div>
    <w:div w:id="526941803">
      <w:bodyDiv w:val="1"/>
      <w:marLeft w:val="0"/>
      <w:marRight w:val="0"/>
      <w:marTop w:val="0"/>
      <w:marBottom w:val="0"/>
      <w:divBdr>
        <w:top w:val="none" w:sz="0" w:space="0" w:color="auto"/>
        <w:left w:val="none" w:sz="0" w:space="0" w:color="auto"/>
        <w:bottom w:val="none" w:sz="0" w:space="0" w:color="auto"/>
        <w:right w:val="none" w:sz="0" w:space="0" w:color="auto"/>
      </w:divBdr>
    </w:div>
    <w:div w:id="537468570">
      <w:bodyDiv w:val="1"/>
      <w:marLeft w:val="0"/>
      <w:marRight w:val="0"/>
      <w:marTop w:val="0"/>
      <w:marBottom w:val="0"/>
      <w:divBdr>
        <w:top w:val="none" w:sz="0" w:space="0" w:color="auto"/>
        <w:left w:val="none" w:sz="0" w:space="0" w:color="auto"/>
        <w:bottom w:val="none" w:sz="0" w:space="0" w:color="auto"/>
        <w:right w:val="none" w:sz="0" w:space="0" w:color="auto"/>
      </w:divBdr>
    </w:div>
    <w:div w:id="537474707">
      <w:bodyDiv w:val="1"/>
      <w:marLeft w:val="0"/>
      <w:marRight w:val="0"/>
      <w:marTop w:val="0"/>
      <w:marBottom w:val="0"/>
      <w:divBdr>
        <w:top w:val="none" w:sz="0" w:space="0" w:color="auto"/>
        <w:left w:val="none" w:sz="0" w:space="0" w:color="auto"/>
        <w:bottom w:val="none" w:sz="0" w:space="0" w:color="auto"/>
        <w:right w:val="none" w:sz="0" w:space="0" w:color="auto"/>
      </w:divBdr>
    </w:div>
    <w:div w:id="539175276">
      <w:bodyDiv w:val="1"/>
      <w:marLeft w:val="0"/>
      <w:marRight w:val="0"/>
      <w:marTop w:val="0"/>
      <w:marBottom w:val="0"/>
      <w:divBdr>
        <w:top w:val="none" w:sz="0" w:space="0" w:color="auto"/>
        <w:left w:val="none" w:sz="0" w:space="0" w:color="auto"/>
        <w:bottom w:val="none" w:sz="0" w:space="0" w:color="auto"/>
        <w:right w:val="none" w:sz="0" w:space="0" w:color="auto"/>
      </w:divBdr>
    </w:div>
    <w:div w:id="544490210">
      <w:bodyDiv w:val="1"/>
      <w:marLeft w:val="0"/>
      <w:marRight w:val="0"/>
      <w:marTop w:val="0"/>
      <w:marBottom w:val="0"/>
      <w:divBdr>
        <w:top w:val="none" w:sz="0" w:space="0" w:color="auto"/>
        <w:left w:val="none" w:sz="0" w:space="0" w:color="auto"/>
        <w:bottom w:val="none" w:sz="0" w:space="0" w:color="auto"/>
        <w:right w:val="none" w:sz="0" w:space="0" w:color="auto"/>
      </w:divBdr>
    </w:div>
    <w:div w:id="549457490">
      <w:bodyDiv w:val="1"/>
      <w:marLeft w:val="0"/>
      <w:marRight w:val="0"/>
      <w:marTop w:val="0"/>
      <w:marBottom w:val="0"/>
      <w:divBdr>
        <w:top w:val="none" w:sz="0" w:space="0" w:color="auto"/>
        <w:left w:val="none" w:sz="0" w:space="0" w:color="auto"/>
        <w:bottom w:val="none" w:sz="0" w:space="0" w:color="auto"/>
        <w:right w:val="none" w:sz="0" w:space="0" w:color="auto"/>
      </w:divBdr>
    </w:div>
    <w:div w:id="549610190">
      <w:bodyDiv w:val="1"/>
      <w:marLeft w:val="0"/>
      <w:marRight w:val="0"/>
      <w:marTop w:val="0"/>
      <w:marBottom w:val="0"/>
      <w:divBdr>
        <w:top w:val="none" w:sz="0" w:space="0" w:color="auto"/>
        <w:left w:val="none" w:sz="0" w:space="0" w:color="auto"/>
        <w:bottom w:val="none" w:sz="0" w:space="0" w:color="auto"/>
        <w:right w:val="none" w:sz="0" w:space="0" w:color="auto"/>
      </w:divBdr>
    </w:div>
    <w:div w:id="560481504">
      <w:bodyDiv w:val="1"/>
      <w:marLeft w:val="0"/>
      <w:marRight w:val="0"/>
      <w:marTop w:val="0"/>
      <w:marBottom w:val="0"/>
      <w:divBdr>
        <w:top w:val="none" w:sz="0" w:space="0" w:color="auto"/>
        <w:left w:val="none" w:sz="0" w:space="0" w:color="auto"/>
        <w:bottom w:val="none" w:sz="0" w:space="0" w:color="auto"/>
        <w:right w:val="none" w:sz="0" w:space="0" w:color="auto"/>
      </w:divBdr>
    </w:div>
    <w:div w:id="561134945">
      <w:bodyDiv w:val="1"/>
      <w:marLeft w:val="0"/>
      <w:marRight w:val="0"/>
      <w:marTop w:val="0"/>
      <w:marBottom w:val="0"/>
      <w:divBdr>
        <w:top w:val="none" w:sz="0" w:space="0" w:color="auto"/>
        <w:left w:val="none" w:sz="0" w:space="0" w:color="auto"/>
        <w:bottom w:val="none" w:sz="0" w:space="0" w:color="auto"/>
        <w:right w:val="none" w:sz="0" w:space="0" w:color="auto"/>
      </w:divBdr>
    </w:div>
    <w:div w:id="561215434">
      <w:bodyDiv w:val="1"/>
      <w:marLeft w:val="0"/>
      <w:marRight w:val="0"/>
      <w:marTop w:val="0"/>
      <w:marBottom w:val="0"/>
      <w:divBdr>
        <w:top w:val="none" w:sz="0" w:space="0" w:color="auto"/>
        <w:left w:val="none" w:sz="0" w:space="0" w:color="auto"/>
        <w:bottom w:val="none" w:sz="0" w:space="0" w:color="auto"/>
        <w:right w:val="none" w:sz="0" w:space="0" w:color="auto"/>
      </w:divBdr>
    </w:div>
    <w:div w:id="573396463">
      <w:bodyDiv w:val="1"/>
      <w:marLeft w:val="0"/>
      <w:marRight w:val="0"/>
      <w:marTop w:val="0"/>
      <w:marBottom w:val="0"/>
      <w:divBdr>
        <w:top w:val="none" w:sz="0" w:space="0" w:color="auto"/>
        <w:left w:val="none" w:sz="0" w:space="0" w:color="auto"/>
        <w:bottom w:val="none" w:sz="0" w:space="0" w:color="auto"/>
        <w:right w:val="none" w:sz="0" w:space="0" w:color="auto"/>
      </w:divBdr>
    </w:div>
    <w:div w:id="587156593">
      <w:bodyDiv w:val="1"/>
      <w:marLeft w:val="0"/>
      <w:marRight w:val="0"/>
      <w:marTop w:val="0"/>
      <w:marBottom w:val="0"/>
      <w:divBdr>
        <w:top w:val="none" w:sz="0" w:space="0" w:color="auto"/>
        <w:left w:val="none" w:sz="0" w:space="0" w:color="auto"/>
        <w:bottom w:val="none" w:sz="0" w:space="0" w:color="auto"/>
        <w:right w:val="none" w:sz="0" w:space="0" w:color="auto"/>
      </w:divBdr>
    </w:div>
    <w:div w:id="609706519">
      <w:bodyDiv w:val="1"/>
      <w:marLeft w:val="0"/>
      <w:marRight w:val="0"/>
      <w:marTop w:val="0"/>
      <w:marBottom w:val="0"/>
      <w:divBdr>
        <w:top w:val="none" w:sz="0" w:space="0" w:color="auto"/>
        <w:left w:val="none" w:sz="0" w:space="0" w:color="auto"/>
        <w:bottom w:val="none" w:sz="0" w:space="0" w:color="auto"/>
        <w:right w:val="none" w:sz="0" w:space="0" w:color="auto"/>
      </w:divBdr>
    </w:div>
    <w:div w:id="610359817">
      <w:bodyDiv w:val="1"/>
      <w:marLeft w:val="0"/>
      <w:marRight w:val="0"/>
      <w:marTop w:val="0"/>
      <w:marBottom w:val="0"/>
      <w:divBdr>
        <w:top w:val="none" w:sz="0" w:space="0" w:color="auto"/>
        <w:left w:val="none" w:sz="0" w:space="0" w:color="auto"/>
        <w:bottom w:val="none" w:sz="0" w:space="0" w:color="auto"/>
        <w:right w:val="none" w:sz="0" w:space="0" w:color="auto"/>
      </w:divBdr>
    </w:div>
    <w:div w:id="612902863">
      <w:bodyDiv w:val="1"/>
      <w:marLeft w:val="0"/>
      <w:marRight w:val="0"/>
      <w:marTop w:val="0"/>
      <w:marBottom w:val="0"/>
      <w:divBdr>
        <w:top w:val="none" w:sz="0" w:space="0" w:color="auto"/>
        <w:left w:val="none" w:sz="0" w:space="0" w:color="auto"/>
        <w:bottom w:val="none" w:sz="0" w:space="0" w:color="auto"/>
        <w:right w:val="none" w:sz="0" w:space="0" w:color="auto"/>
      </w:divBdr>
    </w:div>
    <w:div w:id="618223826">
      <w:bodyDiv w:val="1"/>
      <w:marLeft w:val="0"/>
      <w:marRight w:val="0"/>
      <w:marTop w:val="0"/>
      <w:marBottom w:val="0"/>
      <w:divBdr>
        <w:top w:val="none" w:sz="0" w:space="0" w:color="auto"/>
        <w:left w:val="none" w:sz="0" w:space="0" w:color="auto"/>
        <w:bottom w:val="none" w:sz="0" w:space="0" w:color="auto"/>
        <w:right w:val="none" w:sz="0" w:space="0" w:color="auto"/>
      </w:divBdr>
    </w:div>
    <w:div w:id="620190647">
      <w:bodyDiv w:val="1"/>
      <w:marLeft w:val="0"/>
      <w:marRight w:val="0"/>
      <w:marTop w:val="0"/>
      <w:marBottom w:val="0"/>
      <w:divBdr>
        <w:top w:val="none" w:sz="0" w:space="0" w:color="auto"/>
        <w:left w:val="none" w:sz="0" w:space="0" w:color="auto"/>
        <w:bottom w:val="none" w:sz="0" w:space="0" w:color="auto"/>
        <w:right w:val="none" w:sz="0" w:space="0" w:color="auto"/>
      </w:divBdr>
    </w:div>
    <w:div w:id="622687324">
      <w:bodyDiv w:val="1"/>
      <w:marLeft w:val="0"/>
      <w:marRight w:val="0"/>
      <w:marTop w:val="0"/>
      <w:marBottom w:val="0"/>
      <w:divBdr>
        <w:top w:val="none" w:sz="0" w:space="0" w:color="auto"/>
        <w:left w:val="none" w:sz="0" w:space="0" w:color="auto"/>
        <w:bottom w:val="none" w:sz="0" w:space="0" w:color="auto"/>
        <w:right w:val="none" w:sz="0" w:space="0" w:color="auto"/>
      </w:divBdr>
    </w:div>
    <w:div w:id="629435511">
      <w:bodyDiv w:val="1"/>
      <w:marLeft w:val="0"/>
      <w:marRight w:val="0"/>
      <w:marTop w:val="0"/>
      <w:marBottom w:val="0"/>
      <w:divBdr>
        <w:top w:val="none" w:sz="0" w:space="0" w:color="auto"/>
        <w:left w:val="none" w:sz="0" w:space="0" w:color="auto"/>
        <w:bottom w:val="none" w:sz="0" w:space="0" w:color="auto"/>
        <w:right w:val="none" w:sz="0" w:space="0" w:color="auto"/>
      </w:divBdr>
    </w:div>
    <w:div w:id="629483709">
      <w:bodyDiv w:val="1"/>
      <w:marLeft w:val="0"/>
      <w:marRight w:val="0"/>
      <w:marTop w:val="0"/>
      <w:marBottom w:val="0"/>
      <w:divBdr>
        <w:top w:val="none" w:sz="0" w:space="0" w:color="auto"/>
        <w:left w:val="none" w:sz="0" w:space="0" w:color="auto"/>
        <w:bottom w:val="none" w:sz="0" w:space="0" w:color="auto"/>
        <w:right w:val="none" w:sz="0" w:space="0" w:color="auto"/>
      </w:divBdr>
    </w:div>
    <w:div w:id="632060543">
      <w:bodyDiv w:val="1"/>
      <w:marLeft w:val="0"/>
      <w:marRight w:val="0"/>
      <w:marTop w:val="0"/>
      <w:marBottom w:val="0"/>
      <w:divBdr>
        <w:top w:val="none" w:sz="0" w:space="0" w:color="auto"/>
        <w:left w:val="none" w:sz="0" w:space="0" w:color="auto"/>
        <w:bottom w:val="none" w:sz="0" w:space="0" w:color="auto"/>
        <w:right w:val="none" w:sz="0" w:space="0" w:color="auto"/>
      </w:divBdr>
    </w:div>
    <w:div w:id="632911597">
      <w:bodyDiv w:val="1"/>
      <w:marLeft w:val="0"/>
      <w:marRight w:val="0"/>
      <w:marTop w:val="0"/>
      <w:marBottom w:val="0"/>
      <w:divBdr>
        <w:top w:val="none" w:sz="0" w:space="0" w:color="auto"/>
        <w:left w:val="none" w:sz="0" w:space="0" w:color="auto"/>
        <w:bottom w:val="none" w:sz="0" w:space="0" w:color="auto"/>
        <w:right w:val="none" w:sz="0" w:space="0" w:color="auto"/>
      </w:divBdr>
    </w:div>
    <w:div w:id="635523563">
      <w:bodyDiv w:val="1"/>
      <w:marLeft w:val="0"/>
      <w:marRight w:val="0"/>
      <w:marTop w:val="0"/>
      <w:marBottom w:val="0"/>
      <w:divBdr>
        <w:top w:val="none" w:sz="0" w:space="0" w:color="auto"/>
        <w:left w:val="none" w:sz="0" w:space="0" w:color="auto"/>
        <w:bottom w:val="none" w:sz="0" w:space="0" w:color="auto"/>
        <w:right w:val="none" w:sz="0" w:space="0" w:color="auto"/>
      </w:divBdr>
    </w:div>
    <w:div w:id="641347006">
      <w:bodyDiv w:val="1"/>
      <w:marLeft w:val="0"/>
      <w:marRight w:val="0"/>
      <w:marTop w:val="0"/>
      <w:marBottom w:val="0"/>
      <w:divBdr>
        <w:top w:val="none" w:sz="0" w:space="0" w:color="auto"/>
        <w:left w:val="none" w:sz="0" w:space="0" w:color="auto"/>
        <w:bottom w:val="none" w:sz="0" w:space="0" w:color="auto"/>
        <w:right w:val="none" w:sz="0" w:space="0" w:color="auto"/>
      </w:divBdr>
    </w:div>
    <w:div w:id="645820362">
      <w:bodyDiv w:val="1"/>
      <w:marLeft w:val="0"/>
      <w:marRight w:val="0"/>
      <w:marTop w:val="0"/>
      <w:marBottom w:val="0"/>
      <w:divBdr>
        <w:top w:val="none" w:sz="0" w:space="0" w:color="auto"/>
        <w:left w:val="none" w:sz="0" w:space="0" w:color="auto"/>
        <w:bottom w:val="none" w:sz="0" w:space="0" w:color="auto"/>
        <w:right w:val="none" w:sz="0" w:space="0" w:color="auto"/>
      </w:divBdr>
    </w:div>
    <w:div w:id="648746672">
      <w:bodyDiv w:val="1"/>
      <w:marLeft w:val="0"/>
      <w:marRight w:val="0"/>
      <w:marTop w:val="0"/>
      <w:marBottom w:val="0"/>
      <w:divBdr>
        <w:top w:val="none" w:sz="0" w:space="0" w:color="auto"/>
        <w:left w:val="none" w:sz="0" w:space="0" w:color="auto"/>
        <w:bottom w:val="none" w:sz="0" w:space="0" w:color="auto"/>
        <w:right w:val="none" w:sz="0" w:space="0" w:color="auto"/>
      </w:divBdr>
    </w:div>
    <w:div w:id="651954773">
      <w:bodyDiv w:val="1"/>
      <w:marLeft w:val="0"/>
      <w:marRight w:val="0"/>
      <w:marTop w:val="0"/>
      <w:marBottom w:val="0"/>
      <w:divBdr>
        <w:top w:val="none" w:sz="0" w:space="0" w:color="auto"/>
        <w:left w:val="none" w:sz="0" w:space="0" w:color="auto"/>
        <w:bottom w:val="none" w:sz="0" w:space="0" w:color="auto"/>
        <w:right w:val="none" w:sz="0" w:space="0" w:color="auto"/>
      </w:divBdr>
    </w:div>
    <w:div w:id="653879998">
      <w:bodyDiv w:val="1"/>
      <w:marLeft w:val="0"/>
      <w:marRight w:val="0"/>
      <w:marTop w:val="0"/>
      <w:marBottom w:val="0"/>
      <w:divBdr>
        <w:top w:val="none" w:sz="0" w:space="0" w:color="auto"/>
        <w:left w:val="none" w:sz="0" w:space="0" w:color="auto"/>
        <w:bottom w:val="none" w:sz="0" w:space="0" w:color="auto"/>
        <w:right w:val="none" w:sz="0" w:space="0" w:color="auto"/>
      </w:divBdr>
    </w:div>
    <w:div w:id="656764688">
      <w:bodyDiv w:val="1"/>
      <w:marLeft w:val="0"/>
      <w:marRight w:val="0"/>
      <w:marTop w:val="0"/>
      <w:marBottom w:val="0"/>
      <w:divBdr>
        <w:top w:val="none" w:sz="0" w:space="0" w:color="auto"/>
        <w:left w:val="none" w:sz="0" w:space="0" w:color="auto"/>
        <w:bottom w:val="none" w:sz="0" w:space="0" w:color="auto"/>
        <w:right w:val="none" w:sz="0" w:space="0" w:color="auto"/>
      </w:divBdr>
    </w:div>
    <w:div w:id="661082862">
      <w:bodyDiv w:val="1"/>
      <w:marLeft w:val="0"/>
      <w:marRight w:val="0"/>
      <w:marTop w:val="0"/>
      <w:marBottom w:val="0"/>
      <w:divBdr>
        <w:top w:val="none" w:sz="0" w:space="0" w:color="auto"/>
        <w:left w:val="none" w:sz="0" w:space="0" w:color="auto"/>
        <w:bottom w:val="none" w:sz="0" w:space="0" w:color="auto"/>
        <w:right w:val="none" w:sz="0" w:space="0" w:color="auto"/>
      </w:divBdr>
    </w:div>
    <w:div w:id="665398592">
      <w:bodyDiv w:val="1"/>
      <w:marLeft w:val="0"/>
      <w:marRight w:val="0"/>
      <w:marTop w:val="0"/>
      <w:marBottom w:val="0"/>
      <w:divBdr>
        <w:top w:val="none" w:sz="0" w:space="0" w:color="auto"/>
        <w:left w:val="none" w:sz="0" w:space="0" w:color="auto"/>
        <w:bottom w:val="none" w:sz="0" w:space="0" w:color="auto"/>
        <w:right w:val="none" w:sz="0" w:space="0" w:color="auto"/>
      </w:divBdr>
    </w:div>
    <w:div w:id="669597807">
      <w:bodyDiv w:val="1"/>
      <w:marLeft w:val="0"/>
      <w:marRight w:val="0"/>
      <w:marTop w:val="0"/>
      <w:marBottom w:val="0"/>
      <w:divBdr>
        <w:top w:val="none" w:sz="0" w:space="0" w:color="auto"/>
        <w:left w:val="none" w:sz="0" w:space="0" w:color="auto"/>
        <w:bottom w:val="none" w:sz="0" w:space="0" w:color="auto"/>
        <w:right w:val="none" w:sz="0" w:space="0" w:color="auto"/>
      </w:divBdr>
    </w:div>
    <w:div w:id="675959231">
      <w:bodyDiv w:val="1"/>
      <w:marLeft w:val="0"/>
      <w:marRight w:val="0"/>
      <w:marTop w:val="0"/>
      <w:marBottom w:val="0"/>
      <w:divBdr>
        <w:top w:val="none" w:sz="0" w:space="0" w:color="auto"/>
        <w:left w:val="none" w:sz="0" w:space="0" w:color="auto"/>
        <w:bottom w:val="none" w:sz="0" w:space="0" w:color="auto"/>
        <w:right w:val="none" w:sz="0" w:space="0" w:color="auto"/>
      </w:divBdr>
    </w:div>
    <w:div w:id="680623425">
      <w:bodyDiv w:val="1"/>
      <w:marLeft w:val="0"/>
      <w:marRight w:val="0"/>
      <w:marTop w:val="0"/>
      <w:marBottom w:val="0"/>
      <w:divBdr>
        <w:top w:val="none" w:sz="0" w:space="0" w:color="auto"/>
        <w:left w:val="none" w:sz="0" w:space="0" w:color="auto"/>
        <w:bottom w:val="none" w:sz="0" w:space="0" w:color="auto"/>
        <w:right w:val="none" w:sz="0" w:space="0" w:color="auto"/>
      </w:divBdr>
    </w:div>
    <w:div w:id="688335063">
      <w:bodyDiv w:val="1"/>
      <w:marLeft w:val="0"/>
      <w:marRight w:val="0"/>
      <w:marTop w:val="0"/>
      <w:marBottom w:val="0"/>
      <w:divBdr>
        <w:top w:val="none" w:sz="0" w:space="0" w:color="auto"/>
        <w:left w:val="none" w:sz="0" w:space="0" w:color="auto"/>
        <w:bottom w:val="none" w:sz="0" w:space="0" w:color="auto"/>
        <w:right w:val="none" w:sz="0" w:space="0" w:color="auto"/>
      </w:divBdr>
    </w:div>
    <w:div w:id="699012405">
      <w:bodyDiv w:val="1"/>
      <w:marLeft w:val="0"/>
      <w:marRight w:val="0"/>
      <w:marTop w:val="0"/>
      <w:marBottom w:val="0"/>
      <w:divBdr>
        <w:top w:val="none" w:sz="0" w:space="0" w:color="auto"/>
        <w:left w:val="none" w:sz="0" w:space="0" w:color="auto"/>
        <w:bottom w:val="none" w:sz="0" w:space="0" w:color="auto"/>
        <w:right w:val="none" w:sz="0" w:space="0" w:color="auto"/>
      </w:divBdr>
    </w:div>
    <w:div w:id="702242943">
      <w:bodyDiv w:val="1"/>
      <w:marLeft w:val="0"/>
      <w:marRight w:val="0"/>
      <w:marTop w:val="0"/>
      <w:marBottom w:val="0"/>
      <w:divBdr>
        <w:top w:val="none" w:sz="0" w:space="0" w:color="auto"/>
        <w:left w:val="none" w:sz="0" w:space="0" w:color="auto"/>
        <w:bottom w:val="none" w:sz="0" w:space="0" w:color="auto"/>
        <w:right w:val="none" w:sz="0" w:space="0" w:color="auto"/>
      </w:divBdr>
    </w:div>
    <w:div w:id="702486886">
      <w:bodyDiv w:val="1"/>
      <w:marLeft w:val="0"/>
      <w:marRight w:val="0"/>
      <w:marTop w:val="0"/>
      <w:marBottom w:val="0"/>
      <w:divBdr>
        <w:top w:val="none" w:sz="0" w:space="0" w:color="auto"/>
        <w:left w:val="none" w:sz="0" w:space="0" w:color="auto"/>
        <w:bottom w:val="none" w:sz="0" w:space="0" w:color="auto"/>
        <w:right w:val="none" w:sz="0" w:space="0" w:color="auto"/>
      </w:divBdr>
    </w:div>
    <w:div w:id="706417973">
      <w:bodyDiv w:val="1"/>
      <w:marLeft w:val="0"/>
      <w:marRight w:val="0"/>
      <w:marTop w:val="0"/>
      <w:marBottom w:val="0"/>
      <w:divBdr>
        <w:top w:val="none" w:sz="0" w:space="0" w:color="auto"/>
        <w:left w:val="none" w:sz="0" w:space="0" w:color="auto"/>
        <w:bottom w:val="none" w:sz="0" w:space="0" w:color="auto"/>
        <w:right w:val="none" w:sz="0" w:space="0" w:color="auto"/>
      </w:divBdr>
    </w:div>
    <w:div w:id="707799950">
      <w:bodyDiv w:val="1"/>
      <w:marLeft w:val="0"/>
      <w:marRight w:val="0"/>
      <w:marTop w:val="0"/>
      <w:marBottom w:val="0"/>
      <w:divBdr>
        <w:top w:val="none" w:sz="0" w:space="0" w:color="auto"/>
        <w:left w:val="none" w:sz="0" w:space="0" w:color="auto"/>
        <w:bottom w:val="none" w:sz="0" w:space="0" w:color="auto"/>
        <w:right w:val="none" w:sz="0" w:space="0" w:color="auto"/>
      </w:divBdr>
    </w:div>
    <w:div w:id="710880313">
      <w:bodyDiv w:val="1"/>
      <w:marLeft w:val="0"/>
      <w:marRight w:val="0"/>
      <w:marTop w:val="0"/>
      <w:marBottom w:val="0"/>
      <w:divBdr>
        <w:top w:val="none" w:sz="0" w:space="0" w:color="auto"/>
        <w:left w:val="none" w:sz="0" w:space="0" w:color="auto"/>
        <w:bottom w:val="none" w:sz="0" w:space="0" w:color="auto"/>
        <w:right w:val="none" w:sz="0" w:space="0" w:color="auto"/>
      </w:divBdr>
    </w:div>
    <w:div w:id="714160771">
      <w:bodyDiv w:val="1"/>
      <w:marLeft w:val="0"/>
      <w:marRight w:val="0"/>
      <w:marTop w:val="0"/>
      <w:marBottom w:val="0"/>
      <w:divBdr>
        <w:top w:val="none" w:sz="0" w:space="0" w:color="auto"/>
        <w:left w:val="none" w:sz="0" w:space="0" w:color="auto"/>
        <w:bottom w:val="none" w:sz="0" w:space="0" w:color="auto"/>
        <w:right w:val="none" w:sz="0" w:space="0" w:color="auto"/>
      </w:divBdr>
    </w:div>
    <w:div w:id="719790876">
      <w:bodyDiv w:val="1"/>
      <w:marLeft w:val="0"/>
      <w:marRight w:val="0"/>
      <w:marTop w:val="0"/>
      <w:marBottom w:val="0"/>
      <w:divBdr>
        <w:top w:val="none" w:sz="0" w:space="0" w:color="auto"/>
        <w:left w:val="none" w:sz="0" w:space="0" w:color="auto"/>
        <w:bottom w:val="none" w:sz="0" w:space="0" w:color="auto"/>
        <w:right w:val="none" w:sz="0" w:space="0" w:color="auto"/>
      </w:divBdr>
    </w:div>
    <w:div w:id="719980489">
      <w:bodyDiv w:val="1"/>
      <w:marLeft w:val="0"/>
      <w:marRight w:val="0"/>
      <w:marTop w:val="0"/>
      <w:marBottom w:val="0"/>
      <w:divBdr>
        <w:top w:val="none" w:sz="0" w:space="0" w:color="auto"/>
        <w:left w:val="none" w:sz="0" w:space="0" w:color="auto"/>
        <w:bottom w:val="none" w:sz="0" w:space="0" w:color="auto"/>
        <w:right w:val="none" w:sz="0" w:space="0" w:color="auto"/>
      </w:divBdr>
    </w:div>
    <w:div w:id="724719473">
      <w:bodyDiv w:val="1"/>
      <w:marLeft w:val="0"/>
      <w:marRight w:val="0"/>
      <w:marTop w:val="0"/>
      <w:marBottom w:val="0"/>
      <w:divBdr>
        <w:top w:val="none" w:sz="0" w:space="0" w:color="auto"/>
        <w:left w:val="none" w:sz="0" w:space="0" w:color="auto"/>
        <w:bottom w:val="none" w:sz="0" w:space="0" w:color="auto"/>
        <w:right w:val="none" w:sz="0" w:space="0" w:color="auto"/>
      </w:divBdr>
    </w:div>
    <w:div w:id="728461058">
      <w:bodyDiv w:val="1"/>
      <w:marLeft w:val="0"/>
      <w:marRight w:val="0"/>
      <w:marTop w:val="0"/>
      <w:marBottom w:val="0"/>
      <w:divBdr>
        <w:top w:val="none" w:sz="0" w:space="0" w:color="auto"/>
        <w:left w:val="none" w:sz="0" w:space="0" w:color="auto"/>
        <w:bottom w:val="none" w:sz="0" w:space="0" w:color="auto"/>
        <w:right w:val="none" w:sz="0" w:space="0" w:color="auto"/>
      </w:divBdr>
    </w:div>
    <w:div w:id="741561048">
      <w:bodyDiv w:val="1"/>
      <w:marLeft w:val="0"/>
      <w:marRight w:val="0"/>
      <w:marTop w:val="0"/>
      <w:marBottom w:val="0"/>
      <w:divBdr>
        <w:top w:val="none" w:sz="0" w:space="0" w:color="auto"/>
        <w:left w:val="none" w:sz="0" w:space="0" w:color="auto"/>
        <w:bottom w:val="none" w:sz="0" w:space="0" w:color="auto"/>
        <w:right w:val="none" w:sz="0" w:space="0" w:color="auto"/>
      </w:divBdr>
    </w:div>
    <w:div w:id="748888021">
      <w:bodyDiv w:val="1"/>
      <w:marLeft w:val="0"/>
      <w:marRight w:val="0"/>
      <w:marTop w:val="0"/>
      <w:marBottom w:val="0"/>
      <w:divBdr>
        <w:top w:val="none" w:sz="0" w:space="0" w:color="auto"/>
        <w:left w:val="none" w:sz="0" w:space="0" w:color="auto"/>
        <w:bottom w:val="none" w:sz="0" w:space="0" w:color="auto"/>
        <w:right w:val="none" w:sz="0" w:space="0" w:color="auto"/>
      </w:divBdr>
    </w:div>
    <w:div w:id="749699054">
      <w:bodyDiv w:val="1"/>
      <w:marLeft w:val="0"/>
      <w:marRight w:val="0"/>
      <w:marTop w:val="0"/>
      <w:marBottom w:val="0"/>
      <w:divBdr>
        <w:top w:val="none" w:sz="0" w:space="0" w:color="auto"/>
        <w:left w:val="none" w:sz="0" w:space="0" w:color="auto"/>
        <w:bottom w:val="none" w:sz="0" w:space="0" w:color="auto"/>
        <w:right w:val="none" w:sz="0" w:space="0" w:color="auto"/>
      </w:divBdr>
    </w:div>
    <w:div w:id="750812608">
      <w:bodyDiv w:val="1"/>
      <w:marLeft w:val="0"/>
      <w:marRight w:val="0"/>
      <w:marTop w:val="0"/>
      <w:marBottom w:val="0"/>
      <w:divBdr>
        <w:top w:val="none" w:sz="0" w:space="0" w:color="auto"/>
        <w:left w:val="none" w:sz="0" w:space="0" w:color="auto"/>
        <w:bottom w:val="none" w:sz="0" w:space="0" w:color="auto"/>
        <w:right w:val="none" w:sz="0" w:space="0" w:color="auto"/>
      </w:divBdr>
    </w:div>
    <w:div w:id="751853282">
      <w:bodyDiv w:val="1"/>
      <w:marLeft w:val="0"/>
      <w:marRight w:val="0"/>
      <w:marTop w:val="0"/>
      <w:marBottom w:val="0"/>
      <w:divBdr>
        <w:top w:val="none" w:sz="0" w:space="0" w:color="auto"/>
        <w:left w:val="none" w:sz="0" w:space="0" w:color="auto"/>
        <w:bottom w:val="none" w:sz="0" w:space="0" w:color="auto"/>
        <w:right w:val="none" w:sz="0" w:space="0" w:color="auto"/>
      </w:divBdr>
    </w:div>
    <w:div w:id="760570486">
      <w:bodyDiv w:val="1"/>
      <w:marLeft w:val="0"/>
      <w:marRight w:val="0"/>
      <w:marTop w:val="0"/>
      <w:marBottom w:val="0"/>
      <w:divBdr>
        <w:top w:val="none" w:sz="0" w:space="0" w:color="auto"/>
        <w:left w:val="none" w:sz="0" w:space="0" w:color="auto"/>
        <w:bottom w:val="none" w:sz="0" w:space="0" w:color="auto"/>
        <w:right w:val="none" w:sz="0" w:space="0" w:color="auto"/>
      </w:divBdr>
    </w:div>
    <w:div w:id="761416290">
      <w:bodyDiv w:val="1"/>
      <w:marLeft w:val="0"/>
      <w:marRight w:val="0"/>
      <w:marTop w:val="0"/>
      <w:marBottom w:val="0"/>
      <w:divBdr>
        <w:top w:val="none" w:sz="0" w:space="0" w:color="auto"/>
        <w:left w:val="none" w:sz="0" w:space="0" w:color="auto"/>
        <w:bottom w:val="none" w:sz="0" w:space="0" w:color="auto"/>
        <w:right w:val="none" w:sz="0" w:space="0" w:color="auto"/>
      </w:divBdr>
    </w:div>
    <w:div w:id="764806149">
      <w:bodyDiv w:val="1"/>
      <w:marLeft w:val="0"/>
      <w:marRight w:val="0"/>
      <w:marTop w:val="0"/>
      <w:marBottom w:val="0"/>
      <w:divBdr>
        <w:top w:val="none" w:sz="0" w:space="0" w:color="auto"/>
        <w:left w:val="none" w:sz="0" w:space="0" w:color="auto"/>
        <w:bottom w:val="none" w:sz="0" w:space="0" w:color="auto"/>
        <w:right w:val="none" w:sz="0" w:space="0" w:color="auto"/>
      </w:divBdr>
    </w:div>
    <w:div w:id="766658909">
      <w:bodyDiv w:val="1"/>
      <w:marLeft w:val="0"/>
      <w:marRight w:val="0"/>
      <w:marTop w:val="0"/>
      <w:marBottom w:val="0"/>
      <w:divBdr>
        <w:top w:val="none" w:sz="0" w:space="0" w:color="auto"/>
        <w:left w:val="none" w:sz="0" w:space="0" w:color="auto"/>
        <w:bottom w:val="none" w:sz="0" w:space="0" w:color="auto"/>
        <w:right w:val="none" w:sz="0" w:space="0" w:color="auto"/>
      </w:divBdr>
    </w:div>
    <w:div w:id="768350022">
      <w:bodyDiv w:val="1"/>
      <w:marLeft w:val="0"/>
      <w:marRight w:val="0"/>
      <w:marTop w:val="0"/>
      <w:marBottom w:val="0"/>
      <w:divBdr>
        <w:top w:val="none" w:sz="0" w:space="0" w:color="auto"/>
        <w:left w:val="none" w:sz="0" w:space="0" w:color="auto"/>
        <w:bottom w:val="none" w:sz="0" w:space="0" w:color="auto"/>
        <w:right w:val="none" w:sz="0" w:space="0" w:color="auto"/>
      </w:divBdr>
    </w:div>
    <w:div w:id="773668162">
      <w:bodyDiv w:val="1"/>
      <w:marLeft w:val="0"/>
      <w:marRight w:val="0"/>
      <w:marTop w:val="0"/>
      <w:marBottom w:val="0"/>
      <w:divBdr>
        <w:top w:val="none" w:sz="0" w:space="0" w:color="auto"/>
        <w:left w:val="none" w:sz="0" w:space="0" w:color="auto"/>
        <w:bottom w:val="none" w:sz="0" w:space="0" w:color="auto"/>
        <w:right w:val="none" w:sz="0" w:space="0" w:color="auto"/>
      </w:divBdr>
    </w:div>
    <w:div w:id="778141420">
      <w:bodyDiv w:val="1"/>
      <w:marLeft w:val="0"/>
      <w:marRight w:val="0"/>
      <w:marTop w:val="0"/>
      <w:marBottom w:val="0"/>
      <w:divBdr>
        <w:top w:val="none" w:sz="0" w:space="0" w:color="auto"/>
        <w:left w:val="none" w:sz="0" w:space="0" w:color="auto"/>
        <w:bottom w:val="none" w:sz="0" w:space="0" w:color="auto"/>
        <w:right w:val="none" w:sz="0" w:space="0" w:color="auto"/>
      </w:divBdr>
    </w:div>
    <w:div w:id="781531027">
      <w:bodyDiv w:val="1"/>
      <w:marLeft w:val="0"/>
      <w:marRight w:val="0"/>
      <w:marTop w:val="0"/>
      <w:marBottom w:val="0"/>
      <w:divBdr>
        <w:top w:val="none" w:sz="0" w:space="0" w:color="auto"/>
        <w:left w:val="none" w:sz="0" w:space="0" w:color="auto"/>
        <w:bottom w:val="none" w:sz="0" w:space="0" w:color="auto"/>
        <w:right w:val="none" w:sz="0" w:space="0" w:color="auto"/>
      </w:divBdr>
    </w:div>
    <w:div w:id="782001571">
      <w:bodyDiv w:val="1"/>
      <w:marLeft w:val="0"/>
      <w:marRight w:val="0"/>
      <w:marTop w:val="0"/>
      <w:marBottom w:val="0"/>
      <w:divBdr>
        <w:top w:val="none" w:sz="0" w:space="0" w:color="auto"/>
        <w:left w:val="none" w:sz="0" w:space="0" w:color="auto"/>
        <w:bottom w:val="none" w:sz="0" w:space="0" w:color="auto"/>
        <w:right w:val="none" w:sz="0" w:space="0" w:color="auto"/>
      </w:divBdr>
    </w:div>
    <w:div w:id="786704206">
      <w:bodyDiv w:val="1"/>
      <w:marLeft w:val="0"/>
      <w:marRight w:val="0"/>
      <w:marTop w:val="0"/>
      <w:marBottom w:val="0"/>
      <w:divBdr>
        <w:top w:val="none" w:sz="0" w:space="0" w:color="auto"/>
        <w:left w:val="none" w:sz="0" w:space="0" w:color="auto"/>
        <w:bottom w:val="none" w:sz="0" w:space="0" w:color="auto"/>
        <w:right w:val="none" w:sz="0" w:space="0" w:color="auto"/>
      </w:divBdr>
    </w:div>
    <w:div w:id="792945477">
      <w:bodyDiv w:val="1"/>
      <w:marLeft w:val="0"/>
      <w:marRight w:val="0"/>
      <w:marTop w:val="0"/>
      <w:marBottom w:val="0"/>
      <w:divBdr>
        <w:top w:val="none" w:sz="0" w:space="0" w:color="auto"/>
        <w:left w:val="none" w:sz="0" w:space="0" w:color="auto"/>
        <w:bottom w:val="none" w:sz="0" w:space="0" w:color="auto"/>
        <w:right w:val="none" w:sz="0" w:space="0" w:color="auto"/>
      </w:divBdr>
    </w:div>
    <w:div w:id="803502237">
      <w:bodyDiv w:val="1"/>
      <w:marLeft w:val="0"/>
      <w:marRight w:val="0"/>
      <w:marTop w:val="0"/>
      <w:marBottom w:val="0"/>
      <w:divBdr>
        <w:top w:val="none" w:sz="0" w:space="0" w:color="auto"/>
        <w:left w:val="none" w:sz="0" w:space="0" w:color="auto"/>
        <w:bottom w:val="none" w:sz="0" w:space="0" w:color="auto"/>
        <w:right w:val="none" w:sz="0" w:space="0" w:color="auto"/>
      </w:divBdr>
    </w:div>
    <w:div w:id="807819655">
      <w:bodyDiv w:val="1"/>
      <w:marLeft w:val="0"/>
      <w:marRight w:val="0"/>
      <w:marTop w:val="0"/>
      <w:marBottom w:val="0"/>
      <w:divBdr>
        <w:top w:val="none" w:sz="0" w:space="0" w:color="auto"/>
        <w:left w:val="none" w:sz="0" w:space="0" w:color="auto"/>
        <w:bottom w:val="none" w:sz="0" w:space="0" w:color="auto"/>
        <w:right w:val="none" w:sz="0" w:space="0" w:color="auto"/>
      </w:divBdr>
    </w:div>
    <w:div w:id="809128686">
      <w:bodyDiv w:val="1"/>
      <w:marLeft w:val="0"/>
      <w:marRight w:val="0"/>
      <w:marTop w:val="0"/>
      <w:marBottom w:val="0"/>
      <w:divBdr>
        <w:top w:val="none" w:sz="0" w:space="0" w:color="auto"/>
        <w:left w:val="none" w:sz="0" w:space="0" w:color="auto"/>
        <w:bottom w:val="none" w:sz="0" w:space="0" w:color="auto"/>
        <w:right w:val="none" w:sz="0" w:space="0" w:color="auto"/>
      </w:divBdr>
    </w:div>
    <w:div w:id="809129672">
      <w:bodyDiv w:val="1"/>
      <w:marLeft w:val="0"/>
      <w:marRight w:val="0"/>
      <w:marTop w:val="0"/>
      <w:marBottom w:val="0"/>
      <w:divBdr>
        <w:top w:val="none" w:sz="0" w:space="0" w:color="auto"/>
        <w:left w:val="none" w:sz="0" w:space="0" w:color="auto"/>
        <w:bottom w:val="none" w:sz="0" w:space="0" w:color="auto"/>
        <w:right w:val="none" w:sz="0" w:space="0" w:color="auto"/>
      </w:divBdr>
    </w:div>
    <w:div w:id="809135978">
      <w:bodyDiv w:val="1"/>
      <w:marLeft w:val="0"/>
      <w:marRight w:val="0"/>
      <w:marTop w:val="0"/>
      <w:marBottom w:val="0"/>
      <w:divBdr>
        <w:top w:val="none" w:sz="0" w:space="0" w:color="auto"/>
        <w:left w:val="none" w:sz="0" w:space="0" w:color="auto"/>
        <w:bottom w:val="none" w:sz="0" w:space="0" w:color="auto"/>
        <w:right w:val="none" w:sz="0" w:space="0" w:color="auto"/>
      </w:divBdr>
    </w:div>
    <w:div w:id="809786435">
      <w:bodyDiv w:val="1"/>
      <w:marLeft w:val="0"/>
      <w:marRight w:val="0"/>
      <w:marTop w:val="0"/>
      <w:marBottom w:val="0"/>
      <w:divBdr>
        <w:top w:val="none" w:sz="0" w:space="0" w:color="auto"/>
        <w:left w:val="none" w:sz="0" w:space="0" w:color="auto"/>
        <w:bottom w:val="none" w:sz="0" w:space="0" w:color="auto"/>
        <w:right w:val="none" w:sz="0" w:space="0" w:color="auto"/>
      </w:divBdr>
    </w:div>
    <w:div w:id="817186798">
      <w:bodyDiv w:val="1"/>
      <w:marLeft w:val="0"/>
      <w:marRight w:val="0"/>
      <w:marTop w:val="0"/>
      <w:marBottom w:val="0"/>
      <w:divBdr>
        <w:top w:val="none" w:sz="0" w:space="0" w:color="auto"/>
        <w:left w:val="none" w:sz="0" w:space="0" w:color="auto"/>
        <w:bottom w:val="none" w:sz="0" w:space="0" w:color="auto"/>
        <w:right w:val="none" w:sz="0" w:space="0" w:color="auto"/>
      </w:divBdr>
    </w:div>
    <w:div w:id="822159647">
      <w:bodyDiv w:val="1"/>
      <w:marLeft w:val="0"/>
      <w:marRight w:val="0"/>
      <w:marTop w:val="0"/>
      <w:marBottom w:val="0"/>
      <w:divBdr>
        <w:top w:val="none" w:sz="0" w:space="0" w:color="auto"/>
        <w:left w:val="none" w:sz="0" w:space="0" w:color="auto"/>
        <w:bottom w:val="none" w:sz="0" w:space="0" w:color="auto"/>
        <w:right w:val="none" w:sz="0" w:space="0" w:color="auto"/>
      </w:divBdr>
    </w:div>
    <w:div w:id="822280874">
      <w:bodyDiv w:val="1"/>
      <w:marLeft w:val="0"/>
      <w:marRight w:val="0"/>
      <w:marTop w:val="0"/>
      <w:marBottom w:val="0"/>
      <w:divBdr>
        <w:top w:val="none" w:sz="0" w:space="0" w:color="auto"/>
        <w:left w:val="none" w:sz="0" w:space="0" w:color="auto"/>
        <w:bottom w:val="none" w:sz="0" w:space="0" w:color="auto"/>
        <w:right w:val="none" w:sz="0" w:space="0" w:color="auto"/>
      </w:divBdr>
    </w:div>
    <w:div w:id="827357831">
      <w:bodyDiv w:val="1"/>
      <w:marLeft w:val="0"/>
      <w:marRight w:val="0"/>
      <w:marTop w:val="0"/>
      <w:marBottom w:val="0"/>
      <w:divBdr>
        <w:top w:val="none" w:sz="0" w:space="0" w:color="auto"/>
        <w:left w:val="none" w:sz="0" w:space="0" w:color="auto"/>
        <w:bottom w:val="none" w:sz="0" w:space="0" w:color="auto"/>
        <w:right w:val="none" w:sz="0" w:space="0" w:color="auto"/>
      </w:divBdr>
    </w:div>
    <w:div w:id="828640032">
      <w:bodyDiv w:val="1"/>
      <w:marLeft w:val="0"/>
      <w:marRight w:val="0"/>
      <w:marTop w:val="0"/>
      <w:marBottom w:val="0"/>
      <w:divBdr>
        <w:top w:val="none" w:sz="0" w:space="0" w:color="auto"/>
        <w:left w:val="none" w:sz="0" w:space="0" w:color="auto"/>
        <w:bottom w:val="none" w:sz="0" w:space="0" w:color="auto"/>
        <w:right w:val="none" w:sz="0" w:space="0" w:color="auto"/>
      </w:divBdr>
    </w:div>
    <w:div w:id="830801593">
      <w:bodyDiv w:val="1"/>
      <w:marLeft w:val="0"/>
      <w:marRight w:val="0"/>
      <w:marTop w:val="0"/>
      <w:marBottom w:val="0"/>
      <w:divBdr>
        <w:top w:val="none" w:sz="0" w:space="0" w:color="auto"/>
        <w:left w:val="none" w:sz="0" w:space="0" w:color="auto"/>
        <w:bottom w:val="none" w:sz="0" w:space="0" w:color="auto"/>
        <w:right w:val="none" w:sz="0" w:space="0" w:color="auto"/>
      </w:divBdr>
    </w:div>
    <w:div w:id="832378989">
      <w:bodyDiv w:val="1"/>
      <w:marLeft w:val="0"/>
      <w:marRight w:val="0"/>
      <w:marTop w:val="0"/>
      <w:marBottom w:val="0"/>
      <w:divBdr>
        <w:top w:val="none" w:sz="0" w:space="0" w:color="auto"/>
        <w:left w:val="none" w:sz="0" w:space="0" w:color="auto"/>
        <w:bottom w:val="none" w:sz="0" w:space="0" w:color="auto"/>
        <w:right w:val="none" w:sz="0" w:space="0" w:color="auto"/>
      </w:divBdr>
    </w:div>
    <w:div w:id="835191727">
      <w:bodyDiv w:val="1"/>
      <w:marLeft w:val="0"/>
      <w:marRight w:val="0"/>
      <w:marTop w:val="0"/>
      <w:marBottom w:val="0"/>
      <w:divBdr>
        <w:top w:val="none" w:sz="0" w:space="0" w:color="auto"/>
        <w:left w:val="none" w:sz="0" w:space="0" w:color="auto"/>
        <w:bottom w:val="none" w:sz="0" w:space="0" w:color="auto"/>
        <w:right w:val="none" w:sz="0" w:space="0" w:color="auto"/>
      </w:divBdr>
    </w:div>
    <w:div w:id="844788618">
      <w:bodyDiv w:val="1"/>
      <w:marLeft w:val="0"/>
      <w:marRight w:val="0"/>
      <w:marTop w:val="0"/>
      <w:marBottom w:val="0"/>
      <w:divBdr>
        <w:top w:val="none" w:sz="0" w:space="0" w:color="auto"/>
        <w:left w:val="none" w:sz="0" w:space="0" w:color="auto"/>
        <w:bottom w:val="none" w:sz="0" w:space="0" w:color="auto"/>
        <w:right w:val="none" w:sz="0" w:space="0" w:color="auto"/>
      </w:divBdr>
    </w:div>
    <w:div w:id="845096687">
      <w:bodyDiv w:val="1"/>
      <w:marLeft w:val="0"/>
      <w:marRight w:val="0"/>
      <w:marTop w:val="0"/>
      <w:marBottom w:val="0"/>
      <w:divBdr>
        <w:top w:val="none" w:sz="0" w:space="0" w:color="auto"/>
        <w:left w:val="none" w:sz="0" w:space="0" w:color="auto"/>
        <w:bottom w:val="none" w:sz="0" w:space="0" w:color="auto"/>
        <w:right w:val="none" w:sz="0" w:space="0" w:color="auto"/>
      </w:divBdr>
    </w:div>
    <w:div w:id="846401867">
      <w:bodyDiv w:val="1"/>
      <w:marLeft w:val="0"/>
      <w:marRight w:val="0"/>
      <w:marTop w:val="0"/>
      <w:marBottom w:val="0"/>
      <w:divBdr>
        <w:top w:val="none" w:sz="0" w:space="0" w:color="auto"/>
        <w:left w:val="none" w:sz="0" w:space="0" w:color="auto"/>
        <w:bottom w:val="none" w:sz="0" w:space="0" w:color="auto"/>
        <w:right w:val="none" w:sz="0" w:space="0" w:color="auto"/>
      </w:divBdr>
    </w:div>
    <w:div w:id="847403746">
      <w:bodyDiv w:val="1"/>
      <w:marLeft w:val="0"/>
      <w:marRight w:val="0"/>
      <w:marTop w:val="0"/>
      <w:marBottom w:val="0"/>
      <w:divBdr>
        <w:top w:val="none" w:sz="0" w:space="0" w:color="auto"/>
        <w:left w:val="none" w:sz="0" w:space="0" w:color="auto"/>
        <w:bottom w:val="none" w:sz="0" w:space="0" w:color="auto"/>
        <w:right w:val="none" w:sz="0" w:space="0" w:color="auto"/>
      </w:divBdr>
    </w:div>
    <w:div w:id="849758796">
      <w:bodyDiv w:val="1"/>
      <w:marLeft w:val="0"/>
      <w:marRight w:val="0"/>
      <w:marTop w:val="0"/>
      <w:marBottom w:val="0"/>
      <w:divBdr>
        <w:top w:val="none" w:sz="0" w:space="0" w:color="auto"/>
        <w:left w:val="none" w:sz="0" w:space="0" w:color="auto"/>
        <w:bottom w:val="none" w:sz="0" w:space="0" w:color="auto"/>
        <w:right w:val="none" w:sz="0" w:space="0" w:color="auto"/>
      </w:divBdr>
    </w:div>
    <w:div w:id="851266003">
      <w:bodyDiv w:val="1"/>
      <w:marLeft w:val="0"/>
      <w:marRight w:val="0"/>
      <w:marTop w:val="0"/>
      <w:marBottom w:val="0"/>
      <w:divBdr>
        <w:top w:val="none" w:sz="0" w:space="0" w:color="auto"/>
        <w:left w:val="none" w:sz="0" w:space="0" w:color="auto"/>
        <w:bottom w:val="none" w:sz="0" w:space="0" w:color="auto"/>
        <w:right w:val="none" w:sz="0" w:space="0" w:color="auto"/>
      </w:divBdr>
    </w:div>
    <w:div w:id="851726575">
      <w:bodyDiv w:val="1"/>
      <w:marLeft w:val="0"/>
      <w:marRight w:val="0"/>
      <w:marTop w:val="0"/>
      <w:marBottom w:val="0"/>
      <w:divBdr>
        <w:top w:val="none" w:sz="0" w:space="0" w:color="auto"/>
        <w:left w:val="none" w:sz="0" w:space="0" w:color="auto"/>
        <w:bottom w:val="none" w:sz="0" w:space="0" w:color="auto"/>
        <w:right w:val="none" w:sz="0" w:space="0" w:color="auto"/>
      </w:divBdr>
    </w:div>
    <w:div w:id="853886115">
      <w:bodyDiv w:val="1"/>
      <w:marLeft w:val="0"/>
      <w:marRight w:val="0"/>
      <w:marTop w:val="0"/>
      <w:marBottom w:val="0"/>
      <w:divBdr>
        <w:top w:val="none" w:sz="0" w:space="0" w:color="auto"/>
        <w:left w:val="none" w:sz="0" w:space="0" w:color="auto"/>
        <w:bottom w:val="none" w:sz="0" w:space="0" w:color="auto"/>
        <w:right w:val="none" w:sz="0" w:space="0" w:color="auto"/>
      </w:divBdr>
    </w:div>
    <w:div w:id="854415731">
      <w:bodyDiv w:val="1"/>
      <w:marLeft w:val="0"/>
      <w:marRight w:val="0"/>
      <w:marTop w:val="0"/>
      <w:marBottom w:val="0"/>
      <w:divBdr>
        <w:top w:val="none" w:sz="0" w:space="0" w:color="auto"/>
        <w:left w:val="none" w:sz="0" w:space="0" w:color="auto"/>
        <w:bottom w:val="none" w:sz="0" w:space="0" w:color="auto"/>
        <w:right w:val="none" w:sz="0" w:space="0" w:color="auto"/>
      </w:divBdr>
    </w:div>
    <w:div w:id="856772364">
      <w:bodyDiv w:val="1"/>
      <w:marLeft w:val="0"/>
      <w:marRight w:val="0"/>
      <w:marTop w:val="0"/>
      <w:marBottom w:val="0"/>
      <w:divBdr>
        <w:top w:val="none" w:sz="0" w:space="0" w:color="auto"/>
        <w:left w:val="none" w:sz="0" w:space="0" w:color="auto"/>
        <w:bottom w:val="none" w:sz="0" w:space="0" w:color="auto"/>
        <w:right w:val="none" w:sz="0" w:space="0" w:color="auto"/>
      </w:divBdr>
    </w:div>
    <w:div w:id="859128812">
      <w:bodyDiv w:val="1"/>
      <w:marLeft w:val="0"/>
      <w:marRight w:val="0"/>
      <w:marTop w:val="0"/>
      <w:marBottom w:val="0"/>
      <w:divBdr>
        <w:top w:val="none" w:sz="0" w:space="0" w:color="auto"/>
        <w:left w:val="none" w:sz="0" w:space="0" w:color="auto"/>
        <w:bottom w:val="none" w:sz="0" w:space="0" w:color="auto"/>
        <w:right w:val="none" w:sz="0" w:space="0" w:color="auto"/>
      </w:divBdr>
    </w:div>
    <w:div w:id="867984872">
      <w:bodyDiv w:val="1"/>
      <w:marLeft w:val="0"/>
      <w:marRight w:val="0"/>
      <w:marTop w:val="0"/>
      <w:marBottom w:val="0"/>
      <w:divBdr>
        <w:top w:val="none" w:sz="0" w:space="0" w:color="auto"/>
        <w:left w:val="none" w:sz="0" w:space="0" w:color="auto"/>
        <w:bottom w:val="none" w:sz="0" w:space="0" w:color="auto"/>
        <w:right w:val="none" w:sz="0" w:space="0" w:color="auto"/>
      </w:divBdr>
    </w:div>
    <w:div w:id="869995390">
      <w:bodyDiv w:val="1"/>
      <w:marLeft w:val="0"/>
      <w:marRight w:val="0"/>
      <w:marTop w:val="0"/>
      <w:marBottom w:val="0"/>
      <w:divBdr>
        <w:top w:val="none" w:sz="0" w:space="0" w:color="auto"/>
        <w:left w:val="none" w:sz="0" w:space="0" w:color="auto"/>
        <w:bottom w:val="none" w:sz="0" w:space="0" w:color="auto"/>
        <w:right w:val="none" w:sz="0" w:space="0" w:color="auto"/>
      </w:divBdr>
    </w:div>
    <w:div w:id="870802497">
      <w:bodyDiv w:val="1"/>
      <w:marLeft w:val="0"/>
      <w:marRight w:val="0"/>
      <w:marTop w:val="0"/>
      <w:marBottom w:val="0"/>
      <w:divBdr>
        <w:top w:val="none" w:sz="0" w:space="0" w:color="auto"/>
        <w:left w:val="none" w:sz="0" w:space="0" w:color="auto"/>
        <w:bottom w:val="none" w:sz="0" w:space="0" w:color="auto"/>
        <w:right w:val="none" w:sz="0" w:space="0" w:color="auto"/>
      </w:divBdr>
    </w:div>
    <w:div w:id="872959400">
      <w:bodyDiv w:val="1"/>
      <w:marLeft w:val="0"/>
      <w:marRight w:val="0"/>
      <w:marTop w:val="0"/>
      <w:marBottom w:val="0"/>
      <w:divBdr>
        <w:top w:val="none" w:sz="0" w:space="0" w:color="auto"/>
        <w:left w:val="none" w:sz="0" w:space="0" w:color="auto"/>
        <w:bottom w:val="none" w:sz="0" w:space="0" w:color="auto"/>
        <w:right w:val="none" w:sz="0" w:space="0" w:color="auto"/>
      </w:divBdr>
    </w:div>
    <w:div w:id="873150731">
      <w:bodyDiv w:val="1"/>
      <w:marLeft w:val="0"/>
      <w:marRight w:val="0"/>
      <w:marTop w:val="0"/>
      <w:marBottom w:val="0"/>
      <w:divBdr>
        <w:top w:val="none" w:sz="0" w:space="0" w:color="auto"/>
        <w:left w:val="none" w:sz="0" w:space="0" w:color="auto"/>
        <w:bottom w:val="none" w:sz="0" w:space="0" w:color="auto"/>
        <w:right w:val="none" w:sz="0" w:space="0" w:color="auto"/>
      </w:divBdr>
    </w:div>
    <w:div w:id="874001938">
      <w:bodyDiv w:val="1"/>
      <w:marLeft w:val="0"/>
      <w:marRight w:val="0"/>
      <w:marTop w:val="0"/>
      <w:marBottom w:val="0"/>
      <w:divBdr>
        <w:top w:val="none" w:sz="0" w:space="0" w:color="auto"/>
        <w:left w:val="none" w:sz="0" w:space="0" w:color="auto"/>
        <w:bottom w:val="none" w:sz="0" w:space="0" w:color="auto"/>
        <w:right w:val="none" w:sz="0" w:space="0" w:color="auto"/>
      </w:divBdr>
    </w:div>
    <w:div w:id="875503618">
      <w:bodyDiv w:val="1"/>
      <w:marLeft w:val="0"/>
      <w:marRight w:val="0"/>
      <w:marTop w:val="0"/>
      <w:marBottom w:val="0"/>
      <w:divBdr>
        <w:top w:val="none" w:sz="0" w:space="0" w:color="auto"/>
        <w:left w:val="none" w:sz="0" w:space="0" w:color="auto"/>
        <w:bottom w:val="none" w:sz="0" w:space="0" w:color="auto"/>
        <w:right w:val="none" w:sz="0" w:space="0" w:color="auto"/>
      </w:divBdr>
    </w:div>
    <w:div w:id="879900937">
      <w:bodyDiv w:val="1"/>
      <w:marLeft w:val="0"/>
      <w:marRight w:val="0"/>
      <w:marTop w:val="0"/>
      <w:marBottom w:val="0"/>
      <w:divBdr>
        <w:top w:val="none" w:sz="0" w:space="0" w:color="auto"/>
        <w:left w:val="none" w:sz="0" w:space="0" w:color="auto"/>
        <w:bottom w:val="none" w:sz="0" w:space="0" w:color="auto"/>
        <w:right w:val="none" w:sz="0" w:space="0" w:color="auto"/>
      </w:divBdr>
    </w:div>
    <w:div w:id="881552160">
      <w:bodyDiv w:val="1"/>
      <w:marLeft w:val="0"/>
      <w:marRight w:val="0"/>
      <w:marTop w:val="0"/>
      <w:marBottom w:val="0"/>
      <w:divBdr>
        <w:top w:val="none" w:sz="0" w:space="0" w:color="auto"/>
        <w:left w:val="none" w:sz="0" w:space="0" w:color="auto"/>
        <w:bottom w:val="none" w:sz="0" w:space="0" w:color="auto"/>
        <w:right w:val="none" w:sz="0" w:space="0" w:color="auto"/>
      </w:divBdr>
    </w:div>
    <w:div w:id="881863495">
      <w:bodyDiv w:val="1"/>
      <w:marLeft w:val="0"/>
      <w:marRight w:val="0"/>
      <w:marTop w:val="0"/>
      <w:marBottom w:val="0"/>
      <w:divBdr>
        <w:top w:val="none" w:sz="0" w:space="0" w:color="auto"/>
        <w:left w:val="none" w:sz="0" w:space="0" w:color="auto"/>
        <w:bottom w:val="none" w:sz="0" w:space="0" w:color="auto"/>
        <w:right w:val="none" w:sz="0" w:space="0" w:color="auto"/>
      </w:divBdr>
    </w:div>
    <w:div w:id="883520568">
      <w:bodyDiv w:val="1"/>
      <w:marLeft w:val="0"/>
      <w:marRight w:val="0"/>
      <w:marTop w:val="0"/>
      <w:marBottom w:val="0"/>
      <w:divBdr>
        <w:top w:val="none" w:sz="0" w:space="0" w:color="auto"/>
        <w:left w:val="none" w:sz="0" w:space="0" w:color="auto"/>
        <w:bottom w:val="none" w:sz="0" w:space="0" w:color="auto"/>
        <w:right w:val="none" w:sz="0" w:space="0" w:color="auto"/>
      </w:divBdr>
    </w:div>
    <w:div w:id="889461830">
      <w:bodyDiv w:val="1"/>
      <w:marLeft w:val="0"/>
      <w:marRight w:val="0"/>
      <w:marTop w:val="0"/>
      <w:marBottom w:val="0"/>
      <w:divBdr>
        <w:top w:val="none" w:sz="0" w:space="0" w:color="auto"/>
        <w:left w:val="none" w:sz="0" w:space="0" w:color="auto"/>
        <w:bottom w:val="none" w:sz="0" w:space="0" w:color="auto"/>
        <w:right w:val="none" w:sz="0" w:space="0" w:color="auto"/>
      </w:divBdr>
    </w:div>
    <w:div w:id="890306836">
      <w:bodyDiv w:val="1"/>
      <w:marLeft w:val="0"/>
      <w:marRight w:val="0"/>
      <w:marTop w:val="0"/>
      <w:marBottom w:val="0"/>
      <w:divBdr>
        <w:top w:val="none" w:sz="0" w:space="0" w:color="auto"/>
        <w:left w:val="none" w:sz="0" w:space="0" w:color="auto"/>
        <w:bottom w:val="none" w:sz="0" w:space="0" w:color="auto"/>
        <w:right w:val="none" w:sz="0" w:space="0" w:color="auto"/>
      </w:divBdr>
    </w:div>
    <w:div w:id="896472437">
      <w:bodyDiv w:val="1"/>
      <w:marLeft w:val="0"/>
      <w:marRight w:val="0"/>
      <w:marTop w:val="0"/>
      <w:marBottom w:val="0"/>
      <w:divBdr>
        <w:top w:val="none" w:sz="0" w:space="0" w:color="auto"/>
        <w:left w:val="none" w:sz="0" w:space="0" w:color="auto"/>
        <w:bottom w:val="none" w:sz="0" w:space="0" w:color="auto"/>
        <w:right w:val="none" w:sz="0" w:space="0" w:color="auto"/>
      </w:divBdr>
    </w:div>
    <w:div w:id="899630918">
      <w:bodyDiv w:val="1"/>
      <w:marLeft w:val="0"/>
      <w:marRight w:val="0"/>
      <w:marTop w:val="0"/>
      <w:marBottom w:val="0"/>
      <w:divBdr>
        <w:top w:val="none" w:sz="0" w:space="0" w:color="auto"/>
        <w:left w:val="none" w:sz="0" w:space="0" w:color="auto"/>
        <w:bottom w:val="none" w:sz="0" w:space="0" w:color="auto"/>
        <w:right w:val="none" w:sz="0" w:space="0" w:color="auto"/>
      </w:divBdr>
    </w:div>
    <w:div w:id="902915142">
      <w:bodyDiv w:val="1"/>
      <w:marLeft w:val="0"/>
      <w:marRight w:val="0"/>
      <w:marTop w:val="0"/>
      <w:marBottom w:val="0"/>
      <w:divBdr>
        <w:top w:val="none" w:sz="0" w:space="0" w:color="auto"/>
        <w:left w:val="none" w:sz="0" w:space="0" w:color="auto"/>
        <w:bottom w:val="none" w:sz="0" w:space="0" w:color="auto"/>
        <w:right w:val="none" w:sz="0" w:space="0" w:color="auto"/>
      </w:divBdr>
    </w:div>
    <w:div w:id="904602561">
      <w:bodyDiv w:val="1"/>
      <w:marLeft w:val="0"/>
      <w:marRight w:val="0"/>
      <w:marTop w:val="0"/>
      <w:marBottom w:val="0"/>
      <w:divBdr>
        <w:top w:val="none" w:sz="0" w:space="0" w:color="auto"/>
        <w:left w:val="none" w:sz="0" w:space="0" w:color="auto"/>
        <w:bottom w:val="none" w:sz="0" w:space="0" w:color="auto"/>
        <w:right w:val="none" w:sz="0" w:space="0" w:color="auto"/>
      </w:divBdr>
    </w:div>
    <w:div w:id="905451398">
      <w:bodyDiv w:val="1"/>
      <w:marLeft w:val="0"/>
      <w:marRight w:val="0"/>
      <w:marTop w:val="0"/>
      <w:marBottom w:val="0"/>
      <w:divBdr>
        <w:top w:val="none" w:sz="0" w:space="0" w:color="auto"/>
        <w:left w:val="none" w:sz="0" w:space="0" w:color="auto"/>
        <w:bottom w:val="none" w:sz="0" w:space="0" w:color="auto"/>
        <w:right w:val="none" w:sz="0" w:space="0" w:color="auto"/>
      </w:divBdr>
    </w:div>
    <w:div w:id="908076953">
      <w:bodyDiv w:val="1"/>
      <w:marLeft w:val="0"/>
      <w:marRight w:val="0"/>
      <w:marTop w:val="0"/>
      <w:marBottom w:val="0"/>
      <w:divBdr>
        <w:top w:val="none" w:sz="0" w:space="0" w:color="auto"/>
        <w:left w:val="none" w:sz="0" w:space="0" w:color="auto"/>
        <w:bottom w:val="none" w:sz="0" w:space="0" w:color="auto"/>
        <w:right w:val="none" w:sz="0" w:space="0" w:color="auto"/>
      </w:divBdr>
    </w:div>
    <w:div w:id="908610530">
      <w:bodyDiv w:val="1"/>
      <w:marLeft w:val="0"/>
      <w:marRight w:val="0"/>
      <w:marTop w:val="0"/>
      <w:marBottom w:val="0"/>
      <w:divBdr>
        <w:top w:val="none" w:sz="0" w:space="0" w:color="auto"/>
        <w:left w:val="none" w:sz="0" w:space="0" w:color="auto"/>
        <w:bottom w:val="none" w:sz="0" w:space="0" w:color="auto"/>
        <w:right w:val="none" w:sz="0" w:space="0" w:color="auto"/>
      </w:divBdr>
    </w:div>
    <w:div w:id="915936311">
      <w:bodyDiv w:val="1"/>
      <w:marLeft w:val="0"/>
      <w:marRight w:val="0"/>
      <w:marTop w:val="0"/>
      <w:marBottom w:val="0"/>
      <w:divBdr>
        <w:top w:val="none" w:sz="0" w:space="0" w:color="auto"/>
        <w:left w:val="none" w:sz="0" w:space="0" w:color="auto"/>
        <w:bottom w:val="none" w:sz="0" w:space="0" w:color="auto"/>
        <w:right w:val="none" w:sz="0" w:space="0" w:color="auto"/>
      </w:divBdr>
    </w:div>
    <w:div w:id="918249176">
      <w:bodyDiv w:val="1"/>
      <w:marLeft w:val="0"/>
      <w:marRight w:val="0"/>
      <w:marTop w:val="0"/>
      <w:marBottom w:val="0"/>
      <w:divBdr>
        <w:top w:val="none" w:sz="0" w:space="0" w:color="auto"/>
        <w:left w:val="none" w:sz="0" w:space="0" w:color="auto"/>
        <w:bottom w:val="none" w:sz="0" w:space="0" w:color="auto"/>
        <w:right w:val="none" w:sz="0" w:space="0" w:color="auto"/>
      </w:divBdr>
    </w:div>
    <w:div w:id="920455198">
      <w:bodyDiv w:val="1"/>
      <w:marLeft w:val="0"/>
      <w:marRight w:val="0"/>
      <w:marTop w:val="0"/>
      <w:marBottom w:val="0"/>
      <w:divBdr>
        <w:top w:val="none" w:sz="0" w:space="0" w:color="auto"/>
        <w:left w:val="none" w:sz="0" w:space="0" w:color="auto"/>
        <w:bottom w:val="none" w:sz="0" w:space="0" w:color="auto"/>
        <w:right w:val="none" w:sz="0" w:space="0" w:color="auto"/>
      </w:divBdr>
    </w:div>
    <w:div w:id="924266311">
      <w:bodyDiv w:val="1"/>
      <w:marLeft w:val="0"/>
      <w:marRight w:val="0"/>
      <w:marTop w:val="0"/>
      <w:marBottom w:val="0"/>
      <w:divBdr>
        <w:top w:val="none" w:sz="0" w:space="0" w:color="auto"/>
        <w:left w:val="none" w:sz="0" w:space="0" w:color="auto"/>
        <w:bottom w:val="none" w:sz="0" w:space="0" w:color="auto"/>
        <w:right w:val="none" w:sz="0" w:space="0" w:color="auto"/>
      </w:divBdr>
    </w:div>
    <w:div w:id="927084542">
      <w:bodyDiv w:val="1"/>
      <w:marLeft w:val="0"/>
      <w:marRight w:val="0"/>
      <w:marTop w:val="0"/>
      <w:marBottom w:val="0"/>
      <w:divBdr>
        <w:top w:val="none" w:sz="0" w:space="0" w:color="auto"/>
        <w:left w:val="none" w:sz="0" w:space="0" w:color="auto"/>
        <w:bottom w:val="none" w:sz="0" w:space="0" w:color="auto"/>
        <w:right w:val="none" w:sz="0" w:space="0" w:color="auto"/>
      </w:divBdr>
    </w:div>
    <w:div w:id="932710307">
      <w:bodyDiv w:val="1"/>
      <w:marLeft w:val="0"/>
      <w:marRight w:val="0"/>
      <w:marTop w:val="0"/>
      <w:marBottom w:val="0"/>
      <w:divBdr>
        <w:top w:val="none" w:sz="0" w:space="0" w:color="auto"/>
        <w:left w:val="none" w:sz="0" w:space="0" w:color="auto"/>
        <w:bottom w:val="none" w:sz="0" w:space="0" w:color="auto"/>
        <w:right w:val="none" w:sz="0" w:space="0" w:color="auto"/>
      </w:divBdr>
    </w:div>
    <w:div w:id="938607822">
      <w:bodyDiv w:val="1"/>
      <w:marLeft w:val="0"/>
      <w:marRight w:val="0"/>
      <w:marTop w:val="0"/>
      <w:marBottom w:val="0"/>
      <w:divBdr>
        <w:top w:val="none" w:sz="0" w:space="0" w:color="auto"/>
        <w:left w:val="none" w:sz="0" w:space="0" w:color="auto"/>
        <w:bottom w:val="none" w:sz="0" w:space="0" w:color="auto"/>
        <w:right w:val="none" w:sz="0" w:space="0" w:color="auto"/>
      </w:divBdr>
    </w:div>
    <w:div w:id="943078837">
      <w:bodyDiv w:val="1"/>
      <w:marLeft w:val="0"/>
      <w:marRight w:val="0"/>
      <w:marTop w:val="0"/>
      <w:marBottom w:val="0"/>
      <w:divBdr>
        <w:top w:val="none" w:sz="0" w:space="0" w:color="auto"/>
        <w:left w:val="none" w:sz="0" w:space="0" w:color="auto"/>
        <w:bottom w:val="none" w:sz="0" w:space="0" w:color="auto"/>
        <w:right w:val="none" w:sz="0" w:space="0" w:color="auto"/>
      </w:divBdr>
    </w:div>
    <w:div w:id="950865914">
      <w:bodyDiv w:val="1"/>
      <w:marLeft w:val="0"/>
      <w:marRight w:val="0"/>
      <w:marTop w:val="0"/>
      <w:marBottom w:val="0"/>
      <w:divBdr>
        <w:top w:val="none" w:sz="0" w:space="0" w:color="auto"/>
        <w:left w:val="none" w:sz="0" w:space="0" w:color="auto"/>
        <w:bottom w:val="none" w:sz="0" w:space="0" w:color="auto"/>
        <w:right w:val="none" w:sz="0" w:space="0" w:color="auto"/>
      </w:divBdr>
    </w:div>
    <w:div w:id="954096209">
      <w:bodyDiv w:val="1"/>
      <w:marLeft w:val="0"/>
      <w:marRight w:val="0"/>
      <w:marTop w:val="0"/>
      <w:marBottom w:val="0"/>
      <w:divBdr>
        <w:top w:val="none" w:sz="0" w:space="0" w:color="auto"/>
        <w:left w:val="none" w:sz="0" w:space="0" w:color="auto"/>
        <w:bottom w:val="none" w:sz="0" w:space="0" w:color="auto"/>
        <w:right w:val="none" w:sz="0" w:space="0" w:color="auto"/>
      </w:divBdr>
    </w:div>
    <w:div w:id="958225217">
      <w:bodyDiv w:val="1"/>
      <w:marLeft w:val="0"/>
      <w:marRight w:val="0"/>
      <w:marTop w:val="0"/>
      <w:marBottom w:val="0"/>
      <w:divBdr>
        <w:top w:val="none" w:sz="0" w:space="0" w:color="auto"/>
        <w:left w:val="none" w:sz="0" w:space="0" w:color="auto"/>
        <w:bottom w:val="none" w:sz="0" w:space="0" w:color="auto"/>
        <w:right w:val="none" w:sz="0" w:space="0" w:color="auto"/>
      </w:divBdr>
    </w:div>
    <w:div w:id="959798794">
      <w:bodyDiv w:val="1"/>
      <w:marLeft w:val="0"/>
      <w:marRight w:val="0"/>
      <w:marTop w:val="0"/>
      <w:marBottom w:val="0"/>
      <w:divBdr>
        <w:top w:val="none" w:sz="0" w:space="0" w:color="auto"/>
        <w:left w:val="none" w:sz="0" w:space="0" w:color="auto"/>
        <w:bottom w:val="none" w:sz="0" w:space="0" w:color="auto"/>
        <w:right w:val="none" w:sz="0" w:space="0" w:color="auto"/>
      </w:divBdr>
    </w:div>
    <w:div w:id="966357557">
      <w:bodyDiv w:val="1"/>
      <w:marLeft w:val="0"/>
      <w:marRight w:val="0"/>
      <w:marTop w:val="0"/>
      <w:marBottom w:val="0"/>
      <w:divBdr>
        <w:top w:val="none" w:sz="0" w:space="0" w:color="auto"/>
        <w:left w:val="none" w:sz="0" w:space="0" w:color="auto"/>
        <w:bottom w:val="none" w:sz="0" w:space="0" w:color="auto"/>
        <w:right w:val="none" w:sz="0" w:space="0" w:color="auto"/>
      </w:divBdr>
    </w:div>
    <w:div w:id="975137135">
      <w:bodyDiv w:val="1"/>
      <w:marLeft w:val="0"/>
      <w:marRight w:val="0"/>
      <w:marTop w:val="0"/>
      <w:marBottom w:val="0"/>
      <w:divBdr>
        <w:top w:val="none" w:sz="0" w:space="0" w:color="auto"/>
        <w:left w:val="none" w:sz="0" w:space="0" w:color="auto"/>
        <w:bottom w:val="none" w:sz="0" w:space="0" w:color="auto"/>
        <w:right w:val="none" w:sz="0" w:space="0" w:color="auto"/>
      </w:divBdr>
    </w:div>
    <w:div w:id="976178033">
      <w:bodyDiv w:val="1"/>
      <w:marLeft w:val="0"/>
      <w:marRight w:val="0"/>
      <w:marTop w:val="0"/>
      <w:marBottom w:val="0"/>
      <w:divBdr>
        <w:top w:val="none" w:sz="0" w:space="0" w:color="auto"/>
        <w:left w:val="none" w:sz="0" w:space="0" w:color="auto"/>
        <w:bottom w:val="none" w:sz="0" w:space="0" w:color="auto"/>
        <w:right w:val="none" w:sz="0" w:space="0" w:color="auto"/>
      </w:divBdr>
    </w:div>
    <w:div w:id="977685825">
      <w:bodyDiv w:val="1"/>
      <w:marLeft w:val="0"/>
      <w:marRight w:val="0"/>
      <w:marTop w:val="0"/>
      <w:marBottom w:val="0"/>
      <w:divBdr>
        <w:top w:val="none" w:sz="0" w:space="0" w:color="auto"/>
        <w:left w:val="none" w:sz="0" w:space="0" w:color="auto"/>
        <w:bottom w:val="none" w:sz="0" w:space="0" w:color="auto"/>
        <w:right w:val="none" w:sz="0" w:space="0" w:color="auto"/>
      </w:divBdr>
    </w:div>
    <w:div w:id="978607118">
      <w:bodyDiv w:val="1"/>
      <w:marLeft w:val="0"/>
      <w:marRight w:val="0"/>
      <w:marTop w:val="0"/>
      <w:marBottom w:val="0"/>
      <w:divBdr>
        <w:top w:val="none" w:sz="0" w:space="0" w:color="auto"/>
        <w:left w:val="none" w:sz="0" w:space="0" w:color="auto"/>
        <w:bottom w:val="none" w:sz="0" w:space="0" w:color="auto"/>
        <w:right w:val="none" w:sz="0" w:space="0" w:color="auto"/>
      </w:divBdr>
    </w:div>
    <w:div w:id="984316810">
      <w:bodyDiv w:val="1"/>
      <w:marLeft w:val="0"/>
      <w:marRight w:val="0"/>
      <w:marTop w:val="0"/>
      <w:marBottom w:val="0"/>
      <w:divBdr>
        <w:top w:val="none" w:sz="0" w:space="0" w:color="auto"/>
        <w:left w:val="none" w:sz="0" w:space="0" w:color="auto"/>
        <w:bottom w:val="none" w:sz="0" w:space="0" w:color="auto"/>
        <w:right w:val="none" w:sz="0" w:space="0" w:color="auto"/>
      </w:divBdr>
    </w:div>
    <w:div w:id="988365490">
      <w:bodyDiv w:val="1"/>
      <w:marLeft w:val="0"/>
      <w:marRight w:val="0"/>
      <w:marTop w:val="0"/>
      <w:marBottom w:val="0"/>
      <w:divBdr>
        <w:top w:val="none" w:sz="0" w:space="0" w:color="auto"/>
        <w:left w:val="none" w:sz="0" w:space="0" w:color="auto"/>
        <w:bottom w:val="none" w:sz="0" w:space="0" w:color="auto"/>
        <w:right w:val="none" w:sz="0" w:space="0" w:color="auto"/>
      </w:divBdr>
    </w:div>
    <w:div w:id="988440831">
      <w:bodyDiv w:val="1"/>
      <w:marLeft w:val="0"/>
      <w:marRight w:val="0"/>
      <w:marTop w:val="0"/>
      <w:marBottom w:val="0"/>
      <w:divBdr>
        <w:top w:val="none" w:sz="0" w:space="0" w:color="auto"/>
        <w:left w:val="none" w:sz="0" w:space="0" w:color="auto"/>
        <w:bottom w:val="none" w:sz="0" w:space="0" w:color="auto"/>
        <w:right w:val="none" w:sz="0" w:space="0" w:color="auto"/>
      </w:divBdr>
    </w:div>
    <w:div w:id="993021807">
      <w:bodyDiv w:val="1"/>
      <w:marLeft w:val="0"/>
      <w:marRight w:val="0"/>
      <w:marTop w:val="0"/>
      <w:marBottom w:val="0"/>
      <w:divBdr>
        <w:top w:val="none" w:sz="0" w:space="0" w:color="auto"/>
        <w:left w:val="none" w:sz="0" w:space="0" w:color="auto"/>
        <w:bottom w:val="none" w:sz="0" w:space="0" w:color="auto"/>
        <w:right w:val="none" w:sz="0" w:space="0" w:color="auto"/>
      </w:divBdr>
    </w:div>
    <w:div w:id="994530163">
      <w:bodyDiv w:val="1"/>
      <w:marLeft w:val="0"/>
      <w:marRight w:val="0"/>
      <w:marTop w:val="0"/>
      <w:marBottom w:val="0"/>
      <w:divBdr>
        <w:top w:val="none" w:sz="0" w:space="0" w:color="auto"/>
        <w:left w:val="none" w:sz="0" w:space="0" w:color="auto"/>
        <w:bottom w:val="none" w:sz="0" w:space="0" w:color="auto"/>
        <w:right w:val="none" w:sz="0" w:space="0" w:color="auto"/>
      </w:divBdr>
    </w:div>
    <w:div w:id="996760672">
      <w:bodyDiv w:val="1"/>
      <w:marLeft w:val="0"/>
      <w:marRight w:val="0"/>
      <w:marTop w:val="0"/>
      <w:marBottom w:val="0"/>
      <w:divBdr>
        <w:top w:val="none" w:sz="0" w:space="0" w:color="auto"/>
        <w:left w:val="none" w:sz="0" w:space="0" w:color="auto"/>
        <w:bottom w:val="none" w:sz="0" w:space="0" w:color="auto"/>
        <w:right w:val="none" w:sz="0" w:space="0" w:color="auto"/>
      </w:divBdr>
    </w:div>
    <w:div w:id="997462825">
      <w:bodyDiv w:val="1"/>
      <w:marLeft w:val="0"/>
      <w:marRight w:val="0"/>
      <w:marTop w:val="0"/>
      <w:marBottom w:val="0"/>
      <w:divBdr>
        <w:top w:val="none" w:sz="0" w:space="0" w:color="auto"/>
        <w:left w:val="none" w:sz="0" w:space="0" w:color="auto"/>
        <w:bottom w:val="none" w:sz="0" w:space="0" w:color="auto"/>
        <w:right w:val="none" w:sz="0" w:space="0" w:color="auto"/>
      </w:divBdr>
    </w:div>
    <w:div w:id="1000741809">
      <w:bodyDiv w:val="1"/>
      <w:marLeft w:val="0"/>
      <w:marRight w:val="0"/>
      <w:marTop w:val="0"/>
      <w:marBottom w:val="0"/>
      <w:divBdr>
        <w:top w:val="none" w:sz="0" w:space="0" w:color="auto"/>
        <w:left w:val="none" w:sz="0" w:space="0" w:color="auto"/>
        <w:bottom w:val="none" w:sz="0" w:space="0" w:color="auto"/>
        <w:right w:val="none" w:sz="0" w:space="0" w:color="auto"/>
      </w:divBdr>
    </w:div>
    <w:div w:id="1002708297">
      <w:bodyDiv w:val="1"/>
      <w:marLeft w:val="0"/>
      <w:marRight w:val="0"/>
      <w:marTop w:val="0"/>
      <w:marBottom w:val="0"/>
      <w:divBdr>
        <w:top w:val="none" w:sz="0" w:space="0" w:color="auto"/>
        <w:left w:val="none" w:sz="0" w:space="0" w:color="auto"/>
        <w:bottom w:val="none" w:sz="0" w:space="0" w:color="auto"/>
        <w:right w:val="none" w:sz="0" w:space="0" w:color="auto"/>
      </w:divBdr>
    </w:div>
    <w:div w:id="1006250266">
      <w:bodyDiv w:val="1"/>
      <w:marLeft w:val="0"/>
      <w:marRight w:val="0"/>
      <w:marTop w:val="0"/>
      <w:marBottom w:val="0"/>
      <w:divBdr>
        <w:top w:val="none" w:sz="0" w:space="0" w:color="auto"/>
        <w:left w:val="none" w:sz="0" w:space="0" w:color="auto"/>
        <w:bottom w:val="none" w:sz="0" w:space="0" w:color="auto"/>
        <w:right w:val="none" w:sz="0" w:space="0" w:color="auto"/>
      </w:divBdr>
    </w:div>
    <w:div w:id="1006905786">
      <w:bodyDiv w:val="1"/>
      <w:marLeft w:val="0"/>
      <w:marRight w:val="0"/>
      <w:marTop w:val="0"/>
      <w:marBottom w:val="0"/>
      <w:divBdr>
        <w:top w:val="none" w:sz="0" w:space="0" w:color="auto"/>
        <w:left w:val="none" w:sz="0" w:space="0" w:color="auto"/>
        <w:bottom w:val="none" w:sz="0" w:space="0" w:color="auto"/>
        <w:right w:val="none" w:sz="0" w:space="0" w:color="auto"/>
      </w:divBdr>
    </w:div>
    <w:div w:id="1008555493">
      <w:bodyDiv w:val="1"/>
      <w:marLeft w:val="0"/>
      <w:marRight w:val="0"/>
      <w:marTop w:val="0"/>
      <w:marBottom w:val="0"/>
      <w:divBdr>
        <w:top w:val="none" w:sz="0" w:space="0" w:color="auto"/>
        <w:left w:val="none" w:sz="0" w:space="0" w:color="auto"/>
        <w:bottom w:val="none" w:sz="0" w:space="0" w:color="auto"/>
        <w:right w:val="none" w:sz="0" w:space="0" w:color="auto"/>
      </w:divBdr>
    </w:div>
    <w:div w:id="1010330538">
      <w:bodyDiv w:val="1"/>
      <w:marLeft w:val="0"/>
      <w:marRight w:val="0"/>
      <w:marTop w:val="0"/>
      <w:marBottom w:val="0"/>
      <w:divBdr>
        <w:top w:val="none" w:sz="0" w:space="0" w:color="auto"/>
        <w:left w:val="none" w:sz="0" w:space="0" w:color="auto"/>
        <w:bottom w:val="none" w:sz="0" w:space="0" w:color="auto"/>
        <w:right w:val="none" w:sz="0" w:space="0" w:color="auto"/>
      </w:divBdr>
    </w:div>
    <w:div w:id="1016539115">
      <w:bodyDiv w:val="1"/>
      <w:marLeft w:val="0"/>
      <w:marRight w:val="0"/>
      <w:marTop w:val="0"/>
      <w:marBottom w:val="0"/>
      <w:divBdr>
        <w:top w:val="none" w:sz="0" w:space="0" w:color="auto"/>
        <w:left w:val="none" w:sz="0" w:space="0" w:color="auto"/>
        <w:bottom w:val="none" w:sz="0" w:space="0" w:color="auto"/>
        <w:right w:val="none" w:sz="0" w:space="0" w:color="auto"/>
      </w:divBdr>
    </w:div>
    <w:div w:id="1022825440">
      <w:bodyDiv w:val="1"/>
      <w:marLeft w:val="0"/>
      <w:marRight w:val="0"/>
      <w:marTop w:val="0"/>
      <w:marBottom w:val="0"/>
      <w:divBdr>
        <w:top w:val="none" w:sz="0" w:space="0" w:color="auto"/>
        <w:left w:val="none" w:sz="0" w:space="0" w:color="auto"/>
        <w:bottom w:val="none" w:sz="0" w:space="0" w:color="auto"/>
        <w:right w:val="none" w:sz="0" w:space="0" w:color="auto"/>
      </w:divBdr>
    </w:div>
    <w:div w:id="1035615799">
      <w:bodyDiv w:val="1"/>
      <w:marLeft w:val="0"/>
      <w:marRight w:val="0"/>
      <w:marTop w:val="0"/>
      <w:marBottom w:val="0"/>
      <w:divBdr>
        <w:top w:val="none" w:sz="0" w:space="0" w:color="auto"/>
        <w:left w:val="none" w:sz="0" w:space="0" w:color="auto"/>
        <w:bottom w:val="none" w:sz="0" w:space="0" w:color="auto"/>
        <w:right w:val="none" w:sz="0" w:space="0" w:color="auto"/>
      </w:divBdr>
    </w:div>
    <w:div w:id="1035739203">
      <w:bodyDiv w:val="1"/>
      <w:marLeft w:val="0"/>
      <w:marRight w:val="0"/>
      <w:marTop w:val="0"/>
      <w:marBottom w:val="0"/>
      <w:divBdr>
        <w:top w:val="none" w:sz="0" w:space="0" w:color="auto"/>
        <w:left w:val="none" w:sz="0" w:space="0" w:color="auto"/>
        <w:bottom w:val="none" w:sz="0" w:space="0" w:color="auto"/>
        <w:right w:val="none" w:sz="0" w:space="0" w:color="auto"/>
      </w:divBdr>
    </w:div>
    <w:div w:id="1036080318">
      <w:bodyDiv w:val="1"/>
      <w:marLeft w:val="0"/>
      <w:marRight w:val="0"/>
      <w:marTop w:val="0"/>
      <w:marBottom w:val="0"/>
      <w:divBdr>
        <w:top w:val="none" w:sz="0" w:space="0" w:color="auto"/>
        <w:left w:val="none" w:sz="0" w:space="0" w:color="auto"/>
        <w:bottom w:val="none" w:sz="0" w:space="0" w:color="auto"/>
        <w:right w:val="none" w:sz="0" w:space="0" w:color="auto"/>
      </w:divBdr>
    </w:div>
    <w:div w:id="1037200664">
      <w:bodyDiv w:val="1"/>
      <w:marLeft w:val="0"/>
      <w:marRight w:val="0"/>
      <w:marTop w:val="0"/>
      <w:marBottom w:val="0"/>
      <w:divBdr>
        <w:top w:val="none" w:sz="0" w:space="0" w:color="auto"/>
        <w:left w:val="none" w:sz="0" w:space="0" w:color="auto"/>
        <w:bottom w:val="none" w:sz="0" w:space="0" w:color="auto"/>
        <w:right w:val="none" w:sz="0" w:space="0" w:color="auto"/>
      </w:divBdr>
    </w:div>
    <w:div w:id="1043291321">
      <w:bodyDiv w:val="1"/>
      <w:marLeft w:val="0"/>
      <w:marRight w:val="0"/>
      <w:marTop w:val="0"/>
      <w:marBottom w:val="0"/>
      <w:divBdr>
        <w:top w:val="none" w:sz="0" w:space="0" w:color="auto"/>
        <w:left w:val="none" w:sz="0" w:space="0" w:color="auto"/>
        <w:bottom w:val="none" w:sz="0" w:space="0" w:color="auto"/>
        <w:right w:val="none" w:sz="0" w:space="0" w:color="auto"/>
      </w:divBdr>
    </w:div>
    <w:div w:id="1043943347">
      <w:bodyDiv w:val="1"/>
      <w:marLeft w:val="0"/>
      <w:marRight w:val="0"/>
      <w:marTop w:val="0"/>
      <w:marBottom w:val="0"/>
      <w:divBdr>
        <w:top w:val="none" w:sz="0" w:space="0" w:color="auto"/>
        <w:left w:val="none" w:sz="0" w:space="0" w:color="auto"/>
        <w:bottom w:val="none" w:sz="0" w:space="0" w:color="auto"/>
        <w:right w:val="none" w:sz="0" w:space="0" w:color="auto"/>
      </w:divBdr>
    </w:div>
    <w:div w:id="1051882821">
      <w:bodyDiv w:val="1"/>
      <w:marLeft w:val="0"/>
      <w:marRight w:val="0"/>
      <w:marTop w:val="0"/>
      <w:marBottom w:val="0"/>
      <w:divBdr>
        <w:top w:val="none" w:sz="0" w:space="0" w:color="auto"/>
        <w:left w:val="none" w:sz="0" w:space="0" w:color="auto"/>
        <w:bottom w:val="none" w:sz="0" w:space="0" w:color="auto"/>
        <w:right w:val="none" w:sz="0" w:space="0" w:color="auto"/>
      </w:divBdr>
    </w:div>
    <w:div w:id="1057362799">
      <w:bodyDiv w:val="1"/>
      <w:marLeft w:val="0"/>
      <w:marRight w:val="0"/>
      <w:marTop w:val="0"/>
      <w:marBottom w:val="0"/>
      <w:divBdr>
        <w:top w:val="none" w:sz="0" w:space="0" w:color="auto"/>
        <w:left w:val="none" w:sz="0" w:space="0" w:color="auto"/>
        <w:bottom w:val="none" w:sz="0" w:space="0" w:color="auto"/>
        <w:right w:val="none" w:sz="0" w:space="0" w:color="auto"/>
      </w:divBdr>
    </w:div>
    <w:div w:id="1064570196">
      <w:bodyDiv w:val="1"/>
      <w:marLeft w:val="0"/>
      <w:marRight w:val="0"/>
      <w:marTop w:val="0"/>
      <w:marBottom w:val="0"/>
      <w:divBdr>
        <w:top w:val="none" w:sz="0" w:space="0" w:color="auto"/>
        <w:left w:val="none" w:sz="0" w:space="0" w:color="auto"/>
        <w:bottom w:val="none" w:sz="0" w:space="0" w:color="auto"/>
        <w:right w:val="none" w:sz="0" w:space="0" w:color="auto"/>
      </w:divBdr>
    </w:div>
    <w:div w:id="1066689180">
      <w:bodyDiv w:val="1"/>
      <w:marLeft w:val="0"/>
      <w:marRight w:val="0"/>
      <w:marTop w:val="0"/>
      <w:marBottom w:val="0"/>
      <w:divBdr>
        <w:top w:val="none" w:sz="0" w:space="0" w:color="auto"/>
        <w:left w:val="none" w:sz="0" w:space="0" w:color="auto"/>
        <w:bottom w:val="none" w:sz="0" w:space="0" w:color="auto"/>
        <w:right w:val="none" w:sz="0" w:space="0" w:color="auto"/>
      </w:divBdr>
    </w:div>
    <w:div w:id="1072848280">
      <w:bodyDiv w:val="1"/>
      <w:marLeft w:val="0"/>
      <w:marRight w:val="0"/>
      <w:marTop w:val="0"/>
      <w:marBottom w:val="0"/>
      <w:divBdr>
        <w:top w:val="none" w:sz="0" w:space="0" w:color="auto"/>
        <w:left w:val="none" w:sz="0" w:space="0" w:color="auto"/>
        <w:bottom w:val="none" w:sz="0" w:space="0" w:color="auto"/>
        <w:right w:val="none" w:sz="0" w:space="0" w:color="auto"/>
      </w:divBdr>
    </w:div>
    <w:div w:id="1077093913">
      <w:bodyDiv w:val="1"/>
      <w:marLeft w:val="0"/>
      <w:marRight w:val="0"/>
      <w:marTop w:val="0"/>
      <w:marBottom w:val="0"/>
      <w:divBdr>
        <w:top w:val="none" w:sz="0" w:space="0" w:color="auto"/>
        <w:left w:val="none" w:sz="0" w:space="0" w:color="auto"/>
        <w:bottom w:val="none" w:sz="0" w:space="0" w:color="auto"/>
        <w:right w:val="none" w:sz="0" w:space="0" w:color="auto"/>
      </w:divBdr>
    </w:div>
    <w:div w:id="1084228296">
      <w:bodyDiv w:val="1"/>
      <w:marLeft w:val="0"/>
      <w:marRight w:val="0"/>
      <w:marTop w:val="0"/>
      <w:marBottom w:val="0"/>
      <w:divBdr>
        <w:top w:val="none" w:sz="0" w:space="0" w:color="auto"/>
        <w:left w:val="none" w:sz="0" w:space="0" w:color="auto"/>
        <w:bottom w:val="none" w:sz="0" w:space="0" w:color="auto"/>
        <w:right w:val="none" w:sz="0" w:space="0" w:color="auto"/>
      </w:divBdr>
    </w:div>
    <w:div w:id="1091244038">
      <w:bodyDiv w:val="1"/>
      <w:marLeft w:val="0"/>
      <w:marRight w:val="0"/>
      <w:marTop w:val="0"/>
      <w:marBottom w:val="0"/>
      <w:divBdr>
        <w:top w:val="none" w:sz="0" w:space="0" w:color="auto"/>
        <w:left w:val="none" w:sz="0" w:space="0" w:color="auto"/>
        <w:bottom w:val="none" w:sz="0" w:space="0" w:color="auto"/>
        <w:right w:val="none" w:sz="0" w:space="0" w:color="auto"/>
      </w:divBdr>
    </w:div>
    <w:div w:id="1103956000">
      <w:bodyDiv w:val="1"/>
      <w:marLeft w:val="0"/>
      <w:marRight w:val="0"/>
      <w:marTop w:val="0"/>
      <w:marBottom w:val="0"/>
      <w:divBdr>
        <w:top w:val="none" w:sz="0" w:space="0" w:color="auto"/>
        <w:left w:val="none" w:sz="0" w:space="0" w:color="auto"/>
        <w:bottom w:val="none" w:sz="0" w:space="0" w:color="auto"/>
        <w:right w:val="none" w:sz="0" w:space="0" w:color="auto"/>
      </w:divBdr>
    </w:div>
    <w:div w:id="1104497679">
      <w:bodyDiv w:val="1"/>
      <w:marLeft w:val="0"/>
      <w:marRight w:val="0"/>
      <w:marTop w:val="0"/>
      <w:marBottom w:val="0"/>
      <w:divBdr>
        <w:top w:val="none" w:sz="0" w:space="0" w:color="auto"/>
        <w:left w:val="none" w:sz="0" w:space="0" w:color="auto"/>
        <w:bottom w:val="none" w:sz="0" w:space="0" w:color="auto"/>
        <w:right w:val="none" w:sz="0" w:space="0" w:color="auto"/>
      </w:divBdr>
    </w:div>
    <w:div w:id="1104569539">
      <w:bodyDiv w:val="1"/>
      <w:marLeft w:val="0"/>
      <w:marRight w:val="0"/>
      <w:marTop w:val="0"/>
      <w:marBottom w:val="0"/>
      <w:divBdr>
        <w:top w:val="none" w:sz="0" w:space="0" w:color="auto"/>
        <w:left w:val="none" w:sz="0" w:space="0" w:color="auto"/>
        <w:bottom w:val="none" w:sz="0" w:space="0" w:color="auto"/>
        <w:right w:val="none" w:sz="0" w:space="0" w:color="auto"/>
      </w:divBdr>
    </w:div>
    <w:div w:id="1114403756">
      <w:bodyDiv w:val="1"/>
      <w:marLeft w:val="0"/>
      <w:marRight w:val="0"/>
      <w:marTop w:val="0"/>
      <w:marBottom w:val="0"/>
      <w:divBdr>
        <w:top w:val="none" w:sz="0" w:space="0" w:color="auto"/>
        <w:left w:val="none" w:sz="0" w:space="0" w:color="auto"/>
        <w:bottom w:val="none" w:sz="0" w:space="0" w:color="auto"/>
        <w:right w:val="none" w:sz="0" w:space="0" w:color="auto"/>
      </w:divBdr>
    </w:div>
    <w:div w:id="1114638177">
      <w:bodyDiv w:val="1"/>
      <w:marLeft w:val="0"/>
      <w:marRight w:val="0"/>
      <w:marTop w:val="0"/>
      <w:marBottom w:val="0"/>
      <w:divBdr>
        <w:top w:val="none" w:sz="0" w:space="0" w:color="auto"/>
        <w:left w:val="none" w:sz="0" w:space="0" w:color="auto"/>
        <w:bottom w:val="none" w:sz="0" w:space="0" w:color="auto"/>
        <w:right w:val="none" w:sz="0" w:space="0" w:color="auto"/>
      </w:divBdr>
    </w:div>
    <w:div w:id="1115097262">
      <w:bodyDiv w:val="1"/>
      <w:marLeft w:val="0"/>
      <w:marRight w:val="0"/>
      <w:marTop w:val="0"/>
      <w:marBottom w:val="0"/>
      <w:divBdr>
        <w:top w:val="none" w:sz="0" w:space="0" w:color="auto"/>
        <w:left w:val="none" w:sz="0" w:space="0" w:color="auto"/>
        <w:bottom w:val="none" w:sz="0" w:space="0" w:color="auto"/>
        <w:right w:val="none" w:sz="0" w:space="0" w:color="auto"/>
      </w:divBdr>
    </w:div>
    <w:div w:id="1117138970">
      <w:bodyDiv w:val="1"/>
      <w:marLeft w:val="0"/>
      <w:marRight w:val="0"/>
      <w:marTop w:val="0"/>
      <w:marBottom w:val="0"/>
      <w:divBdr>
        <w:top w:val="none" w:sz="0" w:space="0" w:color="auto"/>
        <w:left w:val="none" w:sz="0" w:space="0" w:color="auto"/>
        <w:bottom w:val="none" w:sz="0" w:space="0" w:color="auto"/>
        <w:right w:val="none" w:sz="0" w:space="0" w:color="auto"/>
      </w:divBdr>
    </w:div>
    <w:div w:id="1122655782">
      <w:bodyDiv w:val="1"/>
      <w:marLeft w:val="0"/>
      <w:marRight w:val="0"/>
      <w:marTop w:val="0"/>
      <w:marBottom w:val="0"/>
      <w:divBdr>
        <w:top w:val="none" w:sz="0" w:space="0" w:color="auto"/>
        <w:left w:val="none" w:sz="0" w:space="0" w:color="auto"/>
        <w:bottom w:val="none" w:sz="0" w:space="0" w:color="auto"/>
        <w:right w:val="none" w:sz="0" w:space="0" w:color="auto"/>
      </w:divBdr>
    </w:div>
    <w:div w:id="1127697724">
      <w:bodyDiv w:val="1"/>
      <w:marLeft w:val="0"/>
      <w:marRight w:val="0"/>
      <w:marTop w:val="0"/>
      <w:marBottom w:val="0"/>
      <w:divBdr>
        <w:top w:val="none" w:sz="0" w:space="0" w:color="auto"/>
        <w:left w:val="none" w:sz="0" w:space="0" w:color="auto"/>
        <w:bottom w:val="none" w:sz="0" w:space="0" w:color="auto"/>
        <w:right w:val="none" w:sz="0" w:space="0" w:color="auto"/>
      </w:divBdr>
    </w:div>
    <w:div w:id="1127969647">
      <w:bodyDiv w:val="1"/>
      <w:marLeft w:val="0"/>
      <w:marRight w:val="0"/>
      <w:marTop w:val="0"/>
      <w:marBottom w:val="0"/>
      <w:divBdr>
        <w:top w:val="none" w:sz="0" w:space="0" w:color="auto"/>
        <w:left w:val="none" w:sz="0" w:space="0" w:color="auto"/>
        <w:bottom w:val="none" w:sz="0" w:space="0" w:color="auto"/>
        <w:right w:val="none" w:sz="0" w:space="0" w:color="auto"/>
      </w:divBdr>
    </w:div>
    <w:div w:id="1129972985">
      <w:bodyDiv w:val="1"/>
      <w:marLeft w:val="0"/>
      <w:marRight w:val="0"/>
      <w:marTop w:val="0"/>
      <w:marBottom w:val="0"/>
      <w:divBdr>
        <w:top w:val="none" w:sz="0" w:space="0" w:color="auto"/>
        <w:left w:val="none" w:sz="0" w:space="0" w:color="auto"/>
        <w:bottom w:val="none" w:sz="0" w:space="0" w:color="auto"/>
        <w:right w:val="none" w:sz="0" w:space="0" w:color="auto"/>
      </w:divBdr>
    </w:div>
    <w:div w:id="1131557731">
      <w:bodyDiv w:val="1"/>
      <w:marLeft w:val="0"/>
      <w:marRight w:val="0"/>
      <w:marTop w:val="0"/>
      <w:marBottom w:val="0"/>
      <w:divBdr>
        <w:top w:val="none" w:sz="0" w:space="0" w:color="auto"/>
        <w:left w:val="none" w:sz="0" w:space="0" w:color="auto"/>
        <w:bottom w:val="none" w:sz="0" w:space="0" w:color="auto"/>
        <w:right w:val="none" w:sz="0" w:space="0" w:color="auto"/>
      </w:divBdr>
    </w:div>
    <w:div w:id="1136295710">
      <w:bodyDiv w:val="1"/>
      <w:marLeft w:val="0"/>
      <w:marRight w:val="0"/>
      <w:marTop w:val="0"/>
      <w:marBottom w:val="0"/>
      <w:divBdr>
        <w:top w:val="none" w:sz="0" w:space="0" w:color="auto"/>
        <w:left w:val="none" w:sz="0" w:space="0" w:color="auto"/>
        <w:bottom w:val="none" w:sz="0" w:space="0" w:color="auto"/>
        <w:right w:val="none" w:sz="0" w:space="0" w:color="auto"/>
      </w:divBdr>
    </w:div>
    <w:div w:id="1141191750">
      <w:bodyDiv w:val="1"/>
      <w:marLeft w:val="0"/>
      <w:marRight w:val="0"/>
      <w:marTop w:val="0"/>
      <w:marBottom w:val="0"/>
      <w:divBdr>
        <w:top w:val="none" w:sz="0" w:space="0" w:color="auto"/>
        <w:left w:val="none" w:sz="0" w:space="0" w:color="auto"/>
        <w:bottom w:val="none" w:sz="0" w:space="0" w:color="auto"/>
        <w:right w:val="none" w:sz="0" w:space="0" w:color="auto"/>
      </w:divBdr>
    </w:div>
    <w:div w:id="1151752377">
      <w:bodyDiv w:val="1"/>
      <w:marLeft w:val="0"/>
      <w:marRight w:val="0"/>
      <w:marTop w:val="0"/>
      <w:marBottom w:val="0"/>
      <w:divBdr>
        <w:top w:val="none" w:sz="0" w:space="0" w:color="auto"/>
        <w:left w:val="none" w:sz="0" w:space="0" w:color="auto"/>
        <w:bottom w:val="none" w:sz="0" w:space="0" w:color="auto"/>
        <w:right w:val="none" w:sz="0" w:space="0" w:color="auto"/>
      </w:divBdr>
    </w:div>
    <w:div w:id="1152329685">
      <w:bodyDiv w:val="1"/>
      <w:marLeft w:val="0"/>
      <w:marRight w:val="0"/>
      <w:marTop w:val="0"/>
      <w:marBottom w:val="0"/>
      <w:divBdr>
        <w:top w:val="none" w:sz="0" w:space="0" w:color="auto"/>
        <w:left w:val="none" w:sz="0" w:space="0" w:color="auto"/>
        <w:bottom w:val="none" w:sz="0" w:space="0" w:color="auto"/>
        <w:right w:val="none" w:sz="0" w:space="0" w:color="auto"/>
      </w:divBdr>
    </w:div>
    <w:div w:id="1156339180">
      <w:bodyDiv w:val="1"/>
      <w:marLeft w:val="0"/>
      <w:marRight w:val="0"/>
      <w:marTop w:val="0"/>
      <w:marBottom w:val="0"/>
      <w:divBdr>
        <w:top w:val="none" w:sz="0" w:space="0" w:color="auto"/>
        <w:left w:val="none" w:sz="0" w:space="0" w:color="auto"/>
        <w:bottom w:val="none" w:sz="0" w:space="0" w:color="auto"/>
        <w:right w:val="none" w:sz="0" w:space="0" w:color="auto"/>
      </w:divBdr>
    </w:div>
    <w:div w:id="1167286857">
      <w:bodyDiv w:val="1"/>
      <w:marLeft w:val="0"/>
      <w:marRight w:val="0"/>
      <w:marTop w:val="0"/>
      <w:marBottom w:val="0"/>
      <w:divBdr>
        <w:top w:val="none" w:sz="0" w:space="0" w:color="auto"/>
        <w:left w:val="none" w:sz="0" w:space="0" w:color="auto"/>
        <w:bottom w:val="none" w:sz="0" w:space="0" w:color="auto"/>
        <w:right w:val="none" w:sz="0" w:space="0" w:color="auto"/>
      </w:divBdr>
    </w:div>
    <w:div w:id="1171680878">
      <w:bodyDiv w:val="1"/>
      <w:marLeft w:val="0"/>
      <w:marRight w:val="0"/>
      <w:marTop w:val="0"/>
      <w:marBottom w:val="0"/>
      <w:divBdr>
        <w:top w:val="none" w:sz="0" w:space="0" w:color="auto"/>
        <w:left w:val="none" w:sz="0" w:space="0" w:color="auto"/>
        <w:bottom w:val="none" w:sz="0" w:space="0" w:color="auto"/>
        <w:right w:val="none" w:sz="0" w:space="0" w:color="auto"/>
      </w:divBdr>
    </w:div>
    <w:div w:id="1172329887">
      <w:bodyDiv w:val="1"/>
      <w:marLeft w:val="0"/>
      <w:marRight w:val="0"/>
      <w:marTop w:val="0"/>
      <w:marBottom w:val="0"/>
      <w:divBdr>
        <w:top w:val="none" w:sz="0" w:space="0" w:color="auto"/>
        <w:left w:val="none" w:sz="0" w:space="0" w:color="auto"/>
        <w:bottom w:val="none" w:sz="0" w:space="0" w:color="auto"/>
        <w:right w:val="none" w:sz="0" w:space="0" w:color="auto"/>
      </w:divBdr>
    </w:div>
    <w:div w:id="1173647386">
      <w:bodyDiv w:val="1"/>
      <w:marLeft w:val="0"/>
      <w:marRight w:val="0"/>
      <w:marTop w:val="0"/>
      <w:marBottom w:val="0"/>
      <w:divBdr>
        <w:top w:val="none" w:sz="0" w:space="0" w:color="auto"/>
        <w:left w:val="none" w:sz="0" w:space="0" w:color="auto"/>
        <w:bottom w:val="none" w:sz="0" w:space="0" w:color="auto"/>
        <w:right w:val="none" w:sz="0" w:space="0" w:color="auto"/>
      </w:divBdr>
    </w:div>
    <w:div w:id="1178469570">
      <w:bodyDiv w:val="1"/>
      <w:marLeft w:val="0"/>
      <w:marRight w:val="0"/>
      <w:marTop w:val="0"/>
      <w:marBottom w:val="0"/>
      <w:divBdr>
        <w:top w:val="none" w:sz="0" w:space="0" w:color="auto"/>
        <w:left w:val="none" w:sz="0" w:space="0" w:color="auto"/>
        <w:bottom w:val="none" w:sz="0" w:space="0" w:color="auto"/>
        <w:right w:val="none" w:sz="0" w:space="0" w:color="auto"/>
      </w:divBdr>
    </w:div>
    <w:div w:id="1185092228">
      <w:bodyDiv w:val="1"/>
      <w:marLeft w:val="0"/>
      <w:marRight w:val="0"/>
      <w:marTop w:val="0"/>
      <w:marBottom w:val="0"/>
      <w:divBdr>
        <w:top w:val="none" w:sz="0" w:space="0" w:color="auto"/>
        <w:left w:val="none" w:sz="0" w:space="0" w:color="auto"/>
        <w:bottom w:val="none" w:sz="0" w:space="0" w:color="auto"/>
        <w:right w:val="none" w:sz="0" w:space="0" w:color="auto"/>
      </w:divBdr>
    </w:div>
    <w:div w:id="1188325128">
      <w:bodyDiv w:val="1"/>
      <w:marLeft w:val="0"/>
      <w:marRight w:val="0"/>
      <w:marTop w:val="0"/>
      <w:marBottom w:val="0"/>
      <w:divBdr>
        <w:top w:val="none" w:sz="0" w:space="0" w:color="auto"/>
        <w:left w:val="none" w:sz="0" w:space="0" w:color="auto"/>
        <w:bottom w:val="none" w:sz="0" w:space="0" w:color="auto"/>
        <w:right w:val="none" w:sz="0" w:space="0" w:color="auto"/>
      </w:divBdr>
    </w:div>
    <w:div w:id="1191186965">
      <w:bodyDiv w:val="1"/>
      <w:marLeft w:val="0"/>
      <w:marRight w:val="0"/>
      <w:marTop w:val="0"/>
      <w:marBottom w:val="0"/>
      <w:divBdr>
        <w:top w:val="none" w:sz="0" w:space="0" w:color="auto"/>
        <w:left w:val="none" w:sz="0" w:space="0" w:color="auto"/>
        <w:bottom w:val="none" w:sz="0" w:space="0" w:color="auto"/>
        <w:right w:val="none" w:sz="0" w:space="0" w:color="auto"/>
      </w:divBdr>
    </w:div>
    <w:div w:id="1191917753">
      <w:bodyDiv w:val="1"/>
      <w:marLeft w:val="0"/>
      <w:marRight w:val="0"/>
      <w:marTop w:val="0"/>
      <w:marBottom w:val="0"/>
      <w:divBdr>
        <w:top w:val="none" w:sz="0" w:space="0" w:color="auto"/>
        <w:left w:val="none" w:sz="0" w:space="0" w:color="auto"/>
        <w:bottom w:val="none" w:sz="0" w:space="0" w:color="auto"/>
        <w:right w:val="none" w:sz="0" w:space="0" w:color="auto"/>
      </w:divBdr>
    </w:div>
    <w:div w:id="1197739972">
      <w:bodyDiv w:val="1"/>
      <w:marLeft w:val="0"/>
      <w:marRight w:val="0"/>
      <w:marTop w:val="0"/>
      <w:marBottom w:val="0"/>
      <w:divBdr>
        <w:top w:val="none" w:sz="0" w:space="0" w:color="auto"/>
        <w:left w:val="none" w:sz="0" w:space="0" w:color="auto"/>
        <w:bottom w:val="none" w:sz="0" w:space="0" w:color="auto"/>
        <w:right w:val="none" w:sz="0" w:space="0" w:color="auto"/>
      </w:divBdr>
    </w:div>
    <w:div w:id="1198011974">
      <w:bodyDiv w:val="1"/>
      <w:marLeft w:val="0"/>
      <w:marRight w:val="0"/>
      <w:marTop w:val="0"/>
      <w:marBottom w:val="0"/>
      <w:divBdr>
        <w:top w:val="none" w:sz="0" w:space="0" w:color="auto"/>
        <w:left w:val="none" w:sz="0" w:space="0" w:color="auto"/>
        <w:bottom w:val="none" w:sz="0" w:space="0" w:color="auto"/>
        <w:right w:val="none" w:sz="0" w:space="0" w:color="auto"/>
      </w:divBdr>
      <w:divsChild>
        <w:div w:id="1306281237">
          <w:marLeft w:val="0"/>
          <w:marRight w:val="0"/>
          <w:marTop w:val="0"/>
          <w:marBottom w:val="0"/>
          <w:divBdr>
            <w:top w:val="none" w:sz="0" w:space="0" w:color="auto"/>
            <w:left w:val="none" w:sz="0" w:space="0" w:color="auto"/>
            <w:bottom w:val="none" w:sz="0" w:space="0" w:color="auto"/>
            <w:right w:val="none" w:sz="0" w:space="0" w:color="auto"/>
          </w:divBdr>
          <w:divsChild>
            <w:div w:id="1697807481">
              <w:marLeft w:val="0"/>
              <w:marRight w:val="0"/>
              <w:marTop w:val="0"/>
              <w:marBottom w:val="0"/>
              <w:divBdr>
                <w:top w:val="none" w:sz="0" w:space="0" w:color="auto"/>
                <w:left w:val="none" w:sz="0" w:space="0" w:color="auto"/>
                <w:bottom w:val="none" w:sz="0" w:space="0" w:color="auto"/>
                <w:right w:val="none" w:sz="0" w:space="0" w:color="auto"/>
              </w:divBdr>
              <w:divsChild>
                <w:div w:id="287515656">
                  <w:marLeft w:val="0"/>
                  <w:marRight w:val="0"/>
                  <w:marTop w:val="0"/>
                  <w:marBottom w:val="0"/>
                  <w:divBdr>
                    <w:top w:val="none" w:sz="0" w:space="0" w:color="auto"/>
                    <w:left w:val="none" w:sz="0" w:space="0" w:color="auto"/>
                    <w:bottom w:val="none" w:sz="0" w:space="0" w:color="auto"/>
                    <w:right w:val="none" w:sz="0" w:space="0" w:color="auto"/>
                  </w:divBdr>
                  <w:divsChild>
                    <w:div w:id="196892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940099">
      <w:bodyDiv w:val="1"/>
      <w:marLeft w:val="0"/>
      <w:marRight w:val="0"/>
      <w:marTop w:val="0"/>
      <w:marBottom w:val="0"/>
      <w:divBdr>
        <w:top w:val="none" w:sz="0" w:space="0" w:color="auto"/>
        <w:left w:val="none" w:sz="0" w:space="0" w:color="auto"/>
        <w:bottom w:val="none" w:sz="0" w:space="0" w:color="auto"/>
        <w:right w:val="none" w:sz="0" w:space="0" w:color="auto"/>
      </w:divBdr>
    </w:div>
    <w:div w:id="1202206870">
      <w:bodyDiv w:val="1"/>
      <w:marLeft w:val="0"/>
      <w:marRight w:val="0"/>
      <w:marTop w:val="0"/>
      <w:marBottom w:val="0"/>
      <w:divBdr>
        <w:top w:val="none" w:sz="0" w:space="0" w:color="auto"/>
        <w:left w:val="none" w:sz="0" w:space="0" w:color="auto"/>
        <w:bottom w:val="none" w:sz="0" w:space="0" w:color="auto"/>
        <w:right w:val="none" w:sz="0" w:space="0" w:color="auto"/>
      </w:divBdr>
    </w:div>
    <w:div w:id="1205943990">
      <w:bodyDiv w:val="1"/>
      <w:marLeft w:val="0"/>
      <w:marRight w:val="0"/>
      <w:marTop w:val="0"/>
      <w:marBottom w:val="0"/>
      <w:divBdr>
        <w:top w:val="none" w:sz="0" w:space="0" w:color="auto"/>
        <w:left w:val="none" w:sz="0" w:space="0" w:color="auto"/>
        <w:bottom w:val="none" w:sz="0" w:space="0" w:color="auto"/>
        <w:right w:val="none" w:sz="0" w:space="0" w:color="auto"/>
      </w:divBdr>
    </w:div>
    <w:div w:id="1210340514">
      <w:bodyDiv w:val="1"/>
      <w:marLeft w:val="0"/>
      <w:marRight w:val="0"/>
      <w:marTop w:val="0"/>
      <w:marBottom w:val="0"/>
      <w:divBdr>
        <w:top w:val="none" w:sz="0" w:space="0" w:color="auto"/>
        <w:left w:val="none" w:sz="0" w:space="0" w:color="auto"/>
        <w:bottom w:val="none" w:sz="0" w:space="0" w:color="auto"/>
        <w:right w:val="none" w:sz="0" w:space="0" w:color="auto"/>
      </w:divBdr>
    </w:div>
    <w:div w:id="1211381508">
      <w:bodyDiv w:val="1"/>
      <w:marLeft w:val="0"/>
      <w:marRight w:val="0"/>
      <w:marTop w:val="0"/>
      <w:marBottom w:val="0"/>
      <w:divBdr>
        <w:top w:val="none" w:sz="0" w:space="0" w:color="auto"/>
        <w:left w:val="none" w:sz="0" w:space="0" w:color="auto"/>
        <w:bottom w:val="none" w:sz="0" w:space="0" w:color="auto"/>
        <w:right w:val="none" w:sz="0" w:space="0" w:color="auto"/>
      </w:divBdr>
    </w:div>
    <w:div w:id="1214006904">
      <w:bodyDiv w:val="1"/>
      <w:marLeft w:val="0"/>
      <w:marRight w:val="0"/>
      <w:marTop w:val="0"/>
      <w:marBottom w:val="0"/>
      <w:divBdr>
        <w:top w:val="none" w:sz="0" w:space="0" w:color="auto"/>
        <w:left w:val="none" w:sz="0" w:space="0" w:color="auto"/>
        <w:bottom w:val="none" w:sz="0" w:space="0" w:color="auto"/>
        <w:right w:val="none" w:sz="0" w:space="0" w:color="auto"/>
      </w:divBdr>
    </w:div>
    <w:div w:id="1217084230">
      <w:bodyDiv w:val="1"/>
      <w:marLeft w:val="0"/>
      <w:marRight w:val="0"/>
      <w:marTop w:val="0"/>
      <w:marBottom w:val="0"/>
      <w:divBdr>
        <w:top w:val="none" w:sz="0" w:space="0" w:color="auto"/>
        <w:left w:val="none" w:sz="0" w:space="0" w:color="auto"/>
        <w:bottom w:val="none" w:sz="0" w:space="0" w:color="auto"/>
        <w:right w:val="none" w:sz="0" w:space="0" w:color="auto"/>
      </w:divBdr>
    </w:div>
    <w:div w:id="1229151673">
      <w:bodyDiv w:val="1"/>
      <w:marLeft w:val="0"/>
      <w:marRight w:val="0"/>
      <w:marTop w:val="0"/>
      <w:marBottom w:val="0"/>
      <w:divBdr>
        <w:top w:val="none" w:sz="0" w:space="0" w:color="auto"/>
        <w:left w:val="none" w:sz="0" w:space="0" w:color="auto"/>
        <w:bottom w:val="none" w:sz="0" w:space="0" w:color="auto"/>
        <w:right w:val="none" w:sz="0" w:space="0" w:color="auto"/>
      </w:divBdr>
    </w:div>
    <w:div w:id="1247617521">
      <w:bodyDiv w:val="1"/>
      <w:marLeft w:val="0"/>
      <w:marRight w:val="0"/>
      <w:marTop w:val="0"/>
      <w:marBottom w:val="0"/>
      <w:divBdr>
        <w:top w:val="none" w:sz="0" w:space="0" w:color="auto"/>
        <w:left w:val="none" w:sz="0" w:space="0" w:color="auto"/>
        <w:bottom w:val="none" w:sz="0" w:space="0" w:color="auto"/>
        <w:right w:val="none" w:sz="0" w:space="0" w:color="auto"/>
      </w:divBdr>
    </w:div>
    <w:div w:id="1252742098">
      <w:bodyDiv w:val="1"/>
      <w:marLeft w:val="0"/>
      <w:marRight w:val="0"/>
      <w:marTop w:val="0"/>
      <w:marBottom w:val="0"/>
      <w:divBdr>
        <w:top w:val="none" w:sz="0" w:space="0" w:color="auto"/>
        <w:left w:val="none" w:sz="0" w:space="0" w:color="auto"/>
        <w:bottom w:val="none" w:sz="0" w:space="0" w:color="auto"/>
        <w:right w:val="none" w:sz="0" w:space="0" w:color="auto"/>
      </w:divBdr>
    </w:div>
    <w:div w:id="1256476916">
      <w:bodyDiv w:val="1"/>
      <w:marLeft w:val="0"/>
      <w:marRight w:val="0"/>
      <w:marTop w:val="0"/>
      <w:marBottom w:val="0"/>
      <w:divBdr>
        <w:top w:val="none" w:sz="0" w:space="0" w:color="auto"/>
        <w:left w:val="none" w:sz="0" w:space="0" w:color="auto"/>
        <w:bottom w:val="none" w:sz="0" w:space="0" w:color="auto"/>
        <w:right w:val="none" w:sz="0" w:space="0" w:color="auto"/>
      </w:divBdr>
    </w:div>
    <w:div w:id="1259408090">
      <w:bodyDiv w:val="1"/>
      <w:marLeft w:val="0"/>
      <w:marRight w:val="0"/>
      <w:marTop w:val="0"/>
      <w:marBottom w:val="0"/>
      <w:divBdr>
        <w:top w:val="none" w:sz="0" w:space="0" w:color="auto"/>
        <w:left w:val="none" w:sz="0" w:space="0" w:color="auto"/>
        <w:bottom w:val="none" w:sz="0" w:space="0" w:color="auto"/>
        <w:right w:val="none" w:sz="0" w:space="0" w:color="auto"/>
      </w:divBdr>
    </w:div>
    <w:div w:id="1260942171">
      <w:bodyDiv w:val="1"/>
      <w:marLeft w:val="0"/>
      <w:marRight w:val="0"/>
      <w:marTop w:val="0"/>
      <w:marBottom w:val="0"/>
      <w:divBdr>
        <w:top w:val="none" w:sz="0" w:space="0" w:color="auto"/>
        <w:left w:val="none" w:sz="0" w:space="0" w:color="auto"/>
        <w:bottom w:val="none" w:sz="0" w:space="0" w:color="auto"/>
        <w:right w:val="none" w:sz="0" w:space="0" w:color="auto"/>
      </w:divBdr>
    </w:div>
    <w:div w:id="1268462079">
      <w:bodyDiv w:val="1"/>
      <w:marLeft w:val="0"/>
      <w:marRight w:val="0"/>
      <w:marTop w:val="0"/>
      <w:marBottom w:val="0"/>
      <w:divBdr>
        <w:top w:val="none" w:sz="0" w:space="0" w:color="auto"/>
        <w:left w:val="none" w:sz="0" w:space="0" w:color="auto"/>
        <w:bottom w:val="none" w:sz="0" w:space="0" w:color="auto"/>
        <w:right w:val="none" w:sz="0" w:space="0" w:color="auto"/>
      </w:divBdr>
    </w:div>
    <w:div w:id="1273631148">
      <w:bodyDiv w:val="1"/>
      <w:marLeft w:val="0"/>
      <w:marRight w:val="0"/>
      <w:marTop w:val="0"/>
      <w:marBottom w:val="0"/>
      <w:divBdr>
        <w:top w:val="none" w:sz="0" w:space="0" w:color="auto"/>
        <w:left w:val="none" w:sz="0" w:space="0" w:color="auto"/>
        <w:bottom w:val="none" w:sz="0" w:space="0" w:color="auto"/>
        <w:right w:val="none" w:sz="0" w:space="0" w:color="auto"/>
      </w:divBdr>
    </w:div>
    <w:div w:id="1274434049">
      <w:bodyDiv w:val="1"/>
      <w:marLeft w:val="0"/>
      <w:marRight w:val="0"/>
      <w:marTop w:val="0"/>
      <w:marBottom w:val="0"/>
      <w:divBdr>
        <w:top w:val="none" w:sz="0" w:space="0" w:color="auto"/>
        <w:left w:val="none" w:sz="0" w:space="0" w:color="auto"/>
        <w:bottom w:val="none" w:sz="0" w:space="0" w:color="auto"/>
        <w:right w:val="none" w:sz="0" w:space="0" w:color="auto"/>
      </w:divBdr>
    </w:div>
    <w:div w:id="1277834503">
      <w:bodyDiv w:val="1"/>
      <w:marLeft w:val="0"/>
      <w:marRight w:val="0"/>
      <w:marTop w:val="0"/>
      <w:marBottom w:val="0"/>
      <w:divBdr>
        <w:top w:val="none" w:sz="0" w:space="0" w:color="auto"/>
        <w:left w:val="none" w:sz="0" w:space="0" w:color="auto"/>
        <w:bottom w:val="none" w:sz="0" w:space="0" w:color="auto"/>
        <w:right w:val="none" w:sz="0" w:space="0" w:color="auto"/>
      </w:divBdr>
    </w:div>
    <w:div w:id="1281187799">
      <w:bodyDiv w:val="1"/>
      <w:marLeft w:val="0"/>
      <w:marRight w:val="0"/>
      <w:marTop w:val="0"/>
      <w:marBottom w:val="0"/>
      <w:divBdr>
        <w:top w:val="none" w:sz="0" w:space="0" w:color="auto"/>
        <w:left w:val="none" w:sz="0" w:space="0" w:color="auto"/>
        <w:bottom w:val="none" w:sz="0" w:space="0" w:color="auto"/>
        <w:right w:val="none" w:sz="0" w:space="0" w:color="auto"/>
      </w:divBdr>
    </w:div>
    <w:div w:id="1284581803">
      <w:bodyDiv w:val="1"/>
      <w:marLeft w:val="0"/>
      <w:marRight w:val="0"/>
      <w:marTop w:val="0"/>
      <w:marBottom w:val="0"/>
      <w:divBdr>
        <w:top w:val="none" w:sz="0" w:space="0" w:color="auto"/>
        <w:left w:val="none" w:sz="0" w:space="0" w:color="auto"/>
        <w:bottom w:val="none" w:sz="0" w:space="0" w:color="auto"/>
        <w:right w:val="none" w:sz="0" w:space="0" w:color="auto"/>
      </w:divBdr>
    </w:div>
    <w:div w:id="1291126936">
      <w:bodyDiv w:val="1"/>
      <w:marLeft w:val="0"/>
      <w:marRight w:val="0"/>
      <w:marTop w:val="0"/>
      <w:marBottom w:val="0"/>
      <w:divBdr>
        <w:top w:val="none" w:sz="0" w:space="0" w:color="auto"/>
        <w:left w:val="none" w:sz="0" w:space="0" w:color="auto"/>
        <w:bottom w:val="none" w:sz="0" w:space="0" w:color="auto"/>
        <w:right w:val="none" w:sz="0" w:space="0" w:color="auto"/>
      </w:divBdr>
    </w:div>
    <w:div w:id="1291936658">
      <w:bodyDiv w:val="1"/>
      <w:marLeft w:val="0"/>
      <w:marRight w:val="0"/>
      <w:marTop w:val="0"/>
      <w:marBottom w:val="0"/>
      <w:divBdr>
        <w:top w:val="none" w:sz="0" w:space="0" w:color="auto"/>
        <w:left w:val="none" w:sz="0" w:space="0" w:color="auto"/>
        <w:bottom w:val="none" w:sz="0" w:space="0" w:color="auto"/>
        <w:right w:val="none" w:sz="0" w:space="0" w:color="auto"/>
      </w:divBdr>
    </w:div>
    <w:div w:id="1293368850">
      <w:bodyDiv w:val="1"/>
      <w:marLeft w:val="0"/>
      <w:marRight w:val="0"/>
      <w:marTop w:val="0"/>
      <w:marBottom w:val="0"/>
      <w:divBdr>
        <w:top w:val="none" w:sz="0" w:space="0" w:color="auto"/>
        <w:left w:val="none" w:sz="0" w:space="0" w:color="auto"/>
        <w:bottom w:val="none" w:sz="0" w:space="0" w:color="auto"/>
        <w:right w:val="none" w:sz="0" w:space="0" w:color="auto"/>
      </w:divBdr>
    </w:div>
    <w:div w:id="1296330092">
      <w:bodyDiv w:val="1"/>
      <w:marLeft w:val="0"/>
      <w:marRight w:val="0"/>
      <w:marTop w:val="0"/>
      <w:marBottom w:val="0"/>
      <w:divBdr>
        <w:top w:val="none" w:sz="0" w:space="0" w:color="auto"/>
        <w:left w:val="none" w:sz="0" w:space="0" w:color="auto"/>
        <w:bottom w:val="none" w:sz="0" w:space="0" w:color="auto"/>
        <w:right w:val="none" w:sz="0" w:space="0" w:color="auto"/>
      </w:divBdr>
    </w:div>
    <w:div w:id="1299610482">
      <w:bodyDiv w:val="1"/>
      <w:marLeft w:val="0"/>
      <w:marRight w:val="0"/>
      <w:marTop w:val="0"/>
      <w:marBottom w:val="0"/>
      <w:divBdr>
        <w:top w:val="none" w:sz="0" w:space="0" w:color="auto"/>
        <w:left w:val="none" w:sz="0" w:space="0" w:color="auto"/>
        <w:bottom w:val="none" w:sz="0" w:space="0" w:color="auto"/>
        <w:right w:val="none" w:sz="0" w:space="0" w:color="auto"/>
      </w:divBdr>
    </w:div>
    <w:div w:id="1300259897">
      <w:bodyDiv w:val="1"/>
      <w:marLeft w:val="0"/>
      <w:marRight w:val="0"/>
      <w:marTop w:val="0"/>
      <w:marBottom w:val="0"/>
      <w:divBdr>
        <w:top w:val="none" w:sz="0" w:space="0" w:color="auto"/>
        <w:left w:val="none" w:sz="0" w:space="0" w:color="auto"/>
        <w:bottom w:val="none" w:sz="0" w:space="0" w:color="auto"/>
        <w:right w:val="none" w:sz="0" w:space="0" w:color="auto"/>
      </w:divBdr>
    </w:div>
    <w:div w:id="1305547218">
      <w:bodyDiv w:val="1"/>
      <w:marLeft w:val="0"/>
      <w:marRight w:val="0"/>
      <w:marTop w:val="0"/>
      <w:marBottom w:val="0"/>
      <w:divBdr>
        <w:top w:val="none" w:sz="0" w:space="0" w:color="auto"/>
        <w:left w:val="none" w:sz="0" w:space="0" w:color="auto"/>
        <w:bottom w:val="none" w:sz="0" w:space="0" w:color="auto"/>
        <w:right w:val="none" w:sz="0" w:space="0" w:color="auto"/>
      </w:divBdr>
    </w:div>
    <w:div w:id="1307398400">
      <w:bodyDiv w:val="1"/>
      <w:marLeft w:val="0"/>
      <w:marRight w:val="0"/>
      <w:marTop w:val="0"/>
      <w:marBottom w:val="0"/>
      <w:divBdr>
        <w:top w:val="none" w:sz="0" w:space="0" w:color="auto"/>
        <w:left w:val="none" w:sz="0" w:space="0" w:color="auto"/>
        <w:bottom w:val="none" w:sz="0" w:space="0" w:color="auto"/>
        <w:right w:val="none" w:sz="0" w:space="0" w:color="auto"/>
      </w:divBdr>
    </w:div>
    <w:div w:id="1307778121">
      <w:bodyDiv w:val="1"/>
      <w:marLeft w:val="0"/>
      <w:marRight w:val="0"/>
      <w:marTop w:val="0"/>
      <w:marBottom w:val="0"/>
      <w:divBdr>
        <w:top w:val="none" w:sz="0" w:space="0" w:color="auto"/>
        <w:left w:val="none" w:sz="0" w:space="0" w:color="auto"/>
        <w:bottom w:val="none" w:sz="0" w:space="0" w:color="auto"/>
        <w:right w:val="none" w:sz="0" w:space="0" w:color="auto"/>
      </w:divBdr>
    </w:div>
    <w:div w:id="1308048459">
      <w:bodyDiv w:val="1"/>
      <w:marLeft w:val="0"/>
      <w:marRight w:val="0"/>
      <w:marTop w:val="0"/>
      <w:marBottom w:val="0"/>
      <w:divBdr>
        <w:top w:val="none" w:sz="0" w:space="0" w:color="auto"/>
        <w:left w:val="none" w:sz="0" w:space="0" w:color="auto"/>
        <w:bottom w:val="none" w:sz="0" w:space="0" w:color="auto"/>
        <w:right w:val="none" w:sz="0" w:space="0" w:color="auto"/>
      </w:divBdr>
    </w:div>
    <w:div w:id="1311981031">
      <w:bodyDiv w:val="1"/>
      <w:marLeft w:val="0"/>
      <w:marRight w:val="0"/>
      <w:marTop w:val="0"/>
      <w:marBottom w:val="0"/>
      <w:divBdr>
        <w:top w:val="none" w:sz="0" w:space="0" w:color="auto"/>
        <w:left w:val="none" w:sz="0" w:space="0" w:color="auto"/>
        <w:bottom w:val="none" w:sz="0" w:space="0" w:color="auto"/>
        <w:right w:val="none" w:sz="0" w:space="0" w:color="auto"/>
      </w:divBdr>
    </w:div>
    <w:div w:id="1319074836">
      <w:bodyDiv w:val="1"/>
      <w:marLeft w:val="0"/>
      <w:marRight w:val="0"/>
      <w:marTop w:val="0"/>
      <w:marBottom w:val="0"/>
      <w:divBdr>
        <w:top w:val="none" w:sz="0" w:space="0" w:color="auto"/>
        <w:left w:val="none" w:sz="0" w:space="0" w:color="auto"/>
        <w:bottom w:val="none" w:sz="0" w:space="0" w:color="auto"/>
        <w:right w:val="none" w:sz="0" w:space="0" w:color="auto"/>
      </w:divBdr>
    </w:div>
    <w:div w:id="1319193979">
      <w:bodyDiv w:val="1"/>
      <w:marLeft w:val="0"/>
      <w:marRight w:val="0"/>
      <w:marTop w:val="0"/>
      <w:marBottom w:val="0"/>
      <w:divBdr>
        <w:top w:val="none" w:sz="0" w:space="0" w:color="auto"/>
        <w:left w:val="none" w:sz="0" w:space="0" w:color="auto"/>
        <w:bottom w:val="none" w:sz="0" w:space="0" w:color="auto"/>
        <w:right w:val="none" w:sz="0" w:space="0" w:color="auto"/>
      </w:divBdr>
    </w:div>
    <w:div w:id="1330867314">
      <w:bodyDiv w:val="1"/>
      <w:marLeft w:val="0"/>
      <w:marRight w:val="0"/>
      <w:marTop w:val="0"/>
      <w:marBottom w:val="0"/>
      <w:divBdr>
        <w:top w:val="none" w:sz="0" w:space="0" w:color="auto"/>
        <w:left w:val="none" w:sz="0" w:space="0" w:color="auto"/>
        <w:bottom w:val="none" w:sz="0" w:space="0" w:color="auto"/>
        <w:right w:val="none" w:sz="0" w:space="0" w:color="auto"/>
      </w:divBdr>
    </w:div>
    <w:div w:id="1333069778">
      <w:bodyDiv w:val="1"/>
      <w:marLeft w:val="0"/>
      <w:marRight w:val="0"/>
      <w:marTop w:val="0"/>
      <w:marBottom w:val="0"/>
      <w:divBdr>
        <w:top w:val="none" w:sz="0" w:space="0" w:color="auto"/>
        <w:left w:val="none" w:sz="0" w:space="0" w:color="auto"/>
        <w:bottom w:val="none" w:sz="0" w:space="0" w:color="auto"/>
        <w:right w:val="none" w:sz="0" w:space="0" w:color="auto"/>
      </w:divBdr>
    </w:div>
    <w:div w:id="1338508340">
      <w:bodyDiv w:val="1"/>
      <w:marLeft w:val="0"/>
      <w:marRight w:val="0"/>
      <w:marTop w:val="0"/>
      <w:marBottom w:val="0"/>
      <w:divBdr>
        <w:top w:val="none" w:sz="0" w:space="0" w:color="auto"/>
        <w:left w:val="none" w:sz="0" w:space="0" w:color="auto"/>
        <w:bottom w:val="none" w:sz="0" w:space="0" w:color="auto"/>
        <w:right w:val="none" w:sz="0" w:space="0" w:color="auto"/>
      </w:divBdr>
    </w:div>
    <w:div w:id="1338921127">
      <w:bodyDiv w:val="1"/>
      <w:marLeft w:val="0"/>
      <w:marRight w:val="0"/>
      <w:marTop w:val="0"/>
      <w:marBottom w:val="0"/>
      <w:divBdr>
        <w:top w:val="none" w:sz="0" w:space="0" w:color="auto"/>
        <w:left w:val="none" w:sz="0" w:space="0" w:color="auto"/>
        <w:bottom w:val="none" w:sz="0" w:space="0" w:color="auto"/>
        <w:right w:val="none" w:sz="0" w:space="0" w:color="auto"/>
      </w:divBdr>
    </w:div>
    <w:div w:id="1340237509">
      <w:bodyDiv w:val="1"/>
      <w:marLeft w:val="0"/>
      <w:marRight w:val="0"/>
      <w:marTop w:val="0"/>
      <w:marBottom w:val="0"/>
      <w:divBdr>
        <w:top w:val="none" w:sz="0" w:space="0" w:color="auto"/>
        <w:left w:val="none" w:sz="0" w:space="0" w:color="auto"/>
        <w:bottom w:val="none" w:sz="0" w:space="0" w:color="auto"/>
        <w:right w:val="none" w:sz="0" w:space="0" w:color="auto"/>
      </w:divBdr>
    </w:div>
    <w:div w:id="1344209308">
      <w:bodyDiv w:val="1"/>
      <w:marLeft w:val="0"/>
      <w:marRight w:val="0"/>
      <w:marTop w:val="0"/>
      <w:marBottom w:val="0"/>
      <w:divBdr>
        <w:top w:val="none" w:sz="0" w:space="0" w:color="auto"/>
        <w:left w:val="none" w:sz="0" w:space="0" w:color="auto"/>
        <w:bottom w:val="none" w:sz="0" w:space="0" w:color="auto"/>
        <w:right w:val="none" w:sz="0" w:space="0" w:color="auto"/>
      </w:divBdr>
    </w:div>
    <w:div w:id="1349911435">
      <w:bodyDiv w:val="1"/>
      <w:marLeft w:val="0"/>
      <w:marRight w:val="0"/>
      <w:marTop w:val="0"/>
      <w:marBottom w:val="0"/>
      <w:divBdr>
        <w:top w:val="none" w:sz="0" w:space="0" w:color="auto"/>
        <w:left w:val="none" w:sz="0" w:space="0" w:color="auto"/>
        <w:bottom w:val="none" w:sz="0" w:space="0" w:color="auto"/>
        <w:right w:val="none" w:sz="0" w:space="0" w:color="auto"/>
      </w:divBdr>
    </w:div>
    <w:div w:id="1352875864">
      <w:bodyDiv w:val="1"/>
      <w:marLeft w:val="0"/>
      <w:marRight w:val="0"/>
      <w:marTop w:val="0"/>
      <w:marBottom w:val="0"/>
      <w:divBdr>
        <w:top w:val="none" w:sz="0" w:space="0" w:color="auto"/>
        <w:left w:val="none" w:sz="0" w:space="0" w:color="auto"/>
        <w:bottom w:val="none" w:sz="0" w:space="0" w:color="auto"/>
        <w:right w:val="none" w:sz="0" w:space="0" w:color="auto"/>
      </w:divBdr>
    </w:div>
    <w:div w:id="1354648339">
      <w:bodyDiv w:val="1"/>
      <w:marLeft w:val="0"/>
      <w:marRight w:val="0"/>
      <w:marTop w:val="0"/>
      <w:marBottom w:val="0"/>
      <w:divBdr>
        <w:top w:val="none" w:sz="0" w:space="0" w:color="auto"/>
        <w:left w:val="none" w:sz="0" w:space="0" w:color="auto"/>
        <w:bottom w:val="none" w:sz="0" w:space="0" w:color="auto"/>
        <w:right w:val="none" w:sz="0" w:space="0" w:color="auto"/>
      </w:divBdr>
    </w:div>
    <w:div w:id="1358048100">
      <w:bodyDiv w:val="1"/>
      <w:marLeft w:val="0"/>
      <w:marRight w:val="0"/>
      <w:marTop w:val="0"/>
      <w:marBottom w:val="0"/>
      <w:divBdr>
        <w:top w:val="none" w:sz="0" w:space="0" w:color="auto"/>
        <w:left w:val="none" w:sz="0" w:space="0" w:color="auto"/>
        <w:bottom w:val="none" w:sz="0" w:space="0" w:color="auto"/>
        <w:right w:val="none" w:sz="0" w:space="0" w:color="auto"/>
      </w:divBdr>
    </w:div>
    <w:div w:id="1362896738">
      <w:bodyDiv w:val="1"/>
      <w:marLeft w:val="0"/>
      <w:marRight w:val="0"/>
      <w:marTop w:val="0"/>
      <w:marBottom w:val="0"/>
      <w:divBdr>
        <w:top w:val="none" w:sz="0" w:space="0" w:color="auto"/>
        <w:left w:val="none" w:sz="0" w:space="0" w:color="auto"/>
        <w:bottom w:val="none" w:sz="0" w:space="0" w:color="auto"/>
        <w:right w:val="none" w:sz="0" w:space="0" w:color="auto"/>
      </w:divBdr>
    </w:div>
    <w:div w:id="1364094220">
      <w:bodyDiv w:val="1"/>
      <w:marLeft w:val="0"/>
      <w:marRight w:val="0"/>
      <w:marTop w:val="0"/>
      <w:marBottom w:val="0"/>
      <w:divBdr>
        <w:top w:val="none" w:sz="0" w:space="0" w:color="auto"/>
        <w:left w:val="none" w:sz="0" w:space="0" w:color="auto"/>
        <w:bottom w:val="none" w:sz="0" w:space="0" w:color="auto"/>
        <w:right w:val="none" w:sz="0" w:space="0" w:color="auto"/>
      </w:divBdr>
    </w:div>
    <w:div w:id="1376351697">
      <w:bodyDiv w:val="1"/>
      <w:marLeft w:val="0"/>
      <w:marRight w:val="0"/>
      <w:marTop w:val="0"/>
      <w:marBottom w:val="0"/>
      <w:divBdr>
        <w:top w:val="none" w:sz="0" w:space="0" w:color="auto"/>
        <w:left w:val="none" w:sz="0" w:space="0" w:color="auto"/>
        <w:bottom w:val="none" w:sz="0" w:space="0" w:color="auto"/>
        <w:right w:val="none" w:sz="0" w:space="0" w:color="auto"/>
      </w:divBdr>
    </w:div>
    <w:div w:id="1377394045">
      <w:bodyDiv w:val="1"/>
      <w:marLeft w:val="0"/>
      <w:marRight w:val="0"/>
      <w:marTop w:val="0"/>
      <w:marBottom w:val="0"/>
      <w:divBdr>
        <w:top w:val="none" w:sz="0" w:space="0" w:color="auto"/>
        <w:left w:val="none" w:sz="0" w:space="0" w:color="auto"/>
        <w:bottom w:val="none" w:sz="0" w:space="0" w:color="auto"/>
        <w:right w:val="none" w:sz="0" w:space="0" w:color="auto"/>
      </w:divBdr>
    </w:div>
    <w:div w:id="1377851651">
      <w:bodyDiv w:val="1"/>
      <w:marLeft w:val="0"/>
      <w:marRight w:val="0"/>
      <w:marTop w:val="0"/>
      <w:marBottom w:val="0"/>
      <w:divBdr>
        <w:top w:val="none" w:sz="0" w:space="0" w:color="auto"/>
        <w:left w:val="none" w:sz="0" w:space="0" w:color="auto"/>
        <w:bottom w:val="none" w:sz="0" w:space="0" w:color="auto"/>
        <w:right w:val="none" w:sz="0" w:space="0" w:color="auto"/>
      </w:divBdr>
    </w:div>
    <w:div w:id="1378965915">
      <w:bodyDiv w:val="1"/>
      <w:marLeft w:val="0"/>
      <w:marRight w:val="0"/>
      <w:marTop w:val="0"/>
      <w:marBottom w:val="0"/>
      <w:divBdr>
        <w:top w:val="none" w:sz="0" w:space="0" w:color="auto"/>
        <w:left w:val="none" w:sz="0" w:space="0" w:color="auto"/>
        <w:bottom w:val="none" w:sz="0" w:space="0" w:color="auto"/>
        <w:right w:val="none" w:sz="0" w:space="0" w:color="auto"/>
      </w:divBdr>
    </w:div>
    <w:div w:id="1379862196">
      <w:bodyDiv w:val="1"/>
      <w:marLeft w:val="0"/>
      <w:marRight w:val="0"/>
      <w:marTop w:val="0"/>
      <w:marBottom w:val="0"/>
      <w:divBdr>
        <w:top w:val="none" w:sz="0" w:space="0" w:color="auto"/>
        <w:left w:val="none" w:sz="0" w:space="0" w:color="auto"/>
        <w:bottom w:val="none" w:sz="0" w:space="0" w:color="auto"/>
        <w:right w:val="none" w:sz="0" w:space="0" w:color="auto"/>
      </w:divBdr>
    </w:div>
    <w:div w:id="1380321730">
      <w:bodyDiv w:val="1"/>
      <w:marLeft w:val="0"/>
      <w:marRight w:val="0"/>
      <w:marTop w:val="0"/>
      <w:marBottom w:val="0"/>
      <w:divBdr>
        <w:top w:val="none" w:sz="0" w:space="0" w:color="auto"/>
        <w:left w:val="none" w:sz="0" w:space="0" w:color="auto"/>
        <w:bottom w:val="none" w:sz="0" w:space="0" w:color="auto"/>
        <w:right w:val="none" w:sz="0" w:space="0" w:color="auto"/>
      </w:divBdr>
    </w:div>
    <w:div w:id="1380587123">
      <w:bodyDiv w:val="1"/>
      <w:marLeft w:val="0"/>
      <w:marRight w:val="0"/>
      <w:marTop w:val="0"/>
      <w:marBottom w:val="0"/>
      <w:divBdr>
        <w:top w:val="none" w:sz="0" w:space="0" w:color="auto"/>
        <w:left w:val="none" w:sz="0" w:space="0" w:color="auto"/>
        <w:bottom w:val="none" w:sz="0" w:space="0" w:color="auto"/>
        <w:right w:val="none" w:sz="0" w:space="0" w:color="auto"/>
      </w:divBdr>
    </w:div>
    <w:div w:id="1384210179">
      <w:bodyDiv w:val="1"/>
      <w:marLeft w:val="0"/>
      <w:marRight w:val="0"/>
      <w:marTop w:val="0"/>
      <w:marBottom w:val="0"/>
      <w:divBdr>
        <w:top w:val="none" w:sz="0" w:space="0" w:color="auto"/>
        <w:left w:val="none" w:sz="0" w:space="0" w:color="auto"/>
        <w:bottom w:val="none" w:sz="0" w:space="0" w:color="auto"/>
        <w:right w:val="none" w:sz="0" w:space="0" w:color="auto"/>
      </w:divBdr>
    </w:div>
    <w:div w:id="1389186179">
      <w:bodyDiv w:val="1"/>
      <w:marLeft w:val="0"/>
      <w:marRight w:val="0"/>
      <w:marTop w:val="0"/>
      <w:marBottom w:val="0"/>
      <w:divBdr>
        <w:top w:val="none" w:sz="0" w:space="0" w:color="auto"/>
        <w:left w:val="none" w:sz="0" w:space="0" w:color="auto"/>
        <w:bottom w:val="none" w:sz="0" w:space="0" w:color="auto"/>
        <w:right w:val="none" w:sz="0" w:space="0" w:color="auto"/>
      </w:divBdr>
    </w:div>
    <w:div w:id="1389186555">
      <w:bodyDiv w:val="1"/>
      <w:marLeft w:val="0"/>
      <w:marRight w:val="0"/>
      <w:marTop w:val="0"/>
      <w:marBottom w:val="0"/>
      <w:divBdr>
        <w:top w:val="none" w:sz="0" w:space="0" w:color="auto"/>
        <w:left w:val="none" w:sz="0" w:space="0" w:color="auto"/>
        <w:bottom w:val="none" w:sz="0" w:space="0" w:color="auto"/>
        <w:right w:val="none" w:sz="0" w:space="0" w:color="auto"/>
      </w:divBdr>
    </w:div>
    <w:div w:id="1390181158">
      <w:bodyDiv w:val="1"/>
      <w:marLeft w:val="0"/>
      <w:marRight w:val="0"/>
      <w:marTop w:val="0"/>
      <w:marBottom w:val="0"/>
      <w:divBdr>
        <w:top w:val="none" w:sz="0" w:space="0" w:color="auto"/>
        <w:left w:val="none" w:sz="0" w:space="0" w:color="auto"/>
        <w:bottom w:val="none" w:sz="0" w:space="0" w:color="auto"/>
        <w:right w:val="none" w:sz="0" w:space="0" w:color="auto"/>
      </w:divBdr>
    </w:div>
    <w:div w:id="1400861238">
      <w:bodyDiv w:val="1"/>
      <w:marLeft w:val="0"/>
      <w:marRight w:val="0"/>
      <w:marTop w:val="0"/>
      <w:marBottom w:val="0"/>
      <w:divBdr>
        <w:top w:val="none" w:sz="0" w:space="0" w:color="auto"/>
        <w:left w:val="none" w:sz="0" w:space="0" w:color="auto"/>
        <w:bottom w:val="none" w:sz="0" w:space="0" w:color="auto"/>
        <w:right w:val="none" w:sz="0" w:space="0" w:color="auto"/>
      </w:divBdr>
    </w:div>
    <w:div w:id="1402362536">
      <w:bodyDiv w:val="1"/>
      <w:marLeft w:val="0"/>
      <w:marRight w:val="0"/>
      <w:marTop w:val="0"/>
      <w:marBottom w:val="0"/>
      <w:divBdr>
        <w:top w:val="none" w:sz="0" w:space="0" w:color="auto"/>
        <w:left w:val="none" w:sz="0" w:space="0" w:color="auto"/>
        <w:bottom w:val="none" w:sz="0" w:space="0" w:color="auto"/>
        <w:right w:val="none" w:sz="0" w:space="0" w:color="auto"/>
      </w:divBdr>
    </w:div>
    <w:div w:id="1407533095">
      <w:bodyDiv w:val="1"/>
      <w:marLeft w:val="0"/>
      <w:marRight w:val="0"/>
      <w:marTop w:val="0"/>
      <w:marBottom w:val="0"/>
      <w:divBdr>
        <w:top w:val="none" w:sz="0" w:space="0" w:color="auto"/>
        <w:left w:val="none" w:sz="0" w:space="0" w:color="auto"/>
        <w:bottom w:val="none" w:sz="0" w:space="0" w:color="auto"/>
        <w:right w:val="none" w:sz="0" w:space="0" w:color="auto"/>
      </w:divBdr>
    </w:div>
    <w:div w:id="1408382928">
      <w:bodyDiv w:val="1"/>
      <w:marLeft w:val="0"/>
      <w:marRight w:val="0"/>
      <w:marTop w:val="0"/>
      <w:marBottom w:val="0"/>
      <w:divBdr>
        <w:top w:val="none" w:sz="0" w:space="0" w:color="auto"/>
        <w:left w:val="none" w:sz="0" w:space="0" w:color="auto"/>
        <w:bottom w:val="none" w:sz="0" w:space="0" w:color="auto"/>
        <w:right w:val="none" w:sz="0" w:space="0" w:color="auto"/>
      </w:divBdr>
    </w:div>
    <w:div w:id="1412317674">
      <w:bodyDiv w:val="1"/>
      <w:marLeft w:val="0"/>
      <w:marRight w:val="0"/>
      <w:marTop w:val="0"/>
      <w:marBottom w:val="0"/>
      <w:divBdr>
        <w:top w:val="none" w:sz="0" w:space="0" w:color="auto"/>
        <w:left w:val="none" w:sz="0" w:space="0" w:color="auto"/>
        <w:bottom w:val="none" w:sz="0" w:space="0" w:color="auto"/>
        <w:right w:val="none" w:sz="0" w:space="0" w:color="auto"/>
      </w:divBdr>
    </w:div>
    <w:div w:id="1417242254">
      <w:bodyDiv w:val="1"/>
      <w:marLeft w:val="0"/>
      <w:marRight w:val="0"/>
      <w:marTop w:val="0"/>
      <w:marBottom w:val="0"/>
      <w:divBdr>
        <w:top w:val="none" w:sz="0" w:space="0" w:color="auto"/>
        <w:left w:val="none" w:sz="0" w:space="0" w:color="auto"/>
        <w:bottom w:val="none" w:sz="0" w:space="0" w:color="auto"/>
        <w:right w:val="none" w:sz="0" w:space="0" w:color="auto"/>
      </w:divBdr>
    </w:div>
    <w:div w:id="1426918459">
      <w:bodyDiv w:val="1"/>
      <w:marLeft w:val="0"/>
      <w:marRight w:val="0"/>
      <w:marTop w:val="0"/>
      <w:marBottom w:val="0"/>
      <w:divBdr>
        <w:top w:val="none" w:sz="0" w:space="0" w:color="auto"/>
        <w:left w:val="none" w:sz="0" w:space="0" w:color="auto"/>
        <w:bottom w:val="none" w:sz="0" w:space="0" w:color="auto"/>
        <w:right w:val="none" w:sz="0" w:space="0" w:color="auto"/>
      </w:divBdr>
    </w:div>
    <w:div w:id="1440292907">
      <w:bodyDiv w:val="1"/>
      <w:marLeft w:val="0"/>
      <w:marRight w:val="0"/>
      <w:marTop w:val="0"/>
      <w:marBottom w:val="0"/>
      <w:divBdr>
        <w:top w:val="none" w:sz="0" w:space="0" w:color="auto"/>
        <w:left w:val="none" w:sz="0" w:space="0" w:color="auto"/>
        <w:bottom w:val="none" w:sz="0" w:space="0" w:color="auto"/>
        <w:right w:val="none" w:sz="0" w:space="0" w:color="auto"/>
      </w:divBdr>
    </w:div>
    <w:div w:id="1445417306">
      <w:bodyDiv w:val="1"/>
      <w:marLeft w:val="0"/>
      <w:marRight w:val="0"/>
      <w:marTop w:val="0"/>
      <w:marBottom w:val="0"/>
      <w:divBdr>
        <w:top w:val="none" w:sz="0" w:space="0" w:color="auto"/>
        <w:left w:val="none" w:sz="0" w:space="0" w:color="auto"/>
        <w:bottom w:val="none" w:sz="0" w:space="0" w:color="auto"/>
        <w:right w:val="none" w:sz="0" w:space="0" w:color="auto"/>
      </w:divBdr>
    </w:div>
    <w:div w:id="1446192691">
      <w:bodyDiv w:val="1"/>
      <w:marLeft w:val="0"/>
      <w:marRight w:val="0"/>
      <w:marTop w:val="0"/>
      <w:marBottom w:val="0"/>
      <w:divBdr>
        <w:top w:val="none" w:sz="0" w:space="0" w:color="auto"/>
        <w:left w:val="none" w:sz="0" w:space="0" w:color="auto"/>
        <w:bottom w:val="none" w:sz="0" w:space="0" w:color="auto"/>
        <w:right w:val="none" w:sz="0" w:space="0" w:color="auto"/>
      </w:divBdr>
    </w:div>
    <w:div w:id="1451628856">
      <w:bodyDiv w:val="1"/>
      <w:marLeft w:val="0"/>
      <w:marRight w:val="0"/>
      <w:marTop w:val="0"/>
      <w:marBottom w:val="0"/>
      <w:divBdr>
        <w:top w:val="none" w:sz="0" w:space="0" w:color="auto"/>
        <w:left w:val="none" w:sz="0" w:space="0" w:color="auto"/>
        <w:bottom w:val="none" w:sz="0" w:space="0" w:color="auto"/>
        <w:right w:val="none" w:sz="0" w:space="0" w:color="auto"/>
      </w:divBdr>
    </w:div>
    <w:div w:id="1453088112">
      <w:bodyDiv w:val="1"/>
      <w:marLeft w:val="0"/>
      <w:marRight w:val="0"/>
      <w:marTop w:val="0"/>
      <w:marBottom w:val="0"/>
      <w:divBdr>
        <w:top w:val="none" w:sz="0" w:space="0" w:color="auto"/>
        <w:left w:val="none" w:sz="0" w:space="0" w:color="auto"/>
        <w:bottom w:val="none" w:sz="0" w:space="0" w:color="auto"/>
        <w:right w:val="none" w:sz="0" w:space="0" w:color="auto"/>
      </w:divBdr>
    </w:div>
    <w:div w:id="1454247791">
      <w:bodyDiv w:val="1"/>
      <w:marLeft w:val="0"/>
      <w:marRight w:val="0"/>
      <w:marTop w:val="0"/>
      <w:marBottom w:val="0"/>
      <w:divBdr>
        <w:top w:val="none" w:sz="0" w:space="0" w:color="auto"/>
        <w:left w:val="none" w:sz="0" w:space="0" w:color="auto"/>
        <w:bottom w:val="none" w:sz="0" w:space="0" w:color="auto"/>
        <w:right w:val="none" w:sz="0" w:space="0" w:color="auto"/>
      </w:divBdr>
    </w:div>
    <w:div w:id="1460102375">
      <w:bodyDiv w:val="1"/>
      <w:marLeft w:val="0"/>
      <w:marRight w:val="0"/>
      <w:marTop w:val="0"/>
      <w:marBottom w:val="0"/>
      <w:divBdr>
        <w:top w:val="none" w:sz="0" w:space="0" w:color="auto"/>
        <w:left w:val="none" w:sz="0" w:space="0" w:color="auto"/>
        <w:bottom w:val="none" w:sz="0" w:space="0" w:color="auto"/>
        <w:right w:val="none" w:sz="0" w:space="0" w:color="auto"/>
      </w:divBdr>
    </w:div>
    <w:div w:id="1461453946">
      <w:bodyDiv w:val="1"/>
      <w:marLeft w:val="0"/>
      <w:marRight w:val="0"/>
      <w:marTop w:val="0"/>
      <w:marBottom w:val="0"/>
      <w:divBdr>
        <w:top w:val="none" w:sz="0" w:space="0" w:color="auto"/>
        <w:left w:val="none" w:sz="0" w:space="0" w:color="auto"/>
        <w:bottom w:val="none" w:sz="0" w:space="0" w:color="auto"/>
        <w:right w:val="none" w:sz="0" w:space="0" w:color="auto"/>
      </w:divBdr>
    </w:div>
    <w:div w:id="1462532629">
      <w:bodyDiv w:val="1"/>
      <w:marLeft w:val="0"/>
      <w:marRight w:val="0"/>
      <w:marTop w:val="0"/>
      <w:marBottom w:val="0"/>
      <w:divBdr>
        <w:top w:val="none" w:sz="0" w:space="0" w:color="auto"/>
        <w:left w:val="none" w:sz="0" w:space="0" w:color="auto"/>
        <w:bottom w:val="none" w:sz="0" w:space="0" w:color="auto"/>
        <w:right w:val="none" w:sz="0" w:space="0" w:color="auto"/>
      </w:divBdr>
    </w:div>
    <w:div w:id="1463772131">
      <w:bodyDiv w:val="1"/>
      <w:marLeft w:val="0"/>
      <w:marRight w:val="0"/>
      <w:marTop w:val="0"/>
      <w:marBottom w:val="0"/>
      <w:divBdr>
        <w:top w:val="none" w:sz="0" w:space="0" w:color="auto"/>
        <w:left w:val="none" w:sz="0" w:space="0" w:color="auto"/>
        <w:bottom w:val="none" w:sz="0" w:space="0" w:color="auto"/>
        <w:right w:val="none" w:sz="0" w:space="0" w:color="auto"/>
      </w:divBdr>
    </w:div>
    <w:div w:id="1463959991">
      <w:bodyDiv w:val="1"/>
      <w:marLeft w:val="0"/>
      <w:marRight w:val="0"/>
      <w:marTop w:val="0"/>
      <w:marBottom w:val="0"/>
      <w:divBdr>
        <w:top w:val="none" w:sz="0" w:space="0" w:color="auto"/>
        <w:left w:val="none" w:sz="0" w:space="0" w:color="auto"/>
        <w:bottom w:val="none" w:sz="0" w:space="0" w:color="auto"/>
        <w:right w:val="none" w:sz="0" w:space="0" w:color="auto"/>
      </w:divBdr>
    </w:div>
    <w:div w:id="1467747160">
      <w:bodyDiv w:val="1"/>
      <w:marLeft w:val="0"/>
      <w:marRight w:val="0"/>
      <w:marTop w:val="0"/>
      <w:marBottom w:val="0"/>
      <w:divBdr>
        <w:top w:val="none" w:sz="0" w:space="0" w:color="auto"/>
        <w:left w:val="none" w:sz="0" w:space="0" w:color="auto"/>
        <w:bottom w:val="none" w:sz="0" w:space="0" w:color="auto"/>
        <w:right w:val="none" w:sz="0" w:space="0" w:color="auto"/>
      </w:divBdr>
    </w:div>
    <w:div w:id="1474709858">
      <w:bodyDiv w:val="1"/>
      <w:marLeft w:val="0"/>
      <w:marRight w:val="0"/>
      <w:marTop w:val="0"/>
      <w:marBottom w:val="0"/>
      <w:divBdr>
        <w:top w:val="none" w:sz="0" w:space="0" w:color="auto"/>
        <w:left w:val="none" w:sz="0" w:space="0" w:color="auto"/>
        <w:bottom w:val="none" w:sz="0" w:space="0" w:color="auto"/>
        <w:right w:val="none" w:sz="0" w:space="0" w:color="auto"/>
      </w:divBdr>
    </w:div>
    <w:div w:id="1485508404">
      <w:bodyDiv w:val="1"/>
      <w:marLeft w:val="0"/>
      <w:marRight w:val="0"/>
      <w:marTop w:val="0"/>
      <w:marBottom w:val="0"/>
      <w:divBdr>
        <w:top w:val="none" w:sz="0" w:space="0" w:color="auto"/>
        <w:left w:val="none" w:sz="0" w:space="0" w:color="auto"/>
        <w:bottom w:val="none" w:sz="0" w:space="0" w:color="auto"/>
        <w:right w:val="none" w:sz="0" w:space="0" w:color="auto"/>
      </w:divBdr>
      <w:divsChild>
        <w:div w:id="205794341">
          <w:marLeft w:val="0"/>
          <w:marRight w:val="0"/>
          <w:marTop w:val="0"/>
          <w:marBottom w:val="0"/>
          <w:divBdr>
            <w:top w:val="none" w:sz="0" w:space="0" w:color="auto"/>
            <w:left w:val="none" w:sz="0" w:space="0" w:color="auto"/>
            <w:bottom w:val="none" w:sz="0" w:space="0" w:color="auto"/>
            <w:right w:val="none" w:sz="0" w:space="0" w:color="auto"/>
          </w:divBdr>
        </w:div>
        <w:div w:id="397627630">
          <w:marLeft w:val="0"/>
          <w:marRight w:val="0"/>
          <w:marTop w:val="0"/>
          <w:marBottom w:val="0"/>
          <w:divBdr>
            <w:top w:val="none" w:sz="0" w:space="0" w:color="auto"/>
            <w:left w:val="none" w:sz="0" w:space="0" w:color="auto"/>
            <w:bottom w:val="none" w:sz="0" w:space="0" w:color="auto"/>
            <w:right w:val="none" w:sz="0" w:space="0" w:color="auto"/>
          </w:divBdr>
        </w:div>
        <w:div w:id="1714308816">
          <w:marLeft w:val="0"/>
          <w:marRight w:val="0"/>
          <w:marTop w:val="0"/>
          <w:marBottom w:val="0"/>
          <w:divBdr>
            <w:top w:val="none" w:sz="0" w:space="0" w:color="auto"/>
            <w:left w:val="none" w:sz="0" w:space="0" w:color="auto"/>
            <w:bottom w:val="none" w:sz="0" w:space="0" w:color="auto"/>
            <w:right w:val="none" w:sz="0" w:space="0" w:color="auto"/>
          </w:divBdr>
        </w:div>
        <w:div w:id="1026904002">
          <w:marLeft w:val="0"/>
          <w:marRight w:val="0"/>
          <w:marTop w:val="0"/>
          <w:marBottom w:val="0"/>
          <w:divBdr>
            <w:top w:val="none" w:sz="0" w:space="0" w:color="auto"/>
            <w:left w:val="none" w:sz="0" w:space="0" w:color="auto"/>
            <w:bottom w:val="none" w:sz="0" w:space="0" w:color="auto"/>
            <w:right w:val="none" w:sz="0" w:space="0" w:color="auto"/>
          </w:divBdr>
        </w:div>
        <w:div w:id="1608467854">
          <w:marLeft w:val="0"/>
          <w:marRight w:val="0"/>
          <w:marTop w:val="0"/>
          <w:marBottom w:val="0"/>
          <w:divBdr>
            <w:top w:val="none" w:sz="0" w:space="0" w:color="auto"/>
            <w:left w:val="none" w:sz="0" w:space="0" w:color="auto"/>
            <w:bottom w:val="none" w:sz="0" w:space="0" w:color="auto"/>
            <w:right w:val="none" w:sz="0" w:space="0" w:color="auto"/>
          </w:divBdr>
        </w:div>
        <w:div w:id="23288746">
          <w:marLeft w:val="0"/>
          <w:marRight w:val="0"/>
          <w:marTop w:val="0"/>
          <w:marBottom w:val="0"/>
          <w:divBdr>
            <w:top w:val="none" w:sz="0" w:space="0" w:color="auto"/>
            <w:left w:val="none" w:sz="0" w:space="0" w:color="auto"/>
            <w:bottom w:val="none" w:sz="0" w:space="0" w:color="auto"/>
            <w:right w:val="none" w:sz="0" w:space="0" w:color="auto"/>
          </w:divBdr>
        </w:div>
        <w:div w:id="436869167">
          <w:marLeft w:val="0"/>
          <w:marRight w:val="0"/>
          <w:marTop w:val="0"/>
          <w:marBottom w:val="0"/>
          <w:divBdr>
            <w:top w:val="none" w:sz="0" w:space="0" w:color="auto"/>
            <w:left w:val="none" w:sz="0" w:space="0" w:color="auto"/>
            <w:bottom w:val="none" w:sz="0" w:space="0" w:color="auto"/>
            <w:right w:val="none" w:sz="0" w:space="0" w:color="auto"/>
          </w:divBdr>
        </w:div>
      </w:divsChild>
    </w:div>
    <w:div w:id="1486314248">
      <w:bodyDiv w:val="1"/>
      <w:marLeft w:val="0"/>
      <w:marRight w:val="0"/>
      <w:marTop w:val="0"/>
      <w:marBottom w:val="0"/>
      <w:divBdr>
        <w:top w:val="none" w:sz="0" w:space="0" w:color="auto"/>
        <w:left w:val="none" w:sz="0" w:space="0" w:color="auto"/>
        <w:bottom w:val="none" w:sz="0" w:space="0" w:color="auto"/>
        <w:right w:val="none" w:sz="0" w:space="0" w:color="auto"/>
      </w:divBdr>
    </w:div>
    <w:div w:id="1491021709">
      <w:bodyDiv w:val="1"/>
      <w:marLeft w:val="0"/>
      <w:marRight w:val="0"/>
      <w:marTop w:val="0"/>
      <w:marBottom w:val="0"/>
      <w:divBdr>
        <w:top w:val="none" w:sz="0" w:space="0" w:color="auto"/>
        <w:left w:val="none" w:sz="0" w:space="0" w:color="auto"/>
        <w:bottom w:val="none" w:sz="0" w:space="0" w:color="auto"/>
        <w:right w:val="none" w:sz="0" w:space="0" w:color="auto"/>
      </w:divBdr>
    </w:div>
    <w:div w:id="1501039906">
      <w:bodyDiv w:val="1"/>
      <w:marLeft w:val="0"/>
      <w:marRight w:val="0"/>
      <w:marTop w:val="0"/>
      <w:marBottom w:val="0"/>
      <w:divBdr>
        <w:top w:val="none" w:sz="0" w:space="0" w:color="auto"/>
        <w:left w:val="none" w:sz="0" w:space="0" w:color="auto"/>
        <w:bottom w:val="none" w:sz="0" w:space="0" w:color="auto"/>
        <w:right w:val="none" w:sz="0" w:space="0" w:color="auto"/>
      </w:divBdr>
    </w:div>
    <w:div w:id="1501433884">
      <w:bodyDiv w:val="1"/>
      <w:marLeft w:val="0"/>
      <w:marRight w:val="0"/>
      <w:marTop w:val="0"/>
      <w:marBottom w:val="0"/>
      <w:divBdr>
        <w:top w:val="none" w:sz="0" w:space="0" w:color="auto"/>
        <w:left w:val="none" w:sz="0" w:space="0" w:color="auto"/>
        <w:bottom w:val="none" w:sz="0" w:space="0" w:color="auto"/>
        <w:right w:val="none" w:sz="0" w:space="0" w:color="auto"/>
      </w:divBdr>
    </w:div>
    <w:div w:id="1512715391">
      <w:bodyDiv w:val="1"/>
      <w:marLeft w:val="0"/>
      <w:marRight w:val="0"/>
      <w:marTop w:val="0"/>
      <w:marBottom w:val="0"/>
      <w:divBdr>
        <w:top w:val="none" w:sz="0" w:space="0" w:color="auto"/>
        <w:left w:val="none" w:sz="0" w:space="0" w:color="auto"/>
        <w:bottom w:val="none" w:sz="0" w:space="0" w:color="auto"/>
        <w:right w:val="none" w:sz="0" w:space="0" w:color="auto"/>
      </w:divBdr>
    </w:div>
    <w:div w:id="1512908773">
      <w:bodyDiv w:val="1"/>
      <w:marLeft w:val="0"/>
      <w:marRight w:val="0"/>
      <w:marTop w:val="0"/>
      <w:marBottom w:val="0"/>
      <w:divBdr>
        <w:top w:val="none" w:sz="0" w:space="0" w:color="auto"/>
        <w:left w:val="none" w:sz="0" w:space="0" w:color="auto"/>
        <w:bottom w:val="none" w:sz="0" w:space="0" w:color="auto"/>
        <w:right w:val="none" w:sz="0" w:space="0" w:color="auto"/>
      </w:divBdr>
    </w:div>
    <w:div w:id="1517694086">
      <w:bodyDiv w:val="1"/>
      <w:marLeft w:val="0"/>
      <w:marRight w:val="0"/>
      <w:marTop w:val="0"/>
      <w:marBottom w:val="0"/>
      <w:divBdr>
        <w:top w:val="none" w:sz="0" w:space="0" w:color="auto"/>
        <w:left w:val="none" w:sz="0" w:space="0" w:color="auto"/>
        <w:bottom w:val="none" w:sz="0" w:space="0" w:color="auto"/>
        <w:right w:val="none" w:sz="0" w:space="0" w:color="auto"/>
      </w:divBdr>
    </w:div>
    <w:div w:id="1527527408">
      <w:bodyDiv w:val="1"/>
      <w:marLeft w:val="0"/>
      <w:marRight w:val="0"/>
      <w:marTop w:val="0"/>
      <w:marBottom w:val="0"/>
      <w:divBdr>
        <w:top w:val="none" w:sz="0" w:space="0" w:color="auto"/>
        <w:left w:val="none" w:sz="0" w:space="0" w:color="auto"/>
        <w:bottom w:val="none" w:sz="0" w:space="0" w:color="auto"/>
        <w:right w:val="none" w:sz="0" w:space="0" w:color="auto"/>
      </w:divBdr>
    </w:div>
    <w:div w:id="1535341489">
      <w:bodyDiv w:val="1"/>
      <w:marLeft w:val="0"/>
      <w:marRight w:val="0"/>
      <w:marTop w:val="0"/>
      <w:marBottom w:val="0"/>
      <w:divBdr>
        <w:top w:val="none" w:sz="0" w:space="0" w:color="auto"/>
        <w:left w:val="none" w:sz="0" w:space="0" w:color="auto"/>
        <w:bottom w:val="none" w:sz="0" w:space="0" w:color="auto"/>
        <w:right w:val="none" w:sz="0" w:space="0" w:color="auto"/>
      </w:divBdr>
    </w:div>
    <w:div w:id="1537159071">
      <w:bodyDiv w:val="1"/>
      <w:marLeft w:val="0"/>
      <w:marRight w:val="0"/>
      <w:marTop w:val="0"/>
      <w:marBottom w:val="0"/>
      <w:divBdr>
        <w:top w:val="none" w:sz="0" w:space="0" w:color="auto"/>
        <w:left w:val="none" w:sz="0" w:space="0" w:color="auto"/>
        <w:bottom w:val="none" w:sz="0" w:space="0" w:color="auto"/>
        <w:right w:val="none" w:sz="0" w:space="0" w:color="auto"/>
      </w:divBdr>
    </w:div>
    <w:div w:id="1537231502">
      <w:bodyDiv w:val="1"/>
      <w:marLeft w:val="0"/>
      <w:marRight w:val="0"/>
      <w:marTop w:val="0"/>
      <w:marBottom w:val="0"/>
      <w:divBdr>
        <w:top w:val="none" w:sz="0" w:space="0" w:color="auto"/>
        <w:left w:val="none" w:sz="0" w:space="0" w:color="auto"/>
        <w:bottom w:val="none" w:sz="0" w:space="0" w:color="auto"/>
        <w:right w:val="none" w:sz="0" w:space="0" w:color="auto"/>
      </w:divBdr>
    </w:div>
    <w:div w:id="1545217510">
      <w:bodyDiv w:val="1"/>
      <w:marLeft w:val="0"/>
      <w:marRight w:val="0"/>
      <w:marTop w:val="0"/>
      <w:marBottom w:val="0"/>
      <w:divBdr>
        <w:top w:val="none" w:sz="0" w:space="0" w:color="auto"/>
        <w:left w:val="none" w:sz="0" w:space="0" w:color="auto"/>
        <w:bottom w:val="none" w:sz="0" w:space="0" w:color="auto"/>
        <w:right w:val="none" w:sz="0" w:space="0" w:color="auto"/>
      </w:divBdr>
    </w:div>
    <w:div w:id="1548642766">
      <w:bodyDiv w:val="1"/>
      <w:marLeft w:val="0"/>
      <w:marRight w:val="0"/>
      <w:marTop w:val="0"/>
      <w:marBottom w:val="0"/>
      <w:divBdr>
        <w:top w:val="none" w:sz="0" w:space="0" w:color="auto"/>
        <w:left w:val="none" w:sz="0" w:space="0" w:color="auto"/>
        <w:bottom w:val="none" w:sz="0" w:space="0" w:color="auto"/>
        <w:right w:val="none" w:sz="0" w:space="0" w:color="auto"/>
      </w:divBdr>
    </w:div>
    <w:div w:id="1549953143">
      <w:bodyDiv w:val="1"/>
      <w:marLeft w:val="0"/>
      <w:marRight w:val="0"/>
      <w:marTop w:val="0"/>
      <w:marBottom w:val="0"/>
      <w:divBdr>
        <w:top w:val="none" w:sz="0" w:space="0" w:color="auto"/>
        <w:left w:val="none" w:sz="0" w:space="0" w:color="auto"/>
        <w:bottom w:val="none" w:sz="0" w:space="0" w:color="auto"/>
        <w:right w:val="none" w:sz="0" w:space="0" w:color="auto"/>
      </w:divBdr>
    </w:div>
    <w:div w:id="1552811346">
      <w:bodyDiv w:val="1"/>
      <w:marLeft w:val="0"/>
      <w:marRight w:val="0"/>
      <w:marTop w:val="0"/>
      <w:marBottom w:val="0"/>
      <w:divBdr>
        <w:top w:val="none" w:sz="0" w:space="0" w:color="auto"/>
        <w:left w:val="none" w:sz="0" w:space="0" w:color="auto"/>
        <w:bottom w:val="none" w:sz="0" w:space="0" w:color="auto"/>
        <w:right w:val="none" w:sz="0" w:space="0" w:color="auto"/>
      </w:divBdr>
    </w:div>
    <w:div w:id="1562980591">
      <w:bodyDiv w:val="1"/>
      <w:marLeft w:val="0"/>
      <w:marRight w:val="0"/>
      <w:marTop w:val="0"/>
      <w:marBottom w:val="0"/>
      <w:divBdr>
        <w:top w:val="none" w:sz="0" w:space="0" w:color="auto"/>
        <w:left w:val="none" w:sz="0" w:space="0" w:color="auto"/>
        <w:bottom w:val="none" w:sz="0" w:space="0" w:color="auto"/>
        <w:right w:val="none" w:sz="0" w:space="0" w:color="auto"/>
      </w:divBdr>
    </w:div>
    <w:div w:id="1563251104">
      <w:bodyDiv w:val="1"/>
      <w:marLeft w:val="0"/>
      <w:marRight w:val="0"/>
      <w:marTop w:val="0"/>
      <w:marBottom w:val="0"/>
      <w:divBdr>
        <w:top w:val="none" w:sz="0" w:space="0" w:color="auto"/>
        <w:left w:val="none" w:sz="0" w:space="0" w:color="auto"/>
        <w:bottom w:val="none" w:sz="0" w:space="0" w:color="auto"/>
        <w:right w:val="none" w:sz="0" w:space="0" w:color="auto"/>
      </w:divBdr>
    </w:div>
    <w:div w:id="1565800124">
      <w:bodyDiv w:val="1"/>
      <w:marLeft w:val="0"/>
      <w:marRight w:val="0"/>
      <w:marTop w:val="0"/>
      <w:marBottom w:val="0"/>
      <w:divBdr>
        <w:top w:val="none" w:sz="0" w:space="0" w:color="auto"/>
        <w:left w:val="none" w:sz="0" w:space="0" w:color="auto"/>
        <w:bottom w:val="none" w:sz="0" w:space="0" w:color="auto"/>
        <w:right w:val="none" w:sz="0" w:space="0" w:color="auto"/>
      </w:divBdr>
    </w:div>
    <w:div w:id="1569221524">
      <w:bodyDiv w:val="1"/>
      <w:marLeft w:val="0"/>
      <w:marRight w:val="0"/>
      <w:marTop w:val="0"/>
      <w:marBottom w:val="0"/>
      <w:divBdr>
        <w:top w:val="none" w:sz="0" w:space="0" w:color="auto"/>
        <w:left w:val="none" w:sz="0" w:space="0" w:color="auto"/>
        <w:bottom w:val="none" w:sz="0" w:space="0" w:color="auto"/>
        <w:right w:val="none" w:sz="0" w:space="0" w:color="auto"/>
      </w:divBdr>
    </w:div>
    <w:div w:id="1573811902">
      <w:bodyDiv w:val="1"/>
      <w:marLeft w:val="0"/>
      <w:marRight w:val="0"/>
      <w:marTop w:val="0"/>
      <w:marBottom w:val="0"/>
      <w:divBdr>
        <w:top w:val="none" w:sz="0" w:space="0" w:color="auto"/>
        <w:left w:val="none" w:sz="0" w:space="0" w:color="auto"/>
        <w:bottom w:val="none" w:sz="0" w:space="0" w:color="auto"/>
        <w:right w:val="none" w:sz="0" w:space="0" w:color="auto"/>
      </w:divBdr>
    </w:div>
    <w:div w:id="1574587754">
      <w:bodyDiv w:val="1"/>
      <w:marLeft w:val="0"/>
      <w:marRight w:val="0"/>
      <w:marTop w:val="0"/>
      <w:marBottom w:val="0"/>
      <w:divBdr>
        <w:top w:val="none" w:sz="0" w:space="0" w:color="auto"/>
        <w:left w:val="none" w:sz="0" w:space="0" w:color="auto"/>
        <w:bottom w:val="none" w:sz="0" w:space="0" w:color="auto"/>
        <w:right w:val="none" w:sz="0" w:space="0" w:color="auto"/>
      </w:divBdr>
    </w:div>
    <w:div w:id="1577587657">
      <w:bodyDiv w:val="1"/>
      <w:marLeft w:val="0"/>
      <w:marRight w:val="0"/>
      <w:marTop w:val="0"/>
      <w:marBottom w:val="0"/>
      <w:divBdr>
        <w:top w:val="none" w:sz="0" w:space="0" w:color="auto"/>
        <w:left w:val="none" w:sz="0" w:space="0" w:color="auto"/>
        <w:bottom w:val="none" w:sz="0" w:space="0" w:color="auto"/>
        <w:right w:val="none" w:sz="0" w:space="0" w:color="auto"/>
      </w:divBdr>
    </w:div>
    <w:div w:id="1581864360">
      <w:bodyDiv w:val="1"/>
      <w:marLeft w:val="0"/>
      <w:marRight w:val="0"/>
      <w:marTop w:val="0"/>
      <w:marBottom w:val="0"/>
      <w:divBdr>
        <w:top w:val="none" w:sz="0" w:space="0" w:color="auto"/>
        <w:left w:val="none" w:sz="0" w:space="0" w:color="auto"/>
        <w:bottom w:val="none" w:sz="0" w:space="0" w:color="auto"/>
        <w:right w:val="none" w:sz="0" w:space="0" w:color="auto"/>
      </w:divBdr>
    </w:div>
    <w:div w:id="1589341214">
      <w:bodyDiv w:val="1"/>
      <w:marLeft w:val="0"/>
      <w:marRight w:val="0"/>
      <w:marTop w:val="0"/>
      <w:marBottom w:val="0"/>
      <w:divBdr>
        <w:top w:val="none" w:sz="0" w:space="0" w:color="auto"/>
        <w:left w:val="none" w:sz="0" w:space="0" w:color="auto"/>
        <w:bottom w:val="none" w:sz="0" w:space="0" w:color="auto"/>
        <w:right w:val="none" w:sz="0" w:space="0" w:color="auto"/>
      </w:divBdr>
    </w:div>
    <w:div w:id="1591499821">
      <w:bodyDiv w:val="1"/>
      <w:marLeft w:val="0"/>
      <w:marRight w:val="0"/>
      <w:marTop w:val="0"/>
      <w:marBottom w:val="0"/>
      <w:divBdr>
        <w:top w:val="none" w:sz="0" w:space="0" w:color="auto"/>
        <w:left w:val="none" w:sz="0" w:space="0" w:color="auto"/>
        <w:bottom w:val="none" w:sz="0" w:space="0" w:color="auto"/>
        <w:right w:val="none" w:sz="0" w:space="0" w:color="auto"/>
      </w:divBdr>
    </w:div>
    <w:div w:id="1592347323">
      <w:bodyDiv w:val="1"/>
      <w:marLeft w:val="0"/>
      <w:marRight w:val="0"/>
      <w:marTop w:val="0"/>
      <w:marBottom w:val="0"/>
      <w:divBdr>
        <w:top w:val="none" w:sz="0" w:space="0" w:color="auto"/>
        <w:left w:val="none" w:sz="0" w:space="0" w:color="auto"/>
        <w:bottom w:val="none" w:sz="0" w:space="0" w:color="auto"/>
        <w:right w:val="none" w:sz="0" w:space="0" w:color="auto"/>
      </w:divBdr>
    </w:div>
    <w:div w:id="1594046618">
      <w:bodyDiv w:val="1"/>
      <w:marLeft w:val="0"/>
      <w:marRight w:val="0"/>
      <w:marTop w:val="0"/>
      <w:marBottom w:val="0"/>
      <w:divBdr>
        <w:top w:val="none" w:sz="0" w:space="0" w:color="auto"/>
        <w:left w:val="none" w:sz="0" w:space="0" w:color="auto"/>
        <w:bottom w:val="none" w:sz="0" w:space="0" w:color="auto"/>
        <w:right w:val="none" w:sz="0" w:space="0" w:color="auto"/>
      </w:divBdr>
    </w:div>
    <w:div w:id="1597251795">
      <w:bodyDiv w:val="1"/>
      <w:marLeft w:val="0"/>
      <w:marRight w:val="0"/>
      <w:marTop w:val="0"/>
      <w:marBottom w:val="0"/>
      <w:divBdr>
        <w:top w:val="none" w:sz="0" w:space="0" w:color="auto"/>
        <w:left w:val="none" w:sz="0" w:space="0" w:color="auto"/>
        <w:bottom w:val="none" w:sz="0" w:space="0" w:color="auto"/>
        <w:right w:val="none" w:sz="0" w:space="0" w:color="auto"/>
      </w:divBdr>
    </w:div>
    <w:div w:id="1601376641">
      <w:bodyDiv w:val="1"/>
      <w:marLeft w:val="0"/>
      <w:marRight w:val="0"/>
      <w:marTop w:val="0"/>
      <w:marBottom w:val="0"/>
      <w:divBdr>
        <w:top w:val="none" w:sz="0" w:space="0" w:color="auto"/>
        <w:left w:val="none" w:sz="0" w:space="0" w:color="auto"/>
        <w:bottom w:val="none" w:sz="0" w:space="0" w:color="auto"/>
        <w:right w:val="none" w:sz="0" w:space="0" w:color="auto"/>
      </w:divBdr>
    </w:div>
    <w:div w:id="1615862637">
      <w:bodyDiv w:val="1"/>
      <w:marLeft w:val="0"/>
      <w:marRight w:val="0"/>
      <w:marTop w:val="0"/>
      <w:marBottom w:val="0"/>
      <w:divBdr>
        <w:top w:val="none" w:sz="0" w:space="0" w:color="auto"/>
        <w:left w:val="none" w:sz="0" w:space="0" w:color="auto"/>
        <w:bottom w:val="none" w:sz="0" w:space="0" w:color="auto"/>
        <w:right w:val="none" w:sz="0" w:space="0" w:color="auto"/>
      </w:divBdr>
    </w:div>
    <w:div w:id="1616520755">
      <w:bodyDiv w:val="1"/>
      <w:marLeft w:val="0"/>
      <w:marRight w:val="0"/>
      <w:marTop w:val="0"/>
      <w:marBottom w:val="0"/>
      <w:divBdr>
        <w:top w:val="none" w:sz="0" w:space="0" w:color="auto"/>
        <w:left w:val="none" w:sz="0" w:space="0" w:color="auto"/>
        <w:bottom w:val="none" w:sz="0" w:space="0" w:color="auto"/>
        <w:right w:val="none" w:sz="0" w:space="0" w:color="auto"/>
      </w:divBdr>
    </w:div>
    <w:div w:id="1618759193">
      <w:bodyDiv w:val="1"/>
      <w:marLeft w:val="0"/>
      <w:marRight w:val="0"/>
      <w:marTop w:val="0"/>
      <w:marBottom w:val="0"/>
      <w:divBdr>
        <w:top w:val="none" w:sz="0" w:space="0" w:color="auto"/>
        <w:left w:val="none" w:sz="0" w:space="0" w:color="auto"/>
        <w:bottom w:val="none" w:sz="0" w:space="0" w:color="auto"/>
        <w:right w:val="none" w:sz="0" w:space="0" w:color="auto"/>
      </w:divBdr>
    </w:div>
    <w:div w:id="1619024629">
      <w:bodyDiv w:val="1"/>
      <w:marLeft w:val="0"/>
      <w:marRight w:val="0"/>
      <w:marTop w:val="0"/>
      <w:marBottom w:val="0"/>
      <w:divBdr>
        <w:top w:val="none" w:sz="0" w:space="0" w:color="auto"/>
        <w:left w:val="none" w:sz="0" w:space="0" w:color="auto"/>
        <w:bottom w:val="none" w:sz="0" w:space="0" w:color="auto"/>
        <w:right w:val="none" w:sz="0" w:space="0" w:color="auto"/>
      </w:divBdr>
    </w:div>
    <w:div w:id="1625110955">
      <w:bodyDiv w:val="1"/>
      <w:marLeft w:val="0"/>
      <w:marRight w:val="0"/>
      <w:marTop w:val="0"/>
      <w:marBottom w:val="0"/>
      <w:divBdr>
        <w:top w:val="none" w:sz="0" w:space="0" w:color="auto"/>
        <w:left w:val="none" w:sz="0" w:space="0" w:color="auto"/>
        <w:bottom w:val="none" w:sz="0" w:space="0" w:color="auto"/>
        <w:right w:val="none" w:sz="0" w:space="0" w:color="auto"/>
      </w:divBdr>
    </w:div>
    <w:div w:id="1625840888">
      <w:bodyDiv w:val="1"/>
      <w:marLeft w:val="0"/>
      <w:marRight w:val="0"/>
      <w:marTop w:val="0"/>
      <w:marBottom w:val="0"/>
      <w:divBdr>
        <w:top w:val="none" w:sz="0" w:space="0" w:color="auto"/>
        <w:left w:val="none" w:sz="0" w:space="0" w:color="auto"/>
        <w:bottom w:val="none" w:sz="0" w:space="0" w:color="auto"/>
        <w:right w:val="none" w:sz="0" w:space="0" w:color="auto"/>
      </w:divBdr>
    </w:div>
    <w:div w:id="1630163278">
      <w:bodyDiv w:val="1"/>
      <w:marLeft w:val="0"/>
      <w:marRight w:val="0"/>
      <w:marTop w:val="0"/>
      <w:marBottom w:val="0"/>
      <w:divBdr>
        <w:top w:val="none" w:sz="0" w:space="0" w:color="auto"/>
        <w:left w:val="none" w:sz="0" w:space="0" w:color="auto"/>
        <w:bottom w:val="none" w:sz="0" w:space="0" w:color="auto"/>
        <w:right w:val="none" w:sz="0" w:space="0" w:color="auto"/>
      </w:divBdr>
    </w:div>
    <w:div w:id="1630277235">
      <w:bodyDiv w:val="1"/>
      <w:marLeft w:val="0"/>
      <w:marRight w:val="0"/>
      <w:marTop w:val="0"/>
      <w:marBottom w:val="0"/>
      <w:divBdr>
        <w:top w:val="none" w:sz="0" w:space="0" w:color="auto"/>
        <w:left w:val="none" w:sz="0" w:space="0" w:color="auto"/>
        <w:bottom w:val="none" w:sz="0" w:space="0" w:color="auto"/>
        <w:right w:val="none" w:sz="0" w:space="0" w:color="auto"/>
      </w:divBdr>
    </w:div>
    <w:div w:id="1631134687">
      <w:bodyDiv w:val="1"/>
      <w:marLeft w:val="0"/>
      <w:marRight w:val="0"/>
      <w:marTop w:val="0"/>
      <w:marBottom w:val="0"/>
      <w:divBdr>
        <w:top w:val="none" w:sz="0" w:space="0" w:color="auto"/>
        <w:left w:val="none" w:sz="0" w:space="0" w:color="auto"/>
        <w:bottom w:val="none" w:sz="0" w:space="0" w:color="auto"/>
        <w:right w:val="none" w:sz="0" w:space="0" w:color="auto"/>
      </w:divBdr>
    </w:div>
    <w:div w:id="1631326204">
      <w:bodyDiv w:val="1"/>
      <w:marLeft w:val="0"/>
      <w:marRight w:val="0"/>
      <w:marTop w:val="0"/>
      <w:marBottom w:val="0"/>
      <w:divBdr>
        <w:top w:val="none" w:sz="0" w:space="0" w:color="auto"/>
        <w:left w:val="none" w:sz="0" w:space="0" w:color="auto"/>
        <w:bottom w:val="none" w:sz="0" w:space="0" w:color="auto"/>
        <w:right w:val="none" w:sz="0" w:space="0" w:color="auto"/>
      </w:divBdr>
    </w:div>
    <w:div w:id="1637686962">
      <w:bodyDiv w:val="1"/>
      <w:marLeft w:val="0"/>
      <w:marRight w:val="0"/>
      <w:marTop w:val="0"/>
      <w:marBottom w:val="0"/>
      <w:divBdr>
        <w:top w:val="none" w:sz="0" w:space="0" w:color="auto"/>
        <w:left w:val="none" w:sz="0" w:space="0" w:color="auto"/>
        <w:bottom w:val="none" w:sz="0" w:space="0" w:color="auto"/>
        <w:right w:val="none" w:sz="0" w:space="0" w:color="auto"/>
      </w:divBdr>
    </w:div>
    <w:div w:id="1639721085">
      <w:bodyDiv w:val="1"/>
      <w:marLeft w:val="0"/>
      <w:marRight w:val="0"/>
      <w:marTop w:val="0"/>
      <w:marBottom w:val="0"/>
      <w:divBdr>
        <w:top w:val="none" w:sz="0" w:space="0" w:color="auto"/>
        <w:left w:val="none" w:sz="0" w:space="0" w:color="auto"/>
        <w:bottom w:val="none" w:sz="0" w:space="0" w:color="auto"/>
        <w:right w:val="none" w:sz="0" w:space="0" w:color="auto"/>
      </w:divBdr>
    </w:div>
    <w:div w:id="1640110301">
      <w:bodyDiv w:val="1"/>
      <w:marLeft w:val="0"/>
      <w:marRight w:val="0"/>
      <w:marTop w:val="0"/>
      <w:marBottom w:val="0"/>
      <w:divBdr>
        <w:top w:val="none" w:sz="0" w:space="0" w:color="auto"/>
        <w:left w:val="none" w:sz="0" w:space="0" w:color="auto"/>
        <w:bottom w:val="none" w:sz="0" w:space="0" w:color="auto"/>
        <w:right w:val="none" w:sz="0" w:space="0" w:color="auto"/>
      </w:divBdr>
    </w:div>
    <w:div w:id="1651012619">
      <w:bodyDiv w:val="1"/>
      <w:marLeft w:val="0"/>
      <w:marRight w:val="0"/>
      <w:marTop w:val="0"/>
      <w:marBottom w:val="0"/>
      <w:divBdr>
        <w:top w:val="none" w:sz="0" w:space="0" w:color="auto"/>
        <w:left w:val="none" w:sz="0" w:space="0" w:color="auto"/>
        <w:bottom w:val="none" w:sz="0" w:space="0" w:color="auto"/>
        <w:right w:val="none" w:sz="0" w:space="0" w:color="auto"/>
      </w:divBdr>
    </w:div>
    <w:div w:id="1653169171">
      <w:bodyDiv w:val="1"/>
      <w:marLeft w:val="0"/>
      <w:marRight w:val="0"/>
      <w:marTop w:val="0"/>
      <w:marBottom w:val="0"/>
      <w:divBdr>
        <w:top w:val="none" w:sz="0" w:space="0" w:color="auto"/>
        <w:left w:val="none" w:sz="0" w:space="0" w:color="auto"/>
        <w:bottom w:val="none" w:sz="0" w:space="0" w:color="auto"/>
        <w:right w:val="none" w:sz="0" w:space="0" w:color="auto"/>
      </w:divBdr>
    </w:div>
    <w:div w:id="1657878387">
      <w:bodyDiv w:val="1"/>
      <w:marLeft w:val="0"/>
      <w:marRight w:val="0"/>
      <w:marTop w:val="0"/>
      <w:marBottom w:val="0"/>
      <w:divBdr>
        <w:top w:val="none" w:sz="0" w:space="0" w:color="auto"/>
        <w:left w:val="none" w:sz="0" w:space="0" w:color="auto"/>
        <w:bottom w:val="none" w:sz="0" w:space="0" w:color="auto"/>
        <w:right w:val="none" w:sz="0" w:space="0" w:color="auto"/>
      </w:divBdr>
    </w:div>
    <w:div w:id="1658535719">
      <w:bodyDiv w:val="1"/>
      <w:marLeft w:val="0"/>
      <w:marRight w:val="0"/>
      <w:marTop w:val="0"/>
      <w:marBottom w:val="0"/>
      <w:divBdr>
        <w:top w:val="none" w:sz="0" w:space="0" w:color="auto"/>
        <w:left w:val="none" w:sz="0" w:space="0" w:color="auto"/>
        <w:bottom w:val="none" w:sz="0" w:space="0" w:color="auto"/>
        <w:right w:val="none" w:sz="0" w:space="0" w:color="auto"/>
      </w:divBdr>
    </w:div>
    <w:div w:id="1663311116">
      <w:bodyDiv w:val="1"/>
      <w:marLeft w:val="0"/>
      <w:marRight w:val="0"/>
      <w:marTop w:val="0"/>
      <w:marBottom w:val="0"/>
      <w:divBdr>
        <w:top w:val="none" w:sz="0" w:space="0" w:color="auto"/>
        <w:left w:val="none" w:sz="0" w:space="0" w:color="auto"/>
        <w:bottom w:val="none" w:sz="0" w:space="0" w:color="auto"/>
        <w:right w:val="none" w:sz="0" w:space="0" w:color="auto"/>
      </w:divBdr>
    </w:div>
    <w:div w:id="1668630309">
      <w:bodyDiv w:val="1"/>
      <w:marLeft w:val="0"/>
      <w:marRight w:val="0"/>
      <w:marTop w:val="0"/>
      <w:marBottom w:val="0"/>
      <w:divBdr>
        <w:top w:val="none" w:sz="0" w:space="0" w:color="auto"/>
        <w:left w:val="none" w:sz="0" w:space="0" w:color="auto"/>
        <w:bottom w:val="none" w:sz="0" w:space="0" w:color="auto"/>
        <w:right w:val="none" w:sz="0" w:space="0" w:color="auto"/>
      </w:divBdr>
    </w:div>
    <w:div w:id="1670406342">
      <w:bodyDiv w:val="1"/>
      <w:marLeft w:val="0"/>
      <w:marRight w:val="0"/>
      <w:marTop w:val="0"/>
      <w:marBottom w:val="0"/>
      <w:divBdr>
        <w:top w:val="none" w:sz="0" w:space="0" w:color="auto"/>
        <w:left w:val="none" w:sz="0" w:space="0" w:color="auto"/>
        <w:bottom w:val="none" w:sz="0" w:space="0" w:color="auto"/>
        <w:right w:val="none" w:sz="0" w:space="0" w:color="auto"/>
      </w:divBdr>
    </w:div>
    <w:div w:id="1672097031">
      <w:bodyDiv w:val="1"/>
      <w:marLeft w:val="0"/>
      <w:marRight w:val="0"/>
      <w:marTop w:val="0"/>
      <w:marBottom w:val="0"/>
      <w:divBdr>
        <w:top w:val="none" w:sz="0" w:space="0" w:color="auto"/>
        <w:left w:val="none" w:sz="0" w:space="0" w:color="auto"/>
        <w:bottom w:val="none" w:sz="0" w:space="0" w:color="auto"/>
        <w:right w:val="none" w:sz="0" w:space="0" w:color="auto"/>
      </w:divBdr>
    </w:div>
    <w:div w:id="1676111049">
      <w:bodyDiv w:val="1"/>
      <w:marLeft w:val="0"/>
      <w:marRight w:val="0"/>
      <w:marTop w:val="0"/>
      <w:marBottom w:val="0"/>
      <w:divBdr>
        <w:top w:val="none" w:sz="0" w:space="0" w:color="auto"/>
        <w:left w:val="none" w:sz="0" w:space="0" w:color="auto"/>
        <w:bottom w:val="none" w:sz="0" w:space="0" w:color="auto"/>
        <w:right w:val="none" w:sz="0" w:space="0" w:color="auto"/>
      </w:divBdr>
    </w:div>
    <w:div w:id="1692536250">
      <w:bodyDiv w:val="1"/>
      <w:marLeft w:val="0"/>
      <w:marRight w:val="0"/>
      <w:marTop w:val="0"/>
      <w:marBottom w:val="0"/>
      <w:divBdr>
        <w:top w:val="none" w:sz="0" w:space="0" w:color="auto"/>
        <w:left w:val="none" w:sz="0" w:space="0" w:color="auto"/>
        <w:bottom w:val="none" w:sz="0" w:space="0" w:color="auto"/>
        <w:right w:val="none" w:sz="0" w:space="0" w:color="auto"/>
      </w:divBdr>
    </w:div>
    <w:div w:id="1692802597">
      <w:bodyDiv w:val="1"/>
      <w:marLeft w:val="0"/>
      <w:marRight w:val="0"/>
      <w:marTop w:val="0"/>
      <w:marBottom w:val="0"/>
      <w:divBdr>
        <w:top w:val="none" w:sz="0" w:space="0" w:color="auto"/>
        <w:left w:val="none" w:sz="0" w:space="0" w:color="auto"/>
        <w:bottom w:val="none" w:sz="0" w:space="0" w:color="auto"/>
        <w:right w:val="none" w:sz="0" w:space="0" w:color="auto"/>
      </w:divBdr>
    </w:div>
    <w:div w:id="1695112929">
      <w:bodyDiv w:val="1"/>
      <w:marLeft w:val="0"/>
      <w:marRight w:val="0"/>
      <w:marTop w:val="0"/>
      <w:marBottom w:val="0"/>
      <w:divBdr>
        <w:top w:val="none" w:sz="0" w:space="0" w:color="auto"/>
        <w:left w:val="none" w:sz="0" w:space="0" w:color="auto"/>
        <w:bottom w:val="none" w:sz="0" w:space="0" w:color="auto"/>
        <w:right w:val="none" w:sz="0" w:space="0" w:color="auto"/>
      </w:divBdr>
    </w:div>
    <w:div w:id="1696999184">
      <w:bodyDiv w:val="1"/>
      <w:marLeft w:val="0"/>
      <w:marRight w:val="0"/>
      <w:marTop w:val="0"/>
      <w:marBottom w:val="0"/>
      <w:divBdr>
        <w:top w:val="none" w:sz="0" w:space="0" w:color="auto"/>
        <w:left w:val="none" w:sz="0" w:space="0" w:color="auto"/>
        <w:bottom w:val="none" w:sz="0" w:space="0" w:color="auto"/>
        <w:right w:val="none" w:sz="0" w:space="0" w:color="auto"/>
      </w:divBdr>
    </w:div>
    <w:div w:id="1697660882">
      <w:bodyDiv w:val="1"/>
      <w:marLeft w:val="0"/>
      <w:marRight w:val="0"/>
      <w:marTop w:val="0"/>
      <w:marBottom w:val="0"/>
      <w:divBdr>
        <w:top w:val="none" w:sz="0" w:space="0" w:color="auto"/>
        <w:left w:val="none" w:sz="0" w:space="0" w:color="auto"/>
        <w:bottom w:val="none" w:sz="0" w:space="0" w:color="auto"/>
        <w:right w:val="none" w:sz="0" w:space="0" w:color="auto"/>
      </w:divBdr>
    </w:div>
    <w:div w:id="1697730205">
      <w:bodyDiv w:val="1"/>
      <w:marLeft w:val="0"/>
      <w:marRight w:val="0"/>
      <w:marTop w:val="0"/>
      <w:marBottom w:val="0"/>
      <w:divBdr>
        <w:top w:val="none" w:sz="0" w:space="0" w:color="auto"/>
        <w:left w:val="none" w:sz="0" w:space="0" w:color="auto"/>
        <w:bottom w:val="none" w:sz="0" w:space="0" w:color="auto"/>
        <w:right w:val="none" w:sz="0" w:space="0" w:color="auto"/>
      </w:divBdr>
    </w:div>
    <w:div w:id="1700735080">
      <w:bodyDiv w:val="1"/>
      <w:marLeft w:val="0"/>
      <w:marRight w:val="0"/>
      <w:marTop w:val="0"/>
      <w:marBottom w:val="0"/>
      <w:divBdr>
        <w:top w:val="none" w:sz="0" w:space="0" w:color="auto"/>
        <w:left w:val="none" w:sz="0" w:space="0" w:color="auto"/>
        <w:bottom w:val="none" w:sz="0" w:space="0" w:color="auto"/>
        <w:right w:val="none" w:sz="0" w:space="0" w:color="auto"/>
      </w:divBdr>
    </w:div>
    <w:div w:id="1704476239">
      <w:bodyDiv w:val="1"/>
      <w:marLeft w:val="0"/>
      <w:marRight w:val="0"/>
      <w:marTop w:val="0"/>
      <w:marBottom w:val="0"/>
      <w:divBdr>
        <w:top w:val="none" w:sz="0" w:space="0" w:color="auto"/>
        <w:left w:val="none" w:sz="0" w:space="0" w:color="auto"/>
        <w:bottom w:val="none" w:sz="0" w:space="0" w:color="auto"/>
        <w:right w:val="none" w:sz="0" w:space="0" w:color="auto"/>
      </w:divBdr>
    </w:div>
    <w:div w:id="1708677458">
      <w:bodyDiv w:val="1"/>
      <w:marLeft w:val="0"/>
      <w:marRight w:val="0"/>
      <w:marTop w:val="0"/>
      <w:marBottom w:val="0"/>
      <w:divBdr>
        <w:top w:val="none" w:sz="0" w:space="0" w:color="auto"/>
        <w:left w:val="none" w:sz="0" w:space="0" w:color="auto"/>
        <w:bottom w:val="none" w:sz="0" w:space="0" w:color="auto"/>
        <w:right w:val="none" w:sz="0" w:space="0" w:color="auto"/>
      </w:divBdr>
    </w:div>
    <w:div w:id="1714887472">
      <w:bodyDiv w:val="1"/>
      <w:marLeft w:val="0"/>
      <w:marRight w:val="0"/>
      <w:marTop w:val="0"/>
      <w:marBottom w:val="0"/>
      <w:divBdr>
        <w:top w:val="none" w:sz="0" w:space="0" w:color="auto"/>
        <w:left w:val="none" w:sz="0" w:space="0" w:color="auto"/>
        <w:bottom w:val="none" w:sz="0" w:space="0" w:color="auto"/>
        <w:right w:val="none" w:sz="0" w:space="0" w:color="auto"/>
      </w:divBdr>
    </w:div>
    <w:div w:id="1716612761">
      <w:bodyDiv w:val="1"/>
      <w:marLeft w:val="0"/>
      <w:marRight w:val="0"/>
      <w:marTop w:val="0"/>
      <w:marBottom w:val="0"/>
      <w:divBdr>
        <w:top w:val="none" w:sz="0" w:space="0" w:color="auto"/>
        <w:left w:val="none" w:sz="0" w:space="0" w:color="auto"/>
        <w:bottom w:val="none" w:sz="0" w:space="0" w:color="auto"/>
        <w:right w:val="none" w:sz="0" w:space="0" w:color="auto"/>
      </w:divBdr>
    </w:div>
    <w:div w:id="1719937713">
      <w:bodyDiv w:val="1"/>
      <w:marLeft w:val="0"/>
      <w:marRight w:val="0"/>
      <w:marTop w:val="0"/>
      <w:marBottom w:val="0"/>
      <w:divBdr>
        <w:top w:val="none" w:sz="0" w:space="0" w:color="auto"/>
        <w:left w:val="none" w:sz="0" w:space="0" w:color="auto"/>
        <w:bottom w:val="none" w:sz="0" w:space="0" w:color="auto"/>
        <w:right w:val="none" w:sz="0" w:space="0" w:color="auto"/>
      </w:divBdr>
    </w:div>
    <w:div w:id="1720088787">
      <w:bodyDiv w:val="1"/>
      <w:marLeft w:val="0"/>
      <w:marRight w:val="0"/>
      <w:marTop w:val="0"/>
      <w:marBottom w:val="0"/>
      <w:divBdr>
        <w:top w:val="none" w:sz="0" w:space="0" w:color="auto"/>
        <w:left w:val="none" w:sz="0" w:space="0" w:color="auto"/>
        <w:bottom w:val="none" w:sz="0" w:space="0" w:color="auto"/>
        <w:right w:val="none" w:sz="0" w:space="0" w:color="auto"/>
      </w:divBdr>
    </w:div>
    <w:div w:id="1722944283">
      <w:bodyDiv w:val="1"/>
      <w:marLeft w:val="0"/>
      <w:marRight w:val="0"/>
      <w:marTop w:val="0"/>
      <w:marBottom w:val="0"/>
      <w:divBdr>
        <w:top w:val="none" w:sz="0" w:space="0" w:color="auto"/>
        <w:left w:val="none" w:sz="0" w:space="0" w:color="auto"/>
        <w:bottom w:val="none" w:sz="0" w:space="0" w:color="auto"/>
        <w:right w:val="none" w:sz="0" w:space="0" w:color="auto"/>
      </w:divBdr>
    </w:div>
    <w:div w:id="1739550379">
      <w:bodyDiv w:val="1"/>
      <w:marLeft w:val="0"/>
      <w:marRight w:val="0"/>
      <w:marTop w:val="0"/>
      <w:marBottom w:val="0"/>
      <w:divBdr>
        <w:top w:val="none" w:sz="0" w:space="0" w:color="auto"/>
        <w:left w:val="none" w:sz="0" w:space="0" w:color="auto"/>
        <w:bottom w:val="none" w:sz="0" w:space="0" w:color="auto"/>
        <w:right w:val="none" w:sz="0" w:space="0" w:color="auto"/>
      </w:divBdr>
    </w:div>
    <w:div w:id="1742023371">
      <w:bodyDiv w:val="1"/>
      <w:marLeft w:val="0"/>
      <w:marRight w:val="0"/>
      <w:marTop w:val="0"/>
      <w:marBottom w:val="0"/>
      <w:divBdr>
        <w:top w:val="none" w:sz="0" w:space="0" w:color="auto"/>
        <w:left w:val="none" w:sz="0" w:space="0" w:color="auto"/>
        <w:bottom w:val="none" w:sz="0" w:space="0" w:color="auto"/>
        <w:right w:val="none" w:sz="0" w:space="0" w:color="auto"/>
      </w:divBdr>
    </w:div>
    <w:div w:id="1742485359">
      <w:bodyDiv w:val="1"/>
      <w:marLeft w:val="0"/>
      <w:marRight w:val="0"/>
      <w:marTop w:val="0"/>
      <w:marBottom w:val="0"/>
      <w:divBdr>
        <w:top w:val="none" w:sz="0" w:space="0" w:color="auto"/>
        <w:left w:val="none" w:sz="0" w:space="0" w:color="auto"/>
        <w:bottom w:val="none" w:sz="0" w:space="0" w:color="auto"/>
        <w:right w:val="none" w:sz="0" w:space="0" w:color="auto"/>
      </w:divBdr>
    </w:div>
    <w:div w:id="1746564116">
      <w:bodyDiv w:val="1"/>
      <w:marLeft w:val="0"/>
      <w:marRight w:val="0"/>
      <w:marTop w:val="0"/>
      <w:marBottom w:val="0"/>
      <w:divBdr>
        <w:top w:val="none" w:sz="0" w:space="0" w:color="auto"/>
        <w:left w:val="none" w:sz="0" w:space="0" w:color="auto"/>
        <w:bottom w:val="none" w:sz="0" w:space="0" w:color="auto"/>
        <w:right w:val="none" w:sz="0" w:space="0" w:color="auto"/>
      </w:divBdr>
    </w:div>
    <w:div w:id="1754206772">
      <w:bodyDiv w:val="1"/>
      <w:marLeft w:val="0"/>
      <w:marRight w:val="0"/>
      <w:marTop w:val="0"/>
      <w:marBottom w:val="0"/>
      <w:divBdr>
        <w:top w:val="none" w:sz="0" w:space="0" w:color="auto"/>
        <w:left w:val="none" w:sz="0" w:space="0" w:color="auto"/>
        <w:bottom w:val="none" w:sz="0" w:space="0" w:color="auto"/>
        <w:right w:val="none" w:sz="0" w:space="0" w:color="auto"/>
      </w:divBdr>
    </w:div>
    <w:div w:id="1755125314">
      <w:bodyDiv w:val="1"/>
      <w:marLeft w:val="0"/>
      <w:marRight w:val="0"/>
      <w:marTop w:val="0"/>
      <w:marBottom w:val="0"/>
      <w:divBdr>
        <w:top w:val="none" w:sz="0" w:space="0" w:color="auto"/>
        <w:left w:val="none" w:sz="0" w:space="0" w:color="auto"/>
        <w:bottom w:val="none" w:sz="0" w:space="0" w:color="auto"/>
        <w:right w:val="none" w:sz="0" w:space="0" w:color="auto"/>
      </w:divBdr>
    </w:div>
    <w:div w:id="1761372150">
      <w:bodyDiv w:val="1"/>
      <w:marLeft w:val="0"/>
      <w:marRight w:val="0"/>
      <w:marTop w:val="0"/>
      <w:marBottom w:val="0"/>
      <w:divBdr>
        <w:top w:val="none" w:sz="0" w:space="0" w:color="auto"/>
        <w:left w:val="none" w:sz="0" w:space="0" w:color="auto"/>
        <w:bottom w:val="none" w:sz="0" w:space="0" w:color="auto"/>
        <w:right w:val="none" w:sz="0" w:space="0" w:color="auto"/>
      </w:divBdr>
    </w:div>
    <w:div w:id="1762801077">
      <w:bodyDiv w:val="1"/>
      <w:marLeft w:val="0"/>
      <w:marRight w:val="0"/>
      <w:marTop w:val="0"/>
      <w:marBottom w:val="0"/>
      <w:divBdr>
        <w:top w:val="none" w:sz="0" w:space="0" w:color="auto"/>
        <w:left w:val="none" w:sz="0" w:space="0" w:color="auto"/>
        <w:bottom w:val="none" w:sz="0" w:space="0" w:color="auto"/>
        <w:right w:val="none" w:sz="0" w:space="0" w:color="auto"/>
      </w:divBdr>
    </w:div>
    <w:div w:id="1763988404">
      <w:bodyDiv w:val="1"/>
      <w:marLeft w:val="0"/>
      <w:marRight w:val="0"/>
      <w:marTop w:val="0"/>
      <w:marBottom w:val="0"/>
      <w:divBdr>
        <w:top w:val="none" w:sz="0" w:space="0" w:color="auto"/>
        <w:left w:val="none" w:sz="0" w:space="0" w:color="auto"/>
        <w:bottom w:val="none" w:sz="0" w:space="0" w:color="auto"/>
        <w:right w:val="none" w:sz="0" w:space="0" w:color="auto"/>
      </w:divBdr>
    </w:div>
    <w:div w:id="1764522798">
      <w:bodyDiv w:val="1"/>
      <w:marLeft w:val="0"/>
      <w:marRight w:val="0"/>
      <w:marTop w:val="0"/>
      <w:marBottom w:val="0"/>
      <w:divBdr>
        <w:top w:val="none" w:sz="0" w:space="0" w:color="auto"/>
        <w:left w:val="none" w:sz="0" w:space="0" w:color="auto"/>
        <w:bottom w:val="none" w:sz="0" w:space="0" w:color="auto"/>
        <w:right w:val="none" w:sz="0" w:space="0" w:color="auto"/>
      </w:divBdr>
    </w:div>
    <w:div w:id="1766808268">
      <w:bodyDiv w:val="1"/>
      <w:marLeft w:val="0"/>
      <w:marRight w:val="0"/>
      <w:marTop w:val="0"/>
      <w:marBottom w:val="0"/>
      <w:divBdr>
        <w:top w:val="none" w:sz="0" w:space="0" w:color="auto"/>
        <w:left w:val="none" w:sz="0" w:space="0" w:color="auto"/>
        <w:bottom w:val="none" w:sz="0" w:space="0" w:color="auto"/>
        <w:right w:val="none" w:sz="0" w:space="0" w:color="auto"/>
      </w:divBdr>
    </w:div>
    <w:div w:id="1769962990">
      <w:bodyDiv w:val="1"/>
      <w:marLeft w:val="0"/>
      <w:marRight w:val="0"/>
      <w:marTop w:val="0"/>
      <w:marBottom w:val="0"/>
      <w:divBdr>
        <w:top w:val="none" w:sz="0" w:space="0" w:color="auto"/>
        <w:left w:val="none" w:sz="0" w:space="0" w:color="auto"/>
        <w:bottom w:val="none" w:sz="0" w:space="0" w:color="auto"/>
        <w:right w:val="none" w:sz="0" w:space="0" w:color="auto"/>
      </w:divBdr>
    </w:div>
    <w:div w:id="1770545758">
      <w:bodyDiv w:val="1"/>
      <w:marLeft w:val="0"/>
      <w:marRight w:val="0"/>
      <w:marTop w:val="0"/>
      <w:marBottom w:val="0"/>
      <w:divBdr>
        <w:top w:val="none" w:sz="0" w:space="0" w:color="auto"/>
        <w:left w:val="none" w:sz="0" w:space="0" w:color="auto"/>
        <w:bottom w:val="none" w:sz="0" w:space="0" w:color="auto"/>
        <w:right w:val="none" w:sz="0" w:space="0" w:color="auto"/>
      </w:divBdr>
    </w:div>
    <w:div w:id="1774939385">
      <w:bodyDiv w:val="1"/>
      <w:marLeft w:val="0"/>
      <w:marRight w:val="0"/>
      <w:marTop w:val="0"/>
      <w:marBottom w:val="0"/>
      <w:divBdr>
        <w:top w:val="none" w:sz="0" w:space="0" w:color="auto"/>
        <w:left w:val="none" w:sz="0" w:space="0" w:color="auto"/>
        <w:bottom w:val="none" w:sz="0" w:space="0" w:color="auto"/>
        <w:right w:val="none" w:sz="0" w:space="0" w:color="auto"/>
      </w:divBdr>
    </w:div>
    <w:div w:id="1776900299">
      <w:bodyDiv w:val="1"/>
      <w:marLeft w:val="0"/>
      <w:marRight w:val="0"/>
      <w:marTop w:val="0"/>
      <w:marBottom w:val="0"/>
      <w:divBdr>
        <w:top w:val="none" w:sz="0" w:space="0" w:color="auto"/>
        <w:left w:val="none" w:sz="0" w:space="0" w:color="auto"/>
        <w:bottom w:val="none" w:sz="0" w:space="0" w:color="auto"/>
        <w:right w:val="none" w:sz="0" w:space="0" w:color="auto"/>
      </w:divBdr>
    </w:div>
    <w:div w:id="1778282789">
      <w:bodyDiv w:val="1"/>
      <w:marLeft w:val="0"/>
      <w:marRight w:val="0"/>
      <w:marTop w:val="0"/>
      <w:marBottom w:val="0"/>
      <w:divBdr>
        <w:top w:val="none" w:sz="0" w:space="0" w:color="auto"/>
        <w:left w:val="none" w:sz="0" w:space="0" w:color="auto"/>
        <w:bottom w:val="none" w:sz="0" w:space="0" w:color="auto"/>
        <w:right w:val="none" w:sz="0" w:space="0" w:color="auto"/>
      </w:divBdr>
    </w:div>
    <w:div w:id="1779106893">
      <w:bodyDiv w:val="1"/>
      <w:marLeft w:val="0"/>
      <w:marRight w:val="0"/>
      <w:marTop w:val="0"/>
      <w:marBottom w:val="0"/>
      <w:divBdr>
        <w:top w:val="none" w:sz="0" w:space="0" w:color="auto"/>
        <w:left w:val="none" w:sz="0" w:space="0" w:color="auto"/>
        <w:bottom w:val="none" w:sz="0" w:space="0" w:color="auto"/>
        <w:right w:val="none" w:sz="0" w:space="0" w:color="auto"/>
      </w:divBdr>
    </w:div>
    <w:div w:id="1782266316">
      <w:bodyDiv w:val="1"/>
      <w:marLeft w:val="0"/>
      <w:marRight w:val="0"/>
      <w:marTop w:val="0"/>
      <w:marBottom w:val="0"/>
      <w:divBdr>
        <w:top w:val="none" w:sz="0" w:space="0" w:color="auto"/>
        <w:left w:val="none" w:sz="0" w:space="0" w:color="auto"/>
        <w:bottom w:val="none" w:sz="0" w:space="0" w:color="auto"/>
        <w:right w:val="none" w:sz="0" w:space="0" w:color="auto"/>
      </w:divBdr>
    </w:div>
    <w:div w:id="1783264185">
      <w:bodyDiv w:val="1"/>
      <w:marLeft w:val="0"/>
      <w:marRight w:val="0"/>
      <w:marTop w:val="0"/>
      <w:marBottom w:val="0"/>
      <w:divBdr>
        <w:top w:val="none" w:sz="0" w:space="0" w:color="auto"/>
        <w:left w:val="none" w:sz="0" w:space="0" w:color="auto"/>
        <w:bottom w:val="none" w:sz="0" w:space="0" w:color="auto"/>
        <w:right w:val="none" w:sz="0" w:space="0" w:color="auto"/>
      </w:divBdr>
    </w:div>
    <w:div w:id="1789542698">
      <w:bodyDiv w:val="1"/>
      <w:marLeft w:val="0"/>
      <w:marRight w:val="0"/>
      <w:marTop w:val="0"/>
      <w:marBottom w:val="0"/>
      <w:divBdr>
        <w:top w:val="none" w:sz="0" w:space="0" w:color="auto"/>
        <w:left w:val="none" w:sz="0" w:space="0" w:color="auto"/>
        <w:bottom w:val="none" w:sz="0" w:space="0" w:color="auto"/>
        <w:right w:val="none" w:sz="0" w:space="0" w:color="auto"/>
      </w:divBdr>
    </w:div>
    <w:div w:id="1790857239">
      <w:bodyDiv w:val="1"/>
      <w:marLeft w:val="0"/>
      <w:marRight w:val="0"/>
      <w:marTop w:val="0"/>
      <w:marBottom w:val="0"/>
      <w:divBdr>
        <w:top w:val="none" w:sz="0" w:space="0" w:color="auto"/>
        <w:left w:val="none" w:sz="0" w:space="0" w:color="auto"/>
        <w:bottom w:val="none" w:sz="0" w:space="0" w:color="auto"/>
        <w:right w:val="none" w:sz="0" w:space="0" w:color="auto"/>
      </w:divBdr>
    </w:div>
    <w:div w:id="1796216244">
      <w:bodyDiv w:val="1"/>
      <w:marLeft w:val="0"/>
      <w:marRight w:val="0"/>
      <w:marTop w:val="0"/>
      <w:marBottom w:val="0"/>
      <w:divBdr>
        <w:top w:val="none" w:sz="0" w:space="0" w:color="auto"/>
        <w:left w:val="none" w:sz="0" w:space="0" w:color="auto"/>
        <w:bottom w:val="none" w:sz="0" w:space="0" w:color="auto"/>
        <w:right w:val="none" w:sz="0" w:space="0" w:color="auto"/>
      </w:divBdr>
    </w:div>
    <w:div w:id="1803890125">
      <w:bodyDiv w:val="1"/>
      <w:marLeft w:val="0"/>
      <w:marRight w:val="0"/>
      <w:marTop w:val="0"/>
      <w:marBottom w:val="0"/>
      <w:divBdr>
        <w:top w:val="none" w:sz="0" w:space="0" w:color="auto"/>
        <w:left w:val="none" w:sz="0" w:space="0" w:color="auto"/>
        <w:bottom w:val="none" w:sz="0" w:space="0" w:color="auto"/>
        <w:right w:val="none" w:sz="0" w:space="0" w:color="auto"/>
      </w:divBdr>
    </w:div>
    <w:div w:id="1804888738">
      <w:bodyDiv w:val="1"/>
      <w:marLeft w:val="0"/>
      <w:marRight w:val="0"/>
      <w:marTop w:val="0"/>
      <w:marBottom w:val="0"/>
      <w:divBdr>
        <w:top w:val="none" w:sz="0" w:space="0" w:color="auto"/>
        <w:left w:val="none" w:sz="0" w:space="0" w:color="auto"/>
        <w:bottom w:val="none" w:sz="0" w:space="0" w:color="auto"/>
        <w:right w:val="none" w:sz="0" w:space="0" w:color="auto"/>
      </w:divBdr>
    </w:div>
    <w:div w:id="1812213215">
      <w:bodyDiv w:val="1"/>
      <w:marLeft w:val="0"/>
      <w:marRight w:val="0"/>
      <w:marTop w:val="0"/>
      <w:marBottom w:val="0"/>
      <w:divBdr>
        <w:top w:val="none" w:sz="0" w:space="0" w:color="auto"/>
        <w:left w:val="none" w:sz="0" w:space="0" w:color="auto"/>
        <w:bottom w:val="none" w:sz="0" w:space="0" w:color="auto"/>
        <w:right w:val="none" w:sz="0" w:space="0" w:color="auto"/>
      </w:divBdr>
    </w:div>
    <w:div w:id="1814175853">
      <w:bodyDiv w:val="1"/>
      <w:marLeft w:val="0"/>
      <w:marRight w:val="0"/>
      <w:marTop w:val="0"/>
      <w:marBottom w:val="0"/>
      <w:divBdr>
        <w:top w:val="none" w:sz="0" w:space="0" w:color="auto"/>
        <w:left w:val="none" w:sz="0" w:space="0" w:color="auto"/>
        <w:bottom w:val="none" w:sz="0" w:space="0" w:color="auto"/>
        <w:right w:val="none" w:sz="0" w:space="0" w:color="auto"/>
      </w:divBdr>
    </w:div>
    <w:div w:id="1816021992">
      <w:bodyDiv w:val="1"/>
      <w:marLeft w:val="0"/>
      <w:marRight w:val="0"/>
      <w:marTop w:val="0"/>
      <w:marBottom w:val="0"/>
      <w:divBdr>
        <w:top w:val="none" w:sz="0" w:space="0" w:color="auto"/>
        <w:left w:val="none" w:sz="0" w:space="0" w:color="auto"/>
        <w:bottom w:val="none" w:sz="0" w:space="0" w:color="auto"/>
        <w:right w:val="none" w:sz="0" w:space="0" w:color="auto"/>
      </w:divBdr>
    </w:div>
    <w:div w:id="1824083173">
      <w:bodyDiv w:val="1"/>
      <w:marLeft w:val="0"/>
      <w:marRight w:val="0"/>
      <w:marTop w:val="0"/>
      <w:marBottom w:val="0"/>
      <w:divBdr>
        <w:top w:val="none" w:sz="0" w:space="0" w:color="auto"/>
        <w:left w:val="none" w:sz="0" w:space="0" w:color="auto"/>
        <w:bottom w:val="none" w:sz="0" w:space="0" w:color="auto"/>
        <w:right w:val="none" w:sz="0" w:space="0" w:color="auto"/>
      </w:divBdr>
    </w:div>
    <w:div w:id="1828859174">
      <w:bodyDiv w:val="1"/>
      <w:marLeft w:val="0"/>
      <w:marRight w:val="0"/>
      <w:marTop w:val="0"/>
      <w:marBottom w:val="0"/>
      <w:divBdr>
        <w:top w:val="none" w:sz="0" w:space="0" w:color="auto"/>
        <w:left w:val="none" w:sz="0" w:space="0" w:color="auto"/>
        <w:bottom w:val="none" w:sz="0" w:space="0" w:color="auto"/>
        <w:right w:val="none" w:sz="0" w:space="0" w:color="auto"/>
      </w:divBdr>
    </w:div>
    <w:div w:id="1839804102">
      <w:bodyDiv w:val="1"/>
      <w:marLeft w:val="0"/>
      <w:marRight w:val="0"/>
      <w:marTop w:val="0"/>
      <w:marBottom w:val="0"/>
      <w:divBdr>
        <w:top w:val="none" w:sz="0" w:space="0" w:color="auto"/>
        <w:left w:val="none" w:sz="0" w:space="0" w:color="auto"/>
        <w:bottom w:val="none" w:sz="0" w:space="0" w:color="auto"/>
        <w:right w:val="none" w:sz="0" w:space="0" w:color="auto"/>
      </w:divBdr>
    </w:div>
    <w:div w:id="1844275120">
      <w:bodyDiv w:val="1"/>
      <w:marLeft w:val="0"/>
      <w:marRight w:val="0"/>
      <w:marTop w:val="0"/>
      <w:marBottom w:val="0"/>
      <w:divBdr>
        <w:top w:val="none" w:sz="0" w:space="0" w:color="auto"/>
        <w:left w:val="none" w:sz="0" w:space="0" w:color="auto"/>
        <w:bottom w:val="none" w:sz="0" w:space="0" w:color="auto"/>
        <w:right w:val="none" w:sz="0" w:space="0" w:color="auto"/>
      </w:divBdr>
    </w:div>
    <w:div w:id="1845628353">
      <w:bodyDiv w:val="1"/>
      <w:marLeft w:val="0"/>
      <w:marRight w:val="0"/>
      <w:marTop w:val="0"/>
      <w:marBottom w:val="0"/>
      <w:divBdr>
        <w:top w:val="none" w:sz="0" w:space="0" w:color="auto"/>
        <w:left w:val="none" w:sz="0" w:space="0" w:color="auto"/>
        <w:bottom w:val="none" w:sz="0" w:space="0" w:color="auto"/>
        <w:right w:val="none" w:sz="0" w:space="0" w:color="auto"/>
      </w:divBdr>
    </w:div>
    <w:div w:id="1845781932">
      <w:bodyDiv w:val="1"/>
      <w:marLeft w:val="0"/>
      <w:marRight w:val="0"/>
      <w:marTop w:val="0"/>
      <w:marBottom w:val="0"/>
      <w:divBdr>
        <w:top w:val="none" w:sz="0" w:space="0" w:color="auto"/>
        <w:left w:val="none" w:sz="0" w:space="0" w:color="auto"/>
        <w:bottom w:val="none" w:sz="0" w:space="0" w:color="auto"/>
        <w:right w:val="none" w:sz="0" w:space="0" w:color="auto"/>
      </w:divBdr>
    </w:div>
    <w:div w:id="1846243860">
      <w:bodyDiv w:val="1"/>
      <w:marLeft w:val="0"/>
      <w:marRight w:val="0"/>
      <w:marTop w:val="0"/>
      <w:marBottom w:val="0"/>
      <w:divBdr>
        <w:top w:val="none" w:sz="0" w:space="0" w:color="auto"/>
        <w:left w:val="none" w:sz="0" w:space="0" w:color="auto"/>
        <w:bottom w:val="none" w:sz="0" w:space="0" w:color="auto"/>
        <w:right w:val="none" w:sz="0" w:space="0" w:color="auto"/>
      </w:divBdr>
    </w:div>
    <w:div w:id="1850750790">
      <w:bodyDiv w:val="1"/>
      <w:marLeft w:val="0"/>
      <w:marRight w:val="0"/>
      <w:marTop w:val="0"/>
      <w:marBottom w:val="0"/>
      <w:divBdr>
        <w:top w:val="none" w:sz="0" w:space="0" w:color="auto"/>
        <w:left w:val="none" w:sz="0" w:space="0" w:color="auto"/>
        <w:bottom w:val="none" w:sz="0" w:space="0" w:color="auto"/>
        <w:right w:val="none" w:sz="0" w:space="0" w:color="auto"/>
      </w:divBdr>
    </w:div>
    <w:div w:id="1850943330">
      <w:bodyDiv w:val="1"/>
      <w:marLeft w:val="0"/>
      <w:marRight w:val="0"/>
      <w:marTop w:val="0"/>
      <w:marBottom w:val="0"/>
      <w:divBdr>
        <w:top w:val="none" w:sz="0" w:space="0" w:color="auto"/>
        <w:left w:val="none" w:sz="0" w:space="0" w:color="auto"/>
        <w:bottom w:val="none" w:sz="0" w:space="0" w:color="auto"/>
        <w:right w:val="none" w:sz="0" w:space="0" w:color="auto"/>
      </w:divBdr>
    </w:div>
    <w:div w:id="1852336379">
      <w:bodyDiv w:val="1"/>
      <w:marLeft w:val="0"/>
      <w:marRight w:val="0"/>
      <w:marTop w:val="0"/>
      <w:marBottom w:val="0"/>
      <w:divBdr>
        <w:top w:val="none" w:sz="0" w:space="0" w:color="auto"/>
        <w:left w:val="none" w:sz="0" w:space="0" w:color="auto"/>
        <w:bottom w:val="none" w:sz="0" w:space="0" w:color="auto"/>
        <w:right w:val="none" w:sz="0" w:space="0" w:color="auto"/>
      </w:divBdr>
    </w:div>
    <w:div w:id="1853378095">
      <w:bodyDiv w:val="1"/>
      <w:marLeft w:val="0"/>
      <w:marRight w:val="0"/>
      <w:marTop w:val="0"/>
      <w:marBottom w:val="0"/>
      <w:divBdr>
        <w:top w:val="none" w:sz="0" w:space="0" w:color="auto"/>
        <w:left w:val="none" w:sz="0" w:space="0" w:color="auto"/>
        <w:bottom w:val="none" w:sz="0" w:space="0" w:color="auto"/>
        <w:right w:val="none" w:sz="0" w:space="0" w:color="auto"/>
      </w:divBdr>
    </w:div>
    <w:div w:id="1858732458">
      <w:bodyDiv w:val="1"/>
      <w:marLeft w:val="0"/>
      <w:marRight w:val="0"/>
      <w:marTop w:val="0"/>
      <w:marBottom w:val="0"/>
      <w:divBdr>
        <w:top w:val="none" w:sz="0" w:space="0" w:color="auto"/>
        <w:left w:val="none" w:sz="0" w:space="0" w:color="auto"/>
        <w:bottom w:val="none" w:sz="0" w:space="0" w:color="auto"/>
        <w:right w:val="none" w:sz="0" w:space="0" w:color="auto"/>
      </w:divBdr>
    </w:div>
    <w:div w:id="1861819192">
      <w:bodyDiv w:val="1"/>
      <w:marLeft w:val="0"/>
      <w:marRight w:val="0"/>
      <w:marTop w:val="0"/>
      <w:marBottom w:val="0"/>
      <w:divBdr>
        <w:top w:val="none" w:sz="0" w:space="0" w:color="auto"/>
        <w:left w:val="none" w:sz="0" w:space="0" w:color="auto"/>
        <w:bottom w:val="none" w:sz="0" w:space="0" w:color="auto"/>
        <w:right w:val="none" w:sz="0" w:space="0" w:color="auto"/>
      </w:divBdr>
    </w:div>
    <w:div w:id="1874876607">
      <w:bodyDiv w:val="1"/>
      <w:marLeft w:val="0"/>
      <w:marRight w:val="0"/>
      <w:marTop w:val="0"/>
      <w:marBottom w:val="0"/>
      <w:divBdr>
        <w:top w:val="none" w:sz="0" w:space="0" w:color="auto"/>
        <w:left w:val="none" w:sz="0" w:space="0" w:color="auto"/>
        <w:bottom w:val="none" w:sz="0" w:space="0" w:color="auto"/>
        <w:right w:val="none" w:sz="0" w:space="0" w:color="auto"/>
      </w:divBdr>
    </w:div>
    <w:div w:id="1878396706">
      <w:bodyDiv w:val="1"/>
      <w:marLeft w:val="0"/>
      <w:marRight w:val="0"/>
      <w:marTop w:val="0"/>
      <w:marBottom w:val="0"/>
      <w:divBdr>
        <w:top w:val="none" w:sz="0" w:space="0" w:color="auto"/>
        <w:left w:val="none" w:sz="0" w:space="0" w:color="auto"/>
        <w:bottom w:val="none" w:sz="0" w:space="0" w:color="auto"/>
        <w:right w:val="none" w:sz="0" w:space="0" w:color="auto"/>
      </w:divBdr>
    </w:div>
    <w:div w:id="1882859483">
      <w:bodyDiv w:val="1"/>
      <w:marLeft w:val="0"/>
      <w:marRight w:val="0"/>
      <w:marTop w:val="0"/>
      <w:marBottom w:val="0"/>
      <w:divBdr>
        <w:top w:val="none" w:sz="0" w:space="0" w:color="auto"/>
        <w:left w:val="none" w:sz="0" w:space="0" w:color="auto"/>
        <w:bottom w:val="none" w:sz="0" w:space="0" w:color="auto"/>
        <w:right w:val="none" w:sz="0" w:space="0" w:color="auto"/>
      </w:divBdr>
    </w:div>
    <w:div w:id="1892417793">
      <w:bodyDiv w:val="1"/>
      <w:marLeft w:val="0"/>
      <w:marRight w:val="0"/>
      <w:marTop w:val="0"/>
      <w:marBottom w:val="0"/>
      <w:divBdr>
        <w:top w:val="none" w:sz="0" w:space="0" w:color="auto"/>
        <w:left w:val="none" w:sz="0" w:space="0" w:color="auto"/>
        <w:bottom w:val="none" w:sz="0" w:space="0" w:color="auto"/>
        <w:right w:val="none" w:sz="0" w:space="0" w:color="auto"/>
      </w:divBdr>
    </w:div>
    <w:div w:id="1894004810">
      <w:bodyDiv w:val="1"/>
      <w:marLeft w:val="0"/>
      <w:marRight w:val="0"/>
      <w:marTop w:val="0"/>
      <w:marBottom w:val="0"/>
      <w:divBdr>
        <w:top w:val="none" w:sz="0" w:space="0" w:color="auto"/>
        <w:left w:val="none" w:sz="0" w:space="0" w:color="auto"/>
        <w:bottom w:val="none" w:sz="0" w:space="0" w:color="auto"/>
        <w:right w:val="none" w:sz="0" w:space="0" w:color="auto"/>
      </w:divBdr>
    </w:div>
    <w:div w:id="1894728639">
      <w:bodyDiv w:val="1"/>
      <w:marLeft w:val="0"/>
      <w:marRight w:val="0"/>
      <w:marTop w:val="0"/>
      <w:marBottom w:val="0"/>
      <w:divBdr>
        <w:top w:val="none" w:sz="0" w:space="0" w:color="auto"/>
        <w:left w:val="none" w:sz="0" w:space="0" w:color="auto"/>
        <w:bottom w:val="none" w:sz="0" w:space="0" w:color="auto"/>
        <w:right w:val="none" w:sz="0" w:space="0" w:color="auto"/>
      </w:divBdr>
    </w:div>
    <w:div w:id="1899240377">
      <w:bodyDiv w:val="1"/>
      <w:marLeft w:val="0"/>
      <w:marRight w:val="0"/>
      <w:marTop w:val="0"/>
      <w:marBottom w:val="0"/>
      <w:divBdr>
        <w:top w:val="none" w:sz="0" w:space="0" w:color="auto"/>
        <w:left w:val="none" w:sz="0" w:space="0" w:color="auto"/>
        <w:bottom w:val="none" w:sz="0" w:space="0" w:color="auto"/>
        <w:right w:val="none" w:sz="0" w:space="0" w:color="auto"/>
      </w:divBdr>
    </w:div>
    <w:div w:id="1903057389">
      <w:bodyDiv w:val="1"/>
      <w:marLeft w:val="0"/>
      <w:marRight w:val="0"/>
      <w:marTop w:val="0"/>
      <w:marBottom w:val="0"/>
      <w:divBdr>
        <w:top w:val="none" w:sz="0" w:space="0" w:color="auto"/>
        <w:left w:val="none" w:sz="0" w:space="0" w:color="auto"/>
        <w:bottom w:val="none" w:sz="0" w:space="0" w:color="auto"/>
        <w:right w:val="none" w:sz="0" w:space="0" w:color="auto"/>
      </w:divBdr>
    </w:div>
    <w:div w:id="1910967523">
      <w:bodyDiv w:val="1"/>
      <w:marLeft w:val="0"/>
      <w:marRight w:val="0"/>
      <w:marTop w:val="0"/>
      <w:marBottom w:val="0"/>
      <w:divBdr>
        <w:top w:val="none" w:sz="0" w:space="0" w:color="auto"/>
        <w:left w:val="none" w:sz="0" w:space="0" w:color="auto"/>
        <w:bottom w:val="none" w:sz="0" w:space="0" w:color="auto"/>
        <w:right w:val="none" w:sz="0" w:space="0" w:color="auto"/>
      </w:divBdr>
    </w:div>
    <w:div w:id="1915511564">
      <w:bodyDiv w:val="1"/>
      <w:marLeft w:val="0"/>
      <w:marRight w:val="0"/>
      <w:marTop w:val="0"/>
      <w:marBottom w:val="0"/>
      <w:divBdr>
        <w:top w:val="none" w:sz="0" w:space="0" w:color="auto"/>
        <w:left w:val="none" w:sz="0" w:space="0" w:color="auto"/>
        <w:bottom w:val="none" w:sz="0" w:space="0" w:color="auto"/>
        <w:right w:val="none" w:sz="0" w:space="0" w:color="auto"/>
      </w:divBdr>
    </w:div>
    <w:div w:id="1915813930">
      <w:bodyDiv w:val="1"/>
      <w:marLeft w:val="0"/>
      <w:marRight w:val="0"/>
      <w:marTop w:val="0"/>
      <w:marBottom w:val="0"/>
      <w:divBdr>
        <w:top w:val="none" w:sz="0" w:space="0" w:color="auto"/>
        <w:left w:val="none" w:sz="0" w:space="0" w:color="auto"/>
        <w:bottom w:val="none" w:sz="0" w:space="0" w:color="auto"/>
        <w:right w:val="none" w:sz="0" w:space="0" w:color="auto"/>
      </w:divBdr>
    </w:div>
    <w:div w:id="1917785503">
      <w:bodyDiv w:val="1"/>
      <w:marLeft w:val="0"/>
      <w:marRight w:val="0"/>
      <w:marTop w:val="0"/>
      <w:marBottom w:val="0"/>
      <w:divBdr>
        <w:top w:val="none" w:sz="0" w:space="0" w:color="auto"/>
        <w:left w:val="none" w:sz="0" w:space="0" w:color="auto"/>
        <w:bottom w:val="none" w:sz="0" w:space="0" w:color="auto"/>
        <w:right w:val="none" w:sz="0" w:space="0" w:color="auto"/>
      </w:divBdr>
    </w:div>
    <w:div w:id="1918244884">
      <w:bodyDiv w:val="1"/>
      <w:marLeft w:val="0"/>
      <w:marRight w:val="0"/>
      <w:marTop w:val="0"/>
      <w:marBottom w:val="0"/>
      <w:divBdr>
        <w:top w:val="none" w:sz="0" w:space="0" w:color="auto"/>
        <w:left w:val="none" w:sz="0" w:space="0" w:color="auto"/>
        <w:bottom w:val="none" w:sz="0" w:space="0" w:color="auto"/>
        <w:right w:val="none" w:sz="0" w:space="0" w:color="auto"/>
      </w:divBdr>
    </w:div>
    <w:div w:id="1920940483">
      <w:bodyDiv w:val="1"/>
      <w:marLeft w:val="0"/>
      <w:marRight w:val="0"/>
      <w:marTop w:val="0"/>
      <w:marBottom w:val="0"/>
      <w:divBdr>
        <w:top w:val="none" w:sz="0" w:space="0" w:color="auto"/>
        <w:left w:val="none" w:sz="0" w:space="0" w:color="auto"/>
        <w:bottom w:val="none" w:sz="0" w:space="0" w:color="auto"/>
        <w:right w:val="none" w:sz="0" w:space="0" w:color="auto"/>
      </w:divBdr>
    </w:div>
    <w:div w:id="1921517918">
      <w:bodyDiv w:val="1"/>
      <w:marLeft w:val="0"/>
      <w:marRight w:val="0"/>
      <w:marTop w:val="0"/>
      <w:marBottom w:val="0"/>
      <w:divBdr>
        <w:top w:val="none" w:sz="0" w:space="0" w:color="auto"/>
        <w:left w:val="none" w:sz="0" w:space="0" w:color="auto"/>
        <w:bottom w:val="none" w:sz="0" w:space="0" w:color="auto"/>
        <w:right w:val="none" w:sz="0" w:space="0" w:color="auto"/>
      </w:divBdr>
    </w:div>
    <w:div w:id="1921670736">
      <w:bodyDiv w:val="1"/>
      <w:marLeft w:val="0"/>
      <w:marRight w:val="0"/>
      <w:marTop w:val="0"/>
      <w:marBottom w:val="0"/>
      <w:divBdr>
        <w:top w:val="none" w:sz="0" w:space="0" w:color="auto"/>
        <w:left w:val="none" w:sz="0" w:space="0" w:color="auto"/>
        <w:bottom w:val="none" w:sz="0" w:space="0" w:color="auto"/>
        <w:right w:val="none" w:sz="0" w:space="0" w:color="auto"/>
      </w:divBdr>
    </w:div>
    <w:div w:id="1922521944">
      <w:bodyDiv w:val="1"/>
      <w:marLeft w:val="0"/>
      <w:marRight w:val="0"/>
      <w:marTop w:val="0"/>
      <w:marBottom w:val="0"/>
      <w:divBdr>
        <w:top w:val="none" w:sz="0" w:space="0" w:color="auto"/>
        <w:left w:val="none" w:sz="0" w:space="0" w:color="auto"/>
        <w:bottom w:val="none" w:sz="0" w:space="0" w:color="auto"/>
        <w:right w:val="none" w:sz="0" w:space="0" w:color="auto"/>
      </w:divBdr>
    </w:div>
    <w:div w:id="1927500282">
      <w:bodyDiv w:val="1"/>
      <w:marLeft w:val="0"/>
      <w:marRight w:val="0"/>
      <w:marTop w:val="0"/>
      <w:marBottom w:val="0"/>
      <w:divBdr>
        <w:top w:val="none" w:sz="0" w:space="0" w:color="auto"/>
        <w:left w:val="none" w:sz="0" w:space="0" w:color="auto"/>
        <w:bottom w:val="none" w:sz="0" w:space="0" w:color="auto"/>
        <w:right w:val="none" w:sz="0" w:space="0" w:color="auto"/>
      </w:divBdr>
    </w:div>
    <w:div w:id="1929777420">
      <w:bodyDiv w:val="1"/>
      <w:marLeft w:val="0"/>
      <w:marRight w:val="0"/>
      <w:marTop w:val="0"/>
      <w:marBottom w:val="0"/>
      <w:divBdr>
        <w:top w:val="none" w:sz="0" w:space="0" w:color="auto"/>
        <w:left w:val="none" w:sz="0" w:space="0" w:color="auto"/>
        <w:bottom w:val="none" w:sz="0" w:space="0" w:color="auto"/>
        <w:right w:val="none" w:sz="0" w:space="0" w:color="auto"/>
      </w:divBdr>
    </w:div>
    <w:div w:id="1930652549">
      <w:bodyDiv w:val="1"/>
      <w:marLeft w:val="0"/>
      <w:marRight w:val="0"/>
      <w:marTop w:val="0"/>
      <w:marBottom w:val="0"/>
      <w:divBdr>
        <w:top w:val="none" w:sz="0" w:space="0" w:color="auto"/>
        <w:left w:val="none" w:sz="0" w:space="0" w:color="auto"/>
        <w:bottom w:val="none" w:sz="0" w:space="0" w:color="auto"/>
        <w:right w:val="none" w:sz="0" w:space="0" w:color="auto"/>
      </w:divBdr>
    </w:div>
    <w:div w:id="1934974078">
      <w:bodyDiv w:val="1"/>
      <w:marLeft w:val="0"/>
      <w:marRight w:val="0"/>
      <w:marTop w:val="0"/>
      <w:marBottom w:val="0"/>
      <w:divBdr>
        <w:top w:val="none" w:sz="0" w:space="0" w:color="auto"/>
        <w:left w:val="none" w:sz="0" w:space="0" w:color="auto"/>
        <w:bottom w:val="none" w:sz="0" w:space="0" w:color="auto"/>
        <w:right w:val="none" w:sz="0" w:space="0" w:color="auto"/>
      </w:divBdr>
    </w:div>
    <w:div w:id="1941523914">
      <w:bodyDiv w:val="1"/>
      <w:marLeft w:val="0"/>
      <w:marRight w:val="0"/>
      <w:marTop w:val="0"/>
      <w:marBottom w:val="0"/>
      <w:divBdr>
        <w:top w:val="none" w:sz="0" w:space="0" w:color="auto"/>
        <w:left w:val="none" w:sz="0" w:space="0" w:color="auto"/>
        <w:bottom w:val="none" w:sz="0" w:space="0" w:color="auto"/>
        <w:right w:val="none" w:sz="0" w:space="0" w:color="auto"/>
      </w:divBdr>
    </w:div>
    <w:div w:id="1942175640">
      <w:bodyDiv w:val="1"/>
      <w:marLeft w:val="0"/>
      <w:marRight w:val="0"/>
      <w:marTop w:val="0"/>
      <w:marBottom w:val="0"/>
      <w:divBdr>
        <w:top w:val="none" w:sz="0" w:space="0" w:color="auto"/>
        <w:left w:val="none" w:sz="0" w:space="0" w:color="auto"/>
        <w:bottom w:val="none" w:sz="0" w:space="0" w:color="auto"/>
        <w:right w:val="none" w:sz="0" w:space="0" w:color="auto"/>
      </w:divBdr>
    </w:div>
    <w:div w:id="1945532919">
      <w:bodyDiv w:val="1"/>
      <w:marLeft w:val="0"/>
      <w:marRight w:val="0"/>
      <w:marTop w:val="0"/>
      <w:marBottom w:val="0"/>
      <w:divBdr>
        <w:top w:val="none" w:sz="0" w:space="0" w:color="auto"/>
        <w:left w:val="none" w:sz="0" w:space="0" w:color="auto"/>
        <w:bottom w:val="none" w:sz="0" w:space="0" w:color="auto"/>
        <w:right w:val="none" w:sz="0" w:space="0" w:color="auto"/>
      </w:divBdr>
    </w:div>
    <w:div w:id="1950814428">
      <w:bodyDiv w:val="1"/>
      <w:marLeft w:val="0"/>
      <w:marRight w:val="0"/>
      <w:marTop w:val="0"/>
      <w:marBottom w:val="0"/>
      <w:divBdr>
        <w:top w:val="none" w:sz="0" w:space="0" w:color="auto"/>
        <w:left w:val="none" w:sz="0" w:space="0" w:color="auto"/>
        <w:bottom w:val="none" w:sz="0" w:space="0" w:color="auto"/>
        <w:right w:val="none" w:sz="0" w:space="0" w:color="auto"/>
      </w:divBdr>
    </w:div>
    <w:div w:id="1952087732">
      <w:bodyDiv w:val="1"/>
      <w:marLeft w:val="0"/>
      <w:marRight w:val="0"/>
      <w:marTop w:val="0"/>
      <w:marBottom w:val="0"/>
      <w:divBdr>
        <w:top w:val="none" w:sz="0" w:space="0" w:color="auto"/>
        <w:left w:val="none" w:sz="0" w:space="0" w:color="auto"/>
        <w:bottom w:val="none" w:sz="0" w:space="0" w:color="auto"/>
        <w:right w:val="none" w:sz="0" w:space="0" w:color="auto"/>
      </w:divBdr>
    </w:div>
    <w:div w:id="1955667154">
      <w:bodyDiv w:val="1"/>
      <w:marLeft w:val="0"/>
      <w:marRight w:val="0"/>
      <w:marTop w:val="0"/>
      <w:marBottom w:val="0"/>
      <w:divBdr>
        <w:top w:val="none" w:sz="0" w:space="0" w:color="auto"/>
        <w:left w:val="none" w:sz="0" w:space="0" w:color="auto"/>
        <w:bottom w:val="none" w:sz="0" w:space="0" w:color="auto"/>
        <w:right w:val="none" w:sz="0" w:space="0" w:color="auto"/>
      </w:divBdr>
    </w:div>
    <w:div w:id="1961916001">
      <w:bodyDiv w:val="1"/>
      <w:marLeft w:val="0"/>
      <w:marRight w:val="0"/>
      <w:marTop w:val="0"/>
      <w:marBottom w:val="0"/>
      <w:divBdr>
        <w:top w:val="none" w:sz="0" w:space="0" w:color="auto"/>
        <w:left w:val="none" w:sz="0" w:space="0" w:color="auto"/>
        <w:bottom w:val="none" w:sz="0" w:space="0" w:color="auto"/>
        <w:right w:val="none" w:sz="0" w:space="0" w:color="auto"/>
      </w:divBdr>
    </w:div>
    <w:div w:id="1963610601">
      <w:bodyDiv w:val="1"/>
      <w:marLeft w:val="0"/>
      <w:marRight w:val="0"/>
      <w:marTop w:val="0"/>
      <w:marBottom w:val="0"/>
      <w:divBdr>
        <w:top w:val="none" w:sz="0" w:space="0" w:color="auto"/>
        <w:left w:val="none" w:sz="0" w:space="0" w:color="auto"/>
        <w:bottom w:val="none" w:sz="0" w:space="0" w:color="auto"/>
        <w:right w:val="none" w:sz="0" w:space="0" w:color="auto"/>
      </w:divBdr>
    </w:div>
    <w:div w:id="1971284307">
      <w:bodyDiv w:val="1"/>
      <w:marLeft w:val="0"/>
      <w:marRight w:val="0"/>
      <w:marTop w:val="0"/>
      <w:marBottom w:val="0"/>
      <w:divBdr>
        <w:top w:val="none" w:sz="0" w:space="0" w:color="auto"/>
        <w:left w:val="none" w:sz="0" w:space="0" w:color="auto"/>
        <w:bottom w:val="none" w:sz="0" w:space="0" w:color="auto"/>
        <w:right w:val="none" w:sz="0" w:space="0" w:color="auto"/>
      </w:divBdr>
    </w:div>
    <w:div w:id="1972399445">
      <w:bodyDiv w:val="1"/>
      <w:marLeft w:val="0"/>
      <w:marRight w:val="0"/>
      <w:marTop w:val="0"/>
      <w:marBottom w:val="0"/>
      <w:divBdr>
        <w:top w:val="none" w:sz="0" w:space="0" w:color="auto"/>
        <w:left w:val="none" w:sz="0" w:space="0" w:color="auto"/>
        <w:bottom w:val="none" w:sz="0" w:space="0" w:color="auto"/>
        <w:right w:val="none" w:sz="0" w:space="0" w:color="auto"/>
      </w:divBdr>
    </w:div>
    <w:div w:id="1974167281">
      <w:bodyDiv w:val="1"/>
      <w:marLeft w:val="0"/>
      <w:marRight w:val="0"/>
      <w:marTop w:val="0"/>
      <w:marBottom w:val="0"/>
      <w:divBdr>
        <w:top w:val="none" w:sz="0" w:space="0" w:color="auto"/>
        <w:left w:val="none" w:sz="0" w:space="0" w:color="auto"/>
        <w:bottom w:val="none" w:sz="0" w:space="0" w:color="auto"/>
        <w:right w:val="none" w:sz="0" w:space="0" w:color="auto"/>
      </w:divBdr>
    </w:div>
    <w:div w:id="1974601403">
      <w:bodyDiv w:val="1"/>
      <w:marLeft w:val="0"/>
      <w:marRight w:val="0"/>
      <w:marTop w:val="0"/>
      <w:marBottom w:val="0"/>
      <w:divBdr>
        <w:top w:val="none" w:sz="0" w:space="0" w:color="auto"/>
        <w:left w:val="none" w:sz="0" w:space="0" w:color="auto"/>
        <w:bottom w:val="none" w:sz="0" w:space="0" w:color="auto"/>
        <w:right w:val="none" w:sz="0" w:space="0" w:color="auto"/>
      </w:divBdr>
    </w:div>
    <w:div w:id="1976180807">
      <w:bodyDiv w:val="1"/>
      <w:marLeft w:val="0"/>
      <w:marRight w:val="0"/>
      <w:marTop w:val="0"/>
      <w:marBottom w:val="0"/>
      <w:divBdr>
        <w:top w:val="none" w:sz="0" w:space="0" w:color="auto"/>
        <w:left w:val="none" w:sz="0" w:space="0" w:color="auto"/>
        <w:bottom w:val="none" w:sz="0" w:space="0" w:color="auto"/>
        <w:right w:val="none" w:sz="0" w:space="0" w:color="auto"/>
      </w:divBdr>
    </w:div>
    <w:div w:id="1979529017">
      <w:bodyDiv w:val="1"/>
      <w:marLeft w:val="0"/>
      <w:marRight w:val="0"/>
      <w:marTop w:val="0"/>
      <w:marBottom w:val="0"/>
      <w:divBdr>
        <w:top w:val="none" w:sz="0" w:space="0" w:color="auto"/>
        <w:left w:val="none" w:sz="0" w:space="0" w:color="auto"/>
        <w:bottom w:val="none" w:sz="0" w:space="0" w:color="auto"/>
        <w:right w:val="none" w:sz="0" w:space="0" w:color="auto"/>
      </w:divBdr>
      <w:divsChild>
        <w:div w:id="2136871745">
          <w:marLeft w:val="0"/>
          <w:marRight w:val="0"/>
          <w:marTop w:val="0"/>
          <w:marBottom w:val="0"/>
          <w:divBdr>
            <w:top w:val="none" w:sz="0" w:space="0" w:color="auto"/>
            <w:left w:val="none" w:sz="0" w:space="0" w:color="auto"/>
            <w:bottom w:val="none" w:sz="0" w:space="0" w:color="auto"/>
            <w:right w:val="none" w:sz="0" w:space="0" w:color="auto"/>
          </w:divBdr>
          <w:divsChild>
            <w:div w:id="1309021126">
              <w:marLeft w:val="0"/>
              <w:marRight w:val="0"/>
              <w:marTop w:val="0"/>
              <w:marBottom w:val="0"/>
              <w:divBdr>
                <w:top w:val="none" w:sz="0" w:space="0" w:color="auto"/>
                <w:left w:val="none" w:sz="0" w:space="0" w:color="auto"/>
                <w:bottom w:val="none" w:sz="0" w:space="0" w:color="auto"/>
                <w:right w:val="none" w:sz="0" w:space="0" w:color="auto"/>
              </w:divBdr>
            </w:div>
            <w:div w:id="615789838">
              <w:marLeft w:val="0"/>
              <w:marRight w:val="0"/>
              <w:marTop w:val="0"/>
              <w:marBottom w:val="0"/>
              <w:divBdr>
                <w:top w:val="none" w:sz="0" w:space="0" w:color="auto"/>
                <w:left w:val="none" w:sz="0" w:space="0" w:color="auto"/>
                <w:bottom w:val="none" w:sz="0" w:space="0" w:color="auto"/>
                <w:right w:val="none" w:sz="0" w:space="0" w:color="auto"/>
              </w:divBdr>
            </w:div>
            <w:div w:id="81075619">
              <w:marLeft w:val="0"/>
              <w:marRight w:val="0"/>
              <w:marTop w:val="0"/>
              <w:marBottom w:val="0"/>
              <w:divBdr>
                <w:top w:val="none" w:sz="0" w:space="0" w:color="auto"/>
                <w:left w:val="none" w:sz="0" w:space="0" w:color="auto"/>
                <w:bottom w:val="none" w:sz="0" w:space="0" w:color="auto"/>
                <w:right w:val="none" w:sz="0" w:space="0" w:color="auto"/>
              </w:divBdr>
            </w:div>
            <w:div w:id="196162125">
              <w:marLeft w:val="0"/>
              <w:marRight w:val="0"/>
              <w:marTop w:val="0"/>
              <w:marBottom w:val="0"/>
              <w:divBdr>
                <w:top w:val="none" w:sz="0" w:space="0" w:color="auto"/>
                <w:left w:val="none" w:sz="0" w:space="0" w:color="auto"/>
                <w:bottom w:val="none" w:sz="0" w:space="0" w:color="auto"/>
                <w:right w:val="none" w:sz="0" w:space="0" w:color="auto"/>
              </w:divBdr>
            </w:div>
            <w:div w:id="956109538">
              <w:marLeft w:val="0"/>
              <w:marRight w:val="0"/>
              <w:marTop w:val="0"/>
              <w:marBottom w:val="0"/>
              <w:divBdr>
                <w:top w:val="none" w:sz="0" w:space="0" w:color="auto"/>
                <w:left w:val="none" w:sz="0" w:space="0" w:color="auto"/>
                <w:bottom w:val="none" w:sz="0" w:space="0" w:color="auto"/>
                <w:right w:val="none" w:sz="0" w:space="0" w:color="auto"/>
              </w:divBdr>
            </w:div>
          </w:divsChild>
        </w:div>
        <w:div w:id="956911628">
          <w:marLeft w:val="0"/>
          <w:marRight w:val="0"/>
          <w:marTop w:val="120"/>
          <w:marBottom w:val="0"/>
          <w:divBdr>
            <w:top w:val="none" w:sz="0" w:space="0" w:color="auto"/>
            <w:left w:val="none" w:sz="0" w:space="0" w:color="auto"/>
            <w:bottom w:val="none" w:sz="0" w:space="0" w:color="auto"/>
            <w:right w:val="none" w:sz="0" w:space="0" w:color="auto"/>
          </w:divBdr>
          <w:divsChild>
            <w:div w:id="67581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727734">
      <w:bodyDiv w:val="1"/>
      <w:marLeft w:val="0"/>
      <w:marRight w:val="0"/>
      <w:marTop w:val="0"/>
      <w:marBottom w:val="0"/>
      <w:divBdr>
        <w:top w:val="none" w:sz="0" w:space="0" w:color="auto"/>
        <w:left w:val="none" w:sz="0" w:space="0" w:color="auto"/>
        <w:bottom w:val="none" w:sz="0" w:space="0" w:color="auto"/>
        <w:right w:val="none" w:sz="0" w:space="0" w:color="auto"/>
      </w:divBdr>
    </w:div>
    <w:div w:id="1989480347">
      <w:bodyDiv w:val="1"/>
      <w:marLeft w:val="0"/>
      <w:marRight w:val="0"/>
      <w:marTop w:val="0"/>
      <w:marBottom w:val="0"/>
      <w:divBdr>
        <w:top w:val="none" w:sz="0" w:space="0" w:color="auto"/>
        <w:left w:val="none" w:sz="0" w:space="0" w:color="auto"/>
        <w:bottom w:val="none" w:sz="0" w:space="0" w:color="auto"/>
        <w:right w:val="none" w:sz="0" w:space="0" w:color="auto"/>
      </w:divBdr>
    </w:div>
    <w:div w:id="1999914241">
      <w:bodyDiv w:val="1"/>
      <w:marLeft w:val="0"/>
      <w:marRight w:val="0"/>
      <w:marTop w:val="0"/>
      <w:marBottom w:val="0"/>
      <w:divBdr>
        <w:top w:val="none" w:sz="0" w:space="0" w:color="auto"/>
        <w:left w:val="none" w:sz="0" w:space="0" w:color="auto"/>
        <w:bottom w:val="none" w:sz="0" w:space="0" w:color="auto"/>
        <w:right w:val="none" w:sz="0" w:space="0" w:color="auto"/>
      </w:divBdr>
    </w:div>
    <w:div w:id="2001689382">
      <w:bodyDiv w:val="1"/>
      <w:marLeft w:val="0"/>
      <w:marRight w:val="0"/>
      <w:marTop w:val="0"/>
      <w:marBottom w:val="0"/>
      <w:divBdr>
        <w:top w:val="none" w:sz="0" w:space="0" w:color="auto"/>
        <w:left w:val="none" w:sz="0" w:space="0" w:color="auto"/>
        <w:bottom w:val="none" w:sz="0" w:space="0" w:color="auto"/>
        <w:right w:val="none" w:sz="0" w:space="0" w:color="auto"/>
      </w:divBdr>
    </w:div>
    <w:div w:id="2002275707">
      <w:bodyDiv w:val="1"/>
      <w:marLeft w:val="0"/>
      <w:marRight w:val="0"/>
      <w:marTop w:val="0"/>
      <w:marBottom w:val="0"/>
      <w:divBdr>
        <w:top w:val="none" w:sz="0" w:space="0" w:color="auto"/>
        <w:left w:val="none" w:sz="0" w:space="0" w:color="auto"/>
        <w:bottom w:val="none" w:sz="0" w:space="0" w:color="auto"/>
        <w:right w:val="none" w:sz="0" w:space="0" w:color="auto"/>
      </w:divBdr>
    </w:div>
    <w:div w:id="2004578888">
      <w:bodyDiv w:val="1"/>
      <w:marLeft w:val="0"/>
      <w:marRight w:val="0"/>
      <w:marTop w:val="0"/>
      <w:marBottom w:val="0"/>
      <w:divBdr>
        <w:top w:val="none" w:sz="0" w:space="0" w:color="auto"/>
        <w:left w:val="none" w:sz="0" w:space="0" w:color="auto"/>
        <w:bottom w:val="none" w:sz="0" w:space="0" w:color="auto"/>
        <w:right w:val="none" w:sz="0" w:space="0" w:color="auto"/>
      </w:divBdr>
    </w:div>
    <w:div w:id="2007903787">
      <w:bodyDiv w:val="1"/>
      <w:marLeft w:val="0"/>
      <w:marRight w:val="0"/>
      <w:marTop w:val="0"/>
      <w:marBottom w:val="0"/>
      <w:divBdr>
        <w:top w:val="none" w:sz="0" w:space="0" w:color="auto"/>
        <w:left w:val="none" w:sz="0" w:space="0" w:color="auto"/>
        <w:bottom w:val="none" w:sz="0" w:space="0" w:color="auto"/>
        <w:right w:val="none" w:sz="0" w:space="0" w:color="auto"/>
      </w:divBdr>
    </w:div>
    <w:div w:id="2008513109">
      <w:bodyDiv w:val="1"/>
      <w:marLeft w:val="0"/>
      <w:marRight w:val="0"/>
      <w:marTop w:val="0"/>
      <w:marBottom w:val="0"/>
      <w:divBdr>
        <w:top w:val="none" w:sz="0" w:space="0" w:color="auto"/>
        <w:left w:val="none" w:sz="0" w:space="0" w:color="auto"/>
        <w:bottom w:val="none" w:sz="0" w:space="0" w:color="auto"/>
        <w:right w:val="none" w:sz="0" w:space="0" w:color="auto"/>
      </w:divBdr>
    </w:div>
    <w:div w:id="2008554327">
      <w:bodyDiv w:val="1"/>
      <w:marLeft w:val="0"/>
      <w:marRight w:val="0"/>
      <w:marTop w:val="0"/>
      <w:marBottom w:val="0"/>
      <w:divBdr>
        <w:top w:val="none" w:sz="0" w:space="0" w:color="auto"/>
        <w:left w:val="none" w:sz="0" w:space="0" w:color="auto"/>
        <w:bottom w:val="none" w:sz="0" w:space="0" w:color="auto"/>
        <w:right w:val="none" w:sz="0" w:space="0" w:color="auto"/>
      </w:divBdr>
    </w:div>
    <w:div w:id="2012875978">
      <w:bodyDiv w:val="1"/>
      <w:marLeft w:val="0"/>
      <w:marRight w:val="0"/>
      <w:marTop w:val="0"/>
      <w:marBottom w:val="0"/>
      <w:divBdr>
        <w:top w:val="none" w:sz="0" w:space="0" w:color="auto"/>
        <w:left w:val="none" w:sz="0" w:space="0" w:color="auto"/>
        <w:bottom w:val="none" w:sz="0" w:space="0" w:color="auto"/>
        <w:right w:val="none" w:sz="0" w:space="0" w:color="auto"/>
      </w:divBdr>
    </w:div>
    <w:div w:id="2015111391">
      <w:bodyDiv w:val="1"/>
      <w:marLeft w:val="0"/>
      <w:marRight w:val="0"/>
      <w:marTop w:val="0"/>
      <w:marBottom w:val="0"/>
      <w:divBdr>
        <w:top w:val="none" w:sz="0" w:space="0" w:color="auto"/>
        <w:left w:val="none" w:sz="0" w:space="0" w:color="auto"/>
        <w:bottom w:val="none" w:sz="0" w:space="0" w:color="auto"/>
        <w:right w:val="none" w:sz="0" w:space="0" w:color="auto"/>
      </w:divBdr>
    </w:div>
    <w:div w:id="2016885430">
      <w:bodyDiv w:val="1"/>
      <w:marLeft w:val="0"/>
      <w:marRight w:val="0"/>
      <w:marTop w:val="0"/>
      <w:marBottom w:val="0"/>
      <w:divBdr>
        <w:top w:val="none" w:sz="0" w:space="0" w:color="auto"/>
        <w:left w:val="none" w:sz="0" w:space="0" w:color="auto"/>
        <w:bottom w:val="none" w:sz="0" w:space="0" w:color="auto"/>
        <w:right w:val="none" w:sz="0" w:space="0" w:color="auto"/>
      </w:divBdr>
    </w:div>
    <w:div w:id="2020422030">
      <w:bodyDiv w:val="1"/>
      <w:marLeft w:val="0"/>
      <w:marRight w:val="0"/>
      <w:marTop w:val="0"/>
      <w:marBottom w:val="0"/>
      <w:divBdr>
        <w:top w:val="none" w:sz="0" w:space="0" w:color="auto"/>
        <w:left w:val="none" w:sz="0" w:space="0" w:color="auto"/>
        <w:bottom w:val="none" w:sz="0" w:space="0" w:color="auto"/>
        <w:right w:val="none" w:sz="0" w:space="0" w:color="auto"/>
      </w:divBdr>
    </w:div>
    <w:div w:id="2020811552">
      <w:bodyDiv w:val="1"/>
      <w:marLeft w:val="0"/>
      <w:marRight w:val="0"/>
      <w:marTop w:val="0"/>
      <w:marBottom w:val="0"/>
      <w:divBdr>
        <w:top w:val="none" w:sz="0" w:space="0" w:color="auto"/>
        <w:left w:val="none" w:sz="0" w:space="0" w:color="auto"/>
        <w:bottom w:val="none" w:sz="0" w:space="0" w:color="auto"/>
        <w:right w:val="none" w:sz="0" w:space="0" w:color="auto"/>
      </w:divBdr>
    </w:div>
    <w:div w:id="2031562135">
      <w:bodyDiv w:val="1"/>
      <w:marLeft w:val="0"/>
      <w:marRight w:val="0"/>
      <w:marTop w:val="0"/>
      <w:marBottom w:val="0"/>
      <w:divBdr>
        <w:top w:val="none" w:sz="0" w:space="0" w:color="auto"/>
        <w:left w:val="none" w:sz="0" w:space="0" w:color="auto"/>
        <w:bottom w:val="none" w:sz="0" w:space="0" w:color="auto"/>
        <w:right w:val="none" w:sz="0" w:space="0" w:color="auto"/>
      </w:divBdr>
    </w:div>
    <w:div w:id="2035419463">
      <w:bodyDiv w:val="1"/>
      <w:marLeft w:val="0"/>
      <w:marRight w:val="0"/>
      <w:marTop w:val="0"/>
      <w:marBottom w:val="0"/>
      <w:divBdr>
        <w:top w:val="none" w:sz="0" w:space="0" w:color="auto"/>
        <w:left w:val="none" w:sz="0" w:space="0" w:color="auto"/>
        <w:bottom w:val="none" w:sz="0" w:space="0" w:color="auto"/>
        <w:right w:val="none" w:sz="0" w:space="0" w:color="auto"/>
      </w:divBdr>
    </w:div>
    <w:div w:id="2037467438">
      <w:bodyDiv w:val="1"/>
      <w:marLeft w:val="0"/>
      <w:marRight w:val="0"/>
      <w:marTop w:val="0"/>
      <w:marBottom w:val="0"/>
      <w:divBdr>
        <w:top w:val="none" w:sz="0" w:space="0" w:color="auto"/>
        <w:left w:val="none" w:sz="0" w:space="0" w:color="auto"/>
        <w:bottom w:val="none" w:sz="0" w:space="0" w:color="auto"/>
        <w:right w:val="none" w:sz="0" w:space="0" w:color="auto"/>
      </w:divBdr>
    </w:div>
    <w:div w:id="2046522115">
      <w:bodyDiv w:val="1"/>
      <w:marLeft w:val="0"/>
      <w:marRight w:val="0"/>
      <w:marTop w:val="0"/>
      <w:marBottom w:val="0"/>
      <w:divBdr>
        <w:top w:val="none" w:sz="0" w:space="0" w:color="auto"/>
        <w:left w:val="none" w:sz="0" w:space="0" w:color="auto"/>
        <w:bottom w:val="none" w:sz="0" w:space="0" w:color="auto"/>
        <w:right w:val="none" w:sz="0" w:space="0" w:color="auto"/>
      </w:divBdr>
    </w:div>
    <w:div w:id="2049527741">
      <w:bodyDiv w:val="1"/>
      <w:marLeft w:val="0"/>
      <w:marRight w:val="0"/>
      <w:marTop w:val="0"/>
      <w:marBottom w:val="0"/>
      <w:divBdr>
        <w:top w:val="none" w:sz="0" w:space="0" w:color="auto"/>
        <w:left w:val="none" w:sz="0" w:space="0" w:color="auto"/>
        <w:bottom w:val="none" w:sz="0" w:space="0" w:color="auto"/>
        <w:right w:val="none" w:sz="0" w:space="0" w:color="auto"/>
      </w:divBdr>
    </w:div>
    <w:div w:id="2055424651">
      <w:bodyDiv w:val="1"/>
      <w:marLeft w:val="0"/>
      <w:marRight w:val="0"/>
      <w:marTop w:val="0"/>
      <w:marBottom w:val="0"/>
      <w:divBdr>
        <w:top w:val="none" w:sz="0" w:space="0" w:color="auto"/>
        <w:left w:val="none" w:sz="0" w:space="0" w:color="auto"/>
        <w:bottom w:val="none" w:sz="0" w:space="0" w:color="auto"/>
        <w:right w:val="none" w:sz="0" w:space="0" w:color="auto"/>
      </w:divBdr>
    </w:div>
    <w:div w:id="2058383841">
      <w:bodyDiv w:val="1"/>
      <w:marLeft w:val="0"/>
      <w:marRight w:val="0"/>
      <w:marTop w:val="0"/>
      <w:marBottom w:val="0"/>
      <w:divBdr>
        <w:top w:val="none" w:sz="0" w:space="0" w:color="auto"/>
        <w:left w:val="none" w:sz="0" w:space="0" w:color="auto"/>
        <w:bottom w:val="none" w:sz="0" w:space="0" w:color="auto"/>
        <w:right w:val="none" w:sz="0" w:space="0" w:color="auto"/>
      </w:divBdr>
    </w:div>
    <w:div w:id="2059159189">
      <w:bodyDiv w:val="1"/>
      <w:marLeft w:val="0"/>
      <w:marRight w:val="0"/>
      <w:marTop w:val="0"/>
      <w:marBottom w:val="0"/>
      <w:divBdr>
        <w:top w:val="none" w:sz="0" w:space="0" w:color="auto"/>
        <w:left w:val="none" w:sz="0" w:space="0" w:color="auto"/>
        <w:bottom w:val="none" w:sz="0" w:space="0" w:color="auto"/>
        <w:right w:val="none" w:sz="0" w:space="0" w:color="auto"/>
      </w:divBdr>
    </w:div>
    <w:div w:id="2073383137">
      <w:bodyDiv w:val="1"/>
      <w:marLeft w:val="0"/>
      <w:marRight w:val="0"/>
      <w:marTop w:val="0"/>
      <w:marBottom w:val="0"/>
      <w:divBdr>
        <w:top w:val="none" w:sz="0" w:space="0" w:color="auto"/>
        <w:left w:val="none" w:sz="0" w:space="0" w:color="auto"/>
        <w:bottom w:val="none" w:sz="0" w:space="0" w:color="auto"/>
        <w:right w:val="none" w:sz="0" w:space="0" w:color="auto"/>
      </w:divBdr>
    </w:div>
    <w:div w:id="2080326914">
      <w:bodyDiv w:val="1"/>
      <w:marLeft w:val="0"/>
      <w:marRight w:val="0"/>
      <w:marTop w:val="0"/>
      <w:marBottom w:val="0"/>
      <w:divBdr>
        <w:top w:val="none" w:sz="0" w:space="0" w:color="auto"/>
        <w:left w:val="none" w:sz="0" w:space="0" w:color="auto"/>
        <w:bottom w:val="none" w:sz="0" w:space="0" w:color="auto"/>
        <w:right w:val="none" w:sz="0" w:space="0" w:color="auto"/>
      </w:divBdr>
    </w:div>
    <w:div w:id="2081517773">
      <w:bodyDiv w:val="1"/>
      <w:marLeft w:val="0"/>
      <w:marRight w:val="0"/>
      <w:marTop w:val="0"/>
      <w:marBottom w:val="0"/>
      <w:divBdr>
        <w:top w:val="none" w:sz="0" w:space="0" w:color="auto"/>
        <w:left w:val="none" w:sz="0" w:space="0" w:color="auto"/>
        <w:bottom w:val="none" w:sz="0" w:space="0" w:color="auto"/>
        <w:right w:val="none" w:sz="0" w:space="0" w:color="auto"/>
      </w:divBdr>
    </w:div>
    <w:div w:id="2086612115">
      <w:bodyDiv w:val="1"/>
      <w:marLeft w:val="0"/>
      <w:marRight w:val="0"/>
      <w:marTop w:val="0"/>
      <w:marBottom w:val="0"/>
      <w:divBdr>
        <w:top w:val="none" w:sz="0" w:space="0" w:color="auto"/>
        <w:left w:val="none" w:sz="0" w:space="0" w:color="auto"/>
        <w:bottom w:val="none" w:sz="0" w:space="0" w:color="auto"/>
        <w:right w:val="none" w:sz="0" w:space="0" w:color="auto"/>
      </w:divBdr>
    </w:div>
    <w:div w:id="2089299890">
      <w:bodyDiv w:val="1"/>
      <w:marLeft w:val="0"/>
      <w:marRight w:val="0"/>
      <w:marTop w:val="0"/>
      <w:marBottom w:val="0"/>
      <w:divBdr>
        <w:top w:val="none" w:sz="0" w:space="0" w:color="auto"/>
        <w:left w:val="none" w:sz="0" w:space="0" w:color="auto"/>
        <w:bottom w:val="none" w:sz="0" w:space="0" w:color="auto"/>
        <w:right w:val="none" w:sz="0" w:space="0" w:color="auto"/>
      </w:divBdr>
    </w:div>
    <w:div w:id="2091732328">
      <w:bodyDiv w:val="1"/>
      <w:marLeft w:val="0"/>
      <w:marRight w:val="0"/>
      <w:marTop w:val="0"/>
      <w:marBottom w:val="0"/>
      <w:divBdr>
        <w:top w:val="none" w:sz="0" w:space="0" w:color="auto"/>
        <w:left w:val="none" w:sz="0" w:space="0" w:color="auto"/>
        <w:bottom w:val="none" w:sz="0" w:space="0" w:color="auto"/>
        <w:right w:val="none" w:sz="0" w:space="0" w:color="auto"/>
      </w:divBdr>
    </w:div>
    <w:div w:id="2093505964">
      <w:bodyDiv w:val="1"/>
      <w:marLeft w:val="0"/>
      <w:marRight w:val="0"/>
      <w:marTop w:val="0"/>
      <w:marBottom w:val="0"/>
      <w:divBdr>
        <w:top w:val="none" w:sz="0" w:space="0" w:color="auto"/>
        <w:left w:val="none" w:sz="0" w:space="0" w:color="auto"/>
        <w:bottom w:val="none" w:sz="0" w:space="0" w:color="auto"/>
        <w:right w:val="none" w:sz="0" w:space="0" w:color="auto"/>
      </w:divBdr>
    </w:div>
    <w:div w:id="2104836582">
      <w:bodyDiv w:val="1"/>
      <w:marLeft w:val="0"/>
      <w:marRight w:val="0"/>
      <w:marTop w:val="0"/>
      <w:marBottom w:val="0"/>
      <w:divBdr>
        <w:top w:val="none" w:sz="0" w:space="0" w:color="auto"/>
        <w:left w:val="none" w:sz="0" w:space="0" w:color="auto"/>
        <w:bottom w:val="none" w:sz="0" w:space="0" w:color="auto"/>
        <w:right w:val="none" w:sz="0" w:space="0" w:color="auto"/>
      </w:divBdr>
    </w:div>
    <w:div w:id="2105683362">
      <w:bodyDiv w:val="1"/>
      <w:marLeft w:val="0"/>
      <w:marRight w:val="0"/>
      <w:marTop w:val="0"/>
      <w:marBottom w:val="0"/>
      <w:divBdr>
        <w:top w:val="none" w:sz="0" w:space="0" w:color="auto"/>
        <w:left w:val="none" w:sz="0" w:space="0" w:color="auto"/>
        <w:bottom w:val="none" w:sz="0" w:space="0" w:color="auto"/>
        <w:right w:val="none" w:sz="0" w:space="0" w:color="auto"/>
      </w:divBdr>
    </w:div>
    <w:div w:id="2106221042">
      <w:bodyDiv w:val="1"/>
      <w:marLeft w:val="0"/>
      <w:marRight w:val="0"/>
      <w:marTop w:val="0"/>
      <w:marBottom w:val="0"/>
      <w:divBdr>
        <w:top w:val="none" w:sz="0" w:space="0" w:color="auto"/>
        <w:left w:val="none" w:sz="0" w:space="0" w:color="auto"/>
        <w:bottom w:val="none" w:sz="0" w:space="0" w:color="auto"/>
        <w:right w:val="none" w:sz="0" w:space="0" w:color="auto"/>
      </w:divBdr>
    </w:div>
    <w:div w:id="2110544762">
      <w:bodyDiv w:val="1"/>
      <w:marLeft w:val="0"/>
      <w:marRight w:val="0"/>
      <w:marTop w:val="0"/>
      <w:marBottom w:val="0"/>
      <w:divBdr>
        <w:top w:val="none" w:sz="0" w:space="0" w:color="auto"/>
        <w:left w:val="none" w:sz="0" w:space="0" w:color="auto"/>
        <w:bottom w:val="none" w:sz="0" w:space="0" w:color="auto"/>
        <w:right w:val="none" w:sz="0" w:space="0" w:color="auto"/>
      </w:divBdr>
    </w:div>
    <w:div w:id="2114743923">
      <w:bodyDiv w:val="1"/>
      <w:marLeft w:val="0"/>
      <w:marRight w:val="0"/>
      <w:marTop w:val="0"/>
      <w:marBottom w:val="0"/>
      <w:divBdr>
        <w:top w:val="none" w:sz="0" w:space="0" w:color="auto"/>
        <w:left w:val="none" w:sz="0" w:space="0" w:color="auto"/>
        <w:bottom w:val="none" w:sz="0" w:space="0" w:color="auto"/>
        <w:right w:val="none" w:sz="0" w:space="0" w:color="auto"/>
      </w:divBdr>
    </w:div>
    <w:div w:id="2117018450">
      <w:bodyDiv w:val="1"/>
      <w:marLeft w:val="0"/>
      <w:marRight w:val="0"/>
      <w:marTop w:val="0"/>
      <w:marBottom w:val="0"/>
      <w:divBdr>
        <w:top w:val="none" w:sz="0" w:space="0" w:color="auto"/>
        <w:left w:val="none" w:sz="0" w:space="0" w:color="auto"/>
        <w:bottom w:val="none" w:sz="0" w:space="0" w:color="auto"/>
        <w:right w:val="none" w:sz="0" w:space="0" w:color="auto"/>
      </w:divBdr>
    </w:div>
    <w:div w:id="2117363799">
      <w:bodyDiv w:val="1"/>
      <w:marLeft w:val="0"/>
      <w:marRight w:val="0"/>
      <w:marTop w:val="0"/>
      <w:marBottom w:val="0"/>
      <w:divBdr>
        <w:top w:val="none" w:sz="0" w:space="0" w:color="auto"/>
        <w:left w:val="none" w:sz="0" w:space="0" w:color="auto"/>
        <w:bottom w:val="none" w:sz="0" w:space="0" w:color="auto"/>
        <w:right w:val="none" w:sz="0" w:space="0" w:color="auto"/>
      </w:divBdr>
    </w:div>
    <w:div w:id="2118870063">
      <w:bodyDiv w:val="1"/>
      <w:marLeft w:val="0"/>
      <w:marRight w:val="0"/>
      <w:marTop w:val="0"/>
      <w:marBottom w:val="0"/>
      <w:divBdr>
        <w:top w:val="none" w:sz="0" w:space="0" w:color="auto"/>
        <w:left w:val="none" w:sz="0" w:space="0" w:color="auto"/>
        <w:bottom w:val="none" w:sz="0" w:space="0" w:color="auto"/>
        <w:right w:val="none" w:sz="0" w:space="0" w:color="auto"/>
      </w:divBdr>
    </w:div>
    <w:div w:id="2120174693">
      <w:bodyDiv w:val="1"/>
      <w:marLeft w:val="0"/>
      <w:marRight w:val="0"/>
      <w:marTop w:val="0"/>
      <w:marBottom w:val="0"/>
      <w:divBdr>
        <w:top w:val="none" w:sz="0" w:space="0" w:color="auto"/>
        <w:left w:val="none" w:sz="0" w:space="0" w:color="auto"/>
        <w:bottom w:val="none" w:sz="0" w:space="0" w:color="auto"/>
        <w:right w:val="none" w:sz="0" w:space="0" w:color="auto"/>
      </w:divBdr>
    </w:div>
    <w:div w:id="2121341782">
      <w:bodyDiv w:val="1"/>
      <w:marLeft w:val="0"/>
      <w:marRight w:val="0"/>
      <w:marTop w:val="0"/>
      <w:marBottom w:val="0"/>
      <w:divBdr>
        <w:top w:val="none" w:sz="0" w:space="0" w:color="auto"/>
        <w:left w:val="none" w:sz="0" w:space="0" w:color="auto"/>
        <w:bottom w:val="none" w:sz="0" w:space="0" w:color="auto"/>
        <w:right w:val="none" w:sz="0" w:space="0" w:color="auto"/>
      </w:divBdr>
    </w:div>
    <w:div w:id="2121755192">
      <w:bodyDiv w:val="1"/>
      <w:marLeft w:val="0"/>
      <w:marRight w:val="0"/>
      <w:marTop w:val="0"/>
      <w:marBottom w:val="0"/>
      <w:divBdr>
        <w:top w:val="none" w:sz="0" w:space="0" w:color="auto"/>
        <w:left w:val="none" w:sz="0" w:space="0" w:color="auto"/>
        <w:bottom w:val="none" w:sz="0" w:space="0" w:color="auto"/>
        <w:right w:val="none" w:sz="0" w:space="0" w:color="auto"/>
      </w:divBdr>
    </w:div>
    <w:div w:id="2125078874">
      <w:bodyDiv w:val="1"/>
      <w:marLeft w:val="0"/>
      <w:marRight w:val="0"/>
      <w:marTop w:val="0"/>
      <w:marBottom w:val="0"/>
      <w:divBdr>
        <w:top w:val="none" w:sz="0" w:space="0" w:color="auto"/>
        <w:left w:val="none" w:sz="0" w:space="0" w:color="auto"/>
        <w:bottom w:val="none" w:sz="0" w:space="0" w:color="auto"/>
        <w:right w:val="none" w:sz="0" w:space="0" w:color="auto"/>
      </w:divBdr>
    </w:div>
    <w:div w:id="2129077537">
      <w:bodyDiv w:val="1"/>
      <w:marLeft w:val="0"/>
      <w:marRight w:val="0"/>
      <w:marTop w:val="0"/>
      <w:marBottom w:val="0"/>
      <w:divBdr>
        <w:top w:val="none" w:sz="0" w:space="0" w:color="auto"/>
        <w:left w:val="none" w:sz="0" w:space="0" w:color="auto"/>
        <w:bottom w:val="none" w:sz="0" w:space="0" w:color="auto"/>
        <w:right w:val="none" w:sz="0" w:space="0" w:color="auto"/>
      </w:divBdr>
    </w:div>
    <w:div w:id="2138840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oter" Target="footer3.xml"/><Relationship Id="rId42" Type="http://schemas.openxmlformats.org/officeDocument/2006/relationships/image" Target="media/image20.emf"/><Relationship Id="rId47" Type="http://schemas.openxmlformats.org/officeDocument/2006/relationships/header" Target="header6.xm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eader" Target="header2.xml"/><Relationship Id="rId38" Type="http://schemas.openxmlformats.org/officeDocument/2006/relationships/hyperlink" Target="file:///C:\Git\verslag\rapportICTEO1.docx" TargetMode="External"/><Relationship Id="rId46"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header" Target="header1.xml"/><Relationship Id="rId37" Type="http://schemas.openxmlformats.org/officeDocument/2006/relationships/header" Target="header4.xml"/><Relationship Id="rId40" Type="http://schemas.openxmlformats.org/officeDocument/2006/relationships/image" Target="media/image18.png"/><Relationship Id="rId45" Type="http://schemas.openxmlformats.org/officeDocument/2006/relationships/oleObject" Target="embeddings/oleObject2.bin"/><Relationship Id="rId5" Type="http://schemas.openxmlformats.org/officeDocument/2006/relationships/numbering" Target="numbering.xml"/><Relationship Id="rId15" Type="http://schemas.openxmlformats.org/officeDocument/2006/relationships/hyperlink" Target="file:///C:\Git\verslag\rapportICTEO1.docx" TargetMode="External"/><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header" Target="header3.xml"/><Relationship Id="rId49"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jpeg"/><Relationship Id="rId44" Type="http://schemas.openxmlformats.org/officeDocument/2006/relationships/image" Target="media/image2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Git\verslag\rapportICTEO1.docx"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jpeg"/><Relationship Id="rId35" Type="http://schemas.openxmlformats.org/officeDocument/2006/relationships/footer" Target="footer4.xml"/><Relationship Id="rId43" Type="http://schemas.openxmlformats.org/officeDocument/2006/relationships/oleObject" Target="embeddings/oleObject1.bin"/><Relationship Id="rId48"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515006F130CC499751D473F022C739" ma:contentTypeVersion="10" ma:contentTypeDescription="Een nieuw document maken." ma:contentTypeScope="" ma:versionID="bdda56d622ca8f04769ab32d03802b3b">
  <xsd:schema xmlns:xsd="http://www.w3.org/2001/XMLSchema" xmlns:xs="http://www.w3.org/2001/XMLSchema" xmlns:p="http://schemas.microsoft.com/office/2006/metadata/properties" xmlns:ns3="3b55a493-1761-4707-92ef-aeed665eb27e" xmlns:ns4="b6e5c11a-2d6c-4e51-bad6-d91eb4f96a3b" targetNamespace="http://schemas.microsoft.com/office/2006/metadata/properties" ma:root="true" ma:fieldsID="08ee5dafb9c8877ef7af23245db45fbb" ns3:_="" ns4:_="">
    <xsd:import namespace="3b55a493-1761-4707-92ef-aeed665eb27e"/>
    <xsd:import namespace="b6e5c11a-2d6c-4e51-bad6-d91eb4f96a3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5a493-1761-4707-92ef-aeed665eb2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5c11a-2d6c-4e51-bad6-d91eb4f96a3b"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element name="SharingHintHash" ma:index="17"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Flu20</b:Tag>
    <b:SourceType>InternetSite</b:SourceType>
    <b:Guid>{7972A1B3-318C-4815-9365-78D7DE9003F9}</b:Guid>
    <b:LCID>nl-BE</b:LCID>
    <b:Author>
      <b:Author>
        <b:Corporate>Flutter</b:Corporate>
      </b:Author>
    </b:Author>
    <b:Title>Flutter</b:Title>
    <b:Year>2020</b:Year>
    <b:Month>Januari</b:Month>
    <b:Day>12</b:Day>
    <b:YearAccessed>2020</b:YearAccessed>
    <b:MonthAccessed>Januari</b:MonthAccessed>
    <b:DayAccessed>12</b:DayAccessed>
    <b:URL>https://flutter.dev</b:URL>
    <b:RefOrder>6</b:RefOrder>
  </b:Source>
  <b:Source>
    <b:Tag>Flu201</b:Tag>
    <b:SourceType>InternetSite</b:SourceType>
    <b:Guid>{ED295C79-D6DA-4EB6-B7DD-A704BCD1F82F}</b:Guid>
    <b:LCID>nl-BE</b:LCID>
    <b:Author>
      <b:Author>
        <b:Corporate>Flutter</b:Corporate>
      </b:Author>
    </b:Author>
    <b:Title>Flutter on Github</b:Title>
    <b:ProductionCompany>Github</b:ProductionCompany>
    <b:Year>2020</b:Year>
    <b:Month>Januari</b:Month>
    <b:Day>12</b:Day>
    <b:YearAccessed>2020</b:YearAccessed>
    <b:MonthAccessed>Januari</b:MonthAccessed>
    <b:DayAccessed>12</b:DayAccessed>
    <b:URL>https://github.com/flutter</b:URL>
    <b:RefOrder>7</b:RefOrder>
  </b:Source>
  <b:Source>
    <b:Tag>Dar20</b:Tag>
    <b:SourceType>InternetSite</b:SourceType>
    <b:Guid>{7B8B0EF7-559D-4157-A4E1-164462C3D4DF}</b:Guid>
    <b:LCID>nl-BE</b:LCID>
    <b:Author>
      <b:Author>
        <b:Corporate>Dart</b:Corporate>
      </b:Author>
    </b:Author>
    <b:Title>Dart</b:Title>
    <b:ProductionCompany>Dart</b:ProductionCompany>
    <b:Year>2020</b:Year>
    <b:Month>Januari</b:Month>
    <b:Day>14</b:Day>
    <b:YearAccessed>2020</b:YearAccessed>
    <b:MonthAccessed>Januari</b:MonthAccessed>
    <b:DayAccessed>14</b:DayAccessed>
    <b:URL>https://dart.dev/</b:URL>
    <b:RefOrder>8</b:RefOrder>
  </b:Source>
  <b:Source>
    <b:Tag>Flu202</b:Tag>
    <b:SourceType>InternetSite</b:SourceType>
    <b:Guid>{68E75865-57B8-4EB2-946C-5D6FD74A7A3D}</b:Guid>
    <b:LCID>nl-BE</b:LCID>
    <b:Author>
      <b:Author>
        <b:Corporate>Flutter</b:Corporate>
      </b:Author>
    </b:Author>
    <b:Title>Theme class</b:Title>
    <b:ProductionCompany>Flutter</b:ProductionCompany>
    <b:Year>2020</b:Year>
    <b:Month>Januari</b:Month>
    <b:Day>20</b:Day>
    <b:YearAccessed>2020</b:YearAccessed>
    <b:MonthAccessed>Januari</b:MonthAccessed>
    <b:DayAccessed>20</b:DayAccessed>
    <b:URL>https://api.flutter.dev/flutter/material/Theme-class.html</b:URL>
    <b:RefOrder>11</b:RefOrder>
  </b:Source>
  <b:Source>
    <b:Tag>art20</b:Tag>
    <b:SourceType>InternetSite</b:SourceType>
    <b:Guid>{79BD8149-A5AB-4B8F-B031-B39C76D44829}</b:Guid>
    <b:LCID>nl-BE</b:LCID>
    <b:Author>
      <b:Author>
        <b:NameList>
          <b:Person>
            <b:Last>artrmz</b:Last>
          </b:Person>
        </b:NameList>
      </b:Author>
    </b:Author>
    <b:Title>flutter_control_paf</b:Title>
    <b:Year>2020</b:Year>
    <b:Month>Januari</b:Month>
    <b:Day>1</b:Day>
    <b:YearAccessed>2020</b:YearAccessed>
    <b:MonthAccessed>Januari</b:MonthAccessed>
    <b:DayAccessed>23</b:DayAccessed>
    <b:URL>https://pub.dev/packages/control_pad</b:URL>
    <b:RefOrder>12</b:RefOrder>
  </b:Source>
  <b:Source>
    <b:Tag>bas20</b:Tag>
    <b:SourceType>InternetSite</b:SourceType>
    <b:Guid>{F3456CB3-39B1-4A3E-88B4-92EFBABD8912}</b:Guid>
    <b:LCID>nl-BE</b:LCID>
    <b:Author>
      <b:Author>
        <b:NameList>
          <b:Person>
            <b:Last>baseflow.com</b:Last>
          </b:Person>
        </b:NameList>
      </b:Author>
    </b:Author>
    <b:Title>location_permissions 2.0.5</b:Title>
    <b:ProductionCompany>baseflow.com</b:ProductionCompany>
    <b:Year>2020</b:Year>
    <b:Month>Maart</b:Month>
    <b:Day>10</b:Day>
    <b:YearAccessed>2020</b:YearAccessed>
    <b:MonthAccessed>Maart</b:MonthAccessed>
    <b:DayAccessed>12</b:DayAccessed>
    <b:URL>https://pub.dev./packages/location_permissions</b:URL>
    <b:RefOrder>13</b:RefOrder>
  </b:Source>
  <b:Source>
    <b:Tag>edu19</b:Tag>
    <b:SourceType>InternetSite</b:SourceType>
    <b:Guid>{5664340F-43C0-4B64-B0CC-D0B218A69D84}</b:Guid>
    <b:Title>flutter_bluetooth_serial 0.2.2</b:Title>
    <b:Year>2019</b:Year>
    <b:Month>Augustus</b:Month>
    <b:Day>19</b:Day>
    <b:YearAccessed>2020</b:YearAccessed>
    <b:MonthAccessed>Maart</b:MonthAccessed>
    <b:DayAccessed>3</b:DayAccessed>
    <b:URL>https://pub.dev/packages/flutter_bluetooth_serial</b:URL>
    <b:Author>
      <b:Author>
        <b:NameList>
          <b:Person>
            <b:First>edufolly@gmail.com</b:First>
          </b:Person>
          <b:Person>
            <b:First>patryk.ludwikowski.7@gmail.com</b:First>
          </b:Person>
        </b:NameList>
      </b:Author>
    </b:Author>
    <b:LCID>nl-BE</b:LCID>
    <b:RefOrder>14</b:RefOrder>
  </b:Source>
  <b:Source>
    <b:Tag>huc19</b:Tag>
    <b:SourceType>InternetSite</b:SourceType>
    <b:Guid>{234A74D6-3B85-4635-9E48-67E5DB93B4E3}</b:Guid>
    <b:LCID>nl-BE</b:LCID>
    <b:Author>
      <b:Author>
        <b:NameList>
          <b:Person>
            <b:Last>huclengyue@gmail.com</b:Last>
          </b:Person>
        </b:NameList>
      </b:Author>
    </b:Author>
    <b:Title>toast 0.1.5</b:Title>
    <b:Year>2019</b:Year>
    <b:Month>Juli</b:Month>
    <b:Day>16</b:Day>
    <b:YearAccessed>2020</b:YearAccessed>
    <b:MonthAccessed>Februari</b:MonthAccessed>
    <b:DayAccessed>27</b:DayAccessed>
    <b:URL>https://pub.dev/packages/toast</b:URL>
    <b:RefOrder>15</b:RefOrder>
  </b:Source>
  <b:Source>
    <b:Tag>Mik19</b:Tag>
    <b:SourceType>InternetSite</b:SourceType>
    <b:Guid>{A0AD7959-16EF-4F49-9445-DF2A4E9B49A4}</b:Guid>
    <b:Author>
      <b:Author>
        <b:NameList>
          <b:Person>
            <b:Last>Skawiński</b:Last>
            <b:First>Mikołaj</b:First>
          </b:Person>
        </b:NameList>
      </b:Author>
    </b:Author>
    <b:Title>Bluetooth vs WiFi Comparison For the IoT Solutions</b:Title>
    <b:ProductionCompany>Netguru</b:ProductionCompany>
    <b:Year>2019</b:Year>
    <b:Month>Januari</b:Month>
    <b:Day>19</b:Day>
    <b:YearAccessed>2020</b:YearAccessed>
    <b:MonthAccessed>Februari</b:MonthAccessed>
    <b:DayAccessed>14</b:DayAccessed>
    <b:URL>https://www.netguru.com/codestories/bluetooth-vs-wifi-comparison-for-the-iot-solutions</b:URL>
    <b:LCID>nl-BE</b:LCID>
    <b:RefOrder>17</b:RefOrder>
  </b:Source>
  <b:Source>
    <b:Tag>Mag18</b:Tag>
    <b:SourceType>InternetSite</b:SourceType>
    <b:Guid>{2ED8DCD4-E668-43A0-938E-C8722694223D}</b:Guid>
    <b:Author>
      <b:Author>
        <b:NameList>
          <b:Person>
            <b:Last>Hein</b:Last>
            <b:First>Magere</b:First>
          </b:Person>
        </b:NameList>
      </b:Author>
    </b:Author>
    <b:Title>Gebruikersomgeving</b:Title>
    <b:ProductionCompany>Wikipedia</b:ProductionCompany>
    <b:Year>2018</b:Year>
    <b:Month>September</b:Month>
    <b:Day>26</b:Day>
    <b:YearAccessed>2020</b:YearAccessed>
    <b:MonthAccessed>Maart</b:MonthAccessed>
    <b:DayAccessed>22</b:DayAccessed>
    <b:URL>https://nl.wikipedia.org/wiki/Gebruikersomgeving</b:URL>
    <b:LCID>nl-BE</b:LCID>
    <b:RefOrder>2</b:RefOrder>
  </b:Source>
  <b:Source>
    <b:Tag>Ver19</b:Tag>
    <b:SourceType>InternetSite</b:SourceType>
    <b:Guid>{4A910710-3A25-48F8-A488-B8B824EC97D0}</b:Guid>
    <b:Author>
      <b:Author>
        <b:NameList>
          <b:Person>
            <b:Last>Verdel</b:Last>
          </b:Person>
        </b:NameList>
      </b:Author>
    </b:Author>
    <b:Title>Gebruikerservaring</b:Title>
    <b:ProductionCompany>Wikipedia</b:ProductionCompany>
    <b:Year>2019</b:Year>
    <b:Month>april</b:Month>
    <b:Day>3</b:Day>
    <b:YearAccessed>2020</b:YearAccessed>
    <b:MonthAccessed>Maart</b:MonthAccessed>
    <b:DayAccessed>22</b:DayAccessed>
    <b:URL>https://nl.wikipedia.org/wiki/Gebruikerservaring</b:URL>
    <b:LCID>nl-BE</b:LCID>
    <b:RefOrder>1</b:RefOrder>
  </b:Source>
  <b:Source>
    <b:Tag>Rob20</b:Tag>
    <b:SourceType>InternetSite</b:SourceType>
    <b:Guid>{613CEB59-973C-4E86-8A83-793958DB9E0F}</b:Guid>
    <b:Author>
      <b:Author>
        <b:Corporate>Robu.in</b:Corporate>
      </b:Author>
    </b:Author>
    <b:Title>U-blox NEO-6M GPS Module with EPROM</b:Title>
    <b:Year>2020</b:Year>
    <b:Month>April</b:Month>
    <b:Day>13</b:Day>
    <b:YearAccessed>2020</b:YearAccessed>
    <b:MonthAccessed>April</b:MonthAccessed>
    <b:DayAccessed>13</b:DayAccessed>
    <b:URL>https://robu.in/product/ublox-neo-6m-gps-module/</b:URL>
    <b:RefOrder>23</b:RefOrder>
  </b:Source>
  <b:Source>
    <b:Tag>Ben20</b:Tag>
    <b:SourceType>InternetSite</b:SourceType>
    <b:Guid>{900C9F41-30F4-41C2-B8C8-20698FFE6A33}</b:Guid>
    <b:Title>Gy-273 HMC 5883L 3 assige magnetometer (kompas sensor)</b:Title>
    <b:Year>2020</b:Year>
    <b:Month>April</b:Month>
    <b:Day>16</b:Day>
    <b:YearAccessed>2020</b:YearAccessed>
    <b:MonthAccessed>April</b:MonthAccessed>
    <b:DayAccessed>16</b:DayAccessed>
    <b:URL>https://benselectronics.nl/gy-273-hmc-5883l-3-assige-magnetometer-kompas-sensor-/</b:URL>
    <b:Author>
      <b:Author>
        <b:Corporate>Ben's electronics</b:Corporate>
      </b:Author>
    </b:Author>
    <b:RefOrder>24</b:RefOrder>
  </b:Source>
  <b:Source>
    <b:Tag>tin20</b:Tag>
    <b:SourceType>InternetSite</b:SourceType>
    <b:Guid>{B9820BC6-7E97-4570-9B72-91A040C44664}</b:Guid>
    <b:Author>
      <b:Author>
        <b:Corporate>tinytronics</b:Corporate>
      </b:Author>
    </b:Author>
    <b:Title>Ultrasonische Sensor - HC-SR04</b:Title>
    <b:Year>2020</b:Year>
    <b:Month>April</b:Month>
    <b:Day>16</b:Day>
    <b:YearAccessed>2020</b:YearAccessed>
    <b:MonthAccessed>April</b:MonthAccessed>
    <b:DayAccessed>16</b:DayAccessed>
    <b:URL>https://www.tinytronics.nl/shop/nl/sensoren/afstand/ultrasonische-sensor-hc-sr04</b:URL>
    <b:RefOrder>25</b:RefOrder>
  </b:Source>
  <b:Source>
    <b:Tag>lad20</b:Tag>
    <b:SourceType>InternetSite</b:SourceType>
    <b:Guid>{6D89C249-370D-443C-867A-C9A93E6999C7}</b:Guid>
    <b:Author>
      <b:Author>
        <b:NameList>
          <b:Person>
            <b:Last>ladyada</b:Last>
          </b:Person>
        </b:NameList>
      </b:Author>
    </b:Author>
    <b:Title>Adafruit_Sensor</b:Title>
    <b:Year>2020</b:Year>
    <b:Month>April</b:Month>
    <b:Day>6</b:Day>
    <b:YearAccessed>2020</b:YearAccessed>
    <b:MonthAccessed>April</b:MonthAccessed>
    <b:DayAccessed>17</b:DayAccessed>
    <b:URL>https://github.com/adafruit/Adafruit_Sensor</b:URL>
    <b:RefOrder>26</b:RefOrder>
  </b:Source>
  <b:Source>
    <b:Tag>tdi16</b:Tag>
    <b:SourceType>InternetSite</b:SourceType>
    <b:Guid>{3F1CD184-7D74-47BE-B725-8B9B5ACD3F53}</b:Guid>
    <b:Author>
      <b:Author>
        <b:NameList>
          <b:Person>
            <b:Last>tdicola</b:Last>
          </b:Person>
        </b:NameList>
      </b:Author>
    </b:Author>
    <b:Title>Adafruit_HMC5883_Unified</b:Title>
    <b:Year>2016</b:Year>
    <b:Month>Mei</b:Month>
    <b:Day>27</b:Day>
    <b:YearAccessed>2020</b:YearAccessed>
    <b:MonthAccessed>April</b:MonthAccessed>
    <b:DayAccessed>17</b:DayAccessed>
    <b:URL>https://github.com/adafruit/Adafruit_HMC5883_Unified</b:URL>
    <b:RefOrder>27</b:RefOrder>
  </b:Source>
  <b:Source>
    <b:Tag>Int20</b:Tag>
    <b:SourceType>InternetSite</b:SourceType>
    <b:Guid>{3BD57852-6B5B-4166-9019-71F4577D303A}</b:Guid>
    <b:Author>
      <b:Author>
        <b:NameList>
          <b:Person>
            <b:Last>InternetArchiveBot</b:Last>
          </b:Person>
        </b:NameList>
      </b:Author>
    </b:Author>
    <b:Title>Magnetic declination</b:Title>
    <b:Year>2020</b:Year>
    <b:Month>Maart</b:Month>
    <b:Day>22</b:Day>
    <b:YearAccessed>2020</b:YearAccessed>
    <b:MonthAccessed>April</b:MonthAccessed>
    <b:DayAccessed>17</b:DayAccessed>
    <b:URL>https://en.wikipedia.org/wiki/Magnetic_declination</b:URL>
    <b:RefOrder>28</b:RefOrder>
  </b:Source>
  <b:Source>
    <b:Tag>Har19</b:Tag>
    <b:SourceType>InternetSite</b:SourceType>
    <b:Guid>{C9604444-733F-4269-8F84-0519EA680CDB}</b:Guid>
    <b:Author>
      <b:Author>
        <b:NameList>
          <b:Person>
            <b:Last>Hart</b:Last>
            <b:First>Mikal</b:First>
          </b:Person>
        </b:NameList>
      </b:Author>
    </b:Author>
    <b:Title>TinyGPSPlus</b:Title>
    <b:Year>2019</b:Year>
    <b:Month>Oktober</b:Month>
    <b:Day>13</b:Day>
    <b:YearAccessed>2020</b:YearAccessed>
    <b:MonthAccessed>April</b:MonthAccessed>
    <b:DayAccessed>17</b:DayAccessed>
    <b:URL>https://github.com/mikalhart/TinyGPSPlus</b:URL>
    <b:RefOrder>29</b:RefOrder>
  </b:Source>
  <b:Source>
    <b:Tag>Wik19</b:Tag>
    <b:SourceType>InternetSite</b:SourceType>
    <b:Guid>{6EF37E55-76C4-4166-A1EC-3DFB93EC9CE5}</b:Guid>
    <b:Author>
      <b:Author>
        <b:NameList>
          <b:Person>
            <b:Last>Wikiwerner</b:Last>
          </b:Person>
        </b:NameList>
      </b:Author>
    </b:Author>
    <b:Title>Stelling van Pythagoras</b:Title>
    <b:Year>2019</b:Year>
    <b:Month>November</b:Month>
    <b:Day>18</b:Day>
    <b:YearAccessed>2020</b:YearAccessed>
    <b:MonthAccessed>April</b:MonthAccessed>
    <b:DayAccessed>18</b:DayAccessed>
    <b:URL>https://nl.wikipedia.org/wiki/Stelling_van_Pythagoras</b:URL>
    <b:RefOrder>30</b:RefOrder>
  </b:Source>
  <b:Source>
    <b:Tag>Cur20</b:Tag>
    <b:SourceType>InternetSite</b:SourceType>
    <b:Guid>{5F44AB4F-C9DD-49C0-9200-4C8C26F302B3}</b:Guid>
    <b:Title>Cursus Algebra (3)</b:Title>
    <b:Year>2020</b:Year>
    <b:Month>April</b:Month>
    <b:Day>26</b:Day>
    <b:YearAccessed>2020</b:YearAccessed>
    <b:MonthAccessed>April</b:MonthAccessed>
    <b:DayAccessed>26</b:DayAccessed>
    <b:URL>http://www.davdata.nl/algebra/alg3.html</b:URL>
    <b:RefOrder>33</b:RefOrder>
  </b:Source>
  <b:Source>
    <b:Tag>Arb19</b:Tag>
    <b:SourceType>InternetSite</b:SourceType>
    <b:Guid>{CD454DA0-D7B1-4741-A494-B5AD858D236D}</b:Guid>
    <b:Title>arduino project hub</b:Title>
    <b:Year>2019</b:Year>
    <b:LCID>en-US</b:LCID>
    <b:Author>
      <b:Author>
        <b:NameList>
          <b:Person>
            <b:Last>Jabbaar</b:Last>
            <b:First>Arbi</b:First>
            <b:Middle>Abdul</b:Middle>
          </b:Person>
        </b:NameList>
      </b:Author>
    </b:Author>
    <b:Month>September</b:Month>
    <b:Day>17</b:Day>
    <b:YearAccessed>2020</b:YearAccessed>
    <b:MonthAccessed>April</b:MonthAccessed>
    <b:DayAccessed>26</b:DayAccessed>
    <b:URL>https://create.arduino.cc/projecthub/abdularbi17/ultrasonic-sensor-hc-sr04-with-arduino-tutorial-327ff6</b:URL>
    <b:RefOrder>31</b:RefOrder>
  </b:Source>
  <b:Source>
    <b:Tag>Thermistor20</b:Tag>
    <b:SourceType>InternetSite</b:SourceType>
    <b:Guid>{16FEA533-1017-4719-88E0-C140EBBBD2B1}</b:Guid>
    <b:Title>Thermistor - Wikipedia</b:Title>
    <b:ProductionCompany>Wikipedia</b:ProductionCompany>
    <b:Year>2020</b:Year>
    <b:Month>april</b:Month>
    <b:Day>4</b:Day>
    <b:YearAccessed>2020</b:YearAccessed>
    <b:MonthAccessed>april</b:MonthAccessed>
    <b:DayAccessed>27</b:DayAccessed>
    <b:URL>https://en.wikipedia.org/wiki/Thermistor</b:URL>
    <b:RefOrder>18</b:RefOrder>
  </b:Source>
  <b:Source>
    <b:Tag>Spa20</b:Tag>
    <b:SourceType>InternetSite</b:SourceType>
    <b:Guid>{DD5BB832-A073-4718-8F37-00C76A6D17B8}</b:Guid>
    <b:Author>
      <b:Author>
        <b:NameList>
          <b:Person>
            <b:Last>SparkFun</b:Last>
          </b:Person>
        </b:NameList>
      </b:Author>
    </b:Author>
    <b:Title>SparkFun - BlueSMiRF</b:Title>
    <b:ProductionCompany>SparkFun</b:ProductionCompany>
    <b:YearAccessed>2020</b:YearAccessed>
    <b:MonthAccessed>april</b:MonthAccessed>
    <b:DayAccessed>27</b:DayAccessed>
    <b:URL>https://www.sparkfun.com/products/12577</b:URL>
    <b:RefOrder>34</b:RefOrder>
  </b:Source>
  <b:Source>
    <b:Tag>Got20</b:Tag>
    <b:SourceType>InternetSite</b:SourceType>
    <b:Guid>{EEDBF118-F4F7-456B-A133-027B5AD8E518}</b:Guid>
    <b:Author>
      <b:Author>
        <b:NameList>
          <b:Person>
            <b:Last>Gotron</b:Last>
          </b:Person>
        </b:NameList>
      </b:Author>
    </b:Author>
    <b:Title>Gotron | NTC Thermistor</b:Title>
    <b:ProductionCompany>EPCOS</b:ProductionCompany>
    <b:YearAccessed>2020</b:YearAccessed>
    <b:MonthAccessed>april</b:MonthAccessed>
    <b:DayAccessed>27</b:DayAccessed>
    <b:URL>https://www.gotron.be/ntc-thermistor-470ohm-10-tolerance.html</b:URL>
    <b:RefOrder>21</b:RefOrder>
  </b:Source>
  <b:Source>
    <b:Tag>Nat20</b:Tag>
    <b:SourceType>InternetSite</b:SourceType>
    <b:Guid>{463C39B2-D537-4F18-B5D5-6F0124BAFF44}</b:Guid>
    <b:Author>
      <b:Author>
        <b:NameList>
          <b:Person>
            <b:Last>Nate</b:Last>
          </b:Person>
        </b:NameList>
      </b:Author>
    </b:Author>
    <b:Title>Analog to Digital Convertion - SparkFun</b:Title>
    <b:ProductionCompany>SparkFun</b:ProductionCompany>
    <b:YearAccessed>2020</b:YearAccessed>
    <b:MonthAccessed>april</b:MonthAccessed>
    <b:DayAccessed>27</b:DayAccessed>
    <b:URL>https://learn.sparkfun.com/tutorials/analog-to-digital-conversion/all</b:URL>
    <b:RefOrder>19</b:RefOrder>
  </b:Source>
  <b:Source>
    <b:Tag>Sou16</b:Tag>
    <b:SourceType>InternetSite</b:SourceType>
    <b:Guid>{948C636B-3567-47BD-B2F9-5F512C371210}</b:Guid>
    <b:Title>YouTube - Arduino with water proof, 2 Wire temperature Gauge (PT100)</b:Title>
    <b:Year>2016</b:Year>
    <b:Month>februari</b:Month>
    <b:Day>13</b:Day>
    <b:YearAccessed>04</b:YearAccessed>
    <b:MonthAccessed>april</b:MonthAccessed>
    <b:DayAccessed>27</b:DayAccessed>
    <b:URL>https://www.youtube.com/watch?v=GCNyZt_vZW4</b:URL>
    <b:Author>
      <b:Author>
        <b:NameList>
          <b:Person>
            <b:Last>Bolt</b:Last>
            <b:First>Southern</b:First>
          </b:Person>
        </b:NameList>
      </b:Author>
    </b:Author>
    <b:RefOrder>20</b:RefOrder>
  </b:Source>
  <b:Source>
    <b:Tag>Hac19</b:Tag>
    <b:SourceType>InternetSite</b:SourceType>
    <b:Guid>{85DD119A-6444-47AA-98F8-DEDD8DE71905}</b:Guid>
    <b:Author>
      <b:Author>
        <b:NameList>
          <b:Person>
            <b:Last>STEM</b:Last>
            <b:First>Hacking</b:First>
          </b:Person>
        </b:NameList>
      </b:Author>
    </b:Author>
    <b:Title>YouTube</b:Title>
    <b:Year>2019</b:Year>
    <b:Month>maart</b:Month>
    <b:Day>19</b:Day>
    <b:YearAccessed>2020</b:YearAccessed>
    <b:MonthAccessed>april</b:MonthAccessed>
    <b:DayAccessed>27</b:DayAccessed>
    <b:URL>www.youtube.com/watch?v=VPHv9FtoFlI</b:URL>
    <b:RefOrder>22</b:RefOrder>
  </b:Source>
  <b:Source>
    <b:Tag>ali20</b:Tag>
    <b:SourceType>InternetSite</b:SourceType>
    <b:Guid>{61A6ED86-31C7-4473-A1AB-08B531B33049}</b:Guid>
    <b:Title>background_location 0.0.9+3</b:Title>
    <b:Year>2020</b:Year>
    <b:Author>
      <b:Author>
        <b:NameList>
          <b:Person>
            <b:Last>ali.almoullim@gmail.com</b:Last>
          </b:Person>
        </b:NameList>
      </b:Author>
    </b:Author>
    <b:ProductionCompany>pub.dev</b:ProductionCompany>
    <b:Month>March</b:Month>
    <b:Day>2</b:Day>
    <b:YearAccessed>2020</b:YearAccessed>
    <b:MonthAccessed>March</b:MonthAccessed>
    <b:DayAccessed>13</b:DayAccessed>
    <b:URL>https://pub.dev/packages/background_location</b:URL>
    <b:RefOrder>16</b:RefOrder>
  </b:Source>
  <b:Source>
    <b:Tag>Bot20</b:Tag>
    <b:SourceType>InternetSite</b:SourceType>
    <b:Guid>{651692FF-41B8-4138-8CDC-D9BA48562119}</b:Guid>
    <b:Author>
      <b:Author>
        <b:NameList>
          <b:Person>
            <b:Last>Flutter</b:Last>
          </b:Person>
        </b:NameList>
      </b:Author>
    </b:Author>
    <b:Title>BottomNavigationBar class</b:Title>
    <b:Year>2020</b:Year>
    <b:Month>May</b:Month>
    <b:Day>13</b:Day>
    <b:YearAccessed>2020</b:YearAccessed>
    <b:MonthAccessed>May</b:MonthAccessed>
    <b:DayAccessed>17</b:DayAccessed>
    <b:URL>https://api.flutter.dev/flutter/material/BottomNavigationBar-class.html</b:URL>
    <b:RefOrder>9</b:RefOrder>
  </b:Source>
  <b:Source>
    <b:Tag>AppBar20</b:Tag>
    <b:SourceType>InternetSite</b:SourceType>
    <b:Guid>{1EAE9950-FC34-43AC-859E-8DE373ECB41E}</b:Guid>
    <b:Author>
      <b:Author>
        <b:NameList>
          <b:Person>
            <b:Last>Flutter</b:Last>
          </b:Person>
        </b:NameList>
      </b:Author>
    </b:Author>
    <b:Title>AppBar class</b:Title>
    <b:ProductionCompany>Flutter API</b:ProductionCompany>
    <b:Year>2020</b:Year>
    <b:Month>May</b:Month>
    <b:Day>13</b:Day>
    <b:YearAccessed>2020</b:YearAccessed>
    <b:MonthAccessed>May</b:MonthAccessed>
    <b:DayAccessed>16</b:DayAccessed>
    <b:URL>https://api.flutter.dev/flutter/material/AppBar-class.html</b:URL>
    <b:RefOrder>10</b:RefOrder>
  </b:Source>
  <b:Source>
    <b:Tag>Fre16</b:Tag>
    <b:SourceType>InternetSite</b:SourceType>
    <b:Guid>{FE53879F-2B5D-4697-B101-C2C1958CAD3D}</b:Guid>
    <b:LCID>en-US</b:LCID>
    <b:Author>
      <b:Author>
        <b:NameList>
          <b:Person>
            <b:Last>FrenchToastPhillip</b:Last>
          </b:Person>
        </b:NameList>
      </b:Author>
    </b:Author>
    <b:Title>Youtube</b:Title>
    <b:Year>2016</b:Year>
    <b:Month>Oktober</b:Month>
    <b:Day>2</b:Day>
    <b:YearAccessed>2020</b:YearAccessed>
    <b:MonthAccessed>05</b:MonthAccessed>
    <b:DayAccessed>21</b:DayAccessed>
    <b:URL>https://www.youtube.com/watch?v=8gzh95w4Hmk</b:URL>
    <b:RefOrder>32</b:RefOrder>
  </b:Source>
  <b:Source>
    <b:Tag>Mig17</b:Tag>
    <b:SourceType>InternetSite</b:SourceType>
    <b:Guid>{EE147808-5C3E-4C98-BE0C-E1D77EDA603D}</b:Guid>
    <b:Author>
      <b:Author>
        <b:NameList>
          <b:Person>
            <b:Last>Gudino</b:Last>
            <b:First>Miguel</b:First>
          </b:Person>
        </b:NameList>
      </b:Author>
    </b:Author>
    <b:Title>Arrow</b:Title>
    <b:ProductionCompany>Arrow</b:ProductionCompany>
    <b:Year>2017</b:Year>
    <b:Month>december</b:Month>
    <b:Day>22</b:Day>
    <b:YearAccessed>2020</b:YearAccessed>
    <b:MonthAccessed>mei</b:MonthAccessed>
    <b:DayAccessed>21/05/2020</b:DayAccessed>
    <b:URL>https://www.arrow.com/en/research-and-events/articles/arduino-uno-vs-mega-vs-micro</b:URL>
    <b:RefOrder>4</b:RefOrder>
  </b:Source>
  <b:Source>
    <b:Tag>Jor20</b:Tag>
    <b:SourceType>InternetSite</b:SourceType>
    <b:Guid>{CA7A2B48-23AD-4E78-AB17-4B04B5C43AC1}</b:Guid>
    <b:Author>
      <b:Author>
        <b:NameList>
          <b:Person>
            <b:Last>Jordandee</b:Last>
          </b:Person>
        </b:NameList>
      </b:Author>
    </b:Author>
    <b:Title>Sparkfun</b:Title>
    <b:ProductionCompany>Sparkfun</b:ProductionCompany>
    <b:YearAccessed>2020</b:YearAccessed>
    <b:MonthAccessed>mei</b:MonthAccessed>
    <b:DayAccessed>21</b:DayAccessed>
    <b:URL>https://learn.sparkfun.com/tutorials/pulse-width-modulation/all</b:URL>
    <b:RefOrder>3</b:RefOrder>
  </b:Source>
  <b:Source>
    <b:Tag>Maa16</b:Tag>
    <b:SourceType>InternetSite</b:SourceType>
    <b:Guid>{D1D3BCD4-F6B3-4003-9E1B-AC7D7DC19DA6}</b:Guid>
    <b:Author>
      <b:Author>
        <b:NameList>
          <b:Person>
            <b:Last>K</b:Last>
            <b:First>Maarej</b:First>
          </b:Person>
        </b:NameList>
      </b:Author>
    </b:Author>
    <b:Title>Wonderful Engineering</b:Title>
    <b:ProductionCompany>Wonderful Engineering</b:ProductionCompany>
    <b:Year>2016</b:Year>
    <b:Month>juli</b:Month>
    <b:Day>19</b:Day>
    <b:YearAccessed>2020</b:YearAccessed>
    <b:MonthAccessed>mei</b:MonthAccessed>
    <b:DayAccessed>21</b:DayAccessed>
    <b:URL>https://wonderfulengineering.com/guy-creates-a-door-lock-that-automatically-locks-itself-when-you-are-browsing-with-incognito-mode/</b:URL>
    <b:RefOrder>35</b:RefOrder>
  </b:Source>
  <b:Source>
    <b:Tag>Ope20</b:Tag>
    <b:SourceType>InternetSite</b:SourceType>
    <b:Guid>{E671A297-6D29-4863-A7BB-C7951A060EE0}</b:Guid>
    <b:Author>
      <b:Author>
        <b:NameList>
          <b:Person>
            <b:Last>Openimpulse</b:Last>
          </b:Person>
        </b:NameList>
      </b:Author>
    </b:Author>
    <b:Title>JGA25-370 DC Gearmotor (281 RPM at 6 V)</b:Title>
    <b:ProductionCompany>Openimpulse</b:ProductionCompany>
    <b:YearAccessed>2020</b:YearAccessed>
    <b:MonthAccessed>Mei</b:MonthAccessed>
    <b:DayAccessed>21</b:DayAccessed>
    <b:URL>https://www.openimpulse.com/blog/products-page/25d-gearmotors/jga25-370-dc-gearmotor-281-rpm-6-v/</b:URL>
    <b:RefOrder>5</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003630-5F79-4513-BE2E-FE93F07B4D44}">
  <ds:schemaRefs>
    <ds:schemaRef ds:uri="http://schemas.microsoft.com/sharepoint/v3/contenttype/forms"/>
  </ds:schemaRefs>
</ds:datastoreItem>
</file>

<file path=customXml/itemProps2.xml><?xml version="1.0" encoding="utf-8"?>
<ds:datastoreItem xmlns:ds="http://schemas.openxmlformats.org/officeDocument/2006/customXml" ds:itemID="{9294FF35-6402-4994-A035-96FBA5B4F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5a493-1761-4707-92ef-aeed665eb27e"/>
    <ds:schemaRef ds:uri="b6e5c11a-2d6c-4e51-bad6-d91eb4f96a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4C5A61-0F55-4B1C-8396-DFF744894B85}">
  <ds:schemaRefs>
    <ds:schemaRef ds:uri="http://schemas.openxmlformats.org/officeDocument/2006/bibliography"/>
  </ds:schemaRefs>
</ds:datastoreItem>
</file>

<file path=customXml/itemProps4.xml><?xml version="1.0" encoding="utf-8"?>
<ds:datastoreItem xmlns:ds="http://schemas.openxmlformats.org/officeDocument/2006/customXml" ds:itemID="{20801DD0-396A-402B-8A67-021C4D7DC45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9</Pages>
  <Words>8715</Words>
  <Characters>47936</Characters>
  <Application>Microsoft Office Word</Application>
  <DocSecurity>0</DocSecurity>
  <Lines>399</Lines>
  <Paragraphs>1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oberon lievens</cp:lastModifiedBy>
  <cp:revision>2</cp:revision>
  <cp:lastPrinted>2020-05-22T21:13:00Z</cp:lastPrinted>
  <dcterms:created xsi:type="dcterms:W3CDTF">2020-06-17T15:37:00Z</dcterms:created>
  <dcterms:modified xsi:type="dcterms:W3CDTF">2020-06-17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15006F130CC499751D473F022C739</vt:lpwstr>
  </property>
</Properties>
</file>